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cs="Arial"/>
          <w:color w:val="FF0000"/>
          <w:position w:val="12"/>
          <w:sz w:val="100"/>
          <w:szCs w:val="100"/>
        </w:rPr>
      </w:pPr>
    </w:p>
    <w:p w14:paraId="2683945A" w14:textId="77777777" w:rsidR="003B1FBB" w:rsidRPr="00D35C30" w:rsidRDefault="003B1FBB" w:rsidP="00D87E5A">
      <w:pPr>
        <w:spacing w:line="1080" w:lineRule="exact"/>
        <w:jc w:val="left"/>
        <w:rPr>
          <w:rFonts w:cs="Arial"/>
          <w:color w:val="FF0000"/>
          <w:position w:val="12"/>
          <w:sz w:val="100"/>
          <w:szCs w:val="100"/>
        </w:rPr>
      </w:pPr>
    </w:p>
    <w:p w14:paraId="3DF15DF6" w14:textId="7347237E" w:rsidR="00CA71E1" w:rsidRPr="007E48AD" w:rsidRDefault="0075221F" w:rsidP="007E48AD">
      <w:pPr>
        <w:spacing w:line="1200" w:lineRule="exact"/>
        <w:jc w:val="left"/>
        <w:rPr>
          <w:rFonts w:eastAsia="Times New Roman" w:cs="Arial"/>
          <w:b/>
          <w:bCs/>
          <w:color w:val="262626"/>
          <w:position w:val="12"/>
          <w:sz w:val="88"/>
          <w:szCs w:val="88"/>
        </w:rPr>
      </w:pPr>
      <w:r w:rsidRPr="007E48AD">
        <w:rPr>
          <w:rFonts w:eastAsia="Times New Roman" w:cs="Arial"/>
          <w:b/>
          <w:bCs/>
          <w:color w:val="262626"/>
          <w:position w:val="12"/>
          <w:sz w:val="88"/>
          <w:szCs w:val="88"/>
        </w:rPr>
        <w:t>PROPOSAL:</w:t>
      </w:r>
      <w:r w:rsidR="007E48AD" w:rsidRPr="007E48AD">
        <w:rPr>
          <w:rFonts w:eastAsia="Times New Roman" w:cs="Arial"/>
          <w:b/>
          <w:bCs/>
          <w:color w:val="262626"/>
          <w:position w:val="12"/>
          <w:sz w:val="88"/>
          <w:szCs w:val="88"/>
        </w:rPr>
        <w:t xml:space="preserve"> MOCCE</w:t>
      </w:r>
    </w:p>
    <w:p w14:paraId="198E382A" w14:textId="6176948C" w:rsidR="004A5918" w:rsidRPr="00D35C30" w:rsidRDefault="007E48AD" w:rsidP="003B1FBB">
      <w:pPr>
        <w:spacing w:line="1400" w:lineRule="exact"/>
        <w:rPr>
          <w:rFonts w:eastAsiaTheme="minorEastAsia" w:cs="Arial"/>
          <w:bCs/>
          <w:color w:val="262626" w:themeColor="text1" w:themeTint="D9"/>
          <w:sz w:val="56"/>
          <w:szCs w:val="56"/>
        </w:rPr>
      </w:pPr>
      <w:r>
        <w:rPr>
          <w:rFonts w:eastAsiaTheme="minorEastAsia" w:cs="Arial"/>
          <w:b/>
          <w:color w:val="262626" w:themeColor="text1" w:themeTint="D9"/>
          <w:sz w:val="40"/>
          <w:szCs w:val="40"/>
        </w:rPr>
        <w:t>Ministry of Climate Change and Environment</w:t>
      </w:r>
    </w:p>
    <w:p w14:paraId="020D361C" w14:textId="20DF0BED" w:rsidR="003B1FBB" w:rsidRPr="00D35C30" w:rsidRDefault="003B1FBB" w:rsidP="00D87E5A">
      <w:pPr>
        <w:rPr>
          <w:rFonts w:eastAsiaTheme="minorEastAsia" w:cs="Arial"/>
          <w:bCs/>
          <w:color w:val="262626" w:themeColor="text1" w:themeTint="D9"/>
          <w:sz w:val="40"/>
          <w:szCs w:val="40"/>
        </w:rPr>
      </w:pPr>
    </w:p>
    <w:p w14:paraId="0F0DB0BD" w14:textId="1B420A98" w:rsidR="003B1FBB" w:rsidRPr="00D35C30" w:rsidRDefault="003B1FBB" w:rsidP="00D87E5A">
      <w:pPr>
        <w:rPr>
          <w:rFonts w:eastAsiaTheme="minorEastAsia" w:cs="Arial"/>
          <w:bCs/>
          <w:color w:val="262626" w:themeColor="text1" w:themeTint="D9"/>
          <w:sz w:val="40"/>
          <w:szCs w:val="40"/>
        </w:rPr>
      </w:pPr>
    </w:p>
    <w:p w14:paraId="4F9D2B15" w14:textId="77777777" w:rsidR="003B1FBB" w:rsidRPr="00D35C30" w:rsidRDefault="003B1FBB" w:rsidP="00D87E5A">
      <w:pPr>
        <w:rPr>
          <w:rFonts w:eastAsiaTheme="minorEastAsia" w:cs="Arial"/>
          <w:bCs/>
          <w:color w:val="262626" w:themeColor="text1" w:themeTint="D9"/>
          <w:sz w:val="40"/>
          <w:szCs w:val="40"/>
        </w:rPr>
      </w:pPr>
    </w:p>
    <w:p w14:paraId="19F7F029" w14:textId="66220AFD" w:rsidR="003B1FBB" w:rsidRDefault="003B1FBB" w:rsidP="003B1FBB">
      <w:pPr>
        <w:spacing w:line="240" w:lineRule="auto"/>
        <w:jc w:val="left"/>
        <w:rPr>
          <w:rFonts w:eastAsia="Times New Roman" w:cs="Arial"/>
          <w:b/>
          <w:bCs/>
          <w:color w:val="262626"/>
          <w:sz w:val="40"/>
          <w:szCs w:val="40"/>
        </w:rPr>
      </w:pPr>
      <w:r w:rsidRPr="00D35C30">
        <w:rPr>
          <w:rFonts w:eastAsia="Times New Roman" w:cs="Arial"/>
          <w:b/>
          <w:bCs/>
          <w:color w:val="262626"/>
          <w:sz w:val="40"/>
          <w:szCs w:val="40"/>
        </w:rPr>
        <w:t>Submitted by</w:t>
      </w:r>
    </w:p>
    <w:p w14:paraId="57C524C4" w14:textId="1795B5A3" w:rsidR="003B1FBB" w:rsidRPr="00D35C30" w:rsidRDefault="003B1FBB" w:rsidP="003B1FBB">
      <w:pPr>
        <w:spacing w:line="240" w:lineRule="auto"/>
        <w:jc w:val="left"/>
        <w:rPr>
          <w:rFonts w:eastAsia="Times New Roman" w:cs="Arial"/>
          <w:bCs/>
          <w:color w:val="262626"/>
          <w:sz w:val="36"/>
          <w:szCs w:val="36"/>
        </w:rPr>
      </w:pPr>
      <w:r w:rsidRPr="00D35C30">
        <w:rPr>
          <w:rFonts w:eastAsia="Times New Roman" w:cs="Arial"/>
          <w:bCs/>
          <w:color w:val="262626"/>
          <w:sz w:val="36"/>
          <w:szCs w:val="36"/>
        </w:rPr>
        <w:t>Verbanet Technologies LLC</w:t>
      </w:r>
      <w:r w:rsidRPr="00D35C30">
        <w:rPr>
          <w:rFonts w:eastAsia="Times New Roman" w:cs="Arial"/>
          <w:bCs/>
          <w:color w:val="262626"/>
          <w:sz w:val="36"/>
          <w:szCs w:val="36"/>
        </w:rPr>
        <w:br/>
      </w:r>
      <w:r w:rsidR="007E48AD">
        <w:rPr>
          <w:rFonts w:eastAsia="Times New Roman" w:cs="Arial"/>
          <w:bCs/>
          <w:color w:val="262626"/>
          <w:sz w:val="36"/>
          <w:szCs w:val="36"/>
        </w:rPr>
        <w:t>27/03/2020</w:t>
      </w:r>
    </w:p>
    <w:p w14:paraId="2E016825" w14:textId="77777777" w:rsidR="00C81C21" w:rsidRPr="00D35C30" w:rsidRDefault="00C81C21" w:rsidP="00C81C21">
      <w:pPr>
        <w:rPr>
          <w:rFonts w:eastAsiaTheme="minorEastAsia"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cs="Arial"/>
          <w:color w:val="000000" w:themeColor="text1"/>
          <w:sz w:val="20"/>
          <w:szCs w:val="20"/>
        </w:rPr>
      </w:pPr>
      <w:r>
        <w:rPr>
          <w:rFonts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22AB7ED7" w14:textId="77777777" w:rsidR="005374AD" w:rsidRDefault="005A59F6">
          <w:pPr>
            <w:pStyle w:val="TOC1"/>
            <w:tabs>
              <w:tab w:val="left" w:pos="440"/>
              <w:tab w:val="right" w:leader="dot" w:pos="8747"/>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39625513" w:history="1">
            <w:r w:rsidR="005374AD" w:rsidRPr="00CC7B37">
              <w:rPr>
                <w:rStyle w:val="Hyperlink"/>
                <w:rFonts w:cs="Open Sans Light"/>
                <w:b/>
                <w:bCs/>
                <w:noProof/>
              </w:rPr>
              <w:t>1</w:t>
            </w:r>
            <w:r w:rsidR="005374AD">
              <w:rPr>
                <w:rFonts w:asciiTheme="minorHAnsi" w:eastAsiaTheme="minorEastAsia" w:hAnsiTheme="minorHAnsi"/>
                <w:noProof/>
                <w:color w:val="auto"/>
              </w:rPr>
              <w:tab/>
            </w:r>
            <w:r w:rsidR="005374AD" w:rsidRPr="00CC7B37">
              <w:rPr>
                <w:rStyle w:val="Hyperlink"/>
                <w:rFonts w:cs="Arial"/>
                <w:b/>
                <w:bCs/>
                <w:noProof/>
              </w:rPr>
              <w:t>KEY DETAILS</w:t>
            </w:r>
            <w:r w:rsidR="005374AD">
              <w:rPr>
                <w:noProof/>
                <w:webHidden/>
              </w:rPr>
              <w:tab/>
            </w:r>
            <w:r w:rsidR="005374AD">
              <w:rPr>
                <w:noProof/>
                <w:webHidden/>
              </w:rPr>
              <w:fldChar w:fldCharType="begin"/>
            </w:r>
            <w:r w:rsidR="005374AD">
              <w:rPr>
                <w:noProof/>
                <w:webHidden/>
              </w:rPr>
              <w:instrText xml:space="preserve"> PAGEREF _Toc39625513 \h </w:instrText>
            </w:r>
            <w:r w:rsidR="005374AD">
              <w:rPr>
                <w:noProof/>
                <w:webHidden/>
              </w:rPr>
            </w:r>
            <w:r w:rsidR="005374AD">
              <w:rPr>
                <w:noProof/>
                <w:webHidden/>
              </w:rPr>
              <w:fldChar w:fldCharType="separate"/>
            </w:r>
            <w:r w:rsidR="005374AD">
              <w:rPr>
                <w:noProof/>
                <w:webHidden/>
              </w:rPr>
              <w:t>9</w:t>
            </w:r>
            <w:r w:rsidR="005374AD">
              <w:rPr>
                <w:noProof/>
                <w:webHidden/>
              </w:rPr>
              <w:fldChar w:fldCharType="end"/>
            </w:r>
          </w:hyperlink>
        </w:p>
        <w:p w14:paraId="282DBF98"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514" w:history="1">
            <w:r w:rsidR="005374AD" w:rsidRPr="00CC7B37">
              <w:rPr>
                <w:rStyle w:val="Hyperlink"/>
                <w:rFonts w:cs="Open Sans Light"/>
                <w:b/>
                <w:bCs/>
                <w:noProof/>
              </w:rPr>
              <w:t>2</w:t>
            </w:r>
            <w:r w:rsidR="005374AD">
              <w:rPr>
                <w:rFonts w:asciiTheme="minorHAnsi" w:eastAsiaTheme="minorEastAsia" w:hAnsiTheme="minorHAnsi"/>
                <w:noProof/>
                <w:color w:val="auto"/>
              </w:rPr>
              <w:tab/>
            </w:r>
            <w:r w:rsidR="005374AD" w:rsidRPr="00CC7B37">
              <w:rPr>
                <w:rStyle w:val="Hyperlink"/>
                <w:b/>
                <w:bCs/>
                <w:noProof/>
              </w:rPr>
              <w:t>STRATERGIC OBJECTIVES</w:t>
            </w:r>
            <w:r w:rsidR="005374AD">
              <w:rPr>
                <w:noProof/>
                <w:webHidden/>
              </w:rPr>
              <w:tab/>
            </w:r>
            <w:r w:rsidR="005374AD">
              <w:rPr>
                <w:noProof/>
                <w:webHidden/>
              </w:rPr>
              <w:fldChar w:fldCharType="begin"/>
            </w:r>
            <w:r w:rsidR="005374AD">
              <w:rPr>
                <w:noProof/>
                <w:webHidden/>
              </w:rPr>
              <w:instrText xml:space="preserve"> PAGEREF _Toc39625514 \h </w:instrText>
            </w:r>
            <w:r w:rsidR="005374AD">
              <w:rPr>
                <w:noProof/>
                <w:webHidden/>
              </w:rPr>
            </w:r>
            <w:r w:rsidR="005374AD">
              <w:rPr>
                <w:noProof/>
                <w:webHidden/>
              </w:rPr>
              <w:fldChar w:fldCharType="separate"/>
            </w:r>
            <w:r w:rsidR="005374AD">
              <w:rPr>
                <w:noProof/>
                <w:webHidden/>
              </w:rPr>
              <w:t>10</w:t>
            </w:r>
            <w:r w:rsidR="005374AD">
              <w:rPr>
                <w:noProof/>
                <w:webHidden/>
              </w:rPr>
              <w:fldChar w:fldCharType="end"/>
            </w:r>
          </w:hyperlink>
        </w:p>
        <w:p w14:paraId="7E1BFA9D"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515" w:history="1">
            <w:r w:rsidR="005374AD" w:rsidRPr="00CC7B37">
              <w:rPr>
                <w:rStyle w:val="Hyperlink"/>
                <w:rFonts w:cs="Open Sans Light"/>
                <w:b/>
                <w:bCs/>
                <w:noProof/>
              </w:rPr>
              <w:t>3</w:t>
            </w:r>
            <w:r w:rsidR="005374AD">
              <w:rPr>
                <w:rFonts w:asciiTheme="minorHAnsi" w:eastAsiaTheme="minorEastAsia" w:hAnsiTheme="minorHAnsi"/>
                <w:noProof/>
                <w:color w:val="auto"/>
              </w:rPr>
              <w:tab/>
            </w:r>
            <w:r w:rsidR="005374AD" w:rsidRPr="00CC7B37">
              <w:rPr>
                <w:rStyle w:val="Hyperlink"/>
                <w:rFonts w:cs="Open Sans Light"/>
                <w:b/>
                <w:bCs/>
                <w:noProof/>
              </w:rPr>
              <w:t>PROJECT SCOPE</w:t>
            </w:r>
            <w:r w:rsidR="005374AD">
              <w:rPr>
                <w:noProof/>
                <w:webHidden/>
              </w:rPr>
              <w:tab/>
            </w:r>
            <w:r w:rsidR="005374AD">
              <w:rPr>
                <w:noProof/>
                <w:webHidden/>
              </w:rPr>
              <w:fldChar w:fldCharType="begin"/>
            </w:r>
            <w:r w:rsidR="005374AD">
              <w:rPr>
                <w:noProof/>
                <w:webHidden/>
              </w:rPr>
              <w:instrText xml:space="preserve"> PAGEREF _Toc39625515 \h </w:instrText>
            </w:r>
            <w:r w:rsidR="005374AD">
              <w:rPr>
                <w:noProof/>
                <w:webHidden/>
              </w:rPr>
            </w:r>
            <w:r w:rsidR="005374AD">
              <w:rPr>
                <w:noProof/>
                <w:webHidden/>
              </w:rPr>
              <w:fldChar w:fldCharType="separate"/>
            </w:r>
            <w:r w:rsidR="005374AD">
              <w:rPr>
                <w:noProof/>
                <w:webHidden/>
              </w:rPr>
              <w:t>11</w:t>
            </w:r>
            <w:r w:rsidR="005374AD">
              <w:rPr>
                <w:noProof/>
                <w:webHidden/>
              </w:rPr>
              <w:fldChar w:fldCharType="end"/>
            </w:r>
          </w:hyperlink>
        </w:p>
        <w:p w14:paraId="126A556B" w14:textId="77777777" w:rsidR="005374AD" w:rsidRDefault="004305B4">
          <w:pPr>
            <w:pStyle w:val="TOC2"/>
            <w:rPr>
              <w:rFonts w:asciiTheme="minorHAnsi" w:eastAsiaTheme="minorEastAsia" w:hAnsiTheme="minorHAnsi" w:cstheme="minorBidi"/>
              <w:b w:val="0"/>
              <w:color w:val="auto"/>
              <w:sz w:val="22"/>
              <w:szCs w:val="22"/>
            </w:rPr>
          </w:pPr>
          <w:hyperlink w:anchor="_Toc39625516" w:history="1">
            <w:r w:rsidR="005374AD" w:rsidRPr="00CC7B37">
              <w:rPr>
                <w:rStyle w:val="Hyperlink"/>
              </w:rPr>
              <w:t>3.1</w:t>
            </w:r>
            <w:r w:rsidR="005374AD">
              <w:rPr>
                <w:rFonts w:asciiTheme="minorHAnsi" w:eastAsiaTheme="minorEastAsia" w:hAnsiTheme="minorHAnsi" w:cstheme="minorBidi"/>
                <w:b w:val="0"/>
                <w:color w:val="auto"/>
                <w:sz w:val="22"/>
                <w:szCs w:val="22"/>
              </w:rPr>
              <w:tab/>
            </w:r>
            <w:r w:rsidR="005374AD" w:rsidRPr="00CC7B37">
              <w:rPr>
                <w:rStyle w:val="Hyperlink"/>
              </w:rPr>
              <w:t>Definition and Terminology</w:t>
            </w:r>
            <w:r w:rsidR="005374AD">
              <w:rPr>
                <w:webHidden/>
              </w:rPr>
              <w:tab/>
            </w:r>
            <w:r w:rsidR="005374AD">
              <w:rPr>
                <w:webHidden/>
              </w:rPr>
              <w:fldChar w:fldCharType="begin"/>
            </w:r>
            <w:r w:rsidR="005374AD">
              <w:rPr>
                <w:webHidden/>
              </w:rPr>
              <w:instrText xml:space="preserve"> PAGEREF _Toc39625516 \h </w:instrText>
            </w:r>
            <w:r w:rsidR="005374AD">
              <w:rPr>
                <w:webHidden/>
              </w:rPr>
            </w:r>
            <w:r w:rsidR="005374AD">
              <w:rPr>
                <w:webHidden/>
              </w:rPr>
              <w:fldChar w:fldCharType="separate"/>
            </w:r>
            <w:r w:rsidR="005374AD">
              <w:rPr>
                <w:webHidden/>
              </w:rPr>
              <w:t>11</w:t>
            </w:r>
            <w:r w:rsidR="005374AD">
              <w:rPr>
                <w:webHidden/>
              </w:rPr>
              <w:fldChar w:fldCharType="end"/>
            </w:r>
          </w:hyperlink>
        </w:p>
        <w:p w14:paraId="145BB16E" w14:textId="77777777" w:rsidR="005374AD" w:rsidRDefault="004305B4">
          <w:pPr>
            <w:pStyle w:val="TOC2"/>
            <w:rPr>
              <w:rFonts w:asciiTheme="minorHAnsi" w:eastAsiaTheme="minorEastAsia" w:hAnsiTheme="minorHAnsi" w:cstheme="minorBidi"/>
              <w:b w:val="0"/>
              <w:color w:val="auto"/>
              <w:sz w:val="22"/>
              <w:szCs w:val="22"/>
            </w:rPr>
          </w:pPr>
          <w:hyperlink w:anchor="_Toc39625517" w:history="1">
            <w:r w:rsidR="005374AD" w:rsidRPr="00CC7B37">
              <w:rPr>
                <w:rStyle w:val="Hyperlink"/>
              </w:rPr>
              <w:t>3.2</w:t>
            </w:r>
            <w:r w:rsidR="005374AD">
              <w:rPr>
                <w:rFonts w:asciiTheme="minorHAnsi" w:eastAsiaTheme="minorEastAsia" w:hAnsiTheme="minorHAnsi" w:cstheme="minorBidi"/>
                <w:b w:val="0"/>
                <w:color w:val="auto"/>
                <w:sz w:val="22"/>
                <w:szCs w:val="22"/>
              </w:rPr>
              <w:tab/>
            </w:r>
            <w:r w:rsidR="005374AD" w:rsidRPr="00CC7B37">
              <w:rPr>
                <w:rStyle w:val="Hyperlink"/>
              </w:rPr>
              <w:t>USER CHARACTERISTICS</w:t>
            </w:r>
            <w:r w:rsidR="005374AD">
              <w:rPr>
                <w:webHidden/>
              </w:rPr>
              <w:tab/>
            </w:r>
            <w:r w:rsidR="005374AD">
              <w:rPr>
                <w:webHidden/>
              </w:rPr>
              <w:fldChar w:fldCharType="begin"/>
            </w:r>
            <w:r w:rsidR="005374AD">
              <w:rPr>
                <w:webHidden/>
              </w:rPr>
              <w:instrText xml:space="preserve"> PAGEREF _Toc39625517 \h </w:instrText>
            </w:r>
            <w:r w:rsidR="005374AD">
              <w:rPr>
                <w:webHidden/>
              </w:rPr>
            </w:r>
            <w:r w:rsidR="005374AD">
              <w:rPr>
                <w:webHidden/>
              </w:rPr>
              <w:fldChar w:fldCharType="separate"/>
            </w:r>
            <w:r w:rsidR="005374AD">
              <w:rPr>
                <w:webHidden/>
              </w:rPr>
              <w:t>11</w:t>
            </w:r>
            <w:r w:rsidR="005374AD">
              <w:rPr>
                <w:webHidden/>
              </w:rPr>
              <w:fldChar w:fldCharType="end"/>
            </w:r>
          </w:hyperlink>
        </w:p>
        <w:p w14:paraId="1CB28E5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18" w:history="1">
            <w:r w:rsidR="005374AD" w:rsidRPr="00CC7B37">
              <w:rPr>
                <w:rStyle w:val="Hyperlink"/>
                <w:noProof/>
              </w:rPr>
              <w:t>3.2.1</w:t>
            </w:r>
            <w:r w:rsidR="005374AD">
              <w:rPr>
                <w:rFonts w:asciiTheme="minorHAnsi" w:eastAsiaTheme="minorEastAsia" w:hAnsiTheme="minorHAnsi"/>
                <w:noProof/>
                <w:color w:val="auto"/>
              </w:rPr>
              <w:tab/>
            </w:r>
            <w:r w:rsidR="005374AD" w:rsidRPr="00CC7B37">
              <w:rPr>
                <w:rStyle w:val="Hyperlink"/>
                <w:noProof/>
              </w:rPr>
              <w:t>Business Users</w:t>
            </w:r>
            <w:r w:rsidR="005374AD">
              <w:rPr>
                <w:noProof/>
                <w:webHidden/>
              </w:rPr>
              <w:tab/>
            </w:r>
            <w:r w:rsidR="005374AD">
              <w:rPr>
                <w:noProof/>
                <w:webHidden/>
              </w:rPr>
              <w:fldChar w:fldCharType="begin"/>
            </w:r>
            <w:r w:rsidR="005374AD">
              <w:rPr>
                <w:noProof/>
                <w:webHidden/>
              </w:rPr>
              <w:instrText xml:space="preserve"> PAGEREF _Toc39625518 \h </w:instrText>
            </w:r>
            <w:r w:rsidR="005374AD">
              <w:rPr>
                <w:noProof/>
                <w:webHidden/>
              </w:rPr>
            </w:r>
            <w:r w:rsidR="005374AD">
              <w:rPr>
                <w:noProof/>
                <w:webHidden/>
              </w:rPr>
              <w:fldChar w:fldCharType="separate"/>
            </w:r>
            <w:r w:rsidR="005374AD">
              <w:rPr>
                <w:noProof/>
                <w:webHidden/>
              </w:rPr>
              <w:t>11</w:t>
            </w:r>
            <w:r w:rsidR="005374AD">
              <w:rPr>
                <w:noProof/>
                <w:webHidden/>
              </w:rPr>
              <w:fldChar w:fldCharType="end"/>
            </w:r>
          </w:hyperlink>
        </w:p>
        <w:p w14:paraId="090BA77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19" w:history="1">
            <w:r w:rsidR="005374AD" w:rsidRPr="00CC7B37">
              <w:rPr>
                <w:rStyle w:val="Hyperlink"/>
                <w:noProof/>
              </w:rPr>
              <w:t>3.2.2</w:t>
            </w:r>
            <w:r w:rsidR="005374AD">
              <w:rPr>
                <w:rFonts w:asciiTheme="minorHAnsi" w:eastAsiaTheme="minorEastAsia" w:hAnsiTheme="minorHAnsi"/>
                <w:noProof/>
                <w:color w:val="auto"/>
              </w:rPr>
              <w:tab/>
            </w:r>
            <w:r w:rsidR="005374AD" w:rsidRPr="00CC7B37">
              <w:rPr>
                <w:rStyle w:val="Hyperlink"/>
                <w:noProof/>
              </w:rPr>
              <w:t>Individual Users</w:t>
            </w:r>
            <w:r w:rsidR="005374AD">
              <w:rPr>
                <w:noProof/>
                <w:webHidden/>
              </w:rPr>
              <w:tab/>
            </w:r>
            <w:r w:rsidR="005374AD">
              <w:rPr>
                <w:noProof/>
                <w:webHidden/>
              </w:rPr>
              <w:fldChar w:fldCharType="begin"/>
            </w:r>
            <w:r w:rsidR="005374AD">
              <w:rPr>
                <w:noProof/>
                <w:webHidden/>
              </w:rPr>
              <w:instrText xml:space="preserve"> PAGEREF _Toc39625519 \h </w:instrText>
            </w:r>
            <w:r w:rsidR="005374AD">
              <w:rPr>
                <w:noProof/>
                <w:webHidden/>
              </w:rPr>
            </w:r>
            <w:r w:rsidR="005374AD">
              <w:rPr>
                <w:noProof/>
                <w:webHidden/>
              </w:rPr>
              <w:fldChar w:fldCharType="separate"/>
            </w:r>
            <w:r w:rsidR="005374AD">
              <w:rPr>
                <w:noProof/>
                <w:webHidden/>
              </w:rPr>
              <w:t>12</w:t>
            </w:r>
            <w:r w:rsidR="005374AD">
              <w:rPr>
                <w:noProof/>
                <w:webHidden/>
              </w:rPr>
              <w:fldChar w:fldCharType="end"/>
            </w:r>
          </w:hyperlink>
        </w:p>
        <w:p w14:paraId="1F23CCA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0" w:history="1">
            <w:r w:rsidR="005374AD" w:rsidRPr="00CC7B37">
              <w:rPr>
                <w:rStyle w:val="Hyperlink"/>
                <w:noProof/>
              </w:rPr>
              <w:t>3.2.3</w:t>
            </w:r>
            <w:r w:rsidR="005374AD">
              <w:rPr>
                <w:rFonts w:asciiTheme="minorHAnsi" w:eastAsiaTheme="minorEastAsia" w:hAnsiTheme="minorHAnsi"/>
                <w:noProof/>
                <w:color w:val="auto"/>
              </w:rPr>
              <w:tab/>
            </w:r>
            <w:r w:rsidR="005374AD" w:rsidRPr="00CC7B37">
              <w:rPr>
                <w:rStyle w:val="Hyperlink"/>
                <w:noProof/>
              </w:rPr>
              <w:t>Admin user</w:t>
            </w:r>
            <w:r w:rsidR="005374AD">
              <w:rPr>
                <w:noProof/>
                <w:webHidden/>
              </w:rPr>
              <w:tab/>
            </w:r>
            <w:r w:rsidR="005374AD">
              <w:rPr>
                <w:noProof/>
                <w:webHidden/>
              </w:rPr>
              <w:fldChar w:fldCharType="begin"/>
            </w:r>
            <w:r w:rsidR="005374AD">
              <w:rPr>
                <w:noProof/>
                <w:webHidden/>
              </w:rPr>
              <w:instrText xml:space="preserve"> PAGEREF _Toc39625520 \h </w:instrText>
            </w:r>
            <w:r w:rsidR="005374AD">
              <w:rPr>
                <w:noProof/>
                <w:webHidden/>
              </w:rPr>
            </w:r>
            <w:r w:rsidR="005374AD">
              <w:rPr>
                <w:noProof/>
                <w:webHidden/>
              </w:rPr>
              <w:fldChar w:fldCharType="separate"/>
            </w:r>
            <w:r w:rsidR="005374AD">
              <w:rPr>
                <w:noProof/>
                <w:webHidden/>
              </w:rPr>
              <w:t>12</w:t>
            </w:r>
            <w:r w:rsidR="005374AD">
              <w:rPr>
                <w:noProof/>
                <w:webHidden/>
              </w:rPr>
              <w:fldChar w:fldCharType="end"/>
            </w:r>
          </w:hyperlink>
        </w:p>
        <w:p w14:paraId="3B700A40" w14:textId="77777777" w:rsidR="005374AD" w:rsidRDefault="004305B4">
          <w:pPr>
            <w:pStyle w:val="TOC2"/>
            <w:rPr>
              <w:rFonts w:asciiTheme="minorHAnsi" w:eastAsiaTheme="minorEastAsia" w:hAnsiTheme="minorHAnsi" w:cstheme="minorBidi"/>
              <w:b w:val="0"/>
              <w:color w:val="auto"/>
              <w:sz w:val="22"/>
              <w:szCs w:val="22"/>
            </w:rPr>
          </w:pPr>
          <w:hyperlink w:anchor="_Toc39625521" w:history="1">
            <w:r w:rsidR="005374AD" w:rsidRPr="00CC7B37">
              <w:rPr>
                <w:rStyle w:val="Hyperlink"/>
              </w:rPr>
              <w:t>3.3</w:t>
            </w:r>
            <w:r w:rsidR="005374AD">
              <w:rPr>
                <w:rFonts w:asciiTheme="minorHAnsi" w:eastAsiaTheme="minorEastAsia" w:hAnsiTheme="minorHAnsi" w:cstheme="minorBidi"/>
                <w:b w:val="0"/>
                <w:color w:val="auto"/>
                <w:sz w:val="22"/>
                <w:szCs w:val="22"/>
              </w:rPr>
              <w:tab/>
            </w:r>
            <w:r w:rsidR="005374AD" w:rsidRPr="00CC7B37">
              <w:rPr>
                <w:rStyle w:val="Hyperlink"/>
              </w:rPr>
              <w:t>PROPOSED SOLUTION MODEL</w:t>
            </w:r>
            <w:r w:rsidR="005374AD">
              <w:rPr>
                <w:webHidden/>
              </w:rPr>
              <w:tab/>
            </w:r>
            <w:r w:rsidR="005374AD">
              <w:rPr>
                <w:webHidden/>
              </w:rPr>
              <w:fldChar w:fldCharType="begin"/>
            </w:r>
            <w:r w:rsidR="005374AD">
              <w:rPr>
                <w:webHidden/>
              </w:rPr>
              <w:instrText xml:space="preserve"> PAGEREF _Toc39625521 \h </w:instrText>
            </w:r>
            <w:r w:rsidR="005374AD">
              <w:rPr>
                <w:webHidden/>
              </w:rPr>
            </w:r>
            <w:r w:rsidR="005374AD">
              <w:rPr>
                <w:webHidden/>
              </w:rPr>
              <w:fldChar w:fldCharType="separate"/>
            </w:r>
            <w:r w:rsidR="005374AD">
              <w:rPr>
                <w:webHidden/>
              </w:rPr>
              <w:t>12</w:t>
            </w:r>
            <w:r w:rsidR="005374AD">
              <w:rPr>
                <w:webHidden/>
              </w:rPr>
              <w:fldChar w:fldCharType="end"/>
            </w:r>
          </w:hyperlink>
        </w:p>
        <w:p w14:paraId="54460753" w14:textId="77777777" w:rsidR="005374AD" w:rsidRDefault="004305B4">
          <w:pPr>
            <w:pStyle w:val="TOC2"/>
            <w:rPr>
              <w:rFonts w:asciiTheme="minorHAnsi" w:eastAsiaTheme="minorEastAsia" w:hAnsiTheme="minorHAnsi" w:cstheme="minorBidi"/>
              <w:b w:val="0"/>
              <w:color w:val="auto"/>
              <w:sz w:val="22"/>
              <w:szCs w:val="22"/>
            </w:rPr>
          </w:pPr>
          <w:hyperlink w:anchor="_Toc39625522" w:history="1">
            <w:r w:rsidR="005374AD" w:rsidRPr="00CC7B37">
              <w:rPr>
                <w:rStyle w:val="Hyperlink"/>
              </w:rPr>
              <w:t>3.4</w:t>
            </w:r>
            <w:r w:rsidR="005374AD">
              <w:rPr>
                <w:rFonts w:asciiTheme="minorHAnsi" w:eastAsiaTheme="minorEastAsia" w:hAnsiTheme="minorHAnsi" w:cstheme="minorBidi"/>
                <w:b w:val="0"/>
                <w:color w:val="auto"/>
                <w:sz w:val="22"/>
                <w:szCs w:val="22"/>
              </w:rPr>
              <w:tab/>
            </w:r>
            <w:r w:rsidR="005374AD" w:rsidRPr="00CC7B37">
              <w:rPr>
                <w:rStyle w:val="Hyperlink"/>
              </w:rPr>
              <w:t>FUNCTIONAL REQUIREMENTS</w:t>
            </w:r>
            <w:r w:rsidR="005374AD">
              <w:rPr>
                <w:webHidden/>
              </w:rPr>
              <w:tab/>
            </w:r>
            <w:r w:rsidR="005374AD">
              <w:rPr>
                <w:webHidden/>
              </w:rPr>
              <w:fldChar w:fldCharType="begin"/>
            </w:r>
            <w:r w:rsidR="005374AD">
              <w:rPr>
                <w:webHidden/>
              </w:rPr>
              <w:instrText xml:space="preserve"> PAGEREF _Toc39625522 \h </w:instrText>
            </w:r>
            <w:r w:rsidR="005374AD">
              <w:rPr>
                <w:webHidden/>
              </w:rPr>
            </w:r>
            <w:r w:rsidR="005374AD">
              <w:rPr>
                <w:webHidden/>
              </w:rPr>
              <w:fldChar w:fldCharType="separate"/>
            </w:r>
            <w:r w:rsidR="005374AD">
              <w:rPr>
                <w:webHidden/>
              </w:rPr>
              <w:t>14</w:t>
            </w:r>
            <w:r w:rsidR="005374AD">
              <w:rPr>
                <w:webHidden/>
              </w:rPr>
              <w:fldChar w:fldCharType="end"/>
            </w:r>
          </w:hyperlink>
        </w:p>
        <w:p w14:paraId="1D93DF5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3" w:history="1">
            <w:r w:rsidR="005374AD" w:rsidRPr="00CC7B37">
              <w:rPr>
                <w:rStyle w:val="Hyperlink"/>
                <w:noProof/>
              </w:rPr>
              <w:t>3.4.1</w:t>
            </w:r>
            <w:r w:rsidR="005374AD">
              <w:rPr>
                <w:rFonts w:asciiTheme="minorHAnsi" w:eastAsiaTheme="minorEastAsia" w:hAnsiTheme="minorHAnsi"/>
                <w:noProof/>
                <w:color w:val="auto"/>
              </w:rPr>
              <w:tab/>
            </w:r>
            <w:r w:rsidR="005374AD" w:rsidRPr="00CC7B37">
              <w:rPr>
                <w:rStyle w:val="Hyperlink"/>
                <w:noProof/>
              </w:rPr>
              <w:t>Web Development</w:t>
            </w:r>
            <w:r w:rsidR="005374AD">
              <w:rPr>
                <w:noProof/>
                <w:webHidden/>
              </w:rPr>
              <w:tab/>
            </w:r>
            <w:r w:rsidR="005374AD">
              <w:rPr>
                <w:noProof/>
                <w:webHidden/>
              </w:rPr>
              <w:fldChar w:fldCharType="begin"/>
            </w:r>
            <w:r w:rsidR="005374AD">
              <w:rPr>
                <w:noProof/>
                <w:webHidden/>
              </w:rPr>
              <w:instrText xml:space="preserve"> PAGEREF _Toc39625523 \h </w:instrText>
            </w:r>
            <w:r w:rsidR="005374AD">
              <w:rPr>
                <w:noProof/>
                <w:webHidden/>
              </w:rPr>
            </w:r>
            <w:r w:rsidR="005374AD">
              <w:rPr>
                <w:noProof/>
                <w:webHidden/>
              </w:rPr>
              <w:fldChar w:fldCharType="separate"/>
            </w:r>
            <w:r w:rsidR="005374AD">
              <w:rPr>
                <w:noProof/>
                <w:webHidden/>
              </w:rPr>
              <w:t>14</w:t>
            </w:r>
            <w:r w:rsidR="005374AD">
              <w:rPr>
                <w:noProof/>
                <w:webHidden/>
              </w:rPr>
              <w:fldChar w:fldCharType="end"/>
            </w:r>
          </w:hyperlink>
        </w:p>
        <w:p w14:paraId="4CEB941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4" w:history="1">
            <w:r w:rsidR="005374AD" w:rsidRPr="00CC7B37">
              <w:rPr>
                <w:rStyle w:val="Hyperlink"/>
                <w:noProof/>
              </w:rPr>
              <w:t>3.4.2</w:t>
            </w:r>
            <w:r w:rsidR="005374AD">
              <w:rPr>
                <w:rFonts w:asciiTheme="minorHAnsi" w:eastAsiaTheme="minorEastAsia" w:hAnsiTheme="minorHAnsi"/>
                <w:noProof/>
                <w:color w:val="auto"/>
              </w:rPr>
              <w:tab/>
            </w:r>
            <w:r w:rsidR="005374AD" w:rsidRPr="00CC7B37">
              <w:rPr>
                <w:rStyle w:val="Hyperlink"/>
                <w:noProof/>
              </w:rPr>
              <w:t>Web App Integration Requirements</w:t>
            </w:r>
            <w:r w:rsidR="005374AD">
              <w:rPr>
                <w:noProof/>
                <w:webHidden/>
              </w:rPr>
              <w:tab/>
            </w:r>
            <w:r w:rsidR="005374AD">
              <w:rPr>
                <w:noProof/>
                <w:webHidden/>
              </w:rPr>
              <w:fldChar w:fldCharType="begin"/>
            </w:r>
            <w:r w:rsidR="005374AD">
              <w:rPr>
                <w:noProof/>
                <w:webHidden/>
              </w:rPr>
              <w:instrText xml:space="preserve"> PAGEREF _Toc39625524 \h </w:instrText>
            </w:r>
            <w:r w:rsidR="005374AD">
              <w:rPr>
                <w:noProof/>
                <w:webHidden/>
              </w:rPr>
            </w:r>
            <w:r w:rsidR="005374AD">
              <w:rPr>
                <w:noProof/>
                <w:webHidden/>
              </w:rPr>
              <w:fldChar w:fldCharType="separate"/>
            </w:r>
            <w:r w:rsidR="005374AD">
              <w:rPr>
                <w:noProof/>
                <w:webHidden/>
              </w:rPr>
              <w:t>20</w:t>
            </w:r>
            <w:r w:rsidR="005374AD">
              <w:rPr>
                <w:noProof/>
                <w:webHidden/>
              </w:rPr>
              <w:fldChar w:fldCharType="end"/>
            </w:r>
          </w:hyperlink>
        </w:p>
        <w:p w14:paraId="049D633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5" w:history="1">
            <w:r w:rsidR="005374AD" w:rsidRPr="00CC7B37">
              <w:rPr>
                <w:rStyle w:val="Hyperlink"/>
                <w:rFonts w:cstheme="majorBidi"/>
                <w:noProof/>
              </w:rPr>
              <w:t>3.4.3</w:t>
            </w:r>
            <w:r w:rsidR="005374AD">
              <w:rPr>
                <w:rFonts w:asciiTheme="minorHAnsi" w:eastAsiaTheme="minorEastAsia" w:hAnsiTheme="minorHAnsi"/>
                <w:noProof/>
                <w:color w:val="auto"/>
              </w:rPr>
              <w:tab/>
            </w:r>
            <w:r w:rsidR="005374AD" w:rsidRPr="00CC7B37">
              <w:rPr>
                <w:rStyle w:val="Hyperlink"/>
                <w:noProof/>
              </w:rPr>
              <w:t>Mobile App Requirements</w:t>
            </w:r>
            <w:r w:rsidR="005374AD">
              <w:rPr>
                <w:noProof/>
                <w:webHidden/>
              </w:rPr>
              <w:tab/>
            </w:r>
            <w:r w:rsidR="005374AD">
              <w:rPr>
                <w:noProof/>
                <w:webHidden/>
              </w:rPr>
              <w:fldChar w:fldCharType="begin"/>
            </w:r>
            <w:r w:rsidR="005374AD">
              <w:rPr>
                <w:noProof/>
                <w:webHidden/>
              </w:rPr>
              <w:instrText xml:space="preserve"> PAGEREF _Toc39625525 \h </w:instrText>
            </w:r>
            <w:r w:rsidR="005374AD">
              <w:rPr>
                <w:noProof/>
                <w:webHidden/>
              </w:rPr>
            </w:r>
            <w:r w:rsidR="005374AD">
              <w:rPr>
                <w:noProof/>
                <w:webHidden/>
              </w:rPr>
              <w:fldChar w:fldCharType="separate"/>
            </w:r>
            <w:r w:rsidR="005374AD">
              <w:rPr>
                <w:noProof/>
                <w:webHidden/>
              </w:rPr>
              <w:t>21</w:t>
            </w:r>
            <w:r w:rsidR="005374AD">
              <w:rPr>
                <w:noProof/>
                <w:webHidden/>
              </w:rPr>
              <w:fldChar w:fldCharType="end"/>
            </w:r>
          </w:hyperlink>
        </w:p>
        <w:p w14:paraId="24F4108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6" w:history="1">
            <w:r w:rsidR="005374AD" w:rsidRPr="00CC7B37">
              <w:rPr>
                <w:rStyle w:val="Hyperlink"/>
                <w:rFonts w:cstheme="majorBidi"/>
                <w:noProof/>
              </w:rPr>
              <w:t>3.4.4</w:t>
            </w:r>
            <w:r w:rsidR="005374AD">
              <w:rPr>
                <w:rFonts w:asciiTheme="minorHAnsi" w:eastAsiaTheme="minorEastAsia" w:hAnsiTheme="minorHAnsi"/>
                <w:noProof/>
                <w:color w:val="auto"/>
              </w:rPr>
              <w:tab/>
            </w:r>
            <w:r w:rsidR="005374AD" w:rsidRPr="00CC7B37">
              <w:rPr>
                <w:rStyle w:val="Hyperlink"/>
                <w:noProof/>
              </w:rPr>
              <w:t>Mobile App Integration Requirements</w:t>
            </w:r>
            <w:r w:rsidR="005374AD">
              <w:rPr>
                <w:noProof/>
                <w:webHidden/>
              </w:rPr>
              <w:tab/>
            </w:r>
            <w:r w:rsidR="005374AD">
              <w:rPr>
                <w:noProof/>
                <w:webHidden/>
              </w:rPr>
              <w:fldChar w:fldCharType="begin"/>
            </w:r>
            <w:r w:rsidR="005374AD">
              <w:rPr>
                <w:noProof/>
                <w:webHidden/>
              </w:rPr>
              <w:instrText xml:space="preserve"> PAGEREF _Toc39625526 \h </w:instrText>
            </w:r>
            <w:r w:rsidR="005374AD">
              <w:rPr>
                <w:noProof/>
                <w:webHidden/>
              </w:rPr>
            </w:r>
            <w:r w:rsidR="005374AD">
              <w:rPr>
                <w:noProof/>
                <w:webHidden/>
              </w:rPr>
              <w:fldChar w:fldCharType="separate"/>
            </w:r>
            <w:r w:rsidR="005374AD">
              <w:rPr>
                <w:noProof/>
                <w:webHidden/>
              </w:rPr>
              <w:t>22</w:t>
            </w:r>
            <w:r w:rsidR="005374AD">
              <w:rPr>
                <w:noProof/>
                <w:webHidden/>
              </w:rPr>
              <w:fldChar w:fldCharType="end"/>
            </w:r>
          </w:hyperlink>
        </w:p>
        <w:p w14:paraId="422B7CFD"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527" w:history="1">
            <w:r w:rsidR="005374AD" w:rsidRPr="00CC7B37">
              <w:rPr>
                <w:rStyle w:val="Hyperlink"/>
                <w:rFonts w:cs="Open Sans Light"/>
                <w:noProof/>
              </w:rPr>
              <w:t>4</w:t>
            </w:r>
            <w:r w:rsidR="005374AD">
              <w:rPr>
                <w:rFonts w:asciiTheme="minorHAnsi" w:eastAsiaTheme="minorEastAsia" w:hAnsiTheme="minorHAnsi"/>
                <w:noProof/>
                <w:color w:val="auto"/>
              </w:rPr>
              <w:tab/>
            </w:r>
            <w:r w:rsidR="005374AD" w:rsidRPr="00CC7B37">
              <w:rPr>
                <w:rStyle w:val="Hyperlink"/>
                <w:noProof/>
              </w:rPr>
              <w:t>DETAILED REQUIREMENT SPECIFICATIONS</w:t>
            </w:r>
            <w:r w:rsidR="005374AD">
              <w:rPr>
                <w:noProof/>
                <w:webHidden/>
              </w:rPr>
              <w:tab/>
            </w:r>
            <w:r w:rsidR="005374AD">
              <w:rPr>
                <w:noProof/>
                <w:webHidden/>
              </w:rPr>
              <w:fldChar w:fldCharType="begin"/>
            </w:r>
            <w:r w:rsidR="005374AD">
              <w:rPr>
                <w:noProof/>
                <w:webHidden/>
              </w:rPr>
              <w:instrText xml:space="preserve"> PAGEREF _Toc39625527 \h </w:instrText>
            </w:r>
            <w:r w:rsidR="005374AD">
              <w:rPr>
                <w:noProof/>
                <w:webHidden/>
              </w:rPr>
            </w:r>
            <w:r w:rsidR="005374AD">
              <w:rPr>
                <w:noProof/>
                <w:webHidden/>
              </w:rPr>
              <w:fldChar w:fldCharType="separate"/>
            </w:r>
            <w:r w:rsidR="005374AD">
              <w:rPr>
                <w:noProof/>
                <w:webHidden/>
              </w:rPr>
              <w:t>23</w:t>
            </w:r>
            <w:r w:rsidR="005374AD">
              <w:rPr>
                <w:noProof/>
                <w:webHidden/>
              </w:rPr>
              <w:fldChar w:fldCharType="end"/>
            </w:r>
          </w:hyperlink>
        </w:p>
        <w:p w14:paraId="1966BD3F" w14:textId="77777777" w:rsidR="005374AD" w:rsidRDefault="004305B4">
          <w:pPr>
            <w:pStyle w:val="TOC2"/>
            <w:rPr>
              <w:rFonts w:asciiTheme="minorHAnsi" w:eastAsiaTheme="minorEastAsia" w:hAnsiTheme="minorHAnsi" w:cstheme="minorBidi"/>
              <w:b w:val="0"/>
              <w:color w:val="auto"/>
              <w:sz w:val="22"/>
              <w:szCs w:val="22"/>
            </w:rPr>
          </w:pPr>
          <w:hyperlink w:anchor="_Toc39625528" w:history="1">
            <w:r w:rsidR="005374AD" w:rsidRPr="00CC7B37">
              <w:rPr>
                <w:rStyle w:val="Hyperlink"/>
              </w:rPr>
              <w:t>4.1</w:t>
            </w:r>
            <w:r w:rsidR="005374AD">
              <w:rPr>
                <w:rFonts w:asciiTheme="minorHAnsi" w:eastAsiaTheme="minorEastAsia" w:hAnsiTheme="minorHAnsi" w:cstheme="minorBidi"/>
                <w:b w:val="0"/>
                <w:color w:val="auto"/>
                <w:sz w:val="22"/>
                <w:szCs w:val="22"/>
              </w:rPr>
              <w:tab/>
            </w:r>
            <w:r w:rsidR="005374AD" w:rsidRPr="00CC7B37">
              <w:rPr>
                <w:rStyle w:val="Hyperlink"/>
              </w:rPr>
              <w:t>Licensing Requirements</w:t>
            </w:r>
            <w:r w:rsidR="005374AD">
              <w:rPr>
                <w:webHidden/>
              </w:rPr>
              <w:tab/>
            </w:r>
            <w:r w:rsidR="005374AD">
              <w:rPr>
                <w:webHidden/>
              </w:rPr>
              <w:fldChar w:fldCharType="begin"/>
            </w:r>
            <w:r w:rsidR="005374AD">
              <w:rPr>
                <w:webHidden/>
              </w:rPr>
              <w:instrText xml:space="preserve"> PAGEREF _Toc39625528 \h </w:instrText>
            </w:r>
            <w:r w:rsidR="005374AD">
              <w:rPr>
                <w:webHidden/>
              </w:rPr>
            </w:r>
            <w:r w:rsidR="005374AD">
              <w:rPr>
                <w:webHidden/>
              </w:rPr>
              <w:fldChar w:fldCharType="separate"/>
            </w:r>
            <w:r w:rsidR="005374AD">
              <w:rPr>
                <w:webHidden/>
              </w:rPr>
              <w:t>23</w:t>
            </w:r>
            <w:r w:rsidR="005374AD">
              <w:rPr>
                <w:webHidden/>
              </w:rPr>
              <w:fldChar w:fldCharType="end"/>
            </w:r>
          </w:hyperlink>
        </w:p>
        <w:p w14:paraId="1576CA5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29" w:history="1">
            <w:r w:rsidR="005374AD" w:rsidRPr="00CC7B37">
              <w:rPr>
                <w:rStyle w:val="Hyperlink"/>
                <w:noProof/>
              </w:rPr>
              <w:t>4.1.1</w:t>
            </w:r>
            <w:r w:rsidR="005374AD">
              <w:rPr>
                <w:rFonts w:asciiTheme="minorHAnsi" w:eastAsiaTheme="minorEastAsia" w:hAnsiTheme="minorHAnsi"/>
                <w:noProof/>
                <w:color w:val="auto"/>
              </w:rPr>
              <w:tab/>
            </w:r>
            <w:r w:rsidR="005374AD" w:rsidRPr="00CC7B37">
              <w:rPr>
                <w:rStyle w:val="Hyperlink"/>
                <w:noProof/>
              </w:rPr>
              <w:t>Renew Fishing boat service</w:t>
            </w:r>
            <w:r w:rsidR="005374AD">
              <w:rPr>
                <w:noProof/>
                <w:webHidden/>
              </w:rPr>
              <w:tab/>
            </w:r>
            <w:r w:rsidR="005374AD">
              <w:rPr>
                <w:noProof/>
                <w:webHidden/>
              </w:rPr>
              <w:fldChar w:fldCharType="begin"/>
            </w:r>
            <w:r w:rsidR="005374AD">
              <w:rPr>
                <w:noProof/>
                <w:webHidden/>
              </w:rPr>
              <w:instrText xml:space="preserve"> PAGEREF _Toc39625529 \h </w:instrText>
            </w:r>
            <w:r w:rsidR="005374AD">
              <w:rPr>
                <w:noProof/>
                <w:webHidden/>
              </w:rPr>
            </w:r>
            <w:r w:rsidR="005374AD">
              <w:rPr>
                <w:noProof/>
                <w:webHidden/>
              </w:rPr>
              <w:fldChar w:fldCharType="separate"/>
            </w:r>
            <w:r w:rsidR="005374AD">
              <w:rPr>
                <w:noProof/>
                <w:webHidden/>
              </w:rPr>
              <w:t>23</w:t>
            </w:r>
            <w:r w:rsidR="005374AD">
              <w:rPr>
                <w:noProof/>
                <w:webHidden/>
              </w:rPr>
              <w:fldChar w:fldCharType="end"/>
            </w:r>
          </w:hyperlink>
        </w:p>
        <w:p w14:paraId="093E3FA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0" w:history="1">
            <w:r w:rsidR="005374AD" w:rsidRPr="00CC7B37">
              <w:rPr>
                <w:rStyle w:val="Hyperlink"/>
                <w:noProof/>
              </w:rPr>
              <w:t>4.1.2</w:t>
            </w:r>
            <w:r w:rsidR="005374AD">
              <w:rPr>
                <w:rFonts w:asciiTheme="minorHAnsi" w:eastAsiaTheme="minorEastAsia" w:hAnsiTheme="minorHAnsi"/>
                <w:noProof/>
                <w:color w:val="auto"/>
              </w:rPr>
              <w:tab/>
            </w:r>
            <w:r w:rsidR="005374AD" w:rsidRPr="00CC7B37">
              <w:rPr>
                <w:rStyle w:val="Hyperlink"/>
                <w:noProof/>
              </w:rPr>
              <w:t>Accreditation of food establishment to export outside UAE</w:t>
            </w:r>
            <w:r w:rsidR="005374AD">
              <w:rPr>
                <w:noProof/>
                <w:webHidden/>
              </w:rPr>
              <w:tab/>
            </w:r>
            <w:r w:rsidR="005374AD">
              <w:rPr>
                <w:noProof/>
                <w:webHidden/>
              </w:rPr>
              <w:fldChar w:fldCharType="begin"/>
            </w:r>
            <w:r w:rsidR="005374AD">
              <w:rPr>
                <w:noProof/>
                <w:webHidden/>
              </w:rPr>
              <w:instrText xml:space="preserve"> PAGEREF _Toc39625530 \h </w:instrText>
            </w:r>
            <w:r w:rsidR="005374AD">
              <w:rPr>
                <w:noProof/>
                <w:webHidden/>
              </w:rPr>
            </w:r>
            <w:r w:rsidR="005374AD">
              <w:rPr>
                <w:noProof/>
                <w:webHidden/>
              </w:rPr>
              <w:fldChar w:fldCharType="separate"/>
            </w:r>
            <w:r w:rsidR="005374AD">
              <w:rPr>
                <w:noProof/>
                <w:webHidden/>
              </w:rPr>
              <w:t>23</w:t>
            </w:r>
            <w:r w:rsidR="005374AD">
              <w:rPr>
                <w:noProof/>
                <w:webHidden/>
              </w:rPr>
              <w:fldChar w:fldCharType="end"/>
            </w:r>
          </w:hyperlink>
        </w:p>
        <w:p w14:paraId="341BE84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1" w:history="1">
            <w:r w:rsidR="005374AD" w:rsidRPr="00CC7B37">
              <w:rPr>
                <w:rStyle w:val="Hyperlink"/>
                <w:noProof/>
              </w:rPr>
              <w:t>4.1.3</w:t>
            </w:r>
            <w:r w:rsidR="005374AD">
              <w:rPr>
                <w:rFonts w:asciiTheme="minorHAnsi" w:eastAsiaTheme="minorEastAsia" w:hAnsiTheme="minorHAnsi"/>
                <w:noProof/>
                <w:color w:val="auto"/>
              </w:rPr>
              <w:tab/>
            </w:r>
            <w:r w:rsidR="005374AD" w:rsidRPr="00CC7B37">
              <w:rPr>
                <w:rStyle w:val="Hyperlink"/>
                <w:noProof/>
              </w:rPr>
              <w:t>Add or Replace Fishing Boat's Engine</w:t>
            </w:r>
            <w:r w:rsidR="005374AD">
              <w:rPr>
                <w:noProof/>
                <w:webHidden/>
              </w:rPr>
              <w:tab/>
            </w:r>
            <w:r w:rsidR="005374AD">
              <w:rPr>
                <w:noProof/>
                <w:webHidden/>
              </w:rPr>
              <w:fldChar w:fldCharType="begin"/>
            </w:r>
            <w:r w:rsidR="005374AD">
              <w:rPr>
                <w:noProof/>
                <w:webHidden/>
              </w:rPr>
              <w:instrText xml:space="preserve"> PAGEREF _Toc39625531 \h </w:instrText>
            </w:r>
            <w:r w:rsidR="005374AD">
              <w:rPr>
                <w:noProof/>
                <w:webHidden/>
              </w:rPr>
            </w:r>
            <w:r w:rsidR="005374AD">
              <w:rPr>
                <w:noProof/>
                <w:webHidden/>
              </w:rPr>
              <w:fldChar w:fldCharType="separate"/>
            </w:r>
            <w:r w:rsidR="005374AD">
              <w:rPr>
                <w:noProof/>
                <w:webHidden/>
              </w:rPr>
              <w:t>24</w:t>
            </w:r>
            <w:r w:rsidR="005374AD">
              <w:rPr>
                <w:noProof/>
                <w:webHidden/>
              </w:rPr>
              <w:fldChar w:fldCharType="end"/>
            </w:r>
          </w:hyperlink>
        </w:p>
        <w:p w14:paraId="2DAA5E4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2" w:history="1">
            <w:r w:rsidR="005374AD" w:rsidRPr="00CC7B37">
              <w:rPr>
                <w:rStyle w:val="Hyperlink"/>
                <w:noProof/>
              </w:rPr>
              <w:t>4.1.4</w:t>
            </w:r>
            <w:r w:rsidR="005374AD">
              <w:rPr>
                <w:rFonts w:asciiTheme="minorHAnsi" w:eastAsiaTheme="minorEastAsia" w:hAnsiTheme="minorHAnsi"/>
                <w:noProof/>
                <w:color w:val="auto"/>
              </w:rPr>
              <w:tab/>
            </w:r>
            <w:r w:rsidR="005374AD" w:rsidRPr="00CC7B37">
              <w:rPr>
                <w:rStyle w:val="Hyperlink"/>
                <w:noProof/>
              </w:rPr>
              <w:t>Agricultural Extension Request</w:t>
            </w:r>
            <w:r w:rsidR="005374AD">
              <w:rPr>
                <w:noProof/>
                <w:webHidden/>
              </w:rPr>
              <w:tab/>
            </w:r>
            <w:r w:rsidR="005374AD">
              <w:rPr>
                <w:noProof/>
                <w:webHidden/>
              </w:rPr>
              <w:fldChar w:fldCharType="begin"/>
            </w:r>
            <w:r w:rsidR="005374AD">
              <w:rPr>
                <w:noProof/>
                <w:webHidden/>
              </w:rPr>
              <w:instrText xml:space="preserve"> PAGEREF _Toc39625532 \h </w:instrText>
            </w:r>
            <w:r w:rsidR="005374AD">
              <w:rPr>
                <w:noProof/>
                <w:webHidden/>
              </w:rPr>
            </w:r>
            <w:r w:rsidR="005374AD">
              <w:rPr>
                <w:noProof/>
                <w:webHidden/>
              </w:rPr>
              <w:fldChar w:fldCharType="separate"/>
            </w:r>
            <w:r w:rsidR="005374AD">
              <w:rPr>
                <w:noProof/>
                <w:webHidden/>
              </w:rPr>
              <w:t>25</w:t>
            </w:r>
            <w:r w:rsidR="005374AD">
              <w:rPr>
                <w:noProof/>
                <w:webHidden/>
              </w:rPr>
              <w:fldChar w:fldCharType="end"/>
            </w:r>
          </w:hyperlink>
        </w:p>
        <w:p w14:paraId="7BF0BBD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3" w:history="1">
            <w:r w:rsidR="005374AD" w:rsidRPr="00CC7B37">
              <w:rPr>
                <w:rStyle w:val="Hyperlink"/>
                <w:noProof/>
              </w:rPr>
              <w:t>4.1.5</w:t>
            </w:r>
            <w:r w:rsidR="005374AD">
              <w:rPr>
                <w:rFonts w:asciiTheme="minorHAnsi" w:eastAsiaTheme="minorEastAsia" w:hAnsiTheme="minorHAnsi"/>
                <w:noProof/>
                <w:color w:val="auto"/>
              </w:rPr>
              <w:tab/>
            </w:r>
            <w:r w:rsidR="005374AD" w:rsidRPr="00CC7B37">
              <w:rPr>
                <w:rStyle w:val="Hyperlink"/>
                <w:noProof/>
              </w:rPr>
              <w:t>Change Fishing Method</w:t>
            </w:r>
            <w:r w:rsidR="005374AD">
              <w:rPr>
                <w:noProof/>
                <w:webHidden/>
              </w:rPr>
              <w:tab/>
            </w:r>
            <w:r w:rsidR="005374AD">
              <w:rPr>
                <w:noProof/>
                <w:webHidden/>
              </w:rPr>
              <w:fldChar w:fldCharType="begin"/>
            </w:r>
            <w:r w:rsidR="005374AD">
              <w:rPr>
                <w:noProof/>
                <w:webHidden/>
              </w:rPr>
              <w:instrText xml:space="preserve"> PAGEREF _Toc39625533 \h </w:instrText>
            </w:r>
            <w:r w:rsidR="005374AD">
              <w:rPr>
                <w:noProof/>
                <w:webHidden/>
              </w:rPr>
            </w:r>
            <w:r w:rsidR="005374AD">
              <w:rPr>
                <w:noProof/>
                <w:webHidden/>
              </w:rPr>
              <w:fldChar w:fldCharType="separate"/>
            </w:r>
            <w:r w:rsidR="005374AD">
              <w:rPr>
                <w:noProof/>
                <w:webHidden/>
              </w:rPr>
              <w:t>26</w:t>
            </w:r>
            <w:r w:rsidR="005374AD">
              <w:rPr>
                <w:noProof/>
                <w:webHidden/>
              </w:rPr>
              <w:fldChar w:fldCharType="end"/>
            </w:r>
          </w:hyperlink>
        </w:p>
        <w:p w14:paraId="5D63EBD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4" w:history="1">
            <w:r w:rsidR="005374AD" w:rsidRPr="00CC7B37">
              <w:rPr>
                <w:rStyle w:val="Hyperlink"/>
                <w:noProof/>
              </w:rPr>
              <w:t>4.1.6</w:t>
            </w:r>
            <w:r w:rsidR="005374AD">
              <w:rPr>
                <w:rFonts w:asciiTheme="minorHAnsi" w:eastAsiaTheme="minorEastAsia" w:hAnsiTheme="minorHAnsi"/>
                <w:noProof/>
                <w:color w:val="auto"/>
              </w:rPr>
              <w:tab/>
            </w:r>
            <w:r w:rsidR="005374AD" w:rsidRPr="00CC7B37">
              <w:rPr>
                <w:rStyle w:val="Hyperlink"/>
                <w:noProof/>
              </w:rPr>
              <w:t>Issuance of Aquaculture Farm Establishment License</w:t>
            </w:r>
            <w:r w:rsidR="005374AD">
              <w:rPr>
                <w:noProof/>
                <w:webHidden/>
              </w:rPr>
              <w:tab/>
            </w:r>
            <w:r w:rsidR="005374AD">
              <w:rPr>
                <w:noProof/>
                <w:webHidden/>
              </w:rPr>
              <w:fldChar w:fldCharType="begin"/>
            </w:r>
            <w:r w:rsidR="005374AD">
              <w:rPr>
                <w:noProof/>
                <w:webHidden/>
              </w:rPr>
              <w:instrText xml:space="preserve"> PAGEREF _Toc39625534 \h </w:instrText>
            </w:r>
            <w:r w:rsidR="005374AD">
              <w:rPr>
                <w:noProof/>
                <w:webHidden/>
              </w:rPr>
            </w:r>
            <w:r w:rsidR="005374AD">
              <w:rPr>
                <w:noProof/>
                <w:webHidden/>
              </w:rPr>
              <w:fldChar w:fldCharType="separate"/>
            </w:r>
            <w:r w:rsidR="005374AD">
              <w:rPr>
                <w:noProof/>
                <w:webHidden/>
              </w:rPr>
              <w:t>26</w:t>
            </w:r>
            <w:r w:rsidR="005374AD">
              <w:rPr>
                <w:noProof/>
                <w:webHidden/>
              </w:rPr>
              <w:fldChar w:fldCharType="end"/>
            </w:r>
          </w:hyperlink>
        </w:p>
        <w:p w14:paraId="5D5BA04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5" w:history="1">
            <w:r w:rsidR="005374AD" w:rsidRPr="00CC7B37">
              <w:rPr>
                <w:rStyle w:val="Hyperlink"/>
                <w:noProof/>
              </w:rPr>
              <w:t>4.1.7</w:t>
            </w:r>
            <w:r w:rsidR="005374AD">
              <w:rPr>
                <w:rFonts w:asciiTheme="minorHAnsi" w:eastAsiaTheme="minorEastAsia" w:hAnsiTheme="minorHAnsi"/>
                <w:noProof/>
                <w:color w:val="auto"/>
              </w:rPr>
              <w:tab/>
            </w:r>
            <w:r w:rsidR="005374AD" w:rsidRPr="00CC7B37">
              <w:rPr>
                <w:rStyle w:val="Hyperlink"/>
                <w:noProof/>
              </w:rPr>
              <w:t>Issue a License for Manufacturing a Fertilizer/Soil Conditioner</w:t>
            </w:r>
            <w:r w:rsidR="005374AD">
              <w:rPr>
                <w:noProof/>
                <w:webHidden/>
              </w:rPr>
              <w:tab/>
            </w:r>
            <w:r w:rsidR="005374AD">
              <w:rPr>
                <w:noProof/>
                <w:webHidden/>
              </w:rPr>
              <w:fldChar w:fldCharType="begin"/>
            </w:r>
            <w:r w:rsidR="005374AD">
              <w:rPr>
                <w:noProof/>
                <w:webHidden/>
              </w:rPr>
              <w:instrText xml:space="preserve"> PAGEREF _Toc39625535 \h </w:instrText>
            </w:r>
            <w:r w:rsidR="005374AD">
              <w:rPr>
                <w:noProof/>
                <w:webHidden/>
              </w:rPr>
            </w:r>
            <w:r w:rsidR="005374AD">
              <w:rPr>
                <w:noProof/>
                <w:webHidden/>
              </w:rPr>
              <w:fldChar w:fldCharType="separate"/>
            </w:r>
            <w:r w:rsidR="005374AD">
              <w:rPr>
                <w:noProof/>
                <w:webHidden/>
              </w:rPr>
              <w:t>27</w:t>
            </w:r>
            <w:r w:rsidR="005374AD">
              <w:rPr>
                <w:noProof/>
                <w:webHidden/>
              </w:rPr>
              <w:fldChar w:fldCharType="end"/>
            </w:r>
          </w:hyperlink>
        </w:p>
        <w:p w14:paraId="1F2173D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6" w:history="1">
            <w:r w:rsidR="005374AD" w:rsidRPr="00CC7B37">
              <w:rPr>
                <w:rStyle w:val="Hyperlink"/>
                <w:noProof/>
              </w:rPr>
              <w:t>4.1.8</w:t>
            </w:r>
            <w:r w:rsidR="005374AD">
              <w:rPr>
                <w:rFonts w:asciiTheme="minorHAnsi" w:eastAsiaTheme="minorEastAsia" w:hAnsiTheme="minorHAnsi"/>
                <w:noProof/>
                <w:color w:val="auto"/>
              </w:rPr>
              <w:tab/>
            </w:r>
            <w:r w:rsidR="005374AD" w:rsidRPr="00CC7B37">
              <w:rPr>
                <w:rStyle w:val="Hyperlink"/>
                <w:noProof/>
              </w:rPr>
              <w:t>Issue a license of practicing animal activity</w:t>
            </w:r>
            <w:r w:rsidR="005374AD">
              <w:rPr>
                <w:noProof/>
                <w:webHidden/>
              </w:rPr>
              <w:tab/>
            </w:r>
            <w:r w:rsidR="005374AD">
              <w:rPr>
                <w:noProof/>
                <w:webHidden/>
              </w:rPr>
              <w:fldChar w:fldCharType="begin"/>
            </w:r>
            <w:r w:rsidR="005374AD">
              <w:rPr>
                <w:noProof/>
                <w:webHidden/>
              </w:rPr>
              <w:instrText xml:space="preserve"> PAGEREF _Toc39625536 \h </w:instrText>
            </w:r>
            <w:r w:rsidR="005374AD">
              <w:rPr>
                <w:noProof/>
                <w:webHidden/>
              </w:rPr>
            </w:r>
            <w:r w:rsidR="005374AD">
              <w:rPr>
                <w:noProof/>
                <w:webHidden/>
              </w:rPr>
              <w:fldChar w:fldCharType="separate"/>
            </w:r>
            <w:r w:rsidR="005374AD">
              <w:rPr>
                <w:noProof/>
                <w:webHidden/>
              </w:rPr>
              <w:t>29</w:t>
            </w:r>
            <w:r w:rsidR="005374AD">
              <w:rPr>
                <w:noProof/>
                <w:webHidden/>
              </w:rPr>
              <w:fldChar w:fldCharType="end"/>
            </w:r>
          </w:hyperlink>
        </w:p>
        <w:p w14:paraId="61664FC7"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7" w:history="1">
            <w:r w:rsidR="005374AD" w:rsidRPr="00CC7B37">
              <w:rPr>
                <w:rStyle w:val="Hyperlink"/>
                <w:noProof/>
              </w:rPr>
              <w:t>4.1.9</w:t>
            </w:r>
            <w:r w:rsidR="005374AD">
              <w:rPr>
                <w:rFonts w:asciiTheme="minorHAnsi" w:eastAsiaTheme="minorEastAsia" w:hAnsiTheme="minorHAnsi"/>
                <w:noProof/>
                <w:color w:val="auto"/>
              </w:rPr>
              <w:tab/>
            </w:r>
            <w:r w:rsidR="005374AD" w:rsidRPr="00CC7B37">
              <w:rPr>
                <w:rStyle w:val="Hyperlink"/>
                <w:noProof/>
              </w:rPr>
              <w:t>Issue a Plant Nursery License</w:t>
            </w:r>
            <w:r w:rsidR="005374AD">
              <w:rPr>
                <w:noProof/>
                <w:webHidden/>
              </w:rPr>
              <w:tab/>
            </w:r>
            <w:r w:rsidR="005374AD">
              <w:rPr>
                <w:noProof/>
                <w:webHidden/>
              </w:rPr>
              <w:fldChar w:fldCharType="begin"/>
            </w:r>
            <w:r w:rsidR="005374AD">
              <w:rPr>
                <w:noProof/>
                <w:webHidden/>
              </w:rPr>
              <w:instrText xml:space="preserve"> PAGEREF _Toc39625537 \h </w:instrText>
            </w:r>
            <w:r w:rsidR="005374AD">
              <w:rPr>
                <w:noProof/>
                <w:webHidden/>
              </w:rPr>
            </w:r>
            <w:r w:rsidR="005374AD">
              <w:rPr>
                <w:noProof/>
                <w:webHidden/>
              </w:rPr>
              <w:fldChar w:fldCharType="separate"/>
            </w:r>
            <w:r w:rsidR="005374AD">
              <w:rPr>
                <w:noProof/>
                <w:webHidden/>
              </w:rPr>
              <w:t>31</w:t>
            </w:r>
            <w:r w:rsidR="005374AD">
              <w:rPr>
                <w:noProof/>
                <w:webHidden/>
              </w:rPr>
              <w:fldChar w:fldCharType="end"/>
            </w:r>
          </w:hyperlink>
        </w:p>
        <w:p w14:paraId="2D0F807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8" w:history="1">
            <w:r w:rsidR="005374AD" w:rsidRPr="00CC7B37">
              <w:rPr>
                <w:rStyle w:val="Hyperlink"/>
                <w:noProof/>
              </w:rPr>
              <w:t>4.1.10</w:t>
            </w:r>
            <w:r w:rsidR="005374AD">
              <w:rPr>
                <w:rFonts w:asciiTheme="minorHAnsi" w:eastAsiaTheme="minorEastAsia" w:hAnsiTheme="minorHAnsi"/>
                <w:noProof/>
                <w:color w:val="auto"/>
              </w:rPr>
              <w:tab/>
            </w:r>
            <w:r w:rsidR="005374AD" w:rsidRPr="00CC7B37">
              <w:rPr>
                <w:rStyle w:val="Hyperlink"/>
                <w:noProof/>
              </w:rPr>
              <w:t>Issue Temp License of Practicing the Profession for Veterinarians</w:t>
            </w:r>
            <w:r w:rsidR="005374AD">
              <w:rPr>
                <w:noProof/>
                <w:webHidden/>
              </w:rPr>
              <w:tab/>
            </w:r>
            <w:r w:rsidR="005374AD">
              <w:rPr>
                <w:noProof/>
                <w:webHidden/>
              </w:rPr>
              <w:fldChar w:fldCharType="begin"/>
            </w:r>
            <w:r w:rsidR="005374AD">
              <w:rPr>
                <w:noProof/>
                <w:webHidden/>
              </w:rPr>
              <w:instrText xml:space="preserve"> PAGEREF _Toc39625538 \h </w:instrText>
            </w:r>
            <w:r w:rsidR="005374AD">
              <w:rPr>
                <w:noProof/>
                <w:webHidden/>
              </w:rPr>
            </w:r>
            <w:r w:rsidR="005374AD">
              <w:rPr>
                <w:noProof/>
                <w:webHidden/>
              </w:rPr>
              <w:fldChar w:fldCharType="separate"/>
            </w:r>
            <w:r w:rsidR="005374AD">
              <w:rPr>
                <w:noProof/>
                <w:webHidden/>
              </w:rPr>
              <w:t>32</w:t>
            </w:r>
            <w:r w:rsidR="005374AD">
              <w:rPr>
                <w:noProof/>
                <w:webHidden/>
              </w:rPr>
              <w:fldChar w:fldCharType="end"/>
            </w:r>
          </w:hyperlink>
        </w:p>
        <w:p w14:paraId="46C0937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39" w:history="1">
            <w:r w:rsidR="005374AD" w:rsidRPr="00CC7B37">
              <w:rPr>
                <w:rStyle w:val="Hyperlink"/>
                <w:noProof/>
              </w:rPr>
              <w:t>4.1.11</w:t>
            </w:r>
            <w:r w:rsidR="005374AD">
              <w:rPr>
                <w:rFonts w:asciiTheme="minorHAnsi" w:eastAsiaTheme="minorEastAsia" w:hAnsiTheme="minorHAnsi"/>
                <w:noProof/>
                <w:color w:val="auto"/>
              </w:rPr>
              <w:tab/>
            </w:r>
            <w:r w:rsidR="005374AD" w:rsidRPr="00CC7B37">
              <w:rPr>
                <w:rStyle w:val="Hyperlink"/>
                <w:noProof/>
              </w:rPr>
              <w:t>Issue a Veterinary Establishment License</w:t>
            </w:r>
            <w:r w:rsidR="005374AD">
              <w:rPr>
                <w:noProof/>
                <w:webHidden/>
              </w:rPr>
              <w:tab/>
            </w:r>
            <w:r w:rsidR="005374AD">
              <w:rPr>
                <w:noProof/>
                <w:webHidden/>
              </w:rPr>
              <w:fldChar w:fldCharType="begin"/>
            </w:r>
            <w:r w:rsidR="005374AD">
              <w:rPr>
                <w:noProof/>
                <w:webHidden/>
              </w:rPr>
              <w:instrText xml:space="preserve"> PAGEREF _Toc39625539 \h </w:instrText>
            </w:r>
            <w:r w:rsidR="005374AD">
              <w:rPr>
                <w:noProof/>
                <w:webHidden/>
              </w:rPr>
            </w:r>
            <w:r w:rsidR="005374AD">
              <w:rPr>
                <w:noProof/>
                <w:webHidden/>
              </w:rPr>
              <w:fldChar w:fldCharType="separate"/>
            </w:r>
            <w:r w:rsidR="005374AD">
              <w:rPr>
                <w:noProof/>
                <w:webHidden/>
              </w:rPr>
              <w:t>32</w:t>
            </w:r>
            <w:r w:rsidR="005374AD">
              <w:rPr>
                <w:noProof/>
                <w:webHidden/>
              </w:rPr>
              <w:fldChar w:fldCharType="end"/>
            </w:r>
          </w:hyperlink>
        </w:p>
        <w:p w14:paraId="64E669E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0" w:history="1">
            <w:r w:rsidR="005374AD" w:rsidRPr="00CC7B37">
              <w:rPr>
                <w:rStyle w:val="Hyperlink"/>
                <w:noProof/>
              </w:rPr>
              <w:t>4.1.12</w:t>
            </w:r>
            <w:r w:rsidR="005374AD">
              <w:rPr>
                <w:rFonts w:asciiTheme="minorHAnsi" w:eastAsiaTheme="minorEastAsia" w:hAnsiTheme="minorHAnsi"/>
                <w:noProof/>
                <w:color w:val="auto"/>
              </w:rPr>
              <w:tab/>
            </w:r>
            <w:r w:rsidR="005374AD" w:rsidRPr="00CC7B37">
              <w:rPr>
                <w:rStyle w:val="Hyperlink"/>
                <w:noProof/>
              </w:rPr>
              <w:t>Issue an Agricultural Activity License</w:t>
            </w:r>
            <w:r w:rsidR="005374AD">
              <w:rPr>
                <w:noProof/>
                <w:webHidden/>
              </w:rPr>
              <w:tab/>
            </w:r>
            <w:r w:rsidR="005374AD">
              <w:rPr>
                <w:noProof/>
                <w:webHidden/>
              </w:rPr>
              <w:fldChar w:fldCharType="begin"/>
            </w:r>
            <w:r w:rsidR="005374AD">
              <w:rPr>
                <w:noProof/>
                <w:webHidden/>
              </w:rPr>
              <w:instrText xml:space="preserve"> PAGEREF _Toc39625540 \h </w:instrText>
            </w:r>
            <w:r w:rsidR="005374AD">
              <w:rPr>
                <w:noProof/>
                <w:webHidden/>
              </w:rPr>
            </w:r>
            <w:r w:rsidR="005374AD">
              <w:rPr>
                <w:noProof/>
                <w:webHidden/>
              </w:rPr>
              <w:fldChar w:fldCharType="separate"/>
            </w:r>
            <w:r w:rsidR="005374AD">
              <w:rPr>
                <w:noProof/>
                <w:webHidden/>
              </w:rPr>
              <w:t>34</w:t>
            </w:r>
            <w:r w:rsidR="005374AD">
              <w:rPr>
                <w:noProof/>
                <w:webHidden/>
              </w:rPr>
              <w:fldChar w:fldCharType="end"/>
            </w:r>
          </w:hyperlink>
        </w:p>
        <w:p w14:paraId="767A117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1" w:history="1">
            <w:r w:rsidR="005374AD" w:rsidRPr="00CC7B37">
              <w:rPr>
                <w:rStyle w:val="Hyperlink"/>
                <w:noProof/>
              </w:rPr>
              <w:t>4.1.13</w:t>
            </w:r>
            <w:r w:rsidR="005374AD">
              <w:rPr>
                <w:rFonts w:asciiTheme="minorHAnsi" w:eastAsiaTheme="minorEastAsia" w:hAnsiTheme="minorHAnsi"/>
                <w:noProof/>
                <w:color w:val="auto"/>
              </w:rPr>
              <w:tab/>
            </w:r>
            <w:r w:rsidR="005374AD" w:rsidRPr="00CC7B37">
              <w:rPr>
                <w:rStyle w:val="Hyperlink"/>
                <w:noProof/>
              </w:rPr>
              <w:t>Issue an Export License (Local Aquatic Organisms’ Products)</w:t>
            </w:r>
            <w:r w:rsidR="005374AD">
              <w:rPr>
                <w:noProof/>
                <w:webHidden/>
              </w:rPr>
              <w:tab/>
            </w:r>
            <w:r w:rsidR="005374AD">
              <w:rPr>
                <w:noProof/>
                <w:webHidden/>
              </w:rPr>
              <w:fldChar w:fldCharType="begin"/>
            </w:r>
            <w:r w:rsidR="005374AD">
              <w:rPr>
                <w:noProof/>
                <w:webHidden/>
              </w:rPr>
              <w:instrText xml:space="preserve"> PAGEREF _Toc39625541 \h </w:instrText>
            </w:r>
            <w:r w:rsidR="005374AD">
              <w:rPr>
                <w:noProof/>
                <w:webHidden/>
              </w:rPr>
            </w:r>
            <w:r w:rsidR="005374AD">
              <w:rPr>
                <w:noProof/>
                <w:webHidden/>
              </w:rPr>
              <w:fldChar w:fldCharType="separate"/>
            </w:r>
            <w:r w:rsidR="005374AD">
              <w:rPr>
                <w:noProof/>
                <w:webHidden/>
              </w:rPr>
              <w:t>35</w:t>
            </w:r>
            <w:r w:rsidR="005374AD">
              <w:rPr>
                <w:noProof/>
                <w:webHidden/>
              </w:rPr>
              <w:fldChar w:fldCharType="end"/>
            </w:r>
          </w:hyperlink>
        </w:p>
        <w:p w14:paraId="43FE06A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2" w:history="1">
            <w:r w:rsidR="005374AD" w:rsidRPr="00CC7B37">
              <w:rPr>
                <w:rStyle w:val="Hyperlink"/>
                <w:noProof/>
              </w:rPr>
              <w:t>4.1.14</w:t>
            </w:r>
            <w:r w:rsidR="005374AD">
              <w:rPr>
                <w:rFonts w:asciiTheme="minorHAnsi" w:eastAsiaTheme="minorEastAsia" w:hAnsiTheme="minorHAnsi"/>
                <w:noProof/>
                <w:color w:val="auto"/>
              </w:rPr>
              <w:tab/>
            </w:r>
            <w:r w:rsidR="005374AD" w:rsidRPr="00CC7B37">
              <w:rPr>
                <w:rStyle w:val="Hyperlink"/>
                <w:noProof/>
              </w:rPr>
              <w:t>Issue an Import Permit of Agricultural Consignment</w:t>
            </w:r>
            <w:r w:rsidR="005374AD">
              <w:rPr>
                <w:noProof/>
                <w:webHidden/>
              </w:rPr>
              <w:tab/>
            </w:r>
            <w:r w:rsidR="005374AD">
              <w:rPr>
                <w:noProof/>
                <w:webHidden/>
              </w:rPr>
              <w:fldChar w:fldCharType="begin"/>
            </w:r>
            <w:r w:rsidR="005374AD">
              <w:rPr>
                <w:noProof/>
                <w:webHidden/>
              </w:rPr>
              <w:instrText xml:space="preserve"> PAGEREF _Toc39625542 \h </w:instrText>
            </w:r>
            <w:r w:rsidR="005374AD">
              <w:rPr>
                <w:noProof/>
                <w:webHidden/>
              </w:rPr>
            </w:r>
            <w:r w:rsidR="005374AD">
              <w:rPr>
                <w:noProof/>
                <w:webHidden/>
              </w:rPr>
              <w:fldChar w:fldCharType="separate"/>
            </w:r>
            <w:r w:rsidR="005374AD">
              <w:rPr>
                <w:noProof/>
                <w:webHidden/>
              </w:rPr>
              <w:t>36</w:t>
            </w:r>
            <w:r w:rsidR="005374AD">
              <w:rPr>
                <w:noProof/>
                <w:webHidden/>
              </w:rPr>
              <w:fldChar w:fldCharType="end"/>
            </w:r>
          </w:hyperlink>
        </w:p>
        <w:p w14:paraId="03524CD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3" w:history="1">
            <w:r w:rsidR="005374AD" w:rsidRPr="00CC7B37">
              <w:rPr>
                <w:rStyle w:val="Hyperlink"/>
                <w:noProof/>
              </w:rPr>
              <w:t>4.1.15</w:t>
            </w:r>
            <w:r w:rsidR="005374AD">
              <w:rPr>
                <w:rFonts w:asciiTheme="minorHAnsi" w:eastAsiaTheme="minorEastAsia" w:hAnsiTheme="minorHAnsi"/>
                <w:noProof/>
                <w:color w:val="auto"/>
              </w:rPr>
              <w:tab/>
            </w:r>
            <w:r w:rsidR="005374AD" w:rsidRPr="00CC7B37">
              <w:rPr>
                <w:rStyle w:val="Hyperlink"/>
                <w:noProof/>
              </w:rPr>
              <w:t>Request to issue Import License (Brood stock and Larvae/ Fishing Tools and Equipment)</w:t>
            </w:r>
            <w:r w:rsidR="005374AD">
              <w:rPr>
                <w:noProof/>
                <w:webHidden/>
              </w:rPr>
              <w:tab/>
            </w:r>
            <w:r w:rsidR="005374AD">
              <w:rPr>
                <w:noProof/>
                <w:webHidden/>
              </w:rPr>
              <w:fldChar w:fldCharType="begin"/>
            </w:r>
            <w:r w:rsidR="005374AD">
              <w:rPr>
                <w:noProof/>
                <w:webHidden/>
              </w:rPr>
              <w:instrText xml:space="preserve"> PAGEREF _Toc39625543 \h </w:instrText>
            </w:r>
            <w:r w:rsidR="005374AD">
              <w:rPr>
                <w:noProof/>
                <w:webHidden/>
              </w:rPr>
            </w:r>
            <w:r w:rsidR="005374AD">
              <w:rPr>
                <w:noProof/>
                <w:webHidden/>
              </w:rPr>
              <w:fldChar w:fldCharType="separate"/>
            </w:r>
            <w:r w:rsidR="005374AD">
              <w:rPr>
                <w:noProof/>
                <w:webHidden/>
              </w:rPr>
              <w:t>38</w:t>
            </w:r>
            <w:r w:rsidR="005374AD">
              <w:rPr>
                <w:noProof/>
                <w:webHidden/>
              </w:rPr>
              <w:fldChar w:fldCharType="end"/>
            </w:r>
          </w:hyperlink>
        </w:p>
        <w:p w14:paraId="075AF74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4" w:history="1">
            <w:r w:rsidR="005374AD" w:rsidRPr="00CC7B37">
              <w:rPr>
                <w:rStyle w:val="Hyperlink"/>
                <w:noProof/>
              </w:rPr>
              <w:t>4.1.16</w:t>
            </w:r>
            <w:r w:rsidR="005374AD">
              <w:rPr>
                <w:rFonts w:asciiTheme="minorHAnsi" w:eastAsiaTheme="minorEastAsia" w:hAnsiTheme="minorHAnsi"/>
                <w:noProof/>
                <w:color w:val="auto"/>
              </w:rPr>
              <w:tab/>
            </w:r>
            <w:r w:rsidR="005374AD" w:rsidRPr="00CC7B37">
              <w:rPr>
                <w:rStyle w:val="Hyperlink"/>
                <w:noProof/>
              </w:rPr>
              <w:t>Issuing a license for animal production farm</w:t>
            </w:r>
            <w:r w:rsidR="005374AD">
              <w:rPr>
                <w:noProof/>
                <w:webHidden/>
              </w:rPr>
              <w:tab/>
            </w:r>
            <w:r w:rsidR="005374AD">
              <w:rPr>
                <w:noProof/>
                <w:webHidden/>
              </w:rPr>
              <w:fldChar w:fldCharType="begin"/>
            </w:r>
            <w:r w:rsidR="005374AD">
              <w:rPr>
                <w:noProof/>
                <w:webHidden/>
              </w:rPr>
              <w:instrText xml:space="preserve"> PAGEREF _Toc39625544 \h </w:instrText>
            </w:r>
            <w:r w:rsidR="005374AD">
              <w:rPr>
                <w:noProof/>
                <w:webHidden/>
              </w:rPr>
            </w:r>
            <w:r w:rsidR="005374AD">
              <w:rPr>
                <w:noProof/>
                <w:webHidden/>
              </w:rPr>
              <w:fldChar w:fldCharType="separate"/>
            </w:r>
            <w:r w:rsidR="005374AD">
              <w:rPr>
                <w:noProof/>
                <w:webHidden/>
              </w:rPr>
              <w:t>39</w:t>
            </w:r>
            <w:r w:rsidR="005374AD">
              <w:rPr>
                <w:noProof/>
                <w:webHidden/>
              </w:rPr>
              <w:fldChar w:fldCharType="end"/>
            </w:r>
          </w:hyperlink>
        </w:p>
        <w:p w14:paraId="47CE0FF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5" w:history="1">
            <w:r w:rsidR="005374AD" w:rsidRPr="00CC7B37">
              <w:rPr>
                <w:rStyle w:val="Hyperlink"/>
                <w:noProof/>
              </w:rPr>
              <w:t>4.1.17</w:t>
            </w:r>
            <w:r w:rsidR="005374AD">
              <w:rPr>
                <w:rFonts w:asciiTheme="minorHAnsi" w:eastAsiaTheme="minorEastAsia" w:hAnsiTheme="minorHAnsi"/>
                <w:noProof/>
                <w:color w:val="auto"/>
              </w:rPr>
              <w:tab/>
            </w:r>
            <w:r w:rsidR="005374AD" w:rsidRPr="00CC7B37">
              <w:rPr>
                <w:rStyle w:val="Hyperlink"/>
                <w:noProof/>
              </w:rPr>
              <w:t>Issuing a license for practicing the profession for veterinarians and assisting veterinary professions</w:t>
            </w:r>
            <w:r w:rsidR="005374AD">
              <w:rPr>
                <w:noProof/>
                <w:webHidden/>
              </w:rPr>
              <w:tab/>
            </w:r>
            <w:r w:rsidR="005374AD">
              <w:rPr>
                <w:noProof/>
                <w:webHidden/>
              </w:rPr>
              <w:fldChar w:fldCharType="begin"/>
            </w:r>
            <w:r w:rsidR="005374AD">
              <w:rPr>
                <w:noProof/>
                <w:webHidden/>
              </w:rPr>
              <w:instrText xml:space="preserve"> PAGEREF _Toc39625545 \h </w:instrText>
            </w:r>
            <w:r w:rsidR="005374AD">
              <w:rPr>
                <w:noProof/>
                <w:webHidden/>
              </w:rPr>
            </w:r>
            <w:r w:rsidR="005374AD">
              <w:rPr>
                <w:noProof/>
                <w:webHidden/>
              </w:rPr>
              <w:fldChar w:fldCharType="separate"/>
            </w:r>
            <w:r w:rsidR="005374AD">
              <w:rPr>
                <w:noProof/>
                <w:webHidden/>
              </w:rPr>
              <w:t>40</w:t>
            </w:r>
            <w:r w:rsidR="005374AD">
              <w:rPr>
                <w:noProof/>
                <w:webHidden/>
              </w:rPr>
              <w:fldChar w:fldCharType="end"/>
            </w:r>
          </w:hyperlink>
        </w:p>
        <w:p w14:paraId="4747D3D6"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6" w:history="1">
            <w:r w:rsidR="005374AD" w:rsidRPr="00CC7B37">
              <w:rPr>
                <w:rStyle w:val="Hyperlink"/>
                <w:noProof/>
              </w:rPr>
              <w:t>4.1.18</w:t>
            </w:r>
            <w:r w:rsidR="005374AD">
              <w:rPr>
                <w:rFonts w:asciiTheme="minorHAnsi" w:eastAsiaTheme="minorEastAsia" w:hAnsiTheme="minorHAnsi"/>
                <w:noProof/>
                <w:color w:val="auto"/>
              </w:rPr>
              <w:tab/>
            </w:r>
            <w:r w:rsidR="005374AD" w:rsidRPr="00CC7B37">
              <w:rPr>
                <w:rStyle w:val="Hyperlink"/>
                <w:noProof/>
              </w:rPr>
              <w:t>Modification or Cancellation of Basic Data of Agricultural Holdings</w:t>
            </w:r>
            <w:r w:rsidR="005374AD">
              <w:rPr>
                <w:noProof/>
                <w:webHidden/>
              </w:rPr>
              <w:tab/>
            </w:r>
            <w:r w:rsidR="005374AD">
              <w:rPr>
                <w:noProof/>
                <w:webHidden/>
              </w:rPr>
              <w:fldChar w:fldCharType="begin"/>
            </w:r>
            <w:r w:rsidR="005374AD">
              <w:rPr>
                <w:noProof/>
                <w:webHidden/>
              </w:rPr>
              <w:instrText xml:space="preserve"> PAGEREF _Toc39625546 \h </w:instrText>
            </w:r>
            <w:r w:rsidR="005374AD">
              <w:rPr>
                <w:noProof/>
                <w:webHidden/>
              </w:rPr>
            </w:r>
            <w:r w:rsidR="005374AD">
              <w:rPr>
                <w:noProof/>
                <w:webHidden/>
              </w:rPr>
              <w:fldChar w:fldCharType="separate"/>
            </w:r>
            <w:r w:rsidR="005374AD">
              <w:rPr>
                <w:noProof/>
                <w:webHidden/>
              </w:rPr>
              <w:t>41</w:t>
            </w:r>
            <w:r w:rsidR="005374AD">
              <w:rPr>
                <w:noProof/>
                <w:webHidden/>
              </w:rPr>
              <w:fldChar w:fldCharType="end"/>
            </w:r>
          </w:hyperlink>
        </w:p>
        <w:p w14:paraId="2996841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7" w:history="1">
            <w:r w:rsidR="005374AD" w:rsidRPr="00CC7B37">
              <w:rPr>
                <w:rStyle w:val="Hyperlink"/>
                <w:noProof/>
              </w:rPr>
              <w:t>4.1.19</w:t>
            </w:r>
            <w:r w:rsidR="005374AD">
              <w:rPr>
                <w:rFonts w:asciiTheme="minorHAnsi" w:eastAsiaTheme="minorEastAsia" w:hAnsiTheme="minorHAnsi"/>
                <w:noProof/>
                <w:color w:val="auto"/>
              </w:rPr>
              <w:tab/>
            </w:r>
            <w:r w:rsidR="005374AD" w:rsidRPr="00CC7B37">
              <w:rPr>
                <w:rStyle w:val="Hyperlink"/>
                <w:noProof/>
              </w:rPr>
              <w:t>Preliminary approval to license an animal production farm</w:t>
            </w:r>
            <w:r w:rsidR="005374AD">
              <w:rPr>
                <w:noProof/>
                <w:webHidden/>
              </w:rPr>
              <w:tab/>
            </w:r>
            <w:r w:rsidR="005374AD">
              <w:rPr>
                <w:noProof/>
                <w:webHidden/>
              </w:rPr>
              <w:fldChar w:fldCharType="begin"/>
            </w:r>
            <w:r w:rsidR="005374AD">
              <w:rPr>
                <w:noProof/>
                <w:webHidden/>
              </w:rPr>
              <w:instrText xml:space="preserve"> PAGEREF _Toc39625547 \h </w:instrText>
            </w:r>
            <w:r w:rsidR="005374AD">
              <w:rPr>
                <w:noProof/>
                <w:webHidden/>
              </w:rPr>
            </w:r>
            <w:r w:rsidR="005374AD">
              <w:rPr>
                <w:noProof/>
                <w:webHidden/>
              </w:rPr>
              <w:fldChar w:fldCharType="separate"/>
            </w:r>
            <w:r w:rsidR="005374AD">
              <w:rPr>
                <w:noProof/>
                <w:webHidden/>
              </w:rPr>
              <w:t>45</w:t>
            </w:r>
            <w:r w:rsidR="005374AD">
              <w:rPr>
                <w:noProof/>
                <w:webHidden/>
              </w:rPr>
              <w:fldChar w:fldCharType="end"/>
            </w:r>
          </w:hyperlink>
        </w:p>
        <w:p w14:paraId="0E5768C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8" w:history="1">
            <w:r w:rsidR="005374AD" w:rsidRPr="00CC7B37">
              <w:rPr>
                <w:rStyle w:val="Hyperlink"/>
                <w:noProof/>
              </w:rPr>
              <w:t>4.1.20</w:t>
            </w:r>
            <w:r w:rsidR="005374AD">
              <w:rPr>
                <w:rFonts w:asciiTheme="minorHAnsi" w:eastAsiaTheme="minorEastAsia" w:hAnsiTheme="minorHAnsi"/>
                <w:noProof/>
                <w:color w:val="auto"/>
              </w:rPr>
              <w:tab/>
            </w:r>
            <w:r w:rsidR="005374AD" w:rsidRPr="00CC7B37">
              <w:rPr>
                <w:rStyle w:val="Hyperlink"/>
                <w:noProof/>
              </w:rPr>
              <w:t>Primary approval on licensing a veterinary facility</w:t>
            </w:r>
            <w:r w:rsidR="005374AD">
              <w:rPr>
                <w:noProof/>
                <w:webHidden/>
              </w:rPr>
              <w:tab/>
            </w:r>
            <w:r w:rsidR="005374AD">
              <w:rPr>
                <w:noProof/>
                <w:webHidden/>
              </w:rPr>
              <w:fldChar w:fldCharType="begin"/>
            </w:r>
            <w:r w:rsidR="005374AD">
              <w:rPr>
                <w:noProof/>
                <w:webHidden/>
              </w:rPr>
              <w:instrText xml:space="preserve"> PAGEREF _Toc39625548 \h </w:instrText>
            </w:r>
            <w:r w:rsidR="005374AD">
              <w:rPr>
                <w:noProof/>
                <w:webHidden/>
              </w:rPr>
            </w:r>
            <w:r w:rsidR="005374AD">
              <w:rPr>
                <w:noProof/>
                <w:webHidden/>
              </w:rPr>
              <w:fldChar w:fldCharType="separate"/>
            </w:r>
            <w:r w:rsidR="005374AD">
              <w:rPr>
                <w:noProof/>
                <w:webHidden/>
              </w:rPr>
              <w:t>46</w:t>
            </w:r>
            <w:r w:rsidR="005374AD">
              <w:rPr>
                <w:noProof/>
                <w:webHidden/>
              </w:rPr>
              <w:fldChar w:fldCharType="end"/>
            </w:r>
          </w:hyperlink>
        </w:p>
        <w:p w14:paraId="4A5ACFF7"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49" w:history="1">
            <w:r w:rsidR="005374AD" w:rsidRPr="00CC7B37">
              <w:rPr>
                <w:rStyle w:val="Hyperlink"/>
                <w:noProof/>
              </w:rPr>
              <w:t>4.1.21</w:t>
            </w:r>
            <w:r w:rsidR="005374AD">
              <w:rPr>
                <w:rFonts w:asciiTheme="minorHAnsi" w:eastAsiaTheme="minorEastAsia" w:hAnsiTheme="minorHAnsi"/>
                <w:noProof/>
                <w:color w:val="auto"/>
              </w:rPr>
              <w:tab/>
            </w:r>
            <w:r w:rsidR="005374AD" w:rsidRPr="00CC7B37">
              <w:rPr>
                <w:rStyle w:val="Hyperlink"/>
                <w:noProof/>
              </w:rPr>
              <w:t>Registration of agricultural holdings</w:t>
            </w:r>
            <w:r w:rsidR="005374AD">
              <w:rPr>
                <w:noProof/>
                <w:webHidden/>
              </w:rPr>
              <w:tab/>
            </w:r>
            <w:r w:rsidR="005374AD">
              <w:rPr>
                <w:noProof/>
                <w:webHidden/>
              </w:rPr>
              <w:fldChar w:fldCharType="begin"/>
            </w:r>
            <w:r w:rsidR="005374AD">
              <w:rPr>
                <w:noProof/>
                <w:webHidden/>
              </w:rPr>
              <w:instrText xml:space="preserve"> PAGEREF _Toc39625549 \h </w:instrText>
            </w:r>
            <w:r w:rsidR="005374AD">
              <w:rPr>
                <w:noProof/>
                <w:webHidden/>
              </w:rPr>
            </w:r>
            <w:r w:rsidR="005374AD">
              <w:rPr>
                <w:noProof/>
                <w:webHidden/>
              </w:rPr>
              <w:fldChar w:fldCharType="separate"/>
            </w:r>
            <w:r w:rsidR="005374AD">
              <w:rPr>
                <w:noProof/>
                <w:webHidden/>
              </w:rPr>
              <w:t>47</w:t>
            </w:r>
            <w:r w:rsidR="005374AD">
              <w:rPr>
                <w:noProof/>
                <w:webHidden/>
              </w:rPr>
              <w:fldChar w:fldCharType="end"/>
            </w:r>
          </w:hyperlink>
        </w:p>
        <w:p w14:paraId="18E9096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0" w:history="1">
            <w:r w:rsidR="005374AD" w:rsidRPr="00CC7B37">
              <w:rPr>
                <w:rStyle w:val="Hyperlink"/>
                <w:noProof/>
              </w:rPr>
              <w:t>4.1.22</w:t>
            </w:r>
            <w:r w:rsidR="005374AD">
              <w:rPr>
                <w:rFonts w:asciiTheme="minorHAnsi" w:eastAsiaTheme="minorEastAsia" w:hAnsiTheme="minorHAnsi"/>
                <w:noProof/>
                <w:color w:val="auto"/>
              </w:rPr>
              <w:tab/>
            </w:r>
            <w:r w:rsidR="005374AD" w:rsidRPr="00CC7B37">
              <w:rPr>
                <w:rStyle w:val="Hyperlink"/>
                <w:noProof/>
              </w:rPr>
              <w:t>Renew Aquaculture Farm Establishment License</w:t>
            </w:r>
            <w:r w:rsidR="005374AD">
              <w:rPr>
                <w:noProof/>
                <w:webHidden/>
              </w:rPr>
              <w:tab/>
            </w:r>
            <w:r w:rsidR="005374AD">
              <w:rPr>
                <w:noProof/>
                <w:webHidden/>
              </w:rPr>
              <w:fldChar w:fldCharType="begin"/>
            </w:r>
            <w:r w:rsidR="005374AD">
              <w:rPr>
                <w:noProof/>
                <w:webHidden/>
              </w:rPr>
              <w:instrText xml:space="preserve"> PAGEREF _Toc39625550 \h </w:instrText>
            </w:r>
            <w:r w:rsidR="005374AD">
              <w:rPr>
                <w:noProof/>
                <w:webHidden/>
              </w:rPr>
            </w:r>
            <w:r w:rsidR="005374AD">
              <w:rPr>
                <w:noProof/>
                <w:webHidden/>
              </w:rPr>
              <w:fldChar w:fldCharType="separate"/>
            </w:r>
            <w:r w:rsidR="005374AD">
              <w:rPr>
                <w:noProof/>
                <w:webHidden/>
              </w:rPr>
              <w:t>49</w:t>
            </w:r>
            <w:r w:rsidR="005374AD">
              <w:rPr>
                <w:noProof/>
                <w:webHidden/>
              </w:rPr>
              <w:fldChar w:fldCharType="end"/>
            </w:r>
          </w:hyperlink>
        </w:p>
        <w:p w14:paraId="3F198F2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1" w:history="1">
            <w:r w:rsidR="005374AD" w:rsidRPr="00CC7B37">
              <w:rPr>
                <w:rStyle w:val="Hyperlink"/>
                <w:noProof/>
              </w:rPr>
              <w:t>4.1.23</w:t>
            </w:r>
            <w:r w:rsidR="005374AD">
              <w:rPr>
                <w:rFonts w:asciiTheme="minorHAnsi" w:eastAsiaTheme="minorEastAsia" w:hAnsiTheme="minorHAnsi"/>
                <w:noProof/>
                <w:color w:val="auto"/>
              </w:rPr>
              <w:tab/>
            </w:r>
            <w:r w:rsidR="005374AD" w:rsidRPr="00CC7B37">
              <w:rPr>
                <w:rStyle w:val="Hyperlink"/>
                <w:noProof/>
              </w:rPr>
              <w:t>Renew Import License (Brood stock and Larvae/ Fishing Tools and Equipment)</w:t>
            </w:r>
            <w:r w:rsidR="005374AD">
              <w:rPr>
                <w:noProof/>
                <w:webHidden/>
              </w:rPr>
              <w:tab/>
            </w:r>
            <w:r w:rsidR="005374AD">
              <w:rPr>
                <w:noProof/>
                <w:webHidden/>
              </w:rPr>
              <w:fldChar w:fldCharType="begin"/>
            </w:r>
            <w:r w:rsidR="005374AD">
              <w:rPr>
                <w:noProof/>
                <w:webHidden/>
              </w:rPr>
              <w:instrText xml:space="preserve"> PAGEREF _Toc39625551 \h </w:instrText>
            </w:r>
            <w:r w:rsidR="005374AD">
              <w:rPr>
                <w:noProof/>
                <w:webHidden/>
              </w:rPr>
            </w:r>
            <w:r w:rsidR="005374AD">
              <w:rPr>
                <w:noProof/>
                <w:webHidden/>
              </w:rPr>
              <w:fldChar w:fldCharType="separate"/>
            </w:r>
            <w:r w:rsidR="005374AD">
              <w:rPr>
                <w:noProof/>
                <w:webHidden/>
              </w:rPr>
              <w:t>50</w:t>
            </w:r>
            <w:r w:rsidR="005374AD">
              <w:rPr>
                <w:noProof/>
                <w:webHidden/>
              </w:rPr>
              <w:fldChar w:fldCharType="end"/>
            </w:r>
          </w:hyperlink>
        </w:p>
        <w:p w14:paraId="5294A40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2" w:history="1">
            <w:r w:rsidR="005374AD" w:rsidRPr="00CC7B37">
              <w:rPr>
                <w:rStyle w:val="Hyperlink"/>
                <w:noProof/>
              </w:rPr>
              <w:t>4.1.24</w:t>
            </w:r>
            <w:r w:rsidR="005374AD">
              <w:rPr>
                <w:rFonts w:asciiTheme="minorHAnsi" w:eastAsiaTheme="minorEastAsia" w:hAnsiTheme="minorHAnsi"/>
                <w:noProof/>
                <w:color w:val="auto"/>
              </w:rPr>
              <w:tab/>
            </w:r>
            <w:r w:rsidR="005374AD" w:rsidRPr="00CC7B37">
              <w:rPr>
                <w:rStyle w:val="Hyperlink"/>
                <w:noProof/>
              </w:rPr>
              <w:t>Renew issuance license of practicing the profession for veterinarians and for the assistant vet</w:t>
            </w:r>
            <w:r w:rsidR="005374AD">
              <w:rPr>
                <w:noProof/>
                <w:webHidden/>
              </w:rPr>
              <w:tab/>
            </w:r>
            <w:r w:rsidR="005374AD">
              <w:rPr>
                <w:noProof/>
                <w:webHidden/>
              </w:rPr>
              <w:fldChar w:fldCharType="begin"/>
            </w:r>
            <w:r w:rsidR="005374AD">
              <w:rPr>
                <w:noProof/>
                <w:webHidden/>
              </w:rPr>
              <w:instrText xml:space="preserve"> PAGEREF _Toc39625552 \h </w:instrText>
            </w:r>
            <w:r w:rsidR="005374AD">
              <w:rPr>
                <w:noProof/>
                <w:webHidden/>
              </w:rPr>
            </w:r>
            <w:r w:rsidR="005374AD">
              <w:rPr>
                <w:noProof/>
                <w:webHidden/>
              </w:rPr>
              <w:fldChar w:fldCharType="separate"/>
            </w:r>
            <w:r w:rsidR="005374AD">
              <w:rPr>
                <w:noProof/>
                <w:webHidden/>
              </w:rPr>
              <w:t>51</w:t>
            </w:r>
            <w:r w:rsidR="005374AD">
              <w:rPr>
                <w:noProof/>
                <w:webHidden/>
              </w:rPr>
              <w:fldChar w:fldCharType="end"/>
            </w:r>
          </w:hyperlink>
        </w:p>
        <w:p w14:paraId="2B648AF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3" w:history="1">
            <w:r w:rsidR="005374AD" w:rsidRPr="00CC7B37">
              <w:rPr>
                <w:rStyle w:val="Hyperlink"/>
                <w:noProof/>
              </w:rPr>
              <w:t>4.1.25</w:t>
            </w:r>
            <w:r w:rsidR="005374AD">
              <w:rPr>
                <w:rFonts w:asciiTheme="minorHAnsi" w:eastAsiaTheme="minorEastAsia" w:hAnsiTheme="minorHAnsi"/>
                <w:noProof/>
                <w:color w:val="auto"/>
              </w:rPr>
              <w:tab/>
            </w:r>
            <w:r w:rsidR="005374AD" w:rsidRPr="00CC7B37">
              <w:rPr>
                <w:rStyle w:val="Hyperlink"/>
                <w:noProof/>
              </w:rPr>
              <w:t>Renew Plant Nursery License</w:t>
            </w:r>
            <w:r w:rsidR="005374AD">
              <w:rPr>
                <w:noProof/>
                <w:webHidden/>
              </w:rPr>
              <w:tab/>
            </w:r>
            <w:r w:rsidR="005374AD">
              <w:rPr>
                <w:noProof/>
                <w:webHidden/>
              </w:rPr>
              <w:fldChar w:fldCharType="begin"/>
            </w:r>
            <w:r w:rsidR="005374AD">
              <w:rPr>
                <w:noProof/>
                <w:webHidden/>
              </w:rPr>
              <w:instrText xml:space="preserve"> PAGEREF _Toc39625553 \h </w:instrText>
            </w:r>
            <w:r w:rsidR="005374AD">
              <w:rPr>
                <w:noProof/>
                <w:webHidden/>
              </w:rPr>
            </w:r>
            <w:r w:rsidR="005374AD">
              <w:rPr>
                <w:noProof/>
                <w:webHidden/>
              </w:rPr>
              <w:fldChar w:fldCharType="separate"/>
            </w:r>
            <w:r w:rsidR="005374AD">
              <w:rPr>
                <w:noProof/>
                <w:webHidden/>
              </w:rPr>
              <w:t>52</w:t>
            </w:r>
            <w:r w:rsidR="005374AD">
              <w:rPr>
                <w:noProof/>
                <w:webHidden/>
              </w:rPr>
              <w:fldChar w:fldCharType="end"/>
            </w:r>
          </w:hyperlink>
        </w:p>
        <w:p w14:paraId="4B34D07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4" w:history="1">
            <w:r w:rsidR="005374AD" w:rsidRPr="00CC7B37">
              <w:rPr>
                <w:rStyle w:val="Hyperlink"/>
                <w:noProof/>
              </w:rPr>
              <w:t>4.1.26</w:t>
            </w:r>
            <w:r w:rsidR="005374AD">
              <w:rPr>
                <w:rFonts w:asciiTheme="minorHAnsi" w:eastAsiaTheme="minorEastAsia" w:hAnsiTheme="minorHAnsi"/>
                <w:noProof/>
                <w:color w:val="auto"/>
              </w:rPr>
              <w:tab/>
            </w:r>
            <w:r w:rsidR="005374AD" w:rsidRPr="00CC7B37">
              <w:rPr>
                <w:rStyle w:val="Hyperlink"/>
                <w:noProof/>
              </w:rPr>
              <w:t>Renew Veterinary Establishment License</w:t>
            </w:r>
            <w:r w:rsidR="005374AD">
              <w:rPr>
                <w:noProof/>
                <w:webHidden/>
              </w:rPr>
              <w:tab/>
            </w:r>
            <w:r w:rsidR="005374AD">
              <w:rPr>
                <w:noProof/>
                <w:webHidden/>
              </w:rPr>
              <w:fldChar w:fldCharType="begin"/>
            </w:r>
            <w:r w:rsidR="005374AD">
              <w:rPr>
                <w:noProof/>
                <w:webHidden/>
              </w:rPr>
              <w:instrText xml:space="preserve"> PAGEREF _Toc39625554 \h </w:instrText>
            </w:r>
            <w:r w:rsidR="005374AD">
              <w:rPr>
                <w:noProof/>
                <w:webHidden/>
              </w:rPr>
            </w:r>
            <w:r w:rsidR="005374AD">
              <w:rPr>
                <w:noProof/>
                <w:webHidden/>
              </w:rPr>
              <w:fldChar w:fldCharType="separate"/>
            </w:r>
            <w:r w:rsidR="005374AD">
              <w:rPr>
                <w:noProof/>
                <w:webHidden/>
              </w:rPr>
              <w:t>54</w:t>
            </w:r>
            <w:r w:rsidR="005374AD">
              <w:rPr>
                <w:noProof/>
                <w:webHidden/>
              </w:rPr>
              <w:fldChar w:fldCharType="end"/>
            </w:r>
          </w:hyperlink>
        </w:p>
        <w:p w14:paraId="442E6D27"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5" w:history="1">
            <w:r w:rsidR="005374AD" w:rsidRPr="00CC7B37">
              <w:rPr>
                <w:rStyle w:val="Hyperlink"/>
                <w:noProof/>
              </w:rPr>
              <w:t>4.1.27</w:t>
            </w:r>
            <w:r w:rsidR="005374AD">
              <w:rPr>
                <w:rFonts w:asciiTheme="minorHAnsi" w:eastAsiaTheme="minorEastAsia" w:hAnsiTheme="minorHAnsi"/>
                <w:noProof/>
                <w:color w:val="auto"/>
              </w:rPr>
              <w:tab/>
            </w:r>
            <w:r w:rsidR="005374AD" w:rsidRPr="00CC7B37">
              <w:rPr>
                <w:rStyle w:val="Hyperlink"/>
                <w:noProof/>
              </w:rPr>
              <w:t>Renew Vice-Captain's Card</w:t>
            </w:r>
            <w:r w:rsidR="005374AD">
              <w:rPr>
                <w:noProof/>
                <w:webHidden/>
              </w:rPr>
              <w:tab/>
            </w:r>
            <w:r w:rsidR="005374AD">
              <w:rPr>
                <w:noProof/>
                <w:webHidden/>
              </w:rPr>
              <w:fldChar w:fldCharType="begin"/>
            </w:r>
            <w:r w:rsidR="005374AD">
              <w:rPr>
                <w:noProof/>
                <w:webHidden/>
              </w:rPr>
              <w:instrText xml:space="preserve"> PAGEREF _Toc39625555 \h </w:instrText>
            </w:r>
            <w:r w:rsidR="005374AD">
              <w:rPr>
                <w:noProof/>
                <w:webHidden/>
              </w:rPr>
            </w:r>
            <w:r w:rsidR="005374AD">
              <w:rPr>
                <w:noProof/>
                <w:webHidden/>
              </w:rPr>
              <w:fldChar w:fldCharType="separate"/>
            </w:r>
            <w:r w:rsidR="005374AD">
              <w:rPr>
                <w:noProof/>
                <w:webHidden/>
              </w:rPr>
              <w:t>55</w:t>
            </w:r>
            <w:r w:rsidR="005374AD">
              <w:rPr>
                <w:noProof/>
                <w:webHidden/>
              </w:rPr>
              <w:fldChar w:fldCharType="end"/>
            </w:r>
          </w:hyperlink>
        </w:p>
        <w:p w14:paraId="441E37A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6" w:history="1">
            <w:r w:rsidR="005374AD" w:rsidRPr="00CC7B37">
              <w:rPr>
                <w:rStyle w:val="Hyperlink"/>
                <w:noProof/>
              </w:rPr>
              <w:t>4.1.28</w:t>
            </w:r>
            <w:r w:rsidR="005374AD">
              <w:rPr>
                <w:rFonts w:asciiTheme="minorHAnsi" w:eastAsiaTheme="minorEastAsia" w:hAnsiTheme="minorHAnsi"/>
                <w:noProof/>
                <w:color w:val="auto"/>
              </w:rPr>
              <w:tab/>
            </w:r>
            <w:r w:rsidR="005374AD" w:rsidRPr="00CC7B37">
              <w:rPr>
                <w:rStyle w:val="Hyperlink"/>
                <w:noProof/>
              </w:rPr>
              <w:t>Renewal a License for Manufacture Fertilizers and Soil Conditioner</w:t>
            </w:r>
            <w:r w:rsidR="005374AD">
              <w:rPr>
                <w:noProof/>
                <w:webHidden/>
              </w:rPr>
              <w:tab/>
            </w:r>
            <w:r w:rsidR="005374AD">
              <w:rPr>
                <w:noProof/>
                <w:webHidden/>
              </w:rPr>
              <w:fldChar w:fldCharType="begin"/>
            </w:r>
            <w:r w:rsidR="005374AD">
              <w:rPr>
                <w:noProof/>
                <w:webHidden/>
              </w:rPr>
              <w:instrText xml:space="preserve"> PAGEREF _Toc39625556 \h </w:instrText>
            </w:r>
            <w:r w:rsidR="005374AD">
              <w:rPr>
                <w:noProof/>
                <w:webHidden/>
              </w:rPr>
            </w:r>
            <w:r w:rsidR="005374AD">
              <w:rPr>
                <w:noProof/>
                <w:webHidden/>
              </w:rPr>
              <w:fldChar w:fldCharType="separate"/>
            </w:r>
            <w:r w:rsidR="005374AD">
              <w:rPr>
                <w:noProof/>
                <w:webHidden/>
              </w:rPr>
              <w:t>56</w:t>
            </w:r>
            <w:r w:rsidR="005374AD">
              <w:rPr>
                <w:noProof/>
                <w:webHidden/>
              </w:rPr>
              <w:fldChar w:fldCharType="end"/>
            </w:r>
          </w:hyperlink>
        </w:p>
        <w:p w14:paraId="564ABEC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7" w:history="1">
            <w:r w:rsidR="005374AD" w:rsidRPr="00CC7B37">
              <w:rPr>
                <w:rStyle w:val="Hyperlink"/>
                <w:noProof/>
              </w:rPr>
              <w:t>4.1.29</w:t>
            </w:r>
            <w:r w:rsidR="005374AD">
              <w:rPr>
                <w:rFonts w:asciiTheme="minorHAnsi" w:eastAsiaTheme="minorEastAsia" w:hAnsiTheme="minorHAnsi"/>
                <w:noProof/>
                <w:color w:val="auto"/>
              </w:rPr>
              <w:tab/>
            </w:r>
            <w:r w:rsidR="005374AD" w:rsidRPr="00CC7B37">
              <w:rPr>
                <w:rStyle w:val="Hyperlink"/>
                <w:noProof/>
              </w:rPr>
              <w:t>Renewal of agricultural activity license</w:t>
            </w:r>
            <w:r w:rsidR="005374AD">
              <w:rPr>
                <w:noProof/>
                <w:webHidden/>
              </w:rPr>
              <w:tab/>
            </w:r>
            <w:r w:rsidR="005374AD">
              <w:rPr>
                <w:noProof/>
                <w:webHidden/>
              </w:rPr>
              <w:fldChar w:fldCharType="begin"/>
            </w:r>
            <w:r w:rsidR="005374AD">
              <w:rPr>
                <w:noProof/>
                <w:webHidden/>
              </w:rPr>
              <w:instrText xml:space="preserve"> PAGEREF _Toc39625557 \h </w:instrText>
            </w:r>
            <w:r w:rsidR="005374AD">
              <w:rPr>
                <w:noProof/>
                <w:webHidden/>
              </w:rPr>
            </w:r>
            <w:r w:rsidR="005374AD">
              <w:rPr>
                <w:noProof/>
                <w:webHidden/>
              </w:rPr>
              <w:fldChar w:fldCharType="separate"/>
            </w:r>
            <w:r w:rsidR="005374AD">
              <w:rPr>
                <w:noProof/>
                <w:webHidden/>
              </w:rPr>
              <w:t>58</w:t>
            </w:r>
            <w:r w:rsidR="005374AD">
              <w:rPr>
                <w:noProof/>
                <w:webHidden/>
              </w:rPr>
              <w:fldChar w:fldCharType="end"/>
            </w:r>
          </w:hyperlink>
        </w:p>
        <w:p w14:paraId="0C8533A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8" w:history="1">
            <w:r w:rsidR="005374AD" w:rsidRPr="00CC7B37">
              <w:rPr>
                <w:rStyle w:val="Hyperlink"/>
                <w:noProof/>
              </w:rPr>
              <w:t>4.1.30</w:t>
            </w:r>
            <w:r w:rsidR="005374AD">
              <w:rPr>
                <w:rFonts w:asciiTheme="minorHAnsi" w:eastAsiaTheme="minorEastAsia" w:hAnsiTheme="minorHAnsi"/>
                <w:noProof/>
                <w:color w:val="auto"/>
              </w:rPr>
              <w:tab/>
            </w:r>
            <w:r w:rsidR="005374AD" w:rsidRPr="00CC7B37">
              <w:rPr>
                <w:rStyle w:val="Hyperlink"/>
                <w:noProof/>
              </w:rPr>
              <w:t>Renewal of Slaughterhouse Accreditation outside UAE</w:t>
            </w:r>
            <w:r w:rsidR="005374AD">
              <w:rPr>
                <w:noProof/>
                <w:webHidden/>
              </w:rPr>
              <w:tab/>
            </w:r>
            <w:r w:rsidR="005374AD">
              <w:rPr>
                <w:noProof/>
                <w:webHidden/>
              </w:rPr>
              <w:fldChar w:fldCharType="begin"/>
            </w:r>
            <w:r w:rsidR="005374AD">
              <w:rPr>
                <w:noProof/>
                <w:webHidden/>
              </w:rPr>
              <w:instrText xml:space="preserve"> PAGEREF _Toc39625558 \h </w:instrText>
            </w:r>
            <w:r w:rsidR="005374AD">
              <w:rPr>
                <w:noProof/>
                <w:webHidden/>
              </w:rPr>
            </w:r>
            <w:r w:rsidR="005374AD">
              <w:rPr>
                <w:noProof/>
                <w:webHidden/>
              </w:rPr>
              <w:fldChar w:fldCharType="separate"/>
            </w:r>
            <w:r w:rsidR="005374AD">
              <w:rPr>
                <w:noProof/>
                <w:webHidden/>
              </w:rPr>
              <w:t>61</w:t>
            </w:r>
            <w:r w:rsidR="005374AD">
              <w:rPr>
                <w:noProof/>
                <w:webHidden/>
              </w:rPr>
              <w:fldChar w:fldCharType="end"/>
            </w:r>
          </w:hyperlink>
        </w:p>
        <w:p w14:paraId="6D1B6E5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59" w:history="1">
            <w:r w:rsidR="005374AD" w:rsidRPr="00CC7B37">
              <w:rPr>
                <w:rStyle w:val="Hyperlink"/>
                <w:noProof/>
              </w:rPr>
              <w:t>4.1.31</w:t>
            </w:r>
            <w:r w:rsidR="005374AD">
              <w:rPr>
                <w:rFonts w:asciiTheme="minorHAnsi" w:eastAsiaTheme="minorEastAsia" w:hAnsiTheme="minorHAnsi"/>
                <w:noProof/>
                <w:color w:val="auto"/>
              </w:rPr>
              <w:tab/>
            </w:r>
            <w:r w:rsidR="005374AD" w:rsidRPr="00CC7B37">
              <w:rPr>
                <w:rStyle w:val="Hyperlink"/>
                <w:noProof/>
              </w:rPr>
              <w:t>Renewal of the license of an animal production farm</w:t>
            </w:r>
            <w:r w:rsidR="005374AD">
              <w:rPr>
                <w:noProof/>
                <w:webHidden/>
              </w:rPr>
              <w:tab/>
            </w:r>
            <w:r w:rsidR="005374AD">
              <w:rPr>
                <w:noProof/>
                <w:webHidden/>
              </w:rPr>
              <w:fldChar w:fldCharType="begin"/>
            </w:r>
            <w:r w:rsidR="005374AD">
              <w:rPr>
                <w:noProof/>
                <w:webHidden/>
              </w:rPr>
              <w:instrText xml:space="preserve"> PAGEREF _Toc39625559 \h </w:instrText>
            </w:r>
            <w:r w:rsidR="005374AD">
              <w:rPr>
                <w:noProof/>
                <w:webHidden/>
              </w:rPr>
            </w:r>
            <w:r w:rsidR="005374AD">
              <w:rPr>
                <w:noProof/>
                <w:webHidden/>
              </w:rPr>
              <w:fldChar w:fldCharType="separate"/>
            </w:r>
            <w:r w:rsidR="005374AD">
              <w:rPr>
                <w:noProof/>
                <w:webHidden/>
              </w:rPr>
              <w:t>61</w:t>
            </w:r>
            <w:r w:rsidR="005374AD">
              <w:rPr>
                <w:noProof/>
                <w:webHidden/>
              </w:rPr>
              <w:fldChar w:fldCharType="end"/>
            </w:r>
          </w:hyperlink>
        </w:p>
        <w:p w14:paraId="50644C2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0" w:history="1">
            <w:r w:rsidR="005374AD" w:rsidRPr="00CC7B37">
              <w:rPr>
                <w:rStyle w:val="Hyperlink"/>
                <w:noProof/>
              </w:rPr>
              <w:t>4.1.32</w:t>
            </w:r>
            <w:r w:rsidR="005374AD">
              <w:rPr>
                <w:rFonts w:asciiTheme="minorHAnsi" w:eastAsiaTheme="minorEastAsia" w:hAnsiTheme="minorHAnsi"/>
                <w:noProof/>
                <w:color w:val="auto"/>
              </w:rPr>
              <w:tab/>
            </w:r>
            <w:r w:rsidR="005374AD" w:rsidRPr="00CC7B37">
              <w:rPr>
                <w:rStyle w:val="Hyperlink"/>
                <w:noProof/>
              </w:rPr>
              <w:t>Replacement of Fishing Boat</w:t>
            </w:r>
            <w:r w:rsidR="005374AD">
              <w:rPr>
                <w:noProof/>
                <w:webHidden/>
              </w:rPr>
              <w:tab/>
            </w:r>
            <w:r w:rsidR="005374AD">
              <w:rPr>
                <w:noProof/>
                <w:webHidden/>
              </w:rPr>
              <w:fldChar w:fldCharType="begin"/>
            </w:r>
            <w:r w:rsidR="005374AD">
              <w:rPr>
                <w:noProof/>
                <w:webHidden/>
              </w:rPr>
              <w:instrText xml:space="preserve"> PAGEREF _Toc39625560 \h </w:instrText>
            </w:r>
            <w:r w:rsidR="005374AD">
              <w:rPr>
                <w:noProof/>
                <w:webHidden/>
              </w:rPr>
            </w:r>
            <w:r w:rsidR="005374AD">
              <w:rPr>
                <w:noProof/>
                <w:webHidden/>
              </w:rPr>
              <w:fldChar w:fldCharType="separate"/>
            </w:r>
            <w:r w:rsidR="005374AD">
              <w:rPr>
                <w:noProof/>
                <w:webHidden/>
              </w:rPr>
              <w:t>62</w:t>
            </w:r>
            <w:r w:rsidR="005374AD">
              <w:rPr>
                <w:noProof/>
                <w:webHidden/>
              </w:rPr>
              <w:fldChar w:fldCharType="end"/>
            </w:r>
          </w:hyperlink>
        </w:p>
        <w:p w14:paraId="32C9701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1" w:history="1">
            <w:r w:rsidR="005374AD" w:rsidRPr="00CC7B37">
              <w:rPr>
                <w:rStyle w:val="Hyperlink"/>
                <w:noProof/>
              </w:rPr>
              <w:t>4.1.33</w:t>
            </w:r>
            <w:r w:rsidR="005374AD">
              <w:rPr>
                <w:rFonts w:asciiTheme="minorHAnsi" w:eastAsiaTheme="minorEastAsia" w:hAnsiTheme="minorHAnsi"/>
                <w:noProof/>
                <w:color w:val="auto"/>
              </w:rPr>
              <w:tab/>
            </w:r>
            <w:r w:rsidR="005374AD" w:rsidRPr="00CC7B37">
              <w:rPr>
                <w:rStyle w:val="Hyperlink"/>
                <w:noProof/>
              </w:rPr>
              <w:t xml:space="preserve">Request </w:t>
            </w:r>
            <w:r w:rsidR="005374AD" w:rsidRPr="00CC7B37">
              <w:rPr>
                <w:rStyle w:val="Hyperlink"/>
                <w:rFonts w:ascii="Arial" w:hAnsi="Arial"/>
                <w:noProof/>
              </w:rPr>
              <w:t>ٍ</w:t>
            </w:r>
            <w:r w:rsidR="005374AD" w:rsidRPr="00CC7B37">
              <w:rPr>
                <w:rStyle w:val="Hyperlink"/>
                <w:noProof/>
              </w:rPr>
              <w:t>Subsidies for Farmers</w:t>
            </w:r>
            <w:r w:rsidR="005374AD">
              <w:rPr>
                <w:noProof/>
                <w:webHidden/>
              </w:rPr>
              <w:tab/>
            </w:r>
            <w:r w:rsidR="005374AD">
              <w:rPr>
                <w:noProof/>
                <w:webHidden/>
              </w:rPr>
              <w:fldChar w:fldCharType="begin"/>
            </w:r>
            <w:r w:rsidR="005374AD">
              <w:rPr>
                <w:noProof/>
                <w:webHidden/>
              </w:rPr>
              <w:instrText xml:space="preserve"> PAGEREF _Toc39625561 \h </w:instrText>
            </w:r>
            <w:r w:rsidR="005374AD">
              <w:rPr>
                <w:noProof/>
                <w:webHidden/>
              </w:rPr>
            </w:r>
            <w:r w:rsidR="005374AD">
              <w:rPr>
                <w:noProof/>
                <w:webHidden/>
              </w:rPr>
              <w:fldChar w:fldCharType="separate"/>
            </w:r>
            <w:r w:rsidR="005374AD">
              <w:rPr>
                <w:noProof/>
                <w:webHidden/>
              </w:rPr>
              <w:t>63</w:t>
            </w:r>
            <w:r w:rsidR="005374AD">
              <w:rPr>
                <w:noProof/>
                <w:webHidden/>
              </w:rPr>
              <w:fldChar w:fldCharType="end"/>
            </w:r>
          </w:hyperlink>
        </w:p>
        <w:p w14:paraId="74DD337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2" w:history="1">
            <w:r w:rsidR="005374AD" w:rsidRPr="00CC7B37">
              <w:rPr>
                <w:rStyle w:val="Hyperlink"/>
                <w:noProof/>
              </w:rPr>
              <w:t>4.1.34</w:t>
            </w:r>
            <w:r w:rsidR="005374AD">
              <w:rPr>
                <w:rFonts w:asciiTheme="minorHAnsi" w:eastAsiaTheme="minorEastAsia" w:hAnsiTheme="minorHAnsi"/>
                <w:noProof/>
                <w:color w:val="auto"/>
              </w:rPr>
              <w:tab/>
            </w:r>
            <w:r w:rsidR="005374AD" w:rsidRPr="00CC7B37">
              <w:rPr>
                <w:rStyle w:val="Hyperlink"/>
                <w:noProof/>
              </w:rPr>
              <w:t xml:space="preserve">Request </w:t>
            </w:r>
            <w:r w:rsidR="005374AD" w:rsidRPr="00CC7B37">
              <w:rPr>
                <w:rStyle w:val="Hyperlink"/>
                <w:rFonts w:ascii="Arial" w:hAnsi="Arial"/>
                <w:noProof/>
              </w:rPr>
              <w:t>ٍ</w:t>
            </w:r>
            <w:r w:rsidR="005374AD" w:rsidRPr="00CC7B37">
              <w:rPr>
                <w:rStyle w:val="Hyperlink"/>
                <w:noProof/>
              </w:rPr>
              <w:t>Subsidies for Fishermen’s</w:t>
            </w:r>
            <w:r w:rsidR="005374AD">
              <w:rPr>
                <w:noProof/>
                <w:webHidden/>
              </w:rPr>
              <w:tab/>
            </w:r>
            <w:r w:rsidR="005374AD">
              <w:rPr>
                <w:noProof/>
                <w:webHidden/>
              </w:rPr>
              <w:fldChar w:fldCharType="begin"/>
            </w:r>
            <w:r w:rsidR="005374AD">
              <w:rPr>
                <w:noProof/>
                <w:webHidden/>
              </w:rPr>
              <w:instrText xml:space="preserve"> PAGEREF _Toc39625562 \h </w:instrText>
            </w:r>
            <w:r w:rsidR="005374AD">
              <w:rPr>
                <w:noProof/>
                <w:webHidden/>
              </w:rPr>
            </w:r>
            <w:r w:rsidR="005374AD">
              <w:rPr>
                <w:noProof/>
                <w:webHidden/>
              </w:rPr>
              <w:fldChar w:fldCharType="separate"/>
            </w:r>
            <w:r w:rsidR="005374AD">
              <w:rPr>
                <w:noProof/>
                <w:webHidden/>
              </w:rPr>
              <w:t>64</w:t>
            </w:r>
            <w:r w:rsidR="005374AD">
              <w:rPr>
                <w:noProof/>
                <w:webHidden/>
              </w:rPr>
              <w:fldChar w:fldCharType="end"/>
            </w:r>
          </w:hyperlink>
        </w:p>
        <w:p w14:paraId="650C164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3" w:history="1">
            <w:r w:rsidR="005374AD" w:rsidRPr="00CC7B37">
              <w:rPr>
                <w:rStyle w:val="Hyperlink"/>
                <w:noProof/>
              </w:rPr>
              <w:t>4.1.35</w:t>
            </w:r>
            <w:r w:rsidR="005374AD">
              <w:rPr>
                <w:rFonts w:asciiTheme="minorHAnsi" w:eastAsiaTheme="minorEastAsia" w:hAnsiTheme="minorHAnsi"/>
                <w:noProof/>
                <w:color w:val="auto"/>
              </w:rPr>
              <w:tab/>
            </w:r>
            <w:r w:rsidR="005374AD" w:rsidRPr="00CC7B37">
              <w:rPr>
                <w:rStyle w:val="Hyperlink"/>
                <w:noProof/>
              </w:rPr>
              <w:t>Slaughterhouse Accreditation Outside UAE</w:t>
            </w:r>
            <w:r w:rsidR="005374AD">
              <w:rPr>
                <w:noProof/>
                <w:webHidden/>
              </w:rPr>
              <w:tab/>
            </w:r>
            <w:r w:rsidR="005374AD">
              <w:rPr>
                <w:noProof/>
                <w:webHidden/>
              </w:rPr>
              <w:fldChar w:fldCharType="begin"/>
            </w:r>
            <w:r w:rsidR="005374AD">
              <w:rPr>
                <w:noProof/>
                <w:webHidden/>
              </w:rPr>
              <w:instrText xml:space="preserve"> PAGEREF _Toc39625563 \h </w:instrText>
            </w:r>
            <w:r w:rsidR="005374AD">
              <w:rPr>
                <w:noProof/>
                <w:webHidden/>
              </w:rPr>
            </w:r>
            <w:r w:rsidR="005374AD">
              <w:rPr>
                <w:noProof/>
                <w:webHidden/>
              </w:rPr>
              <w:fldChar w:fldCharType="separate"/>
            </w:r>
            <w:r w:rsidR="005374AD">
              <w:rPr>
                <w:noProof/>
                <w:webHidden/>
              </w:rPr>
              <w:t>67</w:t>
            </w:r>
            <w:r w:rsidR="005374AD">
              <w:rPr>
                <w:noProof/>
                <w:webHidden/>
              </w:rPr>
              <w:fldChar w:fldCharType="end"/>
            </w:r>
          </w:hyperlink>
        </w:p>
        <w:p w14:paraId="1BC0591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4" w:history="1">
            <w:r w:rsidR="005374AD" w:rsidRPr="00CC7B37">
              <w:rPr>
                <w:rStyle w:val="Hyperlink"/>
                <w:noProof/>
              </w:rPr>
              <w:t>4.1.36</w:t>
            </w:r>
            <w:r w:rsidR="005374AD">
              <w:rPr>
                <w:rFonts w:asciiTheme="minorHAnsi" w:eastAsiaTheme="minorEastAsia" w:hAnsiTheme="minorHAnsi"/>
                <w:noProof/>
                <w:color w:val="auto"/>
              </w:rPr>
              <w:tab/>
            </w:r>
            <w:r w:rsidR="005374AD" w:rsidRPr="00CC7B37">
              <w:rPr>
                <w:rStyle w:val="Hyperlink"/>
                <w:noProof/>
              </w:rPr>
              <w:t>Transfer Fishing Boat Ownership</w:t>
            </w:r>
            <w:r w:rsidR="005374AD">
              <w:rPr>
                <w:noProof/>
                <w:webHidden/>
              </w:rPr>
              <w:tab/>
            </w:r>
            <w:r w:rsidR="005374AD">
              <w:rPr>
                <w:noProof/>
                <w:webHidden/>
              </w:rPr>
              <w:fldChar w:fldCharType="begin"/>
            </w:r>
            <w:r w:rsidR="005374AD">
              <w:rPr>
                <w:noProof/>
                <w:webHidden/>
              </w:rPr>
              <w:instrText xml:space="preserve"> PAGEREF _Toc39625564 \h </w:instrText>
            </w:r>
            <w:r w:rsidR="005374AD">
              <w:rPr>
                <w:noProof/>
                <w:webHidden/>
              </w:rPr>
            </w:r>
            <w:r w:rsidR="005374AD">
              <w:rPr>
                <w:noProof/>
                <w:webHidden/>
              </w:rPr>
              <w:fldChar w:fldCharType="separate"/>
            </w:r>
            <w:r w:rsidR="005374AD">
              <w:rPr>
                <w:noProof/>
                <w:webHidden/>
              </w:rPr>
              <w:t>67</w:t>
            </w:r>
            <w:r w:rsidR="005374AD">
              <w:rPr>
                <w:noProof/>
                <w:webHidden/>
              </w:rPr>
              <w:fldChar w:fldCharType="end"/>
            </w:r>
          </w:hyperlink>
        </w:p>
        <w:p w14:paraId="3D27C93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5" w:history="1">
            <w:r w:rsidR="005374AD" w:rsidRPr="00CC7B37">
              <w:rPr>
                <w:rStyle w:val="Hyperlink"/>
                <w:noProof/>
              </w:rPr>
              <w:t>5.1.1</w:t>
            </w:r>
            <w:r w:rsidR="005374AD">
              <w:rPr>
                <w:rFonts w:asciiTheme="minorHAnsi" w:eastAsiaTheme="minorEastAsia" w:hAnsiTheme="minorHAnsi"/>
                <w:noProof/>
                <w:color w:val="auto"/>
              </w:rPr>
              <w:tab/>
            </w:r>
            <w:r w:rsidR="005374AD" w:rsidRPr="00CC7B37">
              <w:rPr>
                <w:rStyle w:val="Hyperlink"/>
                <w:noProof/>
              </w:rPr>
              <w:t>Transfer Fishing Boat's Ownership to Heirs</w:t>
            </w:r>
            <w:r w:rsidR="005374AD">
              <w:rPr>
                <w:noProof/>
                <w:webHidden/>
              </w:rPr>
              <w:tab/>
            </w:r>
            <w:r w:rsidR="005374AD">
              <w:rPr>
                <w:noProof/>
                <w:webHidden/>
              </w:rPr>
              <w:fldChar w:fldCharType="begin"/>
            </w:r>
            <w:r w:rsidR="005374AD">
              <w:rPr>
                <w:noProof/>
                <w:webHidden/>
              </w:rPr>
              <w:instrText xml:space="preserve"> PAGEREF _Toc39625565 \h </w:instrText>
            </w:r>
            <w:r w:rsidR="005374AD">
              <w:rPr>
                <w:noProof/>
                <w:webHidden/>
              </w:rPr>
            </w:r>
            <w:r w:rsidR="005374AD">
              <w:rPr>
                <w:noProof/>
                <w:webHidden/>
              </w:rPr>
              <w:fldChar w:fldCharType="separate"/>
            </w:r>
            <w:r w:rsidR="005374AD">
              <w:rPr>
                <w:noProof/>
                <w:webHidden/>
              </w:rPr>
              <w:t>69</w:t>
            </w:r>
            <w:r w:rsidR="005374AD">
              <w:rPr>
                <w:noProof/>
                <w:webHidden/>
              </w:rPr>
              <w:fldChar w:fldCharType="end"/>
            </w:r>
          </w:hyperlink>
        </w:p>
        <w:p w14:paraId="3A5FEDD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6" w:history="1">
            <w:r w:rsidR="005374AD" w:rsidRPr="00CC7B37">
              <w:rPr>
                <w:rStyle w:val="Hyperlink"/>
                <w:noProof/>
              </w:rPr>
              <w:t>5.1.2</w:t>
            </w:r>
            <w:r w:rsidR="005374AD">
              <w:rPr>
                <w:rFonts w:asciiTheme="minorHAnsi" w:eastAsiaTheme="minorEastAsia" w:hAnsiTheme="minorHAnsi"/>
                <w:noProof/>
                <w:color w:val="auto"/>
              </w:rPr>
              <w:tab/>
            </w:r>
            <w:r w:rsidR="005374AD" w:rsidRPr="00CC7B37">
              <w:rPr>
                <w:rStyle w:val="Hyperlink"/>
                <w:noProof/>
              </w:rPr>
              <w:t>Veterinary Extension Request</w:t>
            </w:r>
            <w:r w:rsidR="005374AD">
              <w:rPr>
                <w:noProof/>
                <w:webHidden/>
              </w:rPr>
              <w:tab/>
            </w:r>
            <w:r w:rsidR="005374AD">
              <w:rPr>
                <w:noProof/>
                <w:webHidden/>
              </w:rPr>
              <w:fldChar w:fldCharType="begin"/>
            </w:r>
            <w:r w:rsidR="005374AD">
              <w:rPr>
                <w:noProof/>
                <w:webHidden/>
              </w:rPr>
              <w:instrText xml:space="preserve"> PAGEREF _Toc39625566 \h </w:instrText>
            </w:r>
            <w:r w:rsidR="005374AD">
              <w:rPr>
                <w:noProof/>
                <w:webHidden/>
              </w:rPr>
            </w:r>
            <w:r w:rsidR="005374AD">
              <w:rPr>
                <w:noProof/>
                <w:webHidden/>
              </w:rPr>
              <w:fldChar w:fldCharType="separate"/>
            </w:r>
            <w:r w:rsidR="005374AD">
              <w:rPr>
                <w:noProof/>
                <w:webHidden/>
              </w:rPr>
              <w:t>70</w:t>
            </w:r>
            <w:r w:rsidR="005374AD">
              <w:rPr>
                <w:noProof/>
                <w:webHidden/>
              </w:rPr>
              <w:fldChar w:fldCharType="end"/>
            </w:r>
          </w:hyperlink>
        </w:p>
        <w:p w14:paraId="0D354D2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7" w:history="1">
            <w:r w:rsidR="005374AD" w:rsidRPr="00CC7B37">
              <w:rPr>
                <w:rStyle w:val="Hyperlink"/>
                <w:noProof/>
              </w:rPr>
              <w:t>5.1.3</w:t>
            </w:r>
            <w:r w:rsidR="005374AD">
              <w:rPr>
                <w:rFonts w:asciiTheme="minorHAnsi" w:eastAsiaTheme="minorEastAsia" w:hAnsiTheme="minorHAnsi"/>
                <w:noProof/>
                <w:color w:val="auto"/>
              </w:rPr>
              <w:tab/>
            </w:r>
            <w:r w:rsidR="005374AD" w:rsidRPr="00CC7B37">
              <w:rPr>
                <w:rStyle w:val="Hyperlink"/>
                <w:noProof/>
              </w:rPr>
              <w:t>Vice-Captain Card Issuance</w:t>
            </w:r>
            <w:r w:rsidR="005374AD">
              <w:rPr>
                <w:noProof/>
                <w:webHidden/>
              </w:rPr>
              <w:tab/>
            </w:r>
            <w:r w:rsidR="005374AD">
              <w:rPr>
                <w:noProof/>
                <w:webHidden/>
              </w:rPr>
              <w:fldChar w:fldCharType="begin"/>
            </w:r>
            <w:r w:rsidR="005374AD">
              <w:rPr>
                <w:noProof/>
                <w:webHidden/>
              </w:rPr>
              <w:instrText xml:space="preserve"> PAGEREF _Toc39625567 \h </w:instrText>
            </w:r>
            <w:r w:rsidR="005374AD">
              <w:rPr>
                <w:noProof/>
                <w:webHidden/>
              </w:rPr>
            </w:r>
            <w:r w:rsidR="005374AD">
              <w:rPr>
                <w:noProof/>
                <w:webHidden/>
              </w:rPr>
              <w:fldChar w:fldCharType="separate"/>
            </w:r>
            <w:r w:rsidR="005374AD">
              <w:rPr>
                <w:noProof/>
                <w:webHidden/>
              </w:rPr>
              <w:t>71</w:t>
            </w:r>
            <w:r w:rsidR="005374AD">
              <w:rPr>
                <w:noProof/>
                <w:webHidden/>
              </w:rPr>
              <w:fldChar w:fldCharType="end"/>
            </w:r>
          </w:hyperlink>
        </w:p>
        <w:p w14:paraId="50DD42B5" w14:textId="77777777" w:rsidR="005374AD" w:rsidRDefault="004305B4">
          <w:pPr>
            <w:pStyle w:val="TOC2"/>
            <w:rPr>
              <w:rFonts w:asciiTheme="minorHAnsi" w:eastAsiaTheme="minorEastAsia" w:hAnsiTheme="minorHAnsi" w:cstheme="minorBidi"/>
              <w:b w:val="0"/>
              <w:color w:val="auto"/>
              <w:sz w:val="22"/>
              <w:szCs w:val="22"/>
            </w:rPr>
          </w:pPr>
          <w:hyperlink w:anchor="_Toc39625568" w:history="1">
            <w:r w:rsidR="005374AD" w:rsidRPr="00CC7B37">
              <w:rPr>
                <w:rStyle w:val="Hyperlink"/>
              </w:rPr>
              <w:t>5.2</w:t>
            </w:r>
            <w:r w:rsidR="005374AD">
              <w:rPr>
                <w:rFonts w:asciiTheme="minorHAnsi" w:eastAsiaTheme="minorEastAsia" w:hAnsiTheme="minorHAnsi" w:cstheme="minorBidi"/>
                <w:b w:val="0"/>
                <w:color w:val="auto"/>
                <w:sz w:val="22"/>
                <w:szCs w:val="22"/>
              </w:rPr>
              <w:tab/>
            </w:r>
            <w:r w:rsidR="005374AD" w:rsidRPr="00CC7B37">
              <w:rPr>
                <w:rStyle w:val="Hyperlink"/>
              </w:rPr>
              <w:t>Permit Requirements</w:t>
            </w:r>
            <w:r w:rsidR="005374AD">
              <w:rPr>
                <w:webHidden/>
              </w:rPr>
              <w:tab/>
            </w:r>
            <w:r w:rsidR="005374AD">
              <w:rPr>
                <w:webHidden/>
              </w:rPr>
              <w:fldChar w:fldCharType="begin"/>
            </w:r>
            <w:r w:rsidR="005374AD">
              <w:rPr>
                <w:webHidden/>
              </w:rPr>
              <w:instrText xml:space="preserve"> PAGEREF _Toc39625568 \h </w:instrText>
            </w:r>
            <w:r w:rsidR="005374AD">
              <w:rPr>
                <w:webHidden/>
              </w:rPr>
            </w:r>
            <w:r w:rsidR="005374AD">
              <w:rPr>
                <w:webHidden/>
              </w:rPr>
              <w:fldChar w:fldCharType="separate"/>
            </w:r>
            <w:r w:rsidR="005374AD">
              <w:rPr>
                <w:webHidden/>
              </w:rPr>
              <w:t>72</w:t>
            </w:r>
            <w:r w:rsidR="005374AD">
              <w:rPr>
                <w:webHidden/>
              </w:rPr>
              <w:fldChar w:fldCharType="end"/>
            </w:r>
          </w:hyperlink>
        </w:p>
        <w:p w14:paraId="5354F16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69" w:history="1">
            <w:r w:rsidR="005374AD" w:rsidRPr="00CC7B37">
              <w:rPr>
                <w:rStyle w:val="Hyperlink"/>
                <w:noProof/>
              </w:rPr>
              <w:t>5.2.1</w:t>
            </w:r>
            <w:r w:rsidR="005374AD">
              <w:rPr>
                <w:rFonts w:asciiTheme="minorHAnsi" w:eastAsiaTheme="minorEastAsia" w:hAnsiTheme="minorHAnsi"/>
                <w:noProof/>
                <w:color w:val="auto"/>
              </w:rPr>
              <w:tab/>
            </w:r>
            <w:r w:rsidR="005374AD" w:rsidRPr="00CC7B37">
              <w:rPr>
                <w:rStyle w:val="Hyperlink"/>
                <w:noProof/>
              </w:rPr>
              <w:t>Adopting Veterinary Raw Materials for Importation</w:t>
            </w:r>
            <w:r w:rsidR="005374AD">
              <w:rPr>
                <w:noProof/>
                <w:webHidden/>
              </w:rPr>
              <w:tab/>
            </w:r>
            <w:r w:rsidR="005374AD">
              <w:rPr>
                <w:noProof/>
                <w:webHidden/>
              </w:rPr>
              <w:fldChar w:fldCharType="begin"/>
            </w:r>
            <w:r w:rsidR="005374AD">
              <w:rPr>
                <w:noProof/>
                <w:webHidden/>
              </w:rPr>
              <w:instrText xml:space="preserve"> PAGEREF _Toc39625569 \h </w:instrText>
            </w:r>
            <w:r w:rsidR="005374AD">
              <w:rPr>
                <w:noProof/>
                <w:webHidden/>
              </w:rPr>
            </w:r>
            <w:r w:rsidR="005374AD">
              <w:rPr>
                <w:noProof/>
                <w:webHidden/>
              </w:rPr>
              <w:fldChar w:fldCharType="separate"/>
            </w:r>
            <w:r w:rsidR="005374AD">
              <w:rPr>
                <w:noProof/>
                <w:webHidden/>
              </w:rPr>
              <w:t>72</w:t>
            </w:r>
            <w:r w:rsidR="005374AD">
              <w:rPr>
                <w:noProof/>
                <w:webHidden/>
              </w:rPr>
              <w:fldChar w:fldCharType="end"/>
            </w:r>
          </w:hyperlink>
        </w:p>
        <w:p w14:paraId="7CBE83A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0" w:history="1">
            <w:r w:rsidR="005374AD" w:rsidRPr="00CC7B37">
              <w:rPr>
                <w:rStyle w:val="Hyperlink"/>
                <w:noProof/>
              </w:rPr>
              <w:t>5.2.2</w:t>
            </w:r>
            <w:r w:rsidR="005374AD">
              <w:rPr>
                <w:rFonts w:asciiTheme="minorHAnsi" w:eastAsiaTheme="minorEastAsia" w:hAnsiTheme="minorHAnsi"/>
                <w:noProof/>
                <w:color w:val="auto"/>
              </w:rPr>
              <w:tab/>
            </w:r>
            <w:r w:rsidR="005374AD" w:rsidRPr="00CC7B37">
              <w:rPr>
                <w:rStyle w:val="Hyperlink"/>
                <w:noProof/>
              </w:rPr>
              <w:t>Apply for Release Permit (Fishing Tools and Equipment)</w:t>
            </w:r>
            <w:r w:rsidR="005374AD">
              <w:rPr>
                <w:noProof/>
                <w:webHidden/>
              </w:rPr>
              <w:tab/>
            </w:r>
            <w:r w:rsidR="005374AD">
              <w:rPr>
                <w:noProof/>
                <w:webHidden/>
              </w:rPr>
              <w:fldChar w:fldCharType="begin"/>
            </w:r>
            <w:r w:rsidR="005374AD">
              <w:rPr>
                <w:noProof/>
                <w:webHidden/>
              </w:rPr>
              <w:instrText xml:space="preserve"> PAGEREF _Toc39625570 \h </w:instrText>
            </w:r>
            <w:r w:rsidR="005374AD">
              <w:rPr>
                <w:noProof/>
                <w:webHidden/>
              </w:rPr>
            </w:r>
            <w:r w:rsidR="005374AD">
              <w:rPr>
                <w:noProof/>
                <w:webHidden/>
              </w:rPr>
              <w:fldChar w:fldCharType="separate"/>
            </w:r>
            <w:r w:rsidR="005374AD">
              <w:rPr>
                <w:noProof/>
                <w:webHidden/>
              </w:rPr>
              <w:t>74</w:t>
            </w:r>
            <w:r w:rsidR="005374AD">
              <w:rPr>
                <w:noProof/>
                <w:webHidden/>
              </w:rPr>
              <w:fldChar w:fldCharType="end"/>
            </w:r>
          </w:hyperlink>
        </w:p>
        <w:p w14:paraId="33CD086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1" w:history="1">
            <w:r w:rsidR="005374AD" w:rsidRPr="00CC7B37">
              <w:rPr>
                <w:rStyle w:val="Hyperlink"/>
                <w:noProof/>
              </w:rPr>
              <w:t>5.2.3</w:t>
            </w:r>
            <w:r w:rsidR="005374AD">
              <w:rPr>
                <w:rFonts w:asciiTheme="minorHAnsi" w:eastAsiaTheme="minorEastAsia" w:hAnsiTheme="minorHAnsi"/>
                <w:noProof/>
                <w:color w:val="auto"/>
              </w:rPr>
              <w:tab/>
            </w:r>
            <w:r w:rsidR="005374AD" w:rsidRPr="00CC7B37">
              <w:rPr>
                <w:rStyle w:val="Hyperlink"/>
                <w:noProof/>
              </w:rPr>
              <w:t>Approve Disinfectants, Veterinary Equipment and Supplies, and Animal Care Supplies for Distribution</w:t>
            </w:r>
            <w:r w:rsidR="005374AD">
              <w:rPr>
                <w:noProof/>
                <w:webHidden/>
              </w:rPr>
              <w:tab/>
            </w:r>
            <w:r w:rsidR="005374AD">
              <w:rPr>
                <w:noProof/>
                <w:webHidden/>
              </w:rPr>
              <w:fldChar w:fldCharType="begin"/>
            </w:r>
            <w:r w:rsidR="005374AD">
              <w:rPr>
                <w:noProof/>
                <w:webHidden/>
              </w:rPr>
              <w:instrText xml:space="preserve"> PAGEREF _Toc39625571 \h </w:instrText>
            </w:r>
            <w:r w:rsidR="005374AD">
              <w:rPr>
                <w:noProof/>
                <w:webHidden/>
              </w:rPr>
            </w:r>
            <w:r w:rsidR="005374AD">
              <w:rPr>
                <w:noProof/>
                <w:webHidden/>
              </w:rPr>
              <w:fldChar w:fldCharType="separate"/>
            </w:r>
            <w:r w:rsidR="005374AD">
              <w:rPr>
                <w:noProof/>
                <w:webHidden/>
              </w:rPr>
              <w:t>75</w:t>
            </w:r>
            <w:r w:rsidR="005374AD">
              <w:rPr>
                <w:noProof/>
                <w:webHidden/>
              </w:rPr>
              <w:fldChar w:fldCharType="end"/>
            </w:r>
          </w:hyperlink>
        </w:p>
        <w:p w14:paraId="5BC7A7B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2" w:history="1">
            <w:r w:rsidR="005374AD" w:rsidRPr="00CC7B37">
              <w:rPr>
                <w:rStyle w:val="Hyperlink"/>
                <w:noProof/>
              </w:rPr>
              <w:t>5.2.4</w:t>
            </w:r>
            <w:r w:rsidR="005374AD">
              <w:rPr>
                <w:rFonts w:asciiTheme="minorHAnsi" w:eastAsiaTheme="minorEastAsia" w:hAnsiTheme="minorHAnsi"/>
                <w:noProof/>
                <w:color w:val="auto"/>
              </w:rPr>
              <w:tab/>
            </w:r>
            <w:r w:rsidR="005374AD" w:rsidRPr="00CC7B37">
              <w:rPr>
                <w:rStyle w:val="Hyperlink"/>
                <w:noProof/>
              </w:rPr>
              <w:t>Issuance Import permit for Semen or Embryos</w:t>
            </w:r>
            <w:r w:rsidR="005374AD">
              <w:rPr>
                <w:noProof/>
                <w:webHidden/>
              </w:rPr>
              <w:tab/>
            </w:r>
            <w:r w:rsidR="005374AD">
              <w:rPr>
                <w:noProof/>
                <w:webHidden/>
              </w:rPr>
              <w:fldChar w:fldCharType="begin"/>
            </w:r>
            <w:r w:rsidR="005374AD">
              <w:rPr>
                <w:noProof/>
                <w:webHidden/>
              </w:rPr>
              <w:instrText xml:space="preserve"> PAGEREF _Toc39625572 \h </w:instrText>
            </w:r>
            <w:r w:rsidR="005374AD">
              <w:rPr>
                <w:noProof/>
                <w:webHidden/>
              </w:rPr>
            </w:r>
            <w:r w:rsidR="005374AD">
              <w:rPr>
                <w:noProof/>
                <w:webHidden/>
              </w:rPr>
              <w:fldChar w:fldCharType="separate"/>
            </w:r>
            <w:r w:rsidR="005374AD">
              <w:rPr>
                <w:noProof/>
                <w:webHidden/>
              </w:rPr>
              <w:t>75</w:t>
            </w:r>
            <w:r w:rsidR="005374AD">
              <w:rPr>
                <w:noProof/>
                <w:webHidden/>
              </w:rPr>
              <w:fldChar w:fldCharType="end"/>
            </w:r>
          </w:hyperlink>
        </w:p>
        <w:p w14:paraId="1578F01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3" w:history="1">
            <w:r w:rsidR="005374AD" w:rsidRPr="00CC7B37">
              <w:rPr>
                <w:rStyle w:val="Hyperlink"/>
                <w:noProof/>
              </w:rPr>
              <w:t>5.2.5</w:t>
            </w:r>
            <w:r w:rsidR="005374AD">
              <w:rPr>
                <w:rFonts w:asciiTheme="minorHAnsi" w:eastAsiaTheme="minorEastAsia" w:hAnsiTheme="minorHAnsi"/>
                <w:noProof/>
                <w:color w:val="auto"/>
              </w:rPr>
              <w:tab/>
            </w:r>
            <w:r w:rsidR="005374AD" w:rsidRPr="00CC7B37">
              <w:rPr>
                <w:rStyle w:val="Hyperlink"/>
                <w:noProof/>
              </w:rPr>
              <w:t>Issuance of Re-export of Vegetable Feed Permission</w:t>
            </w:r>
            <w:r w:rsidR="005374AD">
              <w:rPr>
                <w:noProof/>
                <w:webHidden/>
              </w:rPr>
              <w:tab/>
            </w:r>
            <w:r w:rsidR="005374AD">
              <w:rPr>
                <w:noProof/>
                <w:webHidden/>
              </w:rPr>
              <w:fldChar w:fldCharType="begin"/>
            </w:r>
            <w:r w:rsidR="005374AD">
              <w:rPr>
                <w:noProof/>
                <w:webHidden/>
              </w:rPr>
              <w:instrText xml:space="preserve"> PAGEREF _Toc39625573 \h </w:instrText>
            </w:r>
            <w:r w:rsidR="005374AD">
              <w:rPr>
                <w:noProof/>
                <w:webHidden/>
              </w:rPr>
            </w:r>
            <w:r w:rsidR="005374AD">
              <w:rPr>
                <w:noProof/>
                <w:webHidden/>
              </w:rPr>
              <w:fldChar w:fldCharType="separate"/>
            </w:r>
            <w:r w:rsidR="005374AD">
              <w:rPr>
                <w:noProof/>
                <w:webHidden/>
              </w:rPr>
              <w:t>77</w:t>
            </w:r>
            <w:r w:rsidR="005374AD">
              <w:rPr>
                <w:noProof/>
                <w:webHidden/>
              </w:rPr>
              <w:fldChar w:fldCharType="end"/>
            </w:r>
          </w:hyperlink>
        </w:p>
        <w:p w14:paraId="5B9F846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4" w:history="1">
            <w:r w:rsidR="005374AD" w:rsidRPr="00CC7B37">
              <w:rPr>
                <w:rStyle w:val="Hyperlink"/>
                <w:noProof/>
              </w:rPr>
              <w:t>5.2.6</w:t>
            </w:r>
            <w:r w:rsidR="005374AD">
              <w:rPr>
                <w:rFonts w:asciiTheme="minorHAnsi" w:eastAsiaTheme="minorEastAsia" w:hAnsiTheme="minorHAnsi"/>
                <w:noProof/>
                <w:color w:val="auto"/>
              </w:rPr>
              <w:tab/>
            </w:r>
            <w:r w:rsidR="005374AD" w:rsidRPr="00CC7B37">
              <w:rPr>
                <w:rStyle w:val="Hyperlink"/>
                <w:noProof/>
              </w:rPr>
              <w:t>Issue a Permanent or Temporary Horse import permit</w:t>
            </w:r>
            <w:r w:rsidR="005374AD">
              <w:rPr>
                <w:noProof/>
                <w:webHidden/>
              </w:rPr>
              <w:tab/>
            </w:r>
            <w:r w:rsidR="005374AD">
              <w:rPr>
                <w:noProof/>
                <w:webHidden/>
              </w:rPr>
              <w:fldChar w:fldCharType="begin"/>
            </w:r>
            <w:r w:rsidR="005374AD">
              <w:rPr>
                <w:noProof/>
                <w:webHidden/>
              </w:rPr>
              <w:instrText xml:space="preserve"> PAGEREF _Toc39625574 \h </w:instrText>
            </w:r>
            <w:r w:rsidR="005374AD">
              <w:rPr>
                <w:noProof/>
                <w:webHidden/>
              </w:rPr>
            </w:r>
            <w:r w:rsidR="005374AD">
              <w:rPr>
                <w:noProof/>
                <w:webHidden/>
              </w:rPr>
              <w:fldChar w:fldCharType="separate"/>
            </w:r>
            <w:r w:rsidR="005374AD">
              <w:rPr>
                <w:noProof/>
                <w:webHidden/>
              </w:rPr>
              <w:t>78</w:t>
            </w:r>
            <w:r w:rsidR="005374AD">
              <w:rPr>
                <w:noProof/>
                <w:webHidden/>
              </w:rPr>
              <w:fldChar w:fldCharType="end"/>
            </w:r>
          </w:hyperlink>
        </w:p>
        <w:p w14:paraId="11A88D9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5" w:history="1">
            <w:r w:rsidR="005374AD" w:rsidRPr="00CC7B37">
              <w:rPr>
                <w:rStyle w:val="Hyperlink"/>
                <w:noProof/>
              </w:rPr>
              <w:t>5.2.7</w:t>
            </w:r>
            <w:r w:rsidR="005374AD">
              <w:rPr>
                <w:rFonts w:asciiTheme="minorHAnsi" w:eastAsiaTheme="minorEastAsia" w:hAnsiTheme="minorHAnsi"/>
                <w:noProof/>
                <w:color w:val="auto"/>
              </w:rPr>
              <w:tab/>
            </w:r>
            <w:r w:rsidR="005374AD" w:rsidRPr="00CC7B37">
              <w:rPr>
                <w:rStyle w:val="Hyperlink"/>
                <w:noProof/>
              </w:rPr>
              <w:t>Issue a Permit to Import Ozone Depleting Substances (ODS)</w:t>
            </w:r>
            <w:r w:rsidR="005374AD">
              <w:rPr>
                <w:noProof/>
                <w:webHidden/>
              </w:rPr>
              <w:tab/>
            </w:r>
            <w:r w:rsidR="005374AD">
              <w:rPr>
                <w:noProof/>
                <w:webHidden/>
              </w:rPr>
              <w:fldChar w:fldCharType="begin"/>
            </w:r>
            <w:r w:rsidR="005374AD">
              <w:rPr>
                <w:noProof/>
                <w:webHidden/>
              </w:rPr>
              <w:instrText xml:space="preserve"> PAGEREF _Toc39625575 \h </w:instrText>
            </w:r>
            <w:r w:rsidR="005374AD">
              <w:rPr>
                <w:noProof/>
                <w:webHidden/>
              </w:rPr>
            </w:r>
            <w:r w:rsidR="005374AD">
              <w:rPr>
                <w:noProof/>
                <w:webHidden/>
              </w:rPr>
              <w:fldChar w:fldCharType="separate"/>
            </w:r>
            <w:r w:rsidR="005374AD">
              <w:rPr>
                <w:noProof/>
                <w:webHidden/>
              </w:rPr>
              <w:t>79</w:t>
            </w:r>
            <w:r w:rsidR="005374AD">
              <w:rPr>
                <w:noProof/>
                <w:webHidden/>
              </w:rPr>
              <w:fldChar w:fldCharType="end"/>
            </w:r>
          </w:hyperlink>
        </w:p>
        <w:p w14:paraId="0A4D7A1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6" w:history="1">
            <w:r w:rsidR="005374AD" w:rsidRPr="00CC7B37">
              <w:rPr>
                <w:rStyle w:val="Hyperlink"/>
                <w:noProof/>
              </w:rPr>
              <w:t>5.2.8</w:t>
            </w:r>
            <w:r w:rsidR="005374AD">
              <w:rPr>
                <w:rFonts w:asciiTheme="minorHAnsi" w:eastAsiaTheme="minorEastAsia" w:hAnsiTheme="minorHAnsi"/>
                <w:noProof/>
                <w:color w:val="auto"/>
              </w:rPr>
              <w:tab/>
            </w:r>
            <w:r w:rsidR="005374AD" w:rsidRPr="00CC7B37">
              <w:rPr>
                <w:rStyle w:val="Hyperlink"/>
                <w:noProof/>
              </w:rPr>
              <w:t>Issue a Permit to Import Pesticides</w:t>
            </w:r>
            <w:r w:rsidR="005374AD">
              <w:rPr>
                <w:noProof/>
                <w:webHidden/>
              </w:rPr>
              <w:tab/>
            </w:r>
            <w:r w:rsidR="005374AD">
              <w:rPr>
                <w:noProof/>
                <w:webHidden/>
              </w:rPr>
              <w:fldChar w:fldCharType="begin"/>
            </w:r>
            <w:r w:rsidR="005374AD">
              <w:rPr>
                <w:noProof/>
                <w:webHidden/>
              </w:rPr>
              <w:instrText xml:space="preserve"> PAGEREF _Toc39625576 \h </w:instrText>
            </w:r>
            <w:r w:rsidR="005374AD">
              <w:rPr>
                <w:noProof/>
                <w:webHidden/>
              </w:rPr>
            </w:r>
            <w:r w:rsidR="005374AD">
              <w:rPr>
                <w:noProof/>
                <w:webHidden/>
              </w:rPr>
              <w:fldChar w:fldCharType="separate"/>
            </w:r>
            <w:r w:rsidR="005374AD">
              <w:rPr>
                <w:noProof/>
                <w:webHidden/>
              </w:rPr>
              <w:t>79</w:t>
            </w:r>
            <w:r w:rsidR="005374AD">
              <w:rPr>
                <w:noProof/>
                <w:webHidden/>
              </w:rPr>
              <w:fldChar w:fldCharType="end"/>
            </w:r>
          </w:hyperlink>
        </w:p>
        <w:p w14:paraId="59522EE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7" w:history="1">
            <w:r w:rsidR="005374AD" w:rsidRPr="00CC7B37">
              <w:rPr>
                <w:rStyle w:val="Hyperlink"/>
                <w:noProof/>
              </w:rPr>
              <w:t>5.2.9</w:t>
            </w:r>
            <w:r w:rsidR="005374AD">
              <w:rPr>
                <w:rFonts w:asciiTheme="minorHAnsi" w:eastAsiaTheme="minorEastAsia" w:hAnsiTheme="minorHAnsi"/>
                <w:noProof/>
                <w:color w:val="auto"/>
              </w:rPr>
              <w:tab/>
            </w:r>
            <w:r w:rsidR="005374AD" w:rsidRPr="00CC7B37">
              <w:rPr>
                <w:rStyle w:val="Hyperlink"/>
                <w:noProof/>
              </w:rPr>
              <w:t>Issue a permit to re-export ozone depleting substances (ODS)</w:t>
            </w:r>
            <w:r w:rsidR="005374AD">
              <w:rPr>
                <w:noProof/>
                <w:webHidden/>
              </w:rPr>
              <w:tab/>
            </w:r>
            <w:r w:rsidR="005374AD">
              <w:rPr>
                <w:noProof/>
                <w:webHidden/>
              </w:rPr>
              <w:fldChar w:fldCharType="begin"/>
            </w:r>
            <w:r w:rsidR="005374AD">
              <w:rPr>
                <w:noProof/>
                <w:webHidden/>
              </w:rPr>
              <w:instrText xml:space="preserve"> PAGEREF _Toc39625577 \h </w:instrText>
            </w:r>
            <w:r w:rsidR="005374AD">
              <w:rPr>
                <w:noProof/>
                <w:webHidden/>
              </w:rPr>
            </w:r>
            <w:r w:rsidR="005374AD">
              <w:rPr>
                <w:noProof/>
                <w:webHidden/>
              </w:rPr>
              <w:fldChar w:fldCharType="separate"/>
            </w:r>
            <w:r w:rsidR="005374AD">
              <w:rPr>
                <w:noProof/>
                <w:webHidden/>
              </w:rPr>
              <w:t>81</w:t>
            </w:r>
            <w:r w:rsidR="005374AD">
              <w:rPr>
                <w:noProof/>
                <w:webHidden/>
              </w:rPr>
              <w:fldChar w:fldCharType="end"/>
            </w:r>
          </w:hyperlink>
        </w:p>
        <w:p w14:paraId="40DD5C1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8" w:history="1">
            <w:r w:rsidR="005374AD" w:rsidRPr="00CC7B37">
              <w:rPr>
                <w:rStyle w:val="Hyperlink"/>
                <w:noProof/>
              </w:rPr>
              <w:t>5.2.10</w:t>
            </w:r>
            <w:r w:rsidR="005374AD">
              <w:rPr>
                <w:rFonts w:asciiTheme="minorHAnsi" w:eastAsiaTheme="minorEastAsia" w:hAnsiTheme="minorHAnsi"/>
                <w:noProof/>
                <w:color w:val="auto"/>
              </w:rPr>
              <w:tab/>
            </w:r>
            <w:r w:rsidR="005374AD" w:rsidRPr="00CC7B37">
              <w:rPr>
                <w:rStyle w:val="Hyperlink"/>
                <w:noProof/>
              </w:rPr>
              <w:t>Issue a Re-Export Permit (Aquatic Organisms Products)</w:t>
            </w:r>
            <w:r w:rsidR="005374AD">
              <w:rPr>
                <w:noProof/>
                <w:webHidden/>
              </w:rPr>
              <w:tab/>
            </w:r>
            <w:r w:rsidR="005374AD">
              <w:rPr>
                <w:noProof/>
                <w:webHidden/>
              </w:rPr>
              <w:fldChar w:fldCharType="begin"/>
            </w:r>
            <w:r w:rsidR="005374AD">
              <w:rPr>
                <w:noProof/>
                <w:webHidden/>
              </w:rPr>
              <w:instrText xml:space="preserve"> PAGEREF _Toc39625578 \h </w:instrText>
            </w:r>
            <w:r w:rsidR="005374AD">
              <w:rPr>
                <w:noProof/>
                <w:webHidden/>
              </w:rPr>
            </w:r>
            <w:r w:rsidR="005374AD">
              <w:rPr>
                <w:noProof/>
                <w:webHidden/>
              </w:rPr>
              <w:fldChar w:fldCharType="separate"/>
            </w:r>
            <w:r w:rsidR="005374AD">
              <w:rPr>
                <w:noProof/>
                <w:webHidden/>
              </w:rPr>
              <w:t>81</w:t>
            </w:r>
            <w:r w:rsidR="005374AD">
              <w:rPr>
                <w:noProof/>
                <w:webHidden/>
              </w:rPr>
              <w:fldChar w:fldCharType="end"/>
            </w:r>
          </w:hyperlink>
        </w:p>
        <w:p w14:paraId="0723670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79" w:history="1">
            <w:r w:rsidR="005374AD" w:rsidRPr="00CC7B37">
              <w:rPr>
                <w:rStyle w:val="Hyperlink"/>
                <w:noProof/>
              </w:rPr>
              <w:t>5.2.11</w:t>
            </w:r>
            <w:r w:rsidR="005374AD">
              <w:rPr>
                <w:rFonts w:asciiTheme="minorHAnsi" w:eastAsiaTheme="minorEastAsia" w:hAnsiTheme="minorHAnsi"/>
                <w:noProof/>
                <w:color w:val="auto"/>
              </w:rPr>
              <w:tab/>
            </w:r>
            <w:r w:rsidR="005374AD" w:rsidRPr="00CC7B37">
              <w:rPr>
                <w:rStyle w:val="Hyperlink"/>
                <w:noProof/>
              </w:rPr>
              <w:t>Issue an agricultural consignment release</w:t>
            </w:r>
            <w:r w:rsidR="005374AD">
              <w:rPr>
                <w:noProof/>
                <w:webHidden/>
              </w:rPr>
              <w:tab/>
            </w:r>
            <w:r w:rsidR="005374AD">
              <w:rPr>
                <w:noProof/>
                <w:webHidden/>
              </w:rPr>
              <w:fldChar w:fldCharType="begin"/>
            </w:r>
            <w:r w:rsidR="005374AD">
              <w:rPr>
                <w:noProof/>
                <w:webHidden/>
              </w:rPr>
              <w:instrText xml:space="preserve"> PAGEREF _Toc39625579 \h </w:instrText>
            </w:r>
            <w:r w:rsidR="005374AD">
              <w:rPr>
                <w:noProof/>
                <w:webHidden/>
              </w:rPr>
            </w:r>
            <w:r w:rsidR="005374AD">
              <w:rPr>
                <w:noProof/>
                <w:webHidden/>
              </w:rPr>
              <w:fldChar w:fldCharType="separate"/>
            </w:r>
            <w:r w:rsidR="005374AD">
              <w:rPr>
                <w:noProof/>
                <w:webHidden/>
              </w:rPr>
              <w:t>83</w:t>
            </w:r>
            <w:r w:rsidR="005374AD">
              <w:rPr>
                <w:noProof/>
                <w:webHidden/>
              </w:rPr>
              <w:fldChar w:fldCharType="end"/>
            </w:r>
          </w:hyperlink>
        </w:p>
        <w:p w14:paraId="74335A1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0" w:history="1">
            <w:r w:rsidR="005374AD" w:rsidRPr="00CC7B37">
              <w:rPr>
                <w:rStyle w:val="Hyperlink"/>
                <w:noProof/>
              </w:rPr>
              <w:t>5.2.12</w:t>
            </w:r>
            <w:r w:rsidR="005374AD">
              <w:rPr>
                <w:rFonts w:asciiTheme="minorHAnsi" w:eastAsiaTheme="minorEastAsia" w:hAnsiTheme="minorHAnsi"/>
                <w:noProof/>
                <w:color w:val="auto"/>
              </w:rPr>
              <w:tab/>
            </w:r>
            <w:r w:rsidR="005374AD" w:rsidRPr="00CC7B37">
              <w:rPr>
                <w:rStyle w:val="Hyperlink"/>
                <w:noProof/>
              </w:rPr>
              <w:t>Issue an Export Permit (Local Aquatic Organisms’ Products)</w:t>
            </w:r>
            <w:r w:rsidR="005374AD">
              <w:rPr>
                <w:noProof/>
                <w:webHidden/>
              </w:rPr>
              <w:tab/>
            </w:r>
            <w:r w:rsidR="005374AD">
              <w:rPr>
                <w:noProof/>
                <w:webHidden/>
              </w:rPr>
              <w:fldChar w:fldCharType="begin"/>
            </w:r>
            <w:r w:rsidR="005374AD">
              <w:rPr>
                <w:noProof/>
                <w:webHidden/>
              </w:rPr>
              <w:instrText xml:space="preserve"> PAGEREF _Toc39625580 \h </w:instrText>
            </w:r>
            <w:r w:rsidR="005374AD">
              <w:rPr>
                <w:noProof/>
                <w:webHidden/>
              </w:rPr>
            </w:r>
            <w:r w:rsidR="005374AD">
              <w:rPr>
                <w:noProof/>
                <w:webHidden/>
              </w:rPr>
              <w:fldChar w:fldCharType="separate"/>
            </w:r>
            <w:r w:rsidR="005374AD">
              <w:rPr>
                <w:noProof/>
                <w:webHidden/>
              </w:rPr>
              <w:t>84</w:t>
            </w:r>
            <w:r w:rsidR="005374AD">
              <w:rPr>
                <w:noProof/>
                <w:webHidden/>
              </w:rPr>
              <w:fldChar w:fldCharType="end"/>
            </w:r>
          </w:hyperlink>
        </w:p>
        <w:p w14:paraId="7115190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1" w:history="1">
            <w:r w:rsidR="005374AD" w:rsidRPr="00CC7B37">
              <w:rPr>
                <w:rStyle w:val="Hyperlink"/>
                <w:noProof/>
              </w:rPr>
              <w:t>5.2.13</w:t>
            </w:r>
            <w:r w:rsidR="005374AD">
              <w:rPr>
                <w:rFonts w:asciiTheme="minorHAnsi" w:eastAsiaTheme="minorEastAsia" w:hAnsiTheme="minorHAnsi"/>
                <w:noProof/>
                <w:color w:val="auto"/>
              </w:rPr>
              <w:tab/>
            </w:r>
            <w:r w:rsidR="005374AD" w:rsidRPr="00CC7B37">
              <w:rPr>
                <w:rStyle w:val="Hyperlink"/>
                <w:noProof/>
              </w:rPr>
              <w:t>Issue an Export Permit of Hazardous Waste</w:t>
            </w:r>
            <w:r w:rsidR="005374AD">
              <w:rPr>
                <w:noProof/>
                <w:webHidden/>
              </w:rPr>
              <w:tab/>
            </w:r>
            <w:r w:rsidR="005374AD">
              <w:rPr>
                <w:noProof/>
                <w:webHidden/>
              </w:rPr>
              <w:fldChar w:fldCharType="begin"/>
            </w:r>
            <w:r w:rsidR="005374AD">
              <w:rPr>
                <w:noProof/>
                <w:webHidden/>
              </w:rPr>
              <w:instrText xml:space="preserve"> PAGEREF _Toc39625581 \h </w:instrText>
            </w:r>
            <w:r w:rsidR="005374AD">
              <w:rPr>
                <w:noProof/>
                <w:webHidden/>
              </w:rPr>
            </w:r>
            <w:r w:rsidR="005374AD">
              <w:rPr>
                <w:noProof/>
                <w:webHidden/>
              </w:rPr>
              <w:fldChar w:fldCharType="separate"/>
            </w:r>
            <w:r w:rsidR="005374AD">
              <w:rPr>
                <w:noProof/>
                <w:webHidden/>
              </w:rPr>
              <w:t>85</w:t>
            </w:r>
            <w:r w:rsidR="005374AD">
              <w:rPr>
                <w:noProof/>
                <w:webHidden/>
              </w:rPr>
              <w:fldChar w:fldCharType="end"/>
            </w:r>
          </w:hyperlink>
        </w:p>
        <w:p w14:paraId="516ECDC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2" w:history="1">
            <w:r w:rsidR="005374AD" w:rsidRPr="00CC7B37">
              <w:rPr>
                <w:rStyle w:val="Hyperlink"/>
                <w:noProof/>
              </w:rPr>
              <w:t>5.2.14</w:t>
            </w:r>
            <w:r w:rsidR="005374AD">
              <w:rPr>
                <w:rFonts w:asciiTheme="minorHAnsi" w:eastAsiaTheme="minorEastAsia" w:hAnsiTheme="minorHAnsi"/>
                <w:noProof/>
                <w:color w:val="auto"/>
              </w:rPr>
              <w:tab/>
            </w:r>
            <w:r w:rsidR="005374AD" w:rsidRPr="00CC7B37">
              <w:rPr>
                <w:rStyle w:val="Hyperlink"/>
                <w:noProof/>
              </w:rPr>
              <w:t>Issue an Import Permit (Broodstock or Larvae)</w:t>
            </w:r>
            <w:r w:rsidR="005374AD">
              <w:rPr>
                <w:noProof/>
                <w:webHidden/>
              </w:rPr>
              <w:tab/>
            </w:r>
            <w:r w:rsidR="005374AD">
              <w:rPr>
                <w:noProof/>
                <w:webHidden/>
              </w:rPr>
              <w:fldChar w:fldCharType="begin"/>
            </w:r>
            <w:r w:rsidR="005374AD">
              <w:rPr>
                <w:noProof/>
                <w:webHidden/>
              </w:rPr>
              <w:instrText xml:space="preserve"> PAGEREF _Toc39625582 \h </w:instrText>
            </w:r>
            <w:r w:rsidR="005374AD">
              <w:rPr>
                <w:noProof/>
                <w:webHidden/>
              </w:rPr>
            </w:r>
            <w:r w:rsidR="005374AD">
              <w:rPr>
                <w:noProof/>
                <w:webHidden/>
              </w:rPr>
              <w:fldChar w:fldCharType="separate"/>
            </w:r>
            <w:r w:rsidR="005374AD">
              <w:rPr>
                <w:noProof/>
                <w:webHidden/>
              </w:rPr>
              <w:t>86</w:t>
            </w:r>
            <w:r w:rsidR="005374AD">
              <w:rPr>
                <w:noProof/>
                <w:webHidden/>
              </w:rPr>
              <w:fldChar w:fldCharType="end"/>
            </w:r>
          </w:hyperlink>
        </w:p>
        <w:p w14:paraId="22D9453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3" w:history="1">
            <w:r w:rsidR="005374AD" w:rsidRPr="00CC7B37">
              <w:rPr>
                <w:rStyle w:val="Hyperlink"/>
                <w:noProof/>
              </w:rPr>
              <w:t>5.2.15</w:t>
            </w:r>
            <w:r w:rsidR="005374AD">
              <w:rPr>
                <w:rFonts w:asciiTheme="minorHAnsi" w:eastAsiaTheme="minorEastAsia" w:hAnsiTheme="minorHAnsi"/>
                <w:noProof/>
                <w:color w:val="auto"/>
              </w:rPr>
              <w:tab/>
            </w:r>
            <w:r w:rsidR="005374AD" w:rsidRPr="00CC7B37">
              <w:rPr>
                <w:rStyle w:val="Hyperlink"/>
                <w:noProof/>
              </w:rPr>
              <w:t>Issue an Import Permit for Animal Products or By-Products</w:t>
            </w:r>
            <w:r w:rsidR="005374AD">
              <w:rPr>
                <w:noProof/>
                <w:webHidden/>
              </w:rPr>
              <w:tab/>
            </w:r>
            <w:r w:rsidR="005374AD">
              <w:rPr>
                <w:noProof/>
                <w:webHidden/>
              </w:rPr>
              <w:fldChar w:fldCharType="begin"/>
            </w:r>
            <w:r w:rsidR="005374AD">
              <w:rPr>
                <w:noProof/>
                <w:webHidden/>
              </w:rPr>
              <w:instrText xml:space="preserve"> PAGEREF _Toc39625583 \h </w:instrText>
            </w:r>
            <w:r w:rsidR="005374AD">
              <w:rPr>
                <w:noProof/>
                <w:webHidden/>
              </w:rPr>
            </w:r>
            <w:r w:rsidR="005374AD">
              <w:rPr>
                <w:noProof/>
                <w:webHidden/>
              </w:rPr>
              <w:fldChar w:fldCharType="separate"/>
            </w:r>
            <w:r w:rsidR="005374AD">
              <w:rPr>
                <w:noProof/>
                <w:webHidden/>
              </w:rPr>
              <w:t>87</w:t>
            </w:r>
            <w:r w:rsidR="005374AD">
              <w:rPr>
                <w:noProof/>
                <w:webHidden/>
              </w:rPr>
              <w:fldChar w:fldCharType="end"/>
            </w:r>
          </w:hyperlink>
        </w:p>
        <w:p w14:paraId="0440A3A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4" w:history="1">
            <w:r w:rsidR="005374AD" w:rsidRPr="00CC7B37">
              <w:rPr>
                <w:rStyle w:val="Hyperlink"/>
                <w:noProof/>
              </w:rPr>
              <w:t>5.2.16</w:t>
            </w:r>
            <w:r w:rsidR="005374AD">
              <w:rPr>
                <w:rFonts w:asciiTheme="minorHAnsi" w:eastAsiaTheme="minorEastAsia" w:hAnsiTheme="minorHAnsi"/>
                <w:noProof/>
                <w:color w:val="auto"/>
              </w:rPr>
              <w:tab/>
            </w:r>
            <w:r w:rsidR="005374AD" w:rsidRPr="00CC7B37">
              <w:rPr>
                <w:rStyle w:val="Hyperlink"/>
                <w:noProof/>
              </w:rPr>
              <w:t>Issue an Import Permit for Feed and Processed Animal Feed</w:t>
            </w:r>
            <w:r w:rsidR="005374AD">
              <w:rPr>
                <w:noProof/>
                <w:webHidden/>
              </w:rPr>
              <w:tab/>
            </w:r>
            <w:r w:rsidR="005374AD">
              <w:rPr>
                <w:noProof/>
                <w:webHidden/>
              </w:rPr>
              <w:fldChar w:fldCharType="begin"/>
            </w:r>
            <w:r w:rsidR="005374AD">
              <w:rPr>
                <w:noProof/>
                <w:webHidden/>
              </w:rPr>
              <w:instrText xml:space="preserve"> PAGEREF _Toc39625584 \h </w:instrText>
            </w:r>
            <w:r w:rsidR="005374AD">
              <w:rPr>
                <w:noProof/>
                <w:webHidden/>
              </w:rPr>
            </w:r>
            <w:r w:rsidR="005374AD">
              <w:rPr>
                <w:noProof/>
                <w:webHidden/>
              </w:rPr>
              <w:fldChar w:fldCharType="separate"/>
            </w:r>
            <w:r w:rsidR="005374AD">
              <w:rPr>
                <w:noProof/>
                <w:webHidden/>
              </w:rPr>
              <w:t>88</w:t>
            </w:r>
            <w:r w:rsidR="005374AD">
              <w:rPr>
                <w:noProof/>
                <w:webHidden/>
              </w:rPr>
              <w:fldChar w:fldCharType="end"/>
            </w:r>
          </w:hyperlink>
        </w:p>
        <w:p w14:paraId="3ED3D7C6"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5" w:history="1">
            <w:r w:rsidR="005374AD" w:rsidRPr="00CC7B37">
              <w:rPr>
                <w:rStyle w:val="Hyperlink"/>
                <w:noProof/>
              </w:rPr>
              <w:t>5.2.17</w:t>
            </w:r>
            <w:r w:rsidR="005374AD">
              <w:rPr>
                <w:rFonts w:asciiTheme="minorHAnsi" w:eastAsiaTheme="minorEastAsia" w:hAnsiTheme="minorHAnsi"/>
                <w:noProof/>
                <w:color w:val="auto"/>
              </w:rPr>
              <w:tab/>
            </w:r>
            <w:r w:rsidR="005374AD" w:rsidRPr="00CC7B37">
              <w:rPr>
                <w:rStyle w:val="Hyperlink"/>
                <w:noProof/>
              </w:rPr>
              <w:t>Issue an Import permit for live animals, Birds and Ornamental fish</w:t>
            </w:r>
            <w:r w:rsidR="005374AD">
              <w:rPr>
                <w:noProof/>
                <w:webHidden/>
              </w:rPr>
              <w:tab/>
            </w:r>
            <w:r w:rsidR="005374AD">
              <w:rPr>
                <w:noProof/>
                <w:webHidden/>
              </w:rPr>
              <w:fldChar w:fldCharType="begin"/>
            </w:r>
            <w:r w:rsidR="005374AD">
              <w:rPr>
                <w:noProof/>
                <w:webHidden/>
              </w:rPr>
              <w:instrText xml:space="preserve"> PAGEREF _Toc39625585 \h </w:instrText>
            </w:r>
            <w:r w:rsidR="005374AD">
              <w:rPr>
                <w:noProof/>
                <w:webHidden/>
              </w:rPr>
            </w:r>
            <w:r w:rsidR="005374AD">
              <w:rPr>
                <w:noProof/>
                <w:webHidden/>
              </w:rPr>
              <w:fldChar w:fldCharType="separate"/>
            </w:r>
            <w:r w:rsidR="005374AD">
              <w:rPr>
                <w:noProof/>
                <w:webHidden/>
              </w:rPr>
              <w:t>90</w:t>
            </w:r>
            <w:r w:rsidR="005374AD">
              <w:rPr>
                <w:noProof/>
                <w:webHidden/>
              </w:rPr>
              <w:fldChar w:fldCharType="end"/>
            </w:r>
          </w:hyperlink>
        </w:p>
        <w:p w14:paraId="60099C0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6" w:history="1">
            <w:r w:rsidR="005374AD" w:rsidRPr="00CC7B37">
              <w:rPr>
                <w:rStyle w:val="Hyperlink"/>
                <w:noProof/>
              </w:rPr>
              <w:t>5.2.18</w:t>
            </w:r>
            <w:r w:rsidR="005374AD">
              <w:rPr>
                <w:rFonts w:asciiTheme="minorHAnsi" w:eastAsiaTheme="minorEastAsia" w:hAnsiTheme="minorHAnsi"/>
                <w:noProof/>
                <w:color w:val="auto"/>
              </w:rPr>
              <w:tab/>
            </w:r>
            <w:r w:rsidR="005374AD" w:rsidRPr="00CC7B37">
              <w:rPr>
                <w:rStyle w:val="Hyperlink"/>
                <w:noProof/>
              </w:rPr>
              <w:t>Issue an Import Permit for Pets - Cats or Dogs</w:t>
            </w:r>
            <w:r w:rsidR="005374AD">
              <w:rPr>
                <w:noProof/>
                <w:webHidden/>
              </w:rPr>
              <w:tab/>
            </w:r>
            <w:r w:rsidR="005374AD">
              <w:rPr>
                <w:noProof/>
                <w:webHidden/>
              </w:rPr>
              <w:fldChar w:fldCharType="begin"/>
            </w:r>
            <w:r w:rsidR="005374AD">
              <w:rPr>
                <w:noProof/>
                <w:webHidden/>
              </w:rPr>
              <w:instrText xml:space="preserve"> PAGEREF _Toc39625586 \h </w:instrText>
            </w:r>
            <w:r w:rsidR="005374AD">
              <w:rPr>
                <w:noProof/>
                <w:webHidden/>
              </w:rPr>
            </w:r>
            <w:r w:rsidR="005374AD">
              <w:rPr>
                <w:noProof/>
                <w:webHidden/>
              </w:rPr>
              <w:fldChar w:fldCharType="separate"/>
            </w:r>
            <w:r w:rsidR="005374AD">
              <w:rPr>
                <w:noProof/>
                <w:webHidden/>
              </w:rPr>
              <w:t>91</w:t>
            </w:r>
            <w:r w:rsidR="005374AD">
              <w:rPr>
                <w:noProof/>
                <w:webHidden/>
              </w:rPr>
              <w:fldChar w:fldCharType="end"/>
            </w:r>
          </w:hyperlink>
        </w:p>
        <w:p w14:paraId="6BB45F6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7" w:history="1">
            <w:r w:rsidR="005374AD" w:rsidRPr="00CC7B37">
              <w:rPr>
                <w:rStyle w:val="Hyperlink"/>
                <w:noProof/>
              </w:rPr>
              <w:t>5.2.19</w:t>
            </w:r>
            <w:r w:rsidR="005374AD">
              <w:rPr>
                <w:rFonts w:asciiTheme="minorHAnsi" w:eastAsiaTheme="minorEastAsia" w:hAnsiTheme="minorHAnsi"/>
                <w:noProof/>
                <w:color w:val="auto"/>
              </w:rPr>
              <w:tab/>
            </w:r>
            <w:r w:rsidR="005374AD" w:rsidRPr="00CC7B37">
              <w:rPr>
                <w:rStyle w:val="Hyperlink"/>
                <w:noProof/>
              </w:rPr>
              <w:t>Issue an Import Permit of Fertilizers or Soil Conditioners (Restricted)</w:t>
            </w:r>
            <w:r w:rsidR="005374AD">
              <w:rPr>
                <w:noProof/>
                <w:webHidden/>
              </w:rPr>
              <w:tab/>
            </w:r>
            <w:r w:rsidR="005374AD">
              <w:rPr>
                <w:noProof/>
                <w:webHidden/>
              </w:rPr>
              <w:fldChar w:fldCharType="begin"/>
            </w:r>
            <w:r w:rsidR="005374AD">
              <w:rPr>
                <w:noProof/>
                <w:webHidden/>
              </w:rPr>
              <w:instrText xml:space="preserve"> PAGEREF _Toc39625587 \h </w:instrText>
            </w:r>
            <w:r w:rsidR="005374AD">
              <w:rPr>
                <w:noProof/>
                <w:webHidden/>
              </w:rPr>
            </w:r>
            <w:r w:rsidR="005374AD">
              <w:rPr>
                <w:noProof/>
                <w:webHidden/>
              </w:rPr>
              <w:fldChar w:fldCharType="separate"/>
            </w:r>
            <w:r w:rsidR="005374AD">
              <w:rPr>
                <w:noProof/>
                <w:webHidden/>
              </w:rPr>
              <w:t>94</w:t>
            </w:r>
            <w:r w:rsidR="005374AD">
              <w:rPr>
                <w:noProof/>
                <w:webHidden/>
              </w:rPr>
              <w:fldChar w:fldCharType="end"/>
            </w:r>
          </w:hyperlink>
        </w:p>
        <w:p w14:paraId="01BC297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8" w:history="1">
            <w:r w:rsidR="005374AD" w:rsidRPr="00CC7B37">
              <w:rPr>
                <w:rStyle w:val="Hyperlink"/>
                <w:noProof/>
              </w:rPr>
              <w:t>5.2.20</w:t>
            </w:r>
            <w:r w:rsidR="005374AD">
              <w:rPr>
                <w:rFonts w:asciiTheme="minorHAnsi" w:eastAsiaTheme="minorEastAsia" w:hAnsiTheme="minorHAnsi"/>
                <w:noProof/>
                <w:color w:val="auto"/>
              </w:rPr>
              <w:tab/>
            </w:r>
            <w:r w:rsidR="005374AD" w:rsidRPr="00CC7B37">
              <w:rPr>
                <w:rStyle w:val="Hyperlink"/>
                <w:noProof/>
              </w:rPr>
              <w:t>Issue an Import Permit of Fertilizers or Soil Conditioners (Unrestricted)</w:t>
            </w:r>
            <w:r w:rsidR="005374AD">
              <w:rPr>
                <w:noProof/>
                <w:webHidden/>
              </w:rPr>
              <w:tab/>
            </w:r>
            <w:r w:rsidR="005374AD">
              <w:rPr>
                <w:noProof/>
                <w:webHidden/>
              </w:rPr>
              <w:fldChar w:fldCharType="begin"/>
            </w:r>
            <w:r w:rsidR="005374AD">
              <w:rPr>
                <w:noProof/>
                <w:webHidden/>
              </w:rPr>
              <w:instrText xml:space="preserve"> PAGEREF _Toc39625588 \h </w:instrText>
            </w:r>
            <w:r w:rsidR="005374AD">
              <w:rPr>
                <w:noProof/>
                <w:webHidden/>
              </w:rPr>
            </w:r>
            <w:r w:rsidR="005374AD">
              <w:rPr>
                <w:noProof/>
                <w:webHidden/>
              </w:rPr>
              <w:fldChar w:fldCharType="separate"/>
            </w:r>
            <w:r w:rsidR="005374AD">
              <w:rPr>
                <w:noProof/>
                <w:webHidden/>
              </w:rPr>
              <w:t>95</w:t>
            </w:r>
            <w:r w:rsidR="005374AD">
              <w:rPr>
                <w:noProof/>
                <w:webHidden/>
              </w:rPr>
              <w:fldChar w:fldCharType="end"/>
            </w:r>
          </w:hyperlink>
        </w:p>
        <w:p w14:paraId="2A8E8AD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89" w:history="1">
            <w:r w:rsidR="005374AD" w:rsidRPr="00CC7B37">
              <w:rPr>
                <w:rStyle w:val="Hyperlink"/>
                <w:noProof/>
              </w:rPr>
              <w:t>5.2.21</w:t>
            </w:r>
            <w:r w:rsidR="005374AD">
              <w:rPr>
                <w:rFonts w:asciiTheme="minorHAnsi" w:eastAsiaTheme="minorEastAsia" w:hAnsiTheme="minorHAnsi"/>
                <w:noProof/>
                <w:color w:val="auto"/>
              </w:rPr>
              <w:tab/>
            </w:r>
            <w:r w:rsidR="005374AD" w:rsidRPr="00CC7B37">
              <w:rPr>
                <w:rStyle w:val="Hyperlink"/>
                <w:noProof/>
              </w:rPr>
              <w:t>Issue an Import permit of Pheromones, Attracting materials, Extruding materials, Additives and Materials with mechanical or physical in pest control</w:t>
            </w:r>
            <w:r w:rsidR="005374AD">
              <w:rPr>
                <w:noProof/>
                <w:webHidden/>
              </w:rPr>
              <w:tab/>
            </w:r>
            <w:r w:rsidR="005374AD">
              <w:rPr>
                <w:noProof/>
                <w:webHidden/>
              </w:rPr>
              <w:fldChar w:fldCharType="begin"/>
            </w:r>
            <w:r w:rsidR="005374AD">
              <w:rPr>
                <w:noProof/>
                <w:webHidden/>
              </w:rPr>
              <w:instrText xml:space="preserve"> PAGEREF _Toc39625589 \h </w:instrText>
            </w:r>
            <w:r w:rsidR="005374AD">
              <w:rPr>
                <w:noProof/>
                <w:webHidden/>
              </w:rPr>
            </w:r>
            <w:r w:rsidR="005374AD">
              <w:rPr>
                <w:noProof/>
                <w:webHidden/>
              </w:rPr>
              <w:fldChar w:fldCharType="separate"/>
            </w:r>
            <w:r w:rsidR="005374AD">
              <w:rPr>
                <w:noProof/>
                <w:webHidden/>
              </w:rPr>
              <w:t>98</w:t>
            </w:r>
            <w:r w:rsidR="005374AD">
              <w:rPr>
                <w:noProof/>
                <w:webHidden/>
              </w:rPr>
              <w:fldChar w:fldCharType="end"/>
            </w:r>
          </w:hyperlink>
        </w:p>
        <w:p w14:paraId="39709207"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0" w:history="1">
            <w:r w:rsidR="005374AD" w:rsidRPr="00CC7B37">
              <w:rPr>
                <w:rStyle w:val="Hyperlink"/>
                <w:noProof/>
              </w:rPr>
              <w:t>5.2.22</w:t>
            </w:r>
            <w:r w:rsidR="005374AD">
              <w:rPr>
                <w:rFonts w:asciiTheme="minorHAnsi" w:eastAsiaTheme="minorEastAsia" w:hAnsiTheme="minorHAnsi"/>
                <w:noProof/>
                <w:color w:val="auto"/>
              </w:rPr>
              <w:tab/>
            </w:r>
            <w:r w:rsidR="005374AD" w:rsidRPr="00CC7B37">
              <w:rPr>
                <w:rStyle w:val="Hyperlink"/>
                <w:noProof/>
              </w:rPr>
              <w:t>Issue import permit for non-manufactured feed for aquatic organisms</w:t>
            </w:r>
            <w:r w:rsidR="005374AD">
              <w:rPr>
                <w:noProof/>
                <w:webHidden/>
              </w:rPr>
              <w:tab/>
            </w:r>
            <w:r w:rsidR="005374AD">
              <w:rPr>
                <w:noProof/>
                <w:webHidden/>
              </w:rPr>
              <w:fldChar w:fldCharType="begin"/>
            </w:r>
            <w:r w:rsidR="005374AD">
              <w:rPr>
                <w:noProof/>
                <w:webHidden/>
              </w:rPr>
              <w:instrText xml:space="preserve"> PAGEREF _Toc39625590 \h </w:instrText>
            </w:r>
            <w:r w:rsidR="005374AD">
              <w:rPr>
                <w:noProof/>
                <w:webHidden/>
              </w:rPr>
            </w:r>
            <w:r w:rsidR="005374AD">
              <w:rPr>
                <w:noProof/>
                <w:webHidden/>
              </w:rPr>
              <w:fldChar w:fldCharType="separate"/>
            </w:r>
            <w:r w:rsidR="005374AD">
              <w:rPr>
                <w:noProof/>
                <w:webHidden/>
              </w:rPr>
              <w:t>99</w:t>
            </w:r>
            <w:r w:rsidR="005374AD">
              <w:rPr>
                <w:noProof/>
                <w:webHidden/>
              </w:rPr>
              <w:fldChar w:fldCharType="end"/>
            </w:r>
          </w:hyperlink>
        </w:p>
        <w:p w14:paraId="2E9EEB1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1" w:history="1">
            <w:r w:rsidR="005374AD" w:rsidRPr="00CC7B37">
              <w:rPr>
                <w:rStyle w:val="Hyperlink"/>
                <w:noProof/>
              </w:rPr>
              <w:t>5.2.23</w:t>
            </w:r>
            <w:r w:rsidR="005374AD">
              <w:rPr>
                <w:rFonts w:asciiTheme="minorHAnsi" w:eastAsiaTheme="minorEastAsia" w:hAnsiTheme="minorHAnsi"/>
                <w:noProof/>
                <w:color w:val="auto"/>
              </w:rPr>
              <w:tab/>
            </w:r>
            <w:r w:rsidR="005374AD" w:rsidRPr="00CC7B37">
              <w:rPr>
                <w:rStyle w:val="Hyperlink"/>
                <w:noProof/>
              </w:rPr>
              <w:t>Issuing an Import Permit for Disinfectants, Veterinary Equipment and Supplies, and Animal Care Supplies</w:t>
            </w:r>
            <w:r w:rsidR="005374AD">
              <w:rPr>
                <w:noProof/>
                <w:webHidden/>
              </w:rPr>
              <w:tab/>
            </w:r>
            <w:r w:rsidR="005374AD">
              <w:rPr>
                <w:noProof/>
                <w:webHidden/>
              </w:rPr>
              <w:fldChar w:fldCharType="begin"/>
            </w:r>
            <w:r w:rsidR="005374AD">
              <w:rPr>
                <w:noProof/>
                <w:webHidden/>
              </w:rPr>
              <w:instrText xml:space="preserve"> PAGEREF _Toc39625591 \h </w:instrText>
            </w:r>
            <w:r w:rsidR="005374AD">
              <w:rPr>
                <w:noProof/>
                <w:webHidden/>
              </w:rPr>
            </w:r>
            <w:r w:rsidR="005374AD">
              <w:rPr>
                <w:noProof/>
                <w:webHidden/>
              </w:rPr>
              <w:fldChar w:fldCharType="separate"/>
            </w:r>
            <w:r w:rsidR="005374AD">
              <w:rPr>
                <w:noProof/>
                <w:webHidden/>
              </w:rPr>
              <w:t>101</w:t>
            </w:r>
            <w:r w:rsidR="005374AD">
              <w:rPr>
                <w:noProof/>
                <w:webHidden/>
              </w:rPr>
              <w:fldChar w:fldCharType="end"/>
            </w:r>
          </w:hyperlink>
        </w:p>
        <w:p w14:paraId="21AC9A7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2" w:history="1">
            <w:r w:rsidR="005374AD" w:rsidRPr="00CC7B37">
              <w:rPr>
                <w:rStyle w:val="Hyperlink"/>
                <w:noProof/>
              </w:rPr>
              <w:t>5.2.24</w:t>
            </w:r>
            <w:r w:rsidR="005374AD">
              <w:rPr>
                <w:rFonts w:asciiTheme="minorHAnsi" w:eastAsiaTheme="minorEastAsia" w:hAnsiTheme="minorHAnsi"/>
                <w:noProof/>
                <w:color w:val="auto"/>
              </w:rPr>
              <w:tab/>
            </w:r>
            <w:r w:rsidR="005374AD" w:rsidRPr="00CC7B37">
              <w:rPr>
                <w:rStyle w:val="Hyperlink"/>
                <w:noProof/>
              </w:rPr>
              <w:t>Issuing export permit of animal samples</w:t>
            </w:r>
            <w:r w:rsidR="005374AD">
              <w:rPr>
                <w:noProof/>
                <w:webHidden/>
              </w:rPr>
              <w:tab/>
            </w:r>
            <w:r w:rsidR="005374AD">
              <w:rPr>
                <w:noProof/>
                <w:webHidden/>
              </w:rPr>
              <w:fldChar w:fldCharType="begin"/>
            </w:r>
            <w:r w:rsidR="005374AD">
              <w:rPr>
                <w:noProof/>
                <w:webHidden/>
              </w:rPr>
              <w:instrText xml:space="preserve"> PAGEREF _Toc39625592 \h </w:instrText>
            </w:r>
            <w:r w:rsidR="005374AD">
              <w:rPr>
                <w:noProof/>
                <w:webHidden/>
              </w:rPr>
            </w:r>
            <w:r w:rsidR="005374AD">
              <w:rPr>
                <w:noProof/>
                <w:webHidden/>
              </w:rPr>
              <w:fldChar w:fldCharType="separate"/>
            </w:r>
            <w:r w:rsidR="005374AD">
              <w:rPr>
                <w:noProof/>
                <w:webHidden/>
              </w:rPr>
              <w:t>103</w:t>
            </w:r>
            <w:r w:rsidR="005374AD">
              <w:rPr>
                <w:noProof/>
                <w:webHidden/>
              </w:rPr>
              <w:fldChar w:fldCharType="end"/>
            </w:r>
          </w:hyperlink>
        </w:p>
        <w:p w14:paraId="75AE459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3" w:history="1">
            <w:r w:rsidR="005374AD" w:rsidRPr="00CC7B37">
              <w:rPr>
                <w:rStyle w:val="Hyperlink"/>
                <w:noProof/>
              </w:rPr>
              <w:t>5.2.25</w:t>
            </w:r>
            <w:r w:rsidR="005374AD">
              <w:rPr>
                <w:rFonts w:asciiTheme="minorHAnsi" w:eastAsiaTheme="minorEastAsia" w:hAnsiTheme="minorHAnsi"/>
                <w:noProof/>
                <w:color w:val="auto"/>
              </w:rPr>
              <w:tab/>
            </w:r>
            <w:r w:rsidR="005374AD" w:rsidRPr="00CC7B37">
              <w:rPr>
                <w:rStyle w:val="Hyperlink"/>
                <w:noProof/>
              </w:rPr>
              <w:t>Issuing import permit of animal samples</w:t>
            </w:r>
            <w:r w:rsidR="005374AD">
              <w:rPr>
                <w:noProof/>
                <w:webHidden/>
              </w:rPr>
              <w:tab/>
            </w:r>
            <w:r w:rsidR="005374AD">
              <w:rPr>
                <w:noProof/>
                <w:webHidden/>
              </w:rPr>
              <w:fldChar w:fldCharType="begin"/>
            </w:r>
            <w:r w:rsidR="005374AD">
              <w:rPr>
                <w:noProof/>
                <w:webHidden/>
              </w:rPr>
              <w:instrText xml:space="preserve"> PAGEREF _Toc39625593 \h </w:instrText>
            </w:r>
            <w:r w:rsidR="005374AD">
              <w:rPr>
                <w:noProof/>
                <w:webHidden/>
              </w:rPr>
            </w:r>
            <w:r w:rsidR="005374AD">
              <w:rPr>
                <w:noProof/>
                <w:webHidden/>
              </w:rPr>
              <w:fldChar w:fldCharType="separate"/>
            </w:r>
            <w:r w:rsidR="005374AD">
              <w:rPr>
                <w:noProof/>
                <w:webHidden/>
              </w:rPr>
              <w:t>105</w:t>
            </w:r>
            <w:r w:rsidR="005374AD">
              <w:rPr>
                <w:noProof/>
                <w:webHidden/>
              </w:rPr>
              <w:fldChar w:fldCharType="end"/>
            </w:r>
          </w:hyperlink>
        </w:p>
        <w:p w14:paraId="39B03F1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4" w:history="1">
            <w:r w:rsidR="005374AD" w:rsidRPr="00CC7B37">
              <w:rPr>
                <w:rStyle w:val="Hyperlink"/>
                <w:noProof/>
              </w:rPr>
              <w:t>5.2.26</w:t>
            </w:r>
            <w:r w:rsidR="005374AD">
              <w:rPr>
                <w:rFonts w:asciiTheme="minorHAnsi" w:eastAsiaTheme="minorEastAsia" w:hAnsiTheme="minorHAnsi"/>
                <w:noProof/>
                <w:color w:val="auto"/>
              </w:rPr>
              <w:tab/>
            </w:r>
            <w:r w:rsidR="005374AD" w:rsidRPr="00CC7B37">
              <w:rPr>
                <w:rStyle w:val="Hyperlink"/>
                <w:noProof/>
              </w:rPr>
              <w:t>Issuing Import Permit of Veterinary Raw Materials</w:t>
            </w:r>
            <w:r w:rsidR="005374AD">
              <w:rPr>
                <w:noProof/>
                <w:webHidden/>
              </w:rPr>
              <w:tab/>
            </w:r>
            <w:r w:rsidR="005374AD">
              <w:rPr>
                <w:noProof/>
                <w:webHidden/>
              </w:rPr>
              <w:fldChar w:fldCharType="begin"/>
            </w:r>
            <w:r w:rsidR="005374AD">
              <w:rPr>
                <w:noProof/>
                <w:webHidden/>
              </w:rPr>
              <w:instrText xml:space="preserve"> PAGEREF _Toc39625594 \h </w:instrText>
            </w:r>
            <w:r w:rsidR="005374AD">
              <w:rPr>
                <w:noProof/>
                <w:webHidden/>
              </w:rPr>
            </w:r>
            <w:r w:rsidR="005374AD">
              <w:rPr>
                <w:noProof/>
                <w:webHidden/>
              </w:rPr>
              <w:fldChar w:fldCharType="separate"/>
            </w:r>
            <w:r w:rsidR="005374AD">
              <w:rPr>
                <w:noProof/>
                <w:webHidden/>
              </w:rPr>
              <w:t>106</w:t>
            </w:r>
            <w:r w:rsidR="005374AD">
              <w:rPr>
                <w:noProof/>
                <w:webHidden/>
              </w:rPr>
              <w:fldChar w:fldCharType="end"/>
            </w:r>
          </w:hyperlink>
        </w:p>
        <w:p w14:paraId="3972419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5" w:history="1">
            <w:r w:rsidR="005374AD" w:rsidRPr="00CC7B37">
              <w:rPr>
                <w:rStyle w:val="Hyperlink"/>
                <w:noProof/>
              </w:rPr>
              <w:t>5.2.27</w:t>
            </w:r>
            <w:r w:rsidR="005374AD">
              <w:rPr>
                <w:rFonts w:asciiTheme="minorHAnsi" w:eastAsiaTheme="minorEastAsia" w:hAnsiTheme="minorHAnsi"/>
                <w:noProof/>
                <w:color w:val="auto"/>
              </w:rPr>
              <w:tab/>
            </w:r>
            <w:r w:rsidR="005374AD" w:rsidRPr="00CC7B37">
              <w:rPr>
                <w:rStyle w:val="Hyperlink"/>
                <w:noProof/>
              </w:rPr>
              <w:t>Release of Locally Manufactured Fertilizers</w:t>
            </w:r>
            <w:r w:rsidR="005374AD">
              <w:rPr>
                <w:noProof/>
                <w:webHidden/>
              </w:rPr>
              <w:tab/>
            </w:r>
            <w:r w:rsidR="005374AD">
              <w:rPr>
                <w:noProof/>
                <w:webHidden/>
              </w:rPr>
              <w:fldChar w:fldCharType="begin"/>
            </w:r>
            <w:r w:rsidR="005374AD">
              <w:rPr>
                <w:noProof/>
                <w:webHidden/>
              </w:rPr>
              <w:instrText xml:space="preserve"> PAGEREF _Toc39625595 \h </w:instrText>
            </w:r>
            <w:r w:rsidR="005374AD">
              <w:rPr>
                <w:noProof/>
                <w:webHidden/>
              </w:rPr>
            </w:r>
            <w:r w:rsidR="005374AD">
              <w:rPr>
                <w:noProof/>
                <w:webHidden/>
              </w:rPr>
              <w:fldChar w:fldCharType="separate"/>
            </w:r>
            <w:r w:rsidR="005374AD">
              <w:rPr>
                <w:noProof/>
                <w:webHidden/>
              </w:rPr>
              <w:t>108</w:t>
            </w:r>
            <w:r w:rsidR="005374AD">
              <w:rPr>
                <w:noProof/>
                <w:webHidden/>
              </w:rPr>
              <w:fldChar w:fldCharType="end"/>
            </w:r>
          </w:hyperlink>
        </w:p>
        <w:p w14:paraId="6F4AC93E" w14:textId="77777777" w:rsidR="005374AD" w:rsidRDefault="004305B4">
          <w:pPr>
            <w:pStyle w:val="TOC2"/>
            <w:rPr>
              <w:rFonts w:asciiTheme="minorHAnsi" w:eastAsiaTheme="minorEastAsia" w:hAnsiTheme="minorHAnsi" w:cstheme="minorBidi"/>
              <w:b w:val="0"/>
              <w:color w:val="auto"/>
              <w:sz w:val="22"/>
              <w:szCs w:val="22"/>
            </w:rPr>
          </w:pPr>
          <w:hyperlink w:anchor="_Toc39625596" w:history="1">
            <w:r w:rsidR="005374AD" w:rsidRPr="00CC7B37">
              <w:rPr>
                <w:rStyle w:val="Hyperlink"/>
              </w:rPr>
              <w:t>5.3</w:t>
            </w:r>
            <w:r w:rsidR="005374AD">
              <w:rPr>
                <w:rFonts w:asciiTheme="minorHAnsi" w:eastAsiaTheme="minorEastAsia" w:hAnsiTheme="minorHAnsi" w:cstheme="minorBidi"/>
                <w:b w:val="0"/>
                <w:color w:val="auto"/>
                <w:sz w:val="22"/>
                <w:szCs w:val="22"/>
              </w:rPr>
              <w:tab/>
            </w:r>
            <w:r w:rsidR="005374AD" w:rsidRPr="00CC7B37">
              <w:rPr>
                <w:rStyle w:val="Hyperlink"/>
              </w:rPr>
              <w:t>CITES</w:t>
            </w:r>
            <w:r w:rsidR="005374AD">
              <w:rPr>
                <w:webHidden/>
              </w:rPr>
              <w:tab/>
            </w:r>
            <w:r w:rsidR="005374AD">
              <w:rPr>
                <w:webHidden/>
              </w:rPr>
              <w:fldChar w:fldCharType="begin"/>
            </w:r>
            <w:r w:rsidR="005374AD">
              <w:rPr>
                <w:webHidden/>
              </w:rPr>
              <w:instrText xml:space="preserve"> PAGEREF _Toc39625596 \h </w:instrText>
            </w:r>
            <w:r w:rsidR="005374AD">
              <w:rPr>
                <w:webHidden/>
              </w:rPr>
            </w:r>
            <w:r w:rsidR="005374AD">
              <w:rPr>
                <w:webHidden/>
              </w:rPr>
              <w:fldChar w:fldCharType="separate"/>
            </w:r>
            <w:r w:rsidR="005374AD">
              <w:rPr>
                <w:webHidden/>
              </w:rPr>
              <w:t>109</w:t>
            </w:r>
            <w:r w:rsidR="005374AD">
              <w:rPr>
                <w:webHidden/>
              </w:rPr>
              <w:fldChar w:fldCharType="end"/>
            </w:r>
          </w:hyperlink>
        </w:p>
        <w:p w14:paraId="231740B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7" w:history="1">
            <w:r w:rsidR="005374AD" w:rsidRPr="00CC7B37">
              <w:rPr>
                <w:rStyle w:val="Hyperlink"/>
                <w:noProof/>
              </w:rPr>
              <w:t>5.3.1</w:t>
            </w:r>
            <w:r w:rsidR="005374AD">
              <w:rPr>
                <w:rFonts w:asciiTheme="minorHAnsi" w:eastAsiaTheme="minorEastAsia" w:hAnsiTheme="minorHAnsi"/>
                <w:noProof/>
                <w:color w:val="auto"/>
              </w:rPr>
              <w:tab/>
            </w:r>
            <w:r w:rsidR="005374AD" w:rsidRPr="00CC7B37">
              <w:rPr>
                <w:rStyle w:val="Hyperlink"/>
                <w:noProof/>
              </w:rPr>
              <w:t>Cancellation of Species Ownership Listed in CITES Appendices</w:t>
            </w:r>
            <w:r w:rsidR="005374AD">
              <w:rPr>
                <w:noProof/>
                <w:webHidden/>
              </w:rPr>
              <w:tab/>
            </w:r>
            <w:r w:rsidR="005374AD">
              <w:rPr>
                <w:noProof/>
                <w:webHidden/>
              </w:rPr>
              <w:fldChar w:fldCharType="begin"/>
            </w:r>
            <w:r w:rsidR="005374AD">
              <w:rPr>
                <w:noProof/>
                <w:webHidden/>
              </w:rPr>
              <w:instrText xml:space="preserve"> PAGEREF _Toc39625597 \h </w:instrText>
            </w:r>
            <w:r w:rsidR="005374AD">
              <w:rPr>
                <w:noProof/>
                <w:webHidden/>
              </w:rPr>
            </w:r>
            <w:r w:rsidR="005374AD">
              <w:rPr>
                <w:noProof/>
                <w:webHidden/>
              </w:rPr>
              <w:fldChar w:fldCharType="separate"/>
            </w:r>
            <w:r w:rsidR="005374AD">
              <w:rPr>
                <w:noProof/>
                <w:webHidden/>
              </w:rPr>
              <w:t>109</w:t>
            </w:r>
            <w:r w:rsidR="005374AD">
              <w:rPr>
                <w:noProof/>
                <w:webHidden/>
              </w:rPr>
              <w:fldChar w:fldCharType="end"/>
            </w:r>
          </w:hyperlink>
        </w:p>
        <w:p w14:paraId="4E1B7E2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8" w:history="1">
            <w:r w:rsidR="005374AD" w:rsidRPr="00CC7B37">
              <w:rPr>
                <w:rStyle w:val="Hyperlink"/>
                <w:noProof/>
              </w:rPr>
              <w:t>5.3.2</w:t>
            </w:r>
            <w:r w:rsidR="005374AD">
              <w:rPr>
                <w:rFonts w:asciiTheme="minorHAnsi" w:eastAsiaTheme="minorEastAsia" w:hAnsiTheme="minorHAnsi"/>
                <w:noProof/>
                <w:color w:val="auto"/>
              </w:rPr>
              <w:tab/>
            </w:r>
            <w:r w:rsidR="005374AD" w:rsidRPr="00CC7B37">
              <w:rPr>
                <w:rStyle w:val="Hyperlink"/>
                <w:noProof/>
              </w:rPr>
              <w:t>Issue a CITES Export/Re-export Certificate</w:t>
            </w:r>
            <w:r w:rsidR="005374AD">
              <w:rPr>
                <w:noProof/>
                <w:webHidden/>
              </w:rPr>
              <w:tab/>
            </w:r>
            <w:r w:rsidR="005374AD">
              <w:rPr>
                <w:noProof/>
                <w:webHidden/>
              </w:rPr>
              <w:fldChar w:fldCharType="begin"/>
            </w:r>
            <w:r w:rsidR="005374AD">
              <w:rPr>
                <w:noProof/>
                <w:webHidden/>
              </w:rPr>
              <w:instrText xml:space="preserve"> PAGEREF _Toc39625598 \h </w:instrText>
            </w:r>
            <w:r w:rsidR="005374AD">
              <w:rPr>
                <w:noProof/>
                <w:webHidden/>
              </w:rPr>
            </w:r>
            <w:r w:rsidR="005374AD">
              <w:rPr>
                <w:noProof/>
                <w:webHidden/>
              </w:rPr>
              <w:fldChar w:fldCharType="separate"/>
            </w:r>
            <w:r w:rsidR="005374AD">
              <w:rPr>
                <w:noProof/>
                <w:webHidden/>
              </w:rPr>
              <w:t>110</w:t>
            </w:r>
            <w:r w:rsidR="005374AD">
              <w:rPr>
                <w:noProof/>
                <w:webHidden/>
              </w:rPr>
              <w:fldChar w:fldCharType="end"/>
            </w:r>
          </w:hyperlink>
        </w:p>
        <w:p w14:paraId="0FC49DA7"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599" w:history="1">
            <w:r w:rsidR="005374AD" w:rsidRPr="00CC7B37">
              <w:rPr>
                <w:rStyle w:val="Hyperlink"/>
                <w:noProof/>
              </w:rPr>
              <w:t>5.3.3</w:t>
            </w:r>
            <w:r w:rsidR="005374AD">
              <w:rPr>
                <w:rFonts w:asciiTheme="minorHAnsi" w:eastAsiaTheme="minorEastAsia" w:hAnsiTheme="minorHAnsi"/>
                <w:noProof/>
                <w:color w:val="auto"/>
              </w:rPr>
              <w:tab/>
            </w:r>
            <w:r w:rsidR="005374AD" w:rsidRPr="00CC7B37">
              <w:rPr>
                <w:rStyle w:val="Hyperlink"/>
                <w:noProof/>
              </w:rPr>
              <w:t>Issue a CITES Import Certificate</w:t>
            </w:r>
            <w:r w:rsidR="005374AD">
              <w:rPr>
                <w:noProof/>
                <w:webHidden/>
              </w:rPr>
              <w:tab/>
            </w:r>
            <w:r w:rsidR="005374AD">
              <w:rPr>
                <w:noProof/>
                <w:webHidden/>
              </w:rPr>
              <w:fldChar w:fldCharType="begin"/>
            </w:r>
            <w:r w:rsidR="005374AD">
              <w:rPr>
                <w:noProof/>
                <w:webHidden/>
              </w:rPr>
              <w:instrText xml:space="preserve"> PAGEREF _Toc39625599 \h </w:instrText>
            </w:r>
            <w:r w:rsidR="005374AD">
              <w:rPr>
                <w:noProof/>
                <w:webHidden/>
              </w:rPr>
            </w:r>
            <w:r w:rsidR="005374AD">
              <w:rPr>
                <w:noProof/>
                <w:webHidden/>
              </w:rPr>
              <w:fldChar w:fldCharType="separate"/>
            </w:r>
            <w:r w:rsidR="005374AD">
              <w:rPr>
                <w:noProof/>
                <w:webHidden/>
              </w:rPr>
              <w:t>111</w:t>
            </w:r>
            <w:r w:rsidR="005374AD">
              <w:rPr>
                <w:noProof/>
                <w:webHidden/>
              </w:rPr>
              <w:fldChar w:fldCharType="end"/>
            </w:r>
          </w:hyperlink>
        </w:p>
        <w:p w14:paraId="04E0DB9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0" w:history="1">
            <w:r w:rsidR="005374AD" w:rsidRPr="00CC7B37">
              <w:rPr>
                <w:rStyle w:val="Hyperlink"/>
                <w:noProof/>
              </w:rPr>
              <w:t>5.3.4</w:t>
            </w:r>
            <w:r w:rsidR="005374AD">
              <w:rPr>
                <w:rFonts w:asciiTheme="minorHAnsi" w:eastAsiaTheme="minorEastAsia" w:hAnsiTheme="minorHAnsi"/>
                <w:noProof/>
                <w:color w:val="auto"/>
              </w:rPr>
              <w:tab/>
            </w:r>
            <w:r w:rsidR="005374AD" w:rsidRPr="00CC7B37">
              <w:rPr>
                <w:rStyle w:val="Hyperlink"/>
                <w:noProof/>
              </w:rPr>
              <w:t>Issue a Falcon passport in accordance with the Federal Law on CITES</w:t>
            </w:r>
            <w:r w:rsidR="005374AD">
              <w:rPr>
                <w:noProof/>
                <w:webHidden/>
              </w:rPr>
              <w:tab/>
            </w:r>
            <w:r w:rsidR="005374AD">
              <w:rPr>
                <w:noProof/>
                <w:webHidden/>
              </w:rPr>
              <w:fldChar w:fldCharType="begin"/>
            </w:r>
            <w:r w:rsidR="005374AD">
              <w:rPr>
                <w:noProof/>
                <w:webHidden/>
              </w:rPr>
              <w:instrText xml:space="preserve"> PAGEREF _Toc39625600 \h </w:instrText>
            </w:r>
            <w:r w:rsidR="005374AD">
              <w:rPr>
                <w:noProof/>
                <w:webHidden/>
              </w:rPr>
            </w:r>
            <w:r w:rsidR="005374AD">
              <w:rPr>
                <w:noProof/>
                <w:webHidden/>
              </w:rPr>
              <w:fldChar w:fldCharType="separate"/>
            </w:r>
            <w:r w:rsidR="005374AD">
              <w:rPr>
                <w:noProof/>
                <w:webHidden/>
              </w:rPr>
              <w:t>114</w:t>
            </w:r>
            <w:r w:rsidR="005374AD">
              <w:rPr>
                <w:noProof/>
                <w:webHidden/>
              </w:rPr>
              <w:fldChar w:fldCharType="end"/>
            </w:r>
          </w:hyperlink>
        </w:p>
        <w:p w14:paraId="415449F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1" w:history="1">
            <w:r w:rsidR="005374AD" w:rsidRPr="00CC7B37">
              <w:rPr>
                <w:rStyle w:val="Hyperlink"/>
                <w:noProof/>
              </w:rPr>
              <w:t>5.3.5</w:t>
            </w:r>
            <w:r w:rsidR="005374AD">
              <w:rPr>
                <w:rFonts w:asciiTheme="minorHAnsi" w:eastAsiaTheme="minorEastAsia" w:hAnsiTheme="minorHAnsi"/>
                <w:noProof/>
                <w:color w:val="auto"/>
              </w:rPr>
              <w:tab/>
            </w:r>
            <w:r w:rsidR="005374AD" w:rsidRPr="00CC7B37">
              <w:rPr>
                <w:rStyle w:val="Hyperlink"/>
                <w:noProof/>
              </w:rPr>
              <w:t>Issue a to whom it may concern letter in accordance with the federal law on CITES</w:t>
            </w:r>
            <w:r w:rsidR="005374AD">
              <w:rPr>
                <w:noProof/>
                <w:webHidden/>
              </w:rPr>
              <w:tab/>
            </w:r>
            <w:r w:rsidR="005374AD">
              <w:rPr>
                <w:noProof/>
                <w:webHidden/>
              </w:rPr>
              <w:fldChar w:fldCharType="begin"/>
            </w:r>
            <w:r w:rsidR="005374AD">
              <w:rPr>
                <w:noProof/>
                <w:webHidden/>
              </w:rPr>
              <w:instrText xml:space="preserve"> PAGEREF _Toc39625601 \h </w:instrText>
            </w:r>
            <w:r w:rsidR="005374AD">
              <w:rPr>
                <w:noProof/>
                <w:webHidden/>
              </w:rPr>
            </w:r>
            <w:r w:rsidR="005374AD">
              <w:rPr>
                <w:noProof/>
                <w:webHidden/>
              </w:rPr>
              <w:fldChar w:fldCharType="separate"/>
            </w:r>
            <w:r w:rsidR="005374AD">
              <w:rPr>
                <w:noProof/>
                <w:webHidden/>
              </w:rPr>
              <w:t>116</w:t>
            </w:r>
            <w:r w:rsidR="005374AD">
              <w:rPr>
                <w:noProof/>
                <w:webHidden/>
              </w:rPr>
              <w:fldChar w:fldCharType="end"/>
            </w:r>
          </w:hyperlink>
        </w:p>
        <w:p w14:paraId="59A5EE4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2" w:history="1">
            <w:r w:rsidR="005374AD" w:rsidRPr="00CC7B37">
              <w:rPr>
                <w:rStyle w:val="Hyperlink"/>
                <w:noProof/>
              </w:rPr>
              <w:t>5.3.6</w:t>
            </w:r>
            <w:r w:rsidR="005374AD">
              <w:rPr>
                <w:rFonts w:asciiTheme="minorHAnsi" w:eastAsiaTheme="minorEastAsia" w:hAnsiTheme="minorHAnsi"/>
                <w:noProof/>
                <w:color w:val="auto"/>
              </w:rPr>
              <w:tab/>
            </w:r>
            <w:r w:rsidR="005374AD" w:rsidRPr="00CC7B37">
              <w:rPr>
                <w:rStyle w:val="Hyperlink"/>
                <w:noProof/>
              </w:rPr>
              <w:t>Ownership Registration of Species Listed in CITES Appendices</w:t>
            </w:r>
            <w:r w:rsidR="005374AD">
              <w:rPr>
                <w:noProof/>
                <w:webHidden/>
              </w:rPr>
              <w:tab/>
            </w:r>
            <w:r w:rsidR="005374AD">
              <w:rPr>
                <w:noProof/>
                <w:webHidden/>
              </w:rPr>
              <w:fldChar w:fldCharType="begin"/>
            </w:r>
            <w:r w:rsidR="005374AD">
              <w:rPr>
                <w:noProof/>
                <w:webHidden/>
              </w:rPr>
              <w:instrText xml:space="preserve"> PAGEREF _Toc39625602 \h </w:instrText>
            </w:r>
            <w:r w:rsidR="005374AD">
              <w:rPr>
                <w:noProof/>
                <w:webHidden/>
              </w:rPr>
            </w:r>
            <w:r w:rsidR="005374AD">
              <w:rPr>
                <w:noProof/>
                <w:webHidden/>
              </w:rPr>
              <w:fldChar w:fldCharType="separate"/>
            </w:r>
            <w:r w:rsidR="005374AD">
              <w:rPr>
                <w:noProof/>
                <w:webHidden/>
              </w:rPr>
              <w:t>117</w:t>
            </w:r>
            <w:r w:rsidR="005374AD">
              <w:rPr>
                <w:noProof/>
                <w:webHidden/>
              </w:rPr>
              <w:fldChar w:fldCharType="end"/>
            </w:r>
          </w:hyperlink>
        </w:p>
        <w:p w14:paraId="4DB3156D"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3" w:history="1">
            <w:r w:rsidR="005374AD" w:rsidRPr="00CC7B37">
              <w:rPr>
                <w:rStyle w:val="Hyperlink"/>
                <w:noProof/>
              </w:rPr>
              <w:t>5.3.7</w:t>
            </w:r>
            <w:r w:rsidR="005374AD">
              <w:rPr>
                <w:rFonts w:asciiTheme="minorHAnsi" w:eastAsiaTheme="minorEastAsia" w:hAnsiTheme="minorHAnsi"/>
                <w:noProof/>
                <w:color w:val="auto"/>
              </w:rPr>
              <w:tab/>
            </w:r>
            <w:r w:rsidR="005374AD" w:rsidRPr="00CC7B37">
              <w:rPr>
                <w:rStyle w:val="Hyperlink"/>
                <w:noProof/>
              </w:rPr>
              <w:t>Request for Falcon Identification Rings</w:t>
            </w:r>
            <w:r w:rsidR="005374AD">
              <w:rPr>
                <w:noProof/>
                <w:webHidden/>
              </w:rPr>
              <w:tab/>
            </w:r>
            <w:r w:rsidR="005374AD">
              <w:rPr>
                <w:noProof/>
                <w:webHidden/>
              </w:rPr>
              <w:fldChar w:fldCharType="begin"/>
            </w:r>
            <w:r w:rsidR="005374AD">
              <w:rPr>
                <w:noProof/>
                <w:webHidden/>
              </w:rPr>
              <w:instrText xml:space="preserve"> PAGEREF _Toc39625603 \h </w:instrText>
            </w:r>
            <w:r w:rsidR="005374AD">
              <w:rPr>
                <w:noProof/>
                <w:webHidden/>
              </w:rPr>
            </w:r>
            <w:r w:rsidR="005374AD">
              <w:rPr>
                <w:noProof/>
                <w:webHidden/>
              </w:rPr>
              <w:fldChar w:fldCharType="separate"/>
            </w:r>
            <w:r w:rsidR="005374AD">
              <w:rPr>
                <w:noProof/>
                <w:webHidden/>
              </w:rPr>
              <w:t>119</w:t>
            </w:r>
            <w:r w:rsidR="005374AD">
              <w:rPr>
                <w:noProof/>
                <w:webHidden/>
              </w:rPr>
              <w:fldChar w:fldCharType="end"/>
            </w:r>
          </w:hyperlink>
        </w:p>
        <w:p w14:paraId="6A49C53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4" w:history="1">
            <w:r w:rsidR="005374AD" w:rsidRPr="00CC7B37">
              <w:rPr>
                <w:rStyle w:val="Hyperlink"/>
                <w:noProof/>
              </w:rPr>
              <w:t>5.3.8</w:t>
            </w:r>
            <w:r w:rsidR="005374AD">
              <w:rPr>
                <w:rFonts w:asciiTheme="minorHAnsi" w:eastAsiaTheme="minorEastAsia" w:hAnsiTheme="minorHAnsi"/>
                <w:noProof/>
                <w:color w:val="auto"/>
              </w:rPr>
              <w:tab/>
            </w:r>
            <w:r w:rsidR="005374AD" w:rsidRPr="00CC7B37">
              <w:rPr>
                <w:rStyle w:val="Hyperlink"/>
                <w:noProof/>
              </w:rPr>
              <w:t>Transfer Species Ownership Listed in CITES Appendices</w:t>
            </w:r>
            <w:r w:rsidR="005374AD">
              <w:rPr>
                <w:noProof/>
                <w:webHidden/>
              </w:rPr>
              <w:tab/>
            </w:r>
            <w:r w:rsidR="005374AD">
              <w:rPr>
                <w:noProof/>
                <w:webHidden/>
              </w:rPr>
              <w:fldChar w:fldCharType="begin"/>
            </w:r>
            <w:r w:rsidR="005374AD">
              <w:rPr>
                <w:noProof/>
                <w:webHidden/>
              </w:rPr>
              <w:instrText xml:space="preserve"> PAGEREF _Toc39625604 \h </w:instrText>
            </w:r>
            <w:r w:rsidR="005374AD">
              <w:rPr>
                <w:noProof/>
                <w:webHidden/>
              </w:rPr>
            </w:r>
            <w:r w:rsidR="005374AD">
              <w:rPr>
                <w:noProof/>
                <w:webHidden/>
              </w:rPr>
              <w:fldChar w:fldCharType="separate"/>
            </w:r>
            <w:r w:rsidR="005374AD">
              <w:rPr>
                <w:noProof/>
                <w:webHidden/>
              </w:rPr>
              <w:t>121</w:t>
            </w:r>
            <w:r w:rsidR="005374AD">
              <w:rPr>
                <w:noProof/>
                <w:webHidden/>
              </w:rPr>
              <w:fldChar w:fldCharType="end"/>
            </w:r>
          </w:hyperlink>
        </w:p>
        <w:p w14:paraId="2B1EFDC3" w14:textId="77777777" w:rsidR="005374AD" w:rsidRDefault="004305B4">
          <w:pPr>
            <w:pStyle w:val="TOC2"/>
            <w:rPr>
              <w:rFonts w:asciiTheme="minorHAnsi" w:eastAsiaTheme="minorEastAsia" w:hAnsiTheme="minorHAnsi" w:cstheme="minorBidi"/>
              <w:b w:val="0"/>
              <w:color w:val="auto"/>
              <w:sz w:val="22"/>
              <w:szCs w:val="22"/>
            </w:rPr>
          </w:pPr>
          <w:hyperlink w:anchor="_Toc39625605" w:history="1">
            <w:r w:rsidR="005374AD" w:rsidRPr="00CC7B37">
              <w:rPr>
                <w:rStyle w:val="Hyperlink"/>
              </w:rPr>
              <w:t>5.4</w:t>
            </w:r>
            <w:r w:rsidR="005374AD">
              <w:rPr>
                <w:rFonts w:asciiTheme="minorHAnsi" w:eastAsiaTheme="minorEastAsia" w:hAnsiTheme="minorHAnsi" w:cstheme="minorBidi"/>
                <w:b w:val="0"/>
                <w:color w:val="auto"/>
                <w:sz w:val="22"/>
                <w:szCs w:val="22"/>
              </w:rPr>
              <w:tab/>
            </w:r>
            <w:r w:rsidR="005374AD" w:rsidRPr="00CC7B37">
              <w:rPr>
                <w:rStyle w:val="Hyperlink"/>
              </w:rPr>
              <w:t>CERTIFICATES</w:t>
            </w:r>
            <w:r w:rsidR="005374AD">
              <w:rPr>
                <w:webHidden/>
              </w:rPr>
              <w:tab/>
            </w:r>
            <w:r w:rsidR="005374AD">
              <w:rPr>
                <w:webHidden/>
              </w:rPr>
              <w:fldChar w:fldCharType="begin"/>
            </w:r>
            <w:r w:rsidR="005374AD">
              <w:rPr>
                <w:webHidden/>
              </w:rPr>
              <w:instrText xml:space="preserve"> PAGEREF _Toc39625605 \h </w:instrText>
            </w:r>
            <w:r w:rsidR="005374AD">
              <w:rPr>
                <w:webHidden/>
              </w:rPr>
            </w:r>
            <w:r w:rsidR="005374AD">
              <w:rPr>
                <w:webHidden/>
              </w:rPr>
              <w:fldChar w:fldCharType="separate"/>
            </w:r>
            <w:r w:rsidR="005374AD">
              <w:rPr>
                <w:webHidden/>
              </w:rPr>
              <w:t>122</w:t>
            </w:r>
            <w:r w:rsidR="005374AD">
              <w:rPr>
                <w:webHidden/>
              </w:rPr>
              <w:fldChar w:fldCharType="end"/>
            </w:r>
          </w:hyperlink>
        </w:p>
        <w:p w14:paraId="5EF9D936"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6" w:history="1">
            <w:r w:rsidR="005374AD" w:rsidRPr="00CC7B37">
              <w:rPr>
                <w:rStyle w:val="Hyperlink"/>
                <w:noProof/>
              </w:rPr>
              <w:t>5.4.1</w:t>
            </w:r>
            <w:r w:rsidR="005374AD">
              <w:rPr>
                <w:rFonts w:asciiTheme="minorHAnsi" w:eastAsiaTheme="minorEastAsia" w:hAnsiTheme="minorHAnsi"/>
                <w:noProof/>
                <w:color w:val="auto"/>
              </w:rPr>
              <w:tab/>
            </w:r>
            <w:r w:rsidR="005374AD" w:rsidRPr="00CC7B37">
              <w:rPr>
                <w:rStyle w:val="Hyperlink"/>
                <w:noProof/>
              </w:rPr>
              <w:t>Approved of Phermions, Attracting materials, Extruding materials, Additives and Materials with mechanical or physical in pest control</w:t>
            </w:r>
            <w:r w:rsidR="005374AD">
              <w:rPr>
                <w:noProof/>
                <w:webHidden/>
              </w:rPr>
              <w:tab/>
            </w:r>
            <w:r w:rsidR="005374AD">
              <w:rPr>
                <w:noProof/>
                <w:webHidden/>
              </w:rPr>
              <w:fldChar w:fldCharType="begin"/>
            </w:r>
            <w:r w:rsidR="005374AD">
              <w:rPr>
                <w:noProof/>
                <w:webHidden/>
              </w:rPr>
              <w:instrText xml:space="preserve"> PAGEREF _Toc39625606 \h </w:instrText>
            </w:r>
            <w:r w:rsidR="005374AD">
              <w:rPr>
                <w:noProof/>
                <w:webHidden/>
              </w:rPr>
            </w:r>
            <w:r w:rsidR="005374AD">
              <w:rPr>
                <w:noProof/>
                <w:webHidden/>
              </w:rPr>
              <w:fldChar w:fldCharType="separate"/>
            </w:r>
            <w:r w:rsidR="005374AD">
              <w:rPr>
                <w:noProof/>
                <w:webHidden/>
              </w:rPr>
              <w:t>122</w:t>
            </w:r>
            <w:r w:rsidR="005374AD">
              <w:rPr>
                <w:noProof/>
                <w:webHidden/>
              </w:rPr>
              <w:fldChar w:fldCharType="end"/>
            </w:r>
          </w:hyperlink>
        </w:p>
        <w:p w14:paraId="320ECF6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7" w:history="1">
            <w:r w:rsidR="005374AD" w:rsidRPr="00CC7B37">
              <w:rPr>
                <w:rStyle w:val="Hyperlink"/>
                <w:noProof/>
              </w:rPr>
              <w:t>5.4.2</w:t>
            </w:r>
            <w:r w:rsidR="005374AD">
              <w:rPr>
                <w:rFonts w:asciiTheme="minorHAnsi" w:eastAsiaTheme="minorEastAsia" w:hAnsiTheme="minorHAnsi"/>
                <w:noProof/>
                <w:color w:val="auto"/>
              </w:rPr>
              <w:tab/>
            </w:r>
            <w:r w:rsidR="005374AD" w:rsidRPr="00CC7B37">
              <w:rPr>
                <w:rStyle w:val="Hyperlink"/>
                <w:noProof/>
              </w:rPr>
              <w:t>Issuance of Good Manufacturing Certificate GMP</w:t>
            </w:r>
            <w:r w:rsidR="005374AD">
              <w:rPr>
                <w:noProof/>
                <w:webHidden/>
              </w:rPr>
              <w:tab/>
            </w:r>
            <w:r w:rsidR="005374AD">
              <w:rPr>
                <w:noProof/>
                <w:webHidden/>
              </w:rPr>
              <w:fldChar w:fldCharType="begin"/>
            </w:r>
            <w:r w:rsidR="005374AD">
              <w:rPr>
                <w:noProof/>
                <w:webHidden/>
              </w:rPr>
              <w:instrText xml:space="preserve"> PAGEREF _Toc39625607 \h </w:instrText>
            </w:r>
            <w:r w:rsidR="005374AD">
              <w:rPr>
                <w:noProof/>
                <w:webHidden/>
              </w:rPr>
            </w:r>
            <w:r w:rsidR="005374AD">
              <w:rPr>
                <w:noProof/>
                <w:webHidden/>
              </w:rPr>
              <w:fldChar w:fldCharType="separate"/>
            </w:r>
            <w:r w:rsidR="005374AD">
              <w:rPr>
                <w:noProof/>
                <w:webHidden/>
              </w:rPr>
              <w:t>124</w:t>
            </w:r>
            <w:r w:rsidR="005374AD">
              <w:rPr>
                <w:noProof/>
                <w:webHidden/>
              </w:rPr>
              <w:fldChar w:fldCharType="end"/>
            </w:r>
          </w:hyperlink>
        </w:p>
        <w:p w14:paraId="7D3658C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8" w:history="1">
            <w:r w:rsidR="005374AD" w:rsidRPr="00CC7B37">
              <w:rPr>
                <w:rStyle w:val="Hyperlink"/>
                <w:noProof/>
              </w:rPr>
              <w:t>5.4.3</w:t>
            </w:r>
            <w:r w:rsidR="005374AD">
              <w:rPr>
                <w:rFonts w:asciiTheme="minorHAnsi" w:eastAsiaTheme="minorEastAsia" w:hAnsiTheme="minorHAnsi"/>
                <w:noProof/>
                <w:color w:val="auto"/>
              </w:rPr>
              <w:tab/>
            </w:r>
            <w:r w:rsidR="005374AD" w:rsidRPr="00CC7B37">
              <w:rPr>
                <w:rStyle w:val="Hyperlink"/>
                <w:noProof/>
              </w:rPr>
              <w:t>Issue a license to practice the profession of agricultural engineer and occupations related to agricultural activities</w:t>
            </w:r>
            <w:r w:rsidR="005374AD">
              <w:rPr>
                <w:noProof/>
                <w:webHidden/>
              </w:rPr>
              <w:tab/>
            </w:r>
            <w:r w:rsidR="005374AD">
              <w:rPr>
                <w:noProof/>
                <w:webHidden/>
              </w:rPr>
              <w:fldChar w:fldCharType="begin"/>
            </w:r>
            <w:r w:rsidR="005374AD">
              <w:rPr>
                <w:noProof/>
                <w:webHidden/>
              </w:rPr>
              <w:instrText xml:space="preserve"> PAGEREF _Toc39625608 \h </w:instrText>
            </w:r>
            <w:r w:rsidR="005374AD">
              <w:rPr>
                <w:noProof/>
                <w:webHidden/>
              </w:rPr>
            </w:r>
            <w:r w:rsidR="005374AD">
              <w:rPr>
                <w:noProof/>
                <w:webHidden/>
              </w:rPr>
              <w:fldChar w:fldCharType="separate"/>
            </w:r>
            <w:r w:rsidR="005374AD">
              <w:rPr>
                <w:noProof/>
                <w:webHidden/>
              </w:rPr>
              <w:t>125</w:t>
            </w:r>
            <w:r w:rsidR="005374AD">
              <w:rPr>
                <w:noProof/>
                <w:webHidden/>
              </w:rPr>
              <w:fldChar w:fldCharType="end"/>
            </w:r>
          </w:hyperlink>
        </w:p>
        <w:p w14:paraId="28F8F8B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09" w:history="1">
            <w:r w:rsidR="005374AD" w:rsidRPr="00CC7B37">
              <w:rPr>
                <w:rStyle w:val="Hyperlink"/>
                <w:noProof/>
              </w:rPr>
              <w:t>5.4.4</w:t>
            </w:r>
            <w:r w:rsidR="005374AD">
              <w:rPr>
                <w:rFonts w:asciiTheme="minorHAnsi" w:eastAsiaTheme="minorEastAsia" w:hAnsiTheme="minorHAnsi"/>
                <w:noProof/>
                <w:color w:val="auto"/>
              </w:rPr>
              <w:tab/>
            </w:r>
            <w:r w:rsidR="005374AD" w:rsidRPr="00CC7B37">
              <w:rPr>
                <w:rStyle w:val="Hyperlink"/>
                <w:noProof/>
              </w:rPr>
              <w:t>Issue a Registration Certificate for a Fertilizer or a Soil Conditioner</w:t>
            </w:r>
            <w:r w:rsidR="005374AD">
              <w:rPr>
                <w:noProof/>
                <w:webHidden/>
              </w:rPr>
              <w:tab/>
            </w:r>
            <w:r w:rsidR="005374AD">
              <w:rPr>
                <w:noProof/>
                <w:webHidden/>
              </w:rPr>
              <w:fldChar w:fldCharType="begin"/>
            </w:r>
            <w:r w:rsidR="005374AD">
              <w:rPr>
                <w:noProof/>
                <w:webHidden/>
              </w:rPr>
              <w:instrText xml:space="preserve"> PAGEREF _Toc39625609 \h </w:instrText>
            </w:r>
            <w:r w:rsidR="005374AD">
              <w:rPr>
                <w:noProof/>
                <w:webHidden/>
              </w:rPr>
            </w:r>
            <w:r w:rsidR="005374AD">
              <w:rPr>
                <w:noProof/>
                <w:webHidden/>
              </w:rPr>
              <w:fldChar w:fldCharType="separate"/>
            </w:r>
            <w:r w:rsidR="005374AD">
              <w:rPr>
                <w:noProof/>
                <w:webHidden/>
              </w:rPr>
              <w:t>126</w:t>
            </w:r>
            <w:r w:rsidR="005374AD">
              <w:rPr>
                <w:noProof/>
                <w:webHidden/>
              </w:rPr>
              <w:fldChar w:fldCharType="end"/>
            </w:r>
          </w:hyperlink>
        </w:p>
        <w:p w14:paraId="726ACC0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0" w:history="1">
            <w:r w:rsidR="005374AD" w:rsidRPr="00CC7B37">
              <w:rPr>
                <w:rStyle w:val="Hyperlink"/>
                <w:noProof/>
              </w:rPr>
              <w:t>5.4.5</w:t>
            </w:r>
            <w:r w:rsidR="005374AD">
              <w:rPr>
                <w:rFonts w:asciiTheme="minorHAnsi" w:eastAsiaTheme="minorEastAsia" w:hAnsiTheme="minorHAnsi"/>
                <w:noProof/>
                <w:color w:val="auto"/>
              </w:rPr>
              <w:tab/>
            </w:r>
            <w:r w:rsidR="005374AD" w:rsidRPr="00CC7B37">
              <w:rPr>
                <w:rStyle w:val="Hyperlink"/>
                <w:noProof/>
              </w:rPr>
              <w:t>Request for a Veterinary Health Certificate for Exporting Equine Semen</w:t>
            </w:r>
            <w:r w:rsidR="005374AD">
              <w:rPr>
                <w:noProof/>
                <w:webHidden/>
              </w:rPr>
              <w:tab/>
            </w:r>
            <w:r w:rsidR="005374AD">
              <w:rPr>
                <w:noProof/>
                <w:webHidden/>
              </w:rPr>
              <w:fldChar w:fldCharType="begin"/>
            </w:r>
            <w:r w:rsidR="005374AD">
              <w:rPr>
                <w:noProof/>
                <w:webHidden/>
              </w:rPr>
              <w:instrText xml:space="preserve"> PAGEREF _Toc39625610 \h </w:instrText>
            </w:r>
            <w:r w:rsidR="005374AD">
              <w:rPr>
                <w:noProof/>
                <w:webHidden/>
              </w:rPr>
            </w:r>
            <w:r w:rsidR="005374AD">
              <w:rPr>
                <w:noProof/>
                <w:webHidden/>
              </w:rPr>
              <w:fldChar w:fldCharType="separate"/>
            </w:r>
            <w:r w:rsidR="005374AD">
              <w:rPr>
                <w:noProof/>
                <w:webHidden/>
              </w:rPr>
              <w:t>128</w:t>
            </w:r>
            <w:r w:rsidR="005374AD">
              <w:rPr>
                <w:noProof/>
                <w:webHidden/>
              </w:rPr>
              <w:fldChar w:fldCharType="end"/>
            </w:r>
          </w:hyperlink>
        </w:p>
        <w:p w14:paraId="0621842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1" w:history="1">
            <w:r w:rsidR="005374AD" w:rsidRPr="00CC7B37">
              <w:rPr>
                <w:rStyle w:val="Hyperlink"/>
                <w:noProof/>
              </w:rPr>
              <w:t>5.4.6</w:t>
            </w:r>
            <w:r w:rsidR="005374AD">
              <w:rPr>
                <w:rFonts w:asciiTheme="minorHAnsi" w:eastAsiaTheme="minorEastAsia" w:hAnsiTheme="minorHAnsi"/>
                <w:noProof/>
                <w:color w:val="auto"/>
              </w:rPr>
              <w:tab/>
            </w:r>
            <w:r w:rsidR="005374AD" w:rsidRPr="00CC7B37">
              <w:rPr>
                <w:rStyle w:val="Hyperlink"/>
                <w:noProof/>
              </w:rPr>
              <w:t>Issue a Veterinary Health Certificate for Exporting or Re-Exporting Animal and Fish Products or byproducts and Manufactured Feed</w:t>
            </w:r>
            <w:r w:rsidR="005374AD">
              <w:rPr>
                <w:noProof/>
                <w:webHidden/>
              </w:rPr>
              <w:tab/>
            </w:r>
            <w:r w:rsidR="005374AD">
              <w:rPr>
                <w:noProof/>
                <w:webHidden/>
              </w:rPr>
              <w:fldChar w:fldCharType="begin"/>
            </w:r>
            <w:r w:rsidR="005374AD">
              <w:rPr>
                <w:noProof/>
                <w:webHidden/>
              </w:rPr>
              <w:instrText xml:space="preserve"> PAGEREF _Toc39625611 \h </w:instrText>
            </w:r>
            <w:r w:rsidR="005374AD">
              <w:rPr>
                <w:noProof/>
                <w:webHidden/>
              </w:rPr>
            </w:r>
            <w:r w:rsidR="005374AD">
              <w:rPr>
                <w:noProof/>
                <w:webHidden/>
              </w:rPr>
              <w:fldChar w:fldCharType="separate"/>
            </w:r>
            <w:r w:rsidR="005374AD">
              <w:rPr>
                <w:noProof/>
                <w:webHidden/>
              </w:rPr>
              <w:t>129</w:t>
            </w:r>
            <w:r w:rsidR="005374AD">
              <w:rPr>
                <w:noProof/>
                <w:webHidden/>
              </w:rPr>
              <w:fldChar w:fldCharType="end"/>
            </w:r>
          </w:hyperlink>
        </w:p>
        <w:p w14:paraId="4ED6B556"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2" w:history="1">
            <w:r w:rsidR="005374AD" w:rsidRPr="00CC7B37">
              <w:rPr>
                <w:rStyle w:val="Hyperlink"/>
                <w:noProof/>
              </w:rPr>
              <w:t>5.4.7</w:t>
            </w:r>
            <w:r w:rsidR="005374AD">
              <w:rPr>
                <w:rFonts w:asciiTheme="minorHAnsi" w:eastAsiaTheme="minorEastAsia" w:hAnsiTheme="minorHAnsi"/>
                <w:noProof/>
                <w:color w:val="auto"/>
              </w:rPr>
              <w:tab/>
            </w:r>
            <w:r w:rsidR="005374AD" w:rsidRPr="00CC7B37">
              <w:rPr>
                <w:rStyle w:val="Hyperlink"/>
                <w:noProof/>
              </w:rPr>
              <w:t>Issue a Veterinary Health Certificate for Exporting or Re-Exporting Horses</w:t>
            </w:r>
            <w:r w:rsidR="005374AD">
              <w:rPr>
                <w:noProof/>
                <w:webHidden/>
              </w:rPr>
              <w:tab/>
            </w:r>
            <w:r w:rsidR="005374AD">
              <w:rPr>
                <w:noProof/>
                <w:webHidden/>
              </w:rPr>
              <w:fldChar w:fldCharType="begin"/>
            </w:r>
            <w:r w:rsidR="005374AD">
              <w:rPr>
                <w:noProof/>
                <w:webHidden/>
              </w:rPr>
              <w:instrText xml:space="preserve"> PAGEREF _Toc39625612 \h </w:instrText>
            </w:r>
            <w:r w:rsidR="005374AD">
              <w:rPr>
                <w:noProof/>
                <w:webHidden/>
              </w:rPr>
            </w:r>
            <w:r w:rsidR="005374AD">
              <w:rPr>
                <w:noProof/>
                <w:webHidden/>
              </w:rPr>
              <w:fldChar w:fldCharType="separate"/>
            </w:r>
            <w:r w:rsidR="005374AD">
              <w:rPr>
                <w:noProof/>
                <w:webHidden/>
              </w:rPr>
              <w:t>131</w:t>
            </w:r>
            <w:r w:rsidR="005374AD">
              <w:rPr>
                <w:noProof/>
                <w:webHidden/>
              </w:rPr>
              <w:fldChar w:fldCharType="end"/>
            </w:r>
          </w:hyperlink>
        </w:p>
        <w:p w14:paraId="1DF78BCC"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3" w:history="1">
            <w:r w:rsidR="005374AD" w:rsidRPr="00CC7B37">
              <w:rPr>
                <w:rStyle w:val="Hyperlink"/>
                <w:noProof/>
              </w:rPr>
              <w:t>5.4.8</w:t>
            </w:r>
            <w:r w:rsidR="005374AD">
              <w:rPr>
                <w:rFonts w:asciiTheme="minorHAnsi" w:eastAsiaTheme="minorEastAsia" w:hAnsiTheme="minorHAnsi"/>
                <w:noProof/>
                <w:color w:val="auto"/>
              </w:rPr>
              <w:tab/>
            </w:r>
            <w:r w:rsidR="005374AD" w:rsidRPr="00CC7B37">
              <w:rPr>
                <w:rStyle w:val="Hyperlink"/>
                <w:noProof/>
              </w:rPr>
              <w:t>Issue a Veterinary Health Certificate for Exporting or Re-Exporting Live Animals</w:t>
            </w:r>
            <w:r w:rsidR="005374AD">
              <w:rPr>
                <w:noProof/>
                <w:webHidden/>
              </w:rPr>
              <w:tab/>
            </w:r>
            <w:r w:rsidR="005374AD">
              <w:rPr>
                <w:noProof/>
                <w:webHidden/>
              </w:rPr>
              <w:fldChar w:fldCharType="begin"/>
            </w:r>
            <w:r w:rsidR="005374AD">
              <w:rPr>
                <w:noProof/>
                <w:webHidden/>
              </w:rPr>
              <w:instrText xml:space="preserve"> PAGEREF _Toc39625613 \h </w:instrText>
            </w:r>
            <w:r w:rsidR="005374AD">
              <w:rPr>
                <w:noProof/>
                <w:webHidden/>
              </w:rPr>
            </w:r>
            <w:r w:rsidR="005374AD">
              <w:rPr>
                <w:noProof/>
                <w:webHidden/>
              </w:rPr>
              <w:fldChar w:fldCharType="separate"/>
            </w:r>
            <w:r w:rsidR="005374AD">
              <w:rPr>
                <w:noProof/>
                <w:webHidden/>
              </w:rPr>
              <w:t>133</w:t>
            </w:r>
            <w:r w:rsidR="005374AD">
              <w:rPr>
                <w:noProof/>
                <w:webHidden/>
              </w:rPr>
              <w:fldChar w:fldCharType="end"/>
            </w:r>
          </w:hyperlink>
        </w:p>
        <w:p w14:paraId="3CBAC5A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4" w:history="1">
            <w:r w:rsidR="005374AD" w:rsidRPr="00CC7B37">
              <w:rPr>
                <w:rStyle w:val="Hyperlink"/>
                <w:noProof/>
              </w:rPr>
              <w:t>5.4.9</w:t>
            </w:r>
            <w:r w:rsidR="005374AD">
              <w:rPr>
                <w:rFonts w:asciiTheme="minorHAnsi" w:eastAsiaTheme="minorEastAsia" w:hAnsiTheme="minorHAnsi"/>
                <w:noProof/>
                <w:color w:val="auto"/>
              </w:rPr>
              <w:tab/>
            </w:r>
            <w:r w:rsidR="005374AD" w:rsidRPr="00CC7B37">
              <w:rPr>
                <w:rStyle w:val="Hyperlink"/>
                <w:noProof/>
              </w:rPr>
              <w:t>Issue an Phytosanitary Certificate for Export or Re-Export</w:t>
            </w:r>
            <w:r w:rsidR="005374AD">
              <w:rPr>
                <w:noProof/>
                <w:webHidden/>
              </w:rPr>
              <w:tab/>
            </w:r>
            <w:r w:rsidR="005374AD">
              <w:rPr>
                <w:noProof/>
                <w:webHidden/>
              </w:rPr>
              <w:fldChar w:fldCharType="begin"/>
            </w:r>
            <w:r w:rsidR="005374AD">
              <w:rPr>
                <w:noProof/>
                <w:webHidden/>
              </w:rPr>
              <w:instrText xml:space="preserve"> PAGEREF _Toc39625614 \h </w:instrText>
            </w:r>
            <w:r w:rsidR="005374AD">
              <w:rPr>
                <w:noProof/>
                <w:webHidden/>
              </w:rPr>
            </w:r>
            <w:r w:rsidR="005374AD">
              <w:rPr>
                <w:noProof/>
                <w:webHidden/>
              </w:rPr>
              <w:fldChar w:fldCharType="separate"/>
            </w:r>
            <w:r w:rsidR="005374AD">
              <w:rPr>
                <w:noProof/>
                <w:webHidden/>
              </w:rPr>
              <w:t>135</w:t>
            </w:r>
            <w:r w:rsidR="005374AD">
              <w:rPr>
                <w:noProof/>
                <w:webHidden/>
              </w:rPr>
              <w:fldChar w:fldCharType="end"/>
            </w:r>
          </w:hyperlink>
        </w:p>
        <w:p w14:paraId="643CBE5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5" w:history="1">
            <w:r w:rsidR="005374AD" w:rsidRPr="00CC7B37">
              <w:rPr>
                <w:rStyle w:val="Hyperlink"/>
                <w:noProof/>
              </w:rPr>
              <w:t>5.4.10</w:t>
            </w:r>
            <w:r w:rsidR="005374AD">
              <w:rPr>
                <w:rFonts w:asciiTheme="minorHAnsi" w:eastAsiaTheme="minorEastAsia" w:hAnsiTheme="minorHAnsi"/>
                <w:noProof/>
                <w:color w:val="auto"/>
              </w:rPr>
              <w:tab/>
            </w:r>
            <w:r w:rsidR="005374AD" w:rsidRPr="00CC7B37">
              <w:rPr>
                <w:rStyle w:val="Hyperlink"/>
                <w:noProof/>
              </w:rPr>
              <w:t>Issue certificate of heat treatment facility approval</w:t>
            </w:r>
            <w:r w:rsidR="005374AD">
              <w:rPr>
                <w:noProof/>
                <w:webHidden/>
              </w:rPr>
              <w:tab/>
            </w:r>
            <w:r w:rsidR="005374AD">
              <w:rPr>
                <w:noProof/>
                <w:webHidden/>
              </w:rPr>
              <w:fldChar w:fldCharType="begin"/>
            </w:r>
            <w:r w:rsidR="005374AD">
              <w:rPr>
                <w:noProof/>
                <w:webHidden/>
              </w:rPr>
              <w:instrText xml:space="preserve"> PAGEREF _Toc39625615 \h </w:instrText>
            </w:r>
            <w:r w:rsidR="005374AD">
              <w:rPr>
                <w:noProof/>
                <w:webHidden/>
              </w:rPr>
            </w:r>
            <w:r w:rsidR="005374AD">
              <w:rPr>
                <w:noProof/>
                <w:webHidden/>
              </w:rPr>
              <w:fldChar w:fldCharType="separate"/>
            </w:r>
            <w:r w:rsidR="005374AD">
              <w:rPr>
                <w:noProof/>
                <w:webHidden/>
              </w:rPr>
              <w:t>136</w:t>
            </w:r>
            <w:r w:rsidR="005374AD">
              <w:rPr>
                <w:noProof/>
                <w:webHidden/>
              </w:rPr>
              <w:fldChar w:fldCharType="end"/>
            </w:r>
          </w:hyperlink>
        </w:p>
        <w:p w14:paraId="095F6F1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6" w:history="1">
            <w:r w:rsidR="005374AD" w:rsidRPr="00CC7B37">
              <w:rPr>
                <w:rStyle w:val="Hyperlink"/>
                <w:noProof/>
              </w:rPr>
              <w:t>5.4.11</w:t>
            </w:r>
            <w:r w:rsidR="005374AD">
              <w:rPr>
                <w:rFonts w:asciiTheme="minorHAnsi" w:eastAsiaTheme="minorEastAsia" w:hAnsiTheme="minorHAnsi"/>
                <w:noProof/>
                <w:color w:val="auto"/>
              </w:rPr>
              <w:tab/>
            </w:r>
            <w:r w:rsidR="005374AD" w:rsidRPr="00CC7B37">
              <w:rPr>
                <w:rStyle w:val="Hyperlink"/>
                <w:noProof/>
              </w:rPr>
              <w:t>Issue license to re-export aquatic organisms</w:t>
            </w:r>
            <w:r w:rsidR="005374AD">
              <w:rPr>
                <w:noProof/>
                <w:webHidden/>
              </w:rPr>
              <w:tab/>
            </w:r>
            <w:r w:rsidR="005374AD">
              <w:rPr>
                <w:noProof/>
                <w:webHidden/>
              </w:rPr>
              <w:fldChar w:fldCharType="begin"/>
            </w:r>
            <w:r w:rsidR="005374AD">
              <w:rPr>
                <w:noProof/>
                <w:webHidden/>
              </w:rPr>
              <w:instrText xml:space="preserve"> PAGEREF _Toc39625616 \h </w:instrText>
            </w:r>
            <w:r w:rsidR="005374AD">
              <w:rPr>
                <w:noProof/>
                <w:webHidden/>
              </w:rPr>
            </w:r>
            <w:r w:rsidR="005374AD">
              <w:rPr>
                <w:noProof/>
                <w:webHidden/>
              </w:rPr>
              <w:fldChar w:fldCharType="separate"/>
            </w:r>
            <w:r w:rsidR="005374AD">
              <w:rPr>
                <w:noProof/>
                <w:webHidden/>
              </w:rPr>
              <w:t>137</w:t>
            </w:r>
            <w:r w:rsidR="005374AD">
              <w:rPr>
                <w:noProof/>
                <w:webHidden/>
              </w:rPr>
              <w:fldChar w:fldCharType="end"/>
            </w:r>
          </w:hyperlink>
        </w:p>
        <w:p w14:paraId="2D36A55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7" w:history="1">
            <w:r w:rsidR="005374AD" w:rsidRPr="00CC7B37">
              <w:rPr>
                <w:rStyle w:val="Hyperlink"/>
                <w:noProof/>
              </w:rPr>
              <w:t>5.4.12</w:t>
            </w:r>
            <w:r w:rsidR="005374AD">
              <w:rPr>
                <w:rFonts w:asciiTheme="minorHAnsi" w:eastAsiaTheme="minorEastAsia" w:hAnsiTheme="minorHAnsi"/>
                <w:noProof/>
                <w:color w:val="auto"/>
              </w:rPr>
              <w:tab/>
            </w:r>
            <w:r w:rsidR="005374AD" w:rsidRPr="00CC7B37">
              <w:rPr>
                <w:rStyle w:val="Hyperlink"/>
                <w:noProof/>
              </w:rPr>
              <w:t>Issue Pesticide Registration Certificate</w:t>
            </w:r>
            <w:r w:rsidR="005374AD">
              <w:rPr>
                <w:noProof/>
                <w:webHidden/>
              </w:rPr>
              <w:tab/>
            </w:r>
            <w:r w:rsidR="005374AD">
              <w:rPr>
                <w:noProof/>
                <w:webHidden/>
              </w:rPr>
              <w:fldChar w:fldCharType="begin"/>
            </w:r>
            <w:r w:rsidR="005374AD">
              <w:rPr>
                <w:noProof/>
                <w:webHidden/>
              </w:rPr>
              <w:instrText xml:space="preserve"> PAGEREF _Toc39625617 \h </w:instrText>
            </w:r>
            <w:r w:rsidR="005374AD">
              <w:rPr>
                <w:noProof/>
                <w:webHidden/>
              </w:rPr>
            </w:r>
            <w:r w:rsidR="005374AD">
              <w:rPr>
                <w:noProof/>
                <w:webHidden/>
              </w:rPr>
              <w:fldChar w:fldCharType="separate"/>
            </w:r>
            <w:r w:rsidR="005374AD">
              <w:rPr>
                <w:noProof/>
                <w:webHidden/>
              </w:rPr>
              <w:t>138</w:t>
            </w:r>
            <w:r w:rsidR="005374AD">
              <w:rPr>
                <w:noProof/>
                <w:webHidden/>
              </w:rPr>
              <w:fldChar w:fldCharType="end"/>
            </w:r>
          </w:hyperlink>
        </w:p>
        <w:p w14:paraId="2472EE54"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8" w:history="1">
            <w:r w:rsidR="005374AD" w:rsidRPr="00CC7B37">
              <w:rPr>
                <w:rStyle w:val="Hyperlink"/>
                <w:noProof/>
              </w:rPr>
              <w:t>5.4.13</w:t>
            </w:r>
            <w:r w:rsidR="005374AD">
              <w:rPr>
                <w:rFonts w:asciiTheme="minorHAnsi" w:eastAsiaTheme="minorEastAsia" w:hAnsiTheme="minorHAnsi"/>
                <w:noProof/>
                <w:color w:val="auto"/>
              </w:rPr>
              <w:tab/>
            </w:r>
            <w:r w:rsidR="005374AD" w:rsidRPr="00CC7B37">
              <w:rPr>
                <w:rStyle w:val="Hyperlink"/>
                <w:noProof/>
              </w:rPr>
              <w:t>Issue Registration Certificate of Veterinary Product Companies</w:t>
            </w:r>
            <w:r w:rsidR="005374AD">
              <w:rPr>
                <w:noProof/>
                <w:webHidden/>
              </w:rPr>
              <w:tab/>
            </w:r>
            <w:r w:rsidR="005374AD">
              <w:rPr>
                <w:noProof/>
                <w:webHidden/>
              </w:rPr>
              <w:fldChar w:fldCharType="begin"/>
            </w:r>
            <w:r w:rsidR="005374AD">
              <w:rPr>
                <w:noProof/>
                <w:webHidden/>
              </w:rPr>
              <w:instrText xml:space="preserve"> PAGEREF _Toc39625618 \h </w:instrText>
            </w:r>
            <w:r w:rsidR="005374AD">
              <w:rPr>
                <w:noProof/>
                <w:webHidden/>
              </w:rPr>
            </w:r>
            <w:r w:rsidR="005374AD">
              <w:rPr>
                <w:noProof/>
                <w:webHidden/>
              </w:rPr>
              <w:fldChar w:fldCharType="separate"/>
            </w:r>
            <w:r w:rsidR="005374AD">
              <w:rPr>
                <w:noProof/>
                <w:webHidden/>
              </w:rPr>
              <w:t>142</w:t>
            </w:r>
            <w:r w:rsidR="005374AD">
              <w:rPr>
                <w:noProof/>
                <w:webHidden/>
              </w:rPr>
              <w:fldChar w:fldCharType="end"/>
            </w:r>
          </w:hyperlink>
        </w:p>
        <w:p w14:paraId="682DC48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19" w:history="1">
            <w:r w:rsidR="005374AD" w:rsidRPr="00CC7B37">
              <w:rPr>
                <w:rStyle w:val="Hyperlink"/>
                <w:noProof/>
              </w:rPr>
              <w:t>5.4.14</w:t>
            </w:r>
            <w:r w:rsidR="005374AD">
              <w:rPr>
                <w:rFonts w:asciiTheme="minorHAnsi" w:eastAsiaTheme="minorEastAsia" w:hAnsiTheme="minorHAnsi"/>
                <w:noProof/>
                <w:color w:val="auto"/>
              </w:rPr>
              <w:tab/>
            </w:r>
            <w:r w:rsidR="005374AD" w:rsidRPr="00CC7B37">
              <w:rPr>
                <w:rStyle w:val="Hyperlink"/>
                <w:noProof/>
              </w:rPr>
              <w:t>Issuing a Free Sale Certificate for a Veterinary Product</w:t>
            </w:r>
            <w:r w:rsidR="005374AD">
              <w:rPr>
                <w:noProof/>
                <w:webHidden/>
              </w:rPr>
              <w:tab/>
            </w:r>
            <w:r w:rsidR="005374AD">
              <w:rPr>
                <w:noProof/>
                <w:webHidden/>
              </w:rPr>
              <w:fldChar w:fldCharType="begin"/>
            </w:r>
            <w:r w:rsidR="005374AD">
              <w:rPr>
                <w:noProof/>
                <w:webHidden/>
              </w:rPr>
              <w:instrText xml:space="preserve"> PAGEREF _Toc39625619 \h </w:instrText>
            </w:r>
            <w:r w:rsidR="005374AD">
              <w:rPr>
                <w:noProof/>
                <w:webHidden/>
              </w:rPr>
            </w:r>
            <w:r w:rsidR="005374AD">
              <w:rPr>
                <w:noProof/>
                <w:webHidden/>
              </w:rPr>
              <w:fldChar w:fldCharType="separate"/>
            </w:r>
            <w:r w:rsidR="005374AD">
              <w:rPr>
                <w:noProof/>
                <w:webHidden/>
              </w:rPr>
              <w:t>143</w:t>
            </w:r>
            <w:r w:rsidR="005374AD">
              <w:rPr>
                <w:noProof/>
                <w:webHidden/>
              </w:rPr>
              <w:fldChar w:fldCharType="end"/>
            </w:r>
          </w:hyperlink>
        </w:p>
        <w:p w14:paraId="3EDA9D0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0" w:history="1">
            <w:r w:rsidR="005374AD" w:rsidRPr="00CC7B37">
              <w:rPr>
                <w:rStyle w:val="Hyperlink"/>
                <w:noProof/>
              </w:rPr>
              <w:t>5.4.15</w:t>
            </w:r>
            <w:r w:rsidR="005374AD">
              <w:rPr>
                <w:rFonts w:asciiTheme="minorHAnsi" w:eastAsiaTheme="minorEastAsia" w:hAnsiTheme="minorHAnsi"/>
                <w:noProof/>
                <w:color w:val="auto"/>
              </w:rPr>
              <w:tab/>
            </w:r>
            <w:r w:rsidR="005374AD" w:rsidRPr="00CC7B37">
              <w:rPr>
                <w:rStyle w:val="Hyperlink"/>
                <w:noProof/>
              </w:rPr>
              <w:t>Issuing Registration Certificate of Veterinary Products</w:t>
            </w:r>
            <w:r w:rsidR="005374AD">
              <w:rPr>
                <w:noProof/>
                <w:webHidden/>
              </w:rPr>
              <w:tab/>
            </w:r>
            <w:r w:rsidR="005374AD">
              <w:rPr>
                <w:noProof/>
                <w:webHidden/>
              </w:rPr>
              <w:fldChar w:fldCharType="begin"/>
            </w:r>
            <w:r w:rsidR="005374AD">
              <w:rPr>
                <w:noProof/>
                <w:webHidden/>
              </w:rPr>
              <w:instrText xml:space="preserve"> PAGEREF _Toc39625620 \h </w:instrText>
            </w:r>
            <w:r w:rsidR="005374AD">
              <w:rPr>
                <w:noProof/>
                <w:webHidden/>
              </w:rPr>
            </w:r>
            <w:r w:rsidR="005374AD">
              <w:rPr>
                <w:noProof/>
                <w:webHidden/>
              </w:rPr>
              <w:fldChar w:fldCharType="separate"/>
            </w:r>
            <w:r w:rsidR="005374AD">
              <w:rPr>
                <w:noProof/>
                <w:webHidden/>
              </w:rPr>
              <w:t>145</w:t>
            </w:r>
            <w:r w:rsidR="005374AD">
              <w:rPr>
                <w:noProof/>
                <w:webHidden/>
              </w:rPr>
              <w:fldChar w:fldCharType="end"/>
            </w:r>
          </w:hyperlink>
        </w:p>
        <w:p w14:paraId="63C80CA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1" w:history="1">
            <w:r w:rsidR="005374AD" w:rsidRPr="00CC7B37">
              <w:rPr>
                <w:rStyle w:val="Hyperlink"/>
                <w:noProof/>
              </w:rPr>
              <w:t>5.4.16</w:t>
            </w:r>
            <w:r w:rsidR="005374AD">
              <w:rPr>
                <w:rFonts w:asciiTheme="minorHAnsi" w:eastAsiaTheme="minorEastAsia" w:hAnsiTheme="minorHAnsi"/>
                <w:noProof/>
                <w:color w:val="auto"/>
              </w:rPr>
              <w:tab/>
            </w:r>
            <w:r w:rsidR="005374AD" w:rsidRPr="00CC7B37">
              <w:rPr>
                <w:rStyle w:val="Hyperlink"/>
                <w:noProof/>
              </w:rPr>
              <w:t>Renew license to re-export aquatic organisms</w:t>
            </w:r>
            <w:r w:rsidR="005374AD">
              <w:rPr>
                <w:noProof/>
                <w:webHidden/>
              </w:rPr>
              <w:tab/>
            </w:r>
            <w:r w:rsidR="005374AD">
              <w:rPr>
                <w:noProof/>
                <w:webHidden/>
              </w:rPr>
              <w:fldChar w:fldCharType="begin"/>
            </w:r>
            <w:r w:rsidR="005374AD">
              <w:rPr>
                <w:noProof/>
                <w:webHidden/>
              </w:rPr>
              <w:instrText xml:space="preserve"> PAGEREF _Toc39625621 \h </w:instrText>
            </w:r>
            <w:r w:rsidR="005374AD">
              <w:rPr>
                <w:noProof/>
                <w:webHidden/>
              </w:rPr>
            </w:r>
            <w:r w:rsidR="005374AD">
              <w:rPr>
                <w:noProof/>
                <w:webHidden/>
              </w:rPr>
              <w:fldChar w:fldCharType="separate"/>
            </w:r>
            <w:r w:rsidR="005374AD">
              <w:rPr>
                <w:noProof/>
                <w:webHidden/>
              </w:rPr>
              <w:t>147</w:t>
            </w:r>
            <w:r w:rsidR="005374AD">
              <w:rPr>
                <w:noProof/>
                <w:webHidden/>
              </w:rPr>
              <w:fldChar w:fldCharType="end"/>
            </w:r>
          </w:hyperlink>
        </w:p>
        <w:p w14:paraId="0C9987E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2" w:history="1">
            <w:r w:rsidR="005374AD" w:rsidRPr="00CC7B37">
              <w:rPr>
                <w:rStyle w:val="Hyperlink"/>
                <w:noProof/>
              </w:rPr>
              <w:t>5.4.17</w:t>
            </w:r>
            <w:r w:rsidR="005374AD">
              <w:rPr>
                <w:rFonts w:asciiTheme="minorHAnsi" w:eastAsiaTheme="minorEastAsia" w:hAnsiTheme="minorHAnsi"/>
                <w:noProof/>
                <w:color w:val="auto"/>
              </w:rPr>
              <w:tab/>
            </w:r>
            <w:r w:rsidR="005374AD" w:rsidRPr="00CC7B37">
              <w:rPr>
                <w:rStyle w:val="Hyperlink"/>
                <w:noProof/>
              </w:rPr>
              <w:t>Renewal registration certificate of veterinary product</w:t>
            </w:r>
            <w:r w:rsidR="005374AD">
              <w:rPr>
                <w:noProof/>
                <w:webHidden/>
              </w:rPr>
              <w:tab/>
            </w:r>
            <w:r w:rsidR="005374AD">
              <w:rPr>
                <w:noProof/>
                <w:webHidden/>
              </w:rPr>
              <w:fldChar w:fldCharType="begin"/>
            </w:r>
            <w:r w:rsidR="005374AD">
              <w:rPr>
                <w:noProof/>
                <w:webHidden/>
              </w:rPr>
              <w:instrText xml:space="preserve"> PAGEREF _Toc39625622 \h </w:instrText>
            </w:r>
            <w:r w:rsidR="005374AD">
              <w:rPr>
                <w:noProof/>
                <w:webHidden/>
              </w:rPr>
            </w:r>
            <w:r w:rsidR="005374AD">
              <w:rPr>
                <w:noProof/>
                <w:webHidden/>
              </w:rPr>
              <w:fldChar w:fldCharType="separate"/>
            </w:r>
            <w:r w:rsidR="005374AD">
              <w:rPr>
                <w:noProof/>
                <w:webHidden/>
              </w:rPr>
              <w:t>148</w:t>
            </w:r>
            <w:r w:rsidR="005374AD">
              <w:rPr>
                <w:noProof/>
                <w:webHidden/>
              </w:rPr>
              <w:fldChar w:fldCharType="end"/>
            </w:r>
          </w:hyperlink>
        </w:p>
        <w:p w14:paraId="7900909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3" w:history="1">
            <w:r w:rsidR="005374AD" w:rsidRPr="00CC7B37">
              <w:rPr>
                <w:rStyle w:val="Hyperlink"/>
                <w:noProof/>
              </w:rPr>
              <w:t>5.4.18</w:t>
            </w:r>
            <w:r w:rsidR="005374AD">
              <w:rPr>
                <w:rFonts w:asciiTheme="minorHAnsi" w:eastAsiaTheme="minorEastAsia" w:hAnsiTheme="minorHAnsi"/>
                <w:noProof/>
                <w:color w:val="auto"/>
              </w:rPr>
              <w:tab/>
            </w:r>
            <w:r w:rsidR="005374AD" w:rsidRPr="00CC7B37">
              <w:rPr>
                <w:rStyle w:val="Hyperlink"/>
                <w:noProof/>
              </w:rPr>
              <w:t>Renewal a license to practice the profession of agricultural engineer and occupations related to agricultural activities</w:t>
            </w:r>
            <w:r w:rsidR="005374AD">
              <w:rPr>
                <w:noProof/>
                <w:webHidden/>
              </w:rPr>
              <w:tab/>
            </w:r>
            <w:r w:rsidR="005374AD">
              <w:rPr>
                <w:noProof/>
                <w:webHidden/>
              </w:rPr>
              <w:fldChar w:fldCharType="begin"/>
            </w:r>
            <w:r w:rsidR="005374AD">
              <w:rPr>
                <w:noProof/>
                <w:webHidden/>
              </w:rPr>
              <w:instrText xml:space="preserve"> PAGEREF _Toc39625623 \h </w:instrText>
            </w:r>
            <w:r w:rsidR="005374AD">
              <w:rPr>
                <w:noProof/>
                <w:webHidden/>
              </w:rPr>
            </w:r>
            <w:r w:rsidR="005374AD">
              <w:rPr>
                <w:noProof/>
                <w:webHidden/>
              </w:rPr>
              <w:fldChar w:fldCharType="separate"/>
            </w:r>
            <w:r w:rsidR="005374AD">
              <w:rPr>
                <w:noProof/>
                <w:webHidden/>
              </w:rPr>
              <w:t>150</w:t>
            </w:r>
            <w:r w:rsidR="005374AD">
              <w:rPr>
                <w:noProof/>
                <w:webHidden/>
              </w:rPr>
              <w:fldChar w:fldCharType="end"/>
            </w:r>
          </w:hyperlink>
        </w:p>
        <w:p w14:paraId="25B72C7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4" w:history="1">
            <w:r w:rsidR="005374AD" w:rsidRPr="00CC7B37">
              <w:rPr>
                <w:rStyle w:val="Hyperlink"/>
                <w:noProof/>
              </w:rPr>
              <w:t>5.4.19</w:t>
            </w:r>
            <w:r w:rsidR="005374AD">
              <w:rPr>
                <w:rFonts w:asciiTheme="minorHAnsi" w:eastAsiaTheme="minorEastAsia" w:hAnsiTheme="minorHAnsi"/>
                <w:noProof/>
                <w:color w:val="auto"/>
              </w:rPr>
              <w:tab/>
            </w:r>
            <w:r w:rsidR="005374AD" w:rsidRPr="00CC7B37">
              <w:rPr>
                <w:rStyle w:val="Hyperlink"/>
                <w:noProof/>
              </w:rPr>
              <w:t>Renewal of Good Manufacturing Certificate GMP</w:t>
            </w:r>
            <w:r w:rsidR="005374AD">
              <w:rPr>
                <w:noProof/>
                <w:webHidden/>
              </w:rPr>
              <w:tab/>
            </w:r>
            <w:r w:rsidR="005374AD">
              <w:rPr>
                <w:noProof/>
                <w:webHidden/>
              </w:rPr>
              <w:fldChar w:fldCharType="begin"/>
            </w:r>
            <w:r w:rsidR="005374AD">
              <w:rPr>
                <w:noProof/>
                <w:webHidden/>
              </w:rPr>
              <w:instrText xml:space="preserve"> PAGEREF _Toc39625624 \h </w:instrText>
            </w:r>
            <w:r w:rsidR="005374AD">
              <w:rPr>
                <w:noProof/>
                <w:webHidden/>
              </w:rPr>
            </w:r>
            <w:r w:rsidR="005374AD">
              <w:rPr>
                <w:noProof/>
                <w:webHidden/>
              </w:rPr>
              <w:fldChar w:fldCharType="separate"/>
            </w:r>
            <w:r w:rsidR="005374AD">
              <w:rPr>
                <w:noProof/>
                <w:webHidden/>
              </w:rPr>
              <w:t>151</w:t>
            </w:r>
            <w:r w:rsidR="005374AD">
              <w:rPr>
                <w:noProof/>
                <w:webHidden/>
              </w:rPr>
              <w:fldChar w:fldCharType="end"/>
            </w:r>
          </w:hyperlink>
        </w:p>
        <w:p w14:paraId="7F30F18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25" w:history="1">
            <w:r w:rsidR="005374AD" w:rsidRPr="00CC7B37">
              <w:rPr>
                <w:rStyle w:val="Hyperlink"/>
                <w:noProof/>
              </w:rPr>
              <w:t>5.4.20</w:t>
            </w:r>
            <w:r w:rsidR="005374AD">
              <w:rPr>
                <w:rFonts w:asciiTheme="minorHAnsi" w:eastAsiaTheme="minorEastAsia" w:hAnsiTheme="minorHAnsi"/>
                <w:noProof/>
                <w:color w:val="auto"/>
              </w:rPr>
              <w:tab/>
            </w:r>
            <w:r w:rsidR="005374AD" w:rsidRPr="00CC7B37">
              <w:rPr>
                <w:rStyle w:val="Hyperlink"/>
                <w:noProof/>
              </w:rPr>
              <w:t>Renewal Registration Certificate of Veterinary Product Companies</w:t>
            </w:r>
            <w:r w:rsidR="005374AD">
              <w:rPr>
                <w:noProof/>
                <w:webHidden/>
              </w:rPr>
              <w:tab/>
            </w:r>
            <w:r w:rsidR="005374AD">
              <w:rPr>
                <w:noProof/>
                <w:webHidden/>
              </w:rPr>
              <w:fldChar w:fldCharType="begin"/>
            </w:r>
            <w:r w:rsidR="005374AD">
              <w:rPr>
                <w:noProof/>
                <w:webHidden/>
              </w:rPr>
              <w:instrText xml:space="preserve"> PAGEREF _Toc39625625 \h </w:instrText>
            </w:r>
            <w:r w:rsidR="005374AD">
              <w:rPr>
                <w:noProof/>
                <w:webHidden/>
              </w:rPr>
            </w:r>
            <w:r w:rsidR="005374AD">
              <w:rPr>
                <w:noProof/>
                <w:webHidden/>
              </w:rPr>
              <w:fldChar w:fldCharType="separate"/>
            </w:r>
            <w:r w:rsidR="005374AD">
              <w:rPr>
                <w:noProof/>
                <w:webHidden/>
              </w:rPr>
              <w:t>152</w:t>
            </w:r>
            <w:r w:rsidR="005374AD">
              <w:rPr>
                <w:noProof/>
                <w:webHidden/>
              </w:rPr>
              <w:fldChar w:fldCharType="end"/>
            </w:r>
          </w:hyperlink>
        </w:p>
        <w:p w14:paraId="13AF636D" w14:textId="77777777" w:rsidR="005374AD" w:rsidRDefault="004305B4">
          <w:pPr>
            <w:pStyle w:val="TOC2"/>
            <w:rPr>
              <w:rFonts w:asciiTheme="minorHAnsi" w:eastAsiaTheme="minorEastAsia" w:hAnsiTheme="minorHAnsi" w:cstheme="minorBidi"/>
              <w:b w:val="0"/>
              <w:color w:val="auto"/>
              <w:sz w:val="22"/>
              <w:szCs w:val="22"/>
            </w:rPr>
          </w:pPr>
          <w:hyperlink w:anchor="_Toc39625626" w:history="1">
            <w:r w:rsidR="005374AD" w:rsidRPr="00CC7B37">
              <w:rPr>
                <w:rStyle w:val="Hyperlink"/>
              </w:rPr>
              <w:t>5.5</w:t>
            </w:r>
            <w:r w:rsidR="005374AD">
              <w:rPr>
                <w:rFonts w:asciiTheme="minorHAnsi" w:eastAsiaTheme="minorEastAsia" w:hAnsiTheme="minorHAnsi" w:cstheme="minorBidi"/>
                <w:b w:val="0"/>
                <w:color w:val="auto"/>
                <w:sz w:val="22"/>
                <w:szCs w:val="22"/>
              </w:rPr>
              <w:tab/>
            </w:r>
            <w:r w:rsidR="005374AD" w:rsidRPr="00CC7B37">
              <w:rPr>
                <w:rStyle w:val="Hyperlink"/>
              </w:rPr>
              <w:t>Features Considered for Development</w:t>
            </w:r>
            <w:r w:rsidR="005374AD">
              <w:rPr>
                <w:webHidden/>
              </w:rPr>
              <w:tab/>
            </w:r>
            <w:r w:rsidR="005374AD">
              <w:rPr>
                <w:webHidden/>
              </w:rPr>
              <w:fldChar w:fldCharType="begin"/>
            </w:r>
            <w:r w:rsidR="005374AD">
              <w:rPr>
                <w:webHidden/>
              </w:rPr>
              <w:instrText xml:space="preserve"> PAGEREF _Toc39625626 \h </w:instrText>
            </w:r>
            <w:r w:rsidR="005374AD">
              <w:rPr>
                <w:webHidden/>
              </w:rPr>
            </w:r>
            <w:r w:rsidR="005374AD">
              <w:rPr>
                <w:webHidden/>
              </w:rPr>
              <w:fldChar w:fldCharType="separate"/>
            </w:r>
            <w:r w:rsidR="005374AD">
              <w:rPr>
                <w:webHidden/>
              </w:rPr>
              <w:t>154</w:t>
            </w:r>
            <w:r w:rsidR="005374AD">
              <w:rPr>
                <w:webHidden/>
              </w:rPr>
              <w:fldChar w:fldCharType="end"/>
            </w:r>
          </w:hyperlink>
        </w:p>
        <w:p w14:paraId="4A85FEE0"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627" w:history="1">
            <w:r w:rsidR="005374AD" w:rsidRPr="00CC7B37">
              <w:rPr>
                <w:rStyle w:val="Hyperlink"/>
                <w:rFonts w:cs="Open Sans Light"/>
                <w:noProof/>
              </w:rPr>
              <w:t>6</w:t>
            </w:r>
            <w:r w:rsidR="005374AD">
              <w:rPr>
                <w:rFonts w:asciiTheme="minorHAnsi" w:eastAsiaTheme="minorEastAsia" w:hAnsiTheme="minorHAnsi"/>
                <w:noProof/>
                <w:color w:val="auto"/>
              </w:rPr>
              <w:tab/>
            </w:r>
            <w:r w:rsidR="005374AD" w:rsidRPr="00CC7B37">
              <w:rPr>
                <w:rStyle w:val="Hyperlink"/>
                <w:noProof/>
              </w:rPr>
              <w:t>APPLICATION ARCHITECHURE</w:t>
            </w:r>
            <w:r w:rsidR="005374AD">
              <w:rPr>
                <w:noProof/>
                <w:webHidden/>
              </w:rPr>
              <w:tab/>
            </w:r>
            <w:r w:rsidR="005374AD">
              <w:rPr>
                <w:noProof/>
                <w:webHidden/>
              </w:rPr>
              <w:fldChar w:fldCharType="begin"/>
            </w:r>
            <w:r w:rsidR="005374AD">
              <w:rPr>
                <w:noProof/>
                <w:webHidden/>
              </w:rPr>
              <w:instrText xml:space="preserve"> PAGEREF _Toc39625627 \h </w:instrText>
            </w:r>
            <w:r w:rsidR="005374AD">
              <w:rPr>
                <w:noProof/>
                <w:webHidden/>
              </w:rPr>
            </w:r>
            <w:r w:rsidR="005374AD">
              <w:rPr>
                <w:noProof/>
                <w:webHidden/>
              </w:rPr>
              <w:fldChar w:fldCharType="separate"/>
            </w:r>
            <w:r w:rsidR="005374AD">
              <w:rPr>
                <w:noProof/>
                <w:webHidden/>
              </w:rPr>
              <w:t>159</w:t>
            </w:r>
            <w:r w:rsidR="005374AD">
              <w:rPr>
                <w:noProof/>
                <w:webHidden/>
              </w:rPr>
              <w:fldChar w:fldCharType="end"/>
            </w:r>
          </w:hyperlink>
        </w:p>
        <w:p w14:paraId="118FACA6" w14:textId="77777777" w:rsidR="005374AD" w:rsidRDefault="004305B4">
          <w:pPr>
            <w:pStyle w:val="TOC2"/>
            <w:rPr>
              <w:rFonts w:asciiTheme="minorHAnsi" w:eastAsiaTheme="minorEastAsia" w:hAnsiTheme="minorHAnsi" w:cstheme="minorBidi"/>
              <w:b w:val="0"/>
              <w:color w:val="auto"/>
              <w:sz w:val="22"/>
              <w:szCs w:val="22"/>
            </w:rPr>
          </w:pPr>
          <w:hyperlink w:anchor="_Toc39625628" w:history="1">
            <w:r w:rsidR="005374AD" w:rsidRPr="00CC7B37">
              <w:rPr>
                <w:rStyle w:val="Hyperlink"/>
              </w:rPr>
              <w:t>6.1</w:t>
            </w:r>
            <w:r w:rsidR="005374AD">
              <w:rPr>
                <w:rFonts w:asciiTheme="minorHAnsi" w:eastAsiaTheme="minorEastAsia" w:hAnsiTheme="minorHAnsi" w:cstheme="minorBidi"/>
                <w:b w:val="0"/>
                <w:color w:val="auto"/>
                <w:sz w:val="22"/>
                <w:szCs w:val="22"/>
              </w:rPr>
              <w:tab/>
            </w:r>
            <w:r w:rsidR="005374AD" w:rsidRPr="00CC7B37">
              <w:rPr>
                <w:rStyle w:val="Hyperlink"/>
              </w:rPr>
              <w:t>Service Classifications</w:t>
            </w:r>
            <w:r w:rsidR="005374AD">
              <w:rPr>
                <w:webHidden/>
              </w:rPr>
              <w:tab/>
            </w:r>
            <w:r w:rsidR="005374AD">
              <w:rPr>
                <w:webHidden/>
              </w:rPr>
              <w:fldChar w:fldCharType="begin"/>
            </w:r>
            <w:r w:rsidR="005374AD">
              <w:rPr>
                <w:webHidden/>
              </w:rPr>
              <w:instrText xml:space="preserve"> PAGEREF _Toc39625628 \h </w:instrText>
            </w:r>
            <w:r w:rsidR="005374AD">
              <w:rPr>
                <w:webHidden/>
              </w:rPr>
            </w:r>
            <w:r w:rsidR="005374AD">
              <w:rPr>
                <w:webHidden/>
              </w:rPr>
              <w:fldChar w:fldCharType="separate"/>
            </w:r>
            <w:r w:rsidR="005374AD">
              <w:rPr>
                <w:webHidden/>
              </w:rPr>
              <w:t>159</w:t>
            </w:r>
            <w:r w:rsidR="005374AD">
              <w:rPr>
                <w:webHidden/>
              </w:rPr>
              <w:fldChar w:fldCharType="end"/>
            </w:r>
          </w:hyperlink>
        </w:p>
        <w:p w14:paraId="4FDF048A" w14:textId="77777777" w:rsidR="005374AD" w:rsidRDefault="004305B4">
          <w:pPr>
            <w:pStyle w:val="TOC2"/>
            <w:rPr>
              <w:rFonts w:asciiTheme="minorHAnsi" w:eastAsiaTheme="minorEastAsia" w:hAnsiTheme="minorHAnsi" w:cstheme="minorBidi"/>
              <w:b w:val="0"/>
              <w:color w:val="auto"/>
              <w:sz w:val="22"/>
              <w:szCs w:val="22"/>
            </w:rPr>
          </w:pPr>
          <w:hyperlink w:anchor="_Toc39625629" w:history="1">
            <w:r w:rsidR="005374AD" w:rsidRPr="00CC7B37">
              <w:rPr>
                <w:rStyle w:val="Hyperlink"/>
              </w:rPr>
              <w:t>6.2</w:t>
            </w:r>
            <w:r w:rsidR="005374AD">
              <w:rPr>
                <w:rFonts w:asciiTheme="minorHAnsi" w:eastAsiaTheme="minorEastAsia" w:hAnsiTheme="minorHAnsi" w:cstheme="minorBidi"/>
                <w:b w:val="0"/>
                <w:color w:val="auto"/>
                <w:sz w:val="22"/>
                <w:szCs w:val="22"/>
              </w:rPr>
              <w:tab/>
            </w:r>
            <w:r w:rsidR="005374AD" w:rsidRPr="00CC7B37">
              <w:rPr>
                <w:rStyle w:val="Hyperlink"/>
              </w:rPr>
              <w:t>Application Workflow</w:t>
            </w:r>
            <w:r w:rsidR="005374AD">
              <w:rPr>
                <w:webHidden/>
              </w:rPr>
              <w:tab/>
            </w:r>
            <w:r w:rsidR="005374AD">
              <w:rPr>
                <w:webHidden/>
              </w:rPr>
              <w:fldChar w:fldCharType="begin"/>
            </w:r>
            <w:r w:rsidR="005374AD">
              <w:rPr>
                <w:webHidden/>
              </w:rPr>
              <w:instrText xml:space="preserve"> PAGEREF _Toc39625629 \h </w:instrText>
            </w:r>
            <w:r w:rsidR="005374AD">
              <w:rPr>
                <w:webHidden/>
              </w:rPr>
            </w:r>
            <w:r w:rsidR="005374AD">
              <w:rPr>
                <w:webHidden/>
              </w:rPr>
              <w:fldChar w:fldCharType="separate"/>
            </w:r>
            <w:r w:rsidR="005374AD">
              <w:rPr>
                <w:webHidden/>
              </w:rPr>
              <w:t>161</w:t>
            </w:r>
            <w:r w:rsidR="005374AD">
              <w:rPr>
                <w:webHidden/>
              </w:rPr>
              <w:fldChar w:fldCharType="end"/>
            </w:r>
          </w:hyperlink>
        </w:p>
        <w:p w14:paraId="39BE10BA" w14:textId="77777777" w:rsidR="005374AD" w:rsidRDefault="004305B4">
          <w:pPr>
            <w:pStyle w:val="TOC2"/>
            <w:rPr>
              <w:rFonts w:asciiTheme="minorHAnsi" w:eastAsiaTheme="minorEastAsia" w:hAnsiTheme="minorHAnsi" w:cstheme="minorBidi"/>
              <w:b w:val="0"/>
              <w:color w:val="auto"/>
              <w:sz w:val="22"/>
              <w:szCs w:val="22"/>
            </w:rPr>
          </w:pPr>
          <w:hyperlink w:anchor="_Toc39625630" w:history="1">
            <w:r w:rsidR="005374AD" w:rsidRPr="00CC7B37">
              <w:rPr>
                <w:rStyle w:val="Hyperlink"/>
              </w:rPr>
              <w:t>6.3</w:t>
            </w:r>
            <w:r w:rsidR="005374AD">
              <w:rPr>
                <w:rFonts w:asciiTheme="minorHAnsi" w:eastAsiaTheme="minorEastAsia" w:hAnsiTheme="minorHAnsi" w:cstheme="minorBidi"/>
                <w:b w:val="0"/>
                <w:color w:val="auto"/>
                <w:sz w:val="22"/>
                <w:szCs w:val="22"/>
              </w:rPr>
              <w:tab/>
            </w:r>
            <w:r w:rsidR="005374AD" w:rsidRPr="00CC7B37">
              <w:rPr>
                <w:rStyle w:val="Hyperlink"/>
              </w:rPr>
              <w:t>Technical Architecture</w:t>
            </w:r>
            <w:r w:rsidR="005374AD">
              <w:rPr>
                <w:webHidden/>
              </w:rPr>
              <w:tab/>
            </w:r>
            <w:r w:rsidR="005374AD">
              <w:rPr>
                <w:webHidden/>
              </w:rPr>
              <w:fldChar w:fldCharType="begin"/>
            </w:r>
            <w:r w:rsidR="005374AD">
              <w:rPr>
                <w:webHidden/>
              </w:rPr>
              <w:instrText xml:space="preserve"> PAGEREF _Toc39625630 \h </w:instrText>
            </w:r>
            <w:r w:rsidR="005374AD">
              <w:rPr>
                <w:webHidden/>
              </w:rPr>
            </w:r>
            <w:r w:rsidR="005374AD">
              <w:rPr>
                <w:webHidden/>
              </w:rPr>
              <w:fldChar w:fldCharType="separate"/>
            </w:r>
            <w:r w:rsidR="005374AD">
              <w:rPr>
                <w:webHidden/>
              </w:rPr>
              <w:t>162</w:t>
            </w:r>
            <w:r w:rsidR="005374AD">
              <w:rPr>
                <w:webHidden/>
              </w:rPr>
              <w:fldChar w:fldCharType="end"/>
            </w:r>
          </w:hyperlink>
        </w:p>
        <w:p w14:paraId="4B948D4E"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31" w:history="1">
            <w:r w:rsidR="005374AD" w:rsidRPr="00CC7B37">
              <w:rPr>
                <w:rStyle w:val="Hyperlink"/>
                <w:noProof/>
              </w:rPr>
              <w:t>6.3.1</w:t>
            </w:r>
            <w:r w:rsidR="005374AD">
              <w:rPr>
                <w:rFonts w:asciiTheme="minorHAnsi" w:eastAsiaTheme="minorEastAsia" w:hAnsiTheme="minorHAnsi"/>
                <w:noProof/>
                <w:color w:val="auto"/>
              </w:rPr>
              <w:tab/>
            </w:r>
            <w:r w:rsidR="005374AD" w:rsidRPr="00CC7B37">
              <w:rPr>
                <w:rStyle w:val="Hyperlink"/>
                <w:noProof/>
              </w:rPr>
              <w:t>Performance boost considerations</w:t>
            </w:r>
            <w:r w:rsidR="005374AD">
              <w:rPr>
                <w:noProof/>
                <w:webHidden/>
              </w:rPr>
              <w:tab/>
            </w:r>
            <w:r w:rsidR="005374AD">
              <w:rPr>
                <w:noProof/>
                <w:webHidden/>
              </w:rPr>
              <w:fldChar w:fldCharType="begin"/>
            </w:r>
            <w:r w:rsidR="005374AD">
              <w:rPr>
                <w:noProof/>
                <w:webHidden/>
              </w:rPr>
              <w:instrText xml:space="preserve"> PAGEREF _Toc39625631 \h </w:instrText>
            </w:r>
            <w:r w:rsidR="005374AD">
              <w:rPr>
                <w:noProof/>
                <w:webHidden/>
              </w:rPr>
            </w:r>
            <w:r w:rsidR="005374AD">
              <w:rPr>
                <w:noProof/>
                <w:webHidden/>
              </w:rPr>
              <w:fldChar w:fldCharType="separate"/>
            </w:r>
            <w:r w:rsidR="005374AD">
              <w:rPr>
                <w:noProof/>
                <w:webHidden/>
              </w:rPr>
              <w:t>164</w:t>
            </w:r>
            <w:r w:rsidR="005374AD">
              <w:rPr>
                <w:noProof/>
                <w:webHidden/>
              </w:rPr>
              <w:fldChar w:fldCharType="end"/>
            </w:r>
          </w:hyperlink>
        </w:p>
        <w:p w14:paraId="1CFDCC18" w14:textId="77777777" w:rsidR="005374AD" w:rsidRDefault="004305B4">
          <w:pPr>
            <w:pStyle w:val="TOC2"/>
            <w:rPr>
              <w:rFonts w:asciiTheme="minorHAnsi" w:eastAsiaTheme="minorEastAsia" w:hAnsiTheme="minorHAnsi" w:cstheme="minorBidi"/>
              <w:b w:val="0"/>
              <w:color w:val="auto"/>
              <w:sz w:val="22"/>
              <w:szCs w:val="22"/>
            </w:rPr>
          </w:pPr>
          <w:hyperlink w:anchor="_Toc39625632" w:history="1">
            <w:r w:rsidR="005374AD" w:rsidRPr="00CC7B37">
              <w:rPr>
                <w:rStyle w:val="Hyperlink"/>
              </w:rPr>
              <w:t>6.4</w:t>
            </w:r>
            <w:r w:rsidR="005374AD">
              <w:rPr>
                <w:rFonts w:asciiTheme="minorHAnsi" w:eastAsiaTheme="minorEastAsia" w:hAnsiTheme="minorHAnsi" w:cstheme="minorBidi"/>
                <w:b w:val="0"/>
                <w:color w:val="auto"/>
                <w:sz w:val="22"/>
                <w:szCs w:val="22"/>
              </w:rPr>
              <w:tab/>
            </w:r>
            <w:r w:rsidR="005374AD" w:rsidRPr="00CC7B37">
              <w:rPr>
                <w:rStyle w:val="Hyperlink"/>
              </w:rPr>
              <w:t>Network Topology</w:t>
            </w:r>
            <w:r w:rsidR="005374AD">
              <w:rPr>
                <w:webHidden/>
              </w:rPr>
              <w:tab/>
            </w:r>
            <w:r w:rsidR="005374AD">
              <w:rPr>
                <w:webHidden/>
              </w:rPr>
              <w:fldChar w:fldCharType="begin"/>
            </w:r>
            <w:r w:rsidR="005374AD">
              <w:rPr>
                <w:webHidden/>
              </w:rPr>
              <w:instrText xml:space="preserve"> PAGEREF _Toc39625632 \h </w:instrText>
            </w:r>
            <w:r w:rsidR="005374AD">
              <w:rPr>
                <w:webHidden/>
              </w:rPr>
            </w:r>
            <w:r w:rsidR="005374AD">
              <w:rPr>
                <w:webHidden/>
              </w:rPr>
              <w:fldChar w:fldCharType="separate"/>
            </w:r>
            <w:r w:rsidR="005374AD">
              <w:rPr>
                <w:webHidden/>
              </w:rPr>
              <w:t>166</w:t>
            </w:r>
            <w:r w:rsidR="005374AD">
              <w:rPr>
                <w:webHidden/>
              </w:rPr>
              <w:fldChar w:fldCharType="end"/>
            </w:r>
          </w:hyperlink>
        </w:p>
        <w:p w14:paraId="4F8B77A1" w14:textId="77777777" w:rsidR="005374AD" w:rsidRDefault="004305B4">
          <w:pPr>
            <w:pStyle w:val="TOC2"/>
            <w:rPr>
              <w:rFonts w:asciiTheme="minorHAnsi" w:eastAsiaTheme="minorEastAsia" w:hAnsiTheme="minorHAnsi" w:cstheme="minorBidi"/>
              <w:b w:val="0"/>
              <w:color w:val="auto"/>
              <w:sz w:val="22"/>
              <w:szCs w:val="22"/>
            </w:rPr>
          </w:pPr>
          <w:hyperlink w:anchor="_Toc39625633" w:history="1">
            <w:r w:rsidR="005374AD" w:rsidRPr="00CC7B37">
              <w:rPr>
                <w:rStyle w:val="Hyperlink"/>
              </w:rPr>
              <w:t>6.5</w:t>
            </w:r>
            <w:r w:rsidR="005374AD">
              <w:rPr>
                <w:rFonts w:asciiTheme="minorHAnsi" w:eastAsiaTheme="minorEastAsia" w:hAnsiTheme="minorHAnsi" w:cstheme="minorBidi"/>
                <w:b w:val="0"/>
                <w:color w:val="auto"/>
                <w:sz w:val="22"/>
                <w:szCs w:val="22"/>
              </w:rPr>
              <w:tab/>
            </w:r>
            <w:r w:rsidR="005374AD" w:rsidRPr="00CC7B37">
              <w:rPr>
                <w:rStyle w:val="Hyperlink"/>
              </w:rPr>
              <w:t>Security Architecture</w:t>
            </w:r>
            <w:r w:rsidR="005374AD">
              <w:rPr>
                <w:webHidden/>
              </w:rPr>
              <w:tab/>
            </w:r>
            <w:r w:rsidR="005374AD">
              <w:rPr>
                <w:webHidden/>
              </w:rPr>
              <w:fldChar w:fldCharType="begin"/>
            </w:r>
            <w:r w:rsidR="005374AD">
              <w:rPr>
                <w:webHidden/>
              </w:rPr>
              <w:instrText xml:space="preserve"> PAGEREF _Toc39625633 \h </w:instrText>
            </w:r>
            <w:r w:rsidR="005374AD">
              <w:rPr>
                <w:webHidden/>
              </w:rPr>
            </w:r>
            <w:r w:rsidR="005374AD">
              <w:rPr>
                <w:webHidden/>
              </w:rPr>
              <w:fldChar w:fldCharType="separate"/>
            </w:r>
            <w:r w:rsidR="005374AD">
              <w:rPr>
                <w:webHidden/>
              </w:rPr>
              <w:t>167</w:t>
            </w:r>
            <w:r w:rsidR="005374AD">
              <w:rPr>
                <w:webHidden/>
              </w:rPr>
              <w:fldChar w:fldCharType="end"/>
            </w:r>
          </w:hyperlink>
        </w:p>
        <w:p w14:paraId="34793D32" w14:textId="77777777" w:rsidR="005374AD" w:rsidRDefault="004305B4">
          <w:pPr>
            <w:pStyle w:val="TOC2"/>
            <w:rPr>
              <w:rFonts w:asciiTheme="minorHAnsi" w:eastAsiaTheme="minorEastAsia" w:hAnsiTheme="minorHAnsi" w:cstheme="minorBidi"/>
              <w:b w:val="0"/>
              <w:color w:val="auto"/>
              <w:sz w:val="22"/>
              <w:szCs w:val="22"/>
            </w:rPr>
          </w:pPr>
          <w:hyperlink w:anchor="_Toc39625634" w:history="1">
            <w:r w:rsidR="005374AD" w:rsidRPr="00CC7B37">
              <w:rPr>
                <w:rStyle w:val="Hyperlink"/>
              </w:rPr>
              <w:t>6.6</w:t>
            </w:r>
            <w:r w:rsidR="005374AD">
              <w:rPr>
                <w:rFonts w:asciiTheme="minorHAnsi" w:eastAsiaTheme="minorEastAsia" w:hAnsiTheme="minorHAnsi" w:cstheme="minorBidi"/>
                <w:b w:val="0"/>
                <w:color w:val="auto"/>
                <w:sz w:val="22"/>
                <w:szCs w:val="22"/>
              </w:rPr>
              <w:tab/>
            </w:r>
            <w:r w:rsidR="005374AD" w:rsidRPr="00CC7B37">
              <w:rPr>
                <w:rStyle w:val="Hyperlink"/>
              </w:rPr>
              <w:t>Quality Assurance</w:t>
            </w:r>
            <w:r w:rsidR="005374AD">
              <w:rPr>
                <w:webHidden/>
              </w:rPr>
              <w:tab/>
            </w:r>
            <w:r w:rsidR="005374AD">
              <w:rPr>
                <w:webHidden/>
              </w:rPr>
              <w:fldChar w:fldCharType="begin"/>
            </w:r>
            <w:r w:rsidR="005374AD">
              <w:rPr>
                <w:webHidden/>
              </w:rPr>
              <w:instrText xml:space="preserve"> PAGEREF _Toc39625634 \h </w:instrText>
            </w:r>
            <w:r w:rsidR="005374AD">
              <w:rPr>
                <w:webHidden/>
              </w:rPr>
            </w:r>
            <w:r w:rsidR="005374AD">
              <w:rPr>
                <w:webHidden/>
              </w:rPr>
              <w:fldChar w:fldCharType="separate"/>
            </w:r>
            <w:r w:rsidR="005374AD">
              <w:rPr>
                <w:webHidden/>
              </w:rPr>
              <w:t>168</w:t>
            </w:r>
            <w:r w:rsidR="005374AD">
              <w:rPr>
                <w:webHidden/>
              </w:rPr>
              <w:fldChar w:fldCharType="end"/>
            </w:r>
          </w:hyperlink>
        </w:p>
        <w:p w14:paraId="2A2D7B9C" w14:textId="77777777" w:rsidR="005374AD" w:rsidRDefault="004305B4">
          <w:pPr>
            <w:pStyle w:val="TOC2"/>
            <w:rPr>
              <w:rFonts w:asciiTheme="minorHAnsi" w:eastAsiaTheme="minorEastAsia" w:hAnsiTheme="minorHAnsi" w:cstheme="minorBidi"/>
              <w:b w:val="0"/>
              <w:color w:val="auto"/>
              <w:sz w:val="22"/>
              <w:szCs w:val="22"/>
            </w:rPr>
          </w:pPr>
          <w:hyperlink w:anchor="_Toc39625635" w:history="1">
            <w:r w:rsidR="005374AD" w:rsidRPr="00CC7B37">
              <w:rPr>
                <w:rStyle w:val="Hyperlink"/>
              </w:rPr>
              <w:t>6.7</w:t>
            </w:r>
            <w:r w:rsidR="005374AD">
              <w:rPr>
                <w:rFonts w:asciiTheme="minorHAnsi" w:eastAsiaTheme="minorEastAsia" w:hAnsiTheme="minorHAnsi" w:cstheme="minorBidi"/>
                <w:b w:val="0"/>
                <w:color w:val="auto"/>
                <w:sz w:val="22"/>
                <w:szCs w:val="22"/>
              </w:rPr>
              <w:tab/>
            </w:r>
            <w:r w:rsidR="005374AD" w:rsidRPr="00CC7B37">
              <w:rPr>
                <w:rStyle w:val="Hyperlink"/>
              </w:rPr>
              <w:t>Release and Deployment Process</w:t>
            </w:r>
            <w:r w:rsidR="005374AD">
              <w:rPr>
                <w:webHidden/>
              </w:rPr>
              <w:tab/>
            </w:r>
            <w:r w:rsidR="005374AD">
              <w:rPr>
                <w:webHidden/>
              </w:rPr>
              <w:fldChar w:fldCharType="begin"/>
            </w:r>
            <w:r w:rsidR="005374AD">
              <w:rPr>
                <w:webHidden/>
              </w:rPr>
              <w:instrText xml:space="preserve"> PAGEREF _Toc39625635 \h </w:instrText>
            </w:r>
            <w:r w:rsidR="005374AD">
              <w:rPr>
                <w:webHidden/>
              </w:rPr>
            </w:r>
            <w:r w:rsidR="005374AD">
              <w:rPr>
                <w:webHidden/>
              </w:rPr>
              <w:fldChar w:fldCharType="separate"/>
            </w:r>
            <w:r w:rsidR="005374AD">
              <w:rPr>
                <w:webHidden/>
              </w:rPr>
              <w:t>169</w:t>
            </w:r>
            <w:r w:rsidR="005374AD">
              <w:rPr>
                <w:webHidden/>
              </w:rPr>
              <w:fldChar w:fldCharType="end"/>
            </w:r>
          </w:hyperlink>
        </w:p>
        <w:p w14:paraId="2DEBDE59" w14:textId="77777777" w:rsidR="005374AD" w:rsidRDefault="004305B4">
          <w:pPr>
            <w:pStyle w:val="TOC2"/>
            <w:rPr>
              <w:rFonts w:asciiTheme="minorHAnsi" w:eastAsiaTheme="minorEastAsia" w:hAnsiTheme="minorHAnsi" w:cstheme="minorBidi"/>
              <w:b w:val="0"/>
              <w:color w:val="auto"/>
              <w:sz w:val="22"/>
              <w:szCs w:val="22"/>
            </w:rPr>
          </w:pPr>
          <w:hyperlink w:anchor="_Toc39625636" w:history="1">
            <w:r w:rsidR="005374AD" w:rsidRPr="00CC7B37">
              <w:rPr>
                <w:rStyle w:val="Hyperlink"/>
              </w:rPr>
              <w:t>6.8</w:t>
            </w:r>
            <w:r w:rsidR="005374AD">
              <w:rPr>
                <w:rFonts w:asciiTheme="minorHAnsi" w:eastAsiaTheme="minorEastAsia" w:hAnsiTheme="minorHAnsi" w:cstheme="minorBidi"/>
                <w:b w:val="0"/>
                <w:color w:val="auto"/>
                <w:sz w:val="22"/>
                <w:szCs w:val="22"/>
              </w:rPr>
              <w:tab/>
            </w:r>
            <w:r w:rsidR="005374AD" w:rsidRPr="00CC7B37">
              <w:rPr>
                <w:rStyle w:val="Hyperlink"/>
              </w:rPr>
              <w:t>NON-FUNCTIONAL REQUIREMENTS (OTHERS)</w:t>
            </w:r>
            <w:r w:rsidR="005374AD">
              <w:rPr>
                <w:webHidden/>
              </w:rPr>
              <w:tab/>
            </w:r>
            <w:r w:rsidR="005374AD">
              <w:rPr>
                <w:webHidden/>
              </w:rPr>
              <w:fldChar w:fldCharType="begin"/>
            </w:r>
            <w:r w:rsidR="005374AD">
              <w:rPr>
                <w:webHidden/>
              </w:rPr>
              <w:instrText xml:space="preserve"> PAGEREF _Toc39625636 \h </w:instrText>
            </w:r>
            <w:r w:rsidR="005374AD">
              <w:rPr>
                <w:webHidden/>
              </w:rPr>
            </w:r>
            <w:r w:rsidR="005374AD">
              <w:rPr>
                <w:webHidden/>
              </w:rPr>
              <w:fldChar w:fldCharType="separate"/>
            </w:r>
            <w:r w:rsidR="005374AD">
              <w:rPr>
                <w:webHidden/>
              </w:rPr>
              <w:t>170</w:t>
            </w:r>
            <w:r w:rsidR="005374AD">
              <w:rPr>
                <w:webHidden/>
              </w:rPr>
              <w:fldChar w:fldCharType="end"/>
            </w:r>
          </w:hyperlink>
        </w:p>
        <w:p w14:paraId="4CBDCB88" w14:textId="77777777" w:rsidR="005374AD" w:rsidRDefault="004305B4">
          <w:pPr>
            <w:pStyle w:val="TOC2"/>
            <w:rPr>
              <w:rFonts w:asciiTheme="minorHAnsi" w:eastAsiaTheme="minorEastAsia" w:hAnsiTheme="minorHAnsi" w:cstheme="minorBidi"/>
              <w:b w:val="0"/>
              <w:color w:val="auto"/>
              <w:sz w:val="22"/>
              <w:szCs w:val="22"/>
            </w:rPr>
          </w:pPr>
          <w:hyperlink w:anchor="_Toc39625637" w:history="1">
            <w:r w:rsidR="005374AD" w:rsidRPr="00CC7B37">
              <w:rPr>
                <w:rStyle w:val="Hyperlink"/>
              </w:rPr>
              <w:t>6.9</w:t>
            </w:r>
            <w:r w:rsidR="005374AD">
              <w:rPr>
                <w:rFonts w:asciiTheme="minorHAnsi" w:eastAsiaTheme="minorEastAsia" w:hAnsiTheme="minorHAnsi" w:cstheme="minorBidi"/>
                <w:b w:val="0"/>
                <w:color w:val="auto"/>
                <w:sz w:val="22"/>
                <w:szCs w:val="22"/>
              </w:rPr>
              <w:tab/>
            </w:r>
            <w:r w:rsidR="005374AD" w:rsidRPr="00CC7B37">
              <w:rPr>
                <w:rStyle w:val="Hyperlink"/>
              </w:rPr>
              <w:t>Design Phases</w:t>
            </w:r>
            <w:r w:rsidR="005374AD">
              <w:rPr>
                <w:webHidden/>
              </w:rPr>
              <w:tab/>
            </w:r>
            <w:r w:rsidR="005374AD">
              <w:rPr>
                <w:webHidden/>
              </w:rPr>
              <w:fldChar w:fldCharType="begin"/>
            </w:r>
            <w:r w:rsidR="005374AD">
              <w:rPr>
                <w:webHidden/>
              </w:rPr>
              <w:instrText xml:space="preserve"> PAGEREF _Toc39625637 \h </w:instrText>
            </w:r>
            <w:r w:rsidR="005374AD">
              <w:rPr>
                <w:webHidden/>
              </w:rPr>
            </w:r>
            <w:r w:rsidR="005374AD">
              <w:rPr>
                <w:webHidden/>
              </w:rPr>
              <w:fldChar w:fldCharType="separate"/>
            </w:r>
            <w:r w:rsidR="005374AD">
              <w:rPr>
                <w:webHidden/>
              </w:rPr>
              <w:t>171</w:t>
            </w:r>
            <w:r w:rsidR="005374AD">
              <w:rPr>
                <w:webHidden/>
              </w:rPr>
              <w:fldChar w:fldCharType="end"/>
            </w:r>
          </w:hyperlink>
        </w:p>
        <w:p w14:paraId="2835FA06" w14:textId="77777777" w:rsidR="005374AD" w:rsidRDefault="004305B4">
          <w:pPr>
            <w:pStyle w:val="TOC2"/>
            <w:rPr>
              <w:rFonts w:asciiTheme="minorHAnsi" w:eastAsiaTheme="minorEastAsia" w:hAnsiTheme="minorHAnsi" w:cstheme="minorBidi"/>
              <w:b w:val="0"/>
              <w:color w:val="auto"/>
              <w:sz w:val="22"/>
              <w:szCs w:val="22"/>
            </w:rPr>
          </w:pPr>
          <w:hyperlink w:anchor="_Toc39625638" w:history="1">
            <w:r w:rsidR="005374AD" w:rsidRPr="00CC7B37">
              <w:rPr>
                <w:rStyle w:val="Hyperlink"/>
              </w:rPr>
              <w:t>6.10</w:t>
            </w:r>
            <w:r w:rsidR="005374AD">
              <w:rPr>
                <w:rFonts w:asciiTheme="minorHAnsi" w:eastAsiaTheme="minorEastAsia" w:hAnsiTheme="minorHAnsi" w:cstheme="minorBidi"/>
                <w:b w:val="0"/>
                <w:color w:val="auto"/>
                <w:sz w:val="22"/>
                <w:szCs w:val="22"/>
              </w:rPr>
              <w:tab/>
            </w:r>
            <w:r w:rsidR="005374AD" w:rsidRPr="00CC7B37">
              <w:rPr>
                <w:rStyle w:val="Hyperlink"/>
              </w:rPr>
              <w:t>TECHNICAL CONFIGURATIONS</w:t>
            </w:r>
            <w:r w:rsidR="005374AD">
              <w:rPr>
                <w:webHidden/>
              </w:rPr>
              <w:tab/>
            </w:r>
            <w:r w:rsidR="005374AD">
              <w:rPr>
                <w:webHidden/>
              </w:rPr>
              <w:fldChar w:fldCharType="begin"/>
            </w:r>
            <w:r w:rsidR="005374AD">
              <w:rPr>
                <w:webHidden/>
              </w:rPr>
              <w:instrText xml:space="preserve"> PAGEREF _Toc39625638 \h </w:instrText>
            </w:r>
            <w:r w:rsidR="005374AD">
              <w:rPr>
                <w:webHidden/>
              </w:rPr>
            </w:r>
            <w:r w:rsidR="005374AD">
              <w:rPr>
                <w:webHidden/>
              </w:rPr>
              <w:fldChar w:fldCharType="separate"/>
            </w:r>
            <w:r w:rsidR="005374AD">
              <w:rPr>
                <w:webHidden/>
              </w:rPr>
              <w:t>173</w:t>
            </w:r>
            <w:r w:rsidR="005374AD">
              <w:rPr>
                <w:webHidden/>
              </w:rPr>
              <w:fldChar w:fldCharType="end"/>
            </w:r>
          </w:hyperlink>
        </w:p>
        <w:p w14:paraId="39C574F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39" w:history="1">
            <w:r w:rsidR="005374AD" w:rsidRPr="00CC7B37">
              <w:rPr>
                <w:rStyle w:val="Hyperlink"/>
                <w:noProof/>
              </w:rPr>
              <w:t>6.10.1</w:t>
            </w:r>
            <w:r w:rsidR="005374AD">
              <w:rPr>
                <w:rFonts w:asciiTheme="minorHAnsi" w:eastAsiaTheme="minorEastAsia" w:hAnsiTheme="minorHAnsi"/>
                <w:noProof/>
                <w:color w:val="auto"/>
              </w:rPr>
              <w:tab/>
            </w:r>
            <w:r w:rsidR="005374AD" w:rsidRPr="00CC7B37">
              <w:rPr>
                <w:rStyle w:val="Hyperlink"/>
                <w:noProof/>
              </w:rPr>
              <w:t>DEVELOPMENT ENVIRONMENT</w:t>
            </w:r>
            <w:r w:rsidR="005374AD">
              <w:rPr>
                <w:noProof/>
                <w:webHidden/>
              </w:rPr>
              <w:tab/>
            </w:r>
            <w:r w:rsidR="005374AD">
              <w:rPr>
                <w:noProof/>
                <w:webHidden/>
              </w:rPr>
              <w:fldChar w:fldCharType="begin"/>
            </w:r>
            <w:r w:rsidR="005374AD">
              <w:rPr>
                <w:noProof/>
                <w:webHidden/>
              </w:rPr>
              <w:instrText xml:space="preserve"> PAGEREF _Toc39625639 \h </w:instrText>
            </w:r>
            <w:r w:rsidR="005374AD">
              <w:rPr>
                <w:noProof/>
                <w:webHidden/>
              </w:rPr>
            </w:r>
            <w:r w:rsidR="005374AD">
              <w:rPr>
                <w:noProof/>
                <w:webHidden/>
              </w:rPr>
              <w:fldChar w:fldCharType="separate"/>
            </w:r>
            <w:r w:rsidR="005374AD">
              <w:rPr>
                <w:noProof/>
                <w:webHidden/>
              </w:rPr>
              <w:t>173</w:t>
            </w:r>
            <w:r w:rsidR="005374AD">
              <w:rPr>
                <w:noProof/>
                <w:webHidden/>
              </w:rPr>
              <w:fldChar w:fldCharType="end"/>
            </w:r>
          </w:hyperlink>
        </w:p>
        <w:p w14:paraId="67244DA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0" w:history="1">
            <w:r w:rsidR="005374AD" w:rsidRPr="00CC7B37">
              <w:rPr>
                <w:rStyle w:val="Hyperlink"/>
                <w:noProof/>
              </w:rPr>
              <w:t>6.10.2</w:t>
            </w:r>
            <w:r w:rsidR="005374AD">
              <w:rPr>
                <w:rFonts w:asciiTheme="minorHAnsi" w:eastAsiaTheme="minorEastAsia" w:hAnsiTheme="minorHAnsi"/>
                <w:noProof/>
                <w:color w:val="auto"/>
              </w:rPr>
              <w:tab/>
            </w:r>
            <w:r w:rsidR="005374AD" w:rsidRPr="00CC7B37">
              <w:rPr>
                <w:rStyle w:val="Hyperlink"/>
                <w:noProof/>
              </w:rPr>
              <w:t>RECOMMENDED WED HOSTING PACKAGE - DEDICATED</w:t>
            </w:r>
            <w:r w:rsidR="005374AD">
              <w:rPr>
                <w:noProof/>
                <w:webHidden/>
              </w:rPr>
              <w:tab/>
            </w:r>
            <w:r w:rsidR="005374AD">
              <w:rPr>
                <w:noProof/>
                <w:webHidden/>
              </w:rPr>
              <w:fldChar w:fldCharType="begin"/>
            </w:r>
            <w:r w:rsidR="005374AD">
              <w:rPr>
                <w:noProof/>
                <w:webHidden/>
              </w:rPr>
              <w:instrText xml:space="preserve"> PAGEREF _Toc39625640 \h </w:instrText>
            </w:r>
            <w:r w:rsidR="005374AD">
              <w:rPr>
                <w:noProof/>
                <w:webHidden/>
              </w:rPr>
            </w:r>
            <w:r w:rsidR="005374AD">
              <w:rPr>
                <w:noProof/>
                <w:webHidden/>
              </w:rPr>
              <w:fldChar w:fldCharType="separate"/>
            </w:r>
            <w:r w:rsidR="005374AD">
              <w:rPr>
                <w:noProof/>
                <w:webHidden/>
              </w:rPr>
              <w:t>173</w:t>
            </w:r>
            <w:r w:rsidR="005374AD">
              <w:rPr>
                <w:noProof/>
                <w:webHidden/>
              </w:rPr>
              <w:fldChar w:fldCharType="end"/>
            </w:r>
          </w:hyperlink>
        </w:p>
        <w:p w14:paraId="76C46638"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1" w:history="1">
            <w:r w:rsidR="005374AD" w:rsidRPr="00CC7B37">
              <w:rPr>
                <w:rStyle w:val="Hyperlink"/>
                <w:noProof/>
              </w:rPr>
              <w:t>6.10.3</w:t>
            </w:r>
            <w:r w:rsidR="005374AD">
              <w:rPr>
                <w:rFonts w:asciiTheme="minorHAnsi" w:eastAsiaTheme="minorEastAsia" w:hAnsiTheme="minorHAnsi"/>
                <w:noProof/>
                <w:color w:val="auto"/>
              </w:rPr>
              <w:tab/>
            </w:r>
            <w:r w:rsidR="005374AD" w:rsidRPr="00CC7B37">
              <w:rPr>
                <w:rStyle w:val="Hyperlink"/>
                <w:noProof/>
              </w:rPr>
              <w:t>BROWSER</w:t>
            </w:r>
            <w:r w:rsidR="005374AD">
              <w:rPr>
                <w:noProof/>
                <w:webHidden/>
              </w:rPr>
              <w:tab/>
            </w:r>
            <w:r w:rsidR="005374AD">
              <w:rPr>
                <w:noProof/>
                <w:webHidden/>
              </w:rPr>
              <w:fldChar w:fldCharType="begin"/>
            </w:r>
            <w:r w:rsidR="005374AD">
              <w:rPr>
                <w:noProof/>
                <w:webHidden/>
              </w:rPr>
              <w:instrText xml:space="preserve"> PAGEREF _Toc39625641 \h </w:instrText>
            </w:r>
            <w:r w:rsidR="005374AD">
              <w:rPr>
                <w:noProof/>
                <w:webHidden/>
              </w:rPr>
            </w:r>
            <w:r w:rsidR="005374AD">
              <w:rPr>
                <w:noProof/>
                <w:webHidden/>
              </w:rPr>
              <w:fldChar w:fldCharType="separate"/>
            </w:r>
            <w:r w:rsidR="005374AD">
              <w:rPr>
                <w:noProof/>
                <w:webHidden/>
              </w:rPr>
              <w:t>174</w:t>
            </w:r>
            <w:r w:rsidR="005374AD">
              <w:rPr>
                <w:noProof/>
                <w:webHidden/>
              </w:rPr>
              <w:fldChar w:fldCharType="end"/>
            </w:r>
          </w:hyperlink>
        </w:p>
        <w:p w14:paraId="67926F06"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2" w:history="1">
            <w:r w:rsidR="005374AD" w:rsidRPr="00CC7B37">
              <w:rPr>
                <w:rStyle w:val="Hyperlink"/>
                <w:noProof/>
              </w:rPr>
              <w:t>6.10.4</w:t>
            </w:r>
            <w:r w:rsidR="005374AD">
              <w:rPr>
                <w:rFonts w:asciiTheme="minorHAnsi" w:eastAsiaTheme="minorEastAsia" w:hAnsiTheme="minorHAnsi"/>
                <w:noProof/>
                <w:color w:val="auto"/>
              </w:rPr>
              <w:tab/>
            </w:r>
            <w:r w:rsidR="005374AD" w:rsidRPr="00CC7B37">
              <w:rPr>
                <w:rStyle w:val="Hyperlink"/>
                <w:noProof/>
              </w:rPr>
              <w:t>HARDWARE DEVICES</w:t>
            </w:r>
            <w:r w:rsidR="005374AD">
              <w:rPr>
                <w:noProof/>
                <w:webHidden/>
              </w:rPr>
              <w:tab/>
            </w:r>
            <w:r w:rsidR="005374AD">
              <w:rPr>
                <w:noProof/>
                <w:webHidden/>
              </w:rPr>
              <w:fldChar w:fldCharType="begin"/>
            </w:r>
            <w:r w:rsidR="005374AD">
              <w:rPr>
                <w:noProof/>
                <w:webHidden/>
              </w:rPr>
              <w:instrText xml:space="preserve"> PAGEREF _Toc39625642 \h </w:instrText>
            </w:r>
            <w:r w:rsidR="005374AD">
              <w:rPr>
                <w:noProof/>
                <w:webHidden/>
              </w:rPr>
            </w:r>
            <w:r w:rsidR="005374AD">
              <w:rPr>
                <w:noProof/>
                <w:webHidden/>
              </w:rPr>
              <w:fldChar w:fldCharType="separate"/>
            </w:r>
            <w:r w:rsidR="005374AD">
              <w:rPr>
                <w:noProof/>
                <w:webHidden/>
              </w:rPr>
              <w:t>174</w:t>
            </w:r>
            <w:r w:rsidR="005374AD">
              <w:rPr>
                <w:noProof/>
                <w:webHidden/>
              </w:rPr>
              <w:fldChar w:fldCharType="end"/>
            </w:r>
          </w:hyperlink>
        </w:p>
        <w:p w14:paraId="77BA1C9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3" w:history="1">
            <w:r w:rsidR="005374AD" w:rsidRPr="00CC7B37">
              <w:rPr>
                <w:rStyle w:val="Hyperlink"/>
                <w:noProof/>
              </w:rPr>
              <w:t>6.10.5</w:t>
            </w:r>
            <w:r w:rsidR="005374AD">
              <w:rPr>
                <w:rFonts w:asciiTheme="minorHAnsi" w:eastAsiaTheme="minorEastAsia" w:hAnsiTheme="minorHAnsi"/>
                <w:noProof/>
                <w:color w:val="auto"/>
              </w:rPr>
              <w:tab/>
            </w:r>
            <w:r w:rsidR="005374AD" w:rsidRPr="00CC7B37">
              <w:rPr>
                <w:rStyle w:val="Hyperlink"/>
                <w:noProof/>
              </w:rPr>
              <w:t>TECHNICAL STANDARDS</w:t>
            </w:r>
            <w:r w:rsidR="005374AD">
              <w:rPr>
                <w:noProof/>
                <w:webHidden/>
              </w:rPr>
              <w:tab/>
            </w:r>
            <w:r w:rsidR="005374AD">
              <w:rPr>
                <w:noProof/>
                <w:webHidden/>
              </w:rPr>
              <w:fldChar w:fldCharType="begin"/>
            </w:r>
            <w:r w:rsidR="005374AD">
              <w:rPr>
                <w:noProof/>
                <w:webHidden/>
              </w:rPr>
              <w:instrText xml:space="preserve"> PAGEREF _Toc39625643 \h </w:instrText>
            </w:r>
            <w:r w:rsidR="005374AD">
              <w:rPr>
                <w:noProof/>
                <w:webHidden/>
              </w:rPr>
            </w:r>
            <w:r w:rsidR="005374AD">
              <w:rPr>
                <w:noProof/>
                <w:webHidden/>
              </w:rPr>
              <w:fldChar w:fldCharType="separate"/>
            </w:r>
            <w:r w:rsidR="005374AD">
              <w:rPr>
                <w:noProof/>
                <w:webHidden/>
              </w:rPr>
              <w:t>175</w:t>
            </w:r>
            <w:r w:rsidR="005374AD">
              <w:rPr>
                <w:noProof/>
                <w:webHidden/>
              </w:rPr>
              <w:fldChar w:fldCharType="end"/>
            </w:r>
          </w:hyperlink>
        </w:p>
        <w:p w14:paraId="39E867E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4" w:history="1">
            <w:r w:rsidR="005374AD" w:rsidRPr="00CC7B37">
              <w:rPr>
                <w:rStyle w:val="Hyperlink"/>
                <w:noProof/>
              </w:rPr>
              <w:t>6.10.6</w:t>
            </w:r>
            <w:r w:rsidR="005374AD">
              <w:rPr>
                <w:rFonts w:asciiTheme="minorHAnsi" w:eastAsiaTheme="minorEastAsia" w:hAnsiTheme="minorHAnsi"/>
                <w:noProof/>
                <w:color w:val="auto"/>
              </w:rPr>
              <w:tab/>
            </w:r>
            <w:r w:rsidR="005374AD" w:rsidRPr="00CC7B37">
              <w:rPr>
                <w:rStyle w:val="Hyperlink"/>
                <w:noProof/>
              </w:rPr>
              <w:t>TECHNICAL GUIDELINES</w:t>
            </w:r>
            <w:r w:rsidR="005374AD">
              <w:rPr>
                <w:noProof/>
                <w:webHidden/>
              </w:rPr>
              <w:tab/>
            </w:r>
            <w:r w:rsidR="005374AD">
              <w:rPr>
                <w:noProof/>
                <w:webHidden/>
              </w:rPr>
              <w:fldChar w:fldCharType="begin"/>
            </w:r>
            <w:r w:rsidR="005374AD">
              <w:rPr>
                <w:noProof/>
                <w:webHidden/>
              </w:rPr>
              <w:instrText xml:space="preserve"> PAGEREF _Toc39625644 \h </w:instrText>
            </w:r>
            <w:r w:rsidR="005374AD">
              <w:rPr>
                <w:noProof/>
                <w:webHidden/>
              </w:rPr>
            </w:r>
            <w:r w:rsidR="005374AD">
              <w:rPr>
                <w:noProof/>
                <w:webHidden/>
              </w:rPr>
              <w:fldChar w:fldCharType="separate"/>
            </w:r>
            <w:r w:rsidR="005374AD">
              <w:rPr>
                <w:noProof/>
                <w:webHidden/>
              </w:rPr>
              <w:t>175</w:t>
            </w:r>
            <w:r w:rsidR="005374AD">
              <w:rPr>
                <w:noProof/>
                <w:webHidden/>
              </w:rPr>
              <w:fldChar w:fldCharType="end"/>
            </w:r>
          </w:hyperlink>
        </w:p>
        <w:p w14:paraId="23E81EF5" w14:textId="77777777" w:rsidR="005374AD" w:rsidRDefault="004305B4">
          <w:pPr>
            <w:pStyle w:val="TOC2"/>
            <w:rPr>
              <w:rFonts w:asciiTheme="minorHAnsi" w:eastAsiaTheme="minorEastAsia" w:hAnsiTheme="minorHAnsi" w:cstheme="minorBidi"/>
              <w:b w:val="0"/>
              <w:color w:val="auto"/>
              <w:sz w:val="22"/>
              <w:szCs w:val="22"/>
            </w:rPr>
          </w:pPr>
          <w:hyperlink w:anchor="_Toc39625645" w:history="1">
            <w:r w:rsidR="005374AD" w:rsidRPr="00CC7B37">
              <w:rPr>
                <w:rStyle w:val="Hyperlink"/>
              </w:rPr>
              <w:t>6.11</w:t>
            </w:r>
            <w:r w:rsidR="005374AD">
              <w:rPr>
                <w:rFonts w:asciiTheme="minorHAnsi" w:eastAsiaTheme="minorEastAsia" w:hAnsiTheme="minorHAnsi" w:cstheme="minorBidi"/>
                <w:b w:val="0"/>
                <w:color w:val="auto"/>
                <w:sz w:val="22"/>
                <w:szCs w:val="22"/>
              </w:rPr>
              <w:tab/>
            </w:r>
            <w:r w:rsidR="005374AD" w:rsidRPr="00CC7B37">
              <w:rPr>
                <w:rStyle w:val="Hyperlink"/>
              </w:rPr>
              <w:t>PROJECT DELIVERY</w:t>
            </w:r>
            <w:r w:rsidR="005374AD">
              <w:rPr>
                <w:webHidden/>
              </w:rPr>
              <w:tab/>
            </w:r>
            <w:r w:rsidR="005374AD">
              <w:rPr>
                <w:webHidden/>
              </w:rPr>
              <w:fldChar w:fldCharType="begin"/>
            </w:r>
            <w:r w:rsidR="005374AD">
              <w:rPr>
                <w:webHidden/>
              </w:rPr>
              <w:instrText xml:space="preserve"> PAGEREF _Toc39625645 \h </w:instrText>
            </w:r>
            <w:r w:rsidR="005374AD">
              <w:rPr>
                <w:webHidden/>
              </w:rPr>
            </w:r>
            <w:r w:rsidR="005374AD">
              <w:rPr>
                <w:webHidden/>
              </w:rPr>
              <w:fldChar w:fldCharType="separate"/>
            </w:r>
            <w:r w:rsidR="005374AD">
              <w:rPr>
                <w:webHidden/>
              </w:rPr>
              <w:t>177</w:t>
            </w:r>
            <w:r w:rsidR="005374AD">
              <w:rPr>
                <w:webHidden/>
              </w:rPr>
              <w:fldChar w:fldCharType="end"/>
            </w:r>
          </w:hyperlink>
        </w:p>
        <w:p w14:paraId="1AF85C65"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6" w:history="1">
            <w:r w:rsidR="005374AD" w:rsidRPr="00CC7B37">
              <w:rPr>
                <w:rStyle w:val="Hyperlink"/>
                <w:noProof/>
              </w:rPr>
              <w:t>6.11.1</w:t>
            </w:r>
            <w:r w:rsidR="005374AD">
              <w:rPr>
                <w:rFonts w:asciiTheme="minorHAnsi" w:eastAsiaTheme="minorEastAsia" w:hAnsiTheme="minorHAnsi"/>
                <w:noProof/>
                <w:color w:val="auto"/>
              </w:rPr>
              <w:tab/>
            </w:r>
            <w:r w:rsidR="005374AD" w:rsidRPr="00CC7B37">
              <w:rPr>
                <w:rStyle w:val="Hyperlink"/>
                <w:noProof/>
              </w:rPr>
              <w:t>Agile Methodology</w:t>
            </w:r>
            <w:r w:rsidR="005374AD">
              <w:rPr>
                <w:noProof/>
                <w:webHidden/>
              </w:rPr>
              <w:tab/>
            </w:r>
            <w:r w:rsidR="005374AD">
              <w:rPr>
                <w:noProof/>
                <w:webHidden/>
              </w:rPr>
              <w:fldChar w:fldCharType="begin"/>
            </w:r>
            <w:r w:rsidR="005374AD">
              <w:rPr>
                <w:noProof/>
                <w:webHidden/>
              </w:rPr>
              <w:instrText xml:space="preserve"> PAGEREF _Toc39625646 \h </w:instrText>
            </w:r>
            <w:r w:rsidR="005374AD">
              <w:rPr>
                <w:noProof/>
                <w:webHidden/>
              </w:rPr>
            </w:r>
            <w:r w:rsidR="005374AD">
              <w:rPr>
                <w:noProof/>
                <w:webHidden/>
              </w:rPr>
              <w:fldChar w:fldCharType="separate"/>
            </w:r>
            <w:r w:rsidR="005374AD">
              <w:rPr>
                <w:noProof/>
                <w:webHidden/>
              </w:rPr>
              <w:t>177</w:t>
            </w:r>
            <w:r w:rsidR="005374AD">
              <w:rPr>
                <w:noProof/>
                <w:webHidden/>
              </w:rPr>
              <w:fldChar w:fldCharType="end"/>
            </w:r>
          </w:hyperlink>
        </w:p>
        <w:p w14:paraId="44FD5BCB"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7" w:history="1">
            <w:r w:rsidR="005374AD" w:rsidRPr="00CC7B37">
              <w:rPr>
                <w:rStyle w:val="Hyperlink"/>
                <w:noProof/>
              </w:rPr>
              <w:t>6.11.2</w:t>
            </w:r>
            <w:r w:rsidR="005374AD">
              <w:rPr>
                <w:rFonts w:asciiTheme="minorHAnsi" w:eastAsiaTheme="minorEastAsia" w:hAnsiTheme="minorHAnsi"/>
                <w:noProof/>
                <w:color w:val="auto"/>
              </w:rPr>
              <w:tab/>
            </w:r>
            <w:r w:rsidR="005374AD" w:rsidRPr="00CC7B37">
              <w:rPr>
                <w:rStyle w:val="Hyperlink"/>
                <w:noProof/>
              </w:rPr>
              <w:t>PROJECT MANAGEMENT</w:t>
            </w:r>
            <w:r w:rsidR="005374AD">
              <w:rPr>
                <w:noProof/>
                <w:webHidden/>
              </w:rPr>
              <w:tab/>
            </w:r>
            <w:r w:rsidR="005374AD">
              <w:rPr>
                <w:noProof/>
                <w:webHidden/>
              </w:rPr>
              <w:fldChar w:fldCharType="begin"/>
            </w:r>
            <w:r w:rsidR="005374AD">
              <w:rPr>
                <w:noProof/>
                <w:webHidden/>
              </w:rPr>
              <w:instrText xml:space="preserve"> PAGEREF _Toc39625647 \h </w:instrText>
            </w:r>
            <w:r w:rsidR="005374AD">
              <w:rPr>
                <w:noProof/>
                <w:webHidden/>
              </w:rPr>
            </w:r>
            <w:r w:rsidR="005374AD">
              <w:rPr>
                <w:noProof/>
                <w:webHidden/>
              </w:rPr>
              <w:fldChar w:fldCharType="separate"/>
            </w:r>
            <w:r w:rsidR="005374AD">
              <w:rPr>
                <w:noProof/>
                <w:webHidden/>
              </w:rPr>
              <w:t>179</w:t>
            </w:r>
            <w:r w:rsidR="005374AD">
              <w:rPr>
                <w:noProof/>
                <w:webHidden/>
              </w:rPr>
              <w:fldChar w:fldCharType="end"/>
            </w:r>
          </w:hyperlink>
        </w:p>
        <w:p w14:paraId="46B7511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8" w:history="1">
            <w:r w:rsidR="005374AD" w:rsidRPr="00CC7B37">
              <w:rPr>
                <w:rStyle w:val="Hyperlink"/>
                <w:noProof/>
              </w:rPr>
              <w:t>6.11.3</w:t>
            </w:r>
            <w:r w:rsidR="005374AD">
              <w:rPr>
                <w:rFonts w:asciiTheme="minorHAnsi" w:eastAsiaTheme="minorEastAsia" w:hAnsiTheme="minorHAnsi"/>
                <w:noProof/>
                <w:color w:val="auto"/>
              </w:rPr>
              <w:tab/>
            </w:r>
            <w:r w:rsidR="005374AD" w:rsidRPr="00CC7B37">
              <w:rPr>
                <w:rStyle w:val="Hyperlink"/>
                <w:noProof/>
              </w:rPr>
              <w:t>ROLES &amp; RESPONSIBILITIES</w:t>
            </w:r>
            <w:r w:rsidR="005374AD">
              <w:rPr>
                <w:noProof/>
                <w:webHidden/>
              </w:rPr>
              <w:tab/>
            </w:r>
            <w:r w:rsidR="005374AD">
              <w:rPr>
                <w:noProof/>
                <w:webHidden/>
              </w:rPr>
              <w:fldChar w:fldCharType="begin"/>
            </w:r>
            <w:r w:rsidR="005374AD">
              <w:rPr>
                <w:noProof/>
                <w:webHidden/>
              </w:rPr>
              <w:instrText xml:space="preserve"> PAGEREF _Toc39625648 \h </w:instrText>
            </w:r>
            <w:r w:rsidR="005374AD">
              <w:rPr>
                <w:noProof/>
                <w:webHidden/>
              </w:rPr>
            </w:r>
            <w:r w:rsidR="005374AD">
              <w:rPr>
                <w:noProof/>
                <w:webHidden/>
              </w:rPr>
              <w:fldChar w:fldCharType="separate"/>
            </w:r>
            <w:r w:rsidR="005374AD">
              <w:rPr>
                <w:noProof/>
                <w:webHidden/>
              </w:rPr>
              <w:t>180</w:t>
            </w:r>
            <w:r w:rsidR="005374AD">
              <w:rPr>
                <w:noProof/>
                <w:webHidden/>
              </w:rPr>
              <w:fldChar w:fldCharType="end"/>
            </w:r>
          </w:hyperlink>
        </w:p>
        <w:p w14:paraId="01ADB63F"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49" w:history="1">
            <w:r w:rsidR="005374AD" w:rsidRPr="00CC7B37">
              <w:rPr>
                <w:rStyle w:val="Hyperlink"/>
                <w:noProof/>
              </w:rPr>
              <w:t>6.11.4</w:t>
            </w:r>
            <w:r w:rsidR="005374AD">
              <w:rPr>
                <w:rFonts w:asciiTheme="minorHAnsi" w:eastAsiaTheme="minorEastAsia" w:hAnsiTheme="minorHAnsi"/>
                <w:noProof/>
                <w:color w:val="auto"/>
              </w:rPr>
              <w:tab/>
            </w:r>
            <w:r w:rsidR="005374AD" w:rsidRPr="00CC7B37">
              <w:rPr>
                <w:rStyle w:val="Hyperlink"/>
                <w:noProof/>
              </w:rPr>
              <w:t>DELIVERY ACTIVITY SUMMARY</w:t>
            </w:r>
            <w:r w:rsidR="005374AD">
              <w:rPr>
                <w:noProof/>
                <w:webHidden/>
              </w:rPr>
              <w:tab/>
            </w:r>
            <w:r w:rsidR="005374AD">
              <w:rPr>
                <w:noProof/>
                <w:webHidden/>
              </w:rPr>
              <w:fldChar w:fldCharType="begin"/>
            </w:r>
            <w:r w:rsidR="005374AD">
              <w:rPr>
                <w:noProof/>
                <w:webHidden/>
              </w:rPr>
              <w:instrText xml:space="preserve"> PAGEREF _Toc39625649 \h </w:instrText>
            </w:r>
            <w:r w:rsidR="005374AD">
              <w:rPr>
                <w:noProof/>
                <w:webHidden/>
              </w:rPr>
            </w:r>
            <w:r w:rsidR="005374AD">
              <w:rPr>
                <w:noProof/>
                <w:webHidden/>
              </w:rPr>
              <w:fldChar w:fldCharType="separate"/>
            </w:r>
            <w:r w:rsidR="005374AD">
              <w:rPr>
                <w:noProof/>
                <w:webHidden/>
              </w:rPr>
              <w:t>181</w:t>
            </w:r>
            <w:r w:rsidR="005374AD">
              <w:rPr>
                <w:noProof/>
                <w:webHidden/>
              </w:rPr>
              <w:fldChar w:fldCharType="end"/>
            </w:r>
          </w:hyperlink>
        </w:p>
        <w:p w14:paraId="003543C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0" w:history="1">
            <w:r w:rsidR="005374AD" w:rsidRPr="00CC7B37">
              <w:rPr>
                <w:rStyle w:val="Hyperlink"/>
                <w:noProof/>
              </w:rPr>
              <w:t>6.11.5</w:t>
            </w:r>
            <w:r w:rsidR="005374AD">
              <w:rPr>
                <w:rFonts w:asciiTheme="minorHAnsi" w:eastAsiaTheme="minorEastAsia" w:hAnsiTheme="minorHAnsi"/>
                <w:noProof/>
                <w:color w:val="auto"/>
              </w:rPr>
              <w:tab/>
            </w:r>
            <w:r w:rsidR="005374AD" w:rsidRPr="00CC7B37">
              <w:rPr>
                <w:rStyle w:val="Hyperlink"/>
                <w:noProof/>
              </w:rPr>
              <w:t>PROJECT IMPLEMENTATION PLAN</w:t>
            </w:r>
            <w:r w:rsidR="005374AD">
              <w:rPr>
                <w:noProof/>
                <w:webHidden/>
              </w:rPr>
              <w:tab/>
            </w:r>
            <w:r w:rsidR="005374AD">
              <w:rPr>
                <w:noProof/>
                <w:webHidden/>
              </w:rPr>
              <w:fldChar w:fldCharType="begin"/>
            </w:r>
            <w:r w:rsidR="005374AD">
              <w:rPr>
                <w:noProof/>
                <w:webHidden/>
              </w:rPr>
              <w:instrText xml:space="preserve"> PAGEREF _Toc39625650 \h </w:instrText>
            </w:r>
            <w:r w:rsidR="005374AD">
              <w:rPr>
                <w:noProof/>
                <w:webHidden/>
              </w:rPr>
            </w:r>
            <w:r w:rsidR="005374AD">
              <w:rPr>
                <w:noProof/>
                <w:webHidden/>
              </w:rPr>
              <w:fldChar w:fldCharType="separate"/>
            </w:r>
            <w:r w:rsidR="005374AD">
              <w:rPr>
                <w:noProof/>
                <w:webHidden/>
              </w:rPr>
              <w:t>182</w:t>
            </w:r>
            <w:r w:rsidR="005374AD">
              <w:rPr>
                <w:noProof/>
                <w:webHidden/>
              </w:rPr>
              <w:fldChar w:fldCharType="end"/>
            </w:r>
          </w:hyperlink>
        </w:p>
        <w:p w14:paraId="16765901"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1" w:history="1">
            <w:r w:rsidR="005374AD" w:rsidRPr="00CC7B37">
              <w:rPr>
                <w:rStyle w:val="Hyperlink"/>
                <w:noProof/>
              </w:rPr>
              <w:t>6.11.6</w:t>
            </w:r>
            <w:r w:rsidR="005374AD">
              <w:rPr>
                <w:rFonts w:asciiTheme="minorHAnsi" w:eastAsiaTheme="minorEastAsia" w:hAnsiTheme="minorHAnsi"/>
                <w:noProof/>
                <w:color w:val="auto"/>
              </w:rPr>
              <w:tab/>
            </w:r>
            <w:r w:rsidR="005374AD" w:rsidRPr="00CC7B37">
              <w:rPr>
                <w:rStyle w:val="Hyperlink"/>
                <w:noProof/>
              </w:rPr>
              <w:t>DELIVERABLES</w:t>
            </w:r>
            <w:r w:rsidR="005374AD">
              <w:rPr>
                <w:noProof/>
                <w:webHidden/>
              </w:rPr>
              <w:tab/>
            </w:r>
            <w:r w:rsidR="005374AD">
              <w:rPr>
                <w:noProof/>
                <w:webHidden/>
              </w:rPr>
              <w:fldChar w:fldCharType="begin"/>
            </w:r>
            <w:r w:rsidR="005374AD">
              <w:rPr>
                <w:noProof/>
                <w:webHidden/>
              </w:rPr>
              <w:instrText xml:space="preserve"> PAGEREF _Toc39625651 \h </w:instrText>
            </w:r>
            <w:r w:rsidR="005374AD">
              <w:rPr>
                <w:noProof/>
                <w:webHidden/>
              </w:rPr>
            </w:r>
            <w:r w:rsidR="005374AD">
              <w:rPr>
                <w:noProof/>
                <w:webHidden/>
              </w:rPr>
              <w:fldChar w:fldCharType="separate"/>
            </w:r>
            <w:r w:rsidR="005374AD">
              <w:rPr>
                <w:noProof/>
                <w:webHidden/>
              </w:rPr>
              <w:t>182</w:t>
            </w:r>
            <w:r w:rsidR="005374AD">
              <w:rPr>
                <w:noProof/>
                <w:webHidden/>
              </w:rPr>
              <w:fldChar w:fldCharType="end"/>
            </w:r>
          </w:hyperlink>
        </w:p>
        <w:p w14:paraId="554143D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2" w:history="1">
            <w:r w:rsidR="005374AD" w:rsidRPr="00CC7B37">
              <w:rPr>
                <w:rStyle w:val="Hyperlink"/>
                <w:noProof/>
              </w:rPr>
              <w:t>6.11.7</w:t>
            </w:r>
            <w:r w:rsidR="005374AD">
              <w:rPr>
                <w:rFonts w:asciiTheme="minorHAnsi" w:eastAsiaTheme="minorEastAsia" w:hAnsiTheme="minorHAnsi"/>
                <w:noProof/>
                <w:color w:val="auto"/>
              </w:rPr>
              <w:tab/>
            </w:r>
            <w:r w:rsidR="005374AD" w:rsidRPr="00CC7B37">
              <w:rPr>
                <w:rStyle w:val="Hyperlink"/>
                <w:noProof/>
              </w:rPr>
              <w:t>ESTIMATED DELIVERY TIME</w:t>
            </w:r>
            <w:r w:rsidR="005374AD">
              <w:rPr>
                <w:noProof/>
                <w:webHidden/>
              </w:rPr>
              <w:tab/>
            </w:r>
            <w:r w:rsidR="005374AD">
              <w:rPr>
                <w:noProof/>
                <w:webHidden/>
              </w:rPr>
              <w:fldChar w:fldCharType="begin"/>
            </w:r>
            <w:r w:rsidR="005374AD">
              <w:rPr>
                <w:noProof/>
                <w:webHidden/>
              </w:rPr>
              <w:instrText xml:space="preserve"> PAGEREF _Toc39625652 \h </w:instrText>
            </w:r>
            <w:r w:rsidR="005374AD">
              <w:rPr>
                <w:noProof/>
                <w:webHidden/>
              </w:rPr>
            </w:r>
            <w:r w:rsidR="005374AD">
              <w:rPr>
                <w:noProof/>
                <w:webHidden/>
              </w:rPr>
              <w:fldChar w:fldCharType="separate"/>
            </w:r>
            <w:r w:rsidR="005374AD">
              <w:rPr>
                <w:noProof/>
                <w:webHidden/>
              </w:rPr>
              <w:t>183</w:t>
            </w:r>
            <w:r w:rsidR="005374AD">
              <w:rPr>
                <w:noProof/>
                <w:webHidden/>
              </w:rPr>
              <w:fldChar w:fldCharType="end"/>
            </w:r>
          </w:hyperlink>
        </w:p>
        <w:p w14:paraId="43D364F2"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3" w:history="1">
            <w:r w:rsidR="005374AD" w:rsidRPr="00CC7B37">
              <w:rPr>
                <w:rStyle w:val="Hyperlink"/>
                <w:noProof/>
              </w:rPr>
              <w:t>6.11.8</w:t>
            </w:r>
            <w:r w:rsidR="005374AD">
              <w:rPr>
                <w:rFonts w:asciiTheme="minorHAnsi" w:eastAsiaTheme="minorEastAsia" w:hAnsiTheme="minorHAnsi"/>
                <w:noProof/>
                <w:color w:val="auto"/>
              </w:rPr>
              <w:tab/>
            </w:r>
            <w:r w:rsidR="005374AD" w:rsidRPr="00CC7B37">
              <w:rPr>
                <w:rStyle w:val="Hyperlink"/>
                <w:noProof/>
              </w:rPr>
              <w:t>DEPLOYMENT DETAILS</w:t>
            </w:r>
            <w:r w:rsidR="005374AD">
              <w:rPr>
                <w:noProof/>
                <w:webHidden/>
              </w:rPr>
              <w:tab/>
            </w:r>
            <w:r w:rsidR="005374AD">
              <w:rPr>
                <w:noProof/>
                <w:webHidden/>
              </w:rPr>
              <w:fldChar w:fldCharType="begin"/>
            </w:r>
            <w:r w:rsidR="005374AD">
              <w:rPr>
                <w:noProof/>
                <w:webHidden/>
              </w:rPr>
              <w:instrText xml:space="preserve"> PAGEREF _Toc39625653 \h </w:instrText>
            </w:r>
            <w:r w:rsidR="005374AD">
              <w:rPr>
                <w:noProof/>
                <w:webHidden/>
              </w:rPr>
            </w:r>
            <w:r w:rsidR="005374AD">
              <w:rPr>
                <w:noProof/>
                <w:webHidden/>
              </w:rPr>
              <w:fldChar w:fldCharType="separate"/>
            </w:r>
            <w:r w:rsidR="005374AD">
              <w:rPr>
                <w:noProof/>
                <w:webHidden/>
              </w:rPr>
              <w:t>185</w:t>
            </w:r>
            <w:r w:rsidR="005374AD">
              <w:rPr>
                <w:noProof/>
                <w:webHidden/>
              </w:rPr>
              <w:fldChar w:fldCharType="end"/>
            </w:r>
          </w:hyperlink>
        </w:p>
        <w:p w14:paraId="1FD45E5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4" w:history="1">
            <w:r w:rsidR="005374AD" w:rsidRPr="00CC7B37">
              <w:rPr>
                <w:rStyle w:val="Hyperlink"/>
                <w:noProof/>
              </w:rPr>
              <w:t>6.11.9</w:t>
            </w:r>
            <w:r w:rsidR="005374AD">
              <w:rPr>
                <w:rFonts w:asciiTheme="minorHAnsi" w:eastAsiaTheme="minorEastAsia" w:hAnsiTheme="minorHAnsi"/>
                <w:noProof/>
                <w:color w:val="auto"/>
              </w:rPr>
              <w:tab/>
            </w:r>
            <w:r w:rsidR="005374AD" w:rsidRPr="00CC7B37">
              <w:rPr>
                <w:rStyle w:val="Hyperlink"/>
                <w:noProof/>
              </w:rPr>
              <w:t>RELEASE PLANNING</w:t>
            </w:r>
            <w:r w:rsidR="005374AD">
              <w:rPr>
                <w:noProof/>
                <w:webHidden/>
              </w:rPr>
              <w:tab/>
            </w:r>
            <w:r w:rsidR="005374AD">
              <w:rPr>
                <w:noProof/>
                <w:webHidden/>
              </w:rPr>
              <w:fldChar w:fldCharType="begin"/>
            </w:r>
            <w:r w:rsidR="005374AD">
              <w:rPr>
                <w:noProof/>
                <w:webHidden/>
              </w:rPr>
              <w:instrText xml:space="preserve"> PAGEREF _Toc39625654 \h </w:instrText>
            </w:r>
            <w:r w:rsidR="005374AD">
              <w:rPr>
                <w:noProof/>
                <w:webHidden/>
              </w:rPr>
            </w:r>
            <w:r w:rsidR="005374AD">
              <w:rPr>
                <w:noProof/>
                <w:webHidden/>
              </w:rPr>
              <w:fldChar w:fldCharType="separate"/>
            </w:r>
            <w:r w:rsidR="005374AD">
              <w:rPr>
                <w:noProof/>
                <w:webHidden/>
              </w:rPr>
              <w:t>185</w:t>
            </w:r>
            <w:r w:rsidR="005374AD">
              <w:rPr>
                <w:noProof/>
                <w:webHidden/>
              </w:rPr>
              <w:fldChar w:fldCharType="end"/>
            </w:r>
          </w:hyperlink>
        </w:p>
        <w:p w14:paraId="31344C48" w14:textId="77777777" w:rsidR="005374AD" w:rsidRDefault="004305B4">
          <w:pPr>
            <w:pStyle w:val="TOC3"/>
            <w:tabs>
              <w:tab w:val="left" w:pos="1540"/>
              <w:tab w:val="right" w:leader="dot" w:pos="8747"/>
            </w:tabs>
            <w:rPr>
              <w:rFonts w:asciiTheme="minorHAnsi" w:eastAsiaTheme="minorEastAsia" w:hAnsiTheme="minorHAnsi"/>
              <w:noProof/>
              <w:color w:val="auto"/>
            </w:rPr>
          </w:pPr>
          <w:hyperlink w:anchor="_Toc39625655" w:history="1">
            <w:r w:rsidR="005374AD" w:rsidRPr="00CC7B37">
              <w:rPr>
                <w:rStyle w:val="Hyperlink"/>
                <w:noProof/>
              </w:rPr>
              <w:t>6.11.10</w:t>
            </w:r>
            <w:r w:rsidR="005374AD">
              <w:rPr>
                <w:rFonts w:asciiTheme="minorHAnsi" w:eastAsiaTheme="minorEastAsia" w:hAnsiTheme="minorHAnsi"/>
                <w:noProof/>
                <w:color w:val="auto"/>
              </w:rPr>
              <w:tab/>
            </w:r>
            <w:r w:rsidR="005374AD" w:rsidRPr="00CC7B37">
              <w:rPr>
                <w:rStyle w:val="Hyperlink"/>
                <w:noProof/>
              </w:rPr>
              <w:t>RISK CONTINGENCY PLANNING</w:t>
            </w:r>
            <w:r w:rsidR="005374AD">
              <w:rPr>
                <w:noProof/>
                <w:webHidden/>
              </w:rPr>
              <w:tab/>
            </w:r>
            <w:r w:rsidR="005374AD">
              <w:rPr>
                <w:noProof/>
                <w:webHidden/>
              </w:rPr>
              <w:fldChar w:fldCharType="begin"/>
            </w:r>
            <w:r w:rsidR="005374AD">
              <w:rPr>
                <w:noProof/>
                <w:webHidden/>
              </w:rPr>
              <w:instrText xml:space="preserve"> PAGEREF _Toc39625655 \h </w:instrText>
            </w:r>
            <w:r w:rsidR="005374AD">
              <w:rPr>
                <w:noProof/>
                <w:webHidden/>
              </w:rPr>
            </w:r>
            <w:r w:rsidR="005374AD">
              <w:rPr>
                <w:noProof/>
                <w:webHidden/>
              </w:rPr>
              <w:fldChar w:fldCharType="separate"/>
            </w:r>
            <w:r w:rsidR="005374AD">
              <w:rPr>
                <w:noProof/>
                <w:webHidden/>
              </w:rPr>
              <w:t>185</w:t>
            </w:r>
            <w:r w:rsidR="005374AD">
              <w:rPr>
                <w:noProof/>
                <w:webHidden/>
              </w:rPr>
              <w:fldChar w:fldCharType="end"/>
            </w:r>
          </w:hyperlink>
        </w:p>
        <w:p w14:paraId="3E5F38BA" w14:textId="77777777" w:rsidR="005374AD" w:rsidRDefault="004305B4">
          <w:pPr>
            <w:pStyle w:val="TOC2"/>
            <w:rPr>
              <w:rFonts w:asciiTheme="minorHAnsi" w:eastAsiaTheme="minorEastAsia" w:hAnsiTheme="minorHAnsi" w:cstheme="minorBidi"/>
              <w:b w:val="0"/>
              <w:color w:val="auto"/>
              <w:sz w:val="22"/>
              <w:szCs w:val="22"/>
            </w:rPr>
          </w:pPr>
          <w:hyperlink w:anchor="_Toc39625656" w:history="1">
            <w:r w:rsidR="005374AD" w:rsidRPr="00CC7B37">
              <w:rPr>
                <w:rStyle w:val="Hyperlink"/>
              </w:rPr>
              <w:t>6.12</w:t>
            </w:r>
            <w:r w:rsidR="005374AD">
              <w:rPr>
                <w:rFonts w:asciiTheme="minorHAnsi" w:eastAsiaTheme="minorEastAsia" w:hAnsiTheme="minorHAnsi" w:cstheme="minorBidi"/>
                <w:b w:val="0"/>
                <w:color w:val="auto"/>
                <w:sz w:val="22"/>
                <w:szCs w:val="22"/>
              </w:rPr>
              <w:tab/>
            </w:r>
            <w:r w:rsidR="005374AD" w:rsidRPr="00CC7B37">
              <w:rPr>
                <w:rStyle w:val="Hyperlink"/>
              </w:rPr>
              <w:t>PROJECT ASSUMPTIONS</w:t>
            </w:r>
            <w:r w:rsidR="005374AD">
              <w:rPr>
                <w:webHidden/>
              </w:rPr>
              <w:tab/>
            </w:r>
            <w:r w:rsidR="005374AD">
              <w:rPr>
                <w:webHidden/>
              </w:rPr>
              <w:fldChar w:fldCharType="begin"/>
            </w:r>
            <w:r w:rsidR="005374AD">
              <w:rPr>
                <w:webHidden/>
              </w:rPr>
              <w:instrText xml:space="preserve"> PAGEREF _Toc39625656 \h </w:instrText>
            </w:r>
            <w:r w:rsidR="005374AD">
              <w:rPr>
                <w:webHidden/>
              </w:rPr>
            </w:r>
            <w:r w:rsidR="005374AD">
              <w:rPr>
                <w:webHidden/>
              </w:rPr>
              <w:fldChar w:fldCharType="separate"/>
            </w:r>
            <w:r w:rsidR="005374AD">
              <w:rPr>
                <w:webHidden/>
              </w:rPr>
              <w:t>187</w:t>
            </w:r>
            <w:r w:rsidR="005374AD">
              <w:rPr>
                <w:webHidden/>
              </w:rPr>
              <w:fldChar w:fldCharType="end"/>
            </w:r>
          </w:hyperlink>
        </w:p>
        <w:p w14:paraId="661017DA"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7" w:history="1">
            <w:r w:rsidR="005374AD" w:rsidRPr="00CC7B37">
              <w:rPr>
                <w:rStyle w:val="Hyperlink"/>
                <w:noProof/>
              </w:rPr>
              <w:t>6.12.1</w:t>
            </w:r>
            <w:r w:rsidR="005374AD">
              <w:rPr>
                <w:rFonts w:asciiTheme="minorHAnsi" w:eastAsiaTheme="minorEastAsia" w:hAnsiTheme="minorHAnsi"/>
                <w:noProof/>
                <w:color w:val="auto"/>
              </w:rPr>
              <w:tab/>
            </w:r>
            <w:r w:rsidR="005374AD" w:rsidRPr="00CC7B37">
              <w:rPr>
                <w:rStyle w:val="Hyperlink"/>
                <w:noProof/>
              </w:rPr>
              <w:t>OBJECTIVES</w:t>
            </w:r>
            <w:r w:rsidR="005374AD">
              <w:rPr>
                <w:noProof/>
                <w:webHidden/>
              </w:rPr>
              <w:tab/>
            </w:r>
            <w:r w:rsidR="005374AD">
              <w:rPr>
                <w:noProof/>
                <w:webHidden/>
              </w:rPr>
              <w:fldChar w:fldCharType="begin"/>
            </w:r>
            <w:r w:rsidR="005374AD">
              <w:rPr>
                <w:noProof/>
                <w:webHidden/>
              </w:rPr>
              <w:instrText xml:space="preserve"> PAGEREF _Toc39625657 \h </w:instrText>
            </w:r>
            <w:r w:rsidR="005374AD">
              <w:rPr>
                <w:noProof/>
                <w:webHidden/>
              </w:rPr>
            </w:r>
            <w:r w:rsidR="005374AD">
              <w:rPr>
                <w:noProof/>
                <w:webHidden/>
              </w:rPr>
              <w:fldChar w:fldCharType="separate"/>
            </w:r>
            <w:r w:rsidR="005374AD">
              <w:rPr>
                <w:noProof/>
                <w:webHidden/>
              </w:rPr>
              <w:t>187</w:t>
            </w:r>
            <w:r w:rsidR="005374AD">
              <w:rPr>
                <w:noProof/>
                <w:webHidden/>
              </w:rPr>
              <w:fldChar w:fldCharType="end"/>
            </w:r>
          </w:hyperlink>
        </w:p>
        <w:p w14:paraId="126FEFB3"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8" w:history="1">
            <w:r w:rsidR="005374AD" w:rsidRPr="00CC7B37">
              <w:rPr>
                <w:rStyle w:val="Hyperlink"/>
                <w:noProof/>
              </w:rPr>
              <w:t>6.12.2</w:t>
            </w:r>
            <w:r w:rsidR="005374AD">
              <w:rPr>
                <w:rFonts w:asciiTheme="minorHAnsi" w:eastAsiaTheme="minorEastAsia" w:hAnsiTheme="minorHAnsi"/>
                <w:noProof/>
                <w:color w:val="auto"/>
              </w:rPr>
              <w:tab/>
            </w:r>
            <w:r w:rsidR="005374AD" w:rsidRPr="00CC7B37">
              <w:rPr>
                <w:rStyle w:val="Hyperlink"/>
                <w:noProof/>
              </w:rPr>
              <w:t>DESIGN</w:t>
            </w:r>
            <w:r w:rsidR="005374AD">
              <w:rPr>
                <w:noProof/>
                <w:webHidden/>
              </w:rPr>
              <w:tab/>
            </w:r>
            <w:r w:rsidR="005374AD">
              <w:rPr>
                <w:noProof/>
                <w:webHidden/>
              </w:rPr>
              <w:fldChar w:fldCharType="begin"/>
            </w:r>
            <w:r w:rsidR="005374AD">
              <w:rPr>
                <w:noProof/>
                <w:webHidden/>
              </w:rPr>
              <w:instrText xml:space="preserve"> PAGEREF _Toc39625658 \h </w:instrText>
            </w:r>
            <w:r w:rsidR="005374AD">
              <w:rPr>
                <w:noProof/>
                <w:webHidden/>
              </w:rPr>
            </w:r>
            <w:r w:rsidR="005374AD">
              <w:rPr>
                <w:noProof/>
                <w:webHidden/>
              </w:rPr>
              <w:fldChar w:fldCharType="separate"/>
            </w:r>
            <w:r w:rsidR="005374AD">
              <w:rPr>
                <w:noProof/>
                <w:webHidden/>
              </w:rPr>
              <w:t>187</w:t>
            </w:r>
            <w:r w:rsidR="005374AD">
              <w:rPr>
                <w:noProof/>
                <w:webHidden/>
              </w:rPr>
              <w:fldChar w:fldCharType="end"/>
            </w:r>
          </w:hyperlink>
        </w:p>
        <w:p w14:paraId="6B4B4FE9"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59" w:history="1">
            <w:r w:rsidR="005374AD" w:rsidRPr="00CC7B37">
              <w:rPr>
                <w:rStyle w:val="Hyperlink"/>
                <w:noProof/>
              </w:rPr>
              <w:t>6.12.3</w:t>
            </w:r>
            <w:r w:rsidR="005374AD">
              <w:rPr>
                <w:rFonts w:asciiTheme="minorHAnsi" w:eastAsiaTheme="minorEastAsia" w:hAnsiTheme="minorHAnsi"/>
                <w:noProof/>
                <w:color w:val="auto"/>
              </w:rPr>
              <w:tab/>
            </w:r>
            <w:r w:rsidR="005374AD" w:rsidRPr="00CC7B37">
              <w:rPr>
                <w:rStyle w:val="Hyperlink"/>
                <w:noProof/>
              </w:rPr>
              <w:t>DEVELOPMENT</w:t>
            </w:r>
            <w:r w:rsidR="005374AD">
              <w:rPr>
                <w:noProof/>
                <w:webHidden/>
              </w:rPr>
              <w:tab/>
            </w:r>
            <w:r w:rsidR="005374AD">
              <w:rPr>
                <w:noProof/>
                <w:webHidden/>
              </w:rPr>
              <w:fldChar w:fldCharType="begin"/>
            </w:r>
            <w:r w:rsidR="005374AD">
              <w:rPr>
                <w:noProof/>
                <w:webHidden/>
              </w:rPr>
              <w:instrText xml:space="preserve"> PAGEREF _Toc39625659 \h </w:instrText>
            </w:r>
            <w:r w:rsidR="005374AD">
              <w:rPr>
                <w:noProof/>
                <w:webHidden/>
              </w:rPr>
            </w:r>
            <w:r w:rsidR="005374AD">
              <w:rPr>
                <w:noProof/>
                <w:webHidden/>
              </w:rPr>
              <w:fldChar w:fldCharType="separate"/>
            </w:r>
            <w:r w:rsidR="005374AD">
              <w:rPr>
                <w:noProof/>
                <w:webHidden/>
              </w:rPr>
              <w:t>187</w:t>
            </w:r>
            <w:r w:rsidR="005374AD">
              <w:rPr>
                <w:noProof/>
                <w:webHidden/>
              </w:rPr>
              <w:fldChar w:fldCharType="end"/>
            </w:r>
          </w:hyperlink>
        </w:p>
        <w:p w14:paraId="43458C17"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660" w:history="1">
            <w:r w:rsidR="005374AD" w:rsidRPr="00CC7B37">
              <w:rPr>
                <w:rStyle w:val="Hyperlink"/>
                <w:rFonts w:cs="Open Sans Light"/>
                <w:b/>
                <w:bCs/>
                <w:noProof/>
              </w:rPr>
              <w:t>7</w:t>
            </w:r>
            <w:r w:rsidR="005374AD">
              <w:rPr>
                <w:rFonts w:asciiTheme="minorHAnsi" w:eastAsiaTheme="minorEastAsia" w:hAnsiTheme="minorHAnsi"/>
                <w:noProof/>
                <w:color w:val="auto"/>
              </w:rPr>
              <w:tab/>
            </w:r>
            <w:r w:rsidR="005374AD" w:rsidRPr="00CC7B37">
              <w:rPr>
                <w:rStyle w:val="Hyperlink"/>
                <w:rFonts w:cs="Arial"/>
                <w:b/>
                <w:bCs/>
                <w:noProof/>
              </w:rPr>
              <w:t>OUT OF SCOPE</w:t>
            </w:r>
            <w:r w:rsidR="005374AD">
              <w:rPr>
                <w:noProof/>
                <w:webHidden/>
              </w:rPr>
              <w:tab/>
            </w:r>
            <w:r w:rsidR="005374AD">
              <w:rPr>
                <w:noProof/>
                <w:webHidden/>
              </w:rPr>
              <w:fldChar w:fldCharType="begin"/>
            </w:r>
            <w:r w:rsidR="005374AD">
              <w:rPr>
                <w:noProof/>
                <w:webHidden/>
              </w:rPr>
              <w:instrText xml:space="preserve"> PAGEREF _Toc39625660 \h </w:instrText>
            </w:r>
            <w:r w:rsidR="005374AD">
              <w:rPr>
                <w:noProof/>
                <w:webHidden/>
              </w:rPr>
            </w:r>
            <w:r w:rsidR="005374AD">
              <w:rPr>
                <w:noProof/>
                <w:webHidden/>
              </w:rPr>
              <w:fldChar w:fldCharType="separate"/>
            </w:r>
            <w:r w:rsidR="005374AD">
              <w:rPr>
                <w:noProof/>
                <w:webHidden/>
              </w:rPr>
              <w:t>189</w:t>
            </w:r>
            <w:r w:rsidR="005374AD">
              <w:rPr>
                <w:noProof/>
                <w:webHidden/>
              </w:rPr>
              <w:fldChar w:fldCharType="end"/>
            </w:r>
          </w:hyperlink>
        </w:p>
        <w:p w14:paraId="5E1C1E4D"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661" w:history="1">
            <w:r w:rsidR="005374AD" w:rsidRPr="00CC7B37">
              <w:rPr>
                <w:rStyle w:val="Hyperlink"/>
                <w:rFonts w:cs="Open Sans Light"/>
                <w:b/>
                <w:noProof/>
              </w:rPr>
              <w:t>8</w:t>
            </w:r>
            <w:r w:rsidR="005374AD">
              <w:rPr>
                <w:rFonts w:asciiTheme="minorHAnsi" w:eastAsiaTheme="minorEastAsia" w:hAnsiTheme="minorHAnsi"/>
                <w:noProof/>
                <w:color w:val="auto"/>
              </w:rPr>
              <w:tab/>
            </w:r>
            <w:r w:rsidR="005374AD" w:rsidRPr="00CC7B37">
              <w:rPr>
                <w:rStyle w:val="Hyperlink"/>
                <w:b/>
                <w:noProof/>
              </w:rPr>
              <w:t>CHANGE MANAGEMENT</w:t>
            </w:r>
            <w:r w:rsidR="005374AD">
              <w:rPr>
                <w:noProof/>
                <w:webHidden/>
              </w:rPr>
              <w:tab/>
            </w:r>
            <w:r w:rsidR="005374AD">
              <w:rPr>
                <w:noProof/>
                <w:webHidden/>
              </w:rPr>
              <w:fldChar w:fldCharType="begin"/>
            </w:r>
            <w:r w:rsidR="005374AD">
              <w:rPr>
                <w:noProof/>
                <w:webHidden/>
              </w:rPr>
              <w:instrText xml:space="preserve"> PAGEREF _Toc39625661 \h </w:instrText>
            </w:r>
            <w:r w:rsidR="005374AD">
              <w:rPr>
                <w:noProof/>
                <w:webHidden/>
              </w:rPr>
            </w:r>
            <w:r w:rsidR="005374AD">
              <w:rPr>
                <w:noProof/>
                <w:webHidden/>
              </w:rPr>
              <w:fldChar w:fldCharType="separate"/>
            </w:r>
            <w:r w:rsidR="005374AD">
              <w:rPr>
                <w:noProof/>
                <w:webHidden/>
              </w:rPr>
              <w:t>191</w:t>
            </w:r>
            <w:r w:rsidR="005374AD">
              <w:rPr>
                <w:noProof/>
                <w:webHidden/>
              </w:rPr>
              <w:fldChar w:fldCharType="end"/>
            </w:r>
          </w:hyperlink>
        </w:p>
        <w:p w14:paraId="77C368E7" w14:textId="77777777" w:rsidR="005374AD" w:rsidRDefault="004305B4">
          <w:pPr>
            <w:pStyle w:val="TOC2"/>
            <w:rPr>
              <w:rFonts w:asciiTheme="minorHAnsi" w:eastAsiaTheme="minorEastAsia" w:hAnsiTheme="minorHAnsi" w:cstheme="minorBidi"/>
              <w:b w:val="0"/>
              <w:color w:val="auto"/>
              <w:sz w:val="22"/>
              <w:szCs w:val="22"/>
            </w:rPr>
          </w:pPr>
          <w:hyperlink w:anchor="_Toc39625662" w:history="1">
            <w:r w:rsidR="005374AD" w:rsidRPr="00CC7B37">
              <w:rPr>
                <w:rStyle w:val="Hyperlink"/>
              </w:rPr>
              <w:t>8.1</w:t>
            </w:r>
            <w:r w:rsidR="005374AD">
              <w:rPr>
                <w:rFonts w:asciiTheme="minorHAnsi" w:eastAsiaTheme="minorEastAsia" w:hAnsiTheme="minorHAnsi" w:cstheme="minorBidi"/>
                <w:b w:val="0"/>
                <w:color w:val="auto"/>
                <w:sz w:val="22"/>
                <w:szCs w:val="22"/>
              </w:rPr>
              <w:tab/>
            </w:r>
            <w:r w:rsidR="005374AD" w:rsidRPr="00CC7B37">
              <w:rPr>
                <w:rStyle w:val="Hyperlink"/>
              </w:rPr>
              <w:t>MAINTENANCE &amp; SUPPORT</w:t>
            </w:r>
            <w:r w:rsidR="005374AD">
              <w:rPr>
                <w:webHidden/>
              </w:rPr>
              <w:tab/>
            </w:r>
            <w:r w:rsidR="005374AD">
              <w:rPr>
                <w:webHidden/>
              </w:rPr>
              <w:fldChar w:fldCharType="begin"/>
            </w:r>
            <w:r w:rsidR="005374AD">
              <w:rPr>
                <w:webHidden/>
              </w:rPr>
              <w:instrText xml:space="preserve"> PAGEREF _Toc39625662 \h </w:instrText>
            </w:r>
            <w:r w:rsidR="005374AD">
              <w:rPr>
                <w:webHidden/>
              </w:rPr>
            </w:r>
            <w:r w:rsidR="005374AD">
              <w:rPr>
                <w:webHidden/>
              </w:rPr>
              <w:fldChar w:fldCharType="separate"/>
            </w:r>
            <w:r w:rsidR="005374AD">
              <w:rPr>
                <w:webHidden/>
              </w:rPr>
              <w:t>192</w:t>
            </w:r>
            <w:r w:rsidR="005374AD">
              <w:rPr>
                <w:webHidden/>
              </w:rPr>
              <w:fldChar w:fldCharType="end"/>
            </w:r>
          </w:hyperlink>
        </w:p>
        <w:p w14:paraId="1E9C6C91" w14:textId="77777777" w:rsidR="005374AD" w:rsidRDefault="004305B4">
          <w:pPr>
            <w:pStyle w:val="TOC1"/>
            <w:tabs>
              <w:tab w:val="left" w:pos="440"/>
              <w:tab w:val="right" w:leader="dot" w:pos="8747"/>
            </w:tabs>
            <w:rPr>
              <w:rFonts w:asciiTheme="minorHAnsi" w:eastAsiaTheme="minorEastAsia" w:hAnsiTheme="minorHAnsi"/>
              <w:noProof/>
              <w:color w:val="auto"/>
            </w:rPr>
          </w:pPr>
          <w:hyperlink w:anchor="_Toc39625663" w:history="1">
            <w:r w:rsidR="005374AD" w:rsidRPr="00CC7B37">
              <w:rPr>
                <w:rStyle w:val="Hyperlink"/>
                <w:rFonts w:cs="Open Sans Light"/>
                <w:b/>
                <w:noProof/>
              </w:rPr>
              <w:t>9</w:t>
            </w:r>
            <w:r w:rsidR="005374AD">
              <w:rPr>
                <w:rFonts w:asciiTheme="minorHAnsi" w:eastAsiaTheme="minorEastAsia" w:hAnsiTheme="minorHAnsi"/>
                <w:noProof/>
                <w:color w:val="auto"/>
              </w:rPr>
              <w:tab/>
            </w:r>
            <w:r w:rsidR="005374AD" w:rsidRPr="00CC7B37">
              <w:rPr>
                <w:rStyle w:val="Hyperlink"/>
                <w:b/>
                <w:noProof/>
              </w:rPr>
              <w:t>TERMS AND CONDITIONS</w:t>
            </w:r>
            <w:r w:rsidR="005374AD">
              <w:rPr>
                <w:noProof/>
                <w:webHidden/>
              </w:rPr>
              <w:tab/>
            </w:r>
            <w:r w:rsidR="005374AD">
              <w:rPr>
                <w:noProof/>
                <w:webHidden/>
              </w:rPr>
              <w:fldChar w:fldCharType="begin"/>
            </w:r>
            <w:r w:rsidR="005374AD">
              <w:rPr>
                <w:noProof/>
                <w:webHidden/>
              </w:rPr>
              <w:instrText xml:space="preserve"> PAGEREF _Toc39625663 \h </w:instrText>
            </w:r>
            <w:r w:rsidR="005374AD">
              <w:rPr>
                <w:noProof/>
                <w:webHidden/>
              </w:rPr>
            </w:r>
            <w:r w:rsidR="005374AD">
              <w:rPr>
                <w:noProof/>
                <w:webHidden/>
              </w:rPr>
              <w:fldChar w:fldCharType="separate"/>
            </w:r>
            <w:r w:rsidR="005374AD">
              <w:rPr>
                <w:noProof/>
                <w:webHidden/>
              </w:rPr>
              <w:t>193</w:t>
            </w:r>
            <w:r w:rsidR="005374AD">
              <w:rPr>
                <w:noProof/>
                <w:webHidden/>
              </w:rPr>
              <w:fldChar w:fldCharType="end"/>
            </w:r>
          </w:hyperlink>
        </w:p>
        <w:p w14:paraId="71FDB9E2" w14:textId="77777777" w:rsidR="005374AD" w:rsidRDefault="004305B4">
          <w:pPr>
            <w:pStyle w:val="TOC2"/>
            <w:rPr>
              <w:rFonts w:asciiTheme="minorHAnsi" w:eastAsiaTheme="minorEastAsia" w:hAnsiTheme="minorHAnsi" w:cstheme="minorBidi"/>
              <w:b w:val="0"/>
              <w:color w:val="auto"/>
              <w:sz w:val="22"/>
              <w:szCs w:val="22"/>
            </w:rPr>
          </w:pPr>
          <w:hyperlink w:anchor="_Toc39625664" w:history="1">
            <w:r w:rsidR="005374AD" w:rsidRPr="00CC7B37">
              <w:rPr>
                <w:rStyle w:val="Hyperlink"/>
              </w:rPr>
              <w:t>9.1</w:t>
            </w:r>
            <w:r w:rsidR="005374AD">
              <w:rPr>
                <w:rFonts w:asciiTheme="minorHAnsi" w:eastAsiaTheme="minorEastAsia" w:hAnsiTheme="minorHAnsi" w:cstheme="minorBidi"/>
                <w:b w:val="0"/>
                <w:color w:val="auto"/>
                <w:sz w:val="22"/>
                <w:szCs w:val="22"/>
              </w:rPr>
              <w:tab/>
            </w:r>
            <w:r w:rsidR="005374AD" w:rsidRPr="00CC7B37">
              <w:rPr>
                <w:rStyle w:val="Hyperlink"/>
              </w:rPr>
              <w:t>ACCEPTANCE CRITERIA</w:t>
            </w:r>
            <w:r w:rsidR="005374AD">
              <w:rPr>
                <w:webHidden/>
              </w:rPr>
              <w:tab/>
            </w:r>
            <w:r w:rsidR="005374AD">
              <w:rPr>
                <w:webHidden/>
              </w:rPr>
              <w:fldChar w:fldCharType="begin"/>
            </w:r>
            <w:r w:rsidR="005374AD">
              <w:rPr>
                <w:webHidden/>
              </w:rPr>
              <w:instrText xml:space="preserve"> PAGEREF _Toc39625664 \h </w:instrText>
            </w:r>
            <w:r w:rsidR="005374AD">
              <w:rPr>
                <w:webHidden/>
              </w:rPr>
            </w:r>
            <w:r w:rsidR="005374AD">
              <w:rPr>
                <w:webHidden/>
              </w:rPr>
              <w:fldChar w:fldCharType="separate"/>
            </w:r>
            <w:r w:rsidR="005374AD">
              <w:rPr>
                <w:webHidden/>
              </w:rPr>
              <w:t>193</w:t>
            </w:r>
            <w:r w:rsidR="005374AD">
              <w:rPr>
                <w:webHidden/>
              </w:rPr>
              <w:fldChar w:fldCharType="end"/>
            </w:r>
          </w:hyperlink>
        </w:p>
        <w:p w14:paraId="2DD110AF" w14:textId="77777777" w:rsidR="005374AD" w:rsidRDefault="004305B4">
          <w:pPr>
            <w:pStyle w:val="TOC2"/>
            <w:rPr>
              <w:rFonts w:asciiTheme="minorHAnsi" w:eastAsiaTheme="minorEastAsia" w:hAnsiTheme="minorHAnsi" w:cstheme="minorBidi"/>
              <w:b w:val="0"/>
              <w:color w:val="auto"/>
              <w:sz w:val="22"/>
              <w:szCs w:val="22"/>
            </w:rPr>
          </w:pPr>
          <w:hyperlink w:anchor="_Toc39625665" w:history="1">
            <w:r w:rsidR="005374AD" w:rsidRPr="00CC7B37">
              <w:rPr>
                <w:rStyle w:val="Hyperlink"/>
              </w:rPr>
              <w:t>9.2</w:t>
            </w:r>
            <w:r w:rsidR="005374AD">
              <w:rPr>
                <w:rFonts w:asciiTheme="minorHAnsi" w:eastAsiaTheme="minorEastAsia" w:hAnsiTheme="minorHAnsi" w:cstheme="minorBidi"/>
                <w:b w:val="0"/>
                <w:color w:val="auto"/>
                <w:sz w:val="22"/>
                <w:szCs w:val="22"/>
              </w:rPr>
              <w:tab/>
            </w:r>
            <w:r w:rsidR="005374AD" w:rsidRPr="00CC7B37">
              <w:rPr>
                <w:rStyle w:val="Hyperlink"/>
              </w:rPr>
              <w:t>WARRANTY</w:t>
            </w:r>
            <w:r w:rsidR="005374AD">
              <w:rPr>
                <w:webHidden/>
              </w:rPr>
              <w:tab/>
            </w:r>
            <w:r w:rsidR="005374AD">
              <w:rPr>
                <w:webHidden/>
              </w:rPr>
              <w:fldChar w:fldCharType="begin"/>
            </w:r>
            <w:r w:rsidR="005374AD">
              <w:rPr>
                <w:webHidden/>
              </w:rPr>
              <w:instrText xml:space="preserve"> PAGEREF _Toc39625665 \h </w:instrText>
            </w:r>
            <w:r w:rsidR="005374AD">
              <w:rPr>
                <w:webHidden/>
              </w:rPr>
            </w:r>
            <w:r w:rsidR="005374AD">
              <w:rPr>
                <w:webHidden/>
              </w:rPr>
              <w:fldChar w:fldCharType="separate"/>
            </w:r>
            <w:r w:rsidR="005374AD">
              <w:rPr>
                <w:webHidden/>
              </w:rPr>
              <w:t>193</w:t>
            </w:r>
            <w:r w:rsidR="005374AD">
              <w:rPr>
                <w:webHidden/>
              </w:rPr>
              <w:fldChar w:fldCharType="end"/>
            </w:r>
          </w:hyperlink>
        </w:p>
        <w:p w14:paraId="4879CD89" w14:textId="77777777" w:rsidR="005374AD" w:rsidRDefault="004305B4">
          <w:pPr>
            <w:pStyle w:val="TOC2"/>
            <w:rPr>
              <w:rFonts w:asciiTheme="minorHAnsi" w:eastAsiaTheme="minorEastAsia" w:hAnsiTheme="minorHAnsi" w:cstheme="minorBidi"/>
              <w:b w:val="0"/>
              <w:color w:val="auto"/>
              <w:sz w:val="22"/>
              <w:szCs w:val="22"/>
            </w:rPr>
          </w:pPr>
          <w:hyperlink w:anchor="_Toc39625666" w:history="1">
            <w:r w:rsidR="005374AD" w:rsidRPr="00CC7B37">
              <w:rPr>
                <w:rStyle w:val="Hyperlink"/>
              </w:rPr>
              <w:t>9.3</w:t>
            </w:r>
            <w:r w:rsidR="005374AD">
              <w:rPr>
                <w:rFonts w:asciiTheme="minorHAnsi" w:eastAsiaTheme="minorEastAsia" w:hAnsiTheme="minorHAnsi" w:cstheme="minorBidi"/>
                <w:b w:val="0"/>
                <w:color w:val="auto"/>
                <w:sz w:val="22"/>
                <w:szCs w:val="22"/>
              </w:rPr>
              <w:tab/>
            </w:r>
            <w:r w:rsidR="005374AD" w:rsidRPr="00CC7B37">
              <w:rPr>
                <w:rStyle w:val="Hyperlink"/>
              </w:rPr>
              <w:t>SOURCE CODE &amp; INTELLECTUAL PROPERTY RIGHTS</w:t>
            </w:r>
            <w:r w:rsidR="005374AD">
              <w:rPr>
                <w:webHidden/>
              </w:rPr>
              <w:tab/>
            </w:r>
            <w:r w:rsidR="005374AD">
              <w:rPr>
                <w:webHidden/>
              </w:rPr>
              <w:fldChar w:fldCharType="begin"/>
            </w:r>
            <w:r w:rsidR="005374AD">
              <w:rPr>
                <w:webHidden/>
              </w:rPr>
              <w:instrText xml:space="preserve"> PAGEREF _Toc39625666 \h </w:instrText>
            </w:r>
            <w:r w:rsidR="005374AD">
              <w:rPr>
                <w:webHidden/>
              </w:rPr>
            </w:r>
            <w:r w:rsidR="005374AD">
              <w:rPr>
                <w:webHidden/>
              </w:rPr>
              <w:fldChar w:fldCharType="separate"/>
            </w:r>
            <w:r w:rsidR="005374AD">
              <w:rPr>
                <w:webHidden/>
              </w:rPr>
              <w:t>194</w:t>
            </w:r>
            <w:r w:rsidR="005374AD">
              <w:rPr>
                <w:webHidden/>
              </w:rPr>
              <w:fldChar w:fldCharType="end"/>
            </w:r>
          </w:hyperlink>
        </w:p>
        <w:p w14:paraId="03CED0F2" w14:textId="77777777" w:rsidR="005374AD" w:rsidRDefault="004305B4">
          <w:pPr>
            <w:pStyle w:val="TOC2"/>
            <w:rPr>
              <w:rFonts w:asciiTheme="minorHAnsi" w:eastAsiaTheme="minorEastAsia" w:hAnsiTheme="minorHAnsi" w:cstheme="minorBidi"/>
              <w:b w:val="0"/>
              <w:color w:val="auto"/>
              <w:sz w:val="22"/>
              <w:szCs w:val="22"/>
            </w:rPr>
          </w:pPr>
          <w:hyperlink w:anchor="_Toc39625667" w:history="1">
            <w:r w:rsidR="005374AD" w:rsidRPr="00CC7B37">
              <w:rPr>
                <w:rStyle w:val="Hyperlink"/>
              </w:rPr>
              <w:t>9.4</w:t>
            </w:r>
            <w:r w:rsidR="005374AD">
              <w:rPr>
                <w:rFonts w:asciiTheme="minorHAnsi" w:eastAsiaTheme="minorEastAsia" w:hAnsiTheme="minorHAnsi" w:cstheme="minorBidi"/>
                <w:b w:val="0"/>
                <w:color w:val="auto"/>
                <w:sz w:val="22"/>
                <w:szCs w:val="22"/>
              </w:rPr>
              <w:tab/>
            </w:r>
            <w:r w:rsidR="005374AD" w:rsidRPr="00CC7B37">
              <w:rPr>
                <w:rStyle w:val="Hyperlink"/>
              </w:rPr>
              <w:t>GENERAL TERMS AND CONDITIONS</w:t>
            </w:r>
            <w:r w:rsidR="005374AD">
              <w:rPr>
                <w:webHidden/>
              </w:rPr>
              <w:tab/>
            </w:r>
            <w:r w:rsidR="005374AD">
              <w:rPr>
                <w:webHidden/>
              </w:rPr>
              <w:fldChar w:fldCharType="begin"/>
            </w:r>
            <w:r w:rsidR="005374AD">
              <w:rPr>
                <w:webHidden/>
              </w:rPr>
              <w:instrText xml:space="preserve"> PAGEREF _Toc39625667 \h </w:instrText>
            </w:r>
            <w:r w:rsidR="005374AD">
              <w:rPr>
                <w:webHidden/>
              </w:rPr>
            </w:r>
            <w:r w:rsidR="005374AD">
              <w:rPr>
                <w:webHidden/>
              </w:rPr>
              <w:fldChar w:fldCharType="separate"/>
            </w:r>
            <w:r w:rsidR="005374AD">
              <w:rPr>
                <w:webHidden/>
              </w:rPr>
              <w:t>194</w:t>
            </w:r>
            <w:r w:rsidR="005374AD">
              <w:rPr>
                <w:webHidden/>
              </w:rPr>
              <w:fldChar w:fldCharType="end"/>
            </w:r>
          </w:hyperlink>
        </w:p>
        <w:p w14:paraId="30329507" w14:textId="77777777" w:rsidR="005374AD" w:rsidRDefault="004305B4">
          <w:pPr>
            <w:pStyle w:val="TOC2"/>
            <w:rPr>
              <w:rFonts w:asciiTheme="minorHAnsi" w:eastAsiaTheme="minorEastAsia" w:hAnsiTheme="minorHAnsi" w:cstheme="minorBidi"/>
              <w:b w:val="0"/>
              <w:color w:val="auto"/>
              <w:sz w:val="22"/>
              <w:szCs w:val="22"/>
            </w:rPr>
          </w:pPr>
          <w:hyperlink w:anchor="_Toc39625668" w:history="1">
            <w:r w:rsidR="005374AD" w:rsidRPr="00CC7B37">
              <w:rPr>
                <w:rStyle w:val="Hyperlink"/>
              </w:rPr>
              <w:t>9.5</w:t>
            </w:r>
            <w:r w:rsidR="005374AD">
              <w:rPr>
                <w:rFonts w:asciiTheme="minorHAnsi" w:eastAsiaTheme="minorEastAsia" w:hAnsiTheme="minorHAnsi" w:cstheme="minorBidi"/>
                <w:b w:val="0"/>
                <w:color w:val="auto"/>
                <w:sz w:val="22"/>
                <w:szCs w:val="22"/>
              </w:rPr>
              <w:tab/>
            </w:r>
            <w:r w:rsidR="005374AD" w:rsidRPr="00CC7B37">
              <w:rPr>
                <w:rStyle w:val="Hyperlink"/>
              </w:rPr>
              <w:t>GENERAL ADMINISTRATIVE, TECHNICAL &amp; FUNCTIONAL   ASSUMPTIONS</w:t>
            </w:r>
            <w:r w:rsidR="005374AD">
              <w:rPr>
                <w:webHidden/>
              </w:rPr>
              <w:tab/>
            </w:r>
            <w:r w:rsidR="005374AD">
              <w:rPr>
                <w:webHidden/>
              </w:rPr>
              <w:fldChar w:fldCharType="begin"/>
            </w:r>
            <w:r w:rsidR="005374AD">
              <w:rPr>
                <w:webHidden/>
              </w:rPr>
              <w:instrText xml:space="preserve"> PAGEREF _Toc39625668 \h </w:instrText>
            </w:r>
            <w:r w:rsidR="005374AD">
              <w:rPr>
                <w:webHidden/>
              </w:rPr>
            </w:r>
            <w:r w:rsidR="005374AD">
              <w:rPr>
                <w:webHidden/>
              </w:rPr>
              <w:fldChar w:fldCharType="separate"/>
            </w:r>
            <w:r w:rsidR="005374AD">
              <w:rPr>
                <w:webHidden/>
              </w:rPr>
              <w:t>196</w:t>
            </w:r>
            <w:r w:rsidR="005374AD">
              <w:rPr>
                <w:webHidden/>
              </w:rPr>
              <w:fldChar w:fldCharType="end"/>
            </w:r>
          </w:hyperlink>
        </w:p>
        <w:p w14:paraId="1F8C0177" w14:textId="77777777" w:rsidR="005374AD" w:rsidRDefault="004305B4">
          <w:pPr>
            <w:pStyle w:val="TOC1"/>
            <w:tabs>
              <w:tab w:val="left" w:pos="660"/>
              <w:tab w:val="right" w:leader="dot" w:pos="8747"/>
            </w:tabs>
            <w:rPr>
              <w:rFonts w:asciiTheme="minorHAnsi" w:eastAsiaTheme="minorEastAsia" w:hAnsiTheme="minorHAnsi"/>
              <w:noProof/>
              <w:color w:val="auto"/>
            </w:rPr>
          </w:pPr>
          <w:hyperlink w:anchor="_Toc39625669" w:history="1">
            <w:r w:rsidR="005374AD" w:rsidRPr="00CC7B37">
              <w:rPr>
                <w:rStyle w:val="Hyperlink"/>
                <w:rFonts w:cs="Open Sans Light"/>
                <w:b/>
                <w:noProof/>
              </w:rPr>
              <w:t>10</w:t>
            </w:r>
            <w:r w:rsidR="005374AD">
              <w:rPr>
                <w:rFonts w:asciiTheme="minorHAnsi" w:eastAsiaTheme="minorEastAsia" w:hAnsiTheme="minorHAnsi"/>
                <w:noProof/>
                <w:color w:val="auto"/>
              </w:rPr>
              <w:tab/>
            </w:r>
            <w:r w:rsidR="005374AD" w:rsidRPr="00CC7B37">
              <w:rPr>
                <w:rStyle w:val="Hyperlink"/>
                <w:b/>
                <w:noProof/>
              </w:rPr>
              <w:t>FINANCIALS</w:t>
            </w:r>
            <w:r w:rsidR="005374AD">
              <w:rPr>
                <w:noProof/>
                <w:webHidden/>
              </w:rPr>
              <w:tab/>
            </w:r>
            <w:r w:rsidR="005374AD">
              <w:rPr>
                <w:noProof/>
                <w:webHidden/>
              </w:rPr>
              <w:fldChar w:fldCharType="begin"/>
            </w:r>
            <w:r w:rsidR="005374AD">
              <w:rPr>
                <w:noProof/>
                <w:webHidden/>
              </w:rPr>
              <w:instrText xml:space="preserve"> PAGEREF _Toc39625669 \h </w:instrText>
            </w:r>
            <w:r w:rsidR="005374AD">
              <w:rPr>
                <w:noProof/>
                <w:webHidden/>
              </w:rPr>
            </w:r>
            <w:r w:rsidR="005374AD">
              <w:rPr>
                <w:noProof/>
                <w:webHidden/>
              </w:rPr>
              <w:fldChar w:fldCharType="separate"/>
            </w:r>
            <w:r w:rsidR="005374AD">
              <w:rPr>
                <w:noProof/>
                <w:webHidden/>
              </w:rPr>
              <w:t>197</w:t>
            </w:r>
            <w:r w:rsidR="005374AD">
              <w:rPr>
                <w:noProof/>
                <w:webHidden/>
              </w:rPr>
              <w:fldChar w:fldCharType="end"/>
            </w:r>
          </w:hyperlink>
        </w:p>
        <w:p w14:paraId="5920F67D" w14:textId="77777777" w:rsidR="005374AD" w:rsidRDefault="004305B4">
          <w:pPr>
            <w:pStyle w:val="TOC2"/>
            <w:rPr>
              <w:rFonts w:asciiTheme="minorHAnsi" w:eastAsiaTheme="minorEastAsia" w:hAnsiTheme="minorHAnsi" w:cstheme="minorBidi"/>
              <w:b w:val="0"/>
              <w:color w:val="auto"/>
              <w:sz w:val="22"/>
              <w:szCs w:val="22"/>
            </w:rPr>
          </w:pPr>
          <w:hyperlink w:anchor="_Toc39625670" w:history="1">
            <w:r w:rsidR="005374AD" w:rsidRPr="00CC7B37">
              <w:rPr>
                <w:rStyle w:val="Hyperlink"/>
              </w:rPr>
              <w:t>10.1</w:t>
            </w:r>
            <w:r w:rsidR="005374AD">
              <w:rPr>
                <w:rFonts w:asciiTheme="minorHAnsi" w:eastAsiaTheme="minorEastAsia" w:hAnsiTheme="minorHAnsi" w:cstheme="minorBidi"/>
                <w:b w:val="0"/>
                <w:color w:val="auto"/>
                <w:sz w:val="22"/>
                <w:szCs w:val="22"/>
              </w:rPr>
              <w:tab/>
            </w:r>
            <w:r w:rsidR="005374AD" w:rsidRPr="00CC7B37">
              <w:rPr>
                <w:rStyle w:val="Hyperlink"/>
              </w:rPr>
              <w:t>Curriculum Management Application</w:t>
            </w:r>
            <w:r w:rsidR="005374AD">
              <w:rPr>
                <w:webHidden/>
              </w:rPr>
              <w:tab/>
            </w:r>
            <w:r w:rsidR="005374AD">
              <w:rPr>
                <w:webHidden/>
              </w:rPr>
              <w:fldChar w:fldCharType="begin"/>
            </w:r>
            <w:r w:rsidR="005374AD">
              <w:rPr>
                <w:webHidden/>
              </w:rPr>
              <w:instrText xml:space="preserve"> PAGEREF _Toc39625670 \h </w:instrText>
            </w:r>
            <w:r w:rsidR="005374AD">
              <w:rPr>
                <w:webHidden/>
              </w:rPr>
            </w:r>
            <w:r w:rsidR="005374AD">
              <w:rPr>
                <w:webHidden/>
              </w:rPr>
              <w:fldChar w:fldCharType="separate"/>
            </w:r>
            <w:r w:rsidR="005374AD">
              <w:rPr>
                <w:webHidden/>
              </w:rPr>
              <w:t>197</w:t>
            </w:r>
            <w:r w:rsidR="005374AD">
              <w:rPr>
                <w:webHidden/>
              </w:rPr>
              <w:fldChar w:fldCharType="end"/>
            </w:r>
          </w:hyperlink>
        </w:p>
        <w:p w14:paraId="609D0575" w14:textId="77777777" w:rsidR="005374AD" w:rsidRDefault="004305B4">
          <w:pPr>
            <w:pStyle w:val="TOC2"/>
            <w:rPr>
              <w:rFonts w:asciiTheme="minorHAnsi" w:eastAsiaTheme="minorEastAsia" w:hAnsiTheme="minorHAnsi" w:cstheme="minorBidi"/>
              <w:b w:val="0"/>
              <w:color w:val="auto"/>
              <w:sz w:val="22"/>
              <w:szCs w:val="22"/>
            </w:rPr>
          </w:pPr>
          <w:hyperlink w:anchor="_Toc39625671" w:history="1">
            <w:r w:rsidR="005374AD" w:rsidRPr="00CC7B37">
              <w:rPr>
                <w:rStyle w:val="Hyperlink"/>
              </w:rPr>
              <w:t>10.2</w:t>
            </w:r>
            <w:r w:rsidR="005374AD">
              <w:rPr>
                <w:rFonts w:asciiTheme="minorHAnsi" w:eastAsiaTheme="minorEastAsia" w:hAnsiTheme="minorHAnsi" w:cstheme="minorBidi"/>
                <w:b w:val="0"/>
                <w:color w:val="auto"/>
                <w:sz w:val="22"/>
                <w:szCs w:val="22"/>
              </w:rPr>
              <w:tab/>
            </w:r>
            <w:r w:rsidR="005374AD" w:rsidRPr="00CC7B37">
              <w:rPr>
                <w:rStyle w:val="Hyperlink"/>
              </w:rPr>
              <w:t>PAYMENT TERMS</w:t>
            </w:r>
            <w:r w:rsidR="005374AD">
              <w:rPr>
                <w:webHidden/>
              </w:rPr>
              <w:tab/>
            </w:r>
            <w:r w:rsidR="005374AD">
              <w:rPr>
                <w:webHidden/>
              </w:rPr>
              <w:fldChar w:fldCharType="begin"/>
            </w:r>
            <w:r w:rsidR="005374AD">
              <w:rPr>
                <w:webHidden/>
              </w:rPr>
              <w:instrText xml:space="preserve"> PAGEREF _Toc39625671 \h </w:instrText>
            </w:r>
            <w:r w:rsidR="005374AD">
              <w:rPr>
                <w:webHidden/>
              </w:rPr>
            </w:r>
            <w:r w:rsidR="005374AD">
              <w:rPr>
                <w:webHidden/>
              </w:rPr>
              <w:fldChar w:fldCharType="separate"/>
            </w:r>
            <w:r w:rsidR="005374AD">
              <w:rPr>
                <w:webHidden/>
              </w:rPr>
              <w:t>197</w:t>
            </w:r>
            <w:r w:rsidR="005374AD">
              <w:rPr>
                <w:webHidden/>
              </w:rPr>
              <w:fldChar w:fldCharType="end"/>
            </w:r>
          </w:hyperlink>
        </w:p>
        <w:p w14:paraId="02E73080" w14:textId="77777777" w:rsidR="005374AD" w:rsidRDefault="004305B4">
          <w:pPr>
            <w:pStyle w:val="TOC3"/>
            <w:tabs>
              <w:tab w:val="left" w:pos="1320"/>
              <w:tab w:val="right" w:leader="dot" w:pos="8747"/>
            </w:tabs>
            <w:rPr>
              <w:rFonts w:asciiTheme="minorHAnsi" w:eastAsiaTheme="minorEastAsia" w:hAnsiTheme="minorHAnsi"/>
              <w:noProof/>
              <w:color w:val="auto"/>
            </w:rPr>
          </w:pPr>
          <w:hyperlink w:anchor="_Toc39625672" w:history="1">
            <w:r w:rsidR="005374AD" w:rsidRPr="00CC7B37">
              <w:rPr>
                <w:rStyle w:val="Hyperlink"/>
                <w:noProof/>
              </w:rPr>
              <w:t>10.2.1</w:t>
            </w:r>
            <w:r w:rsidR="005374AD">
              <w:rPr>
                <w:rFonts w:asciiTheme="minorHAnsi" w:eastAsiaTheme="minorEastAsia" w:hAnsiTheme="minorHAnsi"/>
                <w:noProof/>
                <w:color w:val="auto"/>
              </w:rPr>
              <w:tab/>
            </w:r>
            <w:r w:rsidR="005374AD" w:rsidRPr="00CC7B37">
              <w:rPr>
                <w:rStyle w:val="Hyperlink"/>
                <w:noProof/>
              </w:rPr>
              <w:t>MODE OF PAYMENT</w:t>
            </w:r>
            <w:r w:rsidR="005374AD">
              <w:rPr>
                <w:noProof/>
                <w:webHidden/>
              </w:rPr>
              <w:tab/>
            </w:r>
            <w:r w:rsidR="005374AD">
              <w:rPr>
                <w:noProof/>
                <w:webHidden/>
              </w:rPr>
              <w:fldChar w:fldCharType="begin"/>
            </w:r>
            <w:r w:rsidR="005374AD">
              <w:rPr>
                <w:noProof/>
                <w:webHidden/>
              </w:rPr>
              <w:instrText xml:space="preserve"> PAGEREF _Toc39625672 \h </w:instrText>
            </w:r>
            <w:r w:rsidR="005374AD">
              <w:rPr>
                <w:noProof/>
                <w:webHidden/>
              </w:rPr>
            </w:r>
            <w:r w:rsidR="005374AD">
              <w:rPr>
                <w:noProof/>
                <w:webHidden/>
              </w:rPr>
              <w:fldChar w:fldCharType="separate"/>
            </w:r>
            <w:r w:rsidR="005374AD">
              <w:rPr>
                <w:noProof/>
                <w:webHidden/>
              </w:rPr>
              <w:t>198</w:t>
            </w:r>
            <w:r w:rsidR="005374AD">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14:paraId="58810D99" w14:textId="0CD2C73A"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eastAsiaTheme="minorEastAsia" w:cs="Arial"/>
          <w:b/>
          <w:bCs/>
        </w:rPr>
      </w:pPr>
      <w:bookmarkStart w:id="0" w:name="_Toc39625513"/>
      <w:r w:rsidRPr="00D35C30">
        <w:rPr>
          <w:rFonts w:eastAsiaTheme="minorEastAsia" w:cs="Arial"/>
          <w:b/>
          <w:bCs/>
        </w:rPr>
        <w:lastRenderedPageBreak/>
        <w:t>K</w:t>
      </w:r>
      <w:r w:rsidR="00FF64F4" w:rsidRPr="00D35C30">
        <w:rPr>
          <w:rFonts w:eastAsiaTheme="minorEastAsia" w:cs="Arial"/>
          <w:b/>
          <w:bCs/>
        </w:rPr>
        <w:t>EY DETAILS</w:t>
      </w:r>
      <w:bookmarkEnd w:id="0"/>
    </w:p>
    <w:p w14:paraId="5F5C5321" w14:textId="77777777" w:rsidR="00190707" w:rsidRPr="00D35C30" w:rsidRDefault="00190707" w:rsidP="00190707">
      <w:pPr>
        <w:rPr>
          <w:rFonts w:eastAsiaTheme="minorEastAsia" w:cs="Arial"/>
          <w:b/>
          <w:color w:val="262626" w:themeColor="text1" w:themeTint="D9"/>
          <w:sz w:val="28"/>
          <w:szCs w:val="28"/>
        </w:rPr>
      </w:pPr>
    </w:p>
    <w:p w14:paraId="73EDF406" w14:textId="77777777"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JECT NAME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t>CLIENT</w:t>
      </w:r>
    </w:p>
    <w:p w14:paraId="0AB77E9F" w14:textId="543B6C1E" w:rsidR="00190707" w:rsidRPr="00D35C30" w:rsidRDefault="007E48AD" w:rsidP="00832FC2">
      <w:pPr>
        <w:ind w:left="3870" w:hanging="3420"/>
        <w:jc w:val="left"/>
        <w:rPr>
          <w:rFonts w:eastAsiaTheme="minorEastAsia" w:cs="Arial"/>
          <w:bCs/>
          <w:color w:val="262626" w:themeColor="text1" w:themeTint="D9"/>
        </w:rPr>
      </w:pPr>
      <w:r>
        <w:rPr>
          <w:rFonts w:eastAsiaTheme="minorEastAsia" w:cs="Arial"/>
          <w:bCs/>
          <w:color w:val="262626" w:themeColor="text1" w:themeTint="D9"/>
        </w:rPr>
        <w:t>Website Redesign</w:t>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r>
        <w:rPr>
          <w:rFonts w:eastAsiaTheme="minorEastAsia" w:cs="Arial"/>
          <w:bCs/>
          <w:color w:val="262626" w:themeColor="text1" w:themeTint="D9"/>
        </w:rPr>
        <w:t>MoCCaE</w:t>
      </w:r>
    </w:p>
    <w:p w14:paraId="3C8157BA" w14:textId="77777777" w:rsidR="00190707" w:rsidRPr="00D35C30" w:rsidRDefault="00190707" w:rsidP="00832FC2">
      <w:pPr>
        <w:ind w:left="-270"/>
        <w:rPr>
          <w:rFonts w:eastAsiaTheme="minorEastAsia" w:cs="Arial"/>
          <w:b/>
          <w:color w:val="262626" w:themeColor="text1" w:themeTint="D9"/>
        </w:rPr>
      </w:pPr>
    </w:p>
    <w:p w14:paraId="490F5CBA" w14:textId="1C90548A"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CLIENT CONTACT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4D70EB" w:rsidRPr="00D35C30">
        <w:rPr>
          <w:rFonts w:eastAsiaTheme="minorEastAsia" w:cs="Arial"/>
          <w:b/>
          <w:color w:val="262626" w:themeColor="text1" w:themeTint="D9"/>
        </w:rPr>
        <w:t>PROPOSAL ID NO.</w:t>
      </w:r>
    </w:p>
    <w:p w14:paraId="6A88326F" w14:textId="69D2E99F" w:rsidR="008867B2"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Blah Blah</w:t>
      </w:r>
      <w:r w:rsidR="009D082A">
        <w:rPr>
          <w:rFonts w:eastAsiaTheme="minorEastAsia" w:cs="Arial"/>
          <w:bCs/>
          <w:color w:val="262626" w:themeColor="text1" w:themeTint="D9"/>
        </w:rPr>
        <w:t xml:space="preserve"> </w:t>
      </w:r>
      <w:r w:rsidR="009D082A">
        <w:rPr>
          <w:rFonts w:eastAsiaTheme="minorEastAsia" w:cs="Arial"/>
          <w:bCs/>
          <w:color w:val="262626" w:themeColor="text1" w:themeTint="D9"/>
        </w:rPr>
        <w:tab/>
      </w:r>
      <w:r w:rsidR="009D082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Pr>
          <w:rFonts w:eastAsiaTheme="minorEastAsia" w:cs="Arial"/>
          <w:bCs/>
          <w:color w:val="262626" w:themeColor="text1" w:themeTint="D9"/>
        </w:rPr>
        <w:tab/>
      </w:r>
      <w:r w:rsidR="004D70EB" w:rsidRPr="00D35C30">
        <w:rPr>
          <w:rFonts w:eastAsiaTheme="minorEastAsia" w:cs="Arial"/>
          <w:bCs/>
          <w:color w:val="262626" w:themeColor="text1" w:themeTint="D9"/>
        </w:rPr>
        <w:t>AD/</w:t>
      </w:r>
      <w:r w:rsidR="004D70EB">
        <w:rPr>
          <w:rFonts w:eastAsiaTheme="minorEastAsia" w:cs="Arial"/>
          <w:bCs/>
          <w:color w:val="262626" w:themeColor="text1" w:themeTint="D9"/>
        </w:rPr>
        <w:t>BP</w:t>
      </w:r>
      <w:r w:rsidR="004D70EB" w:rsidRPr="00D35C30">
        <w:rPr>
          <w:rFonts w:eastAsiaTheme="minorEastAsia" w:cs="Arial"/>
          <w:bCs/>
          <w:color w:val="262626" w:themeColor="text1" w:themeTint="D9"/>
        </w:rPr>
        <w:t>/</w:t>
      </w:r>
      <w:r>
        <w:rPr>
          <w:rFonts w:eastAsiaTheme="minorEastAsia" w:cs="Arial"/>
          <w:bCs/>
          <w:color w:val="262626" w:themeColor="text1" w:themeTint="D9"/>
        </w:rPr>
        <w:t>23032020</w:t>
      </w:r>
      <w:r w:rsidR="004D70EB" w:rsidRPr="00D35C30">
        <w:rPr>
          <w:rFonts w:eastAsiaTheme="minorEastAsia" w:cs="Arial"/>
          <w:bCs/>
          <w:color w:val="262626" w:themeColor="text1" w:themeTint="D9"/>
        </w:rPr>
        <w:t>/260</w:t>
      </w:r>
      <w:r w:rsidR="004D70EB">
        <w:rPr>
          <w:rFonts w:eastAsiaTheme="minorEastAsia" w:cs="Arial"/>
          <w:bCs/>
          <w:color w:val="262626" w:themeColor="text1" w:themeTint="D9"/>
        </w:rPr>
        <w:t>9</w:t>
      </w:r>
      <w:r w:rsidR="004D70EB" w:rsidRPr="00D35C30">
        <w:rPr>
          <w:rFonts w:eastAsiaTheme="minorEastAsia" w:cs="Arial"/>
          <w:bCs/>
          <w:color w:val="262626" w:themeColor="text1" w:themeTint="D9"/>
        </w:rPr>
        <w:t>/1</w:t>
      </w:r>
    </w:p>
    <w:p w14:paraId="6D652375" w14:textId="58438BC3" w:rsidR="00190707" w:rsidRPr="00D35C30" w:rsidRDefault="0086046F" w:rsidP="00832FC2">
      <w:pPr>
        <w:ind w:left="-270" w:firstLine="720"/>
        <w:rPr>
          <w:rFonts w:eastAsiaTheme="minorEastAsia" w:cs="Arial"/>
          <w:bCs/>
          <w:color w:val="262626" w:themeColor="text1" w:themeTint="D9"/>
        </w:rPr>
      </w:pPr>
      <w:r>
        <w:rPr>
          <w:rFonts w:eastAsiaTheme="minorEastAsia" w:cs="Arial"/>
          <w:bCs/>
          <w:color w:val="262626" w:themeColor="text1" w:themeTint="D9"/>
        </w:rPr>
        <w:t>Blah@verbat.com</w:t>
      </w:r>
      <w:r w:rsidR="00190707" w:rsidRPr="00777976">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14:paraId="2A0DB029" w14:textId="0A1DFB49" w:rsidR="00AE109B" w:rsidRPr="00D35C30" w:rsidRDefault="0086046F" w:rsidP="00832FC2">
      <w:pPr>
        <w:ind w:left="-270" w:firstLine="720"/>
        <w:rPr>
          <w:rFonts w:eastAsiaTheme="minorEastAsia" w:cs="Arial"/>
          <w:bCs/>
          <w:color w:val="262626" w:themeColor="text1" w:themeTint="D9"/>
          <w:highlight w:val="yellow"/>
        </w:rPr>
      </w:pPr>
      <w:r>
        <w:rPr>
          <w:rFonts w:eastAsiaTheme="minorEastAsia" w:cs="Arial"/>
          <w:bCs/>
          <w:color w:val="262626" w:themeColor="text1" w:themeTint="D9"/>
        </w:rPr>
        <w:t>+91 8086517455</w:t>
      </w:r>
      <w:r w:rsidR="002D7B29" w:rsidRPr="00D35C30">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p>
    <w:p w14:paraId="6A2BD960" w14:textId="0A011048"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14:paraId="2F3F38D4" w14:textId="2DDC93C3"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14:paraId="5DDD6488" w14:textId="19C535BD" w:rsidR="007B460A" w:rsidRPr="00D35C30"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7B460A">
        <w:rPr>
          <w:rFonts w:eastAsiaTheme="minorEastAsia" w:cs="Arial"/>
          <w:bCs/>
          <w:color w:val="262626" w:themeColor="text1" w:themeTint="D9"/>
        </w:rPr>
        <w:tab/>
      </w:r>
      <w:r w:rsidR="007B460A" w:rsidRPr="00D35C30">
        <w:rPr>
          <w:rFonts w:eastAsiaTheme="minorEastAsia" w:cs="Arial"/>
          <w:bCs/>
          <w:color w:val="262626" w:themeColor="text1" w:themeTint="D9"/>
        </w:rPr>
        <w:t>TBD</w:t>
      </w:r>
    </w:p>
    <w:p w14:paraId="2773E7A5" w14:textId="49392462" w:rsidR="00190707" w:rsidRPr="00D35C30" w:rsidRDefault="00190707" w:rsidP="00832FC2">
      <w:pPr>
        <w:ind w:left="-270" w:firstLine="720"/>
        <w:rPr>
          <w:rFonts w:eastAsiaTheme="minorEastAsia" w:cs="Arial"/>
          <w:bCs/>
          <w:color w:val="262626" w:themeColor="text1" w:themeTint="D9"/>
        </w:rPr>
      </w:pPr>
    </w:p>
    <w:p w14:paraId="248A7B7C" w14:textId="77777777" w:rsidR="00190707" w:rsidRPr="00D35C30" w:rsidRDefault="00190707" w:rsidP="00832FC2">
      <w:pPr>
        <w:ind w:left="-270" w:firstLine="720"/>
        <w:rPr>
          <w:rFonts w:eastAsiaTheme="minorEastAsia" w:cs="Arial"/>
          <w:b/>
          <w:color w:val="262626" w:themeColor="text1" w:themeTint="D9"/>
        </w:rPr>
      </w:pPr>
    </w:p>
    <w:p w14:paraId="6FB01604" w14:textId="4E17B7B8"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14:paraId="0DA82CAA" w14:textId="42513A28" w:rsidR="00190707" w:rsidRPr="00D35C30" w:rsidRDefault="0086046F" w:rsidP="00832FC2">
      <w:pPr>
        <w:ind w:left="-270" w:firstLine="720"/>
        <w:rPr>
          <w:rFonts w:eastAsiaTheme="minorEastAsia" w:cs="Arial"/>
          <w:b/>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C314FC">
        <w:rPr>
          <w:rFonts w:eastAsiaTheme="minorEastAsia" w:cs="Arial"/>
          <w:bCs/>
          <w:color w:val="262626" w:themeColor="text1" w:themeTint="D9"/>
        </w:rPr>
        <w:t xml:space="preserve"> </w:t>
      </w:r>
      <w:r>
        <w:rPr>
          <w:rFonts w:eastAsiaTheme="minorEastAsia" w:cs="Arial"/>
          <w:bCs/>
          <w:color w:val="262626" w:themeColor="text1" w:themeTint="D9"/>
        </w:rPr>
        <w:t>.N</w:t>
      </w:r>
      <w:r w:rsidR="007E48AD">
        <w:rPr>
          <w:rFonts w:eastAsiaTheme="minorEastAsia" w:cs="Arial"/>
          <w:bCs/>
          <w:color w:val="262626" w:themeColor="text1" w:themeTint="D9"/>
        </w:rPr>
        <w:t xml:space="preserve">et, MSSQL, </w:t>
      </w:r>
      <w:r w:rsidR="007B460A">
        <w:rPr>
          <w:rFonts w:eastAsiaTheme="minorEastAsia" w:cs="Arial"/>
          <w:b/>
          <w:color w:val="262626" w:themeColor="text1" w:themeTint="D9"/>
        </w:rPr>
        <w:tab/>
      </w:r>
      <w:r w:rsidR="00C314FC">
        <w:rPr>
          <w:rFonts w:eastAsiaTheme="minorEastAsia" w:cs="Arial"/>
          <w:bCs/>
          <w:color w:val="262626" w:themeColor="text1" w:themeTint="D9"/>
        </w:rPr>
        <w:t>CSS3, HTML5</w:t>
      </w:r>
    </w:p>
    <w:p w14:paraId="11A5C649" w14:textId="113431C3" w:rsidR="007B460A" w:rsidRDefault="007B460A" w:rsidP="007B460A">
      <w:pPr>
        <w:ind w:left="4770" w:firstLine="990"/>
        <w:rPr>
          <w:rFonts w:eastAsiaTheme="minorEastAsia" w:cs="Arial"/>
          <w:bCs/>
          <w:color w:val="262626" w:themeColor="text1" w:themeTint="D9"/>
        </w:rPr>
      </w:pPr>
      <w:r>
        <w:rPr>
          <w:rFonts w:eastAsiaTheme="minorEastAsia" w:cs="Arial"/>
          <w:bCs/>
          <w:color w:val="262626" w:themeColor="text1" w:themeTint="D9"/>
        </w:rPr>
        <w:tab/>
      </w:r>
    </w:p>
    <w:p w14:paraId="1A357238" w14:textId="77777777" w:rsidR="007B460A" w:rsidRDefault="007B460A" w:rsidP="007B460A">
      <w:pPr>
        <w:ind w:left="4770" w:firstLine="990"/>
        <w:rPr>
          <w:rFonts w:eastAsiaTheme="minorEastAsia" w:cs="Arial"/>
          <w:bCs/>
          <w:color w:val="262626" w:themeColor="text1" w:themeTint="D9"/>
        </w:rPr>
      </w:pPr>
    </w:p>
    <w:p w14:paraId="5A817B71" w14:textId="199BE74D"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14:paraId="064E4249" w14:textId="3317075A" w:rsidR="007B460A" w:rsidRDefault="007E48AD" w:rsidP="0026295F">
      <w:pPr>
        <w:ind w:left="450"/>
        <w:rPr>
          <w:rFonts w:eastAsiaTheme="minorEastAsia" w:cs="Arial"/>
          <w:bCs/>
          <w:color w:val="262626" w:themeColor="text1" w:themeTint="D9"/>
        </w:rPr>
      </w:pPr>
      <w:r>
        <w:rPr>
          <w:rFonts w:eastAsiaTheme="minorEastAsia" w:cs="Arial"/>
          <w:bCs/>
          <w:color w:val="262626" w:themeColor="text1" w:themeTint="D9"/>
        </w:rPr>
        <w:tab/>
      </w:r>
      <w:r>
        <w:rPr>
          <w:rFonts w:eastAsiaTheme="minorEastAsia" w:cs="Arial"/>
          <w:bCs/>
          <w:color w:val="262626" w:themeColor="text1" w:themeTint="D9"/>
        </w:rPr>
        <w:tab/>
      </w:r>
      <w:r>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Pr>
          <w:rFonts w:eastAsiaTheme="minorEastAsia" w:cs="Arial"/>
          <w:bCs/>
          <w:color w:val="262626" w:themeColor="text1" w:themeTint="D9"/>
        </w:rPr>
        <w:t xml:space="preserve">Responsive </w:t>
      </w:r>
      <w:r w:rsidR="007B460A">
        <w:rPr>
          <w:rFonts w:eastAsiaTheme="minorEastAsia" w:cs="Arial"/>
          <w:bCs/>
          <w:color w:val="262626" w:themeColor="text1" w:themeTint="D9"/>
        </w:rPr>
        <w:t xml:space="preserve">Web </w:t>
      </w:r>
      <w:r w:rsidR="007B460A" w:rsidRPr="00832FC2">
        <w:rPr>
          <w:rFonts w:eastAsiaTheme="minorEastAsia" w:cs="Arial"/>
          <w:bCs/>
          <w:color w:val="262626" w:themeColor="text1" w:themeTint="D9"/>
        </w:rPr>
        <w:t>Application</w:t>
      </w:r>
    </w:p>
    <w:p w14:paraId="4C272ED9" w14:textId="6F96D53E" w:rsidR="0026295F" w:rsidRPr="00832FC2" w:rsidRDefault="007B460A" w:rsidP="0026295F">
      <w:pPr>
        <w:ind w:left="450"/>
        <w:rPr>
          <w:rFonts w:eastAsiaTheme="minorEastAsia" w:cs="Arial"/>
          <w:bCs/>
          <w:color w:val="262626" w:themeColor="text1" w:themeTint="D9"/>
        </w:rPr>
      </w:pPr>
      <w:r w:rsidRPr="00832FC2">
        <w:rPr>
          <w:rFonts w:eastAsiaTheme="minorEastAsia" w:cs="Arial"/>
          <w:bCs/>
          <w:color w:val="262626" w:themeColor="text1" w:themeTint="D9"/>
        </w:rPr>
        <w:t>Verbanet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14:paraId="517AE6FC" w14:textId="16692D99"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14:paraId="78A02D19" w14:textId="77777777"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14:paraId="7B78486F" w14:textId="77777777" w:rsidR="0026295F" w:rsidRDefault="0026295F" w:rsidP="0026295F">
      <w:pPr>
        <w:ind w:left="5760" w:hanging="5310"/>
        <w:rPr>
          <w:rFonts w:eastAsiaTheme="minorEastAsia" w:cs="Arial"/>
          <w:b/>
          <w:bCs/>
          <w:color w:val="262626" w:themeColor="text1" w:themeTint="D9"/>
        </w:rPr>
      </w:pPr>
      <w:r w:rsidRPr="00832FC2">
        <w:rPr>
          <w:rFonts w:eastAsiaTheme="minorEastAsia" w:cs="Arial"/>
          <w:color w:val="262626" w:themeColor="text1" w:themeTint="D9"/>
        </w:rPr>
        <w:t>Mohi.karim@verbat.com</w:t>
      </w:r>
      <w:r w:rsidR="00761946" w:rsidRPr="00832FC2">
        <w:rPr>
          <w:rFonts w:eastAsiaTheme="minorEastAsia" w:cs="Arial"/>
          <w:b/>
          <w:bCs/>
          <w:color w:val="262626" w:themeColor="text1" w:themeTint="D9"/>
        </w:rPr>
        <w:tab/>
      </w:r>
    </w:p>
    <w:p w14:paraId="7B1A0051" w14:textId="0A65A1D0"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14:paraId="5ECE44FA" w14:textId="3905C2B2"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14:paraId="06C40B26" w14:textId="77777777" w:rsidR="00190707" w:rsidRPr="00D35C30" w:rsidRDefault="00190707" w:rsidP="00190707"/>
    <w:p w14:paraId="29EC77B0" w14:textId="7ACC0C00" w:rsidR="00190707" w:rsidRPr="00D35C30" w:rsidRDefault="00190707">
      <w:pPr>
        <w:spacing w:after="160" w:line="259" w:lineRule="auto"/>
        <w:jc w:val="left"/>
      </w:pPr>
      <w:r w:rsidRPr="00D35C30">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b/>
          <w:bCs/>
          <w:szCs w:val="52"/>
        </w:rPr>
      </w:pPr>
      <w:bookmarkStart w:id="1" w:name="_Toc39625514"/>
      <w:r w:rsidRPr="00D35C30">
        <w:rPr>
          <w:b/>
          <w:bCs/>
          <w:szCs w:val="52"/>
        </w:rPr>
        <w:lastRenderedPageBreak/>
        <w:t>STRATERGIC OBJECTIVES</w:t>
      </w:r>
      <w:bookmarkEnd w:id="1"/>
    </w:p>
    <w:p w14:paraId="4A75F73D" w14:textId="77777777" w:rsidR="00227A4C" w:rsidRPr="00D35C30" w:rsidRDefault="00227A4C" w:rsidP="00227A4C"/>
    <w:p w14:paraId="6D657C8F" w14:textId="34531B25" w:rsidR="004A25D1" w:rsidRDefault="003B4A0B" w:rsidP="00543752">
      <w:pPr>
        <w:spacing w:after="160" w:line="360" w:lineRule="auto"/>
        <w:jc w:val="left"/>
        <w:rPr>
          <w:sz w:val="20"/>
          <w:szCs w:val="20"/>
        </w:rPr>
      </w:pPr>
      <w:r>
        <w:rPr>
          <w:sz w:val="20"/>
          <w:szCs w:val="20"/>
        </w:rPr>
        <w:t>Ministry of Climate Change and Environment – MOCC</w:t>
      </w:r>
      <w:r w:rsidR="002C152D">
        <w:rPr>
          <w:sz w:val="20"/>
          <w:szCs w:val="20"/>
        </w:rPr>
        <w:t>A</w:t>
      </w:r>
      <w:r>
        <w:rPr>
          <w:sz w:val="20"/>
          <w:szCs w:val="20"/>
        </w:rPr>
        <w:t>E (here after referred to as the cl</w:t>
      </w:r>
      <w:r w:rsidR="004A25D1">
        <w:rPr>
          <w:sz w:val="20"/>
          <w:szCs w:val="20"/>
        </w:rPr>
        <w:t xml:space="preserve">ient) has floated an RFP that is </w:t>
      </w:r>
      <w:r w:rsidR="004A25D1" w:rsidRPr="004A25D1">
        <w:rPr>
          <w:sz w:val="20"/>
          <w:szCs w:val="20"/>
        </w:rPr>
        <w:t>focused on</w:t>
      </w:r>
      <w:r w:rsidR="004A25D1">
        <w:rPr>
          <w:sz w:val="20"/>
          <w:szCs w:val="20"/>
        </w:rPr>
        <w:t xml:space="preserve"> revamping the </w:t>
      </w:r>
      <w:r w:rsidR="004A25D1" w:rsidRPr="004A25D1">
        <w:rPr>
          <w:sz w:val="20"/>
          <w:szCs w:val="20"/>
        </w:rPr>
        <w:t>end</w:t>
      </w:r>
      <w:r w:rsidR="004A25D1">
        <w:rPr>
          <w:sz w:val="20"/>
          <w:szCs w:val="20"/>
        </w:rPr>
        <w:t xml:space="preserve"> to end </w:t>
      </w:r>
      <w:r w:rsidR="00FF30ED">
        <w:rPr>
          <w:sz w:val="20"/>
          <w:szCs w:val="20"/>
        </w:rPr>
        <w:t>journey and</w:t>
      </w:r>
      <w:r w:rsidR="004A25D1">
        <w:rPr>
          <w:sz w:val="20"/>
          <w:szCs w:val="20"/>
        </w:rPr>
        <w:t xml:space="preserve"> experience of the customer as they navigate the cloud of </w:t>
      </w:r>
      <w:r w:rsidR="004A25D1" w:rsidRPr="004A25D1">
        <w:rPr>
          <w:sz w:val="20"/>
          <w:szCs w:val="20"/>
        </w:rPr>
        <w:t xml:space="preserve">Digital services </w:t>
      </w:r>
      <w:r w:rsidR="004A25D1">
        <w:rPr>
          <w:sz w:val="20"/>
          <w:szCs w:val="20"/>
        </w:rPr>
        <w:t xml:space="preserve">offered by the </w:t>
      </w:r>
      <w:r w:rsidR="00FF30ED">
        <w:rPr>
          <w:sz w:val="20"/>
          <w:szCs w:val="20"/>
        </w:rPr>
        <w:t>client. The</w:t>
      </w:r>
      <w:r w:rsidR="004A25D1">
        <w:rPr>
          <w:sz w:val="20"/>
          <w:szCs w:val="20"/>
        </w:rPr>
        <w:t xml:space="preserve"> client intends to </w:t>
      </w:r>
      <w:r w:rsidR="004A25D1" w:rsidRPr="004A25D1">
        <w:rPr>
          <w:sz w:val="20"/>
          <w:szCs w:val="20"/>
        </w:rPr>
        <w:t xml:space="preserve">redesign and reengineer </w:t>
      </w:r>
      <w:r w:rsidR="004A25D1">
        <w:rPr>
          <w:sz w:val="20"/>
          <w:szCs w:val="20"/>
        </w:rPr>
        <w:t>its existing digital service offerings as well as</w:t>
      </w:r>
      <w:r w:rsidR="004A25D1" w:rsidRPr="004A25D1">
        <w:rPr>
          <w:sz w:val="20"/>
          <w:szCs w:val="20"/>
        </w:rPr>
        <w:t xml:space="preserve"> revamp MOCCAE Mobile app.</w:t>
      </w:r>
      <w:r>
        <w:rPr>
          <w:sz w:val="20"/>
          <w:szCs w:val="20"/>
        </w:rPr>
        <w:t xml:space="preserve"> </w:t>
      </w:r>
    </w:p>
    <w:p w14:paraId="561D3220" w14:textId="65170CB3" w:rsidR="004A25D1" w:rsidRDefault="004A25D1" w:rsidP="00543752">
      <w:pPr>
        <w:spacing w:after="160" w:line="360" w:lineRule="auto"/>
        <w:jc w:val="left"/>
        <w:rPr>
          <w:sz w:val="20"/>
          <w:szCs w:val="20"/>
        </w:rPr>
      </w:pPr>
      <w:r>
        <w:rPr>
          <w:sz w:val="20"/>
          <w:szCs w:val="20"/>
        </w:rPr>
        <w:t>By doing so the client expects to achieve the following milestones</w:t>
      </w:r>
    </w:p>
    <w:p w14:paraId="0DAB1875" w14:textId="77777777" w:rsidR="004A25D1" w:rsidRPr="004A25D1" w:rsidRDefault="004A25D1" w:rsidP="009D6FB9">
      <w:pPr>
        <w:pStyle w:val="ListParagraph"/>
        <w:numPr>
          <w:ilvl w:val="0"/>
          <w:numId w:val="17"/>
        </w:numPr>
        <w:spacing w:after="160" w:line="259" w:lineRule="auto"/>
        <w:jc w:val="left"/>
        <w:rPr>
          <w:sz w:val="20"/>
          <w:szCs w:val="20"/>
        </w:rPr>
      </w:pPr>
      <w:r w:rsidRPr="004A25D1">
        <w:rPr>
          <w:sz w:val="20"/>
          <w:szCs w:val="20"/>
        </w:rPr>
        <w:t>Provide a better and smoother services to customers.</w:t>
      </w:r>
    </w:p>
    <w:p w14:paraId="77D608CE" w14:textId="7D998913" w:rsidR="004A25D1" w:rsidRPr="004A25D1" w:rsidRDefault="004A25D1" w:rsidP="009D6FB9">
      <w:pPr>
        <w:pStyle w:val="ListParagraph"/>
        <w:numPr>
          <w:ilvl w:val="0"/>
          <w:numId w:val="17"/>
        </w:numPr>
        <w:spacing w:after="160" w:line="259" w:lineRule="auto"/>
        <w:jc w:val="left"/>
        <w:rPr>
          <w:sz w:val="20"/>
          <w:szCs w:val="20"/>
        </w:rPr>
      </w:pPr>
      <w:r w:rsidRPr="004A25D1">
        <w:rPr>
          <w:sz w:val="20"/>
          <w:szCs w:val="20"/>
        </w:rPr>
        <w:t>Increase customer &amp; employees satisfaction</w:t>
      </w:r>
    </w:p>
    <w:p w14:paraId="691CD1E7" w14:textId="4D51C755" w:rsidR="004A25D1" w:rsidRPr="004A25D1" w:rsidRDefault="004A25D1" w:rsidP="009D6FB9">
      <w:pPr>
        <w:pStyle w:val="ListParagraph"/>
        <w:numPr>
          <w:ilvl w:val="0"/>
          <w:numId w:val="17"/>
        </w:numPr>
        <w:spacing w:after="160" w:line="259" w:lineRule="auto"/>
        <w:jc w:val="left"/>
        <w:rPr>
          <w:sz w:val="20"/>
          <w:szCs w:val="20"/>
        </w:rPr>
      </w:pPr>
      <w:r w:rsidRPr="004A25D1">
        <w:rPr>
          <w:sz w:val="20"/>
          <w:szCs w:val="20"/>
        </w:rPr>
        <w:t>Enhance the performance of the services</w:t>
      </w:r>
    </w:p>
    <w:p w14:paraId="11AD698E" w14:textId="016C04F4" w:rsidR="004A25D1" w:rsidRPr="004A25D1" w:rsidRDefault="004A25D1" w:rsidP="009D6FB9">
      <w:pPr>
        <w:pStyle w:val="ListParagraph"/>
        <w:numPr>
          <w:ilvl w:val="0"/>
          <w:numId w:val="17"/>
        </w:numPr>
        <w:spacing w:after="160" w:line="259" w:lineRule="auto"/>
        <w:jc w:val="left"/>
        <w:rPr>
          <w:sz w:val="20"/>
          <w:szCs w:val="20"/>
        </w:rPr>
      </w:pPr>
      <w:r w:rsidRPr="004A25D1">
        <w:rPr>
          <w:sz w:val="20"/>
          <w:szCs w:val="20"/>
        </w:rPr>
        <w:t>Improve customer satisfaction through better service</w:t>
      </w:r>
    </w:p>
    <w:p w14:paraId="44B72FDF" w14:textId="381D843D" w:rsidR="004A25D1" w:rsidRPr="004A25D1" w:rsidRDefault="004A25D1" w:rsidP="009D6FB9">
      <w:pPr>
        <w:pStyle w:val="ListParagraph"/>
        <w:numPr>
          <w:ilvl w:val="0"/>
          <w:numId w:val="17"/>
        </w:numPr>
        <w:spacing w:after="160" w:line="259" w:lineRule="auto"/>
        <w:jc w:val="left"/>
        <w:rPr>
          <w:sz w:val="20"/>
          <w:szCs w:val="20"/>
        </w:rPr>
      </w:pPr>
      <w:r w:rsidRPr="004A25D1">
        <w:rPr>
          <w:sz w:val="20"/>
          <w:szCs w:val="20"/>
        </w:rPr>
        <w:t>Enhance</w:t>
      </w:r>
      <w:r w:rsidR="00FF30ED">
        <w:rPr>
          <w:sz w:val="20"/>
          <w:szCs w:val="20"/>
        </w:rPr>
        <w:t xml:space="preserve"> the</w:t>
      </w:r>
      <w:r w:rsidRPr="004A25D1">
        <w:rPr>
          <w:sz w:val="20"/>
          <w:szCs w:val="20"/>
        </w:rPr>
        <w:t xml:space="preserve"> process of employee performance evaluation</w:t>
      </w:r>
    </w:p>
    <w:p w14:paraId="3D10C8BC" w14:textId="6CFF063A" w:rsidR="004A25D1" w:rsidRDefault="004A25D1" w:rsidP="009D6FB9">
      <w:pPr>
        <w:pStyle w:val="ListParagraph"/>
        <w:numPr>
          <w:ilvl w:val="0"/>
          <w:numId w:val="17"/>
        </w:numPr>
        <w:spacing w:after="160" w:line="259" w:lineRule="auto"/>
        <w:jc w:val="left"/>
        <w:rPr>
          <w:sz w:val="20"/>
          <w:szCs w:val="20"/>
        </w:rPr>
      </w:pPr>
      <w:r w:rsidRPr="004A25D1">
        <w:rPr>
          <w:sz w:val="20"/>
          <w:szCs w:val="20"/>
        </w:rPr>
        <w:t>Reduce Employee wasted time</w:t>
      </w:r>
    </w:p>
    <w:p w14:paraId="3E783C69" w14:textId="77777777" w:rsidR="00FF30ED" w:rsidRDefault="00FF30ED">
      <w:pPr>
        <w:spacing w:after="160" w:line="259" w:lineRule="auto"/>
        <w:jc w:val="left"/>
        <w:rPr>
          <w:rFonts w:eastAsiaTheme="minorEastAsia" w:cs="Open Sans Light"/>
          <w:b/>
          <w:bCs/>
          <w:sz w:val="52"/>
          <w:szCs w:val="32"/>
        </w:rPr>
      </w:pPr>
      <w:r>
        <w:rPr>
          <w:rFonts w:eastAsiaTheme="minorEastAsia" w:cs="Open Sans Light"/>
          <w:b/>
          <w:bCs/>
        </w:rPr>
        <w:br w:type="page"/>
      </w:r>
    </w:p>
    <w:p w14:paraId="117B697B" w14:textId="734523B8" w:rsidR="001A57FF" w:rsidRPr="00543752" w:rsidRDefault="00423110" w:rsidP="00543752">
      <w:pPr>
        <w:pStyle w:val="Heading1"/>
        <w:pBdr>
          <w:bottom w:val="single" w:sz="18" w:space="1" w:color="auto"/>
        </w:pBdr>
        <w:spacing w:before="0" w:after="0" w:line="360" w:lineRule="auto"/>
        <w:ind w:left="450"/>
        <w:rPr>
          <w:rFonts w:eastAsiaTheme="minorEastAsia" w:cs="Arial"/>
          <w:b/>
          <w:bCs/>
        </w:rPr>
      </w:pPr>
      <w:bookmarkStart w:id="2" w:name="_Toc39625515"/>
      <w:r w:rsidRPr="00543752">
        <w:rPr>
          <w:rFonts w:eastAsiaTheme="minorEastAsia" w:cs="Open Sans Light"/>
          <w:b/>
          <w:bCs/>
        </w:rPr>
        <w:lastRenderedPageBreak/>
        <w:t>P</w:t>
      </w:r>
      <w:r w:rsidR="00700A7B" w:rsidRPr="00543752">
        <w:rPr>
          <w:rFonts w:eastAsiaTheme="minorEastAsia" w:cs="Open Sans Light"/>
          <w:b/>
          <w:bCs/>
        </w:rPr>
        <w:t>ROJECT SCOPE</w:t>
      </w:r>
      <w:bookmarkEnd w:id="2"/>
    </w:p>
    <w:p w14:paraId="7B437B67" w14:textId="77777777" w:rsidR="0065144F" w:rsidRPr="00D35C30" w:rsidRDefault="0065144F" w:rsidP="009722AF">
      <w:pPr>
        <w:spacing w:line="360" w:lineRule="auto"/>
        <w:ind w:left="450"/>
        <w:rPr>
          <w:rFonts w:cs="Arial"/>
          <w:sz w:val="20"/>
          <w:szCs w:val="20"/>
        </w:rPr>
      </w:pPr>
    </w:p>
    <w:p w14:paraId="25B257A5" w14:textId="21A6DFFB" w:rsidR="00FF30ED" w:rsidRDefault="00FF30ED" w:rsidP="00543752">
      <w:pPr>
        <w:spacing w:line="360" w:lineRule="auto"/>
        <w:rPr>
          <w:rFonts w:cs="Open Sans Light"/>
          <w:color w:val="000000" w:themeColor="text1"/>
        </w:rPr>
      </w:pPr>
      <w:r w:rsidRPr="00FF30ED">
        <w:rPr>
          <w:rFonts w:cs="Open Sans Light"/>
          <w:color w:val="000000" w:themeColor="text1"/>
        </w:rPr>
        <w:t xml:space="preserve">The purpose of this project is to redesign &amp; reengineer the </w:t>
      </w:r>
      <w:r w:rsidR="00095719">
        <w:rPr>
          <w:rFonts w:cs="Open Sans Light"/>
          <w:color w:val="000000" w:themeColor="text1"/>
        </w:rPr>
        <w:t>digital licensing service offering of the client,</w:t>
      </w:r>
      <w:r>
        <w:rPr>
          <w:rFonts w:cs="Open Sans Light"/>
          <w:color w:val="000000" w:themeColor="text1"/>
        </w:rPr>
        <w:t xml:space="preserve"> so that they can be i</w:t>
      </w:r>
      <w:r w:rsidRPr="00FF30ED">
        <w:rPr>
          <w:rFonts w:cs="Open Sans Light"/>
          <w:color w:val="000000" w:themeColor="text1"/>
        </w:rPr>
        <w:t>ntegrate</w:t>
      </w:r>
      <w:r>
        <w:rPr>
          <w:rFonts w:cs="Open Sans Light"/>
          <w:color w:val="000000" w:themeColor="text1"/>
        </w:rPr>
        <w:t>d</w:t>
      </w:r>
      <w:r w:rsidRPr="00FF30ED">
        <w:rPr>
          <w:rFonts w:cs="Open Sans Light"/>
          <w:color w:val="000000" w:themeColor="text1"/>
        </w:rPr>
        <w:t xml:space="preserve"> with government partners </w:t>
      </w:r>
      <w:r w:rsidR="00095719">
        <w:rPr>
          <w:rFonts w:cs="Open Sans Light"/>
          <w:color w:val="000000" w:themeColor="text1"/>
        </w:rPr>
        <w:t xml:space="preserve">depending on </w:t>
      </w:r>
      <w:r>
        <w:rPr>
          <w:rFonts w:cs="Open Sans Light"/>
          <w:color w:val="000000" w:themeColor="text1"/>
        </w:rPr>
        <w:t xml:space="preserve">the </w:t>
      </w:r>
      <w:r w:rsidRPr="00FF30ED">
        <w:rPr>
          <w:rFonts w:cs="Open Sans Light"/>
          <w:color w:val="000000" w:themeColor="text1"/>
        </w:rPr>
        <w:t>customer journey</w:t>
      </w:r>
      <w:r>
        <w:rPr>
          <w:rFonts w:cs="Open Sans Light"/>
          <w:color w:val="000000" w:themeColor="text1"/>
        </w:rPr>
        <w:t xml:space="preserve">. A secondary objective is to redesign the </w:t>
      </w:r>
      <w:r w:rsidR="00095719">
        <w:rPr>
          <w:rFonts w:cs="Open Sans Light"/>
          <w:color w:val="000000" w:themeColor="text1"/>
        </w:rPr>
        <w:t>client’s</w:t>
      </w:r>
      <w:r>
        <w:rPr>
          <w:rFonts w:cs="Open Sans Light"/>
          <w:color w:val="000000" w:themeColor="text1"/>
        </w:rPr>
        <w:t xml:space="preserve"> Mobile Ap</w:t>
      </w:r>
      <w:r w:rsidRPr="00FF30ED">
        <w:rPr>
          <w:rFonts w:cs="Open Sans Light"/>
          <w:color w:val="000000" w:themeColor="text1"/>
        </w:rPr>
        <w:t xml:space="preserve">p </w:t>
      </w:r>
      <w:r w:rsidR="00095719">
        <w:rPr>
          <w:rFonts w:cs="Open Sans Light"/>
          <w:color w:val="000000" w:themeColor="text1"/>
        </w:rPr>
        <w:t>platform using native mobile app technologies</w:t>
      </w:r>
      <w:r w:rsidRPr="00FF30ED">
        <w:rPr>
          <w:rFonts w:cs="Open Sans Light"/>
          <w:color w:val="000000" w:themeColor="text1"/>
        </w:rPr>
        <w:t>.</w:t>
      </w:r>
    </w:p>
    <w:p w14:paraId="6DFFE2D8" w14:textId="033BEB2A" w:rsidR="004E2992" w:rsidRDefault="004E2992" w:rsidP="00652F79">
      <w:pPr>
        <w:pStyle w:val="Heading2"/>
      </w:pPr>
      <w:bookmarkStart w:id="3" w:name="_Toc39625516"/>
      <w:r>
        <w:t>Definition and Terminology</w:t>
      </w:r>
      <w:bookmarkEnd w:id="3"/>
    </w:p>
    <w:tbl>
      <w:tblPr>
        <w:tblStyle w:val="GridTable4-Accent11"/>
        <w:tblW w:w="0" w:type="auto"/>
        <w:tblLook w:val="04A0" w:firstRow="1" w:lastRow="0" w:firstColumn="1" w:lastColumn="0" w:noHBand="0" w:noVBand="1"/>
      </w:tblPr>
      <w:tblGrid>
        <w:gridCol w:w="2585"/>
        <w:gridCol w:w="6162"/>
      </w:tblGrid>
      <w:tr w:rsidR="004E2992" w14:paraId="7E147AED" w14:textId="77777777" w:rsidTr="004E29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218B10C" w14:textId="019F9E1E" w:rsidR="004E2992" w:rsidRDefault="004E2992" w:rsidP="004E2992">
            <w:r>
              <w:t>Acronym</w:t>
            </w:r>
          </w:p>
        </w:tc>
        <w:tc>
          <w:tcPr>
            <w:tcW w:w="6232" w:type="dxa"/>
          </w:tcPr>
          <w:p w14:paraId="384D070E" w14:textId="02A11BC4" w:rsidR="004E2992" w:rsidRDefault="004E2992" w:rsidP="004E2992">
            <w:pPr>
              <w:cnfStyle w:val="100000000000" w:firstRow="1" w:lastRow="0" w:firstColumn="0" w:lastColumn="0" w:oddVBand="0" w:evenVBand="0" w:oddHBand="0" w:evenHBand="0" w:firstRowFirstColumn="0" w:firstRowLastColumn="0" w:lastRowFirstColumn="0" w:lastRowLastColumn="0"/>
            </w:pPr>
            <w:r>
              <w:t>Description</w:t>
            </w:r>
          </w:p>
        </w:tc>
      </w:tr>
      <w:tr w:rsidR="004E2992" w14:paraId="316510F0" w14:textId="77777777" w:rsidTr="004E2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2BCC3F1" w14:textId="79B2EDF7" w:rsidR="004E2992" w:rsidRDefault="004E2992" w:rsidP="004E2992">
            <w:r>
              <w:t>MOCCAE</w:t>
            </w:r>
          </w:p>
        </w:tc>
        <w:tc>
          <w:tcPr>
            <w:tcW w:w="6232" w:type="dxa"/>
          </w:tcPr>
          <w:p w14:paraId="4EB5D97B" w14:textId="25740C7D" w:rsidR="004E2992" w:rsidRDefault="004E2992" w:rsidP="004E2992">
            <w:pPr>
              <w:cnfStyle w:val="000000100000" w:firstRow="0" w:lastRow="0" w:firstColumn="0" w:lastColumn="0" w:oddVBand="0" w:evenVBand="0" w:oddHBand="1" w:evenHBand="0" w:firstRowFirstColumn="0" w:firstRowLastColumn="0" w:lastRowFirstColumn="0" w:lastRowLastColumn="0"/>
            </w:pPr>
            <w:r>
              <w:t>Climate change and Environment Ministry</w:t>
            </w:r>
          </w:p>
        </w:tc>
      </w:tr>
      <w:tr w:rsidR="004E2992" w14:paraId="3F94DD27" w14:textId="77777777" w:rsidTr="004E2992">
        <w:tc>
          <w:tcPr>
            <w:cnfStyle w:val="001000000000" w:firstRow="0" w:lastRow="0" w:firstColumn="1" w:lastColumn="0" w:oddVBand="0" w:evenVBand="0" w:oddHBand="0" w:evenHBand="0" w:firstRowFirstColumn="0" w:firstRowLastColumn="0" w:lastRowFirstColumn="0" w:lastRowLastColumn="0"/>
            <w:tcW w:w="2605" w:type="dxa"/>
          </w:tcPr>
          <w:p w14:paraId="0D478515" w14:textId="700FDD77" w:rsidR="004E2992" w:rsidRDefault="004E2992" w:rsidP="004E2992">
            <w:r>
              <w:t>ITD</w:t>
            </w:r>
          </w:p>
        </w:tc>
        <w:tc>
          <w:tcPr>
            <w:tcW w:w="6232" w:type="dxa"/>
          </w:tcPr>
          <w:p w14:paraId="0BC92B75" w14:textId="5488538F" w:rsidR="004E2992" w:rsidRDefault="004E2992" w:rsidP="004E2992">
            <w:pPr>
              <w:cnfStyle w:val="000000000000" w:firstRow="0" w:lastRow="0" w:firstColumn="0" w:lastColumn="0" w:oddVBand="0" w:evenVBand="0" w:oddHBand="0" w:evenHBand="0" w:firstRowFirstColumn="0" w:firstRowLastColumn="0" w:lastRowFirstColumn="0" w:lastRowLastColumn="0"/>
            </w:pPr>
            <w:r>
              <w:t>Information Technology Department</w:t>
            </w:r>
          </w:p>
        </w:tc>
      </w:tr>
      <w:tr w:rsidR="004E2992" w14:paraId="7FAFB061" w14:textId="77777777" w:rsidTr="004E2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CF4FD1B" w14:textId="0CFA74C9" w:rsidR="004E2992" w:rsidRDefault="004E2992" w:rsidP="004E2992">
            <w:r>
              <w:t>RFP</w:t>
            </w:r>
          </w:p>
        </w:tc>
        <w:tc>
          <w:tcPr>
            <w:tcW w:w="6232" w:type="dxa"/>
          </w:tcPr>
          <w:p w14:paraId="6D9EC9C6" w14:textId="3BE23514" w:rsidR="004E2992" w:rsidRDefault="004E2992" w:rsidP="004E2992">
            <w:pPr>
              <w:cnfStyle w:val="000000100000" w:firstRow="0" w:lastRow="0" w:firstColumn="0" w:lastColumn="0" w:oddVBand="0" w:evenVBand="0" w:oddHBand="1" w:evenHBand="0" w:firstRowFirstColumn="0" w:firstRowLastColumn="0" w:lastRowFirstColumn="0" w:lastRowLastColumn="0"/>
            </w:pPr>
            <w:r>
              <w:t>Request for Proposal</w:t>
            </w:r>
          </w:p>
        </w:tc>
      </w:tr>
      <w:tr w:rsidR="004E2992" w14:paraId="70CDB071" w14:textId="77777777" w:rsidTr="004E2992">
        <w:tc>
          <w:tcPr>
            <w:cnfStyle w:val="001000000000" w:firstRow="0" w:lastRow="0" w:firstColumn="1" w:lastColumn="0" w:oddVBand="0" w:evenVBand="0" w:oddHBand="0" w:evenHBand="0" w:firstRowFirstColumn="0" w:firstRowLastColumn="0" w:lastRowFirstColumn="0" w:lastRowLastColumn="0"/>
            <w:tcW w:w="2605" w:type="dxa"/>
          </w:tcPr>
          <w:p w14:paraId="707ECB78" w14:textId="1F44DBF3" w:rsidR="004E2992" w:rsidRDefault="004E2992" w:rsidP="004E2992">
            <w:r>
              <w:t>Business</w:t>
            </w:r>
          </w:p>
        </w:tc>
        <w:tc>
          <w:tcPr>
            <w:tcW w:w="6232" w:type="dxa"/>
          </w:tcPr>
          <w:p w14:paraId="4B50AB6F" w14:textId="38A06673" w:rsidR="004E2992" w:rsidRDefault="004E2992" w:rsidP="004E2992">
            <w:pPr>
              <w:cnfStyle w:val="000000000000" w:firstRow="0" w:lastRow="0" w:firstColumn="0" w:lastColumn="0" w:oddVBand="0" w:evenVBand="0" w:oddHBand="0" w:evenHBand="0" w:firstRowFirstColumn="0" w:firstRowLastColumn="0" w:lastRowFirstColumn="0" w:lastRowLastColumn="0"/>
            </w:pPr>
            <w:r>
              <w:t>Ministry of Climate change and Environment departments / Business users</w:t>
            </w:r>
          </w:p>
        </w:tc>
      </w:tr>
      <w:tr w:rsidR="004E2992" w14:paraId="745D6B0A" w14:textId="77777777" w:rsidTr="004E2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317B476" w14:textId="3E4764A6" w:rsidR="004E2992" w:rsidRDefault="004E2992" w:rsidP="004E2992">
            <w:r>
              <w:t>Employees</w:t>
            </w:r>
          </w:p>
        </w:tc>
        <w:tc>
          <w:tcPr>
            <w:tcW w:w="6232" w:type="dxa"/>
          </w:tcPr>
          <w:p w14:paraId="7F72DB8B" w14:textId="46B4E517" w:rsidR="004E2992" w:rsidRDefault="004E2992" w:rsidP="004E2992">
            <w:pPr>
              <w:cnfStyle w:val="000000100000" w:firstRow="0" w:lastRow="0" w:firstColumn="0" w:lastColumn="0" w:oddVBand="0" w:evenVBand="0" w:oddHBand="1" w:evenHBand="0" w:firstRowFirstColumn="0" w:firstRowLastColumn="0" w:lastRowFirstColumn="0" w:lastRowLastColumn="0"/>
            </w:pPr>
            <w:r w:rsidRPr="004E2992">
              <w:t>Ministry of Climate change and environment Employees who will use the digital services</w:t>
            </w:r>
          </w:p>
        </w:tc>
      </w:tr>
      <w:tr w:rsidR="004E2992" w14:paraId="657C1BDE" w14:textId="77777777" w:rsidTr="004E2992">
        <w:tc>
          <w:tcPr>
            <w:cnfStyle w:val="001000000000" w:firstRow="0" w:lastRow="0" w:firstColumn="1" w:lastColumn="0" w:oddVBand="0" w:evenVBand="0" w:oddHBand="0" w:evenHBand="0" w:firstRowFirstColumn="0" w:firstRowLastColumn="0" w:lastRowFirstColumn="0" w:lastRowLastColumn="0"/>
            <w:tcW w:w="2605" w:type="dxa"/>
          </w:tcPr>
          <w:p w14:paraId="7A6C2463" w14:textId="65460E87" w:rsidR="004E2992" w:rsidRDefault="004E2992" w:rsidP="004E2992">
            <w:r>
              <w:t>BRD</w:t>
            </w:r>
          </w:p>
        </w:tc>
        <w:tc>
          <w:tcPr>
            <w:tcW w:w="6232" w:type="dxa"/>
          </w:tcPr>
          <w:p w14:paraId="21BCDD22" w14:textId="1FEFDC11" w:rsidR="004E2992" w:rsidRPr="004E2992" w:rsidRDefault="004E2992" w:rsidP="004E2992">
            <w:pPr>
              <w:cnfStyle w:val="000000000000" w:firstRow="0" w:lastRow="0" w:firstColumn="0" w:lastColumn="0" w:oddVBand="0" w:evenVBand="0" w:oddHBand="0" w:evenHBand="0" w:firstRowFirstColumn="0" w:firstRowLastColumn="0" w:lastRowFirstColumn="0" w:lastRowLastColumn="0"/>
            </w:pPr>
            <w:r>
              <w:t>Business Requirement Document</w:t>
            </w:r>
          </w:p>
        </w:tc>
      </w:tr>
      <w:tr w:rsidR="004E2992" w14:paraId="0413C4E2" w14:textId="77777777" w:rsidTr="004E2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89AD14" w14:textId="0574B1BA" w:rsidR="004E2992" w:rsidRDefault="004E2992" w:rsidP="004E2992">
            <w:r>
              <w:t>FRS</w:t>
            </w:r>
          </w:p>
        </w:tc>
        <w:tc>
          <w:tcPr>
            <w:tcW w:w="6232" w:type="dxa"/>
          </w:tcPr>
          <w:p w14:paraId="60C1C0F1" w14:textId="307214A9" w:rsidR="004E2992" w:rsidRDefault="004E2992" w:rsidP="004E2992">
            <w:pPr>
              <w:cnfStyle w:val="000000100000" w:firstRow="0" w:lastRow="0" w:firstColumn="0" w:lastColumn="0" w:oddVBand="0" w:evenVBand="0" w:oddHBand="1" w:evenHBand="0" w:firstRowFirstColumn="0" w:firstRowLastColumn="0" w:lastRowFirstColumn="0" w:lastRowLastColumn="0"/>
            </w:pPr>
            <w:r>
              <w:t>Functional Requirement Specification</w:t>
            </w:r>
          </w:p>
        </w:tc>
      </w:tr>
    </w:tbl>
    <w:p w14:paraId="2CB95E09" w14:textId="77777777" w:rsidR="004E2992" w:rsidRPr="004E2992" w:rsidRDefault="004E2992" w:rsidP="004E2992"/>
    <w:p w14:paraId="17708BF2" w14:textId="5CA64FED" w:rsidR="00376FDC" w:rsidRDefault="009217F9" w:rsidP="00652F79">
      <w:pPr>
        <w:pStyle w:val="Heading2"/>
      </w:pPr>
      <w:bookmarkStart w:id="4" w:name="_Toc39625517"/>
      <w:r>
        <w:t>USER CHARACTERISTICS</w:t>
      </w:r>
      <w:bookmarkEnd w:id="4"/>
    </w:p>
    <w:p w14:paraId="1EF2B225" w14:textId="5961DA8F" w:rsidR="003E1169" w:rsidRDefault="005E3C3E" w:rsidP="00BC05AC">
      <w:pPr>
        <w:pStyle w:val="Heading3"/>
      </w:pPr>
      <w:bookmarkStart w:id="5" w:name="_Toc39625518"/>
      <w:r>
        <w:t>Business Users</w:t>
      </w:r>
      <w:bookmarkEnd w:id="5"/>
    </w:p>
    <w:p w14:paraId="77BD48B3" w14:textId="78E5A76B" w:rsidR="005E3C3E" w:rsidRPr="005E3C3E" w:rsidRDefault="005E3C3E" w:rsidP="005E3C3E">
      <w:pPr>
        <w:spacing w:line="360" w:lineRule="auto"/>
      </w:pPr>
      <w:r w:rsidRPr="005E3C3E">
        <w:t xml:space="preserve">The main classes of business users are </w:t>
      </w:r>
    </w:p>
    <w:p w14:paraId="313C7F1F" w14:textId="56E8D460" w:rsidR="005E3C3E" w:rsidRPr="005E3C3E" w:rsidRDefault="005E3C3E" w:rsidP="00722BC7">
      <w:pPr>
        <w:numPr>
          <w:ilvl w:val="0"/>
          <w:numId w:val="14"/>
        </w:numPr>
        <w:spacing w:line="360" w:lineRule="auto"/>
      </w:pPr>
      <w:r w:rsidRPr="005E3C3E">
        <w:t>Agricultural companies</w:t>
      </w:r>
    </w:p>
    <w:p w14:paraId="53BB6399" w14:textId="20214E20" w:rsidR="005E3C3E" w:rsidRPr="005E3C3E" w:rsidRDefault="005E3C3E" w:rsidP="00722BC7">
      <w:pPr>
        <w:numPr>
          <w:ilvl w:val="0"/>
          <w:numId w:val="14"/>
        </w:numPr>
        <w:spacing w:line="360" w:lineRule="auto"/>
      </w:pPr>
      <w:r w:rsidRPr="005E3C3E">
        <w:t>Animal companies</w:t>
      </w:r>
    </w:p>
    <w:p w14:paraId="751E2293" w14:textId="0DFD3879" w:rsidR="005E3C3E" w:rsidRPr="005E3C3E" w:rsidRDefault="005E3C3E" w:rsidP="00722BC7">
      <w:pPr>
        <w:numPr>
          <w:ilvl w:val="0"/>
          <w:numId w:val="14"/>
        </w:numPr>
        <w:spacing w:line="360" w:lineRule="auto"/>
      </w:pPr>
      <w:r w:rsidRPr="005E3C3E">
        <w:t>Environmental companies</w:t>
      </w:r>
    </w:p>
    <w:p w14:paraId="466C1F6C" w14:textId="778740D9" w:rsidR="005E3C3E" w:rsidRPr="005E3C3E" w:rsidRDefault="005E3C3E" w:rsidP="00722BC7">
      <w:pPr>
        <w:numPr>
          <w:ilvl w:val="0"/>
          <w:numId w:val="14"/>
        </w:numPr>
        <w:spacing w:line="360" w:lineRule="auto"/>
      </w:pPr>
      <w:r w:rsidRPr="005E3C3E">
        <w:t>Fishery companies</w:t>
      </w:r>
    </w:p>
    <w:p w14:paraId="01B0D27A" w14:textId="2E9EC057" w:rsidR="005E3C3E" w:rsidRDefault="005E3C3E" w:rsidP="00722BC7">
      <w:pPr>
        <w:numPr>
          <w:ilvl w:val="0"/>
          <w:numId w:val="14"/>
        </w:numPr>
        <w:spacing w:line="360" w:lineRule="auto"/>
      </w:pPr>
      <w:r w:rsidRPr="005E3C3E">
        <w:t>Veterinary companies</w:t>
      </w:r>
    </w:p>
    <w:p w14:paraId="66F4A17D" w14:textId="5F03F053" w:rsidR="005E3C3E" w:rsidRDefault="005E3C3E" w:rsidP="005E3C3E">
      <w:pPr>
        <w:spacing w:line="360" w:lineRule="auto"/>
      </w:pPr>
      <w:r>
        <w:t>Users can obtain the following services from the site</w:t>
      </w:r>
    </w:p>
    <w:p w14:paraId="01F1BAA4" w14:textId="6A6065C2" w:rsidR="005E3C3E" w:rsidRPr="005E3C3E" w:rsidRDefault="005E3C3E" w:rsidP="009D6FB9">
      <w:pPr>
        <w:pStyle w:val="ListParagraph"/>
        <w:numPr>
          <w:ilvl w:val="0"/>
          <w:numId w:val="18"/>
        </w:numPr>
        <w:spacing w:line="360" w:lineRule="auto"/>
      </w:pPr>
      <w:r w:rsidRPr="005E3C3E">
        <w:t>Licenses</w:t>
      </w:r>
    </w:p>
    <w:p w14:paraId="47462E06" w14:textId="7CB275B2" w:rsidR="005E3C3E" w:rsidRPr="005E3C3E" w:rsidRDefault="005E3C3E" w:rsidP="009D6FB9">
      <w:pPr>
        <w:pStyle w:val="ListParagraph"/>
        <w:numPr>
          <w:ilvl w:val="0"/>
          <w:numId w:val="18"/>
        </w:numPr>
        <w:spacing w:line="360" w:lineRule="auto"/>
      </w:pPr>
      <w:r w:rsidRPr="005E3C3E">
        <w:t>Permits</w:t>
      </w:r>
    </w:p>
    <w:p w14:paraId="3FBE2587" w14:textId="655A1CB5" w:rsidR="005E3C3E" w:rsidRPr="005E3C3E" w:rsidRDefault="005E3C3E" w:rsidP="009D6FB9">
      <w:pPr>
        <w:pStyle w:val="ListParagraph"/>
        <w:numPr>
          <w:ilvl w:val="0"/>
          <w:numId w:val="18"/>
        </w:numPr>
        <w:spacing w:line="360" w:lineRule="auto"/>
      </w:pPr>
      <w:r w:rsidRPr="005E3C3E">
        <w:lastRenderedPageBreak/>
        <w:t>CITES</w:t>
      </w:r>
    </w:p>
    <w:p w14:paraId="4D0C2D16" w14:textId="6408A648" w:rsidR="005E3C3E" w:rsidRPr="005E3C3E" w:rsidRDefault="005E3C3E" w:rsidP="009D6FB9">
      <w:pPr>
        <w:pStyle w:val="ListParagraph"/>
        <w:numPr>
          <w:ilvl w:val="0"/>
          <w:numId w:val="18"/>
        </w:numPr>
        <w:spacing w:line="360" w:lineRule="auto"/>
      </w:pPr>
      <w:r w:rsidRPr="005E3C3E">
        <w:t>Certificates</w:t>
      </w:r>
    </w:p>
    <w:p w14:paraId="553ADDAC" w14:textId="23BC8B81" w:rsidR="003E1169" w:rsidRDefault="005E3C3E" w:rsidP="00BC05AC">
      <w:pPr>
        <w:pStyle w:val="Heading3"/>
      </w:pPr>
      <w:bookmarkStart w:id="6" w:name="_Toc39625519"/>
      <w:r>
        <w:t>Individual Users</w:t>
      </w:r>
      <w:bookmarkEnd w:id="6"/>
    </w:p>
    <w:p w14:paraId="17770F12" w14:textId="2DCEDD86" w:rsidR="005E3C3E" w:rsidRDefault="005E3C3E" w:rsidP="009D6FB9">
      <w:pPr>
        <w:pStyle w:val="ListParagraph"/>
        <w:numPr>
          <w:ilvl w:val="0"/>
          <w:numId w:val="19"/>
        </w:numPr>
      </w:pPr>
      <w:r>
        <w:t>Individual users are of the following types</w:t>
      </w:r>
    </w:p>
    <w:p w14:paraId="4073995A" w14:textId="14DF72FD" w:rsidR="005E3C3E" w:rsidRDefault="005E3C3E" w:rsidP="009D6FB9">
      <w:pPr>
        <w:pStyle w:val="ListParagraph"/>
        <w:numPr>
          <w:ilvl w:val="0"/>
          <w:numId w:val="19"/>
        </w:numPr>
      </w:pPr>
      <w:r>
        <w:t>Animal Breeders</w:t>
      </w:r>
    </w:p>
    <w:p w14:paraId="7D2F265B" w14:textId="154A2E72" w:rsidR="005E3C3E" w:rsidRDefault="005E3C3E" w:rsidP="009D6FB9">
      <w:pPr>
        <w:pStyle w:val="ListParagraph"/>
        <w:numPr>
          <w:ilvl w:val="0"/>
          <w:numId w:val="19"/>
        </w:numPr>
      </w:pPr>
      <w:r>
        <w:t>Farm Owners</w:t>
      </w:r>
    </w:p>
    <w:p w14:paraId="1D245128" w14:textId="38012F21" w:rsidR="005E3C3E" w:rsidRDefault="005E3C3E" w:rsidP="009D6FB9">
      <w:pPr>
        <w:pStyle w:val="ListParagraph"/>
        <w:numPr>
          <w:ilvl w:val="0"/>
          <w:numId w:val="19"/>
        </w:numPr>
      </w:pPr>
      <w:r>
        <w:t>Pet animal avocation</w:t>
      </w:r>
    </w:p>
    <w:p w14:paraId="5965F8A8" w14:textId="7FCE09F4" w:rsidR="005E3C3E" w:rsidRDefault="005E3C3E" w:rsidP="009D6FB9">
      <w:pPr>
        <w:pStyle w:val="ListParagraph"/>
        <w:numPr>
          <w:ilvl w:val="0"/>
          <w:numId w:val="19"/>
        </w:numPr>
      </w:pPr>
      <w:r>
        <w:t>Endangered animal species avocation</w:t>
      </w:r>
    </w:p>
    <w:p w14:paraId="7F912F3C" w14:textId="0DBF674E" w:rsidR="005E3C3E" w:rsidRDefault="005E3C3E" w:rsidP="009D6FB9">
      <w:pPr>
        <w:pStyle w:val="ListParagraph"/>
        <w:numPr>
          <w:ilvl w:val="0"/>
          <w:numId w:val="19"/>
        </w:numPr>
      </w:pPr>
      <w:r>
        <w:t>Fisher</w:t>
      </w:r>
    </w:p>
    <w:p w14:paraId="0254E41A" w14:textId="0A9DB54E" w:rsidR="005E3C3E" w:rsidRDefault="005E3C3E" w:rsidP="009D6FB9">
      <w:pPr>
        <w:pStyle w:val="ListParagraph"/>
        <w:numPr>
          <w:ilvl w:val="0"/>
          <w:numId w:val="19"/>
        </w:numPr>
      </w:pPr>
      <w:r>
        <w:t>Falconry avocation</w:t>
      </w:r>
    </w:p>
    <w:p w14:paraId="5F412A1F" w14:textId="74CD1995" w:rsidR="005E3C3E" w:rsidRDefault="005E3C3E" w:rsidP="009D6FB9">
      <w:pPr>
        <w:pStyle w:val="ListParagraph"/>
        <w:numPr>
          <w:ilvl w:val="0"/>
          <w:numId w:val="19"/>
        </w:numPr>
      </w:pPr>
      <w:r>
        <w:t>Horse avocation</w:t>
      </w:r>
    </w:p>
    <w:p w14:paraId="3F8BB3E7" w14:textId="75EFE44B" w:rsidR="005E3C3E" w:rsidRDefault="005E3C3E" w:rsidP="005E3C3E">
      <w:pPr>
        <w:spacing w:line="360" w:lineRule="auto"/>
      </w:pPr>
      <w:r>
        <w:t>These users can obtain the following services from the site</w:t>
      </w:r>
    </w:p>
    <w:p w14:paraId="6D8168CD" w14:textId="77777777" w:rsidR="005E3C3E" w:rsidRPr="005E3C3E" w:rsidRDefault="005E3C3E" w:rsidP="009D6FB9">
      <w:pPr>
        <w:pStyle w:val="ListParagraph"/>
        <w:numPr>
          <w:ilvl w:val="0"/>
          <w:numId w:val="18"/>
        </w:numPr>
        <w:spacing w:line="360" w:lineRule="auto"/>
      </w:pPr>
      <w:r w:rsidRPr="005E3C3E">
        <w:t>Licenses</w:t>
      </w:r>
    </w:p>
    <w:p w14:paraId="189E7B82" w14:textId="77777777" w:rsidR="005E3C3E" w:rsidRPr="005E3C3E" w:rsidRDefault="005E3C3E" w:rsidP="009D6FB9">
      <w:pPr>
        <w:pStyle w:val="ListParagraph"/>
        <w:numPr>
          <w:ilvl w:val="0"/>
          <w:numId w:val="18"/>
        </w:numPr>
        <w:spacing w:line="360" w:lineRule="auto"/>
      </w:pPr>
      <w:r w:rsidRPr="005E3C3E">
        <w:t>Permits</w:t>
      </w:r>
    </w:p>
    <w:p w14:paraId="12F4E799" w14:textId="77777777" w:rsidR="005E3C3E" w:rsidRPr="005E3C3E" w:rsidRDefault="005E3C3E" w:rsidP="009D6FB9">
      <w:pPr>
        <w:pStyle w:val="ListParagraph"/>
        <w:numPr>
          <w:ilvl w:val="0"/>
          <w:numId w:val="18"/>
        </w:numPr>
        <w:spacing w:line="360" w:lineRule="auto"/>
      </w:pPr>
      <w:r w:rsidRPr="005E3C3E">
        <w:t>CITES</w:t>
      </w:r>
    </w:p>
    <w:p w14:paraId="586582FE" w14:textId="77777777" w:rsidR="005E3C3E" w:rsidRPr="005E3C3E" w:rsidRDefault="005E3C3E" w:rsidP="009D6FB9">
      <w:pPr>
        <w:pStyle w:val="ListParagraph"/>
        <w:numPr>
          <w:ilvl w:val="0"/>
          <w:numId w:val="18"/>
        </w:numPr>
        <w:spacing w:line="360" w:lineRule="auto"/>
      </w:pPr>
      <w:r w:rsidRPr="005E3C3E">
        <w:t>Certificates</w:t>
      </w:r>
    </w:p>
    <w:p w14:paraId="4E57002D" w14:textId="77777777" w:rsidR="003E1169" w:rsidRPr="003E1169" w:rsidRDefault="003E1169" w:rsidP="00722BC7">
      <w:pPr>
        <w:numPr>
          <w:ilvl w:val="0"/>
          <w:numId w:val="14"/>
        </w:numPr>
        <w:spacing w:line="360" w:lineRule="auto"/>
      </w:pPr>
      <w:r w:rsidRPr="003E1169">
        <w:t>Can perform generic user functions indicated above</w:t>
      </w:r>
    </w:p>
    <w:p w14:paraId="7AAE9F60" w14:textId="77777777" w:rsidR="003E1169" w:rsidRPr="003E1169" w:rsidRDefault="003E1169" w:rsidP="00722BC7">
      <w:pPr>
        <w:numPr>
          <w:ilvl w:val="0"/>
          <w:numId w:val="14"/>
        </w:numPr>
        <w:spacing w:line="360" w:lineRule="auto"/>
      </w:pPr>
      <w:r w:rsidRPr="003E1169">
        <w:t>Can view course and program proposals that have been cancelled, withdrawn, rejected, or approved</w:t>
      </w:r>
    </w:p>
    <w:p w14:paraId="18252EB2" w14:textId="77777777" w:rsidR="003E1169" w:rsidRPr="003E1169" w:rsidRDefault="003E1169" w:rsidP="00BC05AC">
      <w:pPr>
        <w:pStyle w:val="Heading3"/>
      </w:pPr>
      <w:bookmarkStart w:id="7" w:name="_Toc39625520"/>
      <w:r w:rsidRPr="003E1169">
        <w:t>Admin user</w:t>
      </w:r>
      <w:bookmarkEnd w:id="7"/>
    </w:p>
    <w:p w14:paraId="657D3036" w14:textId="663F0E8E" w:rsidR="003E1169" w:rsidRPr="003E1169" w:rsidRDefault="00F930C6" w:rsidP="00722BC7">
      <w:pPr>
        <w:numPr>
          <w:ilvl w:val="0"/>
          <w:numId w:val="15"/>
        </w:numPr>
        <w:spacing w:line="360" w:lineRule="auto"/>
      </w:pPr>
      <w:r>
        <w:t>Approve Workflows</w:t>
      </w:r>
    </w:p>
    <w:p w14:paraId="0EAF87BF" w14:textId="2F6330CC" w:rsidR="003E1169" w:rsidRPr="003E1169" w:rsidRDefault="00F930C6" w:rsidP="00722BC7">
      <w:pPr>
        <w:numPr>
          <w:ilvl w:val="0"/>
          <w:numId w:val="15"/>
        </w:numPr>
        <w:spacing w:line="360" w:lineRule="auto"/>
      </w:pPr>
      <w:r>
        <w:t>Mitigate workflow issues</w:t>
      </w:r>
    </w:p>
    <w:p w14:paraId="7EF77516" w14:textId="490247EC" w:rsidR="003E1169" w:rsidRPr="003E1169" w:rsidRDefault="00F930C6" w:rsidP="00722BC7">
      <w:pPr>
        <w:numPr>
          <w:ilvl w:val="0"/>
          <w:numId w:val="15"/>
        </w:numPr>
        <w:spacing w:line="360" w:lineRule="auto"/>
      </w:pPr>
      <w:r>
        <w:t>Approve / Manage users</w:t>
      </w:r>
    </w:p>
    <w:p w14:paraId="7653D0DD" w14:textId="6A8FF0CA" w:rsidR="003E1169" w:rsidRDefault="00F930C6" w:rsidP="00722BC7">
      <w:pPr>
        <w:numPr>
          <w:ilvl w:val="0"/>
          <w:numId w:val="15"/>
        </w:numPr>
        <w:spacing w:line="360" w:lineRule="auto"/>
      </w:pPr>
      <w:r>
        <w:t>Verify documents</w:t>
      </w:r>
    </w:p>
    <w:p w14:paraId="2F156B8C" w14:textId="78478383" w:rsidR="00F930C6" w:rsidRDefault="00F930C6" w:rsidP="00722BC7">
      <w:pPr>
        <w:numPr>
          <w:ilvl w:val="0"/>
          <w:numId w:val="15"/>
        </w:numPr>
        <w:spacing w:line="360" w:lineRule="auto"/>
      </w:pPr>
      <w:r>
        <w:t>Manage roles</w:t>
      </w:r>
    </w:p>
    <w:p w14:paraId="5CB35BD6" w14:textId="7CBBDA5E" w:rsidR="002369E9" w:rsidRDefault="002369E9" w:rsidP="00722BC7">
      <w:pPr>
        <w:numPr>
          <w:ilvl w:val="0"/>
          <w:numId w:val="15"/>
        </w:numPr>
        <w:spacing w:line="360" w:lineRule="auto"/>
      </w:pPr>
      <w:r>
        <w:t>Manage packages</w:t>
      </w:r>
    </w:p>
    <w:p w14:paraId="62B9609A" w14:textId="3162AA55" w:rsidR="002369E9" w:rsidRDefault="002369E9" w:rsidP="00722BC7">
      <w:pPr>
        <w:numPr>
          <w:ilvl w:val="0"/>
          <w:numId w:val="15"/>
        </w:numPr>
        <w:spacing w:line="360" w:lineRule="auto"/>
      </w:pPr>
      <w:r>
        <w:t>Assign roles to packages</w:t>
      </w:r>
    </w:p>
    <w:p w14:paraId="12C791C7" w14:textId="2A90B6C0" w:rsidR="002369E9" w:rsidRPr="003E1169" w:rsidRDefault="002369E9" w:rsidP="00852D81">
      <w:pPr>
        <w:numPr>
          <w:ilvl w:val="0"/>
          <w:numId w:val="15"/>
        </w:numPr>
        <w:spacing w:line="360" w:lineRule="auto"/>
      </w:pPr>
      <w:r>
        <w:t>Assign users to roles</w:t>
      </w:r>
    </w:p>
    <w:p w14:paraId="25449294" w14:textId="7DD0F5F1" w:rsidR="00E6537A" w:rsidRPr="00AD5DD4" w:rsidRDefault="008708A8" w:rsidP="00652F79">
      <w:pPr>
        <w:pStyle w:val="Heading2"/>
      </w:pPr>
      <w:bookmarkStart w:id="8" w:name="_Toc39625521"/>
      <w:r w:rsidRPr="00AD5DD4">
        <w:t>PROPOSED SOLUTION MODEL</w:t>
      </w:r>
      <w:bookmarkEnd w:id="8"/>
      <w:r w:rsidR="000D2F97" w:rsidRPr="00AD5DD4">
        <w:t xml:space="preserve"> </w:t>
      </w:r>
    </w:p>
    <w:p w14:paraId="4E951B81" w14:textId="432647CE" w:rsidR="007E7091" w:rsidRPr="00D35C30" w:rsidRDefault="00415DC2" w:rsidP="009722AF">
      <w:pPr>
        <w:spacing w:line="360" w:lineRule="auto"/>
        <w:ind w:left="450"/>
        <w:rPr>
          <w:rFonts w:cs="Open Sans Light"/>
          <w:color w:val="000000" w:themeColor="text1"/>
        </w:rPr>
      </w:pPr>
      <w:r w:rsidRPr="00D35C30">
        <w:rPr>
          <w:rFonts w:cs="Open Sans Light"/>
          <w:color w:val="000000" w:themeColor="text1"/>
        </w:rPr>
        <w:t>Verbat will</w:t>
      </w:r>
      <w:r w:rsidR="00E6537A" w:rsidRPr="00D35C30">
        <w:rPr>
          <w:rFonts w:cs="Open Sans Light"/>
          <w:color w:val="000000" w:themeColor="text1"/>
        </w:rPr>
        <w:t xml:space="preserve"> be following a stand–alone fixed bid solution delivery model</w:t>
      </w:r>
      <w:r w:rsidR="00014823">
        <w:rPr>
          <w:rFonts w:cs="Open Sans Light"/>
          <w:color w:val="000000" w:themeColor="text1"/>
        </w:rPr>
        <w:t>.</w:t>
      </w:r>
      <w:r w:rsidR="00AB762A">
        <w:rPr>
          <w:rFonts w:cs="Open Sans Light"/>
          <w:color w:val="000000" w:themeColor="text1"/>
        </w:rPr>
        <w:t xml:space="preserve"> </w:t>
      </w:r>
      <w:r w:rsidRPr="00D35C30">
        <w:rPr>
          <w:rFonts w:cs="Open Sans Light"/>
          <w:color w:val="000000" w:themeColor="text1"/>
        </w:rPr>
        <w:t>Verbat’s s</w:t>
      </w:r>
      <w:r w:rsidR="0079765D" w:rsidRPr="00D35C30">
        <w:rPr>
          <w:rFonts w:cs="Open Sans Light"/>
          <w:color w:val="000000" w:themeColor="text1"/>
        </w:rPr>
        <w:t xml:space="preserve">olution architects have conducted a thorough research on the requirements and have </w:t>
      </w:r>
      <w:r w:rsidR="0079765D" w:rsidRPr="00D35C30">
        <w:rPr>
          <w:rFonts w:cs="Open Sans Light"/>
          <w:color w:val="000000" w:themeColor="text1"/>
        </w:rPr>
        <w:lastRenderedPageBreak/>
        <w:t>come to the conclusion that our proposed solution, which is detailed further in this document, will meet the requir</w:t>
      </w:r>
      <w:r w:rsidR="00E02B8D" w:rsidRPr="00D35C30">
        <w:rPr>
          <w:rFonts w:cs="Open Sans Light"/>
          <w:color w:val="000000" w:themeColor="text1"/>
        </w:rPr>
        <w:t>ements put forth by the client.</w:t>
      </w:r>
    </w:p>
    <w:p w14:paraId="064EFE93" w14:textId="77777777" w:rsidR="006D7DCA" w:rsidRPr="00D35C30" w:rsidRDefault="006D7DCA" w:rsidP="000B00CD">
      <w:pPr>
        <w:spacing w:line="360" w:lineRule="auto"/>
        <w:rPr>
          <w:rFonts w:cs="Open Sans Light"/>
          <w:color w:val="000000" w:themeColor="text1"/>
        </w:rPr>
      </w:pPr>
    </w:p>
    <w:p w14:paraId="373D936F" w14:textId="37B39052" w:rsidR="00F51108" w:rsidRPr="00676F76" w:rsidRDefault="007165E5" w:rsidP="00676F76">
      <w:pPr>
        <w:spacing w:line="360" w:lineRule="auto"/>
        <w:ind w:left="450"/>
        <w:rPr>
          <w:b/>
        </w:rPr>
      </w:pPr>
      <w:r w:rsidRPr="00676F76">
        <w:rPr>
          <w:rFonts w:cs="Open Sans Light"/>
          <w:b/>
          <w:color w:val="000000" w:themeColor="text1"/>
        </w:rPr>
        <w:t>Key Strengths o</w:t>
      </w:r>
      <w:r w:rsidR="00423110" w:rsidRPr="00676F76">
        <w:rPr>
          <w:rFonts w:cs="Open Sans Light"/>
          <w:b/>
          <w:color w:val="000000" w:themeColor="text1"/>
        </w:rPr>
        <w:t>f Our Solution</w:t>
      </w:r>
    </w:p>
    <w:p w14:paraId="29BEF34A" w14:textId="0BA4F8ED" w:rsidR="00347BF4" w:rsidRPr="00014823" w:rsidRDefault="00F51108" w:rsidP="00722BC7">
      <w:pPr>
        <w:numPr>
          <w:ilvl w:val="0"/>
          <w:numId w:val="16"/>
        </w:numPr>
        <w:spacing w:line="360" w:lineRule="auto"/>
      </w:pPr>
      <w:r w:rsidRPr="00014823">
        <w:t xml:space="preserve">Strong and </w:t>
      </w:r>
      <w:r w:rsidR="0042557F" w:rsidRPr="00014823">
        <w:t>Scalable</w:t>
      </w:r>
      <w:r w:rsidRPr="00014823">
        <w:t xml:space="preserve"> platform accommodating to future enhancements</w:t>
      </w:r>
      <w:r w:rsidR="0042557F" w:rsidRPr="00014823">
        <w:t>.</w:t>
      </w:r>
    </w:p>
    <w:p w14:paraId="1D881E8C" w14:textId="7090AE6D" w:rsidR="00347BF4" w:rsidRPr="00014823" w:rsidRDefault="00F51108" w:rsidP="00722BC7">
      <w:pPr>
        <w:numPr>
          <w:ilvl w:val="0"/>
          <w:numId w:val="16"/>
        </w:numPr>
        <w:spacing w:line="360" w:lineRule="auto"/>
      </w:pPr>
      <w:r w:rsidRPr="00014823">
        <w:t xml:space="preserve">A framework which acts as a solution accelerator with building blocks that can be re-used in </w:t>
      </w:r>
      <w:r w:rsidR="0042557F" w:rsidRPr="00014823">
        <w:t xml:space="preserve">the </w:t>
      </w:r>
      <w:r w:rsidR="00347BF4" w:rsidRPr="00014823">
        <w:t>future for building new components and features.</w:t>
      </w:r>
    </w:p>
    <w:p w14:paraId="64EC1AFF" w14:textId="030F5EE6" w:rsidR="00E95771" w:rsidRPr="000E5594" w:rsidRDefault="00F51108" w:rsidP="00722BC7">
      <w:pPr>
        <w:numPr>
          <w:ilvl w:val="0"/>
          <w:numId w:val="16"/>
        </w:numPr>
        <w:spacing w:after="160" w:line="259" w:lineRule="auto"/>
        <w:jc w:val="left"/>
        <w:rPr>
          <w:rFonts w:cs="Arial"/>
          <w:sz w:val="20"/>
          <w:szCs w:val="20"/>
        </w:rPr>
      </w:pPr>
      <w:r w:rsidRPr="00014823">
        <w:t xml:space="preserve">Our </w:t>
      </w:r>
      <w:r w:rsidR="00347BF4" w:rsidRPr="00014823">
        <w:t>light weight framework consumes fewer system resources thereby making the application perform faster</w:t>
      </w:r>
      <w:r w:rsidR="00347BF4" w:rsidRPr="000E5594">
        <w:rPr>
          <w:rFonts w:cs="Open Sans Light"/>
          <w:color w:val="000000" w:themeColor="text1"/>
        </w:rPr>
        <w:t>.</w:t>
      </w:r>
      <w:r w:rsidR="005362CB" w:rsidRPr="000E5594">
        <w:rPr>
          <w:rFonts w:cs="Arial"/>
          <w:sz w:val="20"/>
          <w:szCs w:val="20"/>
        </w:rPr>
        <w:br w:type="page"/>
      </w:r>
    </w:p>
    <w:p w14:paraId="41B610C0" w14:textId="11F69BA9" w:rsidR="00F31B93" w:rsidRDefault="00700A7B" w:rsidP="00652F79">
      <w:pPr>
        <w:pStyle w:val="Heading2"/>
      </w:pPr>
      <w:bookmarkStart w:id="9" w:name="_Toc39625522"/>
      <w:r w:rsidRPr="00D35C30">
        <w:lastRenderedPageBreak/>
        <w:t>FUNCTIONAL REQUIREMENTS</w:t>
      </w:r>
      <w:bookmarkEnd w:id="9"/>
    </w:p>
    <w:p w14:paraId="198B6EDB" w14:textId="3AC3D9DB" w:rsidR="005F27FC" w:rsidRPr="005F27FC" w:rsidRDefault="005F27FC" w:rsidP="00BC05AC">
      <w:pPr>
        <w:pStyle w:val="Heading3"/>
      </w:pPr>
      <w:bookmarkStart w:id="10" w:name="_Toc39625523"/>
      <w:r>
        <w:t>Web Development</w:t>
      </w:r>
      <w:bookmarkEnd w:id="10"/>
    </w:p>
    <w:p w14:paraId="7449481D" w14:textId="03192C4F" w:rsidR="00110713" w:rsidRDefault="00110713" w:rsidP="00110713">
      <w:pPr>
        <w:spacing w:line="360" w:lineRule="auto"/>
        <w:rPr>
          <w:rFonts w:cs="Open Sans Light"/>
          <w:color w:val="000000" w:themeColor="text1"/>
        </w:rPr>
      </w:pPr>
      <w:r>
        <w:rPr>
          <w:rFonts w:cs="Open Sans Light"/>
          <w:color w:val="000000" w:themeColor="text1"/>
        </w:rPr>
        <w:t>The overall functional requirements of the application are listed below</w:t>
      </w:r>
    </w:p>
    <w:p w14:paraId="3A6086BB" w14:textId="77777777" w:rsidR="00110713" w:rsidRDefault="00110713" w:rsidP="00110713">
      <w:pPr>
        <w:pStyle w:val="ListParagraph"/>
        <w:numPr>
          <w:ilvl w:val="0"/>
          <w:numId w:val="13"/>
        </w:numPr>
        <w:spacing w:line="360" w:lineRule="auto"/>
        <w:rPr>
          <w:rFonts w:cs="Open Sans Light"/>
          <w:color w:val="000000" w:themeColor="text1"/>
        </w:rPr>
      </w:pPr>
      <w:r w:rsidRPr="00095719">
        <w:rPr>
          <w:rFonts w:cs="Open Sans Light"/>
          <w:color w:val="000000" w:themeColor="text1"/>
        </w:rPr>
        <w:t>Collect the business requirements of each service form t</w:t>
      </w:r>
      <w:r>
        <w:rPr>
          <w:rFonts w:cs="Open Sans Light"/>
          <w:color w:val="000000" w:themeColor="text1"/>
        </w:rPr>
        <w:t xml:space="preserve">he business owner, analyze it and recommend </w:t>
      </w:r>
      <w:r w:rsidRPr="00095719">
        <w:rPr>
          <w:rFonts w:cs="Open Sans Light"/>
          <w:color w:val="000000" w:themeColor="text1"/>
        </w:rPr>
        <w:t>new design</w:t>
      </w:r>
      <w:r>
        <w:rPr>
          <w:rFonts w:cs="Open Sans Light"/>
          <w:color w:val="000000" w:themeColor="text1"/>
        </w:rPr>
        <w:t>s for each service based on customer journey.</w:t>
      </w:r>
    </w:p>
    <w:p w14:paraId="241D9A10"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This could include reducing</w:t>
      </w:r>
      <w:r w:rsidRPr="00095719">
        <w:rPr>
          <w:rFonts w:cs="Open Sans Light"/>
          <w:color w:val="000000" w:themeColor="text1"/>
        </w:rPr>
        <w:t xml:space="preserve"> </w:t>
      </w:r>
      <w:r>
        <w:rPr>
          <w:rFonts w:cs="Open Sans Light"/>
          <w:color w:val="000000" w:themeColor="text1"/>
        </w:rPr>
        <w:t xml:space="preserve">the </w:t>
      </w:r>
      <w:r w:rsidRPr="00095719">
        <w:rPr>
          <w:rFonts w:cs="Open Sans Light"/>
          <w:color w:val="000000" w:themeColor="text1"/>
        </w:rPr>
        <w:t>steps</w:t>
      </w:r>
      <w:r>
        <w:rPr>
          <w:rFonts w:cs="Open Sans Light"/>
          <w:color w:val="000000" w:themeColor="text1"/>
        </w:rPr>
        <w:t xml:space="preserve"> required, eliminating extraneous attributes, reducing the </w:t>
      </w:r>
      <w:r w:rsidRPr="00095719">
        <w:rPr>
          <w:rFonts w:cs="Open Sans Light"/>
          <w:color w:val="000000" w:themeColor="text1"/>
        </w:rPr>
        <w:t>number of attachment</w:t>
      </w:r>
      <w:r>
        <w:rPr>
          <w:rFonts w:cs="Open Sans Light"/>
          <w:color w:val="000000" w:themeColor="text1"/>
        </w:rPr>
        <w:t>s etc.</w:t>
      </w:r>
      <w:r w:rsidRPr="00095719">
        <w:rPr>
          <w:rFonts w:cs="Open Sans Light"/>
          <w:color w:val="000000" w:themeColor="text1"/>
        </w:rPr>
        <w:t xml:space="preserve"> </w:t>
      </w:r>
    </w:p>
    <w:p w14:paraId="1EAC2165"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 xml:space="preserve">The vendor would compile the information to prepare a Business Requirement Document that will cover the business objectives, business rules, business workflow, related business processes and process owners of each service or groups of services. </w:t>
      </w:r>
    </w:p>
    <w:p w14:paraId="4C89E167"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Vendor shall identify all related processes so that a customer with already verified records in one business process should not have to re-verify the same records while pursuing another related business process with similar requirements</w:t>
      </w:r>
    </w:p>
    <w:p w14:paraId="609911B8" w14:textId="77777777" w:rsidR="00110713" w:rsidRDefault="00110713" w:rsidP="00110713">
      <w:pPr>
        <w:pStyle w:val="ListParagraph"/>
        <w:numPr>
          <w:ilvl w:val="0"/>
          <w:numId w:val="13"/>
        </w:numPr>
        <w:spacing w:line="360" w:lineRule="auto"/>
        <w:rPr>
          <w:rFonts w:cs="Open Sans Light"/>
          <w:color w:val="000000" w:themeColor="text1"/>
        </w:rPr>
      </w:pPr>
      <w:r w:rsidRPr="00F52DF3">
        <w:rPr>
          <w:rFonts w:cs="Open Sans Light"/>
          <w:color w:val="000000" w:themeColor="text1"/>
        </w:rPr>
        <w:t xml:space="preserve"> The services shall be designed to be responsive in order to render contents and perform optimally on most modern browsers (Chrome, Mozilla, IE, Safari etc.)</w:t>
      </w:r>
      <w:r>
        <w:rPr>
          <w:rFonts w:cs="Open Sans Light"/>
          <w:color w:val="000000" w:themeColor="text1"/>
        </w:rPr>
        <w:t xml:space="preserve">. </w:t>
      </w:r>
    </w:p>
    <w:p w14:paraId="6B49AFDC" w14:textId="77777777" w:rsidR="00110713" w:rsidRPr="002E7B9E" w:rsidRDefault="00110713" w:rsidP="00110713">
      <w:pPr>
        <w:pStyle w:val="ListParagraph"/>
        <w:numPr>
          <w:ilvl w:val="0"/>
          <w:numId w:val="13"/>
        </w:numPr>
        <w:spacing w:line="360" w:lineRule="auto"/>
        <w:rPr>
          <w:rFonts w:cs="Open Sans Light"/>
          <w:color w:val="000000" w:themeColor="text1"/>
        </w:rPr>
      </w:pPr>
      <w:r w:rsidRPr="00F52DF3">
        <w:rPr>
          <w:rFonts w:cs="Open Sans Light"/>
          <w:color w:val="000000" w:themeColor="text1"/>
        </w:rPr>
        <w:t>The mobile interfaces shall be uniform across other devices with varying form factors</w:t>
      </w:r>
    </w:p>
    <w:p w14:paraId="04EC79F8" w14:textId="77777777" w:rsidR="00110713" w:rsidRPr="002E7B9E" w:rsidRDefault="00110713" w:rsidP="00110713">
      <w:pPr>
        <w:pStyle w:val="ListParagraph"/>
        <w:numPr>
          <w:ilvl w:val="0"/>
          <w:numId w:val="13"/>
        </w:numPr>
        <w:spacing w:line="360" w:lineRule="auto"/>
        <w:rPr>
          <w:rFonts w:cs="Open Sans Light"/>
          <w:color w:val="000000" w:themeColor="text1"/>
        </w:rPr>
      </w:pPr>
      <w:r w:rsidRPr="002E7B9E">
        <w:rPr>
          <w:rFonts w:cs="Open Sans Light"/>
          <w:color w:val="000000" w:themeColor="text1"/>
        </w:rPr>
        <w:t xml:space="preserve">Information entered to obtain licenses should be modifiable and updateable. </w:t>
      </w:r>
      <w:r>
        <w:rPr>
          <w:rFonts w:cs="Open Sans Light"/>
          <w:color w:val="000000" w:themeColor="text1"/>
        </w:rPr>
        <w:t>Additionally the customer may request license cancellation.</w:t>
      </w:r>
      <w:r w:rsidRPr="002E7B9E">
        <w:rPr>
          <w:rFonts w:cs="Open Sans Light"/>
          <w:color w:val="000000" w:themeColor="text1"/>
        </w:rPr>
        <w:t xml:space="preserve"> </w:t>
      </w:r>
    </w:p>
    <w:p w14:paraId="7F0FDA0F" w14:textId="77777777" w:rsidR="00110713" w:rsidRPr="002E7B9E"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All documents issued with an expiration date shall have an auto renewal policy implemented such that auto reminders shall be send to all concerned parties.</w:t>
      </w:r>
    </w:p>
    <w:p w14:paraId="1E2D6FC8"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The application (Mobile &amp; Web) shall integrate Emirates ID to prevent the collection of data that is already available in the system neither by the customer or the staff</w:t>
      </w:r>
    </w:p>
    <w:p w14:paraId="502608B9"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The client has requested special consideration in managing the following services as they cater solely to individuals</w:t>
      </w:r>
    </w:p>
    <w:p w14:paraId="5E297C78" w14:textId="77777777" w:rsidR="00110713" w:rsidRPr="009E4992" w:rsidRDefault="00110713" w:rsidP="00110713">
      <w:pPr>
        <w:pStyle w:val="ListParagraph"/>
        <w:numPr>
          <w:ilvl w:val="1"/>
          <w:numId w:val="13"/>
        </w:numPr>
        <w:spacing w:line="360" w:lineRule="auto"/>
        <w:rPr>
          <w:rFonts w:cs="Open Sans Light"/>
          <w:color w:val="000000" w:themeColor="text1"/>
        </w:rPr>
      </w:pPr>
      <w:r w:rsidRPr="009E4992">
        <w:rPr>
          <w:rFonts w:cs="Open Sans Light"/>
          <w:color w:val="000000" w:themeColor="text1"/>
        </w:rPr>
        <w:t>Issue</w:t>
      </w:r>
      <w:r>
        <w:rPr>
          <w:rFonts w:cs="Open Sans Light"/>
          <w:color w:val="000000" w:themeColor="text1"/>
        </w:rPr>
        <w:t xml:space="preserve"> / Renew</w:t>
      </w:r>
      <w:r w:rsidRPr="009E4992">
        <w:rPr>
          <w:rFonts w:cs="Open Sans Light"/>
          <w:color w:val="000000" w:themeColor="text1"/>
        </w:rPr>
        <w:t xml:space="preserve"> a license to practice the profession of agricultural engineer and occupations related to agricultural activities</w:t>
      </w:r>
    </w:p>
    <w:p w14:paraId="7898EA92" w14:textId="77777777" w:rsidR="00110713" w:rsidRPr="009E4992" w:rsidRDefault="00110713" w:rsidP="00110713">
      <w:pPr>
        <w:pStyle w:val="ListParagraph"/>
        <w:numPr>
          <w:ilvl w:val="1"/>
          <w:numId w:val="13"/>
        </w:numPr>
        <w:spacing w:line="360" w:lineRule="auto"/>
        <w:rPr>
          <w:rFonts w:cs="Open Sans Light"/>
          <w:color w:val="000000" w:themeColor="text1"/>
        </w:rPr>
      </w:pPr>
      <w:r>
        <w:rPr>
          <w:rFonts w:cs="Open Sans Light"/>
          <w:color w:val="000000" w:themeColor="text1"/>
        </w:rPr>
        <w:t>Issue / renew</w:t>
      </w:r>
      <w:r w:rsidRPr="009E4992">
        <w:rPr>
          <w:rFonts w:cs="Open Sans Light"/>
          <w:color w:val="000000" w:themeColor="text1"/>
        </w:rPr>
        <w:t xml:space="preserve"> a license for practicing the profession for veterinarians and assisting veterinary professions</w:t>
      </w:r>
    </w:p>
    <w:p w14:paraId="1D6BE139" w14:textId="77777777"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t>Merge following services</w:t>
      </w:r>
    </w:p>
    <w:p w14:paraId="4EABF6B0" w14:textId="77777777" w:rsidR="00110713" w:rsidRPr="00032F21" w:rsidRDefault="00110713" w:rsidP="00110713">
      <w:pPr>
        <w:pStyle w:val="ListParagraph"/>
        <w:numPr>
          <w:ilvl w:val="1"/>
          <w:numId w:val="13"/>
        </w:numPr>
        <w:spacing w:line="360" w:lineRule="auto"/>
        <w:rPr>
          <w:rFonts w:cs="Open Sans Light"/>
          <w:color w:val="000000" w:themeColor="text1"/>
        </w:rPr>
      </w:pPr>
      <w:r>
        <w:rPr>
          <w:rFonts w:cs="Open Sans Light"/>
          <w:color w:val="000000" w:themeColor="text1"/>
        </w:rPr>
        <w:t>Issue</w:t>
      </w:r>
      <w:r w:rsidRPr="00032F21">
        <w:rPr>
          <w:rFonts w:cs="Open Sans Light"/>
          <w:color w:val="000000" w:themeColor="text1"/>
        </w:rPr>
        <w:t xml:space="preserve"> a license for practicing the profession for veterinarians and assisting veterinary professions</w:t>
      </w:r>
    </w:p>
    <w:p w14:paraId="36239382" w14:textId="77777777" w:rsidR="00110713" w:rsidRPr="00F52DF3" w:rsidRDefault="00110713" w:rsidP="00110713">
      <w:pPr>
        <w:pStyle w:val="ListParagraph"/>
        <w:numPr>
          <w:ilvl w:val="1"/>
          <w:numId w:val="13"/>
        </w:numPr>
        <w:spacing w:line="360" w:lineRule="auto"/>
        <w:rPr>
          <w:rFonts w:cs="Open Sans Light"/>
          <w:color w:val="000000" w:themeColor="text1"/>
        </w:rPr>
      </w:pPr>
      <w:r w:rsidRPr="00032F21">
        <w:rPr>
          <w:rFonts w:cs="Open Sans Light"/>
          <w:color w:val="000000" w:themeColor="text1"/>
        </w:rPr>
        <w:lastRenderedPageBreak/>
        <w:t>Issue a temporary license of a practicing the profession for veterinarians</w:t>
      </w:r>
    </w:p>
    <w:p w14:paraId="0DDEA657" w14:textId="77777777" w:rsidR="00110713" w:rsidRPr="00032F21" w:rsidRDefault="00110713" w:rsidP="00110713">
      <w:pPr>
        <w:pStyle w:val="ListParagraph"/>
        <w:numPr>
          <w:ilvl w:val="0"/>
          <w:numId w:val="13"/>
        </w:numPr>
        <w:spacing w:line="360" w:lineRule="auto"/>
        <w:rPr>
          <w:rFonts w:cs="Open Sans Light"/>
          <w:color w:val="000000" w:themeColor="text1"/>
        </w:rPr>
      </w:pPr>
      <w:r w:rsidRPr="00032F21">
        <w:rPr>
          <w:rFonts w:cs="Open Sans Light"/>
          <w:color w:val="000000" w:themeColor="text1"/>
        </w:rPr>
        <w:t>Table</w:t>
      </w:r>
      <w:r>
        <w:rPr>
          <w:rFonts w:cs="Open Sans Light"/>
          <w:color w:val="000000" w:themeColor="text1"/>
        </w:rPr>
        <w:t xml:space="preserve"> and Pagination- System wide, all</w:t>
      </w:r>
      <w:r w:rsidRPr="00032F21">
        <w:rPr>
          <w:rFonts w:cs="Open Sans Light"/>
          <w:color w:val="000000" w:themeColor="text1"/>
        </w:rPr>
        <w:t xml:space="preserve"> tables </w:t>
      </w:r>
      <w:r>
        <w:rPr>
          <w:rFonts w:cs="Open Sans Light"/>
          <w:color w:val="000000" w:themeColor="text1"/>
        </w:rPr>
        <w:t>s</w:t>
      </w:r>
      <w:r w:rsidRPr="00032F21">
        <w:rPr>
          <w:rFonts w:cs="Open Sans Light"/>
          <w:color w:val="000000" w:themeColor="text1"/>
        </w:rPr>
        <w:t>hall display a fixed number of rec</w:t>
      </w:r>
      <w:r>
        <w:rPr>
          <w:rFonts w:cs="Open Sans Light"/>
          <w:color w:val="000000" w:themeColor="text1"/>
        </w:rPr>
        <w:t>ords, which the user can change</w:t>
      </w:r>
      <w:r w:rsidRPr="00032F21">
        <w:rPr>
          <w:rFonts w:cs="Open Sans Light"/>
          <w:color w:val="000000" w:themeColor="text1"/>
        </w:rPr>
        <w:t xml:space="preserve"> based on his preference i.e. the number of records per screen should be configurable. For additional records, pagination feature needs to be provided. It is important to note that the system should not load the entire data in the browser while performing pagination. Rather while performing the pagination, the system should fetch the new records from the backend at runtime on every new page is request. Tables must have “Select All” checkbox wherever applicable to select all the records displayed per screen. System must provide provision to sort search result based on column headers.</w:t>
      </w:r>
    </w:p>
    <w:p w14:paraId="31A00F5A" w14:textId="77777777" w:rsidR="00110713" w:rsidRPr="00032F21" w:rsidRDefault="00110713" w:rsidP="00110713">
      <w:pPr>
        <w:pStyle w:val="ListParagraph"/>
        <w:numPr>
          <w:ilvl w:val="0"/>
          <w:numId w:val="13"/>
        </w:numPr>
        <w:spacing w:line="360" w:lineRule="auto"/>
        <w:rPr>
          <w:rFonts w:cs="Open Sans Light"/>
          <w:color w:val="000000" w:themeColor="text1"/>
        </w:rPr>
      </w:pPr>
      <w:r w:rsidRPr="00032F21">
        <w:rPr>
          <w:rFonts w:cs="Open Sans Light"/>
          <w:color w:val="000000" w:themeColor="text1"/>
        </w:rPr>
        <w:t xml:space="preserve">Merge related services into one service. Example, issue and renewal of same service and consider </w:t>
      </w:r>
    </w:p>
    <w:p w14:paraId="6479CEED" w14:textId="77777777" w:rsidR="00110713" w:rsidRPr="00032F21" w:rsidRDefault="00110713" w:rsidP="00110713">
      <w:pPr>
        <w:pStyle w:val="ListParagraph"/>
        <w:numPr>
          <w:ilvl w:val="0"/>
          <w:numId w:val="13"/>
        </w:numPr>
        <w:spacing w:line="360" w:lineRule="auto"/>
        <w:rPr>
          <w:rFonts w:cs="Open Sans Light"/>
          <w:color w:val="000000" w:themeColor="text1"/>
        </w:rPr>
      </w:pPr>
      <w:r w:rsidRPr="00032F21">
        <w:rPr>
          <w:rFonts w:cs="Open Sans Light"/>
          <w:color w:val="000000" w:themeColor="text1"/>
        </w:rPr>
        <w:t>Implement auto assignment based on workload equally or based on percentage, this feature can be turn on/off per service</w:t>
      </w:r>
    </w:p>
    <w:p w14:paraId="30045522" w14:textId="77777777" w:rsidR="00110713" w:rsidRDefault="00110713" w:rsidP="00110713">
      <w:pPr>
        <w:pStyle w:val="ListParagraph"/>
        <w:numPr>
          <w:ilvl w:val="0"/>
          <w:numId w:val="13"/>
        </w:numPr>
        <w:spacing w:line="360" w:lineRule="auto"/>
        <w:rPr>
          <w:rFonts w:cs="Open Sans Light"/>
          <w:color w:val="000000" w:themeColor="text1"/>
        </w:rPr>
      </w:pPr>
      <w:r w:rsidRPr="00032F21">
        <w:rPr>
          <w:rFonts w:cs="Open Sans Light"/>
          <w:color w:val="000000" w:themeColor="text1"/>
        </w:rPr>
        <w:t>Ability to sort services requests in the dashboard by profile type (Company/Individual)</w:t>
      </w:r>
    </w:p>
    <w:p w14:paraId="6A4D4AFB" w14:textId="77777777" w:rsidR="00110713" w:rsidRDefault="00110713">
      <w:pPr>
        <w:spacing w:after="160" w:line="259" w:lineRule="auto"/>
        <w:jc w:val="left"/>
        <w:rPr>
          <w:rFonts w:cs="Open Sans Light"/>
          <w:color w:val="000000" w:themeColor="text1"/>
        </w:rPr>
      </w:pPr>
      <w:r>
        <w:rPr>
          <w:rFonts w:cs="Open Sans Light"/>
          <w:color w:val="000000" w:themeColor="text1"/>
        </w:rPr>
        <w:br w:type="page"/>
      </w:r>
    </w:p>
    <w:p w14:paraId="3142B692" w14:textId="3C963A74" w:rsidR="00110713" w:rsidRDefault="00110713" w:rsidP="00110713">
      <w:pPr>
        <w:pStyle w:val="ListParagraph"/>
        <w:numPr>
          <w:ilvl w:val="0"/>
          <w:numId w:val="13"/>
        </w:numPr>
        <w:spacing w:line="360" w:lineRule="auto"/>
        <w:rPr>
          <w:rFonts w:cs="Open Sans Light"/>
          <w:color w:val="000000" w:themeColor="text1"/>
        </w:rPr>
      </w:pPr>
      <w:r>
        <w:rPr>
          <w:rFonts w:cs="Open Sans Light"/>
          <w:color w:val="000000" w:themeColor="text1"/>
        </w:rPr>
        <w:lastRenderedPageBreak/>
        <w:t>The vendor shall apply design and development practices that are customer centric (UCD, UDD) viz.</w:t>
      </w:r>
    </w:p>
    <w:p w14:paraId="6762C1DF" w14:textId="77777777" w:rsidR="00110713" w:rsidRPr="004E2992" w:rsidRDefault="00110713" w:rsidP="00110713">
      <w:pPr>
        <w:pStyle w:val="ListParagraph"/>
        <w:numPr>
          <w:ilvl w:val="1"/>
          <w:numId w:val="13"/>
        </w:numPr>
        <w:spacing w:line="360" w:lineRule="auto"/>
        <w:rPr>
          <w:rFonts w:cs="Open Sans Light"/>
          <w:color w:val="000000" w:themeColor="text1"/>
        </w:rPr>
      </w:pPr>
      <w:r w:rsidRPr="004E2992">
        <w:rPr>
          <w:rFonts w:cs="Open Sans Light"/>
          <w:b/>
          <w:color w:val="000000" w:themeColor="text1"/>
        </w:rPr>
        <w:t>Specify the context of use:</w:t>
      </w:r>
      <w:r w:rsidRPr="004E2992">
        <w:rPr>
          <w:rFonts w:cs="Open Sans Light"/>
          <w:color w:val="000000" w:themeColor="text1"/>
        </w:rPr>
        <w:t> Identify the people who will use the product, what they will use it for, and under what conditions they will use it.</w:t>
      </w:r>
    </w:p>
    <w:p w14:paraId="52B4891D" w14:textId="77777777" w:rsidR="00110713" w:rsidRPr="004E2992" w:rsidRDefault="00110713" w:rsidP="00110713">
      <w:pPr>
        <w:pStyle w:val="ListParagraph"/>
        <w:numPr>
          <w:ilvl w:val="1"/>
          <w:numId w:val="13"/>
        </w:numPr>
        <w:spacing w:line="360" w:lineRule="auto"/>
        <w:rPr>
          <w:rFonts w:cs="Open Sans Light"/>
          <w:color w:val="000000" w:themeColor="text1"/>
        </w:rPr>
      </w:pPr>
      <w:r w:rsidRPr="004E2992">
        <w:rPr>
          <w:rFonts w:cs="Open Sans Light"/>
          <w:b/>
          <w:color w:val="000000" w:themeColor="text1"/>
        </w:rPr>
        <w:t>Specify requirements</w:t>
      </w:r>
      <w:r w:rsidRPr="004E2992">
        <w:rPr>
          <w:rFonts w:cs="Open Sans Light"/>
          <w:color w:val="000000" w:themeColor="text1"/>
        </w:rPr>
        <w:t>: Identify any business requirements or user goals that must be met for the product to be successful.</w:t>
      </w:r>
    </w:p>
    <w:p w14:paraId="72FCF619" w14:textId="77777777" w:rsidR="00110713" w:rsidRPr="004E2992" w:rsidRDefault="00110713" w:rsidP="00110713">
      <w:pPr>
        <w:pStyle w:val="ListParagraph"/>
        <w:numPr>
          <w:ilvl w:val="1"/>
          <w:numId w:val="13"/>
        </w:numPr>
        <w:spacing w:line="360" w:lineRule="auto"/>
        <w:rPr>
          <w:rFonts w:cs="Open Sans Light"/>
          <w:color w:val="000000" w:themeColor="text1"/>
        </w:rPr>
      </w:pPr>
      <w:r w:rsidRPr="004E2992">
        <w:rPr>
          <w:rFonts w:cs="Open Sans Light"/>
          <w:b/>
          <w:color w:val="000000" w:themeColor="text1"/>
        </w:rPr>
        <w:t>Create design solutions</w:t>
      </w:r>
      <w:r w:rsidRPr="004E2992">
        <w:rPr>
          <w:rFonts w:cs="Open Sans Light"/>
          <w:color w:val="000000" w:themeColor="text1"/>
        </w:rPr>
        <w:t>: </w:t>
      </w:r>
      <w:r>
        <w:rPr>
          <w:rFonts w:cs="Open Sans Light"/>
          <w:color w:val="000000" w:themeColor="text1"/>
        </w:rPr>
        <w:t>Incrementally build the solution</w:t>
      </w:r>
      <w:r w:rsidRPr="004E2992">
        <w:rPr>
          <w:rFonts w:cs="Open Sans Light"/>
          <w:color w:val="000000" w:themeColor="text1"/>
        </w:rPr>
        <w:t xml:space="preserve"> from a rough conc</w:t>
      </w:r>
      <w:r>
        <w:rPr>
          <w:rFonts w:cs="Open Sans Light"/>
          <w:color w:val="000000" w:themeColor="text1"/>
        </w:rPr>
        <w:t>ept to a complete design using multiple stages of iteration and design</w:t>
      </w:r>
    </w:p>
    <w:p w14:paraId="6D7A11BE" w14:textId="77777777" w:rsidR="00110713" w:rsidRDefault="00110713" w:rsidP="00110713">
      <w:pPr>
        <w:pStyle w:val="ListParagraph"/>
        <w:numPr>
          <w:ilvl w:val="1"/>
          <w:numId w:val="13"/>
        </w:numPr>
        <w:spacing w:line="360" w:lineRule="auto"/>
        <w:rPr>
          <w:rFonts w:cs="Open Sans Light"/>
          <w:color w:val="000000" w:themeColor="text1"/>
        </w:rPr>
      </w:pPr>
      <w:r>
        <w:rPr>
          <w:rFonts w:cs="Open Sans Light"/>
          <w:b/>
          <w:color w:val="000000" w:themeColor="text1"/>
        </w:rPr>
        <w:t>Evaluate designs:</w:t>
      </w:r>
      <w:r>
        <w:rPr>
          <w:rFonts w:cs="Open Sans Light"/>
          <w:color w:val="000000" w:themeColor="text1"/>
        </w:rPr>
        <w:t xml:space="preserve"> Make use of u</w:t>
      </w:r>
      <w:r w:rsidRPr="004E2992">
        <w:rPr>
          <w:rFonts w:cs="Open Sans Light"/>
          <w:color w:val="000000" w:themeColor="text1"/>
        </w:rPr>
        <w:t>sabi</w:t>
      </w:r>
      <w:r>
        <w:rPr>
          <w:rFonts w:cs="Open Sans Light"/>
          <w:color w:val="000000" w:themeColor="text1"/>
        </w:rPr>
        <w:t>lity testing with actual users as this is an integral part of developing mature applications</w:t>
      </w:r>
    </w:p>
    <w:p w14:paraId="7F079F2E" w14:textId="77777777" w:rsidR="00110713" w:rsidRPr="004E2992" w:rsidRDefault="00110713" w:rsidP="00110713">
      <w:pPr>
        <w:rPr>
          <w:rFonts w:cs="Open Sans Light"/>
          <w:color w:val="000000" w:themeColor="text1"/>
        </w:rPr>
      </w:pPr>
    </w:p>
    <w:p w14:paraId="62729CF9" w14:textId="77777777" w:rsidR="00110713" w:rsidRPr="00032F21" w:rsidRDefault="00110713" w:rsidP="00110713">
      <w:pPr>
        <w:pStyle w:val="ListParagraph"/>
        <w:spacing w:line="360" w:lineRule="auto"/>
        <w:rPr>
          <w:rFonts w:cs="Open Sans Light"/>
          <w:color w:val="000000" w:themeColor="text1"/>
        </w:rPr>
      </w:pPr>
      <w:r>
        <w:rPr>
          <w:noProof/>
        </w:rPr>
        <w:drawing>
          <wp:anchor distT="0" distB="0" distL="114300" distR="114300" simplePos="0" relativeHeight="251751936" behindDoc="1" locked="0" layoutInCell="1" allowOverlap="1" wp14:anchorId="3F500711" wp14:editId="7C2BEFAA">
            <wp:simplePos x="0" y="0"/>
            <wp:positionH relativeFrom="column">
              <wp:posOffset>1638300</wp:posOffset>
            </wp:positionH>
            <wp:positionV relativeFrom="paragraph">
              <wp:posOffset>106680</wp:posOffset>
            </wp:positionV>
            <wp:extent cx="3105150" cy="3181350"/>
            <wp:effectExtent l="0" t="0" r="0" b="0"/>
            <wp:wrapNone/>
            <wp:docPr id="5" name="Picture 5" descr="User-Centered Design (UCD) Process: Begin: Identify Need 1: Specify Context of Use 2: Specify Requirements 3: Produce Design Solutions 4: Evaluate Designs System may be Satisfied or Iterative Process May Begin Ag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Centered Design (UCD) Process: Begin: Identify Need 1: Specify Context of Use 2: Specify Requirements 3: Produce Design Solutions 4: Evaluate Designs System may be Satisfied or Iterative Process May Begin Aga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5150" cy="3181350"/>
                    </a:xfrm>
                    <a:prstGeom prst="rect">
                      <a:avLst/>
                    </a:prstGeom>
                    <a:noFill/>
                    <a:ln>
                      <a:noFill/>
                    </a:ln>
                  </pic:spPr>
                </pic:pic>
              </a:graphicData>
            </a:graphic>
          </wp:anchor>
        </w:drawing>
      </w:r>
    </w:p>
    <w:p w14:paraId="61FCE0A2" w14:textId="77777777" w:rsidR="00110713" w:rsidRDefault="00110713" w:rsidP="00110713">
      <w:pPr>
        <w:spacing w:after="160" w:line="259" w:lineRule="auto"/>
        <w:jc w:val="left"/>
      </w:pPr>
    </w:p>
    <w:p w14:paraId="3D42A16F" w14:textId="77777777" w:rsidR="00110713" w:rsidRDefault="00110713" w:rsidP="00110713">
      <w:pPr>
        <w:spacing w:after="160" w:line="259" w:lineRule="auto"/>
        <w:jc w:val="left"/>
      </w:pPr>
    </w:p>
    <w:p w14:paraId="4037FF75" w14:textId="77777777" w:rsidR="00110713" w:rsidRDefault="00110713" w:rsidP="00110713">
      <w:pPr>
        <w:spacing w:after="160" w:line="259" w:lineRule="auto"/>
        <w:jc w:val="left"/>
      </w:pPr>
    </w:p>
    <w:p w14:paraId="739F8894" w14:textId="77777777" w:rsidR="006C6126" w:rsidRDefault="006C6126">
      <w:pPr>
        <w:spacing w:after="160" w:line="259" w:lineRule="auto"/>
        <w:jc w:val="left"/>
      </w:pPr>
    </w:p>
    <w:p w14:paraId="4A479CF0" w14:textId="77777777" w:rsidR="006C6126" w:rsidRDefault="006C6126">
      <w:pPr>
        <w:spacing w:after="160" w:line="259" w:lineRule="auto"/>
        <w:jc w:val="left"/>
      </w:pPr>
    </w:p>
    <w:p w14:paraId="385C70BD" w14:textId="77777777" w:rsidR="006C6126" w:rsidRDefault="006C6126">
      <w:pPr>
        <w:spacing w:after="160" w:line="259" w:lineRule="auto"/>
        <w:jc w:val="left"/>
      </w:pPr>
    </w:p>
    <w:p w14:paraId="4D5DDC6C" w14:textId="77777777" w:rsidR="006C6126" w:rsidRDefault="006C6126">
      <w:pPr>
        <w:spacing w:after="160" w:line="259" w:lineRule="auto"/>
        <w:jc w:val="left"/>
      </w:pPr>
    </w:p>
    <w:p w14:paraId="24DE0C4E" w14:textId="77777777" w:rsidR="006C6126" w:rsidRDefault="006C6126">
      <w:pPr>
        <w:spacing w:after="160" w:line="259" w:lineRule="auto"/>
        <w:jc w:val="left"/>
      </w:pPr>
    </w:p>
    <w:p w14:paraId="758AC37B" w14:textId="77777777" w:rsidR="006C6126" w:rsidRDefault="006C6126">
      <w:pPr>
        <w:spacing w:after="160" w:line="259" w:lineRule="auto"/>
        <w:jc w:val="left"/>
      </w:pPr>
    </w:p>
    <w:p w14:paraId="677A39E5" w14:textId="77777777" w:rsidR="006C6126" w:rsidRDefault="006C6126">
      <w:pPr>
        <w:spacing w:after="160" w:line="259" w:lineRule="auto"/>
        <w:jc w:val="left"/>
      </w:pPr>
    </w:p>
    <w:p w14:paraId="570BFBE7" w14:textId="77777777" w:rsidR="006C6126" w:rsidRDefault="006C6126">
      <w:pPr>
        <w:spacing w:after="160" w:line="259" w:lineRule="auto"/>
        <w:jc w:val="left"/>
      </w:pPr>
    </w:p>
    <w:p w14:paraId="01CBB479" w14:textId="77777777" w:rsidR="006C6126" w:rsidRDefault="006C6126">
      <w:pPr>
        <w:spacing w:after="160" w:line="259" w:lineRule="auto"/>
        <w:jc w:val="left"/>
      </w:pPr>
    </w:p>
    <w:p w14:paraId="75853484" w14:textId="71410279" w:rsidR="006B7622" w:rsidRDefault="006B7622" w:rsidP="006B7622">
      <w:pPr>
        <w:pStyle w:val="ListParagraph"/>
        <w:numPr>
          <w:ilvl w:val="0"/>
          <w:numId w:val="13"/>
        </w:numPr>
        <w:spacing w:line="360" w:lineRule="auto"/>
      </w:pPr>
      <w:r w:rsidRPr="006B7622">
        <w:rPr>
          <w:rFonts w:cs="Open Sans Light"/>
          <w:color w:val="000000" w:themeColor="text1"/>
        </w:rPr>
        <w:t>Packages</w:t>
      </w:r>
      <w:r>
        <w:t xml:space="preserve"> shall be assigned to roles and users to roles. Dashboard shall be provided based on roles</w:t>
      </w:r>
    </w:p>
    <w:p w14:paraId="6608C00F" w14:textId="77777777" w:rsidR="006B7622" w:rsidRPr="006B7622" w:rsidRDefault="006B7622" w:rsidP="00852D81">
      <w:pPr>
        <w:pStyle w:val="ListParagraph"/>
        <w:numPr>
          <w:ilvl w:val="0"/>
          <w:numId w:val="13"/>
        </w:numPr>
        <w:spacing w:line="360" w:lineRule="auto"/>
      </w:pPr>
      <w:r w:rsidRPr="006B7622">
        <w:rPr>
          <w:rFonts w:cs="Open Sans Light"/>
          <w:color w:val="000000" w:themeColor="text1"/>
        </w:rPr>
        <w:t>Dashboards to display status of applications. Applications shall be filtered based on status, packages and services</w:t>
      </w:r>
    </w:p>
    <w:p w14:paraId="7ED73A7A" w14:textId="78BCF30F" w:rsidR="006C6126" w:rsidRDefault="006B7622" w:rsidP="00852D81">
      <w:pPr>
        <w:pStyle w:val="ListParagraph"/>
        <w:numPr>
          <w:ilvl w:val="0"/>
          <w:numId w:val="13"/>
        </w:numPr>
        <w:spacing w:line="360" w:lineRule="auto"/>
      </w:pPr>
      <w:r w:rsidRPr="006B7622">
        <w:rPr>
          <w:rFonts w:cs="Open Sans Light"/>
          <w:color w:val="000000" w:themeColor="text1"/>
        </w:rPr>
        <w:t>Applications shall be classified based on status</w:t>
      </w:r>
      <w:r>
        <w:t xml:space="preserve"> </w:t>
      </w:r>
    </w:p>
    <w:p w14:paraId="6C2863AC" w14:textId="77777777" w:rsidR="006B7622" w:rsidRDefault="006B7622">
      <w:pPr>
        <w:spacing w:after="160" w:line="259" w:lineRule="auto"/>
        <w:jc w:val="left"/>
      </w:pPr>
    </w:p>
    <w:p w14:paraId="03C59112" w14:textId="43BA27E1" w:rsidR="006B7622" w:rsidRDefault="006B7622">
      <w:pPr>
        <w:spacing w:after="160" w:line="259" w:lineRule="auto"/>
        <w:jc w:val="left"/>
      </w:pPr>
      <w:r w:rsidRPr="006B7622">
        <w:rPr>
          <w:noProof/>
        </w:rPr>
        <w:lastRenderedPageBreak/>
        <w:drawing>
          <wp:anchor distT="0" distB="0" distL="114300" distR="114300" simplePos="0" relativeHeight="251753984" behindDoc="1" locked="0" layoutInCell="1" allowOverlap="1" wp14:anchorId="33664458" wp14:editId="15B7EB7C">
            <wp:simplePos x="0" y="0"/>
            <wp:positionH relativeFrom="column">
              <wp:posOffset>1095375</wp:posOffset>
            </wp:positionH>
            <wp:positionV relativeFrom="paragraph">
              <wp:posOffset>0</wp:posOffset>
            </wp:positionV>
            <wp:extent cx="3267075" cy="40195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67075" cy="4019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D1BC47" w14:textId="77777777" w:rsidR="006B7622" w:rsidRDefault="006B7622">
      <w:pPr>
        <w:spacing w:after="160" w:line="259" w:lineRule="auto"/>
        <w:jc w:val="left"/>
      </w:pPr>
    </w:p>
    <w:p w14:paraId="4830CD87" w14:textId="77777777" w:rsidR="006B7622" w:rsidRDefault="006B7622">
      <w:pPr>
        <w:spacing w:after="160" w:line="259" w:lineRule="auto"/>
        <w:jc w:val="left"/>
      </w:pPr>
    </w:p>
    <w:p w14:paraId="134996CD" w14:textId="77777777" w:rsidR="006B7622" w:rsidRDefault="006B7622">
      <w:pPr>
        <w:spacing w:after="160" w:line="259" w:lineRule="auto"/>
        <w:jc w:val="left"/>
      </w:pPr>
    </w:p>
    <w:p w14:paraId="092AF963" w14:textId="77777777" w:rsidR="006B7622" w:rsidRDefault="006B7622">
      <w:pPr>
        <w:spacing w:after="160" w:line="259" w:lineRule="auto"/>
        <w:jc w:val="left"/>
      </w:pPr>
    </w:p>
    <w:p w14:paraId="50AE064F" w14:textId="77777777" w:rsidR="006B7622" w:rsidRDefault="006B7622">
      <w:pPr>
        <w:spacing w:after="160" w:line="259" w:lineRule="auto"/>
        <w:jc w:val="left"/>
      </w:pPr>
    </w:p>
    <w:p w14:paraId="3F34D925" w14:textId="77777777" w:rsidR="006B7622" w:rsidRDefault="006B7622">
      <w:pPr>
        <w:spacing w:after="160" w:line="259" w:lineRule="auto"/>
        <w:jc w:val="left"/>
      </w:pPr>
    </w:p>
    <w:p w14:paraId="697B2F1D" w14:textId="77777777" w:rsidR="006B7622" w:rsidRDefault="006B7622">
      <w:pPr>
        <w:spacing w:after="160" w:line="259" w:lineRule="auto"/>
        <w:jc w:val="left"/>
      </w:pPr>
    </w:p>
    <w:p w14:paraId="35CB6119" w14:textId="77777777" w:rsidR="006B7622" w:rsidRDefault="006B7622">
      <w:pPr>
        <w:spacing w:after="160" w:line="259" w:lineRule="auto"/>
        <w:jc w:val="left"/>
      </w:pPr>
    </w:p>
    <w:p w14:paraId="5658D5B2" w14:textId="77777777" w:rsidR="006B7622" w:rsidRDefault="006B7622">
      <w:pPr>
        <w:spacing w:after="160" w:line="259" w:lineRule="auto"/>
        <w:jc w:val="left"/>
      </w:pPr>
    </w:p>
    <w:p w14:paraId="290AF0CC" w14:textId="77777777" w:rsidR="006B7622" w:rsidRDefault="006B7622">
      <w:pPr>
        <w:spacing w:after="160" w:line="259" w:lineRule="auto"/>
        <w:jc w:val="left"/>
      </w:pPr>
    </w:p>
    <w:p w14:paraId="23C48180" w14:textId="77777777" w:rsidR="006B7622" w:rsidRDefault="006B7622">
      <w:pPr>
        <w:spacing w:after="160" w:line="259" w:lineRule="auto"/>
        <w:jc w:val="left"/>
      </w:pPr>
    </w:p>
    <w:p w14:paraId="44A8D89A" w14:textId="77777777" w:rsidR="006B7622" w:rsidRDefault="006B7622">
      <w:pPr>
        <w:spacing w:after="160" w:line="259" w:lineRule="auto"/>
        <w:jc w:val="left"/>
      </w:pPr>
    </w:p>
    <w:p w14:paraId="1C8A6244" w14:textId="77777777" w:rsidR="006B7622" w:rsidRDefault="006B7622">
      <w:pPr>
        <w:spacing w:after="160" w:line="259" w:lineRule="auto"/>
        <w:jc w:val="left"/>
      </w:pPr>
    </w:p>
    <w:p w14:paraId="03E887C6" w14:textId="77777777" w:rsidR="006B7622" w:rsidRDefault="006B7622">
      <w:pPr>
        <w:spacing w:after="160" w:line="259" w:lineRule="auto"/>
        <w:jc w:val="left"/>
      </w:pPr>
    </w:p>
    <w:p w14:paraId="0AAD6BD5" w14:textId="647B567D" w:rsidR="006B7622" w:rsidRDefault="008D4036" w:rsidP="008D4036">
      <w:pPr>
        <w:pStyle w:val="ListParagraph"/>
        <w:numPr>
          <w:ilvl w:val="0"/>
          <w:numId w:val="13"/>
        </w:numPr>
        <w:spacing w:line="360" w:lineRule="auto"/>
      </w:pPr>
      <w:r w:rsidRPr="008D4036">
        <w:rPr>
          <w:rFonts w:cs="Open Sans Light"/>
          <w:color w:val="000000" w:themeColor="text1"/>
        </w:rPr>
        <w:t>Applications</w:t>
      </w:r>
      <w:r>
        <w:t xml:space="preserve"> shall be saved as draft automatically. In case of a system failure or time out applications saved copies of drafts shall be available so that the user can continue to work on their application.</w:t>
      </w:r>
    </w:p>
    <w:p w14:paraId="5E2D7B82" w14:textId="4078B50F" w:rsidR="008D4036" w:rsidRPr="008D4036" w:rsidRDefault="008D4036" w:rsidP="008D4036">
      <w:pPr>
        <w:pStyle w:val="ListParagraph"/>
        <w:numPr>
          <w:ilvl w:val="0"/>
          <w:numId w:val="13"/>
        </w:numPr>
        <w:spacing w:line="360" w:lineRule="auto"/>
      </w:pPr>
      <w:r>
        <w:rPr>
          <w:rFonts w:cs="Open Sans Light"/>
          <w:color w:val="000000" w:themeColor="text1"/>
        </w:rPr>
        <w:t>Create new request based on existing request</w:t>
      </w:r>
    </w:p>
    <w:p w14:paraId="0F6C1545" w14:textId="1B24098C" w:rsidR="008D4036" w:rsidRPr="008D4036" w:rsidRDefault="008D4036" w:rsidP="008D4036">
      <w:pPr>
        <w:pStyle w:val="ListParagraph"/>
        <w:numPr>
          <w:ilvl w:val="0"/>
          <w:numId w:val="13"/>
        </w:numPr>
        <w:spacing w:line="360" w:lineRule="auto"/>
      </w:pPr>
      <w:r>
        <w:rPr>
          <w:rFonts w:cs="Open Sans Light"/>
          <w:color w:val="000000" w:themeColor="text1"/>
        </w:rPr>
        <w:t>Dashboard shall provide functionality to save frequently accessed services (Favorites)</w:t>
      </w:r>
    </w:p>
    <w:p w14:paraId="0158CFFD" w14:textId="5BE11F4D" w:rsidR="008D4036" w:rsidRDefault="008D4036" w:rsidP="008D4036">
      <w:pPr>
        <w:pStyle w:val="ListParagraph"/>
        <w:numPr>
          <w:ilvl w:val="0"/>
          <w:numId w:val="13"/>
        </w:numPr>
        <w:spacing w:line="360" w:lineRule="auto"/>
      </w:pPr>
      <w:r>
        <w:t>Develop workflow engine that will encapsulate the functionality of related services</w:t>
      </w:r>
    </w:p>
    <w:p w14:paraId="4947A065" w14:textId="08A5173F" w:rsidR="008D4036" w:rsidRDefault="008D4036" w:rsidP="008D4036">
      <w:pPr>
        <w:pStyle w:val="ListParagraph"/>
        <w:numPr>
          <w:ilvl w:val="0"/>
          <w:numId w:val="13"/>
        </w:numPr>
        <w:spacing w:line="360" w:lineRule="auto"/>
      </w:pPr>
      <w:r>
        <w:t>Services should implement the calculation of fines for expired permits, licenses etc.</w:t>
      </w:r>
    </w:p>
    <w:p w14:paraId="0D49A99D" w14:textId="28D83F34" w:rsidR="008D4036" w:rsidRDefault="008D4036" w:rsidP="008D4036">
      <w:pPr>
        <w:pStyle w:val="ListParagraph"/>
        <w:numPr>
          <w:ilvl w:val="0"/>
          <w:numId w:val="13"/>
        </w:numPr>
        <w:spacing w:line="360" w:lineRule="auto"/>
      </w:pPr>
      <w:r>
        <w:t xml:space="preserve">Workflow shall implement SLA and turnaround times for each step in the activity. </w:t>
      </w:r>
      <w:r w:rsidR="00852D81">
        <w:t>Turnaround controls to ensure the timely completion of activities.  In case of failures the system should send reminders to concerned party. System should also have provision to automatically escalate to authorities in case of delays.</w:t>
      </w:r>
    </w:p>
    <w:p w14:paraId="15B03137" w14:textId="0191D3D2" w:rsidR="00FD3A52" w:rsidRDefault="00FD3A52" w:rsidP="008D4036">
      <w:pPr>
        <w:pStyle w:val="ListParagraph"/>
        <w:numPr>
          <w:ilvl w:val="0"/>
          <w:numId w:val="13"/>
        </w:numPr>
        <w:spacing w:line="360" w:lineRule="auto"/>
      </w:pPr>
      <w:r>
        <w:t>Service pages that collect data shall be designed such that data collection into steps (if it requires the collection of data using more than 5-10 fields)</w:t>
      </w:r>
      <w:r w:rsidR="00986DDC">
        <w:t>. It shall be made user friendly by making using the following strategies</w:t>
      </w:r>
    </w:p>
    <w:p w14:paraId="5FDB77DA" w14:textId="3AF9A1E9" w:rsidR="00986DDC" w:rsidRDefault="00986DDC" w:rsidP="00986DDC">
      <w:pPr>
        <w:pStyle w:val="ListParagraph"/>
        <w:numPr>
          <w:ilvl w:val="1"/>
          <w:numId w:val="13"/>
        </w:numPr>
        <w:spacing w:line="360" w:lineRule="auto"/>
      </w:pPr>
      <w:r>
        <w:lastRenderedPageBreak/>
        <w:t>Prefill whenever possible</w:t>
      </w:r>
    </w:p>
    <w:p w14:paraId="585F2C13" w14:textId="5F10E27A" w:rsidR="00986DDC" w:rsidRDefault="00986DDC" w:rsidP="00986DDC">
      <w:pPr>
        <w:pStyle w:val="ListParagraph"/>
        <w:numPr>
          <w:ilvl w:val="1"/>
          <w:numId w:val="13"/>
        </w:numPr>
        <w:spacing w:line="360" w:lineRule="auto"/>
      </w:pPr>
      <w:r>
        <w:t>Be smart. Always keep in handy the information the user had supplied for some other service offerings</w:t>
      </w:r>
    </w:p>
    <w:p w14:paraId="185DBC63" w14:textId="4E433217" w:rsidR="00986DDC" w:rsidRDefault="00986DDC" w:rsidP="00986DDC">
      <w:pPr>
        <w:pStyle w:val="ListParagraph"/>
        <w:numPr>
          <w:ilvl w:val="1"/>
          <w:numId w:val="13"/>
        </w:numPr>
        <w:spacing w:line="360" w:lineRule="auto"/>
      </w:pPr>
      <w:r>
        <w:t>Offer field focus</w:t>
      </w:r>
    </w:p>
    <w:p w14:paraId="4FCB8892" w14:textId="39B34B29" w:rsidR="00986DDC" w:rsidRDefault="00986DDC" w:rsidP="00986DDC">
      <w:pPr>
        <w:pStyle w:val="ListParagraph"/>
        <w:numPr>
          <w:ilvl w:val="1"/>
          <w:numId w:val="13"/>
        </w:numPr>
        <w:spacing w:line="360" w:lineRule="auto"/>
      </w:pPr>
      <w:r>
        <w:t>Validate errors as you go</w:t>
      </w:r>
    </w:p>
    <w:p w14:paraId="36000457" w14:textId="1F829C02" w:rsidR="00986DDC" w:rsidRDefault="00986DDC" w:rsidP="00986DDC">
      <w:pPr>
        <w:pStyle w:val="ListParagraph"/>
        <w:numPr>
          <w:ilvl w:val="1"/>
          <w:numId w:val="13"/>
        </w:numPr>
        <w:spacing w:line="360" w:lineRule="auto"/>
      </w:pPr>
      <w:r>
        <w:t>Do not mask passwords in mobile applications</w:t>
      </w:r>
    </w:p>
    <w:p w14:paraId="6198019C" w14:textId="7D5A8BF4" w:rsidR="00986DDC" w:rsidRDefault="00986DDC" w:rsidP="00986DDC">
      <w:pPr>
        <w:pStyle w:val="ListParagraph"/>
        <w:numPr>
          <w:ilvl w:val="1"/>
          <w:numId w:val="13"/>
        </w:numPr>
        <w:spacing w:line="360" w:lineRule="auto"/>
      </w:pPr>
      <w:r>
        <w:t>Auto everything – auto capitalization, Auto correction, autosuggestion when required</w:t>
      </w:r>
    </w:p>
    <w:p w14:paraId="1A81B71D" w14:textId="4E060445" w:rsidR="00986DDC" w:rsidRDefault="00986DDC" w:rsidP="00986DDC">
      <w:pPr>
        <w:pStyle w:val="ListParagraph"/>
        <w:numPr>
          <w:ilvl w:val="1"/>
          <w:numId w:val="13"/>
        </w:numPr>
        <w:spacing w:line="360" w:lineRule="auto"/>
      </w:pPr>
      <w:r>
        <w:t xml:space="preserve">Use progress bars, bread crumps etc. to let the user know the progress status of their application. </w:t>
      </w:r>
    </w:p>
    <w:p w14:paraId="57DEB41D" w14:textId="1E5C0DCC" w:rsidR="00986DDC" w:rsidRDefault="00986DDC" w:rsidP="00986DDC">
      <w:pPr>
        <w:pStyle w:val="ListParagraph"/>
        <w:numPr>
          <w:ilvl w:val="1"/>
          <w:numId w:val="13"/>
        </w:numPr>
        <w:spacing w:line="360" w:lineRule="auto"/>
      </w:pPr>
      <w:r>
        <w:t>Provide input constraints when required</w:t>
      </w:r>
    </w:p>
    <w:p w14:paraId="03FD1004" w14:textId="4A86734A" w:rsidR="00986DDC" w:rsidRDefault="00986DDC" w:rsidP="00986DDC">
      <w:pPr>
        <w:pStyle w:val="ListParagraph"/>
        <w:numPr>
          <w:ilvl w:val="1"/>
          <w:numId w:val="13"/>
        </w:numPr>
        <w:spacing w:line="360" w:lineRule="auto"/>
      </w:pPr>
      <w:r>
        <w:t>Provide clear action buttons</w:t>
      </w:r>
    </w:p>
    <w:p w14:paraId="65856BD3" w14:textId="65D272F1" w:rsidR="00986DDC" w:rsidRDefault="00986DDC" w:rsidP="00986DDC">
      <w:pPr>
        <w:pStyle w:val="ListParagraph"/>
        <w:numPr>
          <w:ilvl w:val="1"/>
          <w:numId w:val="13"/>
        </w:numPr>
        <w:spacing w:line="360" w:lineRule="auto"/>
      </w:pPr>
      <w:r>
        <w:t>Use multi-step forms when necessary</w:t>
      </w:r>
    </w:p>
    <w:p w14:paraId="21C921AA" w14:textId="22FE89AE" w:rsidR="00986DDC" w:rsidRDefault="00986DDC" w:rsidP="00986DDC">
      <w:pPr>
        <w:pStyle w:val="ListParagraph"/>
        <w:numPr>
          <w:ilvl w:val="1"/>
          <w:numId w:val="13"/>
        </w:numPr>
        <w:spacing w:line="360" w:lineRule="auto"/>
      </w:pPr>
      <w:r>
        <w:t>Create in-line field labels and in-line error messages (as appropriate)</w:t>
      </w:r>
    </w:p>
    <w:p w14:paraId="2253F85C" w14:textId="7C46AF15" w:rsidR="0091786C" w:rsidRDefault="0091786C" w:rsidP="0091786C">
      <w:pPr>
        <w:pStyle w:val="ListParagraph"/>
        <w:numPr>
          <w:ilvl w:val="1"/>
          <w:numId w:val="13"/>
        </w:numPr>
        <w:spacing w:after="160" w:line="259" w:lineRule="auto"/>
        <w:jc w:val="left"/>
      </w:pPr>
      <w:r>
        <w:t>Attachment types &amp; size should be indicated</w:t>
      </w:r>
    </w:p>
    <w:p w14:paraId="6A480A54" w14:textId="64B75B5F" w:rsidR="00986DDC" w:rsidRDefault="005D4796" w:rsidP="00986DDC">
      <w:pPr>
        <w:spacing w:after="160" w:line="259" w:lineRule="auto"/>
        <w:jc w:val="left"/>
      </w:pPr>
      <w:r w:rsidRPr="005D4796">
        <w:rPr>
          <w:noProof/>
        </w:rPr>
        <w:drawing>
          <wp:anchor distT="0" distB="0" distL="114300" distR="114300" simplePos="0" relativeHeight="251756032" behindDoc="1" locked="0" layoutInCell="1" allowOverlap="1" wp14:anchorId="083D624F" wp14:editId="5A49CC4B">
            <wp:simplePos x="0" y="0"/>
            <wp:positionH relativeFrom="column">
              <wp:posOffset>409575</wp:posOffset>
            </wp:positionH>
            <wp:positionV relativeFrom="paragraph">
              <wp:posOffset>180340</wp:posOffset>
            </wp:positionV>
            <wp:extent cx="5857875" cy="39814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7875" cy="398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A78C5B" w14:textId="77777777" w:rsidR="00BC700C" w:rsidRDefault="00BC700C">
      <w:pPr>
        <w:spacing w:after="160" w:line="259" w:lineRule="auto"/>
        <w:jc w:val="left"/>
      </w:pPr>
      <w:r>
        <w:br w:type="page"/>
      </w:r>
    </w:p>
    <w:p w14:paraId="18CEDF18" w14:textId="34ECC6DA" w:rsidR="005D4796" w:rsidRDefault="0091786C" w:rsidP="0091786C">
      <w:pPr>
        <w:pStyle w:val="ListParagraph"/>
        <w:numPr>
          <w:ilvl w:val="0"/>
          <w:numId w:val="13"/>
        </w:numPr>
        <w:spacing w:line="360" w:lineRule="auto"/>
      </w:pPr>
      <w:r>
        <w:lastRenderedPageBreak/>
        <w:t>Include google captcha for application submissions</w:t>
      </w:r>
    </w:p>
    <w:p w14:paraId="58AC7E45" w14:textId="69247A20" w:rsidR="0091786C" w:rsidRDefault="003E2803" w:rsidP="0091786C">
      <w:pPr>
        <w:pStyle w:val="ListParagraph"/>
        <w:numPr>
          <w:ilvl w:val="0"/>
          <w:numId w:val="13"/>
        </w:numPr>
        <w:spacing w:line="360" w:lineRule="auto"/>
      </w:pPr>
      <w:r>
        <w:t>Forms should include editable drop downs (LOV controls)</w:t>
      </w:r>
    </w:p>
    <w:p w14:paraId="376E1224" w14:textId="75DC911B" w:rsidR="003E2803" w:rsidRDefault="003E2803" w:rsidP="0091786C">
      <w:pPr>
        <w:pStyle w:val="ListParagraph"/>
        <w:numPr>
          <w:ilvl w:val="0"/>
          <w:numId w:val="13"/>
        </w:numPr>
        <w:spacing w:line="360" w:lineRule="auto"/>
      </w:pPr>
      <w:r>
        <w:t>Page load times shall be approximately 2.5 seconds</w:t>
      </w:r>
    </w:p>
    <w:p w14:paraId="5992F562" w14:textId="68DAAE91" w:rsidR="003E2803" w:rsidRDefault="003E2803" w:rsidP="0091786C">
      <w:pPr>
        <w:pStyle w:val="ListParagraph"/>
        <w:numPr>
          <w:ilvl w:val="0"/>
          <w:numId w:val="13"/>
        </w:numPr>
        <w:spacing w:line="360" w:lineRule="auto"/>
      </w:pPr>
      <w:r>
        <w:t>Vendor shall provide 3 sample designs for digital services</w:t>
      </w:r>
    </w:p>
    <w:p w14:paraId="6FE615AE" w14:textId="6D11EB16" w:rsidR="003E2803" w:rsidRDefault="005D21BE" w:rsidP="0091786C">
      <w:pPr>
        <w:pStyle w:val="ListParagraph"/>
        <w:numPr>
          <w:ilvl w:val="0"/>
          <w:numId w:val="13"/>
        </w:numPr>
        <w:spacing w:line="360" w:lineRule="auto"/>
      </w:pPr>
      <w:r>
        <w:t>Ability to change site logo and service name</w:t>
      </w:r>
    </w:p>
    <w:p w14:paraId="63749217" w14:textId="76D4DFB5" w:rsidR="005D21BE" w:rsidRDefault="005D21BE" w:rsidP="0091786C">
      <w:pPr>
        <w:pStyle w:val="ListParagraph"/>
        <w:numPr>
          <w:ilvl w:val="0"/>
          <w:numId w:val="13"/>
        </w:numPr>
        <w:spacing w:line="360" w:lineRule="auto"/>
      </w:pPr>
      <w:r>
        <w:t xml:space="preserve">Digital services to be provided in Arabic, English &amp; Urdu. Content for Arabic and </w:t>
      </w:r>
      <w:r w:rsidR="00CF20D7">
        <w:t>Urdu</w:t>
      </w:r>
      <w:r>
        <w:t xml:space="preserve"> need to be updateable. </w:t>
      </w:r>
    </w:p>
    <w:p w14:paraId="1FAF6CC0" w14:textId="50FFF032" w:rsidR="00CF20D7" w:rsidRDefault="00CF20D7" w:rsidP="0091786C">
      <w:pPr>
        <w:pStyle w:val="ListParagraph"/>
        <w:numPr>
          <w:ilvl w:val="0"/>
          <w:numId w:val="13"/>
        </w:numPr>
        <w:spacing w:line="360" w:lineRule="auto"/>
      </w:pPr>
      <w:r>
        <w:t>Vendor to recommend dashboard design</w:t>
      </w:r>
    </w:p>
    <w:p w14:paraId="49E0D2B3" w14:textId="35DCB8A1" w:rsidR="00CF20D7" w:rsidRDefault="00CF20D7" w:rsidP="0091786C">
      <w:pPr>
        <w:pStyle w:val="ListParagraph"/>
        <w:numPr>
          <w:ilvl w:val="0"/>
          <w:numId w:val="13"/>
        </w:numPr>
        <w:spacing w:line="360" w:lineRule="auto"/>
      </w:pPr>
      <w:r>
        <w:t>Separate dashboards to be provided for admin, individuals and &amp; businesses</w:t>
      </w:r>
    </w:p>
    <w:p w14:paraId="08FEE67B" w14:textId="06D5B197" w:rsidR="00CF20D7" w:rsidRDefault="00E45E56" w:rsidP="0091786C">
      <w:pPr>
        <w:pStyle w:val="ListParagraph"/>
        <w:numPr>
          <w:ilvl w:val="0"/>
          <w:numId w:val="13"/>
        </w:numPr>
        <w:spacing w:line="360" w:lineRule="auto"/>
      </w:pPr>
      <w:r>
        <w:t>Advanced search shall include multiple options (To be decided at requirement gathering phase)</w:t>
      </w:r>
    </w:p>
    <w:p w14:paraId="03CE4CC0" w14:textId="77777777" w:rsidR="004D3231" w:rsidRPr="004D3231" w:rsidRDefault="00E45E56" w:rsidP="004D3231">
      <w:pPr>
        <w:pStyle w:val="ListParagraph"/>
        <w:numPr>
          <w:ilvl w:val="0"/>
          <w:numId w:val="13"/>
        </w:numPr>
        <w:spacing w:line="360" w:lineRule="auto"/>
      </w:pPr>
      <w:r>
        <w:t>Reports shall include statistical data that are up to 6 months old</w:t>
      </w:r>
    </w:p>
    <w:p w14:paraId="21A95CD8" w14:textId="1C631C46" w:rsidR="004D3231" w:rsidRPr="004D3231" w:rsidRDefault="004D3231" w:rsidP="004D3231">
      <w:pPr>
        <w:pStyle w:val="ListParagraph"/>
        <w:numPr>
          <w:ilvl w:val="0"/>
          <w:numId w:val="13"/>
        </w:numPr>
        <w:spacing w:line="360" w:lineRule="auto"/>
      </w:pPr>
      <w:r w:rsidRPr="004D3231">
        <w:t>Five Tabs shall be available for “Completed requests with number of requests”, “Rejected with number of requests”, “draft” and “Waiting Actions” and “All requests” or it can be on tab with request status filtration, vendor should provide best design for this section</w:t>
      </w:r>
    </w:p>
    <w:p w14:paraId="4F129A28" w14:textId="77777777" w:rsidR="00CA5985" w:rsidRDefault="004D3231" w:rsidP="005F27FC">
      <w:pPr>
        <w:pStyle w:val="ListParagraph"/>
        <w:numPr>
          <w:ilvl w:val="0"/>
          <w:numId w:val="13"/>
        </w:numPr>
        <w:spacing w:line="360" w:lineRule="auto"/>
      </w:pPr>
      <w:r w:rsidRPr="004D3231">
        <w:t>In each tab mentioned above, the request information should be displayed like request ID, date, service name, status, company name, trade license id and rejected/return reason with Edit &amp; view comments if required and request ID is hyper link as example</w:t>
      </w:r>
    </w:p>
    <w:p w14:paraId="1A8935C5" w14:textId="17B0D4CA" w:rsidR="00CA5985" w:rsidRPr="00CA5985" w:rsidRDefault="00CA5985" w:rsidP="005F27FC">
      <w:pPr>
        <w:pStyle w:val="ListParagraph"/>
        <w:numPr>
          <w:ilvl w:val="0"/>
          <w:numId w:val="13"/>
        </w:numPr>
        <w:spacing w:line="360" w:lineRule="auto"/>
      </w:pPr>
      <w:r w:rsidRPr="00CA5985">
        <w:t>Audit Trail feature of each action on the request must be available</w:t>
      </w:r>
    </w:p>
    <w:p w14:paraId="0333B1D0" w14:textId="75DFFE34" w:rsidR="00CA5985" w:rsidRDefault="00CA5985" w:rsidP="00CA5985">
      <w:pPr>
        <w:pStyle w:val="ListParagraph"/>
        <w:numPr>
          <w:ilvl w:val="0"/>
          <w:numId w:val="13"/>
        </w:numPr>
        <w:spacing w:line="360" w:lineRule="auto"/>
      </w:pPr>
      <w:r w:rsidRPr="00CA5985">
        <w:t>Recently request submission section should be displayed as section in dashboard webpage</w:t>
      </w:r>
    </w:p>
    <w:p w14:paraId="0BD37FE3" w14:textId="3E057A17" w:rsidR="001A2080" w:rsidRDefault="001A2080" w:rsidP="00CA5985">
      <w:pPr>
        <w:pStyle w:val="ListParagraph"/>
        <w:numPr>
          <w:ilvl w:val="0"/>
          <w:numId w:val="13"/>
        </w:numPr>
        <w:spacing w:line="360" w:lineRule="auto"/>
      </w:pPr>
      <w:r>
        <w:t>Dashboard reports to be designed using tableau</w:t>
      </w:r>
    </w:p>
    <w:p w14:paraId="1C06700E" w14:textId="1F4623A2" w:rsidR="001A2080" w:rsidRDefault="005F27FC" w:rsidP="005F27FC">
      <w:pPr>
        <w:pStyle w:val="ListParagraph"/>
        <w:numPr>
          <w:ilvl w:val="0"/>
          <w:numId w:val="13"/>
        </w:numPr>
        <w:spacing w:line="360" w:lineRule="auto"/>
      </w:pPr>
      <w:r w:rsidRPr="005F27FC">
        <w:t>Old transaction shall be migrated to new digital services database and these transactions can be processed successfully in new platform if it is open transaction additional to that closed requests also shall be migrated too, vendor should provide the support to MOCCAE IT team for mapping, data cleansing and providing required views / data that required for data migration</w:t>
      </w:r>
    </w:p>
    <w:p w14:paraId="1DD2761C" w14:textId="77777777" w:rsidR="006C6126" w:rsidRDefault="006C6126">
      <w:pPr>
        <w:spacing w:after="160" w:line="259" w:lineRule="auto"/>
        <w:jc w:val="left"/>
      </w:pPr>
    </w:p>
    <w:p w14:paraId="53515E67" w14:textId="77777777" w:rsidR="006C6126" w:rsidRDefault="006C6126">
      <w:pPr>
        <w:spacing w:after="160" w:line="259" w:lineRule="auto"/>
        <w:jc w:val="left"/>
      </w:pPr>
    </w:p>
    <w:p w14:paraId="440E3ADD" w14:textId="77777777" w:rsidR="00F56516" w:rsidRDefault="00F56516">
      <w:pPr>
        <w:spacing w:after="160" w:line="259" w:lineRule="auto"/>
        <w:jc w:val="left"/>
      </w:pPr>
    </w:p>
    <w:p w14:paraId="70F50D45" w14:textId="46B20994" w:rsidR="00F56516" w:rsidRDefault="00E32105" w:rsidP="00BC05AC">
      <w:pPr>
        <w:pStyle w:val="Heading3"/>
      </w:pPr>
      <w:bookmarkStart w:id="11" w:name="_Toc39625524"/>
      <w:r>
        <w:lastRenderedPageBreak/>
        <w:t xml:space="preserve">Web App </w:t>
      </w:r>
      <w:r w:rsidR="00D82F9E">
        <w:t xml:space="preserve">Integration </w:t>
      </w:r>
      <w:r w:rsidR="00B46DB3">
        <w:t>R</w:t>
      </w:r>
      <w:r w:rsidR="00D82F9E">
        <w:t>equirements</w:t>
      </w:r>
      <w:bookmarkEnd w:id="11"/>
    </w:p>
    <w:p w14:paraId="508C84E7" w14:textId="77777777" w:rsidR="00181217" w:rsidRPr="00181217" w:rsidRDefault="00181217" w:rsidP="00181217">
      <w:pPr>
        <w:pStyle w:val="ListParagraph"/>
        <w:numPr>
          <w:ilvl w:val="0"/>
          <w:numId w:val="13"/>
        </w:numPr>
        <w:spacing w:line="360" w:lineRule="auto"/>
      </w:pPr>
      <w:bookmarkStart w:id="12" w:name="_Toc478567997"/>
      <w:r w:rsidRPr="00181217">
        <w:t>Dubai Economic Department for licenses issued related to MOCCAE activities to auto trigger the workflow of licensing services based on the activity and issue facility license or license to practice the profession</w:t>
      </w:r>
    </w:p>
    <w:p w14:paraId="39D373DA" w14:textId="3829973C" w:rsidR="00181217" w:rsidRPr="00181217" w:rsidRDefault="00181217" w:rsidP="00181217">
      <w:pPr>
        <w:pStyle w:val="ListParagraph"/>
        <w:numPr>
          <w:ilvl w:val="0"/>
          <w:numId w:val="13"/>
        </w:numPr>
        <w:spacing w:line="360" w:lineRule="auto"/>
      </w:pPr>
      <w:r w:rsidRPr="00181217">
        <w:t>Sharjah Economic Department for licenses issued related to MOCCAE activities to auto trigger the workflow of licensing services based on the activity and issue facility license or license to practice the profession</w:t>
      </w:r>
    </w:p>
    <w:p w14:paraId="0010352F" w14:textId="275FFA89" w:rsidR="00181217" w:rsidRPr="00181217" w:rsidRDefault="00181217" w:rsidP="00181217">
      <w:pPr>
        <w:pStyle w:val="ListParagraph"/>
        <w:numPr>
          <w:ilvl w:val="0"/>
          <w:numId w:val="13"/>
        </w:numPr>
        <w:spacing w:line="360" w:lineRule="auto"/>
      </w:pPr>
      <w:r w:rsidRPr="00181217">
        <w:t>Abu-Dhabi economic development for licenses issued related to MOCCAE activities to auto trigger the workflow of licensing services based on the activity and issue facility license or license to practice the profession</w:t>
      </w:r>
    </w:p>
    <w:p w14:paraId="08D50E64" w14:textId="3136D74B" w:rsidR="00181217" w:rsidRPr="00181217" w:rsidRDefault="00181217" w:rsidP="00181217">
      <w:pPr>
        <w:pStyle w:val="ListParagraph"/>
        <w:numPr>
          <w:ilvl w:val="0"/>
          <w:numId w:val="13"/>
        </w:numPr>
        <w:spacing w:line="360" w:lineRule="auto"/>
      </w:pPr>
      <w:r w:rsidRPr="00181217">
        <w:t>Ministry of Human Resources and Emiratization MOHRE regarding below service to get all &amp; latest information about the labor card &amp; which company he/she has resident visa</w:t>
      </w:r>
    </w:p>
    <w:p w14:paraId="7095BC49" w14:textId="31221C3E" w:rsidR="00181217" w:rsidRPr="00181217" w:rsidRDefault="00181217" w:rsidP="00B46DB3">
      <w:pPr>
        <w:pStyle w:val="ListParagraph"/>
        <w:numPr>
          <w:ilvl w:val="1"/>
          <w:numId w:val="13"/>
        </w:numPr>
        <w:spacing w:line="360" w:lineRule="auto"/>
      </w:pPr>
      <w:r>
        <w:t>R</w:t>
      </w:r>
      <w:r w:rsidRPr="00181217">
        <w:t>enew issuance license of practicing the profession for veterinarians and for the assistant vet</w:t>
      </w:r>
    </w:p>
    <w:p w14:paraId="3B653F97" w14:textId="60C3FF09" w:rsidR="00181217" w:rsidRPr="00181217" w:rsidRDefault="00181217" w:rsidP="00B46DB3">
      <w:pPr>
        <w:pStyle w:val="ListParagraph"/>
        <w:numPr>
          <w:ilvl w:val="1"/>
          <w:numId w:val="13"/>
        </w:numPr>
        <w:spacing w:line="360" w:lineRule="auto"/>
      </w:pPr>
      <w:r w:rsidRPr="00181217">
        <w:t>Issue a license to practice the profession of agricultural engineer and occupations related to agricultural activities</w:t>
      </w:r>
    </w:p>
    <w:p w14:paraId="36454A10" w14:textId="7A7B901F" w:rsidR="00181217" w:rsidRPr="00181217" w:rsidRDefault="00181217" w:rsidP="00181217">
      <w:pPr>
        <w:pStyle w:val="ListParagraph"/>
        <w:numPr>
          <w:ilvl w:val="0"/>
          <w:numId w:val="13"/>
        </w:numPr>
        <w:spacing w:line="360" w:lineRule="auto"/>
      </w:pPr>
      <w:r w:rsidRPr="00181217">
        <w:t>MOCCAE smart inspection internal application regarding inspection step in the workflow of some services under licensing group (please check the services detail on the MOCCAE.GOV.AE website/portal</w:t>
      </w:r>
    </w:p>
    <w:p w14:paraId="1B372939" w14:textId="64E93613" w:rsidR="00181217" w:rsidRPr="00181217" w:rsidRDefault="00181217" w:rsidP="00181217">
      <w:pPr>
        <w:pStyle w:val="ListParagraph"/>
        <w:numPr>
          <w:ilvl w:val="0"/>
          <w:numId w:val="13"/>
        </w:numPr>
        <w:spacing w:line="360" w:lineRule="auto"/>
      </w:pPr>
      <w:r w:rsidRPr="00181217">
        <w:t>MOF e-DHS payment getaway to allow the user to pay service fees/charges</w:t>
      </w:r>
    </w:p>
    <w:p w14:paraId="2E352848" w14:textId="78AF3EC2" w:rsidR="00181217" w:rsidRPr="00181217" w:rsidRDefault="00181217" w:rsidP="00181217">
      <w:pPr>
        <w:pStyle w:val="ListParagraph"/>
        <w:numPr>
          <w:ilvl w:val="0"/>
          <w:numId w:val="13"/>
        </w:numPr>
        <w:spacing w:line="360" w:lineRule="auto"/>
      </w:pPr>
      <w:r w:rsidRPr="00181217">
        <w:t>Critical Infrastructure and Coastal Protection Authority for Fisher services for NOC letter</w:t>
      </w:r>
    </w:p>
    <w:p w14:paraId="48570AF4" w14:textId="3B9B52E4" w:rsidR="00181217" w:rsidRPr="00181217" w:rsidRDefault="00181217" w:rsidP="00181217">
      <w:pPr>
        <w:pStyle w:val="ListParagraph"/>
        <w:numPr>
          <w:ilvl w:val="0"/>
          <w:numId w:val="13"/>
        </w:numPr>
        <w:spacing w:line="360" w:lineRule="auto"/>
      </w:pPr>
      <w:r w:rsidRPr="00181217">
        <w:t>Mail / Exchange Server for sending SMS &amp; email as template to the customers /staff based on configuration in the new digital services like event, Arabic &amp; English SMS and Email , message title ,</w:t>
      </w:r>
      <w:r w:rsidR="00B46DB3" w:rsidRPr="00181217">
        <w:t>etc.</w:t>
      </w:r>
    </w:p>
    <w:p w14:paraId="4E4C0057" w14:textId="1683FA75" w:rsidR="00181217" w:rsidRDefault="00181217" w:rsidP="00181217">
      <w:pPr>
        <w:pStyle w:val="ListParagraph"/>
        <w:numPr>
          <w:ilvl w:val="0"/>
          <w:numId w:val="13"/>
        </w:numPr>
        <w:spacing w:line="360" w:lineRule="auto"/>
      </w:pPr>
      <w:r w:rsidRPr="00181217">
        <w:t>Emirates ID as currently this integration is available for current eservices</w:t>
      </w:r>
    </w:p>
    <w:p w14:paraId="4AC32558" w14:textId="50C7C4C7" w:rsidR="00181217" w:rsidRPr="00181217" w:rsidRDefault="00181217" w:rsidP="00972875">
      <w:pPr>
        <w:pStyle w:val="ListParagraph"/>
        <w:numPr>
          <w:ilvl w:val="0"/>
          <w:numId w:val="13"/>
        </w:numPr>
        <w:spacing w:line="360" w:lineRule="auto"/>
        <w:rPr>
          <w:rFonts w:eastAsiaTheme="majorEastAsia" w:cstheme="majorBidi"/>
          <w:sz w:val="52"/>
          <w:szCs w:val="32"/>
        </w:rPr>
      </w:pPr>
      <w:r w:rsidRPr="00181217">
        <w:t>Integration with current e</w:t>
      </w:r>
      <w:r w:rsidR="00B46DB3">
        <w:t>-</w:t>
      </w:r>
      <w:r w:rsidRPr="00181217">
        <w:t>service regarding user profiles &amp; logged users (SSO) and information/views required for other existing services like import requests, etc.</w:t>
      </w:r>
    </w:p>
    <w:p w14:paraId="5E73D04A" w14:textId="3B7C8633" w:rsidR="00CA5985" w:rsidRPr="00181217" w:rsidRDefault="00181217" w:rsidP="00972875">
      <w:pPr>
        <w:pStyle w:val="ListParagraph"/>
        <w:numPr>
          <w:ilvl w:val="0"/>
          <w:numId w:val="13"/>
        </w:numPr>
        <w:spacing w:line="360" w:lineRule="auto"/>
        <w:rPr>
          <w:rFonts w:eastAsiaTheme="majorEastAsia" w:cstheme="majorBidi"/>
          <w:sz w:val="52"/>
          <w:szCs w:val="32"/>
        </w:rPr>
      </w:pPr>
      <w:r w:rsidRPr="00181217">
        <w:t>MOCCAE GIS integration related to location (store and display the map)</w:t>
      </w:r>
      <w:r w:rsidR="00CA5985">
        <w:br w:type="page"/>
      </w:r>
    </w:p>
    <w:p w14:paraId="2E686C01" w14:textId="77777777" w:rsidR="000B43EF" w:rsidRPr="000B43EF" w:rsidRDefault="000B43EF" w:rsidP="00BC05AC">
      <w:pPr>
        <w:pStyle w:val="Heading3"/>
        <w:rPr>
          <w:rFonts w:cstheme="majorBidi"/>
          <w:sz w:val="52"/>
          <w:szCs w:val="32"/>
        </w:rPr>
      </w:pPr>
      <w:bookmarkStart w:id="13" w:name="_Toc39625525"/>
      <w:r>
        <w:lastRenderedPageBreak/>
        <w:t>Mobile App Requirements</w:t>
      </w:r>
      <w:bookmarkEnd w:id="13"/>
    </w:p>
    <w:p w14:paraId="7B4CA894" w14:textId="77777777" w:rsidR="00E32105" w:rsidRDefault="00E32105" w:rsidP="00E32105">
      <w:pPr>
        <w:autoSpaceDE w:val="0"/>
        <w:autoSpaceDN w:val="0"/>
        <w:adjustRightInd w:val="0"/>
        <w:spacing w:line="240" w:lineRule="auto"/>
        <w:jc w:val="left"/>
        <w:rPr>
          <w:rFonts w:ascii="Sakkal Majalla" w:hAnsi="Sakkal Majalla" w:cs="Sakkal Majalla"/>
          <w:color w:val="auto"/>
        </w:rPr>
      </w:pPr>
      <w:r>
        <w:rPr>
          <w:rFonts w:ascii="Sakkal Majalla" w:hAnsi="Sakkal Majalla" w:cs="Sakkal Majalla"/>
          <w:color w:val="auto"/>
        </w:rPr>
        <w:t>Redesign &amp; reengineer MOCCAE mobile app based on following point and not limited to:</w:t>
      </w:r>
    </w:p>
    <w:p w14:paraId="48A910D8" w14:textId="77777777" w:rsidR="002D5840" w:rsidRDefault="002D5840" w:rsidP="00E32105">
      <w:pPr>
        <w:autoSpaceDE w:val="0"/>
        <w:autoSpaceDN w:val="0"/>
        <w:adjustRightInd w:val="0"/>
        <w:spacing w:line="240" w:lineRule="auto"/>
        <w:jc w:val="left"/>
        <w:rPr>
          <w:rFonts w:ascii="Sakkal Majalla" w:hAnsi="Sakkal Majalla" w:cs="Sakkal Majalla"/>
          <w:color w:val="auto"/>
        </w:rPr>
      </w:pPr>
    </w:p>
    <w:p w14:paraId="46EC2D5A" w14:textId="3CE2EB02" w:rsidR="00E32105" w:rsidRPr="00E63135" w:rsidRDefault="002D5840" w:rsidP="00E63135">
      <w:pPr>
        <w:pStyle w:val="ListParagraph"/>
        <w:numPr>
          <w:ilvl w:val="0"/>
          <w:numId w:val="13"/>
        </w:numPr>
        <w:spacing w:line="360" w:lineRule="auto"/>
      </w:pPr>
      <w:r>
        <w:t>Verbat shall use Flutter</w:t>
      </w:r>
      <w:r w:rsidR="00E32105" w:rsidRPr="00E63135">
        <w:t xml:space="preserve"> technology to develop the app </w:t>
      </w:r>
      <w:r>
        <w:t>using o</w:t>
      </w:r>
      <w:r w:rsidR="00E32105" w:rsidRPr="00E63135">
        <w:t>ne source code</w:t>
      </w:r>
    </w:p>
    <w:p w14:paraId="6D94ABA3" w14:textId="2DCA380C" w:rsidR="00E32105" w:rsidRPr="00E63135" w:rsidRDefault="002D5840" w:rsidP="00E63135">
      <w:pPr>
        <w:pStyle w:val="ListParagraph"/>
        <w:numPr>
          <w:ilvl w:val="0"/>
          <w:numId w:val="13"/>
        </w:numPr>
        <w:spacing w:line="360" w:lineRule="auto"/>
      </w:pPr>
      <w:r>
        <w:t xml:space="preserve">Verbat shall </w:t>
      </w:r>
      <w:r w:rsidR="00E32105" w:rsidRPr="00E63135">
        <w:t>Study, Redesign &amp; Reengineer current MOCCAE mobile</w:t>
      </w:r>
    </w:p>
    <w:p w14:paraId="7B89732A" w14:textId="27EA06D5" w:rsidR="00E32105" w:rsidRPr="00E63135" w:rsidRDefault="002D5840" w:rsidP="00E63135">
      <w:pPr>
        <w:pStyle w:val="ListParagraph"/>
        <w:numPr>
          <w:ilvl w:val="0"/>
          <w:numId w:val="13"/>
        </w:numPr>
        <w:spacing w:line="360" w:lineRule="auto"/>
      </w:pPr>
      <w:r>
        <w:t>New Mobile app to</w:t>
      </w:r>
      <w:r w:rsidR="00E32105" w:rsidRPr="00E63135">
        <w:t xml:space="preserve"> be designed base on customer journey end to end</w:t>
      </w:r>
    </w:p>
    <w:p w14:paraId="63140246" w14:textId="35760C05" w:rsidR="00E32105" w:rsidRPr="00E63135" w:rsidRDefault="00E32105" w:rsidP="00E63135">
      <w:pPr>
        <w:pStyle w:val="ListParagraph"/>
        <w:numPr>
          <w:ilvl w:val="0"/>
          <w:numId w:val="13"/>
        </w:numPr>
        <w:spacing w:line="360" w:lineRule="auto"/>
      </w:pPr>
      <w:r w:rsidRPr="00E63135">
        <w:t>MOCCAE online services shall be implemented on the app</w:t>
      </w:r>
    </w:p>
    <w:p w14:paraId="11A8268D" w14:textId="647FA31A" w:rsidR="00E32105" w:rsidRPr="00E63135" w:rsidRDefault="002D5840" w:rsidP="00E63135">
      <w:pPr>
        <w:pStyle w:val="ListParagraph"/>
        <w:numPr>
          <w:ilvl w:val="0"/>
          <w:numId w:val="13"/>
        </w:numPr>
        <w:spacing w:line="360" w:lineRule="auto"/>
      </w:pPr>
      <w:r>
        <w:t>Verbat shall</w:t>
      </w:r>
      <w:r w:rsidR="00E32105" w:rsidRPr="00E63135">
        <w:t xml:space="preserve"> provide 3 samples common design for the new mobile app and considering the TRA, PMO and UN accessibility standards &amp; guidelines. MOCCAE team shall choose one out of 3 and vendor must use it in the implementation of all the services as unified platform. The Vendor </w:t>
      </w:r>
      <w:r>
        <w:t>shall</w:t>
      </w:r>
      <w:r w:rsidR="00E32105" w:rsidRPr="00E63135">
        <w:t xml:space="preserve"> be flexible to accommodate the design cha</w:t>
      </w:r>
      <w:r>
        <w:t>nges. This entire process shall be carried out on the client’s</w:t>
      </w:r>
      <w:r w:rsidR="00E32105" w:rsidRPr="00E63135">
        <w:t xml:space="preserve"> onsite.</w:t>
      </w:r>
    </w:p>
    <w:p w14:paraId="7ADBB102" w14:textId="41D4E04D" w:rsidR="00E32105" w:rsidRPr="00E63135" w:rsidRDefault="00E32105" w:rsidP="00E63135">
      <w:pPr>
        <w:pStyle w:val="ListParagraph"/>
        <w:numPr>
          <w:ilvl w:val="0"/>
          <w:numId w:val="13"/>
        </w:numPr>
        <w:spacing w:line="360" w:lineRule="auto"/>
      </w:pPr>
      <w:r w:rsidRPr="00E63135">
        <w:t>Login using UAE pass and MOCCAE account feature must be available on new app</w:t>
      </w:r>
    </w:p>
    <w:p w14:paraId="592285FF" w14:textId="0D09BF8C" w:rsidR="00E32105" w:rsidRPr="00E63135" w:rsidRDefault="00E32105" w:rsidP="00E63135">
      <w:pPr>
        <w:pStyle w:val="ListParagraph"/>
        <w:numPr>
          <w:ilvl w:val="0"/>
          <w:numId w:val="13"/>
        </w:numPr>
        <w:spacing w:line="360" w:lineRule="auto"/>
      </w:pPr>
      <w:r w:rsidRPr="00E63135">
        <w:t>Create MOCCAE account feature should be available on new app</w:t>
      </w:r>
    </w:p>
    <w:p w14:paraId="1C7B739C" w14:textId="08FE632E" w:rsidR="00E32105" w:rsidRPr="00E63135" w:rsidRDefault="00E32105" w:rsidP="00E63135">
      <w:pPr>
        <w:pStyle w:val="ListParagraph"/>
        <w:numPr>
          <w:ilvl w:val="0"/>
          <w:numId w:val="13"/>
        </w:numPr>
        <w:spacing w:line="360" w:lineRule="auto"/>
      </w:pPr>
      <w:r w:rsidRPr="00E63135">
        <w:t>Service</w:t>
      </w:r>
      <w:r w:rsidR="002D5840">
        <w:t>s Requests tracking feature shall</w:t>
      </w:r>
      <w:r w:rsidRPr="00E63135">
        <w:t xml:space="preserve"> be available</w:t>
      </w:r>
    </w:p>
    <w:p w14:paraId="470EF7B2" w14:textId="1613706C" w:rsidR="00E32105" w:rsidRPr="00E63135" w:rsidRDefault="002D5840" w:rsidP="00E63135">
      <w:pPr>
        <w:pStyle w:val="ListParagraph"/>
        <w:numPr>
          <w:ilvl w:val="0"/>
          <w:numId w:val="13"/>
        </w:numPr>
        <w:spacing w:line="360" w:lineRule="auto"/>
      </w:pPr>
      <w:r>
        <w:t>Dashboard feature shall</w:t>
      </w:r>
      <w:r w:rsidR="00E32105" w:rsidRPr="00E63135">
        <w:t xml:space="preserve"> be implemented on the app for the customers based on type of the profile.</w:t>
      </w:r>
    </w:p>
    <w:p w14:paraId="24414135" w14:textId="703452A9" w:rsidR="00E32105" w:rsidRPr="00E63135" w:rsidRDefault="002D5840" w:rsidP="00E63135">
      <w:pPr>
        <w:pStyle w:val="ListParagraph"/>
        <w:numPr>
          <w:ilvl w:val="0"/>
          <w:numId w:val="13"/>
        </w:numPr>
        <w:spacing w:line="360" w:lineRule="auto"/>
      </w:pPr>
      <w:r>
        <w:t>Happiness meter of PMO shall</w:t>
      </w:r>
      <w:r w:rsidR="00E32105" w:rsidRPr="00E63135">
        <w:t xml:space="preserve"> be imp</w:t>
      </w:r>
      <w:r>
        <w:t>lemented on the app and</w:t>
      </w:r>
      <w:r>
        <w:rPr>
          <w:u w:val="single"/>
        </w:rPr>
        <w:t xml:space="preserve"> API</w:t>
      </w:r>
      <w:r w:rsidRPr="002D5840">
        <w:rPr>
          <w:u w:val="single"/>
        </w:rPr>
        <w:t xml:space="preserve"> shall</w:t>
      </w:r>
      <w:r w:rsidR="00E32105" w:rsidRPr="002D5840">
        <w:rPr>
          <w:u w:val="single"/>
        </w:rPr>
        <w:t xml:space="preserve"> be provided</w:t>
      </w:r>
      <w:r w:rsidRPr="002D5840">
        <w:rPr>
          <w:u w:val="single"/>
        </w:rPr>
        <w:t xml:space="preserve"> by the client</w:t>
      </w:r>
    </w:p>
    <w:p w14:paraId="766F440D" w14:textId="5D5E7AE6" w:rsidR="00E32105" w:rsidRPr="00E63135" w:rsidRDefault="002D5840" w:rsidP="00E63135">
      <w:pPr>
        <w:pStyle w:val="ListParagraph"/>
        <w:numPr>
          <w:ilvl w:val="0"/>
          <w:numId w:val="13"/>
        </w:numPr>
        <w:spacing w:line="360" w:lineRule="auto"/>
      </w:pPr>
      <w:r>
        <w:t xml:space="preserve">Verbat shall </w:t>
      </w:r>
      <w:r w:rsidR="00E32105" w:rsidRPr="00E63135">
        <w:t>implement Push notification when request status is changed in the backend application</w:t>
      </w:r>
    </w:p>
    <w:p w14:paraId="25929099" w14:textId="0400F9E3" w:rsidR="00E32105" w:rsidRPr="00E63135" w:rsidRDefault="00E32105" w:rsidP="00E63135">
      <w:pPr>
        <w:pStyle w:val="ListParagraph"/>
        <w:numPr>
          <w:ilvl w:val="0"/>
          <w:numId w:val="13"/>
        </w:numPr>
        <w:spacing w:line="360" w:lineRule="auto"/>
      </w:pPr>
      <w:r w:rsidRPr="00E63135">
        <w:t>M</w:t>
      </w:r>
      <w:r w:rsidR="002D5840">
        <w:t>ost used services feature shall</w:t>
      </w:r>
      <w:r w:rsidRPr="00E63135">
        <w:t xml:space="preserve"> be available on the app</w:t>
      </w:r>
    </w:p>
    <w:p w14:paraId="02C20A63" w14:textId="0C707C4C" w:rsidR="00E32105" w:rsidRPr="00E63135" w:rsidRDefault="00E32105" w:rsidP="00E63135">
      <w:pPr>
        <w:pStyle w:val="ListParagraph"/>
        <w:numPr>
          <w:ilvl w:val="0"/>
          <w:numId w:val="13"/>
        </w:numPr>
        <w:spacing w:line="360" w:lineRule="auto"/>
      </w:pPr>
      <w:r w:rsidRPr="00E63135">
        <w:t>Omni-channel approach/experience shall be considered in the design of the digital services and new mobile app</w:t>
      </w:r>
    </w:p>
    <w:p w14:paraId="69153268" w14:textId="6955469C" w:rsidR="00E32105" w:rsidRPr="00E63135" w:rsidRDefault="002D5840" w:rsidP="00E63135">
      <w:pPr>
        <w:pStyle w:val="ListParagraph"/>
        <w:numPr>
          <w:ilvl w:val="0"/>
          <w:numId w:val="13"/>
        </w:numPr>
        <w:spacing w:line="360" w:lineRule="auto"/>
      </w:pPr>
      <w:r>
        <w:t>Event &amp; news section shall</w:t>
      </w:r>
      <w:r w:rsidR="00E32105" w:rsidRPr="00E63135">
        <w:t xml:space="preserve"> be available on new app (use content of the portal)</w:t>
      </w:r>
      <w:r>
        <w:t xml:space="preserve">. </w:t>
      </w:r>
      <w:r w:rsidRPr="002D5840">
        <w:rPr>
          <w:u w:val="single"/>
        </w:rPr>
        <w:t>Client shall provide the API to access the content</w:t>
      </w:r>
    </w:p>
    <w:p w14:paraId="6D3BB3B2" w14:textId="41341E69" w:rsidR="00E32105" w:rsidRPr="00E63135" w:rsidRDefault="00E32105" w:rsidP="00E63135">
      <w:pPr>
        <w:pStyle w:val="ListParagraph"/>
        <w:numPr>
          <w:ilvl w:val="0"/>
          <w:numId w:val="13"/>
        </w:numPr>
        <w:spacing w:line="360" w:lineRule="auto"/>
      </w:pPr>
      <w:r w:rsidRPr="00E63135">
        <w:t>Live chat and Chabot of MOCCAE should be available on the new app</w:t>
      </w:r>
      <w:r w:rsidR="002D5840">
        <w:t>. (</w:t>
      </w:r>
      <w:r w:rsidR="002D5840">
        <w:rPr>
          <w:u w:val="single"/>
        </w:rPr>
        <w:t xml:space="preserve">client to provide guidance in </w:t>
      </w:r>
      <w:r w:rsidR="002D5840" w:rsidRPr="002D5840">
        <w:rPr>
          <w:u w:val="single"/>
        </w:rPr>
        <w:t>integration</w:t>
      </w:r>
      <w:r w:rsidR="002D5840">
        <w:t>)</w:t>
      </w:r>
    </w:p>
    <w:p w14:paraId="2669A46F" w14:textId="7B8D981F" w:rsidR="00E32105" w:rsidRPr="00E63135" w:rsidRDefault="00E32105" w:rsidP="00E63135">
      <w:pPr>
        <w:pStyle w:val="ListParagraph"/>
        <w:numPr>
          <w:ilvl w:val="0"/>
          <w:numId w:val="13"/>
        </w:numPr>
        <w:spacing w:line="360" w:lineRule="auto"/>
      </w:pPr>
      <w:r w:rsidRPr="00E63135">
        <w:t xml:space="preserve">Rate the app, share the app (tell friend) , </w:t>
      </w:r>
      <w:r w:rsidRPr="002D5840">
        <w:rPr>
          <w:u w:val="single"/>
        </w:rPr>
        <w:t>MOCCAE other apps should be available on new app</w:t>
      </w:r>
    </w:p>
    <w:p w14:paraId="3DD5F809" w14:textId="03E84D17" w:rsidR="00E32105" w:rsidRPr="00E63135" w:rsidRDefault="00E32105" w:rsidP="00E63135">
      <w:pPr>
        <w:pStyle w:val="ListParagraph"/>
        <w:numPr>
          <w:ilvl w:val="0"/>
          <w:numId w:val="13"/>
        </w:numPr>
        <w:spacing w:line="360" w:lineRule="auto"/>
      </w:pPr>
      <w:r w:rsidRPr="00E63135">
        <w:t>Help and support include (FAQ,</w:t>
      </w:r>
      <w:r w:rsidR="002D5840">
        <w:t xml:space="preserve"> Feedback, and live chat) shall</w:t>
      </w:r>
      <w:r w:rsidRPr="00E63135">
        <w:t xml:space="preserve"> be available on new app</w:t>
      </w:r>
    </w:p>
    <w:p w14:paraId="54995692" w14:textId="36976A6D" w:rsidR="00E32105" w:rsidRPr="00E63135" w:rsidRDefault="002D5840" w:rsidP="00E63135">
      <w:pPr>
        <w:pStyle w:val="ListParagraph"/>
        <w:numPr>
          <w:ilvl w:val="0"/>
          <w:numId w:val="13"/>
        </w:numPr>
        <w:spacing w:line="360" w:lineRule="auto"/>
      </w:pPr>
      <w:r>
        <w:lastRenderedPageBreak/>
        <w:t>Push notification feature shall</w:t>
      </w:r>
      <w:r w:rsidR="00E32105" w:rsidRPr="00E63135">
        <w:t xml:space="preserve"> be available to push request status and any important information to the customer</w:t>
      </w:r>
    </w:p>
    <w:p w14:paraId="199B0F0F" w14:textId="5335F0C9" w:rsidR="00E32105" w:rsidRPr="00E63135" w:rsidRDefault="00E32105" w:rsidP="00E63135">
      <w:pPr>
        <w:pStyle w:val="ListParagraph"/>
        <w:numPr>
          <w:ilvl w:val="0"/>
          <w:numId w:val="13"/>
        </w:numPr>
        <w:spacing w:line="360" w:lineRule="auto"/>
      </w:pPr>
      <w:r w:rsidRPr="00E63135">
        <w:t>Customer center location, w</w:t>
      </w:r>
      <w:r w:rsidR="002D5840">
        <w:t>orking hours and services shall</w:t>
      </w:r>
      <w:r w:rsidRPr="00E63135">
        <w:t xml:space="preserve"> be available</w:t>
      </w:r>
    </w:p>
    <w:p w14:paraId="6C9D7B21" w14:textId="271CD62B" w:rsidR="00E32105" w:rsidRPr="00E63135" w:rsidRDefault="002D5840" w:rsidP="00E63135">
      <w:pPr>
        <w:pStyle w:val="ListParagraph"/>
        <w:numPr>
          <w:ilvl w:val="0"/>
          <w:numId w:val="13"/>
        </w:numPr>
        <w:spacing w:line="360" w:lineRule="auto"/>
      </w:pPr>
      <w:r>
        <w:t>Welcome message shall</w:t>
      </w:r>
      <w:r w:rsidR="00E32105" w:rsidRPr="00E63135">
        <w:t xml:space="preserve"> be pushed as push notification once </w:t>
      </w:r>
      <w:r>
        <w:t xml:space="preserve">to </w:t>
      </w:r>
      <w:r w:rsidR="00E32105" w:rsidRPr="00E63135">
        <w:t>the</w:t>
      </w:r>
      <w:r w:rsidR="00E16177">
        <w:t xml:space="preserve"> nearby</w:t>
      </w:r>
      <w:r w:rsidR="00E32105" w:rsidRPr="00E63135">
        <w:t xml:space="preserve"> customer center (within 100M range)</w:t>
      </w:r>
    </w:p>
    <w:p w14:paraId="7089822B" w14:textId="76CB1236" w:rsidR="00E32105" w:rsidRPr="00E63135" w:rsidRDefault="00E32105" w:rsidP="00E63135">
      <w:pPr>
        <w:pStyle w:val="ListParagraph"/>
        <w:numPr>
          <w:ilvl w:val="0"/>
          <w:numId w:val="13"/>
        </w:numPr>
        <w:spacing w:line="360" w:lineRule="auto"/>
      </w:pPr>
      <w:r w:rsidRPr="00E63135">
        <w:t xml:space="preserve">Contact us feature </w:t>
      </w:r>
      <w:r w:rsidR="00E16177">
        <w:t xml:space="preserve">shall </w:t>
      </w:r>
      <w:r w:rsidRPr="00E63135">
        <w:t>include (Vision &amp; mission about the minister,), privacy, terms and conditions</w:t>
      </w:r>
    </w:p>
    <w:p w14:paraId="354AC7E6" w14:textId="77777777" w:rsidR="00D92D80" w:rsidRPr="00D92D80" w:rsidRDefault="00E16177" w:rsidP="00E63135">
      <w:pPr>
        <w:pStyle w:val="ListParagraph"/>
        <w:numPr>
          <w:ilvl w:val="0"/>
          <w:numId w:val="13"/>
        </w:numPr>
        <w:spacing w:line="360" w:lineRule="auto"/>
        <w:rPr>
          <w:rFonts w:cstheme="majorBidi"/>
          <w:sz w:val="52"/>
          <w:szCs w:val="32"/>
        </w:rPr>
      </w:pPr>
      <w:r>
        <w:t xml:space="preserve">Costumers shall be able to </w:t>
      </w:r>
      <w:r w:rsidR="00E32105" w:rsidRPr="00E63135">
        <w:t xml:space="preserve">create incident related to food safety, animal health, animal legislation </w:t>
      </w:r>
      <w:r>
        <w:t>violation and agricultural pets. MOCCAE team shall</w:t>
      </w:r>
      <w:r w:rsidR="00E32105" w:rsidRPr="00E63135">
        <w:t xml:space="preserve"> provide</w:t>
      </w:r>
      <w:r w:rsidR="00E32105" w:rsidRPr="00E16177">
        <w:rPr>
          <w:u w:val="single"/>
        </w:rPr>
        <w:t xml:space="preserve"> API required to create the incident </w:t>
      </w:r>
      <w:r>
        <w:rPr>
          <w:u w:val="single"/>
        </w:rPr>
        <w:t xml:space="preserve"> as well as to</w:t>
      </w:r>
      <w:r w:rsidR="00E32105" w:rsidRPr="00E16177">
        <w:rPr>
          <w:u w:val="single"/>
        </w:rPr>
        <w:t xml:space="preserve"> get the status of created incidents</w:t>
      </w:r>
    </w:p>
    <w:p w14:paraId="7AB2CEE2" w14:textId="77777777" w:rsidR="00D92D80" w:rsidRPr="00D92D80" w:rsidRDefault="00D92D80" w:rsidP="00D92D80">
      <w:pPr>
        <w:pStyle w:val="ListParagraph"/>
        <w:spacing w:line="360" w:lineRule="auto"/>
        <w:rPr>
          <w:rFonts w:cstheme="majorBidi"/>
          <w:sz w:val="52"/>
          <w:szCs w:val="32"/>
        </w:rPr>
      </w:pPr>
    </w:p>
    <w:p w14:paraId="6B3DC834" w14:textId="77777777" w:rsidR="00E9302F" w:rsidRPr="00E9302F" w:rsidRDefault="00D92D80" w:rsidP="00BC05AC">
      <w:pPr>
        <w:pStyle w:val="Heading3"/>
        <w:rPr>
          <w:rFonts w:cstheme="majorBidi"/>
          <w:sz w:val="52"/>
          <w:szCs w:val="32"/>
        </w:rPr>
      </w:pPr>
      <w:bookmarkStart w:id="14" w:name="_Toc39625526"/>
      <w:r>
        <w:t>Mobile App Integration</w:t>
      </w:r>
      <w:r w:rsidR="00E30AF5">
        <w:t xml:space="preserve"> </w:t>
      </w:r>
      <w:r w:rsidR="00E9302F">
        <w:t>Requirements</w:t>
      </w:r>
      <w:bookmarkEnd w:id="14"/>
    </w:p>
    <w:p w14:paraId="1EE07FA4" w14:textId="77777777" w:rsidR="00E9302F" w:rsidRPr="00E9302F" w:rsidRDefault="00E9302F" w:rsidP="00E9302F">
      <w:pPr>
        <w:pStyle w:val="ListParagraph"/>
        <w:numPr>
          <w:ilvl w:val="0"/>
          <w:numId w:val="13"/>
        </w:numPr>
        <w:spacing w:line="360" w:lineRule="auto"/>
        <w:rPr>
          <w:rFonts w:cstheme="majorBidi"/>
          <w:sz w:val="52"/>
          <w:szCs w:val="32"/>
        </w:rPr>
      </w:pPr>
      <w:r w:rsidRPr="00E9302F">
        <w:t>MOF e-DHS payment getaway to allow the user to pay service fees/charges</w:t>
      </w:r>
    </w:p>
    <w:p w14:paraId="23183408" w14:textId="7BCAD9A1" w:rsidR="00E9302F" w:rsidRPr="00E9302F" w:rsidRDefault="00E9302F" w:rsidP="00E9302F">
      <w:pPr>
        <w:pStyle w:val="ListParagraph"/>
        <w:numPr>
          <w:ilvl w:val="0"/>
          <w:numId w:val="13"/>
        </w:numPr>
        <w:spacing w:line="360" w:lineRule="auto"/>
      </w:pPr>
      <w:r w:rsidRPr="00E9302F">
        <w:t>Mail / Exchange Server for sending SMS &amp; email as template to the customers /staff based on configuration in the new digital services like event, Arabic &amp; English SMS and Email, message title ,etc.</w:t>
      </w:r>
    </w:p>
    <w:p w14:paraId="7290D22C" w14:textId="54B8263D" w:rsidR="00E9302F" w:rsidRPr="00E9302F" w:rsidRDefault="00E9302F" w:rsidP="00E9302F">
      <w:pPr>
        <w:pStyle w:val="ListParagraph"/>
        <w:numPr>
          <w:ilvl w:val="0"/>
          <w:numId w:val="13"/>
        </w:numPr>
        <w:spacing w:line="360" w:lineRule="auto"/>
      </w:pPr>
      <w:r w:rsidRPr="00E9302F">
        <w:t>Emirates ID as currently this integration is available for current eservice</w:t>
      </w:r>
    </w:p>
    <w:p w14:paraId="38DBD5D3" w14:textId="091CC545" w:rsidR="00E9302F" w:rsidRPr="00E9302F" w:rsidRDefault="00E9302F" w:rsidP="00E9302F">
      <w:pPr>
        <w:pStyle w:val="ListParagraph"/>
        <w:numPr>
          <w:ilvl w:val="0"/>
          <w:numId w:val="13"/>
        </w:numPr>
        <w:spacing w:line="360" w:lineRule="auto"/>
      </w:pPr>
      <w:r w:rsidRPr="00E9302F">
        <w:t>Integration with current eservice regarding user profiles &amp; logged users (SSO) and information/views required for other services like import requests, etc.</w:t>
      </w:r>
    </w:p>
    <w:p w14:paraId="64A6D299" w14:textId="3E0C94C8" w:rsidR="00E9302F" w:rsidRPr="00E9302F" w:rsidRDefault="00E9302F" w:rsidP="00E9302F">
      <w:pPr>
        <w:pStyle w:val="ListParagraph"/>
        <w:numPr>
          <w:ilvl w:val="0"/>
          <w:numId w:val="13"/>
        </w:numPr>
        <w:spacing w:line="360" w:lineRule="auto"/>
      </w:pPr>
      <w:r w:rsidRPr="00E9302F">
        <w:t>Integration with Bio-security to create incident related to food safety, animal health, animal legislation violation and agricultural pets in modern design and use image processing feature to identify type of incident and MOCCAE team will provid</w:t>
      </w:r>
      <w:r w:rsidRPr="00CC6D9C">
        <w:rPr>
          <w:u w:val="single"/>
        </w:rPr>
        <w:t>e API required to create the inciden</w:t>
      </w:r>
      <w:r w:rsidRPr="00E9302F">
        <w:t>t in the Bio-Security MOOCAE system and get the status of created incidents</w:t>
      </w:r>
    </w:p>
    <w:p w14:paraId="6EEA1457" w14:textId="4012CDEC" w:rsidR="00E9302F" w:rsidRPr="00E9302F" w:rsidRDefault="00E9302F" w:rsidP="00E9302F">
      <w:pPr>
        <w:pStyle w:val="ListParagraph"/>
        <w:numPr>
          <w:ilvl w:val="0"/>
          <w:numId w:val="13"/>
        </w:numPr>
        <w:spacing w:line="360" w:lineRule="auto"/>
      </w:pPr>
      <w:r w:rsidRPr="00E9302F">
        <w:t xml:space="preserve">Integration </w:t>
      </w:r>
      <w:r w:rsidRPr="00CC6D9C">
        <w:rPr>
          <w:u w:val="single"/>
        </w:rPr>
        <w:t>with qmatic system to display list of</w:t>
      </w:r>
      <w:r w:rsidRPr="00E9302F">
        <w:t xml:space="preserve"> services per center and create token ticket now or in certain time</w:t>
      </w:r>
    </w:p>
    <w:p w14:paraId="49F9E748" w14:textId="48FAD168" w:rsidR="00FB368F" w:rsidRDefault="00E9302F" w:rsidP="00E9302F">
      <w:pPr>
        <w:pStyle w:val="ListParagraph"/>
        <w:numPr>
          <w:ilvl w:val="0"/>
          <w:numId w:val="13"/>
        </w:numPr>
        <w:spacing w:line="360" w:lineRule="auto"/>
        <w:rPr>
          <w:rFonts w:cstheme="majorBidi"/>
          <w:sz w:val="52"/>
          <w:szCs w:val="32"/>
        </w:rPr>
      </w:pPr>
      <w:r w:rsidRPr="00E9302F">
        <w:t>Inte</w:t>
      </w:r>
      <w:r w:rsidRPr="00CC6D9C">
        <w:rPr>
          <w:u w:val="single"/>
        </w:rPr>
        <w:t>gration with portal CMS for events and news</w:t>
      </w:r>
      <w:r w:rsidR="00FB368F">
        <w:br w:type="page"/>
      </w:r>
    </w:p>
    <w:p w14:paraId="6251FC94" w14:textId="69770363" w:rsidR="0093077C" w:rsidRDefault="0093077C" w:rsidP="00431368">
      <w:pPr>
        <w:pStyle w:val="Heading1"/>
        <w:pBdr>
          <w:bottom w:val="single" w:sz="18" w:space="1" w:color="auto"/>
        </w:pBdr>
        <w:spacing w:before="0" w:after="0" w:line="360" w:lineRule="auto"/>
        <w:ind w:left="450"/>
      </w:pPr>
      <w:bookmarkStart w:id="15" w:name="_Toc39625527"/>
      <w:r>
        <w:lastRenderedPageBreak/>
        <w:t>DETAILED REQUIR</w:t>
      </w:r>
      <w:r w:rsidR="00652F79">
        <w:t>E</w:t>
      </w:r>
      <w:r>
        <w:t>MENT SPECIFICATIONS</w:t>
      </w:r>
      <w:bookmarkEnd w:id="15"/>
    </w:p>
    <w:p w14:paraId="618D828D" w14:textId="77777777" w:rsidR="0093077C" w:rsidRPr="0093077C" w:rsidRDefault="0093077C" w:rsidP="0093077C"/>
    <w:p w14:paraId="655370C6" w14:textId="77777777" w:rsidR="00CB33D7" w:rsidRDefault="00CB33D7" w:rsidP="00652F79">
      <w:pPr>
        <w:pStyle w:val="Heading2"/>
      </w:pPr>
      <w:bookmarkStart w:id="16" w:name="_Toc39625528"/>
      <w:r w:rsidRPr="00652F79">
        <w:t>Licensing</w:t>
      </w:r>
      <w:r>
        <w:t xml:space="preserve"> Requirements</w:t>
      </w:r>
      <w:bookmarkEnd w:id="16"/>
    </w:p>
    <w:p w14:paraId="6A40DB1B" w14:textId="575574C6" w:rsidR="006D1846" w:rsidRDefault="00CB33D7" w:rsidP="00BC05AC">
      <w:pPr>
        <w:pStyle w:val="Heading3"/>
      </w:pPr>
      <w:bookmarkStart w:id="17" w:name="_Toc39625529"/>
      <w:r>
        <w:t>Renew Fishing boat service</w:t>
      </w:r>
      <w:bookmarkEnd w:id="17"/>
      <w:r w:rsidR="0093077C">
        <w:t xml:space="preserve"> </w:t>
      </w:r>
    </w:p>
    <w:p w14:paraId="0BE23A48" w14:textId="77777777" w:rsidR="00CF3C17" w:rsidRDefault="00CB33D7" w:rsidP="00CB33D7">
      <w:r w:rsidRPr="00CB33D7">
        <w:rPr>
          <w:b/>
        </w:rPr>
        <w:t>Service Description</w:t>
      </w:r>
      <w:r>
        <w:t xml:space="preserve"> </w:t>
      </w:r>
    </w:p>
    <w:p w14:paraId="1FEDBB41" w14:textId="00E29927" w:rsidR="00CB33D7" w:rsidRPr="00CB33D7" w:rsidRDefault="00CB33D7" w:rsidP="00CB33D7">
      <w:r w:rsidRPr="00CB33D7">
        <w:t>Through this service the fisher can request the renewal of the fishing boat license and the expired captain card. A boat license and a captain card will be issued valid for 2 years from the date of renewal.</w:t>
      </w:r>
    </w:p>
    <w:p w14:paraId="3D98E684" w14:textId="23225338" w:rsidR="0093077C" w:rsidRDefault="00CB33D7" w:rsidP="00CB33D7">
      <w:pPr>
        <w:rPr>
          <w:b/>
        </w:rPr>
      </w:pPr>
      <w:r w:rsidRPr="00CB33D7">
        <w:rPr>
          <w:b/>
        </w:rPr>
        <w:t>Steps</w:t>
      </w:r>
    </w:p>
    <w:p w14:paraId="3542E0DC" w14:textId="77777777" w:rsidR="00CB33D7" w:rsidRPr="00CB33D7" w:rsidRDefault="00CB33D7" w:rsidP="009D6FB9">
      <w:pPr>
        <w:pStyle w:val="ListParagraph"/>
        <w:numPr>
          <w:ilvl w:val="0"/>
          <w:numId w:val="33"/>
        </w:numPr>
      </w:pPr>
      <w:r w:rsidRPr="00CB33D7">
        <w:t>Fill out e-form</w:t>
      </w:r>
    </w:p>
    <w:p w14:paraId="61B9179C" w14:textId="77777777" w:rsidR="00CB33D7" w:rsidRPr="00CB33D7" w:rsidRDefault="00CB33D7" w:rsidP="009D6FB9">
      <w:pPr>
        <w:pStyle w:val="ListParagraph"/>
        <w:numPr>
          <w:ilvl w:val="0"/>
          <w:numId w:val="33"/>
        </w:numPr>
      </w:pPr>
      <w:r w:rsidRPr="00CB33D7">
        <w:t>Review application completes procedures</w:t>
      </w:r>
    </w:p>
    <w:p w14:paraId="14CBA4A6" w14:textId="77777777" w:rsidR="00CB33D7" w:rsidRDefault="00CB33D7" w:rsidP="009D6FB9">
      <w:pPr>
        <w:pStyle w:val="ListParagraph"/>
        <w:numPr>
          <w:ilvl w:val="0"/>
          <w:numId w:val="33"/>
        </w:numPr>
      </w:pPr>
      <w:r w:rsidRPr="00CB33D7">
        <w:t>Issuance of fishing boat license and captain card</w:t>
      </w:r>
    </w:p>
    <w:p w14:paraId="324809C8" w14:textId="4EDE8008" w:rsidR="00CB33D7" w:rsidRPr="00CB33D7" w:rsidRDefault="00CB33D7" w:rsidP="00CB33D7">
      <w:pPr>
        <w:rPr>
          <w:b/>
        </w:rPr>
      </w:pPr>
      <w:r w:rsidRPr="00CB33D7">
        <w:rPr>
          <w:b/>
        </w:rPr>
        <w:t>Required Documents</w:t>
      </w:r>
    </w:p>
    <w:p w14:paraId="5381CDBB" w14:textId="77777777" w:rsidR="00CB33D7" w:rsidRPr="00CB33D7" w:rsidRDefault="00CB33D7" w:rsidP="009D6FB9">
      <w:pPr>
        <w:pStyle w:val="ListParagraph"/>
        <w:numPr>
          <w:ilvl w:val="0"/>
          <w:numId w:val="34"/>
        </w:numPr>
      </w:pPr>
      <w:r w:rsidRPr="00CB33D7">
        <w:t>Technical Inspection report issued by CCIPA</w:t>
      </w:r>
    </w:p>
    <w:p w14:paraId="16306EA1" w14:textId="35BE66EF" w:rsidR="00CB33D7" w:rsidRPr="00CB33D7" w:rsidRDefault="00CB33D7" w:rsidP="009D6FB9">
      <w:pPr>
        <w:pStyle w:val="ListParagraph"/>
        <w:numPr>
          <w:ilvl w:val="0"/>
          <w:numId w:val="34"/>
        </w:numPr>
        <w:rPr>
          <w:b/>
        </w:rPr>
      </w:pPr>
      <w:r w:rsidRPr="00CB33D7">
        <w:t>Personal photo</w:t>
      </w:r>
    </w:p>
    <w:p w14:paraId="57257344" w14:textId="77777777" w:rsidR="00CB33D7" w:rsidRPr="00CB33D7" w:rsidRDefault="00CB33D7" w:rsidP="00CB33D7">
      <w:pPr>
        <w:rPr>
          <w:b/>
        </w:rPr>
      </w:pPr>
    </w:p>
    <w:p w14:paraId="040DDEA0" w14:textId="6A429D62" w:rsidR="00CB33D7" w:rsidRDefault="00CB33D7" w:rsidP="00BC05AC">
      <w:pPr>
        <w:pStyle w:val="Heading3"/>
      </w:pPr>
      <w:bookmarkStart w:id="18" w:name="_Toc39625530"/>
      <w:r>
        <w:t>Accreditation</w:t>
      </w:r>
      <w:r w:rsidRPr="00CB33D7">
        <w:t xml:space="preserve"> </w:t>
      </w:r>
      <w:r>
        <w:t>o</w:t>
      </w:r>
      <w:r w:rsidRPr="00CB33D7">
        <w:t>f food establish</w:t>
      </w:r>
      <w:r>
        <w:t>ment to export outside UAE</w:t>
      </w:r>
      <w:bookmarkEnd w:id="18"/>
    </w:p>
    <w:p w14:paraId="189CA480" w14:textId="49570A81" w:rsidR="00CB33D7" w:rsidRDefault="00CB33D7" w:rsidP="00CB33D7">
      <w:pPr>
        <w:rPr>
          <w:b/>
        </w:rPr>
      </w:pPr>
      <w:r w:rsidRPr="00CB33D7">
        <w:rPr>
          <w:b/>
        </w:rPr>
        <w:t>Service Description</w:t>
      </w:r>
    </w:p>
    <w:p w14:paraId="110DF0CE" w14:textId="0B04C056" w:rsidR="00CF3C17" w:rsidRDefault="00364AAB" w:rsidP="00CB33D7">
      <w:r w:rsidRPr="00364AAB">
        <w:t>Through this service, food establishment inside UAE is approved for exporting its products outside UAE (valid for one year starting from the issuing date)</w:t>
      </w:r>
    </w:p>
    <w:p w14:paraId="723A2E3D" w14:textId="77777777" w:rsidR="00364AAB" w:rsidRDefault="00364AAB">
      <w:pPr>
        <w:spacing w:after="160" w:line="259" w:lineRule="auto"/>
        <w:jc w:val="left"/>
        <w:rPr>
          <w:b/>
        </w:rPr>
      </w:pPr>
      <w:r w:rsidRPr="00364AAB">
        <w:rPr>
          <w:b/>
        </w:rPr>
        <w:t>Steps</w:t>
      </w:r>
    </w:p>
    <w:p w14:paraId="12136982" w14:textId="77777777" w:rsidR="00364AAB" w:rsidRPr="00364AAB" w:rsidRDefault="00364AAB" w:rsidP="009D6FB9">
      <w:pPr>
        <w:pStyle w:val="ListParagraph"/>
        <w:numPr>
          <w:ilvl w:val="0"/>
          <w:numId w:val="35"/>
        </w:numPr>
        <w:spacing w:after="160" w:line="259" w:lineRule="auto"/>
        <w:jc w:val="left"/>
      </w:pPr>
      <w:r w:rsidRPr="00364AAB">
        <w:t>Create application electronically</w:t>
      </w:r>
    </w:p>
    <w:p w14:paraId="0DC356A1" w14:textId="77777777" w:rsidR="00364AAB" w:rsidRPr="00364AAB" w:rsidRDefault="00364AAB" w:rsidP="009D6FB9">
      <w:pPr>
        <w:pStyle w:val="ListParagraph"/>
        <w:numPr>
          <w:ilvl w:val="0"/>
          <w:numId w:val="35"/>
        </w:numPr>
        <w:spacing w:after="160" w:line="259" w:lineRule="auto"/>
        <w:jc w:val="left"/>
      </w:pPr>
      <w:r w:rsidRPr="00364AAB">
        <w:t>Evaluate application and complete procedures electronically</w:t>
      </w:r>
    </w:p>
    <w:p w14:paraId="19DF0D05" w14:textId="77777777" w:rsidR="00364AAB" w:rsidRPr="00364AAB" w:rsidRDefault="00364AAB" w:rsidP="009D6FB9">
      <w:pPr>
        <w:pStyle w:val="ListParagraph"/>
        <w:numPr>
          <w:ilvl w:val="0"/>
          <w:numId w:val="35"/>
        </w:numPr>
        <w:spacing w:after="160" w:line="259" w:lineRule="auto"/>
        <w:jc w:val="left"/>
      </w:pPr>
      <w:r w:rsidRPr="00364AAB">
        <w:t>E-payment</w:t>
      </w:r>
    </w:p>
    <w:p w14:paraId="39322FD5" w14:textId="77777777" w:rsidR="00364AAB" w:rsidRPr="00364AAB" w:rsidRDefault="00364AAB" w:rsidP="009D6FB9">
      <w:pPr>
        <w:pStyle w:val="ListParagraph"/>
        <w:numPr>
          <w:ilvl w:val="0"/>
          <w:numId w:val="35"/>
        </w:numPr>
        <w:spacing w:after="160" w:line="259" w:lineRule="auto"/>
        <w:jc w:val="left"/>
        <w:rPr>
          <w:b/>
        </w:rPr>
      </w:pPr>
      <w:r w:rsidRPr="00364AAB">
        <w:t>Carry out evaluation visit by competent authorities</w:t>
      </w:r>
    </w:p>
    <w:p w14:paraId="13E27B09" w14:textId="77777777" w:rsidR="00364AAB" w:rsidRDefault="00364AAB" w:rsidP="00364AAB">
      <w:pPr>
        <w:spacing w:after="160" w:line="259" w:lineRule="auto"/>
        <w:jc w:val="left"/>
        <w:rPr>
          <w:b/>
        </w:rPr>
      </w:pPr>
      <w:r>
        <w:rPr>
          <w:b/>
        </w:rPr>
        <w:t>Required Documents</w:t>
      </w:r>
    </w:p>
    <w:p w14:paraId="50535F2F" w14:textId="5B471032" w:rsidR="00364AAB" w:rsidRPr="00364AAB" w:rsidRDefault="00364AAB" w:rsidP="009D6FB9">
      <w:pPr>
        <w:pStyle w:val="ListParagraph"/>
        <w:numPr>
          <w:ilvl w:val="0"/>
          <w:numId w:val="36"/>
        </w:numPr>
        <w:spacing w:after="160" w:line="259" w:lineRule="auto"/>
        <w:jc w:val="left"/>
        <w:rPr>
          <w:b/>
        </w:rPr>
      </w:pPr>
      <w:r w:rsidRPr="00364AAB">
        <w:t>Reports of inspection from the competent local authority which prove that the establishment meets required hygienic regulations of the imported country</w:t>
      </w:r>
      <w:r>
        <w:t xml:space="preserve"> </w:t>
      </w:r>
      <w:r w:rsidRPr="00364AAB">
        <w:rPr>
          <w:b/>
        </w:rPr>
        <w:br w:type="page"/>
      </w:r>
    </w:p>
    <w:p w14:paraId="5C5A4BE4" w14:textId="77777777" w:rsidR="00642843" w:rsidRDefault="00642843" w:rsidP="00BC05AC">
      <w:pPr>
        <w:pStyle w:val="Heading3"/>
      </w:pPr>
      <w:bookmarkStart w:id="19" w:name="_Toc39625531"/>
      <w:r w:rsidRPr="00642843">
        <w:lastRenderedPageBreak/>
        <w:t>Add or Replace Fishing Boat's Engine</w:t>
      </w:r>
      <w:bookmarkEnd w:id="19"/>
    </w:p>
    <w:p w14:paraId="25C3B506" w14:textId="77777777" w:rsidR="00DA2F44" w:rsidRDefault="00DA2F44" w:rsidP="00642843">
      <w:pPr>
        <w:rPr>
          <w:b/>
        </w:rPr>
      </w:pPr>
      <w:r w:rsidRPr="00DA2F44">
        <w:rPr>
          <w:b/>
        </w:rPr>
        <w:t>Service Description</w:t>
      </w:r>
    </w:p>
    <w:p w14:paraId="1A05FC16" w14:textId="77777777" w:rsidR="00DA2F44" w:rsidRDefault="00DA2F44" w:rsidP="00642843">
      <w:r w:rsidRPr="00DA2F44">
        <w:t>Through this service the fisher can add or replace or delete fishing boat's engine(s) registered under his/her name in the general registry of the Ministry. A boat license and captain card will be issued valid for 2 years from the date of issuance after amending the engine’s information</w:t>
      </w:r>
      <w:r>
        <w:t xml:space="preserve"> </w:t>
      </w:r>
    </w:p>
    <w:p w14:paraId="30C4F790" w14:textId="77777777" w:rsidR="00DA2F44" w:rsidRPr="00DA2F44" w:rsidRDefault="00DA2F44" w:rsidP="00642843">
      <w:pPr>
        <w:rPr>
          <w:b/>
        </w:rPr>
      </w:pPr>
      <w:r w:rsidRPr="00DA2F44">
        <w:rPr>
          <w:b/>
        </w:rPr>
        <w:t>Steps</w:t>
      </w:r>
    </w:p>
    <w:p w14:paraId="04AF2181" w14:textId="77777777" w:rsidR="00DA2F44" w:rsidRDefault="00DA2F44" w:rsidP="009D6FB9">
      <w:pPr>
        <w:pStyle w:val="ListParagraph"/>
        <w:numPr>
          <w:ilvl w:val="0"/>
          <w:numId w:val="37"/>
        </w:numPr>
      </w:pPr>
      <w:r>
        <w:t>Fill out E-form</w:t>
      </w:r>
    </w:p>
    <w:p w14:paraId="4DA5026B" w14:textId="77777777" w:rsidR="00DA2F44" w:rsidRDefault="00DA2F44" w:rsidP="009D6FB9">
      <w:pPr>
        <w:pStyle w:val="ListParagraph"/>
        <w:numPr>
          <w:ilvl w:val="0"/>
          <w:numId w:val="37"/>
        </w:numPr>
      </w:pPr>
      <w:r>
        <w:t>Evaluate application and complete procedures electronically</w:t>
      </w:r>
    </w:p>
    <w:p w14:paraId="1D5ED39B" w14:textId="77777777" w:rsidR="00DA2F44" w:rsidRPr="00DA2F44" w:rsidRDefault="00DA2F44" w:rsidP="009D6FB9">
      <w:pPr>
        <w:pStyle w:val="ListParagraph"/>
        <w:numPr>
          <w:ilvl w:val="0"/>
          <w:numId w:val="37"/>
        </w:numPr>
        <w:rPr>
          <w:b/>
        </w:rPr>
      </w:pPr>
      <w:r>
        <w:t xml:space="preserve">Issuance of fishing boat license and captain card </w:t>
      </w:r>
    </w:p>
    <w:p w14:paraId="1AE11A2B" w14:textId="77777777" w:rsidR="00DA2F44" w:rsidRDefault="00DA2F44" w:rsidP="00DA2F44">
      <w:pPr>
        <w:rPr>
          <w:b/>
        </w:rPr>
      </w:pPr>
      <w:r>
        <w:rPr>
          <w:b/>
        </w:rPr>
        <w:t>Required Documents</w:t>
      </w:r>
    </w:p>
    <w:p w14:paraId="152D116B" w14:textId="77777777" w:rsidR="00DA2F44" w:rsidRDefault="00DA2F44" w:rsidP="009D6FB9">
      <w:pPr>
        <w:pStyle w:val="ListParagraph"/>
        <w:numPr>
          <w:ilvl w:val="0"/>
          <w:numId w:val="38"/>
        </w:numPr>
      </w:pPr>
      <w:r>
        <w:t xml:space="preserve">Technical inspection report issued by CICPA  </w:t>
      </w:r>
    </w:p>
    <w:p w14:paraId="7D01EF6A" w14:textId="77777777" w:rsidR="00DA2F44" w:rsidRDefault="00DA2F44" w:rsidP="009D6FB9">
      <w:pPr>
        <w:pStyle w:val="ListParagraph"/>
        <w:numPr>
          <w:ilvl w:val="0"/>
          <w:numId w:val="38"/>
        </w:numPr>
      </w:pPr>
      <w:r>
        <w:t>Delisting certificate of marine engine issued by CICPA</w:t>
      </w:r>
    </w:p>
    <w:p w14:paraId="493CD1C9" w14:textId="77777777" w:rsidR="00DA2F44" w:rsidRPr="00DA2F44" w:rsidRDefault="00DA2F44" w:rsidP="009D6FB9">
      <w:pPr>
        <w:pStyle w:val="ListParagraph"/>
        <w:numPr>
          <w:ilvl w:val="0"/>
          <w:numId w:val="38"/>
        </w:numPr>
        <w:rPr>
          <w:b/>
        </w:rPr>
      </w:pPr>
      <w:r>
        <w:t xml:space="preserve">Copy of the purchase invoice of the engine certified by the relevant local authority OR the delisting/deletion certificate of the engine intended for registration issued by CICPA or the Ministry OR the engine selling contract issued by the Ministry or the court. </w:t>
      </w:r>
    </w:p>
    <w:p w14:paraId="1C41339E" w14:textId="2A0BCF1B" w:rsidR="007E0CD3" w:rsidRPr="00DA2F44" w:rsidRDefault="00DA2F44" w:rsidP="00DA2F44">
      <w:pPr>
        <w:rPr>
          <w:b/>
        </w:rPr>
      </w:pPr>
      <w:r w:rsidRPr="0013131F">
        <w:rPr>
          <w:rFonts w:ascii="CronosPro-Semibold" w:hAnsi="CronosPro-Semibold" w:cs="CronosPro-Semibold"/>
          <w:noProof/>
          <w:color w:val="auto"/>
          <w:sz w:val="24"/>
          <w:szCs w:val="24"/>
        </w:rPr>
        <w:drawing>
          <wp:anchor distT="0" distB="0" distL="114300" distR="114300" simplePos="0" relativeHeight="251758080" behindDoc="1" locked="0" layoutInCell="1" allowOverlap="1" wp14:anchorId="2214FD73" wp14:editId="2C1BA2D1">
            <wp:simplePos x="0" y="0"/>
            <wp:positionH relativeFrom="column">
              <wp:posOffset>676275</wp:posOffset>
            </wp:positionH>
            <wp:positionV relativeFrom="paragraph">
              <wp:posOffset>70485</wp:posOffset>
            </wp:positionV>
            <wp:extent cx="4791075" cy="5096921"/>
            <wp:effectExtent l="0" t="0" r="0"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1075" cy="5096921"/>
                    </a:xfrm>
                    <a:prstGeom prst="rect">
                      <a:avLst/>
                    </a:prstGeom>
                    <a:noFill/>
                    <a:ln>
                      <a:noFill/>
                    </a:ln>
                  </pic:spPr>
                </pic:pic>
              </a:graphicData>
            </a:graphic>
            <wp14:sizeRelH relativeFrom="page">
              <wp14:pctWidth>0</wp14:pctWidth>
            </wp14:sizeRelH>
            <wp14:sizeRelV relativeFrom="page">
              <wp14:pctHeight>0</wp14:pctHeight>
            </wp14:sizeRelV>
          </wp:anchor>
        </w:drawing>
      </w:r>
      <w:r w:rsidR="007E0CD3" w:rsidRPr="00DA2F44">
        <w:rPr>
          <w:b/>
        </w:rPr>
        <w:br w:type="page"/>
      </w:r>
    </w:p>
    <w:p w14:paraId="0D9F82BE" w14:textId="77777777" w:rsidR="00146791" w:rsidRDefault="00146791" w:rsidP="00BC05AC">
      <w:pPr>
        <w:pStyle w:val="Heading3"/>
      </w:pPr>
      <w:bookmarkStart w:id="20" w:name="_Toc39625532"/>
      <w:r w:rsidRPr="00146791">
        <w:lastRenderedPageBreak/>
        <w:t>Agricultural Extension Request</w:t>
      </w:r>
      <w:bookmarkEnd w:id="20"/>
    </w:p>
    <w:p w14:paraId="077C4F5E" w14:textId="77777777" w:rsidR="009D45A0" w:rsidRPr="009D45A0" w:rsidRDefault="009D45A0" w:rsidP="00146791">
      <w:pPr>
        <w:rPr>
          <w:b/>
        </w:rPr>
      </w:pPr>
      <w:r w:rsidRPr="009D45A0">
        <w:rPr>
          <w:b/>
        </w:rPr>
        <w:t>Service Description</w:t>
      </w:r>
    </w:p>
    <w:p w14:paraId="4E80C7A1" w14:textId="77777777" w:rsidR="009D45A0" w:rsidRDefault="009D45A0" w:rsidP="00146791">
      <w:r w:rsidRPr="009D45A0">
        <w:t>Agricultural extension services are provided to farms registered with the Ministry. The services in the fields of: plant protection, irrigation, fertilization, farming systems, Control of palm tree pests</w:t>
      </w:r>
    </w:p>
    <w:p w14:paraId="51B46613" w14:textId="77777777" w:rsidR="009D45A0" w:rsidRPr="009D45A0" w:rsidRDefault="009D45A0" w:rsidP="00146791">
      <w:pPr>
        <w:rPr>
          <w:b/>
        </w:rPr>
      </w:pPr>
      <w:r w:rsidRPr="009D45A0">
        <w:rPr>
          <w:b/>
        </w:rPr>
        <w:t>Steps</w:t>
      </w:r>
    </w:p>
    <w:p w14:paraId="11AF39E6" w14:textId="77777777" w:rsidR="009D45A0" w:rsidRDefault="009D45A0" w:rsidP="009D6FB9">
      <w:pPr>
        <w:pStyle w:val="ListParagraph"/>
        <w:numPr>
          <w:ilvl w:val="0"/>
          <w:numId w:val="39"/>
        </w:numPr>
        <w:spacing w:after="160" w:line="259" w:lineRule="auto"/>
        <w:jc w:val="left"/>
      </w:pPr>
      <w:r>
        <w:t>Fill out E-form</w:t>
      </w:r>
    </w:p>
    <w:p w14:paraId="0A4CEAC0" w14:textId="77777777" w:rsidR="009D45A0" w:rsidRDefault="009D45A0" w:rsidP="009D6FB9">
      <w:pPr>
        <w:pStyle w:val="ListParagraph"/>
        <w:numPr>
          <w:ilvl w:val="0"/>
          <w:numId w:val="39"/>
        </w:numPr>
        <w:spacing w:after="160" w:line="259" w:lineRule="auto"/>
        <w:jc w:val="left"/>
      </w:pPr>
      <w:r>
        <w:t>Inspection Visit</w:t>
      </w:r>
    </w:p>
    <w:p w14:paraId="43D67216" w14:textId="77777777" w:rsidR="009D45A0" w:rsidRDefault="009D45A0" w:rsidP="009D6FB9">
      <w:pPr>
        <w:pStyle w:val="ListParagraph"/>
        <w:numPr>
          <w:ilvl w:val="0"/>
          <w:numId w:val="39"/>
        </w:numPr>
        <w:spacing w:after="160" w:line="259" w:lineRule="auto"/>
        <w:jc w:val="left"/>
      </w:pPr>
      <w:r>
        <w:t>Close the request by documenting the service in the electronic system</w:t>
      </w:r>
    </w:p>
    <w:p w14:paraId="1C391208" w14:textId="14E38186" w:rsidR="007E0CD3" w:rsidRDefault="009D45A0" w:rsidP="009D6FB9">
      <w:pPr>
        <w:pStyle w:val="ListParagraph"/>
        <w:numPr>
          <w:ilvl w:val="0"/>
          <w:numId w:val="39"/>
        </w:numPr>
        <w:spacing w:after="160" w:line="259" w:lineRule="auto"/>
        <w:jc w:val="left"/>
      </w:pPr>
      <w:r>
        <w:t>Required documents: None</w:t>
      </w:r>
    </w:p>
    <w:p w14:paraId="40028F31" w14:textId="0C0CEB16" w:rsidR="00364AAB" w:rsidRPr="00364AAB" w:rsidRDefault="009D45A0" w:rsidP="00CB33D7">
      <w:r w:rsidRPr="009D45A0">
        <w:rPr>
          <w:b/>
        </w:rPr>
        <w:t>Required Documents</w:t>
      </w:r>
      <w:r>
        <w:t>: None</w:t>
      </w:r>
    </w:p>
    <w:p w14:paraId="2718147D" w14:textId="6BD57E44" w:rsidR="009D45A0" w:rsidRDefault="00661432">
      <w:pPr>
        <w:spacing w:after="160" w:line="259" w:lineRule="auto"/>
        <w:jc w:val="left"/>
        <w:rPr>
          <w:rFonts w:eastAsiaTheme="majorEastAsia" w:cstheme="majorBidi"/>
          <w:sz w:val="52"/>
          <w:szCs w:val="32"/>
        </w:rPr>
      </w:pPr>
      <w:r>
        <w:rPr>
          <w:rFonts w:ascii="CronosPro-Semibold" w:hAnsi="CronosPro-Semibold" w:cs="CronosPro-Semibold"/>
          <w:noProof/>
          <w:color w:val="auto"/>
          <w:sz w:val="24"/>
          <w:szCs w:val="24"/>
        </w:rPr>
        <w:drawing>
          <wp:anchor distT="0" distB="0" distL="114300" distR="114300" simplePos="0" relativeHeight="251760128" behindDoc="1" locked="0" layoutInCell="1" allowOverlap="1" wp14:anchorId="7859F64E" wp14:editId="7F045839">
            <wp:simplePos x="0" y="0"/>
            <wp:positionH relativeFrom="column">
              <wp:posOffset>123825</wp:posOffset>
            </wp:positionH>
            <wp:positionV relativeFrom="paragraph">
              <wp:posOffset>304165</wp:posOffset>
            </wp:positionV>
            <wp:extent cx="5943600" cy="43332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1C3D35.tmp"/>
                    <pic:cNvPicPr/>
                  </pic:nvPicPr>
                  <pic:blipFill>
                    <a:blip r:embed="rId13">
                      <a:extLst>
                        <a:ext uri="{28A0092B-C50C-407E-A947-70E740481C1C}">
                          <a14:useLocalDpi xmlns:a14="http://schemas.microsoft.com/office/drawing/2010/main" val="0"/>
                        </a:ext>
                      </a:extLst>
                    </a:blip>
                    <a:stretch>
                      <a:fillRect/>
                    </a:stretch>
                  </pic:blipFill>
                  <pic:spPr>
                    <a:xfrm>
                      <a:off x="0" y="0"/>
                      <a:ext cx="5943600" cy="4333240"/>
                    </a:xfrm>
                    <a:prstGeom prst="rect">
                      <a:avLst/>
                    </a:prstGeom>
                  </pic:spPr>
                </pic:pic>
              </a:graphicData>
            </a:graphic>
          </wp:anchor>
        </w:drawing>
      </w:r>
      <w:r w:rsidR="009D45A0">
        <w:br w:type="page"/>
      </w:r>
    </w:p>
    <w:p w14:paraId="0C7E237D" w14:textId="77777777" w:rsidR="00ED1403" w:rsidRDefault="00ED1403" w:rsidP="00BC05AC">
      <w:pPr>
        <w:pStyle w:val="Heading3"/>
      </w:pPr>
      <w:bookmarkStart w:id="21" w:name="_Toc39625533"/>
      <w:r w:rsidRPr="00ED1403">
        <w:lastRenderedPageBreak/>
        <w:t>Change Fishing Method</w:t>
      </w:r>
      <w:bookmarkEnd w:id="21"/>
    </w:p>
    <w:p w14:paraId="0C02EBA7" w14:textId="77777777" w:rsidR="00ED1403" w:rsidRDefault="00ED1403" w:rsidP="00ED1403">
      <w:pPr>
        <w:rPr>
          <w:b/>
        </w:rPr>
      </w:pPr>
      <w:r w:rsidRPr="00ED1403">
        <w:rPr>
          <w:b/>
        </w:rPr>
        <w:t>Service Description</w:t>
      </w:r>
    </w:p>
    <w:p w14:paraId="73141A84" w14:textId="77777777" w:rsidR="00ED1403" w:rsidRDefault="00ED1403" w:rsidP="00ED1403">
      <w:r w:rsidRPr="00ED1403">
        <w:t>This service allows fishers to change their fishing methods/gears in accordance with the relevant legislations. A boat license and a captain card will be issued with the same validity of the previous boat license and captain card.</w:t>
      </w:r>
    </w:p>
    <w:p w14:paraId="551D5CB3" w14:textId="77777777" w:rsidR="00ED1403" w:rsidRPr="00ED1403" w:rsidRDefault="00ED1403" w:rsidP="00ED1403">
      <w:pPr>
        <w:rPr>
          <w:b/>
        </w:rPr>
      </w:pPr>
      <w:r w:rsidRPr="00ED1403">
        <w:rPr>
          <w:b/>
        </w:rPr>
        <w:t>Steps</w:t>
      </w:r>
    </w:p>
    <w:p w14:paraId="69D6A39A" w14:textId="77777777" w:rsidR="00ED1403" w:rsidRDefault="00ED1403" w:rsidP="009D6FB9">
      <w:pPr>
        <w:pStyle w:val="ListParagraph"/>
        <w:numPr>
          <w:ilvl w:val="0"/>
          <w:numId w:val="40"/>
        </w:numPr>
      </w:pPr>
      <w:r>
        <w:t>Fill out E-form</w:t>
      </w:r>
    </w:p>
    <w:p w14:paraId="6A4F4C58" w14:textId="77777777" w:rsidR="00ED1403" w:rsidRDefault="00ED1403" w:rsidP="009D6FB9">
      <w:pPr>
        <w:pStyle w:val="ListParagraph"/>
        <w:numPr>
          <w:ilvl w:val="0"/>
          <w:numId w:val="40"/>
        </w:numPr>
      </w:pPr>
      <w:r>
        <w:t>Review the application and complete the procedures electronically</w:t>
      </w:r>
    </w:p>
    <w:p w14:paraId="3210A75B" w14:textId="77777777" w:rsidR="00ED1403" w:rsidRDefault="00ED1403" w:rsidP="009D6FB9">
      <w:pPr>
        <w:pStyle w:val="ListParagraph"/>
        <w:numPr>
          <w:ilvl w:val="0"/>
          <w:numId w:val="40"/>
        </w:numPr>
      </w:pPr>
      <w:r>
        <w:t>Issue the boat license and captain card</w:t>
      </w:r>
    </w:p>
    <w:p w14:paraId="5E3DACF4" w14:textId="77777777" w:rsidR="00ED1403" w:rsidRDefault="00ED1403" w:rsidP="00ED1403">
      <w:r w:rsidRPr="00ED1403">
        <w:rPr>
          <w:b/>
        </w:rPr>
        <w:t>Required Documents</w:t>
      </w:r>
      <w:r>
        <w:t>: None</w:t>
      </w:r>
    </w:p>
    <w:p w14:paraId="7986DDBA" w14:textId="77777777" w:rsidR="00130F47" w:rsidRDefault="00130F47" w:rsidP="00ED1403"/>
    <w:p w14:paraId="45F525C7" w14:textId="77777777" w:rsidR="00130F47" w:rsidRDefault="00130F47" w:rsidP="00BC05AC">
      <w:pPr>
        <w:pStyle w:val="Heading3"/>
      </w:pPr>
      <w:bookmarkStart w:id="22" w:name="_Toc39625534"/>
      <w:r w:rsidRPr="00130F47">
        <w:t>Issuance of Aquaculture Farm Establishment License</w:t>
      </w:r>
      <w:bookmarkEnd w:id="22"/>
    </w:p>
    <w:p w14:paraId="500FC023" w14:textId="77777777" w:rsidR="00130F47" w:rsidRDefault="00130F47" w:rsidP="00130F47">
      <w:pPr>
        <w:rPr>
          <w:b/>
        </w:rPr>
      </w:pPr>
      <w:r w:rsidRPr="00130F47">
        <w:rPr>
          <w:b/>
        </w:rPr>
        <w:t>Service Description</w:t>
      </w:r>
    </w:p>
    <w:p w14:paraId="1CC90C16" w14:textId="77777777" w:rsidR="00130F47" w:rsidRDefault="00130F47" w:rsidP="00130F47">
      <w:r w:rsidRPr="00130F47">
        <w:t>Through this service aquaculture license is issued for the establishment and operation of an aquaculture farm valid for one years from the issuance date</w:t>
      </w:r>
    </w:p>
    <w:p w14:paraId="018C704A" w14:textId="77777777" w:rsidR="00130F47" w:rsidRPr="00130F47" w:rsidRDefault="00130F47" w:rsidP="00130F47">
      <w:pPr>
        <w:rPr>
          <w:b/>
        </w:rPr>
      </w:pPr>
      <w:r w:rsidRPr="00130F47">
        <w:rPr>
          <w:b/>
        </w:rPr>
        <w:t>Steps</w:t>
      </w:r>
    </w:p>
    <w:p w14:paraId="695D3BDA" w14:textId="77777777" w:rsidR="00130F47" w:rsidRDefault="00130F47" w:rsidP="009D6FB9">
      <w:pPr>
        <w:pStyle w:val="ListParagraph"/>
        <w:numPr>
          <w:ilvl w:val="0"/>
          <w:numId w:val="41"/>
        </w:numPr>
      </w:pPr>
      <w:r>
        <w:t>Fill e-form</w:t>
      </w:r>
    </w:p>
    <w:p w14:paraId="38CE09B0" w14:textId="77777777" w:rsidR="00130F47" w:rsidRDefault="00130F47" w:rsidP="009D6FB9">
      <w:pPr>
        <w:pStyle w:val="ListParagraph"/>
        <w:numPr>
          <w:ilvl w:val="0"/>
          <w:numId w:val="41"/>
        </w:numPr>
      </w:pPr>
      <w:r>
        <w:t>Electronic payment of fees</w:t>
      </w:r>
    </w:p>
    <w:p w14:paraId="53568991" w14:textId="77777777" w:rsidR="00130F47" w:rsidRDefault="00130F47" w:rsidP="009D6FB9">
      <w:pPr>
        <w:pStyle w:val="ListParagraph"/>
        <w:numPr>
          <w:ilvl w:val="0"/>
          <w:numId w:val="41"/>
        </w:numPr>
      </w:pPr>
      <w:r>
        <w:t>Review the application and complete the procedures electronically</w:t>
      </w:r>
    </w:p>
    <w:p w14:paraId="39E85758" w14:textId="77777777" w:rsidR="00130F47" w:rsidRDefault="00130F47" w:rsidP="009D6FB9">
      <w:pPr>
        <w:pStyle w:val="ListParagraph"/>
        <w:numPr>
          <w:ilvl w:val="0"/>
          <w:numId w:val="41"/>
        </w:numPr>
      </w:pPr>
      <w:r>
        <w:t xml:space="preserve">Inspection </w:t>
      </w:r>
    </w:p>
    <w:p w14:paraId="50F39FFC" w14:textId="77777777" w:rsidR="00130F47" w:rsidRDefault="00130F47" w:rsidP="009D6FB9">
      <w:pPr>
        <w:pStyle w:val="ListParagraph"/>
        <w:numPr>
          <w:ilvl w:val="0"/>
          <w:numId w:val="41"/>
        </w:numPr>
      </w:pPr>
      <w:r>
        <w:t>Issuance of license</w:t>
      </w:r>
    </w:p>
    <w:p w14:paraId="389B6D8C" w14:textId="77777777" w:rsidR="00130F47" w:rsidRDefault="00130F47" w:rsidP="00130F47">
      <w:r>
        <w:t>Required Documents</w:t>
      </w:r>
    </w:p>
    <w:p w14:paraId="5118E196" w14:textId="77777777" w:rsidR="00130F47" w:rsidRDefault="00130F47" w:rsidP="009D6FB9">
      <w:pPr>
        <w:pStyle w:val="ListParagraph"/>
        <w:numPr>
          <w:ilvl w:val="0"/>
          <w:numId w:val="42"/>
        </w:numPr>
      </w:pPr>
      <w:r>
        <w:t>Copy of valid trade license or approval of trade name from the local competent authorities</w:t>
      </w:r>
    </w:p>
    <w:p w14:paraId="26C2EE8D" w14:textId="77777777" w:rsidR="00130F47" w:rsidRDefault="00130F47" w:rsidP="009D6FB9">
      <w:pPr>
        <w:pStyle w:val="ListParagraph"/>
        <w:numPr>
          <w:ilvl w:val="0"/>
          <w:numId w:val="42"/>
        </w:numPr>
      </w:pPr>
      <w:r>
        <w:t>Environmental license or approval from the environmental competent authority</w:t>
      </w:r>
      <w:r w:rsidRPr="00130F47">
        <w:t xml:space="preserve"> </w:t>
      </w:r>
    </w:p>
    <w:p w14:paraId="4692B083" w14:textId="77777777" w:rsidR="00130F47" w:rsidRDefault="00130F47">
      <w:pPr>
        <w:spacing w:after="160" w:line="259" w:lineRule="auto"/>
        <w:jc w:val="left"/>
      </w:pPr>
      <w:r>
        <w:br w:type="page"/>
      </w:r>
    </w:p>
    <w:p w14:paraId="1F303166" w14:textId="0EA8FAF6" w:rsidR="00130F47" w:rsidRDefault="00130F47" w:rsidP="00130F47">
      <w:r w:rsidRPr="006D3BBA">
        <w:rPr>
          <w:rFonts w:ascii="Arial" w:hAnsi="Arial" w:cs="Arial"/>
          <w:noProof/>
          <w:color w:val="363636"/>
          <w:sz w:val="18"/>
          <w:szCs w:val="18"/>
          <w:shd w:val="clear" w:color="auto" w:fill="FFFFFF"/>
        </w:rPr>
        <w:lastRenderedPageBreak/>
        <w:drawing>
          <wp:anchor distT="0" distB="0" distL="114300" distR="114300" simplePos="0" relativeHeight="251762176" behindDoc="1" locked="0" layoutInCell="1" allowOverlap="1" wp14:anchorId="311D1FF4" wp14:editId="51F92862">
            <wp:simplePos x="0" y="0"/>
            <wp:positionH relativeFrom="column">
              <wp:posOffset>0</wp:posOffset>
            </wp:positionH>
            <wp:positionV relativeFrom="paragraph">
              <wp:posOffset>95250</wp:posOffset>
            </wp:positionV>
            <wp:extent cx="5942330" cy="5349875"/>
            <wp:effectExtent l="0" t="0" r="127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2330" cy="534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E3CABB" w14:textId="43A43C45" w:rsidR="00130F47" w:rsidRDefault="00130F47" w:rsidP="00130F47"/>
    <w:p w14:paraId="3BE53602" w14:textId="7AD27CC1" w:rsidR="00130F47" w:rsidRDefault="00130F47" w:rsidP="00130F47"/>
    <w:p w14:paraId="6355CEE7" w14:textId="77777777" w:rsidR="00130F47" w:rsidRDefault="00130F47" w:rsidP="00130F47"/>
    <w:p w14:paraId="6DEF6E80" w14:textId="26A18B91" w:rsidR="00130F47" w:rsidRDefault="00130F47" w:rsidP="00130F47"/>
    <w:p w14:paraId="156F04A3" w14:textId="11CF5BE5" w:rsidR="00130F47" w:rsidRDefault="00130F47" w:rsidP="00130F47"/>
    <w:p w14:paraId="5E8F0BAB" w14:textId="77777777" w:rsidR="00130F47" w:rsidRDefault="00130F47" w:rsidP="00130F47"/>
    <w:p w14:paraId="63653B8A" w14:textId="77777777" w:rsidR="00130F47" w:rsidRDefault="00130F47" w:rsidP="00130F47"/>
    <w:p w14:paraId="3DA9F6D3" w14:textId="77777777" w:rsidR="00130F47" w:rsidRDefault="00130F47" w:rsidP="00130F47"/>
    <w:p w14:paraId="3C6EC063" w14:textId="77777777" w:rsidR="00130F47" w:rsidRDefault="00130F47" w:rsidP="00130F47"/>
    <w:p w14:paraId="7FD77798" w14:textId="77777777" w:rsidR="00130F47" w:rsidRDefault="00130F47" w:rsidP="00130F47"/>
    <w:p w14:paraId="0813F610" w14:textId="77777777" w:rsidR="00130F47" w:rsidRDefault="00130F47" w:rsidP="00130F47"/>
    <w:p w14:paraId="00D37066" w14:textId="77777777" w:rsidR="00130F47" w:rsidRDefault="00130F47" w:rsidP="00130F47"/>
    <w:p w14:paraId="4A8BAF74" w14:textId="77777777" w:rsidR="00130F47" w:rsidRDefault="00130F47" w:rsidP="00130F47"/>
    <w:p w14:paraId="6BD6CA08" w14:textId="77777777" w:rsidR="00130F47" w:rsidRDefault="00130F47" w:rsidP="00130F47"/>
    <w:p w14:paraId="2A1198DB" w14:textId="77777777" w:rsidR="00130F47" w:rsidRDefault="00130F47" w:rsidP="00130F47"/>
    <w:p w14:paraId="0021DE75" w14:textId="77777777" w:rsidR="00130F47" w:rsidRDefault="00130F47" w:rsidP="00130F47"/>
    <w:p w14:paraId="2E5FDA43" w14:textId="77777777" w:rsidR="00130F47" w:rsidRDefault="00130F47" w:rsidP="00130F47"/>
    <w:p w14:paraId="2E45192E" w14:textId="77777777" w:rsidR="00130F47" w:rsidRDefault="00130F47" w:rsidP="00130F47"/>
    <w:p w14:paraId="2BE3BD99" w14:textId="77777777" w:rsidR="00130F47" w:rsidRDefault="00130F47" w:rsidP="00130F47"/>
    <w:p w14:paraId="5AED5FC9" w14:textId="77777777" w:rsidR="00130F47" w:rsidRDefault="00130F47" w:rsidP="00130F47"/>
    <w:p w14:paraId="5F808D9D" w14:textId="77777777" w:rsidR="00130F47" w:rsidRDefault="00130F47" w:rsidP="00130F47"/>
    <w:p w14:paraId="61C5B9F1" w14:textId="77777777" w:rsidR="00130F47" w:rsidRDefault="00130F47" w:rsidP="00130F47"/>
    <w:p w14:paraId="797B40B1" w14:textId="77777777" w:rsidR="00130F47" w:rsidRDefault="00130F47" w:rsidP="00130F47"/>
    <w:p w14:paraId="086DC6F5" w14:textId="77777777" w:rsidR="00130F47" w:rsidRDefault="00130F47" w:rsidP="00130F47"/>
    <w:p w14:paraId="767653D5" w14:textId="3F85A62B" w:rsidR="00130F47" w:rsidRDefault="00AF182C" w:rsidP="00BC05AC">
      <w:pPr>
        <w:pStyle w:val="Heading3"/>
      </w:pPr>
      <w:bookmarkStart w:id="23" w:name="_Toc39625535"/>
      <w:r w:rsidRPr="00AF182C">
        <w:t>Issue a License for Manufacturing a Fertilizer/Soil Conditioner</w:t>
      </w:r>
      <w:bookmarkEnd w:id="23"/>
    </w:p>
    <w:p w14:paraId="6F1B3ADB" w14:textId="2EC05847" w:rsidR="00AF182C" w:rsidRPr="00AF182C" w:rsidRDefault="00AF182C" w:rsidP="00AF182C">
      <w:pPr>
        <w:rPr>
          <w:b/>
        </w:rPr>
      </w:pPr>
      <w:r w:rsidRPr="00AF182C">
        <w:rPr>
          <w:b/>
        </w:rPr>
        <w:t>Service Description</w:t>
      </w:r>
    </w:p>
    <w:p w14:paraId="6F767701" w14:textId="12A94B87" w:rsidR="00AF182C" w:rsidRDefault="00AF182C" w:rsidP="00AF182C">
      <w:r w:rsidRPr="00AF182C">
        <w:t>Through this service, a license is obtained and to be valid for a year to manufacture fertilizers/soil conditioners within the UAE</w:t>
      </w:r>
    </w:p>
    <w:p w14:paraId="03C33338" w14:textId="1FD3D6AF" w:rsidR="00AF182C" w:rsidRPr="00AF182C" w:rsidRDefault="00AF182C" w:rsidP="00AF182C">
      <w:pPr>
        <w:rPr>
          <w:b/>
        </w:rPr>
      </w:pPr>
      <w:r w:rsidRPr="00AF182C">
        <w:rPr>
          <w:b/>
        </w:rPr>
        <w:t>Steps</w:t>
      </w:r>
    </w:p>
    <w:p w14:paraId="1B80D0C3" w14:textId="77777777" w:rsidR="00AF182C" w:rsidRDefault="00AF182C" w:rsidP="009D6FB9">
      <w:pPr>
        <w:pStyle w:val="ListParagraph"/>
        <w:numPr>
          <w:ilvl w:val="0"/>
          <w:numId w:val="43"/>
        </w:numPr>
      </w:pPr>
      <w:r>
        <w:t>Fill e-form</w:t>
      </w:r>
    </w:p>
    <w:p w14:paraId="37D58A2E" w14:textId="77777777" w:rsidR="00AF182C" w:rsidRDefault="00AF182C" w:rsidP="009D6FB9">
      <w:pPr>
        <w:pStyle w:val="ListParagraph"/>
        <w:numPr>
          <w:ilvl w:val="0"/>
          <w:numId w:val="43"/>
        </w:numPr>
      </w:pPr>
      <w:r>
        <w:t>Make payment</w:t>
      </w:r>
    </w:p>
    <w:p w14:paraId="2ED0EAFE" w14:textId="1622C92D" w:rsidR="00AF182C" w:rsidRDefault="00AF182C" w:rsidP="009D6FB9">
      <w:pPr>
        <w:pStyle w:val="ListParagraph"/>
        <w:numPr>
          <w:ilvl w:val="0"/>
          <w:numId w:val="43"/>
        </w:numPr>
      </w:pPr>
      <w:r>
        <w:t>Review the application and complete the procedures electronically</w:t>
      </w:r>
    </w:p>
    <w:p w14:paraId="16280169" w14:textId="77777777" w:rsidR="00AF182C" w:rsidRDefault="00AF182C" w:rsidP="009D6FB9">
      <w:pPr>
        <w:pStyle w:val="ListParagraph"/>
        <w:numPr>
          <w:ilvl w:val="0"/>
          <w:numId w:val="43"/>
        </w:numPr>
      </w:pPr>
      <w:r>
        <w:t>Conduct an inspection visit</w:t>
      </w:r>
    </w:p>
    <w:p w14:paraId="643AC1C0" w14:textId="17CAD35E" w:rsidR="00AF182C" w:rsidRDefault="00AF182C" w:rsidP="009D6FB9">
      <w:pPr>
        <w:pStyle w:val="ListParagraph"/>
        <w:numPr>
          <w:ilvl w:val="0"/>
          <w:numId w:val="43"/>
        </w:numPr>
      </w:pPr>
      <w:r>
        <w:lastRenderedPageBreak/>
        <w:t>Issue license electronically</w:t>
      </w:r>
    </w:p>
    <w:p w14:paraId="4F8C7B3E" w14:textId="2FA455D3" w:rsidR="00AF182C" w:rsidRPr="00AF182C" w:rsidRDefault="00AF182C" w:rsidP="00AF182C">
      <w:pPr>
        <w:rPr>
          <w:b/>
        </w:rPr>
      </w:pPr>
      <w:r w:rsidRPr="00AF182C">
        <w:rPr>
          <w:b/>
        </w:rPr>
        <w:t>Required Documents</w:t>
      </w:r>
    </w:p>
    <w:p w14:paraId="5E40AF7F" w14:textId="77777777" w:rsidR="00AF182C" w:rsidRDefault="00AF182C" w:rsidP="009D6FB9">
      <w:pPr>
        <w:pStyle w:val="ListParagraph"/>
        <w:numPr>
          <w:ilvl w:val="0"/>
          <w:numId w:val="44"/>
        </w:numPr>
      </w:pPr>
      <w:r>
        <w:t>A copy of the environmental permit issued by the competent authority (valid)</w:t>
      </w:r>
    </w:p>
    <w:p w14:paraId="45250CB7" w14:textId="7299781F" w:rsidR="00AF182C" w:rsidRDefault="00AF182C" w:rsidP="009D6FB9">
      <w:pPr>
        <w:pStyle w:val="ListParagraph"/>
        <w:numPr>
          <w:ilvl w:val="0"/>
          <w:numId w:val="44"/>
        </w:numPr>
      </w:pPr>
      <w:r>
        <w:t>A copy of the industrial license from the Ministry of Economy or the concerned local authorities (valid)</w:t>
      </w:r>
    </w:p>
    <w:p w14:paraId="5F11967D" w14:textId="7028EE43" w:rsidR="00130F47" w:rsidRDefault="00E42B1D" w:rsidP="00130F47">
      <w:r w:rsidRPr="006D3BBA">
        <w:rPr>
          <w:rFonts w:ascii="CronosPro-Semibold" w:hAnsi="CronosPro-Semibold" w:cs="CronosPro-Semibold"/>
          <w:noProof/>
          <w:color w:val="auto"/>
          <w:sz w:val="24"/>
          <w:szCs w:val="24"/>
        </w:rPr>
        <w:drawing>
          <wp:anchor distT="0" distB="0" distL="114300" distR="114300" simplePos="0" relativeHeight="251764224" behindDoc="1" locked="0" layoutInCell="1" allowOverlap="1" wp14:anchorId="45493754" wp14:editId="47DCEFA6">
            <wp:simplePos x="0" y="0"/>
            <wp:positionH relativeFrom="column">
              <wp:posOffset>0</wp:posOffset>
            </wp:positionH>
            <wp:positionV relativeFrom="paragraph">
              <wp:posOffset>219075</wp:posOffset>
            </wp:positionV>
            <wp:extent cx="5941060" cy="5682615"/>
            <wp:effectExtent l="0" t="0" r="254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1060" cy="5682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2F9EE5" w14:textId="13416164" w:rsidR="00A50DB8" w:rsidRPr="00130F47" w:rsidRDefault="00A50DB8" w:rsidP="00130F47">
      <w:r w:rsidRPr="00130F47">
        <w:br w:type="page"/>
      </w:r>
    </w:p>
    <w:p w14:paraId="79F2CFA0" w14:textId="72FA8F27" w:rsidR="00ED1403" w:rsidRPr="00ED1403" w:rsidRDefault="00C063F3" w:rsidP="00ED1403">
      <w:r w:rsidRPr="006D3BBA">
        <w:rPr>
          <w:rFonts w:ascii="CronosPro-Semibold" w:hAnsi="CronosPro-Semibold" w:cs="CronosPro-Semibold"/>
          <w:noProof/>
          <w:color w:val="auto"/>
          <w:sz w:val="24"/>
          <w:szCs w:val="24"/>
        </w:rPr>
        <w:lastRenderedPageBreak/>
        <w:drawing>
          <wp:anchor distT="0" distB="0" distL="114300" distR="114300" simplePos="0" relativeHeight="251766272" behindDoc="1" locked="0" layoutInCell="1" allowOverlap="1" wp14:anchorId="1152BA4A" wp14:editId="2DC16ABF">
            <wp:simplePos x="0" y="0"/>
            <wp:positionH relativeFrom="column">
              <wp:posOffset>0</wp:posOffset>
            </wp:positionH>
            <wp:positionV relativeFrom="paragraph">
              <wp:posOffset>0</wp:posOffset>
            </wp:positionV>
            <wp:extent cx="5934075" cy="3664585"/>
            <wp:effectExtent l="0" t="0" r="952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664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C2D687" w14:textId="77777777" w:rsidR="00A50DB8" w:rsidRDefault="00A50DB8" w:rsidP="00E42B1D"/>
    <w:p w14:paraId="342C1067" w14:textId="77777777" w:rsidR="00C063F3" w:rsidRDefault="00C063F3">
      <w:pPr>
        <w:spacing w:after="160" w:line="259" w:lineRule="auto"/>
        <w:jc w:val="left"/>
      </w:pPr>
    </w:p>
    <w:p w14:paraId="197E209A" w14:textId="77777777" w:rsidR="00C063F3" w:rsidRDefault="00C063F3">
      <w:pPr>
        <w:spacing w:after="160" w:line="259" w:lineRule="auto"/>
        <w:jc w:val="left"/>
      </w:pPr>
    </w:p>
    <w:p w14:paraId="16B57DFA" w14:textId="77777777" w:rsidR="00C063F3" w:rsidRDefault="00C063F3">
      <w:pPr>
        <w:spacing w:after="160" w:line="259" w:lineRule="auto"/>
        <w:jc w:val="left"/>
      </w:pPr>
    </w:p>
    <w:p w14:paraId="4BAEA4FB" w14:textId="77777777" w:rsidR="00C063F3" w:rsidRDefault="00C063F3">
      <w:pPr>
        <w:spacing w:after="160" w:line="259" w:lineRule="auto"/>
        <w:jc w:val="left"/>
      </w:pPr>
    </w:p>
    <w:p w14:paraId="05FBFDC4" w14:textId="77777777" w:rsidR="00C063F3" w:rsidRDefault="00C063F3">
      <w:pPr>
        <w:spacing w:after="160" w:line="259" w:lineRule="auto"/>
        <w:jc w:val="left"/>
      </w:pPr>
    </w:p>
    <w:p w14:paraId="2F42EDBE" w14:textId="77777777" w:rsidR="00C063F3" w:rsidRDefault="00C063F3">
      <w:pPr>
        <w:spacing w:after="160" w:line="259" w:lineRule="auto"/>
        <w:jc w:val="left"/>
      </w:pPr>
    </w:p>
    <w:p w14:paraId="35A76BF0" w14:textId="77777777" w:rsidR="00C063F3" w:rsidRDefault="00C063F3">
      <w:pPr>
        <w:spacing w:after="160" w:line="259" w:lineRule="auto"/>
        <w:jc w:val="left"/>
      </w:pPr>
    </w:p>
    <w:p w14:paraId="72E4AED3" w14:textId="77777777" w:rsidR="00C063F3" w:rsidRDefault="00C063F3">
      <w:pPr>
        <w:spacing w:after="160" w:line="259" w:lineRule="auto"/>
        <w:jc w:val="left"/>
      </w:pPr>
    </w:p>
    <w:p w14:paraId="4A13D049" w14:textId="77777777" w:rsidR="00C063F3" w:rsidRDefault="00C063F3">
      <w:pPr>
        <w:spacing w:after="160" w:line="259" w:lineRule="auto"/>
        <w:jc w:val="left"/>
      </w:pPr>
    </w:p>
    <w:p w14:paraId="752A4F44" w14:textId="77777777" w:rsidR="00C063F3" w:rsidRDefault="00C063F3">
      <w:pPr>
        <w:spacing w:after="160" w:line="259" w:lineRule="auto"/>
        <w:jc w:val="left"/>
      </w:pPr>
    </w:p>
    <w:p w14:paraId="732FE03B" w14:textId="77777777" w:rsidR="00C063F3" w:rsidRDefault="00C063F3">
      <w:pPr>
        <w:spacing w:after="160" w:line="259" w:lineRule="auto"/>
        <w:jc w:val="left"/>
      </w:pPr>
    </w:p>
    <w:p w14:paraId="0EBA3371" w14:textId="77777777" w:rsidR="00C063F3" w:rsidRDefault="00C063F3">
      <w:pPr>
        <w:spacing w:after="160" w:line="259" w:lineRule="auto"/>
        <w:jc w:val="left"/>
      </w:pPr>
    </w:p>
    <w:p w14:paraId="270B331D" w14:textId="77777777" w:rsidR="00082475" w:rsidRDefault="00082475" w:rsidP="00BC05AC">
      <w:pPr>
        <w:pStyle w:val="Heading3"/>
      </w:pPr>
      <w:bookmarkStart w:id="24" w:name="_Toc39625536"/>
      <w:r w:rsidRPr="00082475">
        <w:t>Issue a license of practicing animal activity</w:t>
      </w:r>
      <w:bookmarkEnd w:id="24"/>
    </w:p>
    <w:p w14:paraId="740F7C20" w14:textId="77777777" w:rsidR="00082475" w:rsidRPr="009A03DA" w:rsidRDefault="00082475">
      <w:pPr>
        <w:spacing w:after="160" w:line="259" w:lineRule="auto"/>
        <w:jc w:val="left"/>
        <w:rPr>
          <w:b/>
        </w:rPr>
      </w:pPr>
      <w:r w:rsidRPr="009A03DA">
        <w:rPr>
          <w:b/>
        </w:rPr>
        <w:t>Service Description</w:t>
      </w:r>
    </w:p>
    <w:p w14:paraId="2E43D936" w14:textId="77777777" w:rsidR="002C7CB2" w:rsidRDefault="002C7CB2">
      <w:pPr>
        <w:spacing w:after="160" w:line="259" w:lineRule="auto"/>
        <w:jc w:val="left"/>
      </w:pPr>
      <w:r w:rsidRPr="002C7CB2">
        <w:t>Through this service a license is obtained for practicing animal activity valid for one year from the date of issue</w:t>
      </w:r>
    </w:p>
    <w:p w14:paraId="60CB9728" w14:textId="77777777" w:rsidR="002C7CB2" w:rsidRPr="009A03DA" w:rsidRDefault="002C7CB2">
      <w:pPr>
        <w:spacing w:after="160" w:line="259" w:lineRule="auto"/>
        <w:jc w:val="left"/>
        <w:rPr>
          <w:b/>
        </w:rPr>
      </w:pPr>
      <w:r w:rsidRPr="009A03DA">
        <w:rPr>
          <w:b/>
        </w:rPr>
        <w:t>Steps</w:t>
      </w:r>
    </w:p>
    <w:p w14:paraId="47759922" w14:textId="77777777" w:rsidR="002C7CB2" w:rsidRDefault="002C7CB2" w:rsidP="009D6FB9">
      <w:pPr>
        <w:pStyle w:val="ListParagraph"/>
        <w:numPr>
          <w:ilvl w:val="0"/>
          <w:numId w:val="45"/>
        </w:numPr>
        <w:spacing w:after="160" w:line="259" w:lineRule="auto"/>
        <w:jc w:val="left"/>
      </w:pPr>
      <w:r>
        <w:t>Fill e-form</w:t>
      </w:r>
    </w:p>
    <w:p w14:paraId="05807D4E" w14:textId="77777777" w:rsidR="002C7CB2" w:rsidRDefault="002C7CB2" w:rsidP="009D6FB9">
      <w:pPr>
        <w:pStyle w:val="ListParagraph"/>
        <w:numPr>
          <w:ilvl w:val="0"/>
          <w:numId w:val="45"/>
        </w:numPr>
        <w:spacing w:after="160" w:line="259" w:lineRule="auto"/>
        <w:jc w:val="left"/>
      </w:pPr>
      <w:r>
        <w:t>Make payment</w:t>
      </w:r>
    </w:p>
    <w:p w14:paraId="2D53C58C" w14:textId="77777777" w:rsidR="002C7CB2" w:rsidRDefault="002C7CB2" w:rsidP="009D6FB9">
      <w:pPr>
        <w:pStyle w:val="ListParagraph"/>
        <w:numPr>
          <w:ilvl w:val="0"/>
          <w:numId w:val="45"/>
        </w:numPr>
        <w:spacing w:after="160" w:line="259" w:lineRule="auto"/>
        <w:jc w:val="left"/>
      </w:pPr>
      <w:r>
        <w:t>Review the application and complete the procedures electronically</w:t>
      </w:r>
    </w:p>
    <w:p w14:paraId="01CE45C8" w14:textId="77777777" w:rsidR="002C7CB2" w:rsidRDefault="002C7CB2" w:rsidP="009D6FB9">
      <w:pPr>
        <w:pStyle w:val="ListParagraph"/>
        <w:numPr>
          <w:ilvl w:val="0"/>
          <w:numId w:val="45"/>
        </w:numPr>
        <w:spacing w:after="160" w:line="259" w:lineRule="auto"/>
        <w:jc w:val="left"/>
      </w:pPr>
      <w:r>
        <w:t>Conduct an inspection visit</w:t>
      </w:r>
    </w:p>
    <w:p w14:paraId="755F9214" w14:textId="77777777" w:rsidR="002C7CB2" w:rsidRDefault="002C7CB2" w:rsidP="009D6FB9">
      <w:pPr>
        <w:pStyle w:val="ListParagraph"/>
        <w:numPr>
          <w:ilvl w:val="0"/>
          <w:numId w:val="45"/>
        </w:numPr>
        <w:spacing w:after="160" w:line="259" w:lineRule="auto"/>
        <w:jc w:val="left"/>
      </w:pPr>
      <w:r>
        <w:t>Issue license electronically</w:t>
      </w:r>
    </w:p>
    <w:p w14:paraId="4F2051F4" w14:textId="77777777" w:rsidR="002C7CB2" w:rsidRPr="009A03DA" w:rsidRDefault="002C7CB2" w:rsidP="002C7CB2">
      <w:pPr>
        <w:spacing w:after="160" w:line="259" w:lineRule="auto"/>
        <w:jc w:val="left"/>
        <w:rPr>
          <w:b/>
        </w:rPr>
      </w:pPr>
      <w:r w:rsidRPr="009A03DA">
        <w:rPr>
          <w:b/>
        </w:rPr>
        <w:t>Required Documents</w:t>
      </w:r>
    </w:p>
    <w:p w14:paraId="1E01C812" w14:textId="77777777" w:rsidR="002C7CB2" w:rsidRDefault="002C7CB2" w:rsidP="009D6FB9">
      <w:pPr>
        <w:pStyle w:val="ListParagraph"/>
        <w:numPr>
          <w:ilvl w:val="0"/>
          <w:numId w:val="46"/>
        </w:numPr>
        <w:spacing w:after="160" w:line="259" w:lineRule="auto"/>
        <w:jc w:val="left"/>
      </w:pPr>
      <w:r>
        <w:t>Copy of valid trade or industrial license or preliminary approval from the competent authority. For all establishments except those specialized in trade activities, the following additional documents are required:</w:t>
      </w:r>
    </w:p>
    <w:p w14:paraId="4565113D" w14:textId="77777777" w:rsidR="002C7CB2" w:rsidRDefault="002C7CB2" w:rsidP="009D6FB9">
      <w:pPr>
        <w:pStyle w:val="ListParagraph"/>
        <w:numPr>
          <w:ilvl w:val="0"/>
          <w:numId w:val="46"/>
        </w:numPr>
        <w:spacing w:after="160" w:line="259" w:lineRule="auto"/>
        <w:jc w:val="left"/>
      </w:pPr>
      <w:r>
        <w:t>The presence of a veterinarian licensed by the Ministry or a veterinary supervision contract with a government veterinary authority or a veterinary establishment licensed by the Ministry.</w:t>
      </w:r>
    </w:p>
    <w:p w14:paraId="51531B90" w14:textId="77777777" w:rsidR="002C7CB2" w:rsidRDefault="002C7CB2" w:rsidP="009D6FB9">
      <w:pPr>
        <w:pStyle w:val="ListParagraph"/>
        <w:numPr>
          <w:ilvl w:val="0"/>
          <w:numId w:val="46"/>
        </w:numPr>
        <w:spacing w:after="160" w:line="259" w:lineRule="auto"/>
        <w:jc w:val="left"/>
      </w:pPr>
      <w:r>
        <w:lastRenderedPageBreak/>
        <w:t>An environmental permit issued by the competent authority in accordance with the provisions of Federal Law No. 24 of 1999 on the protection and development of the environment</w:t>
      </w:r>
    </w:p>
    <w:p w14:paraId="7C554B4F" w14:textId="77777777" w:rsidR="002C7CB2" w:rsidRDefault="002C7CB2" w:rsidP="009D6FB9">
      <w:pPr>
        <w:pStyle w:val="ListParagraph"/>
        <w:numPr>
          <w:ilvl w:val="0"/>
          <w:numId w:val="46"/>
        </w:numPr>
        <w:spacing w:after="160" w:line="259" w:lineRule="auto"/>
        <w:jc w:val="left"/>
      </w:pPr>
      <w:r>
        <w:t>Data and documents of technical personnel that will work in the establishment and take into account the necessary licenses. For all establishments except those specialized in trade activities, feed factories and veterinary medicines, the following additional documents are required:</w:t>
      </w:r>
    </w:p>
    <w:p w14:paraId="6F371A65" w14:textId="77777777" w:rsidR="002C7CB2" w:rsidRDefault="002C7CB2" w:rsidP="009D6FB9">
      <w:pPr>
        <w:pStyle w:val="ListParagraph"/>
        <w:numPr>
          <w:ilvl w:val="0"/>
          <w:numId w:val="46"/>
        </w:numPr>
        <w:spacing w:after="160" w:line="259" w:lineRule="auto"/>
        <w:jc w:val="left"/>
      </w:pPr>
      <w:r>
        <w:t>A plan approved by the competent authority for the site of the establishment and a detailed breakdown of its various buildings and facilities, including food stores, processing sites, animal isolation and administrative buildings.</w:t>
      </w:r>
    </w:p>
    <w:p w14:paraId="2FFC88E8" w14:textId="77777777" w:rsidR="002C7CB2" w:rsidRDefault="002C7CB2" w:rsidP="009D6FB9">
      <w:pPr>
        <w:pStyle w:val="ListParagraph"/>
        <w:numPr>
          <w:ilvl w:val="0"/>
          <w:numId w:val="46"/>
        </w:numPr>
        <w:spacing w:after="160" w:line="259" w:lineRule="auto"/>
        <w:jc w:val="left"/>
      </w:pPr>
      <w:r>
        <w:t>A document stating the purpose of the establishment of the facility and clarifying the methods, methods and techniques that will be used for breeding animals in the event that this is among the objectives of the establishment of the facility.</w:t>
      </w:r>
    </w:p>
    <w:p w14:paraId="061CFBA2" w14:textId="77777777" w:rsidR="002C7CB2" w:rsidRDefault="002C7CB2" w:rsidP="009D6FB9">
      <w:pPr>
        <w:pStyle w:val="ListParagraph"/>
        <w:numPr>
          <w:ilvl w:val="0"/>
          <w:numId w:val="46"/>
        </w:numPr>
        <w:spacing w:after="160" w:line="259" w:lineRule="auto"/>
        <w:jc w:val="left"/>
      </w:pPr>
      <w:r>
        <w:t>A list of the types to be acquired in the establishment and the capacity of the center with respect to parents and newborns</w:t>
      </w:r>
    </w:p>
    <w:p w14:paraId="20EE370B" w14:textId="77777777" w:rsidR="002C7CB2" w:rsidRDefault="002C7CB2" w:rsidP="009D6FB9">
      <w:pPr>
        <w:pStyle w:val="ListParagraph"/>
        <w:numPr>
          <w:ilvl w:val="0"/>
          <w:numId w:val="46"/>
        </w:numPr>
        <w:spacing w:after="160" w:line="259" w:lineRule="auto"/>
        <w:jc w:val="left"/>
      </w:pPr>
      <w:r>
        <w:t>Documents explaining the disposal methods</w:t>
      </w:r>
    </w:p>
    <w:p w14:paraId="6DC25585" w14:textId="77777777" w:rsidR="002C7CB2" w:rsidRDefault="002C7CB2" w:rsidP="009D6FB9">
      <w:pPr>
        <w:pStyle w:val="ListParagraph"/>
        <w:numPr>
          <w:ilvl w:val="0"/>
          <w:numId w:val="46"/>
        </w:numPr>
        <w:spacing w:after="160" w:line="259" w:lineRule="auto"/>
        <w:jc w:val="left"/>
      </w:pPr>
      <w:r>
        <w:t>A document explaining the routine behavior of animals</w:t>
      </w:r>
    </w:p>
    <w:p w14:paraId="5357B5D1" w14:textId="77777777" w:rsidR="002C7CB2" w:rsidRDefault="002C7CB2" w:rsidP="009D6FB9">
      <w:pPr>
        <w:pStyle w:val="ListParagraph"/>
        <w:numPr>
          <w:ilvl w:val="0"/>
          <w:numId w:val="46"/>
        </w:numPr>
        <w:spacing w:after="160" w:line="259" w:lineRule="auto"/>
        <w:jc w:val="left"/>
      </w:pPr>
      <w:r>
        <w:t>Insurance policy from one of the insurance companies licensed in the State against the dangers of dangerous animals</w:t>
      </w:r>
    </w:p>
    <w:p w14:paraId="66E6FF58" w14:textId="77777777" w:rsidR="002C7CB2" w:rsidRDefault="002C7CB2" w:rsidP="009D6FB9">
      <w:pPr>
        <w:pStyle w:val="ListParagraph"/>
        <w:numPr>
          <w:ilvl w:val="0"/>
          <w:numId w:val="46"/>
        </w:numPr>
        <w:spacing w:after="160" w:line="259" w:lineRule="auto"/>
        <w:jc w:val="left"/>
      </w:pPr>
      <w:r>
        <w:t>A record showing the animal data (species, breed, sex, color and any other distinctive markings and identification data) and purchase and sale movement data including animal sources and buyers, with copies of the relevant evidence.</w:t>
      </w:r>
    </w:p>
    <w:p w14:paraId="2B543F9F" w14:textId="63F4791D" w:rsidR="009A03DA" w:rsidRDefault="009A03DA" w:rsidP="009D6FB9">
      <w:pPr>
        <w:pStyle w:val="ListParagraph"/>
        <w:numPr>
          <w:ilvl w:val="0"/>
          <w:numId w:val="46"/>
        </w:numPr>
        <w:spacing w:after="160" w:line="259" w:lineRule="auto"/>
        <w:jc w:val="left"/>
      </w:pPr>
      <w:r w:rsidRPr="00CE7B3A">
        <w:rPr>
          <w:rFonts w:ascii="CronosPro-Semibold" w:hAnsi="CronosPro-Semibold" w:cs="CronosPro-Semibold"/>
          <w:noProof/>
          <w:color w:val="auto"/>
          <w:sz w:val="24"/>
          <w:szCs w:val="24"/>
        </w:rPr>
        <w:drawing>
          <wp:anchor distT="0" distB="0" distL="114300" distR="114300" simplePos="0" relativeHeight="251768320" behindDoc="1" locked="0" layoutInCell="1" allowOverlap="1" wp14:anchorId="370F6FD5" wp14:editId="4853C1CC">
            <wp:simplePos x="0" y="0"/>
            <wp:positionH relativeFrom="column">
              <wp:posOffset>485140</wp:posOffset>
            </wp:positionH>
            <wp:positionV relativeFrom="paragraph">
              <wp:posOffset>448945</wp:posOffset>
            </wp:positionV>
            <wp:extent cx="4631239" cy="508797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1239" cy="5087973"/>
                    </a:xfrm>
                    <a:prstGeom prst="rect">
                      <a:avLst/>
                    </a:prstGeom>
                    <a:noFill/>
                    <a:ln>
                      <a:noFill/>
                    </a:ln>
                  </pic:spPr>
                </pic:pic>
              </a:graphicData>
            </a:graphic>
            <wp14:sizeRelH relativeFrom="page">
              <wp14:pctWidth>0</wp14:pctWidth>
            </wp14:sizeRelH>
            <wp14:sizeRelV relativeFrom="page">
              <wp14:pctHeight>0</wp14:pctHeight>
            </wp14:sizeRelV>
          </wp:anchor>
        </w:drawing>
      </w:r>
      <w:r w:rsidR="002C7CB2">
        <w:t>A detailed drawing showing the location, area and details of the facilities with an indication of the types to be dealt with.</w:t>
      </w:r>
    </w:p>
    <w:p w14:paraId="59A2EC80" w14:textId="77777777" w:rsidR="00836C19" w:rsidRDefault="00836C19" w:rsidP="009A03DA">
      <w:pPr>
        <w:spacing w:after="160" w:line="259" w:lineRule="auto"/>
        <w:jc w:val="left"/>
      </w:pPr>
    </w:p>
    <w:p w14:paraId="5A57DE0A" w14:textId="77777777" w:rsidR="00836C19" w:rsidRDefault="00836C19" w:rsidP="009A03DA">
      <w:pPr>
        <w:spacing w:after="160" w:line="259" w:lineRule="auto"/>
        <w:jc w:val="left"/>
      </w:pPr>
    </w:p>
    <w:p w14:paraId="77EE02EA" w14:textId="77777777" w:rsidR="00836C19" w:rsidRDefault="00836C19" w:rsidP="009A03DA">
      <w:pPr>
        <w:spacing w:after="160" w:line="259" w:lineRule="auto"/>
        <w:jc w:val="left"/>
      </w:pPr>
    </w:p>
    <w:p w14:paraId="00F2D0AF" w14:textId="77777777" w:rsidR="00836C19" w:rsidRDefault="00836C19" w:rsidP="009A03DA">
      <w:pPr>
        <w:spacing w:after="160" w:line="259" w:lineRule="auto"/>
        <w:jc w:val="left"/>
      </w:pPr>
    </w:p>
    <w:p w14:paraId="7E3C7ED8" w14:textId="77777777" w:rsidR="00836C19" w:rsidRDefault="00836C19" w:rsidP="009A03DA">
      <w:pPr>
        <w:spacing w:after="160" w:line="259" w:lineRule="auto"/>
        <w:jc w:val="left"/>
      </w:pPr>
    </w:p>
    <w:p w14:paraId="71DB2A4A" w14:textId="77777777" w:rsidR="00836C19" w:rsidRDefault="00836C19" w:rsidP="009A03DA">
      <w:pPr>
        <w:spacing w:after="160" w:line="259" w:lineRule="auto"/>
        <w:jc w:val="left"/>
      </w:pPr>
    </w:p>
    <w:p w14:paraId="7FF24DFE" w14:textId="77777777" w:rsidR="00836C19" w:rsidRDefault="00836C19" w:rsidP="009A03DA">
      <w:pPr>
        <w:spacing w:after="160" w:line="259" w:lineRule="auto"/>
        <w:jc w:val="left"/>
      </w:pPr>
    </w:p>
    <w:p w14:paraId="0DA705E2" w14:textId="77777777" w:rsidR="00836C19" w:rsidRDefault="00836C19" w:rsidP="009A03DA">
      <w:pPr>
        <w:spacing w:after="160" w:line="259" w:lineRule="auto"/>
        <w:jc w:val="left"/>
      </w:pPr>
    </w:p>
    <w:p w14:paraId="5B996546" w14:textId="77777777" w:rsidR="00836C19" w:rsidRDefault="00836C19" w:rsidP="009A03DA">
      <w:pPr>
        <w:spacing w:after="160" w:line="259" w:lineRule="auto"/>
        <w:jc w:val="left"/>
      </w:pPr>
    </w:p>
    <w:p w14:paraId="26CF14C9" w14:textId="77777777" w:rsidR="00836C19" w:rsidRDefault="00836C19" w:rsidP="009A03DA">
      <w:pPr>
        <w:spacing w:after="160" w:line="259" w:lineRule="auto"/>
        <w:jc w:val="left"/>
      </w:pPr>
    </w:p>
    <w:p w14:paraId="715D1B23" w14:textId="77777777" w:rsidR="00836C19" w:rsidRDefault="00836C19" w:rsidP="009A03DA">
      <w:pPr>
        <w:spacing w:after="160" w:line="259" w:lineRule="auto"/>
        <w:jc w:val="left"/>
      </w:pPr>
    </w:p>
    <w:p w14:paraId="1BE70FCB" w14:textId="77777777" w:rsidR="00836C19" w:rsidRDefault="00836C19" w:rsidP="009A03DA">
      <w:pPr>
        <w:spacing w:after="160" w:line="259" w:lineRule="auto"/>
        <w:jc w:val="left"/>
      </w:pPr>
    </w:p>
    <w:p w14:paraId="0A559ED0" w14:textId="77777777" w:rsidR="00836C19" w:rsidRDefault="00836C19" w:rsidP="009A03DA">
      <w:pPr>
        <w:spacing w:after="160" w:line="259" w:lineRule="auto"/>
        <w:jc w:val="left"/>
      </w:pPr>
    </w:p>
    <w:p w14:paraId="6E130CCB" w14:textId="77777777" w:rsidR="004722C4" w:rsidRPr="004722C4" w:rsidRDefault="004722C4" w:rsidP="00BC05AC">
      <w:pPr>
        <w:pStyle w:val="Heading3"/>
      </w:pPr>
      <w:bookmarkStart w:id="25" w:name="_Toc39625537"/>
      <w:r w:rsidRPr="004722C4">
        <w:lastRenderedPageBreak/>
        <w:t>Issue a Plant Nursery License</w:t>
      </w:r>
      <w:bookmarkEnd w:id="25"/>
    </w:p>
    <w:p w14:paraId="11BA50A8" w14:textId="076356CE" w:rsidR="00836C19" w:rsidRPr="004722C4" w:rsidRDefault="004722C4" w:rsidP="009A03DA">
      <w:pPr>
        <w:spacing w:after="160" w:line="259" w:lineRule="auto"/>
        <w:jc w:val="left"/>
        <w:rPr>
          <w:b/>
        </w:rPr>
      </w:pPr>
      <w:r w:rsidRPr="004722C4">
        <w:rPr>
          <w:b/>
        </w:rPr>
        <w:t>Service Description</w:t>
      </w:r>
    </w:p>
    <w:p w14:paraId="65304210" w14:textId="43D7FC02" w:rsidR="004722C4" w:rsidRDefault="004722C4" w:rsidP="009A03DA">
      <w:pPr>
        <w:spacing w:after="160" w:line="259" w:lineRule="auto"/>
        <w:jc w:val="left"/>
      </w:pPr>
      <w:r w:rsidRPr="004722C4">
        <w:t>A license is obtained for the production of seedlings of vegetables, fruit, forest, shade plants and ornamentals within the country valid for one year from the date of issue</w:t>
      </w:r>
    </w:p>
    <w:p w14:paraId="4FEBC299" w14:textId="44970BD3" w:rsidR="004722C4" w:rsidRPr="004722C4" w:rsidRDefault="004722C4" w:rsidP="009A03DA">
      <w:pPr>
        <w:spacing w:after="160" w:line="259" w:lineRule="auto"/>
        <w:jc w:val="left"/>
        <w:rPr>
          <w:b/>
        </w:rPr>
      </w:pPr>
      <w:r w:rsidRPr="004722C4">
        <w:rPr>
          <w:b/>
        </w:rPr>
        <w:t>Steps</w:t>
      </w:r>
    </w:p>
    <w:p w14:paraId="3479A076" w14:textId="77777777" w:rsidR="004722C4" w:rsidRDefault="004722C4" w:rsidP="009D6FB9">
      <w:pPr>
        <w:pStyle w:val="ListParagraph"/>
        <w:numPr>
          <w:ilvl w:val="0"/>
          <w:numId w:val="47"/>
        </w:numPr>
        <w:spacing w:after="160" w:line="259" w:lineRule="auto"/>
        <w:jc w:val="left"/>
      </w:pPr>
      <w:r>
        <w:t>Fill e-form</w:t>
      </w:r>
    </w:p>
    <w:p w14:paraId="390DA316" w14:textId="77777777" w:rsidR="004722C4" w:rsidRDefault="004722C4" w:rsidP="009D6FB9">
      <w:pPr>
        <w:pStyle w:val="ListParagraph"/>
        <w:numPr>
          <w:ilvl w:val="0"/>
          <w:numId w:val="47"/>
        </w:numPr>
        <w:spacing w:after="160" w:line="259" w:lineRule="auto"/>
        <w:jc w:val="left"/>
      </w:pPr>
      <w:r>
        <w:t>Make payment</w:t>
      </w:r>
    </w:p>
    <w:p w14:paraId="5B366320" w14:textId="77777777" w:rsidR="004722C4" w:rsidRDefault="004722C4" w:rsidP="009D6FB9">
      <w:pPr>
        <w:pStyle w:val="ListParagraph"/>
        <w:numPr>
          <w:ilvl w:val="0"/>
          <w:numId w:val="47"/>
        </w:numPr>
        <w:spacing w:after="160" w:line="259" w:lineRule="auto"/>
        <w:jc w:val="left"/>
      </w:pPr>
      <w:r>
        <w:t>Review the application and complete the procedures electronically</w:t>
      </w:r>
    </w:p>
    <w:p w14:paraId="50859E30" w14:textId="77777777" w:rsidR="004722C4" w:rsidRDefault="004722C4" w:rsidP="009D6FB9">
      <w:pPr>
        <w:pStyle w:val="ListParagraph"/>
        <w:numPr>
          <w:ilvl w:val="0"/>
          <w:numId w:val="47"/>
        </w:numPr>
        <w:spacing w:after="160" w:line="259" w:lineRule="auto"/>
        <w:jc w:val="left"/>
      </w:pPr>
      <w:r>
        <w:t>Conduct an inspection visit</w:t>
      </w:r>
    </w:p>
    <w:p w14:paraId="56C45253" w14:textId="31126FEE" w:rsidR="004722C4" w:rsidRDefault="004722C4" w:rsidP="009D6FB9">
      <w:pPr>
        <w:pStyle w:val="ListParagraph"/>
        <w:numPr>
          <w:ilvl w:val="0"/>
          <w:numId w:val="47"/>
        </w:numPr>
        <w:spacing w:after="160" w:line="259" w:lineRule="auto"/>
        <w:jc w:val="left"/>
      </w:pPr>
      <w:r>
        <w:t>Issue license electronically</w:t>
      </w:r>
    </w:p>
    <w:p w14:paraId="2B5CC4CB" w14:textId="44B0436B" w:rsidR="004722C4" w:rsidRPr="004722C4" w:rsidRDefault="004722C4" w:rsidP="004722C4">
      <w:pPr>
        <w:spacing w:after="160" w:line="259" w:lineRule="auto"/>
        <w:jc w:val="left"/>
        <w:rPr>
          <w:b/>
        </w:rPr>
      </w:pPr>
      <w:r w:rsidRPr="004722C4">
        <w:rPr>
          <w:b/>
        </w:rPr>
        <w:t>Required Documents</w:t>
      </w:r>
    </w:p>
    <w:p w14:paraId="144ED551" w14:textId="77777777" w:rsidR="004722C4" w:rsidRDefault="004722C4" w:rsidP="009D6FB9">
      <w:pPr>
        <w:pStyle w:val="ListParagraph"/>
        <w:numPr>
          <w:ilvl w:val="0"/>
          <w:numId w:val="48"/>
        </w:numPr>
        <w:spacing w:after="160" w:line="259" w:lineRule="auto"/>
        <w:jc w:val="left"/>
      </w:pPr>
      <w:r>
        <w:t>Commercial license or professional license or trade name or preliminary approval issued by the competent local authority</w:t>
      </w:r>
    </w:p>
    <w:p w14:paraId="2F5A4431" w14:textId="77777777" w:rsidR="004722C4" w:rsidRDefault="004722C4" w:rsidP="009D6FB9">
      <w:pPr>
        <w:pStyle w:val="ListParagraph"/>
        <w:numPr>
          <w:ilvl w:val="0"/>
          <w:numId w:val="48"/>
        </w:numPr>
        <w:spacing w:after="160" w:line="259" w:lineRule="auto"/>
        <w:jc w:val="left"/>
      </w:pPr>
      <w:r>
        <w:t>Nursery map showing the area and location</w:t>
      </w:r>
    </w:p>
    <w:p w14:paraId="39174566" w14:textId="149F68EB" w:rsidR="004722C4" w:rsidRDefault="004722C4" w:rsidP="009D6FB9">
      <w:pPr>
        <w:pStyle w:val="ListParagraph"/>
        <w:numPr>
          <w:ilvl w:val="0"/>
          <w:numId w:val="48"/>
        </w:numPr>
        <w:spacing w:after="160" w:line="259" w:lineRule="auto"/>
        <w:jc w:val="left"/>
      </w:pPr>
      <w:r w:rsidRPr="0062694C">
        <w:rPr>
          <w:rFonts w:ascii="CronosPro-Semibold" w:hAnsi="CronosPro-Semibold" w:cs="CronosPro-Semibold"/>
          <w:b/>
          <w:noProof/>
          <w:color w:val="auto"/>
          <w:sz w:val="24"/>
          <w:szCs w:val="24"/>
        </w:rPr>
        <w:drawing>
          <wp:anchor distT="0" distB="0" distL="114300" distR="114300" simplePos="0" relativeHeight="251770368" behindDoc="1" locked="0" layoutInCell="1" allowOverlap="1" wp14:anchorId="581323E7" wp14:editId="081E3830">
            <wp:simplePos x="0" y="0"/>
            <wp:positionH relativeFrom="column">
              <wp:posOffset>447675</wp:posOffset>
            </wp:positionH>
            <wp:positionV relativeFrom="paragraph">
              <wp:posOffset>228600</wp:posOffset>
            </wp:positionV>
            <wp:extent cx="4765040" cy="5381758"/>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5040" cy="5381758"/>
                    </a:xfrm>
                    <a:prstGeom prst="rect">
                      <a:avLst/>
                    </a:prstGeom>
                    <a:noFill/>
                    <a:ln>
                      <a:noFill/>
                    </a:ln>
                  </pic:spPr>
                </pic:pic>
              </a:graphicData>
            </a:graphic>
            <wp14:sizeRelH relativeFrom="page">
              <wp14:pctWidth>0</wp14:pctWidth>
            </wp14:sizeRelH>
            <wp14:sizeRelV relativeFrom="page">
              <wp14:pctHeight>0</wp14:pctHeight>
            </wp14:sizeRelV>
          </wp:anchor>
        </w:drawing>
      </w:r>
      <w:r>
        <w:t>Copy of a valid lease site activity or proof of ownership of the site</w:t>
      </w:r>
    </w:p>
    <w:p w14:paraId="33B4EE43" w14:textId="4B72F7F6" w:rsidR="00836C19" w:rsidRDefault="00836C19" w:rsidP="009A03DA">
      <w:pPr>
        <w:spacing w:after="160" w:line="259" w:lineRule="auto"/>
        <w:jc w:val="left"/>
      </w:pPr>
    </w:p>
    <w:p w14:paraId="6DF3F797" w14:textId="49B35C13" w:rsidR="00E42B1D" w:rsidRDefault="00E42B1D" w:rsidP="009A03DA">
      <w:pPr>
        <w:spacing w:after="160" w:line="259" w:lineRule="auto"/>
        <w:jc w:val="left"/>
      </w:pPr>
      <w:r>
        <w:br w:type="page"/>
      </w:r>
    </w:p>
    <w:p w14:paraId="41475A2A" w14:textId="6F5E2152" w:rsidR="00972875" w:rsidRDefault="00972875" w:rsidP="00BC05AC">
      <w:pPr>
        <w:pStyle w:val="Heading3"/>
      </w:pPr>
      <w:bookmarkStart w:id="26" w:name="_Toc39625538"/>
      <w:r>
        <w:lastRenderedPageBreak/>
        <w:t xml:space="preserve">Issue Temp License of </w:t>
      </w:r>
      <w:r w:rsidRPr="00972875">
        <w:t>Practicing the Profession for Veterinarians</w:t>
      </w:r>
      <w:bookmarkEnd w:id="26"/>
    </w:p>
    <w:p w14:paraId="1547A27B" w14:textId="77777777" w:rsidR="00972875" w:rsidRPr="00972875" w:rsidRDefault="00972875">
      <w:pPr>
        <w:spacing w:after="160" w:line="259" w:lineRule="auto"/>
        <w:jc w:val="left"/>
        <w:rPr>
          <w:b/>
        </w:rPr>
      </w:pPr>
      <w:r w:rsidRPr="00972875">
        <w:rPr>
          <w:b/>
        </w:rPr>
        <w:t>Service Description</w:t>
      </w:r>
    </w:p>
    <w:p w14:paraId="48A1560D" w14:textId="712E2E60" w:rsidR="00972875" w:rsidRDefault="00972875">
      <w:pPr>
        <w:spacing w:after="160" w:line="259" w:lineRule="auto"/>
        <w:jc w:val="left"/>
      </w:pPr>
      <w:r w:rsidRPr="00972875">
        <w:t>Through this service, establishments can apply for a temporary practice license for an unlicensed veterinarian or a visiting veterinarian for 3 months from the date of issue</w:t>
      </w:r>
    </w:p>
    <w:p w14:paraId="0931353D" w14:textId="454687F5" w:rsidR="00972875" w:rsidRPr="00972875" w:rsidRDefault="00972875" w:rsidP="00972875">
      <w:pPr>
        <w:spacing w:after="160" w:line="259" w:lineRule="auto"/>
        <w:jc w:val="left"/>
        <w:rPr>
          <w:b/>
        </w:rPr>
      </w:pPr>
      <w:r w:rsidRPr="00972875">
        <w:rPr>
          <w:b/>
        </w:rPr>
        <w:t>Steps</w:t>
      </w:r>
    </w:p>
    <w:p w14:paraId="337BD40A" w14:textId="77777777" w:rsidR="00972875" w:rsidRDefault="00972875" w:rsidP="009D6FB9">
      <w:pPr>
        <w:pStyle w:val="ListParagraph"/>
        <w:numPr>
          <w:ilvl w:val="0"/>
          <w:numId w:val="49"/>
        </w:numPr>
        <w:spacing w:after="160" w:line="259" w:lineRule="auto"/>
        <w:jc w:val="left"/>
      </w:pPr>
      <w:r>
        <w:t>Fill e-form</w:t>
      </w:r>
    </w:p>
    <w:p w14:paraId="308254C8" w14:textId="77777777" w:rsidR="00972875" w:rsidRDefault="00972875" w:rsidP="009D6FB9">
      <w:pPr>
        <w:pStyle w:val="ListParagraph"/>
        <w:numPr>
          <w:ilvl w:val="0"/>
          <w:numId w:val="49"/>
        </w:numPr>
        <w:spacing w:after="160" w:line="259" w:lineRule="auto"/>
        <w:jc w:val="left"/>
      </w:pPr>
      <w:r>
        <w:t>Make payment</w:t>
      </w:r>
    </w:p>
    <w:p w14:paraId="12FB4BA2" w14:textId="77777777" w:rsidR="00972875" w:rsidRDefault="00972875" w:rsidP="009D6FB9">
      <w:pPr>
        <w:pStyle w:val="ListParagraph"/>
        <w:numPr>
          <w:ilvl w:val="0"/>
          <w:numId w:val="49"/>
        </w:numPr>
        <w:spacing w:after="160" w:line="259" w:lineRule="auto"/>
        <w:jc w:val="left"/>
      </w:pPr>
      <w:r>
        <w:t>Review the application and complete the procedures electronically</w:t>
      </w:r>
    </w:p>
    <w:p w14:paraId="4D914A8F" w14:textId="77777777" w:rsidR="00972875" w:rsidRDefault="00972875" w:rsidP="009D6FB9">
      <w:pPr>
        <w:pStyle w:val="ListParagraph"/>
        <w:numPr>
          <w:ilvl w:val="0"/>
          <w:numId w:val="49"/>
        </w:numPr>
        <w:spacing w:after="160" w:line="259" w:lineRule="auto"/>
        <w:jc w:val="left"/>
      </w:pPr>
      <w:r>
        <w:t>Conduct an inspection visit</w:t>
      </w:r>
    </w:p>
    <w:p w14:paraId="0689E42C" w14:textId="59E63F71" w:rsidR="00972875" w:rsidRDefault="00972875" w:rsidP="009D6FB9">
      <w:pPr>
        <w:pStyle w:val="ListParagraph"/>
        <w:numPr>
          <w:ilvl w:val="0"/>
          <w:numId w:val="49"/>
        </w:numPr>
        <w:spacing w:after="160" w:line="259" w:lineRule="auto"/>
        <w:jc w:val="left"/>
      </w:pPr>
      <w:r>
        <w:t>Issue license electronically</w:t>
      </w:r>
    </w:p>
    <w:p w14:paraId="711CB6AD" w14:textId="77777777" w:rsidR="00972875" w:rsidRPr="00972875" w:rsidRDefault="00972875">
      <w:pPr>
        <w:spacing w:after="160" w:line="259" w:lineRule="auto"/>
        <w:jc w:val="left"/>
        <w:rPr>
          <w:b/>
        </w:rPr>
      </w:pPr>
      <w:r w:rsidRPr="00972875">
        <w:rPr>
          <w:b/>
        </w:rPr>
        <w:t>Required Documents</w:t>
      </w:r>
    </w:p>
    <w:p w14:paraId="3DD0C177" w14:textId="77777777" w:rsidR="00972875" w:rsidRDefault="00972875" w:rsidP="009D6FB9">
      <w:pPr>
        <w:pStyle w:val="ListParagraph"/>
        <w:numPr>
          <w:ilvl w:val="0"/>
          <w:numId w:val="50"/>
        </w:numPr>
        <w:spacing w:after="160" w:line="259" w:lineRule="auto"/>
        <w:jc w:val="left"/>
      </w:pPr>
      <w:r>
        <w:t>Attested Certificate of academic qualification</w:t>
      </w:r>
    </w:p>
    <w:p w14:paraId="0C9AC0C2" w14:textId="77777777" w:rsidR="00972875" w:rsidRDefault="00972875" w:rsidP="009D6FB9">
      <w:pPr>
        <w:pStyle w:val="ListParagraph"/>
        <w:numPr>
          <w:ilvl w:val="0"/>
          <w:numId w:val="50"/>
        </w:numPr>
        <w:spacing w:after="160" w:line="259" w:lineRule="auto"/>
        <w:jc w:val="left"/>
      </w:pPr>
      <w:r>
        <w:t>Certificates of experience attested by the UAE embassy</w:t>
      </w:r>
    </w:p>
    <w:p w14:paraId="27E193BE" w14:textId="71DAC8A1" w:rsidR="00972875" w:rsidRDefault="00972875" w:rsidP="009D6FB9">
      <w:pPr>
        <w:pStyle w:val="ListParagraph"/>
        <w:numPr>
          <w:ilvl w:val="0"/>
          <w:numId w:val="50"/>
        </w:numPr>
        <w:spacing w:after="160" w:line="259" w:lineRule="auto"/>
        <w:jc w:val="left"/>
      </w:pPr>
      <w:r>
        <w:t>Approval of the Ministry of Human Resources and Emiratization, excluding UAE nationals</w:t>
      </w:r>
    </w:p>
    <w:p w14:paraId="13ED9B85" w14:textId="714FB2CF" w:rsidR="00972875" w:rsidRDefault="00972875" w:rsidP="009D6FB9">
      <w:pPr>
        <w:pStyle w:val="ListParagraph"/>
        <w:numPr>
          <w:ilvl w:val="0"/>
          <w:numId w:val="50"/>
        </w:numPr>
        <w:spacing w:after="160" w:line="259" w:lineRule="auto"/>
        <w:jc w:val="left"/>
      </w:pPr>
      <w:r>
        <w:t>Personal photo ( jpg, png )</w:t>
      </w:r>
    </w:p>
    <w:p w14:paraId="479BCAEA" w14:textId="77777777" w:rsidR="00972875" w:rsidRDefault="00972875" w:rsidP="009D6FB9">
      <w:pPr>
        <w:pStyle w:val="ListParagraph"/>
        <w:numPr>
          <w:ilvl w:val="0"/>
          <w:numId w:val="50"/>
        </w:numPr>
        <w:spacing w:after="160" w:line="259" w:lineRule="auto"/>
        <w:jc w:val="left"/>
      </w:pPr>
      <w:r>
        <w:t>In addition to the above documents, the resident veterinarian who is not licensed must submit the following documents: A copy of the equivalence of scientific certificates from the Ministry of Education.</w:t>
      </w:r>
    </w:p>
    <w:p w14:paraId="715BE231" w14:textId="77777777" w:rsidR="00972875" w:rsidRDefault="00972875" w:rsidP="00972875">
      <w:pPr>
        <w:spacing w:after="160" w:line="259" w:lineRule="auto"/>
        <w:jc w:val="left"/>
      </w:pPr>
    </w:p>
    <w:p w14:paraId="6BC3E05C" w14:textId="77777777" w:rsidR="00972875" w:rsidRDefault="00972875" w:rsidP="00BC05AC">
      <w:pPr>
        <w:pStyle w:val="Heading3"/>
      </w:pPr>
      <w:bookmarkStart w:id="27" w:name="_Toc39625539"/>
      <w:r w:rsidRPr="00972875">
        <w:t>Issue a Veterinary Establishment License</w:t>
      </w:r>
      <w:bookmarkEnd w:id="27"/>
      <w:r w:rsidRPr="00972875">
        <w:t xml:space="preserve"> </w:t>
      </w:r>
    </w:p>
    <w:p w14:paraId="208021B4" w14:textId="77777777" w:rsidR="00972875" w:rsidRPr="00972875" w:rsidRDefault="00972875" w:rsidP="00972875">
      <w:pPr>
        <w:spacing w:after="160" w:line="259" w:lineRule="auto"/>
        <w:jc w:val="left"/>
        <w:rPr>
          <w:b/>
        </w:rPr>
      </w:pPr>
      <w:r w:rsidRPr="00972875">
        <w:rPr>
          <w:b/>
        </w:rPr>
        <w:t>Service Description</w:t>
      </w:r>
    </w:p>
    <w:p w14:paraId="5EE8527F" w14:textId="79F0D886" w:rsidR="00972875" w:rsidRDefault="00972875" w:rsidP="00972875">
      <w:pPr>
        <w:spacing w:after="160" w:line="259" w:lineRule="auto"/>
        <w:jc w:val="left"/>
      </w:pPr>
      <w:r w:rsidRPr="00972875">
        <w:t>Through this service, obtained the license of a veterinary establishment including (veterinary hospital, veterinary clinic, veterinary laboratory, veterinary scientific advisory office, veterinary drug store, veterinary pharmacy, artificial insemination center) valid for one year from the date of issue</w:t>
      </w:r>
    </w:p>
    <w:p w14:paraId="62493AD8" w14:textId="77777777" w:rsidR="00972875" w:rsidRPr="00972875" w:rsidRDefault="00972875" w:rsidP="00972875">
      <w:pPr>
        <w:spacing w:after="160" w:line="259" w:lineRule="auto"/>
        <w:jc w:val="left"/>
        <w:rPr>
          <w:b/>
        </w:rPr>
      </w:pPr>
      <w:r w:rsidRPr="00972875">
        <w:rPr>
          <w:b/>
        </w:rPr>
        <w:t>Steps</w:t>
      </w:r>
    </w:p>
    <w:p w14:paraId="744F183C" w14:textId="77777777" w:rsidR="00972875" w:rsidRDefault="00972875" w:rsidP="009D6FB9">
      <w:pPr>
        <w:pStyle w:val="ListParagraph"/>
        <w:numPr>
          <w:ilvl w:val="0"/>
          <w:numId w:val="51"/>
        </w:numPr>
        <w:spacing w:after="160" w:line="259" w:lineRule="auto"/>
        <w:jc w:val="left"/>
      </w:pPr>
      <w:r>
        <w:t>Fill e-form</w:t>
      </w:r>
    </w:p>
    <w:p w14:paraId="1961AD29" w14:textId="77777777" w:rsidR="00972875" w:rsidRDefault="00972875" w:rsidP="009D6FB9">
      <w:pPr>
        <w:pStyle w:val="ListParagraph"/>
        <w:numPr>
          <w:ilvl w:val="0"/>
          <w:numId w:val="51"/>
        </w:numPr>
        <w:spacing w:after="160" w:line="259" w:lineRule="auto"/>
        <w:jc w:val="left"/>
      </w:pPr>
      <w:r>
        <w:t>Make payment</w:t>
      </w:r>
    </w:p>
    <w:p w14:paraId="533CBF02" w14:textId="77777777" w:rsidR="00972875" w:rsidRDefault="00972875" w:rsidP="009D6FB9">
      <w:pPr>
        <w:pStyle w:val="ListParagraph"/>
        <w:numPr>
          <w:ilvl w:val="0"/>
          <w:numId w:val="51"/>
        </w:numPr>
        <w:spacing w:after="160" w:line="259" w:lineRule="auto"/>
        <w:jc w:val="left"/>
      </w:pPr>
      <w:r>
        <w:t>Review the application and complete the procedures electronically</w:t>
      </w:r>
    </w:p>
    <w:p w14:paraId="5C7883A5" w14:textId="77777777" w:rsidR="00972875" w:rsidRDefault="00972875" w:rsidP="009D6FB9">
      <w:pPr>
        <w:pStyle w:val="ListParagraph"/>
        <w:numPr>
          <w:ilvl w:val="0"/>
          <w:numId w:val="51"/>
        </w:numPr>
        <w:spacing w:after="160" w:line="259" w:lineRule="auto"/>
        <w:jc w:val="left"/>
      </w:pPr>
      <w:r>
        <w:t>Conduct an inspection visit</w:t>
      </w:r>
    </w:p>
    <w:p w14:paraId="165F3B91" w14:textId="28EAB765" w:rsidR="00972875" w:rsidRDefault="008D113D" w:rsidP="009D6FB9">
      <w:pPr>
        <w:pStyle w:val="ListParagraph"/>
        <w:numPr>
          <w:ilvl w:val="0"/>
          <w:numId w:val="51"/>
        </w:numPr>
        <w:spacing w:after="160" w:line="259" w:lineRule="auto"/>
        <w:jc w:val="left"/>
      </w:pPr>
      <w:r>
        <w:t>Issue an</w:t>
      </w:r>
      <w:r w:rsidR="00972875">
        <w:t xml:space="preserve"> initial approval for license electronically</w:t>
      </w:r>
    </w:p>
    <w:p w14:paraId="5E7CEF5C" w14:textId="77777777" w:rsidR="00972875" w:rsidRDefault="00972875" w:rsidP="009D6FB9">
      <w:pPr>
        <w:pStyle w:val="ListParagraph"/>
        <w:numPr>
          <w:ilvl w:val="0"/>
          <w:numId w:val="51"/>
        </w:numPr>
        <w:spacing w:after="160" w:line="259" w:lineRule="auto"/>
        <w:jc w:val="left"/>
      </w:pPr>
      <w:r>
        <w:t>Complete application electronically</w:t>
      </w:r>
    </w:p>
    <w:p w14:paraId="11B1C4EE" w14:textId="79F77369" w:rsidR="00972875" w:rsidRDefault="00972875" w:rsidP="009D6FB9">
      <w:pPr>
        <w:pStyle w:val="ListParagraph"/>
        <w:numPr>
          <w:ilvl w:val="0"/>
          <w:numId w:val="51"/>
        </w:numPr>
        <w:spacing w:after="160" w:line="259" w:lineRule="auto"/>
        <w:jc w:val="left"/>
      </w:pPr>
      <w:r>
        <w:t>Issue License electronically</w:t>
      </w:r>
    </w:p>
    <w:p w14:paraId="638349FF" w14:textId="77777777" w:rsidR="008D113D" w:rsidRDefault="008D113D">
      <w:pPr>
        <w:spacing w:after="160" w:line="259" w:lineRule="auto"/>
        <w:jc w:val="left"/>
        <w:rPr>
          <w:b/>
        </w:rPr>
      </w:pPr>
      <w:r>
        <w:rPr>
          <w:b/>
        </w:rPr>
        <w:br w:type="page"/>
      </w:r>
    </w:p>
    <w:p w14:paraId="27AF7655" w14:textId="6EB65261" w:rsidR="00972875" w:rsidRPr="00972875" w:rsidRDefault="00972875" w:rsidP="00972875">
      <w:pPr>
        <w:spacing w:after="160" w:line="259" w:lineRule="auto"/>
        <w:jc w:val="left"/>
        <w:rPr>
          <w:b/>
        </w:rPr>
      </w:pPr>
      <w:r w:rsidRPr="00972875">
        <w:rPr>
          <w:b/>
        </w:rPr>
        <w:lastRenderedPageBreak/>
        <w:t>Required Documents</w:t>
      </w:r>
    </w:p>
    <w:p w14:paraId="37F688B7" w14:textId="77777777" w:rsidR="00972875" w:rsidRPr="008D113D" w:rsidRDefault="00972875" w:rsidP="00972875">
      <w:pPr>
        <w:spacing w:after="160" w:line="259" w:lineRule="auto"/>
        <w:jc w:val="left"/>
        <w:rPr>
          <w:b/>
        </w:rPr>
      </w:pPr>
      <w:r w:rsidRPr="008D113D">
        <w:rPr>
          <w:b/>
        </w:rPr>
        <w:t>To issue initial approval:</w:t>
      </w:r>
    </w:p>
    <w:p w14:paraId="07E7B19F" w14:textId="77777777" w:rsidR="00972875" w:rsidRDefault="00972875" w:rsidP="009D6FB9">
      <w:pPr>
        <w:pStyle w:val="ListParagraph"/>
        <w:numPr>
          <w:ilvl w:val="0"/>
          <w:numId w:val="52"/>
        </w:numPr>
        <w:spacing w:after="160" w:line="259" w:lineRule="auto"/>
        <w:jc w:val="left"/>
      </w:pPr>
      <w:r>
        <w:t>Adopting a trade name from the local authority concerned</w:t>
      </w:r>
    </w:p>
    <w:p w14:paraId="5E95CBC5" w14:textId="22347EE1" w:rsidR="00972875" w:rsidRDefault="00972875" w:rsidP="009D6FB9">
      <w:pPr>
        <w:pStyle w:val="ListParagraph"/>
        <w:numPr>
          <w:ilvl w:val="0"/>
          <w:numId w:val="52"/>
        </w:numPr>
        <w:spacing w:after="160" w:line="259" w:lineRule="auto"/>
        <w:jc w:val="left"/>
      </w:pPr>
      <w:r>
        <w:t>Copy of the lease or ownership contract of the veterinary establishment</w:t>
      </w:r>
    </w:p>
    <w:p w14:paraId="33B72872" w14:textId="77777777" w:rsidR="00972875" w:rsidRPr="008D113D" w:rsidRDefault="00972875" w:rsidP="00972875">
      <w:pPr>
        <w:spacing w:after="160" w:line="259" w:lineRule="auto"/>
        <w:jc w:val="left"/>
        <w:rPr>
          <w:b/>
        </w:rPr>
      </w:pPr>
      <w:r w:rsidRPr="008D113D">
        <w:rPr>
          <w:b/>
        </w:rPr>
        <w:t>For veterinary hospitals, add the following documents:</w:t>
      </w:r>
    </w:p>
    <w:p w14:paraId="14977C20" w14:textId="7367CF32" w:rsidR="00972875" w:rsidRDefault="00972875" w:rsidP="009D6FB9">
      <w:pPr>
        <w:pStyle w:val="ListParagraph"/>
        <w:numPr>
          <w:ilvl w:val="0"/>
          <w:numId w:val="53"/>
        </w:numPr>
        <w:spacing w:after="160" w:line="259" w:lineRule="auto"/>
        <w:jc w:val="left"/>
      </w:pPr>
      <w:r>
        <w:t>Copy of a permit / environmental license from the competent local authority</w:t>
      </w:r>
    </w:p>
    <w:p w14:paraId="1281A1E2" w14:textId="683C33DE" w:rsidR="00972875" w:rsidRDefault="00972875" w:rsidP="009D6FB9">
      <w:pPr>
        <w:pStyle w:val="ListParagraph"/>
        <w:numPr>
          <w:ilvl w:val="0"/>
          <w:numId w:val="53"/>
        </w:numPr>
        <w:spacing w:after="160" w:line="259" w:lineRule="auto"/>
        <w:jc w:val="left"/>
      </w:pPr>
      <w:r>
        <w:t>The image of the site plan and the installations on it</w:t>
      </w:r>
    </w:p>
    <w:p w14:paraId="3F40B50D" w14:textId="68ABAB65" w:rsidR="00972875" w:rsidRPr="008D113D" w:rsidRDefault="00972875" w:rsidP="00972875">
      <w:pPr>
        <w:spacing w:after="160" w:line="259" w:lineRule="auto"/>
        <w:jc w:val="left"/>
        <w:rPr>
          <w:b/>
        </w:rPr>
      </w:pPr>
      <w:r w:rsidRPr="008D113D">
        <w:rPr>
          <w:b/>
        </w:rPr>
        <w:t>To issue the license:</w:t>
      </w:r>
    </w:p>
    <w:p w14:paraId="7348362A" w14:textId="449C3A02" w:rsidR="008D113D" w:rsidRDefault="00972875" w:rsidP="009D6FB9">
      <w:pPr>
        <w:pStyle w:val="ListParagraph"/>
        <w:numPr>
          <w:ilvl w:val="0"/>
          <w:numId w:val="54"/>
        </w:numPr>
        <w:spacing w:after="160" w:line="259" w:lineRule="auto"/>
        <w:jc w:val="left"/>
      </w:pPr>
      <w:r>
        <w:t xml:space="preserve">Copy of valid trade license </w:t>
      </w:r>
    </w:p>
    <w:p w14:paraId="237FACA8" w14:textId="386A43CE" w:rsidR="004722C4" w:rsidRDefault="008D113D" w:rsidP="008D113D">
      <w:pPr>
        <w:spacing w:after="160" w:line="259" w:lineRule="auto"/>
        <w:jc w:val="left"/>
      </w:pPr>
      <w:r>
        <w:rPr>
          <w:rFonts w:ascii="Arial" w:hAnsi="Arial" w:cs="Arial"/>
          <w:noProof/>
          <w:color w:val="363636"/>
          <w:sz w:val="18"/>
          <w:szCs w:val="18"/>
        </w:rPr>
        <w:drawing>
          <wp:anchor distT="0" distB="0" distL="114300" distR="114300" simplePos="0" relativeHeight="251772416" behindDoc="1" locked="0" layoutInCell="1" allowOverlap="1" wp14:anchorId="7054EA89" wp14:editId="086A554B">
            <wp:simplePos x="0" y="0"/>
            <wp:positionH relativeFrom="column">
              <wp:posOffset>219075</wp:posOffset>
            </wp:positionH>
            <wp:positionV relativeFrom="paragraph">
              <wp:posOffset>20955</wp:posOffset>
            </wp:positionV>
            <wp:extent cx="5943600" cy="58502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1C6BB9.tmp"/>
                    <pic:cNvPicPr/>
                  </pic:nvPicPr>
                  <pic:blipFill>
                    <a:blip r:embed="rId19">
                      <a:extLst>
                        <a:ext uri="{28A0092B-C50C-407E-A947-70E740481C1C}">
                          <a14:useLocalDpi xmlns:a14="http://schemas.microsoft.com/office/drawing/2010/main" val="0"/>
                        </a:ext>
                      </a:extLst>
                    </a:blip>
                    <a:stretch>
                      <a:fillRect/>
                    </a:stretch>
                  </pic:blipFill>
                  <pic:spPr>
                    <a:xfrm>
                      <a:off x="0" y="0"/>
                      <a:ext cx="5943600" cy="5850255"/>
                    </a:xfrm>
                    <a:prstGeom prst="rect">
                      <a:avLst/>
                    </a:prstGeom>
                  </pic:spPr>
                </pic:pic>
              </a:graphicData>
            </a:graphic>
          </wp:anchor>
        </w:drawing>
      </w:r>
      <w:r>
        <w:t xml:space="preserve"> </w:t>
      </w:r>
      <w:r w:rsidR="004722C4">
        <w:br w:type="page"/>
      </w:r>
    </w:p>
    <w:p w14:paraId="4AA7AB7F" w14:textId="77777777" w:rsidR="003D699C" w:rsidRDefault="003D699C" w:rsidP="00BC05AC">
      <w:pPr>
        <w:pStyle w:val="Heading3"/>
      </w:pPr>
      <w:bookmarkStart w:id="28" w:name="_Toc39625540"/>
      <w:r w:rsidRPr="003D699C">
        <w:lastRenderedPageBreak/>
        <w:t>Issue an Agricultural Activity License</w:t>
      </w:r>
      <w:bookmarkEnd w:id="28"/>
    </w:p>
    <w:p w14:paraId="7279D4F2" w14:textId="77777777" w:rsidR="003D699C" w:rsidRPr="003D699C" w:rsidRDefault="003D699C">
      <w:pPr>
        <w:spacing w:after="160" w:line="259" w:lineRule="auto"/>
        <w:jc w:val="left"/>
        <w:rPr>
          <w:b/>
        </w:rPr>
      </w:pPr>
      <w:r w:rsidRPr="003D699C">
        <w:rPr>
          <w:b/>
        </w:rPr>
        <w:t>Service Description</w:t>
      </w:r>
    </w:p>
    <w:p w14:paraId="35EE94DF" w14:textId="34843B92" w:rsidR="003D699C" w:rsidRDefault="003D699C">
      <w:pPr>
        <w:spacing w:after="160" w:line="259" w:lineRule="auto"/>
        <w:jc w:val="left"/>
      </w:pPr>
      <w:r w:rsidRPr="003D699C">
        <w:t>Approval is obtained for a valid agricultural activity for one year from the date of issue. These activities include: (Agricultural Engineering Consultancy / Agricultural Pest Control Services / Wholesale and Retail Pesticide Trade / Wholesale and Retail Fertilizer &amp; soil conditioners Trade/ Wholesale seeds &amp; tubers trade/ wholesale of different plants and cut flowers trade/ wholesale bee trade / wholesale OUD (Agarwood) trade)</w:t>
      </w:r>
    </w:p>
    <w:p w14:paraId="256D33F6" w14:textId="77777777" w:rsidR="003D699C" w:rsidRPr="003D699C" w:rsidRDefault="003D699C">
      <w:pPr>
        <w:spacing w:after="160" w:line="259" w:lineRule="auto"/>
        <w:jc w:val="left"/>
        <w:rPr>
          <w:b/>
        </w:rPr>
      </w:pPr>
      <w:r w:rsidRPr="003D699C">
        <w:rPr>
          <w:b/>
        </w:rPr>
        <w:t>Steps</w:t>
      </w:r>
    </w:p>
    <w:p w14:paraId="34C4AFC9" w14:textId="77777777" w:rsidR="003D699C" w:rsidRDefault="003D699C" w:rsidP="009D6FB9">
      <w:pPr>
        <w:pStyle w:val="ListParagraph"/>
        <w:numPr>
          <w:ilvl w:val="0"/>
          <w:numId w:val="54"/>
        </w:numPr>
        <w:spacing w:after="160" w:line="259" w:lineRule="auto"/>
        <w:jc w:val="left"/>
      </w:pPr>
      <w:r>
        <w:t>Fill e-form</w:t>
      </w:r>
    </w:p>
    <w:p w14:paraId="78987CA5" w14:textId="77777777" w:rsidR="003D699C" w:rsidRDefault="003D699C" w:rsidP="009D6FB9">
      <w:pPr>
        <w:pStyle w:val="ListParagraph"/>
        <w:numPr>
          <w:ilvl w:val="0"/>
          <w:numId w:val="54"/>
        </w:numPr>
        <w:spacing w:after="160" w:line="259" w:lineRule="auto"/>
        <w:jc w:val="left"/>
      </w:pPr>
      <w:r>
        <w:t>Make payment</w:t>
      </w:r>
    </w:p>
    <w:p w14:paraId="0CF2C2DA" w14:textId="77777777" w:rsidR="003D699C" w:rsidRDefault="003D699C" w:rsidP="009D6FB9">
      <w:pPr>
        <w:pStyle w:val="ListParagraph"/>
        <w:numPr>
          <w:ilvl w:val="0"/>
          <w:numId w:val="54"/>
        </w:numPr>
        <w:spacing w:after="160" w:line="259" w:lineRule="auto"/>
        <w:jc w:val="left"/>
      </w:pPr>
      <w:r>
        <w:t>Review the application and complete the procedures electronically</w:t>
      </w:r>
    </w:p>
    <w:p w14:paraId="5829D0E1" w14:textId="77777777" w:rsidR="003D699C" w:rsidRDefault="003D699C" w:rsidP="009D6FB9">
      <w:pPr>
        <w:pStyle w:val="ListParagraph"/>
        <w:numPr>
          <w:ilvl w:val="0"/>
          <w:numId w:val="54"/>
        </w:numPr>
        <w:spacing w:after="160" w:line="259" w:lineRule="auto"/>
        <w:jc w:val="left"/>
      </w:pPr>
      <w:r>
        <w:t>Conduct an inspection visit (For pesticides &amp; fertilizers)</w:t>
      </w:r>
    </w:p>
    <w:p w14:paraId="1CD203FC" w14:textId="573F1D9B" w:rsidR="003D699C" w:rsidRDefault="003D699C" w:rsidP="009D6FB9">
      <w:pPr>
        <w:pStyle w:val="ListParagraph"/>
        <w:numPr>
          <w:ilvl w:val="0"/>
          <w:numId w:val="54"/>
        </w:numPr>
        <w:spacing w:after="160" w:line="259" w:lineRule="auto"/>
        <w:jc w:val="left"/>
      </w:pPr>
      <w:r>
        <w:t>Issue license electronically</w:t>
      </w:r>
    </w:p>
    <w:p w14:paraId="3FEF8D46" w14:textId="77777777" w:rsidR="003D699C" w:rsidRPr="003D699C" w:rsidRDefault="003D699C">
      <w:pPr>
        <w:spacing w:after="160" w:line="259" w:lineRule="auto"/>
        <w:jc w:val="left"/>
        <w:rPr>
          <w:b/>
        </w:rPr>
      </w:pPr>
      <w:r w:rsidRPr="003D699C">
        <w:rPr>
          <w:b/>
        </w:rPr>
        <w:t>Required Documents</w:t>
      </w:r>
    </w:p>
    <w:p w14:paraId="62DDC783" w14:textId="77777777" w:rsidR="003D699C" w:rsidRDefault="003D699C" w:rsidP="009D6FB9">
      <w:pPr>
        <w:pStyle w:val="ListParagraph"/>
        <w:numPr>
          <w:ilvl w:val="0"/>
          <w:numId w:val="55"/>
        </w:numPr>
        <w:spacing w:after="160" w:line="259" w:lineRule="auto"/>
        <w:jc w:val="left"/>
      </w:pPr>
      <w:r>
        <w:t>Commercial license OR trade name and partners annex</w:t>
      </w:r>
    </w:p>
    <w:p w14:paraId="713BCD9F" w14:textId="77777777" w:rsidR="003D699C" w:rsidRDefault="003D699C" w:rsidP="009D6FB9">
      <w:pPr>
        <w:pStyle w:val="ListParagraph"/>
        <w:numPr>
          <w:ilvl w:val="0"/>
          <w:numId w:val="55"/>
        </w:numPr>
        <w:spacing w:after="160" w:line="259" w:lineRule="auto"/>
        <w:jc w:val="left"/>
      </w:pPr>
      <w:r>
        <w:t>Copy of Lease OR ownership of the activity site</w:t>
      </w:r>
    </w:p>
    <w:p w14:paraId="5E5077CA" w14:textId="2446D279" w:rsidR="008D113D" w:rsidRDefault="003D699C" w:rsidP="009D6FB9">
      <w:pPr>
        <w:pStyle w:val="ListParagraph"/>
        <w:numPr>
          <w:ilvl w:val="0"/>
          <w:numId w:val="55"/>
        </w:numPr>
        <w:spacing w:after="160" w:line="259" w:lineRule="auto"/>
        <w:jc w:val="left"/>
      </w:pPr>
      <w:r>
        <w:t>Copy of owner passport</w:t>
      </w:r>
    </w:p>
    <w:p w14:paraId="27C31944" w14:textId="4C0533BD" w:rsidR="003D699C" w:rsidRDefault="003D699C">
      <w:pPr>
        <w:spacing w:after="160" w:line="259" w:lineRule="auto"/>
        <w:jc w:val="left"/>
      </w:pPr>
      <w:r>
        <w:rPr>
          <w:rFonts w:ascii="Arial" w:hAnsi="Arial" w:cs="Arial"/>
          <w:noProof/>
          <w:color w:val="363636"/>
          <w:sz w:val="18"/>
          <w:szCs w:val="18"/>
        </w:rPr>
        <w:drawing>
          <wp:anchor distT="0" distB="0" distL="114300" distR="114300" simplePos="0" relativeHeight="251774464" behindDoc="1" locked="0" layoutInCell="1" allowOverlap="1" wp14:anchorId="01192BA9" wp14:editId="000602D6">
            <wp:simplePos x="0" y="0"/>
            <wp:positionH relativeFrom="column">
              <wp:posOffset>456565</wp:posOffset>
            </wp:positionH>
            <wp:positionV relativeFrom="paragraph">
              <wp:posOffset>29210</wp:posOffset>
            </wp:positionV>
            <wp:extent cx="4962525" cy="4940787"/>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1CAF67.tmp"/>
                    <pic:cNvPicPr/>
                  </pic:nvPicPr>
                  <pic:blipFill>
                    <a:blip r:embed="rId20">
                      <a:extLst>
                        <a:ext uri="{28A0092B-C50C-407E-A947-70E740481C1C}">
                          <a14:useLocalDpi xmlns:a14="http://schemas.microsoft.com/office/drawing/2010/main" val="0"/>
                        </a:ext>
                      </a:extLst>
                    </a:blip>
                    <a:stretch>
                      <a:fillRect/>
                    </a:stretch>
                  </pic:blipFill>
                  <pic:spPr>
                    <a:xfrm>
                      <a:off x="0" y="0"/>
                      <a:ext cx="4962525" cy="4940787"/>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14FA517" w14:textId="77777777" w:rsidR="00DD1F43" w:rsidRDefault="00DD1F43" w:rsidP="00BC05AC">
      <w:pPr>
        <w:pStyle w:val="Heading3"/>
      </w:pPr>
      <w:bookmarkStart w:id="29" w:name="_Toc39625541"/>
      <w:r w:rsidRPr="00DD1F43">
        <w:lastRenderedPageBreak/>
        <w:t>Issue an Export License (Local Aquatic Organisms’ Products)</w:t>
      </w:r>
      <w:bookmarkEnd w:id="29"/>
    </w:p>
    <w:p w14:paraId="4506C2DB" w14:textId="77777777" w:rsidR="00B43291" w:rsidRDefault="00B43291" w:rsidP="00B43291">
      <w:pPr>
        <w:rPr>
          <w:b/>
        </w:rPr>
      </w:pPr>
      <w:r w:rsidRPr="00B43291">
        <w:rPr>
          <w:b/>
        </w:rPr>
        <w:t>Service Description</w:t>
      </w:r>
    </w:p>
    <w:p w14:paraId="2626FA16" w14:textId="2C39D887" w:rsidR="002B445E" w:rsidRPr="002B445E" w:rsidRDefault="002B445E" w:rsidP="00B43291">
      <w:r w:rsidRPr="002B445E">
        <w:t>Through this service, an export license is issued for the purpose of exporting local aquatic organisms extracted from the UAE waters or farmed in the UAE which includes fresh/frozen/smoked/dried/salted fish as well as other aquatic organisms such as crustaceans and mollusks (Valid for 1 year from the license’s issuance date)</w:t>
      </w:r>
    </w:p>
    <w:p w14:paraId="4691C73A" w14:textId="77777777" w:rsidR="002B445E" w:rsidRDefault="002B445E" w:rsidP="00B43291">
      <w:pPr>
        <w:rPr>
          <w:b/>
        </w:rPr>
      </w:pPr>
      <w:r>
        <w:rPr>
          <w:b/>
        </w:rPr>
        <w:t>Steps</w:t>
      </w:r>
    </w:p>
    <w:p w14:paraId="6FDAC755" w14:textId="77777777" w:rsidR="002B445E" w:rsidRDefault="002B445E" w:rsidP="009D6FB9">
      <w:pPr>
        <w:pStyle w:val="ListParagraph"/>
        <w:numPr>
          <w:ilvl w:val="0"/>
          <w:numId w:val="57"/>
        </w:numPr>
      </w:pPr>
      <w:r>
        <w:t>Fill e-form</w:t>
      </w:r>
    </w:p>
    <w:p w14:paraId="371E0B14" w14:textId="77777777" w:rsidR="002B445E" w:rsidRDefault="002B445E" w:rsidP="009D6FB9">
      <w:pPr>
        <w:pStyle w:val="ListParagraph"/>
        <w:numPr>
          <w:ilvl w:val="0"/>
          <w:numId w:val="57"/>
        </w:numPr>
      </w:pPr>
      <w:r>
        <w:t>Make payment</w:t>
      </w:r>
    </w:p>
    <w:p w14:paraId="169BDA35" w14:textId="77777777" w:rsidR="002B445E" w:rsidRDefault="002B445E" w:rsidP="009D6FB9">
      <w:pPr>
        <w:pStyle w:val="ListParagraph"/>
        <w:numPr>
          <w:ilvl w:val="0"/>
          <w:numId w:val="57"/>
        </w:numPr>
      </w:pPr>
      <w:r>
        <w:t>Review the application and complete the procedures electronically</w:t>
      </w:r>
    </w:p>
    <w:p w14:paraId="4054DD15" w14:textId="740ED1DB" w:rsidR="002B445E" w:rsidRPr="002B445E" w:rsidRDefault="002B445E" w:rsidP="009D6FB9">
      <w:pPr>
        <w:pStyle w:val="ListParagraph"/>
        <w:numPr>
          <w:ilvl w:val="0"/>
          <w:numId w:val="57"/>
        </w:numPr>
      </w:pPr>
      <w:r>
        <w:t>Issue license electronically</w:t>
      </w:r>
    </w:p>
    <w:p w14:paraId="5C3CB925" w14:textId="573554FB" w:rsidR="002B445E" w:rsidRDefault="002B445E" w:rsidP="00B43291">
      <w:pPr>
        <w:rPr>
          <w:b/>
        </w:rPr>
      </w:pPr>
      <w:r>
        <w:rPr>
          <w:b/>
        </w:rPr>
        <w:t>Documents Required</w:t>
      </w:r>
    </w:p>
    <w:p w14:paraId="03F7B206" w14:textId="77777777" w:rsidR="002B445E" w:rsidRDefault="002B445E" w:rsidP="009D6FB9">
      <w:pPr>
        <w:pStyle w:val="ListParagraph"/>
        <w:numPr>
          <w:ilvl w:val="0"/>
          <w:numId w:val="56"/>
        </w:numPr>
      </w:pPr>
      <w:r>
        <w:t>Copy of a valid trade license</w:t>
      </w:r>
    </w:p>
    <w:p w14:paraId="5075424E" w14:textId="77777777" w:rsidR="002B445E" w:rsidRDefault="002B445E" w:rsidP="009D6FB9">
      <w:pPr>
        <w:pStyle w:val="ListParagraph"/>
        <w:numPr>
          <w:ilvl w:val="0"/>
          <w:numId w:val="56"/>
        </w:numPr>
      </w:pPr>
      <w:r>
        <w:t>Declaration or a certificate issued from the competent authority declaring that the applicant has the necessary means to store, preserve, and transport aquatic organisms which meet the health requirements determined by the competent authority in the concerned emirate</w:t>
      </w:r>
    </w:p>
    <w:p w14:paraId="12B24639" w14:textId="0FF9FE37" w:rsidR="002B445E" w:rsidRDefault="002B445E" w:rsidP="009D6FB9">
      <w:pPr>
        <w:pStyle w:val="ListParagraph"/>
        <w:numPr>
          <w:ilvl w:val="0"/>
          <w:numId w:val="56"/>
        </w:numPr>
      </w:pPr>
      <w:r>
        <w:t>Additional documents for fishers’ co-op associations: Copy of the association’s declaration</w:t>
      </w:r>
    </w:p>
    <w:p w14:paraId="02421945" w14:textId="7D7D1379" w:rsidR="002B445E" w:rsidRPr="002B445E" w:rsidRDefault="00307137" w:rsidP="002B445E">
      <w:r w:rsidRPr="00EB04AC">
        <w:rPr>
          <w:rFonts w:ascii="CronosPro-Semibold" w:hAnsi="CronosPro-Semibold" w:cs="CronosPro-Semibold"/>
          <w:noProof/>
          <w:color w:val="auto"/>
          <w:sz w:val="24"/>
          <w:szCs w:val="24"/>
        </w:rPr>
        <w:drawing>
          <wp:anchor distT="0" distB="0" distL="114300" distR="114300" simplePos="0" relativeHeight="251776512" behindDoc="1" locked="0" layoutInCell="1" allowOverlap="1" wp14:anchorId="176A45E1" wp14:editId="1560090A">
            <wp:simplePos x="0" y="0"/>
            <wp:positionH relativeFrom="column">
              <wp:posOffset>504825</wp:posOffset>
            </wp:positionH>
            <wp:positionV relativeFrom="paragraph">
              <wp:posOffset>84455</wp:posOffset>
            </wp:positionV>
            <wp:extent cx="4423534" cy="4602803"/>
            <wp:effectExtent l="0" t="0" r="0" b="762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3534" cy="46028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222FA" w14:textId="035C0D76" w:rsidR="003D699C" w:rsidRPr="00B43291" w:rsidRDefault="003D699C" w:rsidP="00B43291">
      <w:pPr>
        <w:rPr>
          <w:b/>
        </w:rPr>
      </w:pPr>
      <w:r w:rsidRPr="00B43291">
        <w:rPr>
          <w:b/>
        </w:rPr>
        <w:br w:type="page"/>
      </w:r>
    </w:p>
    <w:p w14:paraId="136C0623" w14:textId="6581122C" w:rsidR="003D699C" w:rsidRDefault="00FD3C28" w:rsidP="00BC05AC">
      <w:pPr>
        <w:pStyle w:val="Heading3"/>
      </w:pPr>
      <w:bookmarkStart w:id="30" w:name="_Toc39625542"/>
      <w:r w:rsidRPr="00FD3C28">
        <w:lastRenderedPageBreak/>
        <w:t>Issue an Import Permit of Agricultural Consignment</w:t>
      </w:r>
      <w:bookmarkEnd w:id="30"/>
    </w:p>
    <w:p w14:paraId="23A31441" w14:textId="5FEDA017" w:rsidR="00FD3C28" w:rsidRPr="003C5FEE" w:rsidRDefault="00FD3C28" w:rsidP="003D699C">
      <w:pPr>
        <w:spacing w:after="160" w:line="259" w:lineRule="auto"/>
        <w:jc w:val="left"/>
        <w:rPr>
          <w:b/>
        </w:rPr>
      </w:pPr>
      <w:r w:rsidRPr="003C5FEE">
        <w:rPr>
          <w:b/>
        </w:rPr>
        <w:t>Service Description</w:t>
      </w:r>
    </w:p>
    <w:p w14:paraId="6A9E2696" w14:textId="7414A9AB" w:rsidR="00FD3C28" w:rsidRDefault="001D760A" w:rsidP="003D699C">
      <w:pPr>
        <w:spacing w:after="160" w:line="259" w:lineRule="auto"/>
        <w:jc w:val="left"/>
      </w:pPr>
      <w:r w:rsidRPr="001D760A">
        <w:t>Through this service, approval is obtained to import an agricultural consignment including (seeds &amp; tubers, seedlings &amp; plants &amp; palm seedlings, and honey bees), import authorization is valid for six months from the date of issue, and inspection to these consignments will be done upon their arrival at the entry point and are released after ensuring that they comply with the all import requirements.</w:t>
      </w:r>
    </w:p>
    <w:p w14:paraId="4864D935" w14:textId="6EAC1C11" w:rsidR="00FD3C28" w:rsidRPr="003C5FEE" w:rsidRDefault="00FD3C28" w:rsidP="003D699C">
      <w:pPr>
        <w:spacing w:after="160" w:line="259" w:lineRule="auto"/>
        <w:jc w:val="left"/>
        <w:rPr>
          <w:b/>
        </w:rPr>
      </w:pPr>
      <w:r w:rsidRPr="003C5FEE">
        <w:rPr>
          <w:b/>
        </w:rPr>
        <w:t>Steps</w:t>
      </w:r>
    </w:p>
    <w:p w14:paraId="0955A80D" w14:textId="77777777" w:rsidR="001D760A" w:rsidRPr="003C5FEE" w:rsidRDefault="001D760A" w:rsidP="001D760A">
      <w:pPr>
        <w:spacing w:after="160" w:line="259" w:lineRule="auto"/>
        <w:jc w:val="left"/>
        <w:rPr>
          <w:b/>
        </w:rPr>
      </w:pPr>
      <w:r w:rsidRPr="003C5FEE">
        <w:rPr>
          <w:b/>
        </w:rPr>
        <w:t>For import permit</w:t>
      </w:r>
    </w:p>
    <w:p w14:paraId="361CBC5C" w14:textId="77777777" w:rsidR="001D760A" w:rsidRDefault="001D760A" w:rsidP="009D6FB9">
      <w:pPr>
        <w:pStyle w:val="ListParagraph"/>
        <w:numPr>
          <w:ilvl w:val="0"/>
          <w:numId w:val="58"/>
        </w:numPr>
        <w:spacing w:after="160" w:line="259" w:lineRule="auto"/>
        <w:jc w:val="left"/>
      </w:pPr>
      <w:r>
        <w:t>Create application electronically</w:t>
      </w:r>
    </w:p>
    <w:p w14:paraId="0772F3C3" w14:textId="77777777" w:rsidR="001D760A" w:rsidRDefault="001D760A" w:rsidP="009D6FB9">
      <w:pPr>
        <w:pStyle w:val="ListParagraph"/>
        <w:numPr>
          <w:ilvl w:val="0"/>
          <w:numId w:val="58"/>
        </w:numPr>
        <w:spacing w:after="160" w:line="259" w:lineRule="auto"/>
        <w:jc w:val="left"/>
      </w:pPr>
      <w:r>
        <w:t>Pay fees electronically</w:t>
      </w:r>
    </w:p>
    <w:p w14:paraId="5FFE2740" w14:textId="77777777" w:rsidR="001D760A" w:rsidRDefault="001D760A" w:rsidP="009D6FB9">
      <w:pPr>
        <w:pStyle w:val="ListParagraph"/>
        <w:numPr>
          <w:ilvl w:val="0"/>
          <w:numId w:val="58"/>
        </w:numPr>
        <w:spacing w:after="160" w:line="259" w:lineRule="auto"/>
        <w:jc w:val="left"/>
      </w:pPr>
      <w:r>
        <w:t>Issue import permit electronically</w:t>
      </w:r>
    </w:p>
    <w:p w14:paraId="3434B0EC" w14:textId="77777777" w:rsidR="001D760A" w:rsidRPr="003C5FEE" w:rsidRDefault="001D760A" w:rsidP="001D760A">
      <w:pPr>
        <w:spacing w:after="160" w:line="259" w:lineRule="auto"/>
        <w:jc w:val="left"/>
        <w:rPr>
          <w:b/>
        </w:rPr>
      </w:pPr>
      <w:r w:rsidRPr="003C5FEE">
        <w:rPr>
          <w:b/>
        </w:rPr>
        <w:t>Release consignment</w:t>
      </w:r>
    </w:p>
    <w:p w14:paraId="64740C13" w14:textId="77777777" w:rsidR="001D760A" w:rsidRDefault="001D760A" w:rsidP="009D6FB9">
      <w:pPr>
        <w:pStyle w:val="ListParagraph"/>
        <w:numPr>
          <w:ilvl w:val="0"/>
          <w:numId w:val="59"/>
        </w:numPr>
        <w:spacing w:after="160" w:line="259" w:lineRule="auto"/>
        <w:jc w:val="left"/>
      </w:pPr>
      <w:r>
        <w:t>Create application electronically</w:t>
      </w:r>
    </w:p>
    <w:p w14:paraId="53001389" w14:textId="77777777" w:rsidR="001D760A" w:rsidRDefault="001D760A" w:rsidP="009D6FB9">
      <w:pPr>
        <w:pStyle w:val="ListParagraph"/>
        <w:numPr>
          <w:ilvl w:val="0"/>
          <w:numId w:val="59"/>
        </w:numPr>
        <w:spacing w:after="160" w:line="259" w:lineRule="auto"/>
        <w:jc w:val="left"/>
      </w:pPr>
      <w:r>
        <w:t>Pay fees electronically</w:t>
      </w:r>
    </w:p>
    <w:p w14:paraId="44FA586B" w14:textId="77777777" w:rsidR="001D760A" w:rsidRDefault="001D760A" w:rsidP="009D6FB9">
      <w:pPr>
        <w:pStyle w:val="ListParagraph"/>
        <w:numPr>
          <w:ilvl w:val="0"/>
          <w:numId w:val="59"/>
        </w:numPr>
        <w:spacing w:after="160" w:line="259" w:lineRule="auto"/>
        <w:jc w:val="left"/>
      </w:pPr>
      <w:r>
        <w:t>Visual inspection &amp; laboratory test</w:t>
      </w:r>
    </w:p>
    <w:p w14:paraId="503B3F2E" w14:textId="531EDF0E" w:rsidR="00FD3C28" w:rsidRDefault="001D760A" w:rsidP="009D6FB9">
      <w:pPr>
        <w:pStyle w:val="ListParagraph"/>
        <w:numPr>
          <w:ilvl w:val="0"/>
          <w:numId w:val="59"/>
        </w:numPr>
        <w:spacing w:after="160" w:line="259" w:lineRule="auto"/>
        <w:jc w:val="left"/>
      </w:pPr>
      <w:r>
        <w:t>Issue import permit electronically</w:t>
      </w:r>
    </w:p>
    <w:p w14:paraId="0080F7B9" w14:textId="511D42F2" w:rsidR="00FD3C28" w:rsidRPr="003C5FEE" w:rsidRDefault="00FD3C28" w:rsidP="003D699C">
      <w:pPr>
        <w:spacing w:after="160" w:line="259" w:lineRule="auto"/>
        <w:jc w:val="left"/>
        <w:rPr>
          <w:b/>
        </w:rPr>
      </w:pPr>
      <w:r w:rsidRPr="003C5FEE">
        <w:rPr>
          <w:b/>
        </w:rPr>
        <w:t>Documents Required</w:t>
      </w:r>
    </w:p>
    <w:p w14:paraId="235A3917" w14:textId="77777777" w:rsidR="003C5FEE" w:rsidRPr="003C5FEE" w:rsidRDefault="003C5FEE" w:rsidP="003C5FEE">
      <w:pPr>
        <w:spacing w:after="160" w:line="259" w:lineRule="auto"/>
        <w:jc w:val="left"/>
        <w:rPr>
          <w:b/>
        </w:rPr>
      </w:pPr>
      <w:r w:rsidRPr="003C5FEE">
        <w:rPr>
          <w:b/>
        </w:rPr>
        <w:t>Import: (Seeds and tubers importing for the first time):</w:t>
      </w:r>
    </w:p>
    <w:p w14:paraId="574CF521" w14:textId="77777777" w:rsidR="003C5FEE" w:rsidRDefault="003C5FEE" w:rsidP="009D6FB9">
      <w:pPr>
        <w:pStyle w:val="ListParagraph"/>
        <w:numPr>
          <w:ilvl w:val="0"/>
          <w:numId w:val="61"/>
        </w:numPr>
        <w:spacing w:after="160" w:line="259" w:lineRule="auto"/>
        <w:jc w:val="left"/>
      </w:pPr>
      <w:r>
        <w:t>A letter of authorization from Production company or Exporter company stating that “No objection from the registration and trading of seeds &amp; tubers in UAE.”</w:t>
      </w:r>
    </w:p>
    <w:p w14:paraId="1FEAA503" w14:textId="77777777" w:rsidR="003C5FEE" w:rsidRDefault="003C5FEE" w:rsidP="009D6FB9">
      <w:pPr>
        <w:pStyle w:val="ListParagraph"/>
        <w:numPr>
          <w:ilvl w:val="0"/>
          <w:numId w:val="61"/>
        </w:numPr>
        <w:spacing w:after="160" w:line="259" w:lineRule="auto"/>
        <w:jc w:val="left"/>
      </w:pPr>
      <w:r>
        <w:t>Certificate issued by Production Company certified by the competent authority in the country of origin to prove that the seed &amp; tubers are not genetically modified.</w:t>
      </w:r>
    </w:p>
    <w:p w14:paraId="6E1F52AE" w14:textId="07C915C5" w:rsidR="003C5FEE" w:rsidRDefault="003C5FEE" w:rsidP="009D6FB9">
      <w:pPr>
        <w:pStyle w:val="ListParagraph"/>
        <w:numPr>
          <w:ilvl w:val="0"/>
          <w:numId w:val="61"/>
        </w:numPr>
        <w:spacing w:after="160" w:line="259" w:lineRule="auto"/>
        <w:jc w:val="left"/>
      </w:pPr>
      <w:r>
        <w:t>Certification by the competent authority in the country of origin to prove that the Production Company is licensed for the purposes of seeds &amp; tuber production.</w:t>
      </w:r>
    </w:p>
    <w:p w14:paraId="200E9B7A" w14:textId="42B3E07C" w:rsidR="003C5FEE" w:rsidRDefault="003C5FEE" w:rsidP="009D6FB9">
      <w:pPr>
        <w:pStyle w:val="ListParagraph"/>
        <w:numPr>
          <w:ilvl w:val="0"/>
          <w:numId w:val="61"/>
        </w:numPr>
        <w:spacing w:after="160" w:line="259" w:lineRule="auto"/>
        <w:jc w:val="left"/>
      </w:pPr>
      <w:r>
        <w:t>A technical Sheet issued by the Production company, including the following information:</w:t>
      </w:r>
    </w:p>
    <w:p w14:paraId="179277EF" w14:textId="418906D6" w:rsidR="003C5FEE" w:rsidRDefault="003C5FEE" w:rsidP="009D6FB9">
      <w:pPr>
        <w:pStyle w:val="ListParagraph"/>
        <w:numPr>
          <w:ilvl w:val="1"/>
          <w:numId w:val="60"/>
        </w:numPr>
        <w:spacing w:after="160" w:line="259" w:lineRule="auto"/>
        <w:jc w:val="left"/>
      </w:pPr>
      <w:r>
        <w:t>Name and address of the Production Company or the company that owns his agency.</w:t>
      </w:r>
    </w:p>
    <w:p w14:paraId="576DAB69" w14:textId="77777777" w:rsidR="003C5FEE" w:rsidRDefault="003C5FEE" w:rsidP="009D6FB9">
      <w:pPr>
        <w:pStyle w:val="ListParagraph"/>
        <w:numPr>
          <w:ilvl w:val="1"/>
          <w:numId w:val="60"/>
        </w:numPr>
        <w:spacing w:after="160" w:line="259" w:lineRule="auto"/>
        <w:jc w:val="left"/>
      </w:pPr>
      <w:r>
        <w:t>The scientific name of the variety (Genus, species and varieties.)</w:t>
      </w:r>
    </w:p>
    <w:p w14:paraId="1ED0A5B7" w14:textId="77777777" w:rsidR="003C5FEE" w:rsidRDefault="003C5FEE" w:rsidP="009D6FB9">
      <w:pPr>
        <w:pStyle w:val="ListParagraph"/>
        <w:numPr>
          <w:ilvl w:val="1"/>
          <w:numId w:val="60"/>
        </w:numPr>
        <w:spacing w:after="160" w:line="259" w:lineRule="auto"/>
        <w:jc w:val="left"/>
      </w:pPr>
      <w:r>
        <w:t>Origin of seed</w:t>
      </w:r>
    </w:p>
    <w:p w14:paraId="436075EA" w14:textId="77777777" w:rsidR="003C5FEE" w:rsidRDefault="003C5FEE" w:rsidP="009D6FB9">
      <w:pPr>
        <w:pStyle w:val="ListParagraph"/>
        <w:numPr>
          <w:ilvl w:val="1"/>
          <w:numId w:val="60"/>
        </w:numPr>
        <w:spacing w:after="160" w:line="259" w:lineRule="auto"/>
        <w:jc w:val="left"/>
      </w:pPr>
      <w:r>
        <w:t>Group followed by the product (F1 hybrid is a hybrid or plain)</w:t>
      </w:r>
    </w:p>
    <w:p w14:paraId="7AF26808" w14:textId="77777777" w:rsidR="003C5FEE" w:rsidRDefault="003C5FEE" w:rsidP="009D6FB9">
      <w:pPr>
        <w:pStyle w:val="ListParagraph"/>
        <w:numPr>
          <w:ilvl w:val="1"/>
          <w:numId w:val="60"/>
        </w:numPr>
        <w:spacing w:after="160" w:line="259" w:lineRule="auto"/>
        <w:jc w:val="left"/>
      </w:pPr>
      <w:r>
        <w:t>Resistant for pests.</w:t>
      </w:r>
    </w:p>
    <w:p w14:paraId="208CCA3F" w14:textId="408DFBA2" w:rsidR="003C5FEE" w:rsidRDefault="003C5FEE" w:rsidP="009D6FB9">
      <w:pPr>
        <w:pStyle w:val="ListParagraph"/>
        <w:numPr>
          <w:ilvl w:val="1"/>
          <w:numId w:val="60"/>
        </w:numPr>
        <w:spacing w:after="160" w:line="259" w:lineRule="auto"/>
        <w:jc w:val="left"/>
      </w:pPr>
      <w:r>
        <w:t>Germination and Purity percentages</w:t>
      </w:r>
    </w:p>
    <w:p w14:paraId="543791AD" w14:textId="77777777" w:rsidR="003C5FEE" w:rsidRDefault="003C5FEE" w:rsidP="009D6FB9">
      <w:pPr>
        <w:pStyle w:val="ListParagraph"/>
        <w:numPr>
          <w:ilvl w:val="0"/>
          <w:numId w:val="61"/>
        </w:numPr>
        <w:spacing w:after="160" w:line="259" w:lineRule="auto"/>
        <w:jc w:val="left"/>
      </w:pPr>
      <w:r>
        <w:t xml:space="preserve">In the event that the facility wants to import seeds and tubers as organic agricultural production inputs, a valid certificate issued by the Emirates Authority for Standardization and Metrology or a certification body applying the organic </w:t>
      </w:r>
      <w:r>
        <w:lastRenderedPageBreak/>
        <w:t>agricultural production standards of European, American, Japanese, Saudi Arabia, Tunisian, Indian, New Zealand, Australian, Canadian, must be attached.</w:t>
      </w:r>
    </w:p>
    <w:p w14:paraId="72DC7BED" w14:textId="77777777" w:rsidR="003C5FEE" w:rsidRPr="003C5FEE" w:rsidRDefault="003C5FEE" w:rsidP="003C5FEE">
      <w:pPr>
        <w:spacing w:after="160" w:line="259" w:lineRule="auto"/>
        <w:jc w:val="left"/>
        <w:rPr>
          <w:b/>
        </w:rPr>
      </w:pPr>
      <w:r w:rsidRPr="003C5FEE">
        <w:rPr>
          <w:b/>
        </w:rPr>
        <w:t>RELEASE:</w:t>
      </w:r>
    </w:p>
    <w:p w14:paraId="0F8B2A63" w14:textId="77777777" w:rsidR="003C5FEE" w:rsidRDefault="003C5FEE" w:rsidP="009D6FB9">
      <w:pPr>
        <w:pStyle w:val="ListParagraph"/>
        <w:numPr>
          <w:ilvl w:val="0"/>
          <w:numId w:val="62"/>
        </w:numPr>
        <w:spacing w:after="160" w:line="259" w:lineRule="auto"/>
        <w:jc w:val="left"/>
      </w:pPr>
      <w:r>
        <w:t>For all consignment (Seedlings, plants, Palm seedlings, Seeds &amp; tubers, bees):</w:t>
      </w:r>
    </w:p>
    <w:p w14:paraId="68E5D208" w14:textId="77777777" w:rsidR="003C5FEE" w:rsidRDefault="003C5FEE" w:rsidP="009D6FB9">
      <w:pPr>
        <w:pStyle w:val="ListParagraph"/>
        <w:numPr>
          <w:ilvl w:val="0"/>
          <w:numId w:val="62"/>
        </w:numPr>
        <w:spacing w:after="160" w:line="259" w:lineRule="auto"/>
        <w:jc w:val="left"/>
      </w:pPr>
      <w:r>
        <w:t>Origin certificate</w:t>
      </w:r>
    </w:p>
    <w:p w14:paraId="53B77457" w14:textId="77777777" w:rsidR="003C5FEE" w:rsidRDefault="003C5FEE" w:rsidP="009D6FB9">
      <w:pPr>
        <w:pStyle w:val="ListParagraph"/>
        <w:numPr>
          <w:ilvl w:val="0"/>
          <w:numId w:val="62"/>
        </w:numPr>
        <w:spacing w:after="160" w:line="259" w:lineRule="auto"/>
        <w:jc w:val="left"/>
      </w:pPr>
      <w:r>
        <w:t>Phytosanitary certificate issued by the competent authority in the country of export</w:t>
      </w:r>
    </w:p>
    <w:p w14:paraId="3FF71BFA" w14:textId="77777777" w:rsidR="003C5FEE" w:rsidRDefault="003C5FEE" w:rsidP="009D6FB9">
      <w:pPr>
        <w:pStyle w:val="ListParagraph"/>
        <w:numPr>
          <w:ilvl w:val="0"/>
          <w:numId w:val="62"/>
        </w:numPr>
        <w:spacing w:after="160" w:line="259" w:lineRule="auto"/>
        <w:jc w:val="left"/>
      </w:pPr>
      <w:r>
        <w:t>Copy of the customs manifest, bill of lading or delivery authorization</w:t>
      </w:r>
    </w:p>
    <w:p w14:paraId="05F90EA8" w14:textId="77777777" w:rsidR="003C5FEE" w:rsidRDefault="003C5FEE" w:rsidP="009D6FB9">
      <w:pPr>
        <w:pStyle w:val="ListParagraph"/>
        <w:numPr>
          <w:ilvl w:val="0"/>
          <w:numId w:val="62"/>
        </w:numPr>
        <w:spacing w:after="160" w:line="259" w:lineRule="auto"/>
        <w:jc w:val="left"/>
      </w:pPr>
      <w:r>
        <w:t>Invoice or product list</w:t>
      </w:r>
    </w:p>
    <w:p w14:paraId="3EB3E56C" w14:textId="77777777" w:rsidR="003C5FEE" w:rsidRDefault="003C5FEE" w:rsidP="009D6FB9">
      <w:pPr>
        <w:pStyle w:val="ListParagraph"/>
        <w:numPr>
          <w:ilvl w:val="0"/>
          <w:numId w:val="62"/>
        </w:numPr>
        <w:spacing w:after="160" w:line="259" w:lineRule="auto"/>
        <w:jc w:val="left"/>
      </w:pPr>
      <w:r>
        <w:t>For seed consignments (in addition to the above documents, you must attach):</w:t>
      </w:r>
    </w:p>
    <w:p w14:paraId="62600249" w14:textId="16754863" w:rsidR="001D760A" w:rsidRDefault="003C5FEE" w:rsidP="009D6FB9">
      <w:pPr>
        <w:pStyle w:val="ListParagraph"/>
        <w:numPr>
          <w:ilvl w:val="0"/>
          <w:numId w:val="62"/>
        </w:numPr>
        <w:spacing w:after="160" w:line="259" w:lineRule="auto"/>
        <w:jc w:val="left"/>
      </w:pPr>
      <w:r>
        <w:t>Germination and purity examination certificate designed and approved in accordance with the International Seed Inspection System (ISTA) or a certificate issued by a government laboratory in the country of origin or from a laboratory approved by the competent authority in the country of origin.</w:t>
      </w:r>
    </w:p>
    <w:p w14:paraId="0FF87CC4" w14:textId="13BFF90D" w:rsidR="003C5FEE" w:rsidRDefault="001F7D5A" w:rsidP="003C5FEE">
      <w:pPr>
        <w:spacing w:after="160" w:line="259" w:lineRule="auto"/>
        <w:jc w:val="left"/>
      </w:pPr>
      <w:r w:rsidRPr="00437287">
        <w:rPr>
          <w:rFonts w:ascii="CronosPro-Semibold" w:hAnsi="CronosPro-Semibold" w:cs="CronosPro-Semibold"/>
          <w:noProof/>
          <w:color w:val="auto"/>
          <w:sz w:val="24"/>
          <w:szCs w:val="24"/>
        </w:rPr>
        <w:drawing>
          <wp:anchor distT="0" distB="0" distL="114300" distR="114300" simplePos="0" relativeHeight="251778560" behindDoc="1" locked="0" layoutInCell="1" allowOverlap="1" wp14:anchorId="46C21DE5" wp14:editId="2001C08C">
            <wp:simplePos x="0" y="0"/>
            <wp:positionH relativeFrom="column">
              <wp:posOffset>0</wp:posOffset>
            </wp:positionH>
            <wp:positionV relativeFrom="paragraph">
              <wp:posOffset>-635</wp:posOffset>
            </wp:positionV>
            <wp:extent cx="5941060" cy="5279390"/>
            <wp:effectExtent l="0" t="0" r="254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5279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4483C" w14:textId="77777777" w:rsidR="00082475" w:rsidRDefault="00082475">
      <w:pPr>
        <w:spacing w:after="160" w:line="259" w:lineRule="auto"/>
        <w:jc w:val="left"/>
      </w:pPr>
    </w:p>
    <w:p w14:paraId="6D49681D" w14:textId="77777777" w:rsidR="00C063F3" w:rsidRDefault="00C063F3">
      <w:pPr>
        <w:spacing w:after="160" w:line="259" w:lineRule="auto"/>
        <w:jc w:val="left"/>
        <w:rPr>
          <w:rFonts w:eastAsiaTheme="majorEastAsia" w:cstheme="majorBidi"/>
          <w:sz w:val="52"/>
          <w:szCs w:val="32"/>
        </w:rPr>
      </w:pPr>
    </w:p>
    <w:p w14:paraId="5F4B25C9" w14:textId="77777777" w:rsidR="001F7D5A" w:rsidRDefault="001F7D5A">
      <w:pPr>
        <w:spacing w:after="160" w:line="259" w:lineRule="auto"/>
        <w:jc w:val="left"/>
      </w:pPr>
    </w:p>
    <w:p w14:paraId="60F576D2" w14:textId="77777777" w:rsidR="001F7D5A" w:rsidRDefault="001F7D5A">
      <w:pPr>
        <w:spacing w:after="160" w:line="259" w:lineRule="auto"/>
        <w:jc w:val="left"/>
      </w:pPr>
    </w:p>
    <w:p w14:paraId="43DC3838" w14:textId="77777777" w:rsidR="001F7D5A" w:rsidRDefault="001F7D5A">
      <w:pPr>
        <w:spacing w:after="160" w:line="259" w:lineRule="auto"/>
        <w:jc w:val="left"/>
      </w:pPr>
    </w:p>
    <w:p w14:paraId="7265A5B1" w14:textId="77777777" w:rsidR="001F7D5A" w:rsidRDefault="001F7D5A">
      <w:pPr>
        <w:spacing w:after="160" w:line="259" w:lineRule="auto"/>
        <w:jc w:val="left"/>
      </w:pPr>
    </w:p>
    <w:p w14:paraId="40925FFA" w14:textId="77777777" w:rsidR="001F7D5A" w:rsidRDefault="001F7D5A">
      <w:pPr>
        <w:spacing w:after="160" w:line="259" w:lineRule="auto"/>
        <w:jc w:val="left"/>
      </w:pPr>
    </w:p>
    <w:p w14:paraId="4A78CA38" w14:textId="77777777" w:rsidR="001F7D5A" w:rsidRDefault="001F7D5A">
      <w:pPr>
        <w:spacing w:after="160" w:line="259" w:lineRule="auto"/>
        <w:jc w:val="left"/>
      </w:pPr>
    </w:p>
    <w:p w14:paraId="16F29C5D" w14:textId="77777777" w:rsidR="001F7D5A" w:rsidRDefault="001F7D5A">
      <w:pPr>
        <w:spacing w:after="160" w:line="259" w:lineRule="auto"/>
        <w:jc w:val="left"/>
      </w:pPr>
    </w:p>
    <w:p w14:paraId="74656357" w14:textId="77777777" w:rsidR="001F7D5A" w:rsidRDefault="001F7D5A">
      <w:pPr>
        <w:spacing w:after="160" w:line="259" w:lineRule="auto"/>
        <w:jc w:val="left"/>
      </w:pPr>
    </w:p>
    <w:p w14:paraId="70A0EC5A" w14:textId="77777777" w:rsidR="001F7D5A" w:rsidRDefault="001F7D5A">
      <w:pPr>
        <w:spacing w:after="160" w:line="259" w:lineRule="auto"/>
        <w:jc w:val="left"/>
      </w:pPr>
    </w:p>
    <w:p w14:paraId="68981A53" w14:textId="77777777" w:rsidR="001F7D5A" w:rsidRDefault="001F7D5A">
      <w:pPr>
        <w:spacing w:after="160" w:line="259" w:lineRule="auto"/>
        <w:jc w:val="left"/>
      </w:pPr>
    </w:p>
    <w:p w14:paraId="2E36D611" w14:textId="77777777" w:rsidR="001F7D5A" w:rsidRDefault="001F7D5A">
      <w:pPr>
        <w:spacing w:after="160" w:line="259" w:lineRule="auto"/>
        <w:jc w:val="left"/>
      </w:pPr>
    </w:p>
    <w:p w14:paraId="08BF23F2" w14:textId="77777777" w:rsidR="001F7D5A" w:rsidRDefault="001F7D5A">
      <w:pPr>
        <w:spacing w:after="160" w:line="259" w:lineRule="auto"/>
        <w:jc w:val="left"/>
      </w:pPr>
    </w:p>
    <w:p w14:paraId="27D29F42" w14:textId="77777777" w:rsidR="001F7D5A" w:rsidRDefault="001F7D5A">
      <w:pPr>
        <w:spacing w:after="160" w:line="259" w:lineRule="auto"/>
        <w:jc w:val="left"/>
      </w:pPr>
    </w:p>
    <w:p w14:paraId="56345E1F" w14:textId="77777777" w:rsidR="001F7D5A" w:rsidRDefault="001F7D5A">
      <w:pPr>
        <w:spacing w:after="160" w:line="259" w:lineRule="auto"/>
        <w:jc w:val="left"/>
      </w:pPr>
    </w:p>
    <w:p w14:paraId="320BBF7A" w14:textId="77777777" w:rsidR="001F7D5A" w:rsidRDefault="001F7D5A">
      <w:pPr>
        <w:spacing w:after="160" w:line="259" w:lineRule="auto"/>
        <w:jc w:val="left"/>
      </w:pPr>
    </w:p>
    <w:p w14:paraId="07BD7A99" w14:textId="1D9D9DB5" w:rsidR="001F7D5A" w:rsidRDefault="00916414" w:rsidP="00BC05AC">
      <w:pPr>
        <w:pStyle w:val="Heading3"/>
      </w:pPr>
      <w:bookmarkStart w:id="31" w:name="_Toc39625543"/>
      <w:r w:rsidRPr="00916414">
        <w:lastRenderedPageBreak/>
        <w:t>Request to issue Import License (Brood stock and Larvae/ Fishing Tools and Equipment)</w:t>
      </w:r>
      <w:bookmarkEnd w:id="31"/>
    </w:p>
    <w:p w14:paraId="42B7D869" w14:textId="2FA8505F" w:rsidR="00916414" w:rsidRPr="00916414" w:rsidRDefault="00916414">
      <w:pPr>
        <w:spacing w:after="160" w:line="259" w:lineRule="auto"/>
        <w:jc w:val="left"/>
        <w:rPr>
          <w:b/>
        </w:rPr>
      </w:pPr>
      <w:r w:rsidRPr="00916414">
        <w:rPr>
          <w:b/>
        </w:rPr>
        <w:t>Service description</w:t>
      </w:r>
    </w:p>
    <w:p w14:paraId="0CF0BBA3" w14:textId="12CDF807" w:rsidR="00916414" w:rsidRDefault="00916414">
      <w:pPr>
        <w:spacing w:after="160" w:line="259" w:lineRule="auto"/>
        <w:jc w:val="left"/>
      </w:pPr>
      <w:r w:rsidRPr="00916414">
        <w:t>Through this service an import license is issued for the purpose of importing fish Broodstock, larvae, and live fish or for importing fishing tools and equipment (Valid for 1 year from the issuance date)</w:t>
      </w:r>
    </w:p>
    <w:p w14:paraId="6CDFF01F" w14:textId="5BFAA4E0" w:rsidR="00916414" w:rsidRPr="00916414" w:rsidRDefault="00916414">
      <w:pPr>
        <w:spacing w:after="160" w:line="259" w:lineRule="auto"/>
        <w:jc w:val="left"/>
        <w:rPr>
          <w:b/>
        </w:rPr>
      </w:pPr>
      <w:r w:rsidRPr="00916414">
        <w:rPr>
          <w:b/>
        </w:rPr>
        <w:t>Steps</w:t>
      </w:r>
    </w:p>
    <w:p w14:paraId="71B875D7" w14:textId="77777777" w:rsidR="00916414" w:rsidRDefault="00916414" w:rsidP="009D6FB9">
      <w:pPr>
        <w:pStyle w:val="ListParagraph"/>
        <w:numPr>
          <w:ilvl w:val="0"/>
          <w:numId w:val="63"/>
        </w:numPr>
        <w:spacing w:after="160" w:line="259" w:lineRule="auto"/>
        <w:jc w:val="left"/>
      </w:pPr>
      <w:r>
        <w:t>Fill e-form</w:t>
      </w:r>
    </w:p>
    <w:p w14:paraId="4C8DAFB7" w14:textId="77777777" w:rsidR="00916414" w:rsidRDefault="00916414" w:rsidP="009D6FB9">
      <w:pPr>
        <w:pStyle w:val="ListParagraph"/>
        <w:numPr>
          <w:ilvl w:val="0"/>
          <w:numId w:val="63"/>
        </w:numPr>
        <w:spacing w:after="160" w:line="259" w:lineRule="auto"/>
        <w:jc w:val="left"/>
      </w:pPr>
      <w:r>
        <w:t>Make payment</w:t>
      </w:r>
    </w:p>
    <w:p w14:paraId="729AEDFF" w14:textId="77777777" w:rsidR="00916414" w:rsidRDefault="00916414" w:rsidP="009D6FB9">
      <w:pPr>
        <w:pStyle w:val="ListParagraph"/>
        <w:numPr>
          <w:ilvl w:val="0"/>
          <w:numId w:val="63"/>
        </w:numPr>
        <w:spacing w:after="160" w:line="259" w:lineRule="auto"/>
        <w:jc w:val="left"/>
      </w:pPr>
      <w:r>
        <w:t>Review the application and complete the procedures electronically</w:t>
      </w:r>
    </w:p>
    <w:p w14:paraId="02B0E31D" w14:textId="3CA94CC4" w:rsidR="00916414" w:rsidRDefault="00916414" w:rsidP="009D6FB9">
      <w:pPr>
        <w:pStyle w:val="ListParagraph"/>
        <w:numPr>
          <w:ilvl w:val="0"/>
          <w:numId w:val="63"/>
        </w:numPr>
        <w:spacing w:after="160" w:line="259" w:lineRule="auto"/>
        <w:jc w:val="left"/>
      </w:pPr>
      <w:r>
        <w:t>Issue license electronically</w:t>
      </w:r>
    </w:p>
    <w:p w14:paraId="560D6C25" w14:textId="59FE5431" w:rsidR="00916414" w:rsidRPr="00916414" w:rsidRDefault="00916414">
      <w:pPr>
        <w:spacing w:after="160" w:line="259" w:lineRule="auto"/>
        <w:jc w:val="left"/>
        <w:rPr>
          <w:b/>
        </w:rPr>
      </w:pPr>
      <w:r w:rsidRPr="00916414">
        <w:rPr>
          <w:b/>
        </w:rPr>
        <w:t>Documents Required</w:t>
      </w:r>
    </w:p>
    <w:p w14:paraId="526743B9" w14:textId="77777777" w:rsidR="00916414" w:rsidRDefault="00916414" w:rsidP="009D6FB9">
      <w:pPr>
        <w:pStyle w:val="ListParagraph"/>
        <w:numPr>
          <w:ilvl w:val="0"/>
          <w:numId w:val="64"/>
        </w:numPr>
        <w:spacing w:after="160" w:line="259" w:lineRule="auto"/>
        <w:jc w:val="left"/>
      </w:pPr>
      <w:r>
        <w:t xml:space="preserve">Copy of a valid trade license </w:t>
      </w:r>
    </w:p>
    <w:p w14:paraId="45F2E23B" w14:textId="5E9DE181" w:rsidR="00916414" w:rsidRDefault="00916414" w:rsidP="009D6FB9">
      <w:pPr>
        <w:pStyle w:val="ListParagraph"/>
        <w:numPr>
          <w:ilvl w:val="0"/>
          <w:numId w:val="64"/>
        </w:numPr>
        <w:spacing w:after="160" w:line="259" w:lineRule="auto"/>
        <w:jc w:val="left"/>
      </w:pPr>
      <w:r>
        <w:t>Official letter or a certificate from the competent authority declaring that the facility meets the technical requirements to practice the activity</w:t>
      </w:r>
    </w:p>
    <w:p w14:paraId="22FBE2E6" w14:textId="7A04DB06" w:rsidR="001F7D5A" w:rsidRDefault="00916414">
      <w:pPr>
        <w:spacing w:after="160" w:line="259" w:lineRule="auto"/>
        <w:jc w:val="left"/>
        <w:rPr>
          <w:rFonts w:eastAsiaTheme="majorEastAsia" w:cstheme="majorBidi"/>
          <w:sz w:val="52"/>
          <w:szCs w:val="32"/>
        </w:rPr>
      </w:pPr>
      <w:r w:rsidRPr="00026C32">
        <w:rPr>
          <w:noProof/>
        </w:rPr>
        <w:drawing>
          <wp:anchor distT="0" distB="0" distL="114300" distR="114300" simplePos="0" relativeHeight="251780608" behindDoc="1" locked="0" layoutInCell="1" allowOverlap="1" wp14:anchorId="275369EB" wp14:editId="46133636">
            <wp:simplePos x="0" y="0"/>
            <wp:positionH relativeFrom="column">
              <wp:posOffset>0</wp:posOffset>
            </wp:positionH>
            <wp:positionV relativeFrom="paragraph">
              <wp:posOffset>-635</wp:posOffset>
            </wp:positionV>
            <wp:extent cx="5941060" cy="3308350"/>
            <wp:effectExtent l="0" t="0" r="254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060" cy="330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138749" w14:textId="77777777" w:rsidR="00916414" w:rsidRDefault="00916414">
      <w:pPr>
        <w:spacing w:after="160" w:line="259" w:lineRule="auto"/>
        <w:jc w:val="left"/>
        <w:rPr>
          <w:rFonts w:eastAsiaTheme="majorEastAsia" w:cstheme="majorBidi"/>
          <w:sz w:val="52"/>
          <w:szCs w:val="32"/>
        </w:rPr>
      </w:pPr>
    </w:p>
    <w:p w14:paraId="0A39FB47" w14:textId="77777777" w:rsidR="00916414" w:rsidRDefault="00916414">
      <w:pPr>
        <w:spacing w:after="160" w:line="259" w:lineRule="auto"/>
        <w:jc w:val="left"/>
        <w:rPr>
          <w:rFonts w:eastAsiaTheme="majorEastAsia" w:cstheme="majorBidi"/>
          <w:sz w:val="52"/>
          <w:szCs w:val="32"/>
        </w:rPr>
      </w:pPr>
    </w:p>
    <w:p w14:paraId="6D697AA7" w14:textId="77777777" w:rsidR="00916414" w:rsidRDefault="00916414">
      <w:pPr>
        <w:spacing w:after="160" w:line="259" w:lineRule="auto"/>
        <w:jc w:val="left"/>
        <w:rPr>
          <w:rFonts w:eastAsiaTheme="majorEastAsia" w:cstheme="majorBidi"/>
          <w:sz w:val="52"/>
          <w:szCs w:val="32"/>
        </w:rPr>
      </w:pPr>
    </w:p>
    <w:p w14:paraId="02934ACA" w14:textId="77777777" w:rsidR="00916414" w:rsidRDefault="00916414">
      <w:pPr>
        <w:spacing w:after="160" w:line="259" w:lineRule="auto"/>
        <w:jc w:val="left"/>
        <w:rPr>
          <w:rFonts w:eastAsiaTheme="majorEastAsia" w:cstheme="majorBidi"/>
          <w:sz w:val="52"/>
          <w:szCs w:val="32"/>
        </w:rPr>
      </w:pPr>
    </w:p>
    <w:p w14:paraId="67A8CD12" w14:textId="77777777" w:rsidR="00916414" w:rsidRDefault="00916414">
      <w:pPr>
        <w:spacing w:after="160" w:line="259" w:lineRule="auto"/>
        <w:jc w:val="left"/>
        <w:rPr>
          <w:rFonts w:eastAsiaTheme="majorEastAsia" w:cstheme="majorBidi"/>
          <w:sz w:val="52"/>
          <w:szCs w:val="32"/>
        </w:rPr>
      </w:pPr>
    </w:p>
    <w:p w14:paraId="51D01364" w14:textId="77777777" w:rsidR="00916414" w:rsidRDefault="00916414">
      <w:pPr>
        <w:spacing w:after="160" w:line="259" w:lineRule="auto"/>
        <w:jc w:val="left"/>
        <w:rPr>
          <w:rFonts w:eastAsiaTheme="majorEastAsia" w:cstheme="majorBidi"/>
          <w:sz w:val="52"/>
          <w:szCs w:val="32"/>
        </w:rPr>
      </w:pPr>
    </w:p>
    <w:p w14:paraId="3684CABB" w14:textId="77777777" w:rsidR="00916414" w:rsidRDefault="00916414" w:rsidP="00916414"/>
    <w:p w14:paraId="1593B0D9" w14:textId="77777777" w:rsidR="00916414" w:rsidRDefault="00916414" w:rsidP="00916414"/>
    <w:p w14:paraId="5DF43A24" w14:textId="77777777" w:rsidR="00916414" w:rsidRDefault="00916414" w:rsidP="00916414"/>
    <w:p w14:paraId="7D675197" w14:textId="344614EB" w:rsidR="00916414" w:rsidRDefault="00C64F2D" w:rsidP="00BC05AC">
      <w:pPr>
        <w:pStyle w:val="Heading3"/>
      </w:pPr>
      <w:bookmarkStart w:id="32" w:name="_Toc39625544"/>
      <w:r w:rsidRPr="00C64F2D">
        <w:lastRenderedPageBreak/>
        <w:t>Issuing a license for animal production farm</w:t>
      </w:r>
      <w:bookmarkEnd w:id="32"/>
    </w:p>
    <w:p w14:paraId="7F9D3909" w14:textId="0B41AF2F" w:rsidR="00C64F2D" w:rsidRPr="00C64F2D" w:rsidRDefault="00C64F2D" w:rsidP="00916414">
      <w:pPr>
        <w:rPr>
          <w:b/>
        </w:rPr>
      </w:pPr>
      <w:r w:rsidRPr="00C64F2D">
        <w:rPr>
          <w:b/>
        </w:rPr>
        <w:t>Service Description</w:t>
      </w:r>
    </w:p>
    <w:p w14:paraId="5DB1DB94" w14:textId="6BA60735" w:rsidR="00C64F2D" w:rsidRDefault="00C64F2D" w:rsidP="00916414">
      <w:r w:rsidRPr="00C64F2D">
        <w:t>Through this service, commercial production farms are licensed to keep domesticated productive animals for commercial purposes, including cows, sheep, goats, camels, rabbits and domestic birds (valid for one year from the date of issue)</w:t>
      </w:r>
    </w:p>
    <w:p w14:paraId="5B6F7124" w14:textId="5701C344" w:rsidR="00C64F2D" w:rsidRPr="00C64F2D" w:rsidRDefault="00C64F2D" w:rsidP="00916414">
      <w:pPr>
        <w:rPr>
          <w:b/>
        </w:rPr>
      </w:pPr>
      <w:r w:rsidRPr="00C64F2D">
        <w:rPr>
          <w:b/>
        </w:rPr>
        <w:t>Steps</w:t>
      </w:r>
    </w:p>
    <w:p w14:paraId="0E2A900F" w14:textId="77777777" w:rsidR="00C64F2D" w:rsidRDefault="00C64F2D" w:rsidP="009D6FB9">
      <w:pPr>
        <w:pStyle w:val="ListParagraph"/>
        <w:numPr>
          <w:ilvl w:val="0"/>
          <w:numId w:val="67"/>
        </w:numPr>
      </w:pPr>
      <w:r>
        <w:t>Fill e-form</w:t>
      </w:r>
    </w:p>
    <w:p w14:paraId="11E5574F" w14:textId="77777777" w:rsidR="00C64F2D" w:rsidRDefault="00C64F2D" w:rsidP="009D6FB9">
      <w:pPr>
        <w:pStyle w:val="ListParagraph"/>
        <w:numPr>
          <w:ilvl w:val="0"/>
          <w:numId w:val="67"/>
        </w:numPr>
      </w:pPr>
      <w:r>
        <w:t>Make payment</w:t>
      </w:r>
    </w:p>
    <w:p w14:paraId="26532C98" w14:textId="77777777" w:rsidR="00C64F2D" w:rsidRDefault="00C64F2D" w:rsidP="009D6FB9">
      <w:pPr>
        <w:pStyle w:val="ListParagraph"/>
        <w:numPr>
          <w:ilvl w:val="0"/>
          <w:numId w:val="67"/>
        </w:numPr>
      </w:pPr>
      <w:r>
        <w:t>Review the application and complete the procedures electronically</w:t>
      </w:r>
    </w:p>
    <w:p w14:paraId="08023040" w14:textId="5FE29437" w:rsidR="00C64F2D" w:rsidRDefault="00C64F2D" w:rsidP="009D6FB9">
      <w:pPr>
        <w:pStyle w:val="ListParagraph"/>
        <w:numPr>
          <w:ilvl w:val="0"/>
          <w:numId w:val="67"/>
        </w:numPr>
      </w:pPr>
      <w:r>
        <w:t>Issue license electronically</w:t>
      </w:r>
    </w:p>
    <w:p w14:paraId="125CE962" w14:textId="7B44FBB5" w:rsidR="00C64F2D" w:rsidRPr="00C64F2D" w:rsidRDefault="00C64F2D" w:rsidP="00C64F2D">
      <w:pPr>
        <w:rPr>
          <w:b/>
        </w:rPr>
      </w:pPr>
      <w:r w:rsidRPr="00C64F2D">
        <w:rPr>
          <w:b/>
        </w:rPr>
        <w:t>Required Documents</w:t>
      </w:r>
    </w:p>
    <w:p w14:paraId="45464928" w14:textId="77777777" w:rsidR="00C64F2D" w:rsidRPr="00C64F2D" w:rsidRDefault="00C64F2D" w:rsidP="00C64F2D">
      <w:pPr>
        <w:rPr>
          <w:b/>
        </w:rPr>
      </w:pPr>
      <w:r w:rsidRPr="00C64F2D">
        <w:rPr>
          <w:b/>
        </w:rPr>
        <w:t>To issue initial approval:</w:t>
      </w:r>
    </w:p>
    <w:p w14:paraId="34714D09" w14:textId="24D4BD55" w:rsidR="00C64F2D" w:rsidRDefault="00C64F2D" w:rsidP="009D6FB9">
      <w:pPr>
        <w:pStyle w:val="ListParagraph"/>
        <w:numPr>
          <w:ilvl w:val="0"/>
          <w:numId w:val="65"/>
        </w:numPr>
      </w:pPr>
      <w:r>
        <w:t>Adopting a trade name from the concerned local authority</w:t>
      </w:r>
    </w:p>
    <w:p w14:paraId="79A53360" w14:textId="3C26F494" w:rsidR="00C64F2D" w:rsidRDefault="00C64F2D" w:rsidP="009D6FB9">
      <w:pPr>
        <w:pStyle w:val="ListParagraph"/>
        <w:numPr>
          <w:ilvl w:val="0"/>
          <w:numId w:val="65"/>
        </w:numPr>
      </w:pPr>
      <w:r>
        <w:t>Copy of the lease or ownership contract of the veterinary establishment</w:t>
      </w:r>
    </w:p>
    <w:p w14:paraId="51B0D34C" w14:textId="31B295B7" w:rsidR="00C64F2D" w:rsidRDefault="00C64F2D" w:rsidP="009D6FB9">
      <w:pPr>
        <w:pStyle w:val="ListParagraph"/>
        <w:numPr>
          <w:ilvl w:val="0"/>
          <w:numId w:val="65"/>
        </w:numPr>
      </w:pPr>
      <w:r>
        <w:t>The image of the site plan and the installations on it</w:t>
      </w:r>
    </w:p>
    <w:p w14:paraId="07A6FA55" w14:textId="7AC9ACCB" w:rsidR="00C64F2D" w:rsidRDefault="00C64F2D" w:rsidP="009D6FB9">
      <w:pPr>
        <w:pStyle w:val="ListParagraph"/>
        <w:numPr>
          <w:ilvl w:val="0"/>
          <w:numId w:val="65"/>
        </w:numPr>
      </w:pPr>
      <w:r>
        <w:t>Copy of a license / environmental license from the competent local authority</w:t>
      </w:r>
    </w:p>
    <w:p w14:paraId="2BDE3BB0" w14:textId="7E368050" w:rsidR="00C64F2D" w:rsidRPr="00C64F2D" w:rsidRDefault="00C64F2D" w:rsidP="00C64F2D">
      <w:pPr>
        <w:rPr>
          <w:b/>
        </w:rPr>
      </w:pPr>
      <w:r w:rsidRPr="00C64F2D">
        <w:rPr>
          <w:b/>
        </w:rPr>
        <w:t>To issue the license:</w:t>
      </w:r>
    </w:p>
    <w:p w14:paraId="79CAFC7B" w14:textId="4F000034" w:rsidR="00C64F2D" w:rsidRDefault="00C64F2D" w:rsidP="009D6FB9">
      <w:pPr>
        <w:pStyle w:val="ListParagraph"/>
        <w:numPr>
          <w:ilvl w:val="0"/>
          <w:numId w:val="66"/>
        </w:numPr>
      </w:pPr>
      <w:r>
        <w:t>Copy of valid trade license</w:t>
      </w:r>
    </w:p>
    <w:p w14:paraId="650F44DD" w14:textId="4E149C69" w:rsidR="00C64F2D" w:rsidRDefault="00E23381" w:rsidP="00C64F2D">
      <w:r w:rsidRPr="00622365">
        <w:rPr>
          <w:noProof/>
        </w:rPr>
        <w:drawing>
          <wp:anchor distT="0" distB="0" distL="114300" distR="114300" simplePos="0" relativeHeight="251782656" behindDoc="1" locked="0" layoutInCell="1" allowOverlap="1" wp14:anchorId="57402A30" wp14:editId="31262BF5">
            <wp:simplePos x="0" y="0"/>
            <wp:positionH relativeFrom="column">
              <wp:posOffset>523875</wp:posOffset>
            </wp:positionH>
            <wp:positionV relativeFrom="paragraph">
              <wp:posOffset>67945</wp:posOffset>
            </wp:positionV>
            <wp:extent cx="4177030" cy="4939819"/>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77030" cy="49398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D1D21E" w14:textId="50762DAA" w:rsidR="00C64F2D" w:rsidRDefault="00C64F2D" w:rsidP="00C64F2D"/>
    <w:p w14:paraId="1F6234E3" w14:textId="4074CDA7" w:rsidR="00916414" w:rsidRDefault="00916414" w:rsidP="00916414"/>
    <w:p w14:paraId="0913FFDB" w14:textId="18BCB7D2" w:rsidR="001F7D5A" w:rsidRDefault="001F7D5A">
      <w:pPr>
        <w:spacing w:after="160" w:line="259" w:lineRule="auto"/>
        <w:jc w:val="left"/>
        <w:rPr>
          <w:rFonts w:eastAsiaTheme="majorEastAsia" w:cstheme="majorBidi"/>
          <w:sz w:val="52"/>
          <w:szCs w:val="32"/>
        </w:rPr>
      </w:pPr>
      <w:r>
        <w:br w:type="page"/>
      </w:r>
    </w:p>
    <w:p w14:paraId="448A8D68" w14:textId="77777777" w:rsidR="0086167A" w:rsidRDefault="0086167A" w:rsidP="00BC05AC">
      <w:pPr>
        <w:pStyle w:val="Heading3"/>
      </w:pPr>
      <w:bookmarkStart w:id="33" w:name="_Toc39625545"/>
      <w:r w:rsidRPr="0086167A">
        <w:lastRenderedPageBreak/>
        <w:t>Issuing a license for practicing the profession for veterinarians and assisting veterinary professions</w:t>
      </w:r>
      <w:bookmarkEnd w:id="33"/>
    </w:p>
    <w:p w14:paraId="75E9801D" w14:textId="77777777" w:rsidR="0086167A" w:rsidRPr="008969BB" w:rsidRDefault="0086167A">
      <w:pPr>
        <w:spacing w:after="160" w:line="259" w:lineRule="auto"/>
        <w:jc w:val="left"/>
        <w:rPr>
          <w:b/>
        </w:rPr>
      </w:pPr>
      <w:r w:rsidRPr="008969BB">
        <w:rPr>
          <w:b/>
        </w:rPr>
        <w:t>Service Description</w:t>
      </w:r>
    </w:p>
    <w:p w14:paraId="0F856A24" w14:textId="77777777" w:rsidR="008969BB" w:rsidRDefault="008969BB" w:rsidP="008969BB">
      <w:pPr>
        <w:spacing w:after="160" w:line="259" w:lineRule="auto"/>
        <w:jc w:val="left"/>
      </w:pPr>
      <w:r>
        <w:t>Through this service, the license for practicing the profession is issue for veterinarians and assisting veterinary professions in the country, including (veterinarian / veterinarian assistant / Veterinary nurse / laboratory technician) (Valid for one year from the date of issue)</w:t>
      </w:r>
    </w:p>
    <w:p w14:paraId="44152489" w14:textId="77777777" w:rsidR="0086167A" w:rsidRPr="008969BB" w:rsidRDefault="0086167A">
      <w:pPr>
        <w:spacing w:after="160" w:line="259" w:lineRule="auto"/>
        <w:jc w:val="left"/>
        <w:rPr>
          <w:b/>
        </w:rPr>
      </w:pPr>
      <w:r w:rsidRPr="008969BB">
        <w:rPr>
          <w:b/>
        </w:rPr>
        <w:t>Steps</w:t>
      </w:r>
    </w:p>
    <w:p w14:paraId="4145AEC6" w14:textId="77777777" w:rsidR="008969BB" w:rsidRDefault="008969BB" w:rsidP="009D6FB9">
      <w:pPr>
        <w:pStyle w:val="ListParagraph"/>
        <w:numPr>
          <w:ilvl w:val="0"/>
          <w:numId w:val="68"/>
        </w:numPr>
        <w:spacing w:after="160" w:line="259" w:lineRule="auto"/>
        <w:jc w:val="left"/>
      </w:pPr>
      <w:r>
        <w:t>Fill e-form</w:t>
      </w:r>
    </w:p>
    <w:p w14:paraId="294EA897" w14:textId="77777777" w:rsidR="008969BB" w:rsidRDefault="008969BB" w:rsidP="009D6FB9">
      <w:pPr>
        <w:pStyle w:val="ListParagraph"/>
        <w:numPr>
          <w:ilvl w:val="0"/>
          <w:numId w:val="68"/>
        </w:numPr>
        <w:spacing w:after="160" w:line="259" w:lineRule="auto"/>
        <w:jc w:val="left"/>
      </w:pPr>
      <w:r>
        <w:t>Make payment</w:t>
      </w:r>
    </w:p>
    <w:p w14:paraId="49A66758" w14:textId="77777777" w:rsidR="008969BB" w:rsidRDefault="008969BB" w:rsidP="009D6FB9">
      <w:pPr>
        <w:pStyle w:val="ListParagraph"/>
        <w:numPr>
          <w:ilvl w:val="0"/>
          <w:numId w:val="68"/>
        </w:numPr>
        <w:spacing w:after="160" w:line="259" w:lineRule="auto"/>
        <w:jc w:val="left"/>
      </w:pPr>
      <w:r>
        <w:t>Review the application and complete the procedures electronically</w:t>
      </w:r>
    </w:p>
    <w:p w14:paraId="5B5CC934" w14:textId="0FD7878B" w:rsidR="0086167A" w:rsidRDefault="008969BB" w:rsidP="009D6FB9">
      <w:pPr>
        <w:pStyle w:val="ListParagraph"/>
        <w:numPr>
          <w:ilvl w:val="0"/>
          <w:numId w:val="68"/>
        </w:numPr>
        <w:spacing w:after="160" w:line="259" w:lineRule="auto"/>
        <w:jc w:val="left"/>
      </w:pPr>
      <w:r>
        <w:t>Examination of Veterinarian</w:t>
      </w:r>
    </w:p>
    <w:p w14:paraId="119FABD5" w14:textId="77777777" w:rsidR="0086167A" w:rsidRPr="008969BB" w:rsidRDefault="0086167A">
      <w:pPr>
        <w:spacing w:after="160" w:line="259" w:lineRule="auto"/>
        <w:jc w:val="left"/>
        <w:rPr>
          <w:b/>
        </w:rPr>
      </w:pPr>
      <w:r w:rsidRPr="008969BB">
        <w:rPr>
          <w:b/>
        </w:rPr>
        <w:t>Documents Required</w:t>
      </w:r>
    </w:p>
    <w:p w14:paraId="1377F4AE" w14:textId="5F250306" w:rsidR="008969BB" w:rsidRPr="008969BB" w:rsidRDefault="008969BB" w:rsidP="009D6FB9">
      <w:pPr>
        <w:pStyle w:val="ListParagraph"/>
        <w:numPr>
          <w:ilvl w:val="0"/>
          <w:numId w:val="69"/>
        </w:numPr>
        <w:spacing w:after="160" w:line="259" w:lineRule="auto"/>
        <w:jc w:val="left"/>
      </w:pPr>
      <w:r w:rsidRPr="008969BB">
        <w:t>A copy of passport</w:t>
      </w:r>
    </w:p>
    <w:p w14:paraId="7BF27C24" w14:textId="50137368" w:rsidR="008969BB" w:rsidRPr="008969BB" w:rsidRDefault="008969BB" w:rsidP="009D6FB9">
      <w:pPr>
        <w:pStyle w:val="ListParagraph"/>
        <w:numPr>
          <w:ilvl w:val="0"/>
          <w:numId w:val="69"/>
        </w:numPr>
        <w:spacing w:after="160" w:line="259" w:lineRule="auto"/>
        <w:jc w:val="left"/>
      </w:pPr>
      <w:r w:rsidRPr="008969BB">
        <w:t>Personal photo of the vet</w:t>
      </w:r>
    </w:p>
    <w:p w14:paraId="2091757B" w14:textId="352A1E3C" w:rsidR="008969BB" w:rsidRPr="008969BB" w:rsidRDefault="008969BB" w:rsidP="009D6FB9">
      <w:pPr>
        <w:pStyle w:val="ListParagraph"/>
        <w:numPr>
          <w:ilvl w:val="0"/>
          <w:numId w:val="69"/>
        </w:numPr>
        <w:spacing w:after="160" w:line="259" w:lineRule="auto"/>
        <w:jc w:val="left"/>
      </w:pPr>
      <w:r w:rsidRPr="008969BB">
        <w:t>A copy of the scientific certificates to be attested by the embassies or consulates of the State</w:t>
      </w:r>
    </w:p>
    <w:p w14:paraId="0754A1AA" w14:textId="7C5BF6D9" w:rsidR="008969BB" w:rsidRPr="008969BB" w:rsidRDefault="008969BB" w:rsidP="009D6FB9">
      <w:pPr>
        <w:pStyle w:val="ListParagraph"/>
        <w:numPr>
          <w:ilvl w:val="0"/>
          <w:numId w:val="69"/>
        </w:numPr>
        <w:spacing w:after="160" w:line="259" w:lineRule="auto"/>
        <w:jc w:val="left"/>
      </w:pPr>
      <w:r w:rsidRPr="008969BB">
        <w:t>A copy of the practical experience to be attested by the embassies or consulates of the State in case the experience is from outside the State, or the license issued by the Ministry in the case of Associate Veterinarian</w:t>
      </w:r>
    </w:p>
    <w:p w14:paraId="54CAB027" w14:textId="0C6F3716" w:rsidR="008969BB" w:rsidRPr="008969BB" w:rsidRDefault="008969BB" w:rsidP="009D6FB9">
      <w:pPr>
        <w:pStyle w:val="ListParagraph"/>
        <w:numPr>
          <w:ilvl w:val="0"/>
          <w:numId w:val="69"/>
        </w:numPr>
        <w:spacing w:after="160" w:line="259" w:lineRule="auto"/>
        <w:jc w:val="left"/>
      </w:pPr>
      <w:r w:rsidRPr="008969BB">
        <w:t>A copy of the equivalence of the certificate from the Ministry of Education</w:t>
      </w:r>
    </w:p>
    <w:p w14:paraId="15E9E054" w14:textId="77777777" w:rsidR="008969BB" w:rsidRPr="008969BB" w:rsidRDefault="008969BB" w:rsidP="009D6FB9">
      <w:pPr>
        <w:pStyle w:val="ListParagraph"/>
        <w:numPr>
          <w:ilvl w:val="0"/>
          <w:numId w:val="69"/>
        </w:numPr>
        <w:spacing w:after="160" w:line="259" w:lineRule="auto"/>
        <w:jc w:val="left"/>
        <w:rPr>
          <w:rFonts w:cstheme="majorBidi"/>
          <w:sz w:val="52"/>
          <w:szCs w:val="32"/>
        </w:rPr>
      </w:pPr>
      <w:r w:rsidRPr="008969BB">
        <w:t>A copy of the employment contract approved by the competent authority in the State</w:t>
      </w:r>
    </w:p>
    <w:p w14:paraId="4CF41637" w14:textId="77777777" w:rsidR="00114CA3" w:rsidRDefault="00114CA3" w:rsidP="008969BB">
      <w:pPr>
        <w:spacing w:after="160" w:line="259" w:lineRule="auto"/>
        <w:jc w:val="left"/>
      </w:pPr>
    </w:p>
    <w:p w14:paraId="1E819B2F" w14:textId="77777777" w:rsidR="00114CA3" w:rsidRDefault="00114CA3">
      <w:pPr>
        <w:spacing w:after="160" w:line="259" w:lineRule="auto"/>
        <w:jc w:val="left"/>
      </w:pPr>
      <w:r>
        <w:br w:type="page"/>
      </w:r>
    </w:p>
    <w:p w14:paraId="3F43A30A" w14:textId="199F1074" w:rsidR="00114CA3" w:rsidRDefault="00114CA3" w:rsidP="008969BB">
      <w:pPr>
        <w:spacing w:after="160" w:line="259" w:lineRule="auto"/>
        <w:jc w:val="left"/>
      </w:pPr>
      <w:r w:rsidRPr="002F007B">
        <w:rPr>
          <w:noProof/>
        </w:rPr>
        <w:lastRenderedPageBreak/>
        <w:drawing>
          <wp:anchor distT="0" distB="0" distL="114300" distR="114300" simplePos="0" relativeHeight="251784704" behindDoc="1" locked="0" layoutInCell="1" allowOverlap="1" wp14:anchorId="2CC6F171" wp14:editId="4E02A045">
            <wp:simplePos x="0" y="0"/>
            <wp:positionH relativeFrom="column">
              <wp:posOffset>-45085</wp:posOffset>
            </wp:positionH>
            <wp:positionV relativeFrom="paragraph">
              <wp:posOffset>-19685</wp:posOffset>
            </wp:positionV>
            <wp:extent cx="5941060" cy="5977255"/>
            <wp:effectExtent l="0" t="0" r="2540" b="444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1060" cy="59772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D29C17" w14:textId="5FB764B3" w:rsidR="00114CA3" w:rsidRDefault="00114CA3" w:rsidP="008969BB">
      <w:pPr>
        <w:spacing w:after="160" w:line="259" w:lineRule="auto"/>
        <w:jc w:val="left"/>
      </w:pPr>
    </w:p>
    <w:p w14:paraId="4ABACF95" w14:textId="77777777" w:rsidR="00114CA3" w:rsidRDefault="00114CA3" w:rsidP="008969BB">
      <w:pPr>
        <w:spacing w:after="160" w:line="259" w:lineRule="auto"/>
        <w:jc w:val="left"/>
      </w:pPr>
    </w:p>
    <w:p w14:paraId="7BBA6DED" w14:textId="7E90FD2A" w:rsidR="00114CA3" w:rsidRDefault="00114CA3" w:rsidP="008969BB">
      <w:pPr>
        <w:spacing w:after="160" w:line="259" w:lineRule="auto"/>
        <w:jc w:val="left"/>
      </w:pPr>
    </w:p>
    <w:p w14:paraId="3A182565" w14:textId="0A1A638D" w:rsidR="00114CA3" w:rsidRDefault="00114CA3" w:rsidP="008969BB">
      <w:pPr>
        <w:spacing w:after="160" w:line="259" w:lineRule="auto"/>
        <w:jc w:val="left"/>
      </w:pPr>
    </w:p>
    <w:p w14:paraId="4B5F56C0" w14:textId="42925145" w:rsidR="00114CA3" w:rsidRDefault="00114CA3" w:rsidP="008969BB">
      <w:pPr>
        <w:spacing w:after="160" w:line="259" w:lineRule="auto"/>
        <w:jc w:val="left"/>
      </w:pPr>
    </w:p>
    <w:p w14:paraId="238FF365" w14:textId="44658ADC" w:rsidR="00114CA3" w:rsidRDefault="00114CA3" w:rsidP="008969BB">
      <w:pPr>
        <w:spacing w:after="160" w:line="259" w:lineRule="auto"/>
        <w:jc w:val="left"/>
      </w:pPr>
    </w:p>
    <w:p w14:paraId="647935E4" w14:textId="4E7C5605" w:rsidR="00114CA3" w:rsidRDefault="00114CA3" w:rsidP="008969BB">
      <w:pPr>
        <w:spacing w:after="160" w:line="259" w:lineRule="auto"/>
        <w:jc w:val="left"/>
      </w:pPr>
    </w:p>
    <w:p w14:paraId="1915619E" w14:textId="32754FA6" w:rsidR="00114CA3" w:rsidRDefault="00114CA3" w:rsidP="008969BB">
      <w:pPr>
        <w:spacing w:after="160" w:line="259" w:lineRule="auto"/>
        <w:jc w:val="left"/>
      </w:pPr>
    </w:p>
    <w:p w14:paraId="55CB53D4" w14:textId="77777777" w:rsidR="00114CA3" w:rsidRDefault="00114CA3" w:rsidP="008969BB">
      <w:pPr>
        <w:spacing w:after="160" w:line="259" w:lineRule="auto"/>
        <w:jc w:val="left"/>
      </w:pPr>
    </w:p>
    <w:p w14:paraId="4C5F8392" w14:textId="77777777" w:rsidR="00114CA3" w:rsidRDefault="00114CA3" w:rsidP="008969BB">
      <w:pPr>
        <w:spacing w:after="160" w:line="259" w:lineRule="auto"/>
        <w:jc w:val="left"/>
      </w:pPr>
    </w:p>
    <w:p w14:paraId="07474D03" w14:textId="77777777" w:rsidR="00114CA3" w:rsidRDefault="00114CA3" w:rsidP="008969BB">
      <w:pPr>
        <w:spacing w:after="160" w:line="259" w:lineRule="auto"/>
        <w:jc w:val="left"/>
      </w:pPr>
    </w:p>
    <w:p w14:paraId="55621ED1" w14:textId="77777777" w:rsidR="00114CA3" w:rsidRDefault="00114CA3" w:rsidP="008969BB">
      <w:pPr>
        <w:spacing w:after="160" w:line="259" w:lineRule="auto"/>
        <w:jc w:val="left"/>
      </w:pPr>
    </w:p>
    <w:p w14:paraId="304510A4" w14:textId="77777777" w:rsidR="00114CA3" w:rsidRDefault="00114CA3" w:rsidP="008969BB">
      <w:pPr>
        <w:spacing w:after="160" w:line="259" w:lineRule="auto"/>
        <w:jc w:val="left"/>
      </w:pPr>
    </w:p>
    <w:p w14:paraId="649C3FD0" w14:textId="77777777" w:rsidR="00114CA3" w:rsidRDefault="00114CA3" w:rsidP="008969BB">
      <w:pPr>
        <w:spacing w:after="160" w:line="259" w:lineRule="auto"/>
        <w:jc w:val="left"/>
      </w:pPr>
    </w:p>
    <w:p w14:paraId="5948FF67" w14:textId="77777777" w:rsidR="00114CA3" w:rsidRDefault="00114CA3" w:rsidP="008969BB">
      <w:pPr>
        <w:spacing w:after="160" w:line="259" w:lineRule="auto"/>
        <w:jc w:val="left"/>
      </w:pPr>
    </w:p>
    <w:p w14:paraId="607B0163" w14:textId="77777777" w:rsidR="00114CA3" w:rsidRDefault="00114CA3" w:rsidP="008969BB">
      <w:pPr>
        <w:spacing w:after="160" w:line="259" w:lineRule="auto"/>
        <w:jc w:val="left"/>
      </w:pPr>
    </w:p>
    <w:p w14:paraId="69F10D2D" w14:textId="77777777" w:rsidR="00114CA3" w:rsidRDefault="00114CA3" w:rsidP="008969BB">
      <w:pPr>
        <w:spacing w:after="160" w:line="259" w:lineRule="auto"/>
        <w:jc w:val="left"/>
      </w:pPr>
    </w:p>
    <w:p w14:paraId="5F936BDC" w14:textId="77777777" w:rsidR="00114CA3" w:rsidRDefault="00114CA3" w:rsidP="008969BB">
      <w:pPr>
        <w:spacing w:after="160" w:line="259" w:lineRule="auto"/>
        <w:jc w:val="left"/>
      </w:pPr>
    </w:p>
    <w:p w14:paraId="359DC212" w14:textId="77777777" w:rsidR="00114CA3" w:rsidRDefault="00114CA3" w:rsidP="008969BB">
      <w:pPr>
        <w:spacing w:after="160" w:line="259" w:lineRule="auto"/>
        <w:jc w:val="left"/>
      </w:pPr>
    </w:p>
    <w:p w14:paraId="002AFCA4" w14:textId="77777777" w:rsidR="00114CA3" w:rsidRDefault="00114CA3" w:rsidP="008969BB">
      <w:pPr>
        <w:spacing w:after="160" w:line="259" w:lineRule="auto"/>
        <w:jc w:val="left"/>
      </w:pPr>
    </w:p>
    <w:p w14:paraId="0C2AD9BA" w14:textId="77777777" w:rsidR="00114CA3" w:rsidRDefault="00114CA3" w:rsidP="008969BB">
      <w:pPr>
        <w:spacing w:after="160" w:line="259" w:lineRule="auto"/>
        <w:jc w:val="left"/>
      </w:pPr>
    </w:p>
    <w:p w14:paraId="189B0C7A" w14:textId="77777777" w:rsidR="007A2F50" w:rsidRDefault="007A2F50" w:rsidP="00BC05AC">
      <w:pPr>
        <w:pStyle w:val="Heading3"/>
      </w:pPr>
      <w:bookmarkStart w:id="34" w:name="_Toc39625546"/>
      <w:r>
        <w:t>Modification or Cancellation of Basic Data of Agricultural Holdings</w:t>
      </w:r>
      <w:bookmarkEnd w:id="34"/>
    </w:p>
    <w:p w14:paraId="2CBBBFF2" w14:textId="1D960330" w:rsidR="007A2F50" w:rsidRPr="007A2F50" w:rsidRDefault="007A2F50" w:rsidP="007A2F50">
      <w:pPr>
        <w:spacing w:after="160" w:line="259" w:lineRule="auto"/>
        <w:jc w:val="left"/>
        <w:rPr>
          <w:b/>
        </w:rPr>
      </w:pPr>
      <w:r w:rsidRPr="007A2F50">
        <w:rPr>
          <w:b/>
        </w:rPr>
        <w:t>Service Description</w:t>
      </w:r>
    </w:p>
    <w:p w14:paraId="0F3A5015" w14:textId="39BF7750" w:rsidR="007A2F50" w:rsidRDefault="007A2F50" w:rsidP="007A2F50">
      <w:pPr>
        <w:spacing w:after="160" w:line="259" w:lineRule="auto"/>
        <w:jc w:val="left"/>
      </w:pPr>
      <w:r>
        <w:t>The basic data of the pre-registered agricultural holdings shall be modified or canceled from the register for any reason at the request of the owner</w:t>
      </w:r>
    </w:p>
    <w:p w14:paraId="4B1EEC1A" w14:textId="77777777" w:rsidR="007A2F50" w:rsidRPr="007A2F50" w:rsidRDefault="007A2F50" w:rsidP="007A2F50">
      <w:pPr>
        <w:spacing w:after="160" w:line="259" w:lineRule="auto"/>
        <w:jc w:val="left"/>
        <w:rPr>
          <w:b/>
        </w:rPr>
      </w:pPr>
      <w:r w:rsidRPr="007A2F50">
        <w:rPr>
          <w:b/>
        </w:rPr>
        <w:t>Steps</w:t>
      </w:r>
    </w:p>
    <w:p w14:paraId="7C547D4E" w14:textId="77777777" w:rsidR="007A2F50" w:rsidRDefault="007A2F50" w:rsidP="009D6FB9">
      <w:pPr>
        <w:pStyle w:val="ListParagraph"/>
        <w:numPr>
          <w:ilvl w:val="0"/>
          <w:numId w:val="70"/>
        </w:numPr>
        <w:spacing w:after="160" w:line="259" w:lineRule="auto"/>
        <w:jc w:val="left"/>
      </w:pPr>
      <w:r>
        <w:t>Fill e-form</w:t>
      </w:r>
    </w:p>
    <w:p w14:paraId="50580DB3" w14:textId="77777777" w:rsidR="007A2F50" w:rsidRDefault="007A2F50" w:rsidP="009D6FB9">
      <w:pPr>
        <w:pStyle w:val="ListParagraph"/>
        <w:numPr>
          <w:ilvl w:val="0"/>
          <w:numId w:val="70"/>
        </w:numPr>
        <w:spacing w:after="160" w:line="259" w:lineRule="auto"/>
        <w:jc w:val="left"/>
      </w:pPr>
      <w:r>
        <w:lastRenderedPageBreak/>
        <w:t>Make payment</w:t>
      </w:r>
    </w:p>
    <w:p w14:paraId="5D126950" w14:textId="77777777" w:rsidR="007A2F50" w:rsidRDefault="007A2F50" w:rsidP="009D6FB9">
      <w:pPr>
        <w:pStyle w:val="ListParagraph"/>
        <w:numPr>
          <w:ilvl w:val="0"/>
          <w:numId w:val="70"/>
        </w:numPr>
        <w:spacing w:after="160" w:line="259" w:lineRule="auto"/>
        <w:jc w:val="left"/>
      </w:pPr>
      <w:r>
        <w:t>Modification or cancellation of agricultural holdings electronically</w:t>
      </w:r>
    </w:p>
    <w:p w14:paraId="265F0160" w14:textId="77777777" w:rsidR="007A2F50" w:rsidRPr="007A2F50" w:rsidRDefault="007A2F50" w:rsidP="007A2F50">
      <w:pPr>
        <w:spacing w:after="160" w:line="259" w:lineRule="auto"/>
        <w:jc w:val="left"/>
        <w:rPr>
          <w:b/>
        </w:rPr>
      </w:pPr>
      <w:r w:rsidRPr="007A2F50">
        <w:rPr>
          <w:b/>
        </w:rPr>
        <w:t>Required Documents</w:t>
      </w:r>
    </w:p>
    <w:p w14:paraId="62EF663F" w14:textId="25C47527" w:rsidR="00114CA3" w:rsidRDefault="007A2F50" w:rsidP="009D6FB9">
      <w:pPr>
        <w:pStyle w:val="ListParagraph"/>
        <w:numPr>
          <w:ilvl w:val="0"/>
          <w:numId w:val="71"/>
        </w:numPr>
        <w:spacing w:after="160" w:line="259" w:lineRule="auto"/>
        <w:jc w:val="left"/>
      </w:pPr>
      <w:r>
        <w:t>Documents showing change on the basic data</w:t>
      </w:r>
    </w:p>
    <w:p w14:paraId="644EB28D" w14:textId="44D459A1" w:rsidR="00114CA3" w:rsidRDefault="007A2F50" w:rsidP="008969BB">
      <w:pPr>
        <w:spacing w:after="160" w:line="259" w:lineRule="auto"/>
        <w:jc w:val="left"/>
      </w:pPr>
      <w:r>
        <w:rPr>
          <w:noProof/>
        </w:rPr>
        <w:drawing>
          <wp:anchor distT="0" distB="0" distL="114300" distR="114300" simplePos="0" relativeHeight="251786752" behindDoc="1" locked="0" layoutInCell="1" allowOverlap="1" wp14:anchorId="217F4943" wp14:editId="2B2A45AA">
            <wp:simplePos x="0" y="0"/>
            <wp:positionH relativeFrom="column">
              <wp:posOffset>0</wp:posOffset>
            </wp:positionH>
            <wp:positionV relativeFrom="paragraph">
              <wp:posOffset>-635</wp:posOffset>
            </wp:positionV>
            <wp:extent cx="5943600" cy="632714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1CDA4E.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6327140"/>
                    </a:xfrm>
                    <a:prstGeom prst="rect">
                      <a:avLst/>
                    </a:prstGeom>
                  </pic:spPr>
                </pic:pic>
              </a:graphicData>
            </a:graphic>
          </wp:anchor>
        </w:drawing>
      </w:r>
    </w:p>
    <w:p w14:paraId="3A24C85B" w14:textId="79297455" w:rsidR="00114CA3" w:rsidRDefault="00114CA3" w:rsidP="008969BB">
      <w:pPr>
        <w:spacing w:after="160" w:line="259" w:lineRule="auto"/>
        <w:jc w:val="left"/>
      </w:pPr>
    </w:p>
    <w:p w14:paraId="30270B93" w14:textId="15B82101" w:rsidR="00114CA3" w:rsidRDefault="00114CA3" w:rsidP="008969BB">
      <w:pPr>
        <w:spacing w:after="160" w:line="259" w:lineRule="auto"/>
        <w:jc w:val="left"/>
      </w:pPr>
    </w:p>
    <w:p w14:paraId="31C0DD95" w14:textId="4E5B5025" w:rsidR="00E23381" w:rsidRPr="008969BB" w:rsidRDefault="00E23381" w:rsidP="008969BB">
      <w:pPr>
        <w:spacing w:after="160" w:line="259" w:lineRule="auto"/>
        <w:jc w:val="left"/>
        <w:rPr>
          <w:rFonts w:cstheme="majorBidi"/>
          <w:sz w:val="52"/>
          <w:szCs w:val="32"/>
        </w:rPr>
      </w:pPr>
      <w:r>
        <w:br w:type="page"/>
      </w:r>
    </w:p>
    <w:p w14:paraId="27E06033" w14:textId="5EC1076D" w:rsidR="007A2F50" w:rsidRDefault="004C7061">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788800" behindDoc="1" locked="0" layoutInCell="1" allowOverlap="1" wp14:anchorId="7AB5F22A" wp14:editId="6A45CE0A">
            <wp:simplePos x="0" y="0"/>
            <wp:positionH relativeFrom="column">
              <wp:posOffset>0</wp:posOffset>
            </wp:positionH>
            <wp:positionV relativeFrom="paragraph">
              <wp:posOffset>0</wp:posOffset>
            </wp:positionV>
            <wp:extent cx="5943600" cy="5899785"/>
            <wp:effectExtent l="0" t="0" r="0" b="571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1CF361.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5899785"/>
                    </a:xfrm>
                    <a:prstGeom prst="rect">
                      <a:avLst/>
                    </a:prstGeom>
                  </pic:spPr>
                </pic:pic>
              </a:graphicData>
            </a:graphic>
          </wp:anchor>
        </w:drawing>
      </w:r>
      <w:r w:rsidR="007A2F50">
        <w:br w:type="page"/>
      </w:r>
    </w:p>
    <w:p w14:paraId="46511780" w14:textId="2E46B977" w:rsidR="004C7061" w:rsidRDefault="004C7061">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790848" behindDoc="1" locked="0" layoutInCell="1" allowOverlap="1" wp14:anchorId="57B0C972" wp14:editId="21CE7B06">
            <wp:simplePos x="0" y="0"/>
            <wp:positionH relativeFrom="column">
              <wp:posOffset>285750</wp:posOffset>
            </wp:positionH>
            <wp:positionV relativeFrom="paragraph">
              <wp:posOffset>57150</wp:posOffset>
            </wp:positionV>
            <wp:extent cx="5943600" cy="4773295"/>
            <wp:effectExtent l="0" t="0" r="0" b="825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1CA358.tmp"/>
                    <pic:cNvPicPr/>
                  </pic:nvPicPr>
                  <pic:blipFill>
                    <a:blip r:embed="rId28">
                      <a:extLst>
                        <a:ext uri="{28A0092B-C50C-407E-A947-70E740481C1C}">
                          <a14:useLocalDpi xmlns:a14="http://schemas.microsoft.com/office/drawing/2010/main" val="0"/>
                        </a:ext>
                      </a:extLst>
                    </a:blip>
                    <a:stretch>
                      <a:fillRect/>
                    </a:stretch>
                  </pic:blipFill>
                  <pic:spPr>
                    <a:xfrm>
                      <a:off x="0" y="0"/>
                      <a:ext cx="5943600" cy="4773295"/>
                    </a:xfrm>
                    <a:prstGeom prst="rect">
                      <a:avLst/>
                    </a:prstGeom>
                  </pic:spPr>
                </pic:pic>
              </a:graphicData>
            </a:graphic>
          </wp:anchor>
        </w:drawing>
      </w:r>
      <w:r>
        <w:br w:type="page"/>
      </w:r>
    </w:p>
    <w:p w14:paraId="726B07CB" w14:textId="77777777" w:rsidR="00C36494" w:rsidRDefault="00C36494" w:rsidP="00BC05AC">
      <w:pPr>
        <w:pStyle w:val="Heading3"/>
      </w:pPr>
      <w:bookmarkStart w:id="35" w:name="_Toc39625547"/>
      <w:r>
        <w:lastRenderedPageBreak/>
        <w:t>Preliminary approval to license an animal production farm</w:t>
      </w:r>
      <w:bookmarkEnd w:id="35"/>
    </w:p>
    <w:p w14:paraId="575F42A4" w14:textId="0BD2C275" w:rsidR="00C36494" w:rsidRPr="00C36494" w:rsidRDefault="00C36494" w:rsidP="00C36494">
      <w:pPr>
        <w:spacing w:after="160" w:line="259" w:lineRule="auto"/>
        <w:jc w:val="left"/>
        <w:rPr>
          <w:b/>
        </w:rPr>
      </w:pPr>
      <w:r w:rsidRPr="00C36494">
        <w:rPr>
          <w:b/>
        </w:rPr>
        <w:t>Service Description</w:t>
      </w:r>
    </w:p>
    <w:p w14:paraId="0F16E33F" w14:textId="77777777" w:rsidR="00C36494" w:rsidRDefault="00C36494" w:rsidP="00C36494">
      <w:pPr>
        <w:spacing w:after="160" w:line="259" w:lineRule="auto"/>
        <w:jc w:val="left"/>
      </w:pPr>
      <w:r>
        <w:t>Preliminary approval given to Animal Production farm to license it until the completion of all procedures</w:t>
      </w:r>
    </w:p>
    <w:p w14:paraId="7C189BF5" w14:textId="77777777" w:rsidR="00C36494" w:rsidRPr="00C36494" w:rsidRDefault="00C36494" w:rsidP="00C36494">
      <w:pPr>
        <w:spacing w:after="160" w:line="259" w:lineRule="auto"/>
        <w:jc w:val="left"/>
        <w:rPr>
          <w:b/>
        </w:rPr>
      </w:pPr>
      <w:r w:rsidRPr="00C36494">
        <w:rPr>
          <w:b/>
        </w:rPr>
        <w:t>Steps</w:t>
      </w:r>
    </w:p>
    <w:p w14:paraId="57240F6C" w14:textId="77777777" w:rsidR="00C36494" w:rsidRDefault="00C36494" w:rsidP="009D6FB9">
      <w:pPr>
        <w:pStyle w:val="ListParagraph"/>
        <w:numPr>
          <w:ilvl w:val="0"/>
          <w:numId w:val="71"/>
        </w:numPr>
        <w:spacing w:after="160" w:line="259" w:lineRule="auto"/>
        <w:jc w:val="left"/>
      </w:pPr>
      <w:r>
        <w:t>Fill out e-form</w:t>
      </w:r>
    </w:p>
    <w:p w14:paraId="1D70812C" w14:textId="77777777" w:rsidR="00C36494" w:rsidRDefault="00C36494" w:rsidP="009D6FB9">
      <w:pPr>
        <w:pStyle w:val="ListParagraph"/>
        <w:numPr>
          <w:ilvl w:val="0"/>
          <w:numId w:val="71"/>
        </w:numPr>
        <w:spacing w:after="160" w:line="259" w:lineRule="auto"/>
        <w:jc w:val="left"/>
      </w:pPr>
      <w:r>
        <w:t>Pay the fees</w:t>
      </w:r>
    </w:p>
    <w:p w14:paraId="00182DC9" w14:textId="77777777" w:rsidR="00C36494" w:rsidRDefault="00C36494" w:rsidP="009D6FB9">
      <w:pPr>
        <w:pStyle w:val="ListParagraph"/>
        <w:numPr>
          <w:ilvl w:val="0"/>
          <w:numId w:val="71"/>
        </w:numPr>
        <w:spacing w:after="160" w:line="259" w:lineRule="auto"/>
        <w:jc w:val="left"/>
      </w:pPr>
      <w:r>
        <w:t>Audit on demand</w:t>
      </w:r>
    </w:p>
    <w:p w14:paraId="3AA11F5C" w14:textId="77777777" w:rsidR="00C36494" w:rsidRPr="00C36494" w:rsidRDefault="00C36494" w:rsidP="00C36494">
      <w:pPr>
        <w:spacing w:after="160" w:line="259" w:lineRule="auto"/>
        <w:jc w:val="left"/>
        <w:rPr>
          <w:b/>
        </w:rPr>
      </w:pPr>
      <w:r w:rsidRPr="00C36494">
        <w:rPr>
          <w:b/>
        </w:rPr>
        <w:t>Required Documents</w:t>
      </w:r>
    </w:p>
    <w:p w14:paraId="523CCDC3" w14:textId="4DFAC7D9" w:rsidR="00C36494" w:rsidRDefault="00C36494" w:rsidP="009D6FB9">
      <w:pPr>
        <w:pStyle w:val="ListParagraph"/>
        <w:numPr>
          <w:ilvl w:val="0"/>
          <w:numId w:val="72"/>
        </w:numPr>
        <w:spacing w:after="160" w:line="259" w:lineRule="auto"/>
        <w:jc w:val="left"/>
      </w:pPr>
      <w:r>
        <w:t>A copy of the identity card (for individuals)</w:t>
      </w:r>
    </w:p>
    <w:p w14:paraId="01AE81F1" w14:textId="3E79217E" w:rsidR="00C36494" w:rsidRDefault="00C36494" w:rsidP="009D6FB9">
      <w:pPr>
        <w:pStyle w:val="ListParagraph"/>
        <w:numPr>
          <w:ilvl w:val="0"/>
          <w:numId w:val="72"/>
        </w:numPr>
        <w:spacing w:after="160" w:line="259" w:lineRule="auto"/>
        <w:jc w:val="left"/>
      </w:pPr>
      <w:r>
        <w:t>A copy of the commercial brand name (for companies)</w:t>
      </w:r>
    </w:p>
    <w:p w14:paraId="1EBBB4B3" w14:textId="4B49F901" w:rsidR="00C36494" w:rsidRDefault="00C36494" w:rsidP="009D6FB9">
      <w:pPr>
        <w:pStyle w:val="ListParagraph"/>
        <w:numPr>
          <w:ilvl w:val="0"/>
          <w:numId w:val="72"/>
        </w:numPr>
        <w:spacing w:after="160" w:line="259" w:lineRule="auto"/>
        <w:jc w:val="left"/>
      </w:pPr>
      <w:r>
        <w:t>A copy of the site lease contract or proof of ownership</w:t>
      </w:r>
    </w:p>
    <w:p w14:paraId="0B144534" w14:textId="77777777" w:rsidR="00C36494" w:rsidRDefault="00C36494" w:rsidP="009D6FB9">
      <w:pPr>
        <w:pStyle w:val="ListParagraph"/>
        <w:numPr>
          <w:ilvl w:val="0"/>
          <w:numId w:val="72"/>
        </w:numPr>
        <w:spacing w:after="160" w:line="259" w:lineRule="auto"/>
        <w:jc w:val="left"/>
      </w:pPr>
      <w:r>
        <w:t>Environment evaluation(Environmental Clearance)</w:t>
      </w:r>
    </w:p>
    <w:p w14:paraId="389F99D4" w14:textId="719FDAD3" w:rsidR="004D497A" w:rsidRDefault="00F701D2" w:rsidP="00C36494">
      <w:pPr>
        <w:spacing w:after="160" w:line="259" w:lineRule="auto"/>
        <w:jc w:val="left"/>
      </w:pPr>
      <w:r>
        <w:rPr>
          <w:noProof/>
        </w:rPr>
        <w:drawing>
          <wp:anchor distT="0" distB="0" distL="114300" distR="114300" simplePos="0" relativeHeight="251792896" behindDoc="1" locked="0" layoutInCell="1" allowOverlap="1" wp14:anchorId="1C9ACC70" wp14:editId="79A19ADC">
            <wp:simplePos x="0" y="0"/>
            <wp:positionH relativeFrom="column">
              <wp:posOffset>0</wp:posOffset>
            </wp:positionH>
            <wp:positionV relativeFrom="paragraph">
              <wp:posOffset>-635</wp:posOffset>
            </wp:positionV>
            <wp:extent cx="5943600" cy="529653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1CAC34.tmp"/>
                    <pic:cNvPicPr/>
                  </pic:nvPicPr>
                  <pic:blipFill>
                    <a:blip r:embed="rId29">
                      <a:extLst>
                        <a:ext uri="{28A0092B-C50C-407E-A947-70E740481C1C}">
                          <a14:useLocalDpi xmlns:a14="http://schemas.microsoft.com/office/drawing/2010/main" val="0"/>
                        </a:ext>
                      </a:extLst>
                    </a:blip>
                    <a:stretch>
                      <a:fillRect/>
                    </a:stretch>
                  </pic:blipFill>
                  <pic:spPr>
                    <a:xfrm>
                      <a:off x="0" y="0"/>
                      <a:ext cx="5943600" cy="5296535"/>
                    </a:xfrm>
                    <a:prstGeom prst="rect">
                      <a:avLst/>
                    </a:prstGeom>
                  </pic:spPr>
                </pic:pic>
              </a:graphicData>
            </a:graphic>
          </wp:anchor>
        </w:drawing>
      </w:r>
      <w:r w:rsidR="004D497A">
        <w:br w:type="page"/>
      </w:r>
    </w:p>
    <w:p w14:paraId="3DF45383" w14:textId="77777777" w:rsidR="00F53F89" w:rsidRDefault="00F53F89" w:rsidP="00BC05AC">
      <w:pPr>
        <w:pStyle w:val="Heading3"/>
      </w:pPr>
      <w:bookmarkStart w:id="36" w:name="_Toc39625548"/>
      <w:r>
        <w:lastRenderedPageBreak/>
        <w:t>Primary approval on licensing a veterinary facility</w:t>
      </w:r>
      <w:bookmarkEnd w:id="36"/>
    </w:p>
    <w:p w14:paraId="35BE84F9" w14:textId="026A314C" w:rsidR="00F53F89" w:rsidRPr="00F53F89" w:rsidRDefault="00F53F89" w:rsidP="00F53F89">
      <w:pPr>
        <w:rPr>
          <w:b/>
        </w:rPr>
      </w:pPr>
      <w:r w:rsidRPr="00F53F89">
        <w:rPr>
          <w:b/>
        </w:rPr>
        <w:t>Service Description</w:t>
      </w:r>
    </w:p>
    <w:p w14:paraId="6134B10A" w14:textId="77777777" w:rsidR="00F53F89" w:rsidRDefault="00F53F89" w:rsidP="00F53F89">
      <w:r>
        <w:t>Issuance of non-objection letter to the local authority to issue a commercial license for the veterinary facilities (Clinics, Laboratories, Hospitals, Stores, Pharmacies, manufacture and consultation offices)</w:t>
      </w:r>
    </w:p>
    <w:p w14:paraId="59C7F3EB" w14:textId="77777777" w:rsidR="00F53F89" w:rsidRPr="00F53F89" w:rsidRDefault="00F53F89" w:rsidP="00F53F89">
      <w:pPr>
        <w:rPr>
          <w:b/>
        </w:rPr>
      </w:pPr>
      <w:r w:rsidRPr="00F53F89">
        <w:rPr>
          <w:b/>
        </w:rPr>
        <w:t>Steps</w:t>
      </w:r>
    </w:p>
    <w:p w14:paraId="66E56F49" w14:textId="77777777" w:rsidR="00F53F89" w:rsidRDefault="00F53F89" w:rsidP="009D6FB9">
      <w:pPr>
        <w:pStyle w:val="ListParagraph"/>
        <w:numPr>
          <w:ilvl w:val="0"/>
          <w:numId w:val="73"/>
        </w:numPr>
      </w:pPr>
      <w:r>
        <w:t>Fill e-form</w:t>
      </w:r>
    </w:p>
    <w:p w14:paraId="0AEB3976" w14:textId="77777777" w:rsidR="00F53F89" w:rsidRDefault="00F53F89" w:rsidP="009D6FB9">
      <w:pPr>
        <w:pStyle w:val="ListParagraph"/>
        <w:numPr>
          <w:ilvl w:val="0"/>
          <w:numId w:val="73"/>
        </w:numPr>
      </w:pPr>
      <w:r>
        <w:t>Make payment</w:t>
      </w:r>
    </w:p>
    <w:p w14:paraId="7D081398" w14:textId="77777777" w:rsidR="00F53F89" w:rsidRDefault="00F53F89" w:rsidP="009D6FB9">
      <w:pPr>
        <w:pStyle w:val="ListParagraph"/>
        <w:numPr>
          <w:ilvl w:val="0"/>
          <w:numId w:val="73"/>
        </w:numPr>
      </w:pPr>
      <w:r>
        <w:t>Review the application and complete the procedures electronically</w:t>
      </w:r>
    </w:p>
    <w:p w14:paraId="39E4A31C" w14:textId="77777777" w:rsidR="00F53F89" w:rsidRDefault="00F53F89" w:rsidP="009D6FB9">
      <w:pPr>
        <w:pStyle w:val="ListParagraph"/>
        <w:numPr>
          <w:ilvl w:val="0"/>
          <w:numId w:val="73"/>
        </w:numPr>
      </w:pPr>
      <w:r>
        <w:t>Issue license electronically</w:t>
      </w:r>
    </w:p>
    <w:p w14:paraId="13522A70" w14:textId="77777777" w:rsidR="00F53F89" w:rsidRPr="00F53F89" w:rsidRDefault="00F53F89" w:rsidP="00F53F89">
      <w:pPr>
        <w:rPr>
          <w:b/>
        </w:rPr>
      </w:pPr>
      <w:r w:rsidRPr="00F53F89">
        <w:rPr>
          <w:b/>
        </w:rPr>
        <w:t>Required Documents</w:t>
      </w:r>
    </w:p>
    <w:p w14:paraId="5232C62E" w14:textId="5F9CFF1D" w:rsidR="00F53F89" w:rsidRDefault="00F53F89" w:rsidP="009D6FB9">
      <w:pPr>
        <w:pStyle w:val="ListParagraph"/>
        <w:numPr>
          <w:ilvl w:val="0"/>
          <w:numId w:val="74"/>
        </w:numPr>
      </w:pPr>
      <w:r>
        <w:t>Approval of commercial name by the local authority</w:t>
      </w:r>
    </w:p>
    <w:p w14:paraId="00E9B519" w14:textId="77777777" w:rsidR="00F53F89" w:rsidRDefault="00F53F89" w:rsidP="009D6FB9">
      <w:pPr>
        <w:pStyle w:val="ListParagraph"/>
        <w:numPr>
          <w:ilvl w:val="0"/>
          <w:numId w:val="74"/>
        </w:numPr>
      </w:pPr>
      <w:r>
        <w:t>A copy of lease contract or a copy of the ownership deed</w:t>
      </w:r>
    </w:p>
    <w:p w14:paraId="075BC733" w14:textId="56B0D400" w:rsidR="00F53F89" w:rsidRDefault="006D37F1" w:rsidP="00F53F89">
      <w:r>
        <w:rPr>
          <w:rFonts w:ascii="Arial" w:hAnsi="Arial" w:cs="Arial"/>
          <w:noProof/>
          <w:color w:val="363636"/>
          <w:sz w:val="18"/>
          <w:szCs w:val="18"/>
        </w:rPr>
        <w:drawing>
          <wp:anchor distT="0" distB="0" distL="114300" distR="114300" simplePos="0" relativeHeight="251794944" behindDoc="1" locked="0" layoutInCell="1" allowOverlap="1" wp14:anchorId="58C1EB2D" wp14:editId="2267FBC2">
            <wp:simplePos x="0" y="0"/>
            <wp:positionH relativeFrom="column">
              <wp:posOffset>0</wp:posOffset>
            </wp:positionH>
            <wp:positionV relativeFrom="paragraph">
              <wp:posOffset>0</wp:posOffset>
            </wp:positionV>
            <wp:extent cx="5943600" cy="5327015"/>
            <wp:effectExtent l="0" t="0" r="0" b="698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1CEB05.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5327015"/>
                    </a:xfrm>
                    <a:prstGeom prst="rect">
                      <a:avLst/>
                    </a:prstGeom>
                  </pic:spPr>
                </pic:pic>
              </a:graphicData>
            </a:graphic>
          </wp:anchor>
        </w:drawing>
      </w:r>
    </w:p>
    <w:p w14:paraId="20D52027" w14:textId="77777777" w:rsidR="00F53F89" w:rsidRDefault="00F53F89" w:rsidP="00F53F89"/>
    <w:p w14:paraId="2DD688E2" w14:textId="2B3F481F" w:rsidR="00F701D2" w:rsidRDefault="00F53F89" w:rsidP="00F53F89">
      <w:r>
        <w:t xml:space="preserve"> </w:t>
      </w:r>
      <w:r w:rsidR="00F701D2">
        <w:br w:type="page"/>
      </w:r>
    </w:p>
    <w:p w14:paraId="71A5A71F" w14:textId="77777777" w:rsidR="004B1F28" w:rsidRDefault="004B1F28" w:rsidP="00BC05AC">
      <w:pPr>
        <w:pStyle w:val="Heading3"/>
      </w:pPr>
      <w:bookmarkStart w:id="37" w:name="_Toc39625549"/>
      <w:r>
        <w:lastRenderedPageBreak/>
        <w:t>Registration of agricultural holdings</w:t>
      </w:r>
      <w:bookmarkEnd w:id="37"/>
    </w:p>
    <w:p w14:paraId="701EF580" w14:textId="0E0DF16F" w:rsidR="004B1F28" w:rsidRPr="004B1F28" w:rsidRDefault="004B1F28" w:rsidP="004B1F28">
      <w:pPr>
        <w:rPr>
          <w:b/>
        </w:rPr>
      </w:pPr>
      <w:r w:rsidRPr="004B1F28">
        <w:rPr>
          <w:b/>
        </w:rPr>
        <w:t>Service Description</w:t>
      </w:r>
    </w:p>
    <w:p w14:paraId="7B093869" w14:textId="77777777" w:rsidR="004B1F28" w:rsidRDefault="004B1F28" w:rsidP="004B1F28">
      <w:r>
        <w:t>The farm data of the citizen holder is recorded in the electronic system to benefit from the services provided by the ministry to the farmers</w:t>
      </w:r>
    </w:p>
    <w:p w14:paraId="2BC60091" w14:textId="77777777" w:rsidR="004B1F28" w:rsidRPr="004B1F28" w:rsidRDefault="004B1F28" w:rsidP="004B1F28">
      <w:pPr>
        <w:rPr>
          <w:b/>
        </w:rPr>
      </w:pPr>
      <w:r w:rsidRPr="004B1F28">
        <w:rPr>
          <w:b/>
        </w:rPr>
        <w:t>Steps</w:t>
      </w:r>
    </w:p>
    <w:p w14:paraId="66108E38" w14:textId="77777777" w:rsidR="004B1F28" w:rsidRDefault="004B1F28" w:rsidP="009D6FB9">
      <w:pPr>
        <w:pStyle w:val="ListParagraph"/>
        <w:numPr>
          <w:ilvl w:val="0"/>
          <w:numId w:val="75"/>
        </w:numPr>
      </w:pPr>
      <w:r>
        <w:t>Fill out form</w:t>
      </w:r>
    </w:p>
    <w:p w14:paraId="242CE87E" w14:textId="77777777" w:rsidR="004B1F28" w:rsidRDefault="004B1F28" w:rsidP="009D6FB9">
      <w:pPr>
        <w:pStyle w:val="ListParagraph"/>
        <w:numPr>
          <w:ilvl w:val="0"/>
          <w:numId w:val="75"/>
        </w:numPr>
      </w:pPr>
      <w:r>
        <w:t>Inspection Visit</w:t>
      </w:r>
    </w:p>
    <w:p w14:paraId="69DFDDB2" w14:textId="77777777" w:rsidR="004B1F28" w:rsidRDefault="004B1F28" w:rsidP="009D6FB9">
      <w:pPr>
        <w:pStyle w:val="ListParagraph"/>
        <w:numPr>
          <w:ilvl w:val="0"/>
          <w:numId w:val="75"/>
        </w:numPr>
      </w:pPr>
      <w:r>
        <w:t>Registration of agriculture holdings electronically</w:t>
      </w:r>
    </w:p>
    <w:p w14:paraId="2557FF78" w14:textId="77777777" w:rsidR="004B1F28" w:rsidRPr="004B1F28" w:rsidRDefault="004B1F28" w:rsidP="004B1F28">
      <w:pPr>
        <w:rPr>
          <w:b/>
        </w:rPr>
      </w:pPr>
      <w:r w:rsidRPr="004B1F28">
        <w:rPr>
          <w:b/>
        </w:rPr>
        <w:t>Required documents</w:t>
      </w:r>
    </w:p>
    <w:p w14:paraId="3BF06F11" w14:textId="64DF0BFA" w:rsidR="004B1F28" w:rsidRDefault="004B1F28" w:rsidP="009D6FB9">
      <w:pPr>
        <w:pStyle w:val="ListParagraph"/>
        <w:numPr>
          <w:ilvl w:val="0"/>
          <w:numId w:val="76"/>
        </w:numPr>
      </w:pPr>
      <w:r>
        <w:t>Copy of ID card</w:t>
      </w:r>
    </w:p>
    <w:p w14:paraId="11E1BC2A" w14:textId="33E3C097" w:rsidR="004B1F28" w:rsidRDefault="004B1F28" w:rsidP="009D6FB9">
      <w:pPr>
        <w:pStyle w:val="ListParagraph"/>
        <w:numPr>
          <w:ilvl w:val="0"/>
          <w:numId w:val="76"/>
        </w:numPr>
      </w:pPr>
      <w:r>
        <w:t>Copy of the farm ownership</w:t>
      </w:r>
    </w:p>
    <w:p w14:paraId="1BFC5AB2" w14:textId="645426AB" w:rsidR="004B1F28" w:rsidRDefault="004B1F28" w:rsidP="009D6FB9">
      <w:pPr>
        <w:pStyle w:val="ListParagraph"/>
        <w:numPr>
          <w:ilvl w:val="0"/>
          <w:numId w:val="76"/>
        </w:numPr>
      </w:pPr>
      <w:r>
        <w:t>Copy of land chart showing its area</w:t>
      </w:r>
    </w:p>
    <w:p w14:paraId="3B30246C" w14:textId="77777777" w:rsidR="004B1F28" w:rsidRPr="004B1F28" w:rsidRDefault="004B1F28" w:rsidP="004B1F28">
      <w:pPr>
        <w:rPr>
          <w:b/>
        </w:rPr>
      </w:pPr>
      <w:r w:rsidRPr="004B1F28">
        <w:rPr>
          <w:b/>
        </w:rPr>
        <w:t>Additional documents (for the lessee):</w:t>
      </w:r>
    </w:p>
    <w:p w14:paraId="40F22132" w14:textId="1E57FC55" w:rsidR="004B1F28" w:rsidRDefault="004B1F28" w:rsidP="009D6FB9">
      <w:pPr>
        <w:pStyle w:val="ListParagraph"/>
        <w:numPr>
          <w:ilvl w:val="0"/>
          <w:numId w:val="77"/>
        </w:numPr>
      </w:pPr>
      <w:r>
        <w:t>Lease contract from the owner of the farm to the holder</w:t>
      </w:r>
    </w:p>
    <w:p w14:paraId="23F04C77" w14:textId="77777777" w:rsidR="004B1F28" w:rsidRPr="004B1F28" w:rsidRDefault="004B1F28" w:rsidP="004B1F28">
      <w:pPr>
        <w:rPr>
          <w:b/>
        </w:rPr>
      </w:pPr>
      <w:r w:rsidRPr="004B1F28">
        <w:rPr>
          <w:b/>
        </w:rPr>
        <w:t>Additional documents (for heirs):</w:t>
      </w:r>
    </w:p>
    <w:p w14:paraId="54B227C7" w14:textId="12EAADE7" w:rsidR="004B1F28" w:rsidRDefault="004B1F28" w:rsidP="009D6FB9">
      <w:pPr>
        <w:pStyle w:val="ListParagraph"/>
        <w:numPr>
          <w:ilvl w:val="0"/>
          <w:numId w:val="77"/>
        </w:numPr>
      </w:pPr>
      <w:r>
        <w:t>Confiscation of inheritance issued by a court of Emirate</w:t>
      </w:r>
    </w:p>
    <w:p w14:paraId="285E1847" w14:textId="77777777" w:rsidR="0076401C" w:rsidRDefault="004B1F28" w:rsidP="009D6FB9">
      <w:pPr>
        <w:pStyle w:val="ListParagraph"/>
        <w:numPr>
          <w:ilvl w:val="0"/>
          <w:numId w:val="77"/>
        </w:numPr>
      </w:pPr>
      <w:r>
        <w:t>Power of attorney on behalf of the holder by all the heirs</w:t>
      </w:r>
    </w:p>
    <w:p w14:paraId="1D710573" w14:textId="2B2F63D4" w:rsidR="0076401C" w:rsidRDefault="00A310E1" w:rsidP="0076401C">
      <w:r>
        <w:rPr>
          <w:noProof/>
        </w:rPr>
        <w:drawing>
          <wp:anchor distT="0" distB="0" distL="114300" distR="114300" simplePos="0" relativeHeight="251796992" behindDoc="1" locked="0" layoutInCell="1" allowOverlap="1" wp14:anchorId="782F65E7" wp14:editId="561DDE0A">
            <wp:simplePos x="0" y="0"/>
            <wp:positionH relativeFrom="column">
              <wp:posOffset>961390</wp:posOffset>
            </wp:positionH>
            <wp:positionV relativeFrom="paragraph">
              <wp:posOffset>226060</wp:posOffset>
            </wp:positionV>
            <wp:extent cx="4219575" cy="4367530"/>
            <wp:effectExtent l="0" t="0" r="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1C7EA6.tmp"/>
                    <pic:cNvPicPr/>
                  </pic:nvPicPr>
                  <pic:blipFill>
                    <a:blip r:embed="rId31">
                      <a:extLst>
                        <a:ext uri="{28A0092B-C50C-407E-A947-70E740481C1C}">
                          <a14:useLocalDpi xmlns:a14="http://schemas.microsoft.com/office/drawing/2010/main" val="0"/>
                        </a:ext>
                      </a:extLst>
                    </a:blip>
                    <a:stretch>
                      <a:fillRect/>
                    </a:stretch>
                  </pic:blipFill>
                  <pic:spPr>
                    <a:xfrm>
                      <a:off x="0" y="0"/>
                      <a:ext cx="4219575" cy="4367530"/>
                    </a:xfrm>
                    <a:prstGeom prst="rect">
                      <a:avLst/>
                    </a:prstGeom>
                  </pic:spPr>
                </pic:pic>
              </a:graphicData>
            </a:graphic>
            <wp14:sizeRelH relativeFrom="margin">
              <wp14:pctWidth>0</wp14:pctWidth>
            </wp14:sizeRelH>
            <wp14:sizeRelV relativeFrom="margin">
              <wp14:pctHeight>0</wp14:pctHeight>
            </wp14:sizeRelV>
          </wp:anchor>
        </w:drawing>
      </w:r>
    </w:p>
    <w:p w14:paraId="7E48EC10" w14:textId="232A5C9B" w:rsidR="006D37F1" w:rsidRDefault="006D37F1" w:rsidP="0076401C">
      <w:r>
        <w:br w:type="page"/>
      </w:r>
    </w:p>
    <w:p w14:paraId="62630641" w14:textId="613C1597" w:rsidR="0076401C" w:rsidRDefault="00A310E1" w:rsidP="0076401C">
      <w:pPr>
        <w:ind w:left="720"/>
      </w:pPr>
      <w:r>
        <w:rPr>
          <w:noProof/>
        </w:rPr>
        <w:lastRenderedPageBreak/>
        <w:drawing>
          <wp:anchor distT="0" distB="0" distL="114300" distR="114300" simplePos="0" relativeHeight="251799040" behindDoc="1" locked="0" layoutInCell="1" allowOverlap="1" wp14:anchorId="59151CBE" wp14:editId="19FC8B87">
            <wp:simplePos x="0" y="0"/>
            <wp:positionH relativeFrom="column">
              <wp:posOffset>0</wp:posOffset>
            </wp:positionH>
            <wp:positionV relativeFrom="paragraph">
              <wp:posOffset>0</wp:posOffset>
            </wp:positionV>
            <wp:extent cx="5943600" cy="7128510"/>
            <wp:effectExtent l="0" t="0" r="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1C9298.tmp"/>
                    <pic:cNvPicPr/>
                  </pic:nvPicPr>
                  <pic:blipFill>
                    <a:blip r:embed="rId32">
                      <a:extLst>
                        <a:ext uri="{28A0092B-C50C-407E-A947-70E740481C1C}">
                          <a14:useLocalDpi xmlns:a14="http://schemas.microsoft.com/office/drawing/2010/main" val="0"/>
                        </a:ext>
                      </a:extLst>
                    </a:blip>
                    <a:stretch>
                      <a:fillRect/>
                    </a:stretch>
                  </pic:blipFill>
                  <pic:spPr>
                    <a:xfrm>
                      <a:off x="0" y="0"/>
                      <a:ext cx="5943600" cy="7128510"/>
                    </a:xfrm>
                    <a:prstGeom prst="rect">
                      <a:avLst/>
                    </a:prstGeom>
                  </pic:spPr>
                </pic:pic>
              </a:graphicData>
            </a:graphic>
          </wp:anchor>
        </w:drawing>
      </w:r>
    </w:p>
    <w:p w14:paraId="43E02B99" w14:textId="77777777" w:rsidR="0076401C" w:rsidRDefault="0076401C" w:rsidP="0076401C">
      <w:pPr>
        <w:ind w:left="720"/>
      </w:pPr>
    </w:p>
    <w:p w14:paraId="09F5738A" w14:textId="77777777" w:rsidR="0076401C" w:rsidRDefault="0076401C" w:rsidP="0076401C">
      <w:pPr>
        <w:ind w:left="720"/>
      </w:pPr>
    </w:p>
    <w:p w14:paraId="3E8B4CE4" w14:textId="77777777" w:rsidR="004C7061" w:rsidRDefault="004C7061">
      <w:pPr>
        <w:spacing w:after="160" w:line="259" w:lineRule="auto"/>
        <w:jc w:val="left"/>
        <w:rPr>
          <w:rFonts w:eastAsiaTheme="majorEastAsia" w:cstheme="majorBidi"/>
          <w:sz w:val="52"/>
          <w:szCs w:val="32"/>
        </w:rPr>
      </w:pPr>
    </w:p>
    <w:p w14:paraId="6B1C38EA" w14:textId="77777777" w:rsidR="00A310E1" w:rsidRDefault="00A310E1">
      <w:pPr>
        <w:spacing w:after="160" w:line="259" w:lineRule="auto"/>
        <w:jc w:val="left"/>
        <w:rPr>
          <w:rFonts w:eastAsiaTheme="majorEastAsia" w:cstheme="majorBidi"/>
          <w:sz w:val="52"/>
          <w:szCs w:val="32"/>
        </w:rPr>
      </w:pPr>
      <w:r>
        <w:br w:type="page"/>
      </w:r>
    </w:p>
    <w:p w14:paraId="70FB05D7" w14:textId="296FFC5D" w:rsidR="00A310E1" w:rsidRDefault="00A310E1">
      <w:pPr>
        <w:spacing w:after="160" w:line="259" w:lineRule="auto"/>
        <w:jc w:val="left"/>
      </w:pPr>
      <w:r>
        <w:rPr>
          <w:noProof/>
        </w:rPr>
        <w:lastRenderedPageBreak/>
        <w:drawing>
          <wp:anchor distT="0" distB="0" distL="114300" distR="114300" simplePos="0" relativeHeight="251801088" behindDoc="1" locked="0" layoutInCell="1" allowOverlap="1" wp14:anchorId="5F1DECE0" wp14:editId="621FFABD">
            <wp:simplePos x="0" y="0"/>
            <wp:positionH relativeFrom="column">
              <wp:posOffset>0</wp:posOffset>
            </wp:positionH>
            <wp:positionV relativeFrom="paragraph">
              <wp:posOffset>199390</wp:posOffset>
            </wp:positionV>
            <wp:extent cx="5943600" cy="4899025"/>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1CD66.tmp"/>
                    <pic:cNvPicPr/>
                  </pic:nvPicPr>
                  <pic:blipFill>
                    <a:blip r:embed="rId33">
                      <a:extLst>
                        <a:ext uri="{28A0092B-C50C-407E-A947-70E740481C1C}">
                          <a14:useLocalDpi xmlns:a14="http://schemas.microsoft.com/office/drawing/2010/main" val="0"/>
                        </a:ext>
                      </a:extLst>
                    </a:blip>
                    <a:stretch>
                      <a:fillRect/>
                    </a:stretch>
                  </pic:blipFill>
                  <pic:spPr>
                    <a:xfrm>
                      <a:off x="0" y="0"/>
                      <a:ext cx="5943600" cy="4899025"/>
                    </a:xfrm>
                    <a:prstGeom prst="rect">
                      <a:avLst/>
                    </a:prstGeom>
                  </pic:spPr>
                </pic:pic>
              </a:graphicData>
            </a:graphic>
          </wp:anchor>
        </w:drawing>
      </w:r>
    </w:p>
    <w:p w14:paraId="691BF334" w14:textId="1004F677" w:rsidR="00A310E1" w:rsidRDefault="00A310E1">
      <w:pPr>
        <w:spacing w:after="160" w:line="259" w:lineRule="auto"/>
        <w:jc w:val="left"/>
      </w:pPr>
    </w:p>
    <w:p w14:paraId="704DF385" w14:textId="6CE0910B" w:rsidR="00A310E1" w:rsidRDefault="00A310E1">
      <w:pPr>
        <w:spacing w:after="160" w:line="259" w:lineRule="auto"/>
        <w:jc w:val="left"/>
      </w:pPr>
    </w:p>
    <w:p w14:paraId="79842927" w14:textId="6C94051E" w:rsidR="00A310E1" w:rsidRDefault="00A310E1">
      <w:pPr>
        <w:spacing w:after="160" w:line="259" w:lineRule="auto"/>
        <w:jc w:val="left"/>
      </w:pPr>
    </w:p>
    <w:p w14:paraId="5E2BB67A" w14:textId="693FA6E4" w:rsidR="00A310E1" w:rsidRDefault="00A310E1">
      <w:pPr>
        <w:spacing w:after="160" w:line="259" w:lineRule="auto"/>
        <w:jc w:val="left"/>
      </w:pPr>
    </w:p>
    <w:p w14:paraId="4E044328" w14:textId="1BE59B8D" w:rsidR="00A310E1" w:rsidRDefault="00A310E1">
      <w:pPr>
        <w:spacing w:after="160" w:line="259" w:lineRule="auto"/>
        <w:jc w:val="left"/>
      </w:pPr>
    </w:p>
    <w:p w14:paraId="7FE3010B" w14:textId="77777777" w:rsidR="00A310E1" w:rsidRDefault="00A310E1">
      <w:pPr>
        <w:spacing w:after="160" w:line="259" w:lineRule="auto"/>
        <w:jc w:val="left"/>
      </w:pPr>
    </w:p>
    <w:p w14:paraId="4E682FBE" w14:textId="77777777" w:rsidR="00A310E1" w:rsidRDefault="00A310E1">
      <w:pPr>
        <w:spacing w:after="160" w:line="259" w:lineRule="auto"/>
        <w:jc w:val="left"/>
      </w:pPr>
    </w:p>
    <w:p w14:paraId="0DFC7454" w14:textId="77777777" w:rsidR="00A310E1" w:rsidRDefault="00A310E1">
      <w:pPr>
        <w:spacing w:after="160" w:line="259" w:lineRule="auto"/>
        <w:jc w:val="left"/>
      </w:pPr>
    </w:p>
    <w:p w14:paraId="29076800" w14:textId="77777777" w:rsidR="00A310E1" w:rsidRDefault="00A310E1">
      <w:pPr>
        <w:spacing w:after="160" w:line="259" w:lineRule="auto"/>
        <w:jc w:val="left"/>
      </w:pPr>
    </w:p>
    <w:p w14:paraId="1C2D854B" w14:textId="77777777" w:rsidR="00A310E1" w:rsidRDefault="00A310E1">
      <w:pPr>
        <w:spacing w:after="160" w:line="259" w:lineRule="auto"/>
        <w:jc w:val="left"/>
      </w:pPr>
    </w:p>
    <w:p w14:paraId="195F580E" w14:textId="77777777" w:rsidR="00A310E1" w:rsidRDefault="00A310E1">
      <w:pPr>
        <w:spacing w:after="160" w:line="259" w:lineRule="auto"/>
        <w:jc w:val="left"/>
      </w:pPr>
    </w:p>
    <w:p w14:paraId="79C1C156" w14:textId="77777777" w:rsidR="00A310E1" w:rsidRDefault="00A310E1">
      <w:pPr>
        <w:spacing w:after="160" w:line="259" w:lineRule="auto"/>
        <w:jc w:val="left"/>
      </w:pPr>
    </w:p>
    <w:p w14:paraId="1922FF8C" w14:textId="77777777" w:rsidR="00A310E1" w:rsidRDefault="00A310E1">
      <w:pPr>
        <w:spacing w:after="160" w:line="259" w:lineRule="auto"/>
        <w:jc w:val="left"/>
      </w:pPr>
    </w:p>
    <w:p w14:paraId="6EB268B6" w14:textId="77777777" w:rsidR="00A310E1" w:rsidRDefault="00A310E1">
      <w:pPr>
        <w:spacing w:after="160" w:line="259" w:lineRule="auto"/>
        <w:jc w:val="left"/>
      </w:pPr>
    </w:p>
    <w:p w14:paraId="4D67F990" w14:textId="77777777" w:rsidR="00A310E1" w:rsidRDefault="00A310E1">
      <w:pPr>
        <w:spacing w:after="160" w:line="259" w:lineRule="auto"/>
        <w:jc w:val="left"/>
      </w:pPr>
    </w:p>
    <w:p w14:paraId="28DDF570" w14:textId="77777777" w:rsidR="00A310E1" w:rsidRDefault="00A310E1">
      <w:pPr>
        <w:spacing w:after="160" w:line="259" w:lineRule="auto"/>
        <w:jc w:val="left"/>
      </w:pPr>
    </w:p>
    <w:p w14:paraId="661D8148" w14:textId="77777777" w:rsidR="00A310E1" w:rsidRDefault="00A310E1">
      <w:pPr>
        <w:spacing w:after="160" w:line="259" w:lineRule="auto"/>
        <w:jc w:val="left"/>
      </w:pPr>
    </w:p>
    <w:p w14:paraId="5D1D468F" w14:textId="77777777" w:rsidR="00745C28" w:rsidRDefault="00745C28" w:rsidP="00BC05AC">
      <w:pPr>
        <w:pStyle w:val="Heading3"/>
      </w:pPr>
      <w:bookmarkStart w:id="38" w:name="_Toc39625550"/>
      <w:r>
        <w:t>Renew Aquaculture Farm Establishment License</w:t>
      </w:r>
      <w:bookmarkEnd w:id="38"/>
    </w:p>
    <w:p w14:paraId="1F9603CD" w14:textId="40664A25" w:rsidR="00745C28" w:rsidRPr="00745C28" w:rsidRDefault="00745C28" w:rsidP="00745C28">
      <w:pPr>
        <w:spacing w:after="160" w:line="259" w:lineRule="auto"/>
        <w:jc w:val="left"/>
        <w:rPr>
          <w:b/>
        </w:rPr>
      </w:pPr>
      <w:r w:rsidRPr="00745C28">
        <w:rPr>
          <w:b/>
        </w:rPr>
        <w:t>Service Description</w:t>
      </w:r>
    </w:p>
    <w:p w14:paraId="4728C8AC" w14:textId="77777777" w:rsidR="00745C28" w:rsidRDefault="00745C28" w:rsidP="00745C28">
      <w:pPr>
        <w:spacing w:after="160" w:line="259" w:lineRule="auto"/>
        <w:jc w:val="left"/>
      </w:pPr>
      <w:r>
        <w:t>Through this service aquaculture license is renewed for the establishment and operation of an aquaculture farm valid for one years.</w:t>
      </w:r>
    </w:p>
    <w:p w14:paraId="02A73778" w14:textId="77777777" w:rsidR="00745C28" w:rsidRPr="00745C28" w:rsidRDefault="00745C28" w:rsidP="00745C28">
      <w:pPr>
        <w:spacing w:after="160" w:line="259" w:lineRule="auto"/>
        <w:jc w:val="left"/>
        <w:rPr>
          <w:b/>
        </w:rPr>
      </w:pPr>
      <w:r w:rsidRPr="00745C28">
        <w:rPr>
          <w:b/>
        </w:rPr>
        <w:t>Steps</w:t>
      </w:r>
    </w:p>
    <w:p w14:paraId="6407A6EC" w14:textId="77777777" w:rsidR="00745C28" w:rsidRDefault="00745C28" w:rsidP="009D6FB9">
      <w:pPr>
        <w:pStyle w:val="ListParagraph"/>
        <w:numPr>
          <w:ilvl w:val="0"/>
          <w:numId w:val="78"/>
        </w:numPr>
        <w:spacing w:after="160" w:line="259" w:lineRule="auto"/>
        <w:jc w:val="left"/>
      </w:pPr>
      <w:r>
        <w:t>Fill out the form</w:t>
      </w:r>
    </w:p>
    <w:p w14:paraId="149B8BA6" w14:textId="77777777" w:rsidR="00745C28" w:rsidRDefault="00745C28" w:rsidP="009D6FB9">
      <w:pPr>
        <w:pStyle w:val="ListParagraph"/>
        <w:numPr>
          <w:ilvl w:val="0"/>
          <w:numId w:val="78"/>
        </w:numPr>
        <w:spacing w:after="160" w:line="259" w:lineRule="auto"/>
        <w:jc w:val="left"/>
      </w:pPr>
      <w:r>
        <w:t>Electronic payment of fees</w:t>
      </w:r>
    </w:p>
    <w:p w14:paraId="2E49169A" w14:textId="77777777" w:rsidR="00745C28" w:rsidRDefault="00745C28" w:rsidP="009D6FB9">
      <w:pPr>
        <w:pStyle w:val="ListParagraph"/>
        <w:numPr>
          <w:ilvl w:val="0"/>
          <w:numId w:val="78"/>
        </w:numPr>
        <w:spacing w:after="160" w:line="259" w:lineRule="auto"/>
        <w:jc w:val="left"/>
      </w:pPr>
      <w:r>
        <w:t>Review of application and complete procedures</w:t>
      </w:r>
    </w:p>
    <w:p w14:paraId="44F4EDBC" w14:textId="77777777" w:rsidR="00745C28" w:rsidRDefault="00745C28" w:rsidP="009D6FB9">
      <w:pPr>
        <w:pStyle w:val="ListParagraph"/>
        <w:numPr>
          <w:ilvl w:val="0"/>
          <w:numId w:val="78"/>
        </w:numPr>
        <w:spacing w:after="160" w:line="259" w:lineRule="auto"/>
        <w:jc w:val="left"/>
      </w:pPr>
      <w:r>
        <w:t>Issuance of renewed license</w:t>
      </w:r>
    </w:p>
    <w:p w14:paraId="03510C55" w14:textId="77777777" w:rsidR="00745C28" w:rsidRPr="00745C28" w:rsidRDefault="00745C28" w:rsidP="00745C28">
      <w:pPr>
        <w:spacing w:after="160" w:line="259" w:lineRule="auto"/>
        <w:jc w:val="left"/>
        <w:rPr>
          <w:b/>
        </w:rPr>
      </w:pPr>
      <w:r w:rsidRPr="00745C28">
        <w:rPr>
          <w:b/>
        </w:rPr>
        <w:t>Required Documents</w:t>
      </w:r>
    </w:p>
    <w:p w14:paraId="14F59ED2" w14:textId="5752D3D9" w:rsidR="00A310E1" w:rsidRDefault="00745C28" w:rsidP="009D6FB9">
      <w:pPr>
        <w:pStyle w:val="ListParagraph"/>
        <w:numPr>
          <w:ilvl w:val="0"/>
          <w:numId w:val="79"/>
        </w:numPr>
        <w:spacing w:after="160" w:line="259" w:lineRule="auto"/>
        <w:jc w:val="left"/>
      </w:pPr>
      <w:r>
        <w:t>A copy of valid trade license</w:t>
      </w:r>
    </w:p>
    <w:p w14:paraId="2DDA94D7" w14:textId="4198098F" w:rsidR="00A310E1" w:rsidRDefault="00745C28">
      <w:pPr>
        <w:spacing w:after="160" w:line="259" w:lineRule="auto"/>
        <w:jc w:val="left"/>
      </w:pPr>
      <w:r w:rsidRPr="00470100">
        <w:rPr>
          <w:noProof/>
        </w:rPr>
        <w:drawing>
          <wp:anchor distT="0" distB="0" distL="114300" distR="114300" simplePos="0" relativeHeight="251803136" behindDoc="1" locked="0" layoutInCell="1" allowOverlap="1" wp14:anchorId="00B37F3B" wp14:editId="0124AA77">
            <wp:simplePos x="0" y="0"/>
            <wp:positionH relativeFrom="column">
              <wp:posOffset>0</wp:posOffset>
            </wp:positionH>
            <wp:positionV relativeFrom="paragraph">
              <wp:posOffset>0</wp:posOffset>
            </wp:positionV>
            <wp:extent cx="5941695" cy="5718175"/>
            <wp:effectExtent l="0" t="0" r="190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1695" cy="571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C5B43" w14:textId="77777777" w:rsidR="00745C28" w:rsidRDefault="00745C28">
      <w:pPr>
        <w:spacing w:after="160" w:line="259" w:lineRule="auto"/>
        <w:jc w:val="left"/>
      </w:pPr>
    </w:p>
    <w:p w14:paraId="4D362258" w14:textId="77777777" w:rsidR="00745C28" w:rsidRDefault="00745C28">
      <w:pPr>
        <w:spacing w:after="160" w:line="259" w:lineRule="auto"/>
        <w:jc w:val="left"/>
      </w:pPr>
    </w:p>
    <w:p w14:paraId="30D06502" w14:textId="77777777" w:rsidR="00745C28" w:rsidRDefault="00745C28">
      <w:pPr>
        <w:spacing w:after="160" w:line="259" w:lineRule="auto"/>
        <w:jc w:val="left"/>
      </w:pPr>
    </w:p>
    <w:p w14:paraId="45BFCBCD" w14:textId="77777777" w:rsidR="00745C28" w:rsidRDefault="00745C28">
      <w:pPr>
        <w:spacing w:after="160" w:line="259" w:lineRule="auto"/>
        <w:jc w:val="left"/>
      </w:pPr>
    </w:p>
    <w:p w14:paraId="69FA5BA6" w14:textId="77777777" w:rsidR="00745C28" w:rsidRDefault="00745C28">
      <w:pPr>
        <w:spacing w:after="160" w:line="259" w:lineRule="auto"/>
        <w:jc w:val="left"/>
      </w:pPr>
    </w:p>
    <w:p w14:paraId="449AE9E3" w14:textId="77777777" w:rsidR="00745C28" w:rsidRDefault="00745C28">
      <w:pPr>
        <w:spacing w:after="160" w:line="259" w:lineRule="auto"/>
        <w:jc w:val="left"/>
      </w:pPr>
    </w:p>
    <w:p w14:paraId="060B899A" w14:textId="77777777" w:rsidR="00745C28" w:rsidRDefault="00745C28">
      <w:pPr>
        <w:spacing w:after="160" w:line="259" w:lineRule="auto"/>
        <w:jc w:val="left"/>
      </w:pPr>
    </w:p>
    <w:p w14:paraId="03AA8E26" w14:textId="77777777" w:rsidR="00745C28" w:rsidRDefault="00745C28">
      <w:pPr>
        <w:spacing w:after="160" w:line="259" w:lineRule="auto"/>
        <w:jc w:val="left"/>
      </w:pPr>
    </w:p>
    <w:p w14:paraId="411BF9EF" w14:textId="77777777" w:rsidR="00745C28" w:rsidRDefault="00745C28">
      <w:pPr>
        <w:spacing w:after="160" w:line="259" w:lineRule="auto"/>
        <w:jc w:val="left"/>
      </w:pPr>
    </w:p>
    <w:p w14:paraId="69500D27" w14:textId="77777777" w:rsidR="00745C28" w:rsidRDefault="00745C28">
      <w:pPr>
        <w:spacing w:after="160" w:line="259" w:lineRule="auto"/>
        <w:jc w:val="left"/>
      </w:pPr>
    </w:p>
    <w:p w14:paraId="3F158E60" w14:textId="77777777" w:rsidR="00745C28" w:rsidRDefault="00745C28">
      <w:pPr>
        <w:spacing w:after="160" w:line="259" w:lineRule="auto"/>
        <w:jc w:val="left"/>
      </w:pPr>
    </w:p>
    <w:p w14:paraId="3903C05B" w14:textId="77777777" w:rsidR="00745C28" w:rsidRDefault="00745C28">
      <w:pPr>
        <w:spacing w:after="160" w:line="259" w:lineRule="auto"/>
        <w:jc w:val="left"/>
      </w:pPr>
    </w:p>
    <w:p w14:paraId="5FF747D6" w14:textId="77777777" w:rsidR="00745C28" w:rsidRDefault="00745C28">
      <w:pPr>
        <w:spacing w:after="160" w:line="259" w:lineRule="auto"/>
        <w:jc w:val="left"/>
      </w:pPr>
    </w:p>
    <w:p w14:paraId="2C8BC259" w14:textId="77777777" w:rsidR="00745C28" w:rsidRDefault="00745C28">
      <w:pPr>
        <w:spacing w:after="160" w:line="259" w:lineRule="auto"/>
        <w:jc w:val="left"/>
      </w:pPr>
    </w:p>
    <w:p w14:paraId="08AB8F80" w14:textId="77777777" w:rsidR="00745C28" w:rsidRDefault="00745C28">
      <w:pPr>
        <w:spacing w:after="160" w:line="259" w:lineRule="auto"/>
        <w:jc w:val="left"/>
      </w:pPr>
    </w:p>
    <w:p w14:paraId="38ACD9B2" w14:textId="77777777" w:rsidR="00745C28" w:rsidRDefault="00745C28">
      <w:pPr>
        <w:spacing w:after="160" w:line="259" w:lineRule="auto"/>
        <w:jc w:val="left"/>
      </w:pPr>
    </w:p>
    <w:p w14:paraId="5A286458" w14:textId="77777777" w:rsidR="00745C28" w:rsidRDefault="00745C28">
      <w:pPr>
        <w:spacing w:after="160" w:line="259" w:lineRule="auto"/>
        <w:jc w:val="left"/>
      </w:pPr>
    </w:p>
    <w:p w14:paraId="5A9E6646" w14:textId="77777777" w:rsidR="00745C28" w:rsidRDefault="00745C28">
      <w:pPr>
        <w:spacing w:after="160" w:line="259" w:lineRule="auto"/>
        <w:jc w:val="left"/>
      </w:pPr>
    </w:p>
    <w:p w14:paraId="09C67143" w14:textId="77777777" w:rsidR="00745C28" w:rsidRDefault="00745C28">
      <w:pPr>
        <w:spacing w:after="160" w:line="259" w:lineRule="auto"/>
        <w:jc w:val="left"/>
      </w:pPr>
    </w:p>
    <w:p w14:paraId="6F019B30" w14:textId="77777777" w:rsidR="0097650B" w:rsidRDefault="0097650B" w:rsidP="0097650B">
      <w:pPr>
        <w:spacing w:after="160" w:line="259" w:lineRule="auto"/>
        <w:jc w:val="left"/>
      </w:pPr>
    </w:p>
    <w:p w14:paraId="55C67A45" w14:textId="7F440CCD" w:rsidR="0097650B" w:rsidRDefault="0097650B" w:rsidP="00BC05AC">
      <w:pPr>
        <w:pStyle w:val="Heading3"/>
      </w:pPr>
      <w:bookmarkStart w:id="39" w:name="_Toc39625551"/>
      <w:r>
        <w:t>Renew Import License (Brood stock and Larvae/ Fishing Tools and Equipment)</w:t>
      </w:r>
      <w:bookmarkEnd w:id="39"/>
    </w:p>
    <w:p w14:paraId="2BAB848A" w14:textId="03C88C33" w:rsidR="0097650B" w:rsidRPr="0097650B" w:rsidRDefault="0097650B" w:rsidP="0097650B">
      <w:pPr>
        <w:spacing w:after="160" w:line="259" w:lineRule="auto"/>
        <w:jc w:val="left"/>
        <w:rPr>
          <w:b/>
        </w:rPr>
      </w:pPr>
      <w:r w:rsidRPr="0097650B">
        <w:rPr>
          <w:b/>
        </w:rPr>
        <w:t>Service Description</w:t>
      </w:r>
    </w:p>
    <w:p w14:paraId="3A4D9590" w14:textId="5FA2436D" w:rsidR="0097650B" w:rsidRDefault="0097650B" w:rsidP="0097650B">
      <w:pPr>
        <w:spacing w:after="160" w:line="259" w:lineRule="auto"/>
        <w:jc w:val="left"/>
      </w:pPr>
      <w:r>
        <w:t>Through this service an import license is renewed for the purpose of importing fish Brood stock, larvae, and live fish or for importing fishing tools and equipment (Valid for 1 year from the previous license’s expiry date )</w:t>
      </w:r>
    </w:p>
    <w:p w14:paraId="4D6F8FC0" w14:textId="77777777" w:rsidR="0097650B" w:rsidRPr="0097650B" w:rsidRDefault="0097650B" w:rsidP="0097650B">
      <w:pPr>
        <w:spacing w:after="160" w:line="259" w:lineRule="auto"/>
        <w:jc w:val="left"/>
        <w:rPr>
          <w:b/>
        </w:rPr>
      </w:pPr>
      <w:r w:rsidRPr="0097650B">
        <w:rPr>
          <w:b/>
        </w:rPr>
        <w:t>Steps</w:t>
      </w:r>
    </w:p>
    <w:p w14:paraId="4BEA9BCE" w14:textId="77777777" w:rsidR="0097650B" w:rsidRDefault="0097650B" w:rsidP="009D6FB9">
      <w:pPr>
        <w:pStyle w:val="ListParagraph"/>
        <w:numPr>
          <w:ilvl w:val="0"/>
          <w:numId w:val="80"/>
        </w:numPr>
        <w:spacing w:after="160" w:line="259" w:lineRule="auto"/>
        <w:jc w:val="left"/>
      </w:pPr>
      <w:r>
        <w:t>Fill out the form</w:t>
      </w:r>
    </w:p>
    <w:p w14:paraId="02680CA0" w14:textId="77777777" w:rsidR="0097650B" w:rsidRDefault="0097650B" w:rsidP="009D6FB9">
      <w:pPr>
        <w:pStyle w:val="ListParagraph"/>
        <w:numPr>
          <w:ilvl w:val="0"/>
          <w:numId w:val="80"/>
        </w:numPr>
        <w:spacing w:after="160" w:line="259" w:lineRule="auto"/>
        <w:jc w:val="left"/>
      </w:pPr>
      <w:r>
        <w:t>Electronic payment of fees</w:t>
      </w:r>
    </w:p>
    <w:p w14:paraId="6CB900FB" w14:textId="77777777" w:rsidR="0097650B" w:rsidRDefault="0097650B" w:rsidP="009D6FB9">
      <w:pPr>
        <w:pStyle w:val="ListParagraph"/>
        <w:numPr>
          <w:ilvl w:val="0"/>
          <w:numId w:val="80"/>
        </w:numPr>
        <w:spacing w:after="160" w:line="259" w:lineRule="auto"/>
        <w:jc w:val="left"/>
      </w:pPr>
      <w:r>
        <w:t>Review of application and complete procedures</w:t>
      </w:r>
    </w:p>
    <w:p w14:paraId="1067997F" w14:textId="77777777" w:rsidR="0097650B" w:rsidRDefault="0097650B" w:rsidP="009D6FB9">
      <w:pPr>
        <w:pStyle w:val="ListParagraph"/>
        <w:numPr>
          <w:ilvl w:val="0"/>
          <w:numId w:val="80"/>
        </w:numPr>
        <w:spacing w:after="160" w:line="259" w:lineRule="auto"/>
        <w:jc w:val="left"/>
      </w:pPr>
      <w:r>
        <w:lastRenderedPageBreak/>
        <w:t>Issuance of renewed license</w:t>
      </w:r>
    </w:p>
    <w:p w14:paraId="71784E5D" w14:textId="77777777" w:rsidR="0097650B" w:rsidRPr="0097650B" w:rsidRDefault="0097650B" w:rsidP="0097650B">
      <w:pPr>
        <w:spacing w:after="160" w:line="259" w:lineRule="auto"/>
        <w:jc w:val="left"/>
        <w:rPr>
          <w:b/>
        </w:rPr>
      </w:pPr>
      <w:r w:rsidRPr="0097650B">
        <w:rPr>
          <w:b/>
        </w:rPr>
        <w:t>Required Documents</w:t>
      </w:r>
    </w:p>
    <w:p w14:paraId="2F632C97" w14:textId="77777777" w:rsidR="0097650B" w:rsidRDefault="0097650B" w:rsidP="009D6FB9">
      <w:pPr>
        <w:pStyle w:val="ListParagraph"/>
        <w:numPr>
          <w:ilvl w:val="0"/>
          <w:numId w:val="81"/>
        </w:numPr>
        <w:spacing w:after="160" w:line="259" w:lineRule="auto"/>
        <w:jc w:val="left"/>
      </w:pPr>
      <w:r>
        <w:t>Official letter or a certificate from the competent authority declaring that the facility meets the technical requirements to practice the activity.</w:t>
      </w:r>
    </w:p>
    <w:p w14:paraId="1CF3C50C" w14:textId="705DD500" w:rsidR="00745C28" w:rsidRDefault="005341D9">
      <w:pPr>
        <w:spacing w:after="160" w:line="259" w:lineRule="auto"/>
        <w:jc w:val="left"/>
      </w:pPr>
      <w:r w:rsidRPr="00A64CF1">
        <w:rPr>
          <w:noProof/>
        </w:rPr>
        <w:drawing>
          <wp:anchor distT="0" distB="0" distL="114300" distR="114300" simplePos="0" relativeHeight="251805184" behindDoc="1" locked="0" layoutInCell="1" allowOverlap="1" wp14:anchorId="5AC148D9" wp14:editId="7E89328B">
            <wp:simplePos x="0" y="0"/>
            <wp:positionH relativeFrom="column">
              <wp:posOffset>0</wp:posOffset>
            </wp:positionH>
            <wp:positionV relativeFrom="paragraph">
              <wp:posOffset>104775</wp:posOffset>
            </wp:positionV>
            <wp:extent cx="5937885" cy="3673475"/>
            <wp:effectExtent l="0" t="0" r="5715" b="3175"/>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885" cy="367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B2F8E" w14:textId="77777777" w:rsidR="00745C28" w:rsidRDefault="00745C28">
      <w:pPr>
        <w:spacing w:after="160" w:line="259" w:lineRule="auto"/>
        <w:jc w:val="left"/>
      </w:pPr>
    </w:p>
    <w:p w14:paraId="14913165" w14:textId="5DE6C440" w:rsidR="00A310E1" w:rsidRDefault="00A310E1">
      <w:pPr>
        <w:spacing w:after="160" w:line="259" w:lineRule="auto"/>
        <w:jc w:val="left"/>
      </w:pPr>
    </w:p>
    <w:p w14:paraId="2120BDB2" w14:textId="1333B4A6" w:rsidR="00A310E1" w:rsidRDefault="00A310E1">
      <w:pPr>
        <w:spacing w:after="160" w:line="259" w:lineRule="auto"/>
        <w:jc w:val="left"/>
      </w:pPr>
    </w:p>
    <w:p w14:paraId="001A0C84" w14:textId="42F75D81" w:rsidR="00A310E1" w:rsidRDefault="00A310E1">
      <w:pPr>
        <w:spacing w:after="160" w:line="259" w:lineRule="auto"/>
        <w:jc w:val="left"/>
      </w:pPr>
    </w:p>
    <w:p w14:paraId="025ED5EF" w14:textId="77777777" w:rsidR="00A310E1" w:rsidRDefault="00A310E1">
      <w:pPr>
        <w:spacing w:after="160" w:line="259" w:lineRule="auto"/>
        <w:jc w:val="left"/>
      </w:pPr>
    </w:p>
    <w:p w14:paraId="0B41EB39" w14:textId="61CBB41B" w:rsidR="00A310E1" w:rsidRDefault="00A310E1">
      <w:pPr>
        <w:spacing w:after="160" w:line="259" w:lineRule="auto"/>
        <w:jc w:val="left"/>
      </w:pPr>
    </w:p>
    <w:p w14:paraId="7AE9B0CD" w14:textId="1504FFFD" w:rsidR="00A310E1" w:rsidRDefault="00A310E1">
      <w:pPr>
        <w:spacing w:after="160" w:line="259" w:lineRule="auto"/>
        <w:jc w:val="left"/>
      </w:pPr>
    </w:p>
    <w:p w14:paraId="7064FF38" w14:textId="77777777" w:rsidR="00632166" w:rsidRDefault="00632166">
      <w:pPr>
        <w:spacing w:after="160" w:line="259" w:lineRule="auto"/>
        <w:jc w:val="left"/>
      </w:pPr>
    </w:p>
    <w:p w14:paraId="6DA009F1" w14:textId="77777777" w:rsidR="00632166" w:rsidRDefault="00632166">
      <w:pPr>
        <w:spacing w:after="160" w:line="259" w:lineRule="auto"/>
        <w:jc w:val="left"/>
      </w:pPr>
    </w:p>
    <w:p w14:paraId="2FAA5378" w14:textId="77777777" w:rsidR="00632166" w:rsidRDefault="00632166">
      <w:pPr>
        <w:spacing w:after="160" w:line="259" w:lineRule="auto"/>
        <w:jc w:val="left"/>
      </w:pPr>
    </w:p>
    <w:p w14:paraId="3450F23E" w14:textId="77777777" w:rsidR="00632166" w:rsidRDefault="00632166">
      <w:pPr>
        <w:spacing w:after="160" w:line="259" w:lineRule="auto"/>
        <w:jc w:val="left"/>
      </w:pPr>
    </w:p>
    <w:p w14:paraId="206A1196" w14:textId="77777777" w:rsidR="00632166" w:rsidRDefault="00632166">
      <w:pPr>
        <w:spacing w:after="160" w:line="259" w:lineRule="auto"/>
        <w:jc w:val="left"/>
      </w:pPr>
    </w:p>
    <w:p w14:paraId="730269AF" w14:textId="77777777" w:rsidR="0081577E" w:rsidRDefault="0081577E" w:rsidP="0081577E">
      <w:pPr>
        <w:spacing w:after="160" w:line="259" w:lineRule="auto"/>
        <w:jc w:val="left"/>
      </w:pPr>
    </w:p>
    <w:p w14:paraId="3E9D4514" w14:textId="081117F1" w:rsidR="0081577E" w:rsidRDefault="0081577E" w:rsidP="00BC05AC">
      <w:pPr>
        <w:pStyle w:val="Heading3"/>
      </w:pPr>
      <w:bookmarkStart w:id="40" w:name="_Toc39625552"/>
      <w:r>
        <w:t>Renew issuance license of practicing the profession for veterinarians and for the assistant vet</w:t>
      </w:r>
      <w:bookmarkEnd w:id="40"/>
    </w:p>
    <w:p w14:paraId="12D0309A" w14:textId="7EB262EB" w:rsidR="0081577E" w:rsidRPr="0081577E" w:rsidRDefault="0081577E" w:rsidP="0081577E">
      <w:pPr>
        <w:spacing w:after="160" w:line="259" w:lineRule="auto"/>
        <w:jc w:val="left"/>
        <w:rPr>
          <w:b/>
        </w:rPr>
      </w:pPr>
      <w:r w:rsidRPr="0081577E">
        <w:rPr>
          <w:b/>
        </w:rPr>
        <w:t>Service Description</w:t>
      </w:r>
    </w:p>
    <w:p w14:paraId="6FC3F534" w14:textId="77777777" w:rsidR="0081577E" w:rsidRDefault="0081577E" w:rsidP="0081577E">
      <w:pPr>
        <w:spacing w:after="160" w:line="259" w:lineRule="auto"/>
        <w:jc w:val="left"/>
      </w:pPr>
      <w:r>
        <w:t>Through this service, the license for practicing the profession is renewed for veterinarians and veterinary professions in the country for one year, including (veterinarian / veterinarian assistant / Veterinary nurse / laboratory technician)</w:t>
      </w:r>
    </w:p>
    <w:p w14:paraId="4BA2D1C9" w14:textId="77777777" w:rsidR="0081577E" w:rsidRPr="0081577E" w:rsidRDefault="0081577E" w:rsidP="0081577E">
      <w:pPr>
        <w:spacing w:after="160" w:line="259" w:lineRule="auto"/>
        <w:jc w:val="left"/>
        <w:rPr>
          <w:b/>
        </w:rPr>
      </w:pPr>
      <w:r w:rsidRPr="0081577E">
        <w:rPr>
          <w:b/>
        </w:rPr>
        <w:t>Steps</w:t>
      </w:r>
    </w:p>
    <w:p w14:paraId="4056FCA3" w14:textId="77777777" w:rsidR="0081577E" w:rsidRDefault="0081577E" w:rsidP="009D6FB9">
      <w:pPr>
        <w:pStyle w:val="ListParagraph"/>
        <w:numPr>
          <w:ilvl w:val="0"/>
          <w:numId w:val="81"/>
        </w:numPr>
        <w:spacing w:after="160" w:line="259" w:lineRule="auto"/>
        <w:jc w:val="left"/>
      </w:pPr>
      <w:r>
        <w:t>Fill out the form</w:t>
      </w:r>
    </w:p>
    <w:p w14:paraId="6426D347" w14:textId="77777777" w:rsidR="0081577E" w:rsidRDefault="0081577E" w:rsidP="009D6FB9">
      <w:pPr>
        <w:pStyle w:val="ListParagraph"/>
        <w:numPr>
          <w:ilvl w:val="0"/>
          <w:numId w:val="81"/>
        </w:numPr>
        <w:spacing w:after="160" w:line="259" w:lineRule="auto"/>
        <w:jc w:val="left"/>
      </w:pPr>
      <w:r>
        <w:t>Electronic payment of fees</w:t>
      </w:r>
    </w:p>
    <w:p w14:paraId="4084315F" w14:textId="77777777" w:rsidR="0081577E" w:rsidRDefault="0081577E" w:rsidP="009D6FB9">
      <w:pPr>
        <w:pStyle w:val="ListParagraph"/>
        <w:numPr>
          <w:ilvl w:val="0"/>
          <w:numId w:val="81"/>
        </w:numPr>
        <w:spacing w:after="160" w:line="259" w:lineRule="auto"/>
        <w:jc w:val="left"/>
      </w:pPr>
      <w:r>
        <w:t>Review of application and complete procedures</w:t>
      </w:r>
    </w:p>
    <w:p w14:paraId="2A66D68A" w14:textId="77777777" w:rsidR="0081577E" w:rsidRDefault="0081577E" w:rsidP="009D6FB9">
      <w:pPr>
        <w:pStyle w:val="ListParagraph"/>
        <w:numPr>
          <w:ilvl w:val="0"/>
          <w:numId w:val="81"/>
        </w:numPr>
        <w:spacing w:after="160" w:line="259" w:lineRule="auto"/>
        <w:jc w:val="left"/>
      </w:pPr>
      <w:r>
        <w:t>Issuance of renewed license</w:t>
      </w:r>
    </w:p>
    <w:p w14:paraId="7E9A5F34" w14:textId="77777777" w:rsidR="0081577E" w:rsidRDefault="0081577E" w:rsidP="0081577E">
      <w:pPr>
        <w:spacing w:after="160" w:line="259" w:lineRule="auto"/>
        <w:jc w:val="left"/>
        <w:rPr>
          <w:b/>
        </w:rPr>
      </w:pPr>
    </w:p>
    <w:p w14:paraId="46413B7B" w14:textId="77777777" w:rsidR="0081577E" w:rsidRPr="0081577E" w:rsidRDefault="0081577E" w:rsidP="0081577E">
      <w:pPr>
        <w:spacing w:after="160" w:line="259" w:lineRule="auto"/>
        <w:jc w:val="left"/>
        <w:rPr>
          <w:b/>
        </w:rPr>
      </w:pPr>
      <w:r w:rsidRPr="0081577E">
        <w:rPr>
          <w:b/>
        </w:rPr>
        <w:lastRenderedPageBreak/>
        <w:t>Required Documents</w:t>
      </w:r>
    </w:p>
    <w:p w14:paraId="25457786" w14:textId="77777777" w:rsidR="0081577E" w:rsidRPr="0081577E" w:rsidRDefault="0081577E" w:rsidP="009D6FB9">
      <w:pPr>
        <w:pStyle w:val="ListParagraph"/>
        <w:numPr>
          <w:ilvl w:val="0"/>
          <w:numId w:val="82"/>
        </w:numPr>
        <w:spacing w:after="160" w:line="259" w:lineRule="auto"/>
        <w:jc w:val="left"/>
        <w:rPr>
          <w:rFonts w:eastAsiaTheme="majorEastAsia" w:cstheme="majorBidi"/>
          <w:sz w:val="52"/>
          <w:szCs w:val="32"/>
        </w:rPr>
      </w:pPr>
      <w:r>
        <w:t>A copy of the passport with valid residence for the same establishment in case of expiry of the previous residence</w:t>
      </w:r>
    </w:p>
    <w:p w14:paraId="5262B9D5" w14:textId="77777777" w:rsidR="0024669D" w:rsidRPr="0024669D" w:rsidRDefault="0024669D" w:rsidP="009D6FB9">
      <w:pPr>
        <w:pStyle w:val="ListParagraph"/>
        <w:numPr>
          <w:ilvl w:val="0"/>
          <w:numId w:val="82"/>
        </w:numPr>
        <w:spacing w:after="160" w:line="259" w:lineRule="auto"/>
        <w:jc w:val="left"/>
        <w:rPr>
          <w:rFonts w:eastAsiaTheme="majorEastAsia" w:cstheme="majorBidi"/>
          <w:sz w:val="52"/>
          <w:szCs w:val="32"/>
        </w:rPr>
      </w:pPr>
      <w:r w:rsidRPr="00660751">
        <w:rPr>
          <w:noProof/>
        </w:rPr>
        <w:drawing>
          <wp:anchor distT="0" distB="0" distL="114300" distR="114300" simplePos="0" relativeHeight="251807232" behindDoc="1" locked="0" layoutInCell="1" allowOverlap="1" wp14:anchorId="274D771D" wp14:editId="61DF6641">
            <wp:simplePos x="0" y="0"/>
            <wp:positionH relativeFrom="column">
              <wp:posOffset>0</wp:posOffset>
            </wp:positionH>
            <wp:positionV relativeFrom="paragraph">
              <wp:posOffset>-635</wp:posOffset>
            </wp:positionV>
            <wp:extent cx="5391150" cy="5631435"/>
            <wp:effectExtent l="0" t="0" r="0" b="7620"/>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5631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BE4702" w14:textId="77777777" w:rsidR="0024669D" w:rsidRDefault="0024669D" w:rsidP="0024669D">
      <w:pPr>
        <w:spacing w:after="160" w:line="259" w:lineRule="auto"/>
        <w:jc w:val="left"/>
      </w:pPr>
    </w:p>
    <w:p w14:paraId="6DB6DB62" w14:textId="77777777" w:rsidR="0024669D" w:rsidRDefault="0024669D" w:rsidP="0024669D">
      <w:pPr>
        <w:spacing w:after="160" w:line="259" w:lineRule="auto"/>
        <w:jc w:val="left"/>
      </w:pPr>
    </w:p>
    <w:p w14:paraId="1B0B3FA1" w14:textId="77777777" w:rsidR="0024669D" w:rsidRDefault="0024669D" w:rsidP="0024669D">
      <w:pPr>
        <w:spacing w:after="160" w:line="259" w:lineRule="auto"/>
        <w:jc w:val="left"/>
      </w:pPr>
    </w:p>
    <w:p w14:paraId="1994D53D" w14:textId="77777777" w:rsidR="0024669D" w:rsidRDefault="0024669D" w:rsidP="0024669D">
      <w:pPr>
        <w:spacing w:after="160" w:line="259" w:lineRule="auto"/>
        <w:jc w:val="left"/>
      </w:pPr>
    </w:p>
    <w:p w14:paraId="7DC53F27" w14:textId="77777777" w:rsidR="0024669D" w:rsidRDefault="0024669D" w:rsidP="0024669D">
      <w:pPr>
        <w:spacing w:after="160" w:line="259" w:lineRule="auto"/>
        <w:jc w:val="left"/>
      </w:pPr>
    </w:p>
    <w:p w14:paraId="1314ABA3" w14:textId="77777777" w:rsidR="0024669D" w:rsidRDefault="0024669D" w:rsidP="0024669D">
      <w:pPr>
        <w:spacing w:after="160" w:line="259" w:lineRule="auto"/>
        <w:jc w:val="left"/>
      </w:pPr>
    </w:p>
    <w:p w14:paraId="1B09586B" w14:textId="77777777" w:rsidR="0024669D" w:rsidRDefault="0024669D" w:rsidP="0024669D">
      <w:pPr>
        <w:spacing w:after="160" w:line="259" w:lineRule="auto"/>
        <w:jc w:val="left"/>
      </w:pPr>
    </w:p>
    <w:p w14:paraId="5091D04B" w14:textId="77777777" w:rsidR="0024669D" w:rsidRDefault="0024669D" w:rsidP="0024669D">
      <w:pPr>
        <w:spacing w:after="160" w:line="259" w:lineRule="auto"/>
        <w:jc w:val="left"/>
      </w:pPr>
    </w:p>
    <w:p w14:paraId="04F0BBC5" w14:textId="77777777" w:rsidR="0024669D" w:rsidRDefault="0024669D" w:rsidP="0024669D">
      <w:pPr>
        <w:spacing w:after="160" w:line="259" w:lineRule="auto"/>
        <w:jc w:val="left"/>
      </w:pPr>
    </w:p>
    <w:p w14:paraId="226024F9" w14:textId="77777777" w:rsidR="0024669D" w:rsidRDefault="0024669D" w:rsidP="0024669D">
      <w:pPr>
        <w:spacing w:after="160" w:line="259" w:lineRule="auto"/>
        <w:jc w:val="left"/>
      </w:pPr>
    </w:p>
    <w:p w14:paraId="5D7724F8" w14:textId="77777777" w:rsidR="0024669D" w:rsidRDefault="0024669D" w:rsidP="0024669D">
      <w:pPr>
        <w:spacing w:after="160" w:line="259" w:lineRule="auto"/>
        <w:jc w:val="left"/>
      </w:pPr>
    </w:p>
    <w:p w14:paraId="3ED226FE" w14:textId="77777777" w:rsidR="0024669D" w:rsidRDefault="0024669D" w:rsidP="0024669D">
      <w:pPr>
        <w:spacing w:after="160" w:line="259" w:lineRule="auto"/>
        <w:jc w:val="left"/>
      </w:pPr>
    </w:p>
    <w:p w14:paraId="1F2EC381" w14:textId="77777777" w:rsidR="0024669D" w:rsidRDefault="0024669D" w:rsidP="0024669D">
      <w:pPr>
        <w:spacing w:after="160" w:line="259" w:lineRule="auto"/>
        <w:jc w:val="left"/>
      </w:pPr>
    </w:p>
    <w:p w14:paraId="600EEE8C" w14:textId="77777777" w:rsidR="0024669D" w:rsidRDefault="0024669D" w:rsidP="0024669D">
      <w:pPr>
        <w:spacing w:after="160" w:line="259" w:lineRule="auto"/>
        <w:jc w:val="left"/>
      </w:pPr>
    </w:p>
    <w:p w14:paraId="37E26406" w14:textId="77777777" w:rsidR="0024669D" w:rsidRDefault="0024669D" w:rsidP="0024669D">
      <w:pPr>
        <w:spacing w:after="160" w:line="259" w:lineRule="auto"/>
        <w:jc w:val="left"/>
      </w:pPr>
    </w:p>
    <w:p w14:paraId="03241AFE" w14:textId="77777777" w:rsidR="0024669D" w:rsidRDefault="0024669D" w:rsidP="0024669D">
      <w:pPr>
        <w:spacing w:after="160" w:line="259" w:lineRule="auto"/>
        <w:jc w:val="left"/>
      </w:pPr>
    </w:p>
    <w:p w14:paraId="1B2C2977" w14:textId="77777777" w:rsidR="0024669D" w:rsidRDefault="0024669D" w:rsidP="0024669D">
      <w:pPr>
        <w:spacing w:after="160" w:line="259" w:lineRule="auto"/>
        <w:jc w:val="left"/>
      </w:pPr>
    </w:p>
    <w:p w14:paraId="083F6DA3" w14:textId="77777777" w:rsidR="0024669D" w:rsidRDefault="0024669D" w:rsidP="0024669D">
      <w:pPr>
        <w:spacing w:after="160" w:line="259" w:lineRule="auto"/>
        <w:jc w:val="left"/>
      </w:pPr>
    </w:p>
    <w:p w14:paraId="117E552F" w14:textId="77777777" w:rsidR="00DA5022" w:rsidRDefault="00DA5022" w:rsidP="00BC05AC">
      <w:pPr>
        <w:pStyle w:val="Heading3"/>
      </w:pPr>
      <w:bookmarkStart w:id="41" w:name="_Toc39625553"/>
      <w:r>
        <w:t>Renew Plant Nursery License</w:t>
      </w:r>
      <w:bookmarkEnd w:id="41"/>
    </w:p>
    <w:p w14:paraId="19E00446" w14:textId="379D783A" w:rsidR="00DA5022" w:rsidRPr="00DA5022" w:rsidRDefault="00DA5022" w:rsidP="00DA5022">
      <w:pPr>
        <w:spacing w:after="160" w:line="259" w:lineRule="auto"/>
        <w:jc w:val="left"/>
        <w:rPr>
          <w:b/>
        </w:rPr>
      </w:pPr>
      <w:r w:rsidRPr="00DA5022">
        <w:rPr>
          <w:b/>
        </w:rPr>
        <w:t>Service Description</w:t>
      </w:r>
    </w:p>
    <w:p w14:paraId="3696AEFC" w14:textId="77777777" w:rsidR="00DA5022" w:rsidRDefault="00DA5022" w:rsidP="00DA5022">
      <w:pPr>
        <w:spacing w:after="160" w:line="259" w:lineRule="auto"/>
        <w:jc w:val="left"/>
      </w:pPr>
      <w:r>
        <w:t>A license is renewed for the production of vegetable, fruit, forestry or shade plants and ornamental within the country (valid for one year from the date of expire)</w:t>
      </w:r>
    </w:p>
    <w:p w14:paraId="4DC3DB41" w14:textId="77777777" w:rsidR="00DA5022" w:rsidRPr="00DA5022" w:rsidRDefault="00DA5022" w:rsidP="00DA5022">
      <w:pPr>
        <w:spacing w:after="160" w:line="259" w:lineRule="auto"/>
        <w:jc w:val="left"/>
        <w:rPr>
          <w:b/>
        </w:rPr>
      </w:pPr>
      <w:r w:rsidRPr="00DA5022">
        <w:rPr>
          <w:b/>
        </w:rPr>
        <w:t>Steps</w:t>
      </w:r>
    </w:p>
    <w:p w14:paraId="6DBF210E" w14:textId="77777777" w:rsidR="00DA5022" w:rsidRDefault="00DA5022" w:rsidP="009D6FB9">
      <w:pPr>
        <w:pStyle w:val="ListParagraph"/>
        <w:numPr>
          <w:ilvl w:val="0"/>
          <w:numId w:val="83"/>
        </w:numPr>
        <w:spacing w:after="160" w:line="259" w:lineRule="auto"/>
        <w:jc w:val="left"/>
      </w:pPr>
      <w:r>
        <w:t>Fill out the form</w:t>
      </w:r>
    </w:p>
    <w:p w14:paraId="58640B1F" w14:textId="77777777" w:rsidR="00DA5022" w:rsidRDefault="00DA5022" w:rsidP="009D6FB9">
      <w:pPr>
        <w:pStyle w:val="ListParagraph"/>
        <w:numPr>
          <w:ilvl w:val="0"/>
          <w:numId w:val="83"/>
        </w:numPr>
        <w:spacing w:after="160" w:line="259" w:lineRule="auto"/>
        <w:jc w:val="left"/>
      </w:pPr>
      <w:r>
        <w:t>Electronic payment of fees</w:t>
      </w:r>
    </w:p>
    <w:p w14:paraId="110B99FA" w14:textId="77777777" w:rsidR="00DA5022" w:rsidRDefault="00DA5022" w:rsidP="009D6FB9">
      <w:pPr>
        <w:pStyle w:val="ListParagraph"/>
        <w:numPr>
          <w:ilvl w:val="0"/>
          <w:numId w:val="83"/>
        </w:numPr>
        <w:spacing w:after="160" w:line="259" w:lineRule="auto"/>
        <w:jc w:val="left"/>
      </w:pPr>
      <w:r>
        <w:lastRenderedPageBreak/>
        <w:t>Review of application and complete procedures</w:t>
      </w:r>
    </w:p>
    <w:p w14:paraId="051ECD03" w14:textId="77777777" w:rsidR="00DA5022" w:rsidRDefault="00DA5022" w:rsidP="009D6FB9">
      <w:pPr>
        <w:pStyle w:val="ListParagraph"/>
        <w:numPr>
          <w:ilvl w:val="0"/>
          <w:numId w:val="83"/>
        </w:numPr>
        <w:spacing w:after="160" w:line="259" w:lineRule="auto"/>
        <w:jc w:val="left"/>
      </w:pPr>
      <w:r>
        <w:t>Issuance of renewed license</w:t>
      </w:r>
    </w:p>
    <w:p w14:paraId="09ABA09E" w14:textId="77777777" w:rsidR="00DA5022" w:rsidRPr="00DA5022" w:rsidRDefault="00DA5022" w:rsidP="00DA5022">
      <w:pPr>
        <w:spacing w:after="160" w:line="259" w:lineRule="auto"/>
        <w:jc w:val="left"/>
        <w:rPr>
          <w:b/>
        </w:rPr>
      </w:pPr>
      <w:r w:rsidRPr="00DA5022">
        <w:rPr>
          <w:b/>
        </w:rPr>
        <w:t>Required Documents</w:t>
      </w:r>
    </w:p>
    <w:p w14:paraId="183D8D8A" w14:textId="7AC1E22D" w:rsidR="00DA5022" w:rsidRDefault="00DA5022" w:rsidP="009D6FB9">
      <w:pPr>
        <w:pStyle w:val="ListParagraph"/>
        <w:numPr>
          <w:ilvl w:val="0"/>
          <w:numId w:val="84"/>
        </w:numPr>
        <w:spacing w:after="160" w:line="259" w:lineRule="auto"/>
        <w:jc w:val="left"/>
      </w:pPr>
      <w:r>
        <w:t>Copy of the commercial license</w:t>
      </w:r>
    </w:p>
    <w:p w14:paraId="062C7E2F" w14:textId="77777777" w:rsidR="00DA5022" w:rsidRPr="00DA5022" w:rsidRDefault="00DA5022" w:rsidP="009D6FB9">
      <w:pPr>
        <w:pStyle w:val="ListParagraph"/>
        <w:numPr>
          <w:ilvl w:val="0"/>
          <w:numId w:val="84"/>
        </w:numPr>
        <w:spacing w:after="160" w:line="259" w:lineRule="auto"/>
        <w:jc w:val="left"/>
        <w:rPr>
          <w:rFonts w:eastAsiaTheme="majorEastAsia" w:cstheme="majorBidi"/>
          <w:sz w:val="52"/>
          <w:szCs w:val="32"/>
        </w:rPr>
      </w:pPr>
      <w:r>
        <w:t>Copy of the lease site activity or proof of ownership of the site</w:t>
      </w:r>
    </w:p>
    <w:p w14:paraId="50D0F98F" w14:textId="50D277A4" w:rsidR="00A310E1" w:rsidRPr="00DA5022" w:rsidRDefault="005635B6" w:rsidP="00DA5022">
      <w:pPr>
        <w:spacing w:after="160" w:line="259" w:lineRule="auto"/>
        <w:jc w:val="left"/>
        <w:rPr>
          <w:rFonts w:eastAsiaTheme="majorEastAsia" w:cstheme="majorBidi"/>
          <w:sz w:val="52"/>
          <w:szCs w:val="32"/>
        </w:rPr>
      </w:pPr>
      <w:r w:rsidRPr="003F111C">
        <w:rPr>
          <w:noProof/>
        </w:rPr>
        <w:drawing>
          <wp:anchor distT="0" distB="0" distL="114300" distR="114300" simplePos="0" relativeHeight="251809280" behindDoc="1" locked="0" layoutInCell="1" allowOverlap="1" wp14:anchorId="3544BE86" wp14:editId="294DDC65">
            <wp:simplePos x="0" y="0"/>
            <wp:positionH relativeFrom="column">
              <wp:posOffset>0</wp:posOffset>
            </wp:positionH>
            <wp:positionV relativeFrom="paragraph">
              <wp:posOffset>0</wp:posOffset>
            </wp:positionV>
            <wp:extent cx="5936615" cy="7115175"/>
            <wp:effectExtent l="0" t="0" r="6985" b="9525"/>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6615" cy="711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310E1">
        <w:br w:type="page"/>
      </w:r>
    </w:p>
    <w:p w14:paraId="5582A9E4" w14:textId="27C9EDD1" w:rsidR="00CB455E" w:rsidRDefault="00CB455E" w:rsidP="00BC05AC">
      <w:pPr>
        <w:pStyle w:val="Heading3"/>
      </w:pPr>
      <w:bookmarkStart w:id="42" w:name="_Toc39625554"/>
      <w:r>
        <w:lastRenderedPageBreak/>
        <w:t xml:space="preserve">Renew Veterinary Establishment </w:t>
      </w:r>
      <w:r w:rsidR="00A272CA">
        <w:t>License</w:t>
      </w:r>
      <w:bookmarkEnd w:id="42"/>
    </w:p>
    <w:p w14:paraId="0A71160C" w14:textId="4C6A04C1" w:rsidR="00CB455E" w:rsidRPr="00CB455E" w:rsidRDefault="00CB455E" w:rsidP="00CB455E">
      <w:pPr>
        <w:spacing w:after="160" w:line="259" w:lineRule="auto"/>
        <w:jc w:val="left"/>
        <w:rPr>
          <w:b/>
        </w:rPr>
      </w:pPr>
      <w:r w:rsidRPr="00CB455E">
        <w:rPr>
          <w:b/>
        </w:rPr>
        <w:t>Service Description</w:t>
      </w:r>
    </w:p>
    <w:p w14:paraId="10BC670C" w14:textId="77777777" w:rsidR="00CB455E" w:rsidRDefault="00CB455E" w:rsidP="00CB455E">
      <w:pPr>
        <w:spacing w:after="160" w:line="259" w:lineRule="auto"/>
        <w:jc w:val="left"/>
      </w:pPr>
      <w:r>
        <w:t>Through this service, obtained the renewal of license for a veterinary establishment including (veterinary hospital, veterinary clinic, veterinary laboratory, veterinary scientific advisory office, veterinary drug store, veterinary pharmacy, artificial insemination center) valid for one year</w:t>
      </w:r>
    </w:p>
    <w:p w14:paraId="26C9FB52" w14:textId="77777777" w:rsidR="00CB455E" w:rsidRPr="00CB455E" w:rsidRDefault="00CB455E" w:rsidP="00CB455E">
      <w:pPr>
        <w:spacing w:after="160" w:line="259" w:lineRule="auto"/>
        <w:jc w:val="left"/>
        <w:rPr>
          <w:b/>
        </w:rPr>
      </w:pPr>
      <w:r w:rsidRPr="00CB455E">
        <w:rPr>
          <w:b/>
        </w:rPr>
        <w:t>Steps</w:t>
      </w:r>
    </w:p>
    <w:p w14:paraId="2DBB48F7" w14:textId="77777777" w:rsidR="00CB455E" w:rsidRDefault="00CB455E" w:rsidP="009D6FB9">
      <w:pPr>
        <w:pStyle w:val="ListParagraph"/>
        <w:numPr>
          <w:ilvl w:val="0"/>
          <w:numId w:val="85"/>
        </w:numPr>
        <w:spacing w:after="160" w:line="259" w:lineRule="auto"/>
        <w:jc w:val="left"/>
      </w:pPr>
      <w:r>
        <w:t>Fill out the form</w:t>
      </w:r>
    </w:p>
    <w:p w14:paraId="04EAECD9" w14:textId="77777777" w:rsidR="00CB455E" w:rsidRDefault="00CB455E" w:rsidP="009D6FB9">
      <w:pPr>
        <w:pStyle w:val="ListParagraph"/>
        <w:numPr>
          <w:ilvl w:val="0"/>
          <w:numId w:val="85"/>
        </w:numPr>
        <w:spacing w:after="160" w:line="259" w:lineRule="auto"/>
        <w:jc w:val="left"/>
      </w:pPr>
      <w:r>
        <w:t>Electronic payment of fees</w:t>
      </w:r>
    </w:p>
    <w:p w14:paraId="438CEE63" w14:textId="77777777" w:rsidR="00CB455E" w:rsidRDefault="00CB455E" w:rsidP="009D6FB9">
      <w:pPr>
        <w:pStyle w:val="ListParagraph"/>
        <w:numPr>
          <w:ilvl w:val="0"/>
          <w:numId w:val="85"/>
        </w:numPr>
        <w:spacing w:after="160" w:line="259" w:lineRule="auto"/>
        <w:jc w:val="left"/>
      </w:pPr>
      <w:r>
        <w:t>Review of application and complete procedures</w:t>
      </w:r>
    </w:p>
    <w:p w14:paraId="10A23697" w14:textId="77777777" w:rsidR="00CB455E" w:rsidRDefault="00CB455E" w:rsidP="009D6FB9">
      <w:pPr>
        <w:pStyle w:val="ListParagraph"/>
        <w:numPr>
          <w:ilvl w:val="0"/>
          <w:numId w:val="85"/>
        </w:numPr>
        <w:spacing w:after="160" w:line="259" w:lineRule="auto"/>
        <w:jc w:val="left"/>
      </w:pPr>
      <w:r>
        <w:t>Issuance of renewed license</w:t>
      </w:r>
    </w:p>
    <w:p w14:paraId="0BE1D67E" w14:textId="77777777" w:rsidR="00CB455E" w:rsidRDefault="00CB455E" w:rsidP="00CB455E">
      <w:pPr>
        <w:spacing w:after="160" w:line="259" w:lineRule="auto"/>
        <w:jc w:val="left"/>
        <w:rPr>
          <w:b/>
        </w:rPr>
      </w:pPr>
      <w:r w:rsidRPr="00CB455E">
        <w:rPr>
          <w:b/>
        </w:rPr>
        <w:t>Required Documents</w:t>
      </w:r>
    </w:p>
    <w:p w14:paraId="66E44BEF" w14:textId="77777777" w:rsidR="00CB455E" w:rsidRPr="00CB455E" w:rsidRDefault="00CB455E" w:rsidP="00CB455E">
      <w:pPr>
        <w:spacing w:after="160" w:line="259" w:lineRule="auto"/>
        <w:jc w:val="left"/>
      </w:pPr>
      <w:r w:rsidRPr="00CB455E">
        <w:t>None</w:t>
      </w:r>
    </w:p>
    <w:p w14:paraId="721CBDE1" w14:textId="77777777" w:rsidR="00A272CA" w:rsidRDefault="00A272CA" w:rsidP="00CB455E">
      <w:pPr>
        <w:spacing w:after="160" w:line="259" w:lineRule="auto"/>
        <w:jc w:val="left"/>
        <w:rPr>
          <w:b/>
        </w:rPr>
      </w:pPr>
      <w:r w:rsidRPr="00E60207">
        <w:rPr>
          <w:noProof/>
        </w:rPr>
        <w:drawing>
          <wp:anchor distT="0" distB="0" distL="114300" distR="114300" simplePos="0" relativeHeight="251811328" behindDoc="1" locked="0" layoutInCell="1" allowOverlap="1" wp14:anchorId="2AAB8EF5" wp14:editId="129826FF">
            <wp:simplePos x="0" y="0"/>
            <wp:positionH relativeFrom="column">
              <wp:posOffset>0</wp:posOffset>
            </wp:positionH>
            <wp:positionV relativeFrom="paragraph">
              <wp:posOffset>-635</wp:posOffset>
            </wp:positionV>
            <wp:extent cx="5938520" cy="6120765"/>
            <wp:effectExtent l="0" t="0" r="5080" b="0"/>
            <wp:wrapNone/>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8520" cy="6120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1F5E4D" w14:textId="77777777" w:rsidR="00A272CA" w:rsidRDefault="00A272CA" w:rsidP="00CB455E">
      <w:pPr>
        <w:spacing w:after="160" w:line="259" w:lineRule="auto"/>
        <w:jc w:val="left"/>
        <w:rPr>
          <w:b/>
        </w:rPr>
      </w:pPr>
    </w:p>
    <w:p w14:paraId="1A717BA7" w14:textId="77777777" w:rsidR="00A272CA" w:rsidRDefault="00A272CA" w:rsidP="00CB455E">
      <w:pPr>
        <w:spacing w:after="160" w:line="259" w:lineRule="auto"/>
        <w:jc w:val="left"/>
        <w:rPr>
          <w:b/>
        </w:rPr>
      </w:pPr>
    </w:p>
    <w:p w14:paraId="0EA17AAE" w14:textId="77777777" w:rsidR="00A272CA" w:rsidRDefault="00A272CA" w:rsidP="00CB455E">
      <w:pPr>
        <w:spacing w:after="160" w:line="259" w:lineRule="auto"/>
        <w:jc w:val="left"/>
        <w:rPr>
          <w:b/>
        </w:rPr>
      </w:pPr>
    </w:p>
    <w:p w14:paraId="63EC23D9" w14:textId="77777777" w:rsidR="00A272CA" w:rsidRDefault="00A272CA" w:rsidP="00CB455E">
      <w:pPr>
        <w:spacing w:after="160" w:line="259" w:lineRule="auto"/>
        <w:jc w:val="left"/>
        <w:rPr>
          <w:b/>
        </w:rPr>
      </w:pPr>
    </w:p>
    <w:p w14:paraId="75283656" w14:textId="77777777" w:rsidR="00A272CA" w:rsidRDefault="00A272CA" w:rsidP="00CB455E">
      <w:pPr>
        <w:spacing w:after="160" w:line="259" w:lineRule="auto"/>
        <w:jc w:val="left"/>
        <w:rPr>
          <w:b/>
        </w:rPr>
      </w:pPr>
    </w:p>
    <w:p w14:paraId="22B980C6" w14:textId="77777777" w:rsidR="00A272CA" w:rsidRDefault="00A272CA" w:rsidP="00CB455E">
      <w:pPr>
        <w:spacing w:after="160" w:line="259" w:lineRule="auto"/>
        <w:jc w:val="left"/>
        <w:rPr>
          <w:b/>
        </w:rPr>
      </w:pPr>
    </w:p>
    <w:p w14:paraId="418DE566" w14:textId="77777777" w:rsidR="00A272CA" w:rsidRDefault="00A272CA" w:rsidP="00CB455E">
      <w:pPr>
        <w:spacing w:after="160" w:line="259" w:lineRule="auto"/>
        <w:jc w:val="left"/>
        <w:rPr>
          <w:b/>
        </w:rPr>
      </w:pPr>
    </w:p>
    <w:p w14:paraId="7BA6601B" w14:textId="77777777" w:rsidR="00A272CA" w:rsidRDefault="00A272CA" w:rsidP="00CB455E">
      <w:pPr>
        <w:spacing w:after="160" w:line="259" w:lineRule="auto"/>
        <w:jc w:val="left"/>
        <w:rPr>
          <w:b/>
        </w:rPr>
      </w:pPr>
    </w:p>
    <w:p w14:paraId="38C1D4C9" w14:textId="77777777" w:rsidR="00A272CA" w:rsidRDefault="00A272CA" w:rsidP="00CB455E">
      <w:pPr>
        <w:spacing w:after="160" w:line="259" w:lineRule="auto"/>
        <w:jc w:val="left"/>
        <w:rPr>
          <w:b/>
        </w:rPr>
      </w:pPr>
    </w:p>
    <w:p w14:paraId="7F0CE8ED" w14:textId="77777777" w:rsidR="00A272CA" w:rsidRDefault="00A272CA" w:rsidP="00CB455E">
      <w:pPr>
        <w:spacing w:after="160" w:line="259" w:lineRule="auto"/>
        <w:jc w:val="left"/>
        <w:rPr>
          <w:b/>
        </w:rPr>
      </w:pPr>
    </w:p>
    <w:p w14:paraId="2D50B7FF" w14:textId="77777777" w:rsidR="00A272CA" w:rsidRDefault="00A272CA" w:rsidP="00CB455E">
      <w:pPr>
        <w:spacing w:after="160" w:line="259" w:lineRule="auto"/>
        <w:jc w:val="left"/>
        <w:rPr>
          <w:b/>
        </w:rPr>
      </w:pPr>
    </w:p>
    <w:p w14:paraId="0CAF7AB2" w14:textId="77777777" w:rsidR="00A272CA" w:rsidRDefault="00A272CA" w:rsidP="00CB455E">
      <w:pPr>
        <w:spacing w:after="160" w:line="259" w:lineRule="auto"/>
        <w:jc w:val="left"/>
        <w:rPr>
          <w:b/>
        </w:rPr>
      </w:pPr>
    </w:p>
    <w:p w14:paraId="4302B5F6" w14:textId="77777777" w:rsidR="00A272CA" w:rsidRDefault="00A272CA" w:rsidP="00CB455E">
      <w:pPr>
        <w:spacing w:after="160" w:line="259" w:lineRule="auto"/>
        <w:jc w:val="left"/>
        <w:rPr>
          <w:b/>
        </w:rPr>
      </w:pPr>
    </w:p>
    <w:p w14:paraId="5A0B7A27" w14:textId="77777777" w:rsidR="00A272CA" w:rsidRDefault="00A272CA" w:rsidP="00CB455E">
      <w:pPr>
        <w:spacing w:after="160" w:line="259" w:lineRule="auto"/>
        <w:jc w:val="left"/>
        <w:rPr>
          <w:b/>
        </w:rPr>
      </w:pPr>
    </w:p>
    <w:p w14:paraId="055A1791" w14:textId="77777777" w:rsidR="00A272CA" w:rsidRDefault="00A272CA" w:rsidP="00CB455E">
      <w:pPr>
        <w:spacing w:after="160" w:line="259" w:lineRule="auto"/>
        <w:jc w:val="left"/>
        <w:rPr>
          <w:b/>
        </w:rPr>
      </w:pPr>
    </w:p>
    <w:p w14:paraId="6C46D0A4" w14:textId="77777777" w:rsidR="00A272CA" w:rsidRDefault="00A272CA" w:rsidP="00CB455E">
      <w:pPr>
        <w:spacing w:after="160" w:line="259" w:lineRule="auto"/>
        <w:jc w:val="left"/>
        <w:rPr>
          <w:b/>
        </w:rPr>
      </w:pPr>
    </w:p>
    <w:p w14:paraId="1BFF011E" w14:textId="77777777" w:rsidR="00C815CA" w:rsidRDefault="00C815CA" w:rsidP="00BC05AC">
      <w:pPr>
        <w:pStyle w:val="Heading3"/>
      </w:pPr>
      <w:bookmarkStart w:id="43" w:name="_Toc39625555"/>
      <w:r>
        <w:lastRenderedPageBreak/>
        <w:t>Renew Vice-Captain's Card</w:t>
      </w:r>
      <w:bookmarkEnd w:id="43"/>
    </w:p>
    <w:p w14:paraId="7C3B8C0F" w14:textId="6490F686" w:rsidR="00C815CA" w:rsidRPr="00C815CA" w:rsidRDefault="00C815CA" w:rsidP="00C815CA">
      <w:pPr>
        <w:spacing w:after="160" w:line="259" w:lineRule="auto"/>
        <w:jc w:val="left"/>
        <w:rPr>
          <w:b/>
        </w:rPr>
      </w:pPr>
      <w:r w:rsidRPr="00C815CA">
        <w:rPr>
          <w:b/>
        </w:rPr>
        <w:t>Service Description</w:t>
      </w:r>
    </w:p>
    <w:p w14:paraId="20DA9778" w14:textId="1379094C" w:rsidR="00C815CA" w:rsidRDefault="00C815CA" w:rsidP="00C815CA">
      <w:pPr>
        <w:spacing w:after="160" w:line="259" w:lineRule="auto"/>
        <w:jc w:val="left"/>
      </w:pPr>
      <w:r>
        <w:t>Through this service the fisher can appoint a local vice-captain to operate his/her boat and work on it on his/her behalf. A vice-captain card will be issued valid for 2 years from the date of renewal.</w:t>
      </w:r>
    </w:p>
    <w:p w14:paraId="7CF19994" w14:textId="77777777" w:rsidR="00C815CA" w:rsidRPr="00C815CA" w:rsidRDefault="00C815CA" w:rsidP="00C815CA">
      <w:pPr>
        <w:spacing w:after="160" w:line="259" w:lineRule="auto"/>
        <w:jc w:val="left"/>
        <w:rPr>
          <w:b/>
        </w:rPr>
      </w:pPr>
      <w:r w:rsidRPr="00C815CA">
        <w:rPr>
          <w:b/>
        </w:rPr>
        <w:t>Steps</w:t>
      </w:r>
    </w:p>
    <w:p w14:paraId="5B9DAB70" w14:textId="77777777" w:rsidR="00C815CA" w:rsidRDefault="00C815CA" w:rsidP="009D6FB9">
      <w:pPr>
        <w:pStyle w:val="ListParagraph"/>
        <w:numPr>
          <w:ilvl w:val="0"/>
          <w:numId w:val="86"/>
        </w:numPr>
        <w:spacing w:after="160" w:line="259" w:lineRule="auto"/>
        <w:jc w:val="left"/>
      </w:pPr>
      <w:r>
        <w:t>Fill out the form</w:t>
      </w:r>
    </w:p>
    <w:p w14:paraId="4AC6DE73" w14:textId="77777777" w:rsidR="00C815CA" w:rsidRDefault="00C815CA" w:rsidP="009D6FB9">
      <w:pPr>
        <w:pStyle w:val="ListParagraph"/>
        <w:numPr>
          <w:ilvl w:val="0"/>
          <w:numId w:val="86"/>
        </w:numPr>
        <w:spacing w:after="160" w:line="259" w:lineRule="auto"/>
        <w:jc w:val="left"/>
      </w:pPr>
      <w:r>
        <w:t>Review of application and complete procedures</w:t>
      </w:r>
    </w:p>
    <w:p w14:paraId="4A50B7CB" w14:textId="77777777" w:rsidR="00C815CA" w:rsidRDefault="00C815CA" w:rsidP="009D6FB9">
      <w:pPr>
        <w:pStyle w:val="ListParagraph"/>
        <w:numPr>
          <w:ilvl w:val="0"/>
          <w:numId w:val="86"/>
        </w:numPr>
        <w:spacing w:after="160" w:line="259" w:lineRule="auto"/>
        <w:jc w:val="left"/>
      </w:pPr>
      <w:r>
        <w:t>Issuance of renewed license</w:t>
      </w:r>
    </w:p>
    <w:p w14:paraId="62966981" w14:textId="77777777" w:rsidR="00C815CA" w:rsidRPr="00C815CA" w:rsidRDefault="00C815CA" w:rsidP="00C815CA">
      <w:pPr>
        <w:spacing w:after="160" w:line="259" w:lineRule="auto"/>
        <w:jc w:val="left"/>
        <w:rPr>
          <w:b/>
        </w:rPr>
      </w:pPr>
      <w:r w:rsidRPr="00C815CA">
        <w:rPr>
          <w:b/>
        </w:rPr>
        <w:t>Required Documents</w:t>
      </w:r>
    </w:p>
    <w:p w14:paraId="3F5A5B58" w14:textId="767F7D50" w:rsidR="00C815CA" w:rsidRDefault="00C815CA" w:rsidP="009D6FB9">
      <w:pPr>
        <w:pStyle w:val="ListParagraph"/>
        <w:numPr>
          <w:ilvl w:val="0"/>
          <w:numId w:val="87"/>
        </w:numPr>
        <w:spacing w:after="160" w:line="259" w:lineRule="auto"/>
        <w:jc w:val="left"/>
      </w:pPr>
      <w:r>
        <w:t>Personal photo (optional)</w:t>
      </w:r>
    </w:p>
    <w:p w14:paraId="086F24E0" w14:textId="7D4A89FF" w:rsidR="00C815CA" w:rsidRDefault="00C815CA" w:rsidP="009D6FB9">
      <w:pPr>
        <w:pStyle w:val="ListParagraph"/>
        <w:numPr>
          <w:ilvl w:val="0"/>
          <w:numId w:val="87"/>
        </w:numPr>
        <w:spacing w:after="160" w:line="259" w:lineRule="auto"/>
        <w:jc w:val="left"/>
      </w:pPr>
      <w:r>
        <w:t>Copy of a valid passport for those who carry UAE passports</w:t>
      </w:r>
    </w:p>
    <w:p w14:paraId="73BF21E8" w14:textId="1F9279F4" w:rsidR="00A272CA" w:rsidRPr="00C815CA" w:rsidRDefault="00C815CA" w:rsidP="009D6FB9">
      <w:pPr>
        <w:pStyle w:val="ListParagraph"/>
        <w:numPr>
          <w:ilvl w:val="0"/>
          <w:numId w:val="87"/>
        </w:numPr>
        <w:spacing w:after="160" w:line="259" w:lineRule="auto"/>
        <w:jc w:val="left"/>
      </w:pPr>
      <w:r>
        <w:t>Valid boat sailing license</w:t>
      </w:r>
    </w:p>
    <w:p w14:paraId="2F6F2091" w14:textId="4F50C503" w:rsidR="006C7708" w:rsidRDefault="006C7708">
      <w:pPr>
        <w:spacing w:after="160" w:line="259" w:lineRule="auto"/>
        <w:jc w:val="left"/>
      </w:pPr>
      <w:r w:rsidRPr="00871B52">
        <w:rPr>
          <w:noProof/>
        </w:rPr>
        <w:drawing>
          <wp:anchor distT="0" distB="0" distL="114300" distR="114300" simplePos="0" relativeHeight="251813376" behindDoc="1" locked="0" layoutInCell="1" allowOverlap="1" wp14:anchorId="68A2E75E" wp14:editId="4C92F4D6">
            <wp:simplePos x="0" y="0"/>
            <wp:positionH relativeFrom="column">
              <wp:posOffset>0</wp:posOffset>
            </wp:positionH>
            <wp:positionV relativeFrom="paragraph">
              <wp:posOffset>-635</wp:posOffset>
            </wp:positionV>
            <wp:extent cx="5941695" cy="5561330"/>
            <wp:effectExtent l="0" t="0" r="1905" b="1270"/>
            <wp:wrapNone/>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1695" cy="556133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3B82D2D7" w14:textId="77777777" w:rsidR="00200BA0" w:rsidRDefault="00200BA0" w:rsidP="00BC05AC">
      <w:pPr>
        <w:pStyle w:val="Heading3"/>
      </w:pPr>
      <w:bookmarkStart w:id="44" w:name="_Toc39625556"/>
      <w:r>
        <w:lastRenderedPageBreak/>
        <w:t>Renewal a License for Manufacture Fertilizers and Soil Conditioner</w:t>
      </w:r>
      <w:bookmarkEnd w:id="44"/>
    </w:p>
    <w:p w14:paraId="565DAE97" w14:textId="4E4BE121" w:rsidR="00200BA0" w:rsidRPr="00200BA0" w:rsidRDefault="00200BA0" w:rsidP="00200BA0">
      <w:pPr>
        <w:rPr>
          <w:b/>
        </w:rPr>
      </w:pPr>
      <w:r w:rsidRPr="00200BA0">
        <w:rPr>
          <w:b/>
        </w:rPr>
        <w:t>Service Description</w:t>
      </w:r>
    </w:p>
    <w:p w14:paraId="24DF4C10" w14:textId="77777777" w:rsidR="00200BA0" w:rsidRDefault="00200BA0" w:rsidP="00200BA0">
      <w:r>
        <w:t>A license is renewed for the manufacture of fertilizers and agricultural soil conditioners within the country valid for one year from the date of expire.</w:t>
      </w:r>
    </w:p>
    <w:p w14:paraId="2575C001" w14:textId="77777777" w:rsidR="00200BA0" w:rsidRPr="00200BA0" w:rsidRDefault="00200BA0" w:rsidP="00200BA0">
      <w:pPr>
        <w:rPr>
          <w:b/>
        </w:rPr>
      </w:pPr>
      <w:r w:rsidRPr="00200BA0">
        <w:rPr>
          <w:b/>
        </w:rPr>
        <w:t>Steps</w:t>
      </w:r>
    </w:p>
    <w:p w14:paraId="3153B710" w14:textId="77777777" w:rsidR="00200BA0" w:rsidRDefault="00200BA0" w:rsidP="009D6FB9">
      <w:pPr>
        <w:pStyle w:val="ListParagraph"/>
        <w:numPr>
          <w:ilvl w:val="0"/>
          <w:numId w:val="88"/>
        </w:numPr>
      </w:pPr>
      <w:r>
        <w:t>Fill out the form</w:t>
      </w:r>
    </w:p>
    <w:p w14:paraId="73A2AC56" w14:textId="77777777" w:rsidR="00200BA0" w:rsidRDefault="00200BA0" w:rsidP="009D6FB9">
      <w:pPr>
        <w:pStyle w:val="ListParagraph"/>
        <w:numPr>
          <w:ilvl w:val="0"/>
          <w:numId w:val="88"/>
        </w:numPr>
      </w:pPr>
      <w:r>
        <w:t>Electronic payment of fees</w:t>
      </w:r>
    </w:p>
    <w:p w14:paraId="42BA630B" w14:textId="77777777" w:rsidR="00200BA0" w:rsidRDefault="00200BA0" w:rsidP="009D6FB9">
      <w:pPr>
        <w:pStyle w:val="ListParagraph"/>
        <w:numPr>
          <w:ilvl w:val="0"/>
          <w:numId w:val="88"/>
        </w:numPr>
      </w:pPr>
      <w:r>
        <w:t>Review of application and complete procedures</w:t>
      </w:r>
    </w:p>
    <w:p w14:paraId="037663F5" w14:textId="77777777" w:rsidR="00200BA0" w:rsidRDefault="00200BA0" w:rsidP="009D6FB9">
      <w:pPr>
        <w:pStyle w:val="ListParagraph"/>
        <w:numPr>
          <w:ilvl w:val="0"/>
          <w:numId w:val="88"/>
        </w:numPr>
      </w:pPr>
      <w:r>
        <w:t>Issuance of renewed license</w:t>
      </w:r>
    </w:p>
    <w:p w14:paraId="4DED9C73" w14:textId="77777777" w:rsidR="00200BA0" w:rsidRPr="00200BA0" w:rsidRDefault="00200BA0" w:rsidP="00200BA0">
      <w:pPr>
        <w:rPr>
          <w:b/>
        </w:rPr>
      </w:pPr>
      <w:r w:rsidRPr="00200BA0">
        <w:rPr>
          <w:b/>
        </w:rPr>
        <w:t>Required documents</w:t>
      </w:r>
    </w:p>
    <w:p w14:paraId="2F97CAC2" w14:textId="7B4D1AD7" w:rsidR="00200BA0" w:rsidRDefault="00200BA0" w:rsidP="009D6FB9">
      <w:pPr>
        <w:pStyle w:val="ListParagraph"/>
        <w:numPr>
          <w:ilvl w:val="0"/>
          <w:numId w:val="89"/>
        </w:numPr>
      </w:pPr>
      <w:r>
        <w:t>Copy of valid industrial license</w:t>
      </w:r>
    </w:p>
    <w:p w14:paraId="39ED61D8" w14:textId="30AEDE03" w:rsidR="00A310E1" w:rsidRDefault="00200BA0" w:rsidP="009D6FB9">
      <w:pPr>
        <w:pStyle w:val="ListParagraph"/>
        <w:numPr>
          <w:ilvl w:val="0"/>
          <w:numId w:val="89"/>
        </w:numPr>
      </w:pPr>
      <w:r>
        <w:t>Copy of valid environmental declaration issued by the competent authority</w:t>
      </w:r>
    </w:p>
    <w:p w14:paraId="372FDA9F" w14:textId="15D30AB6" w:rsidR="00200BA0" w:rsidRPr="00CB455E" w:rsidRDefault="00DC69FA" w:rsidP="00200BA0">
      <w:r w:rsidRPr="00F700BF">
        <w:rPr>
          <w:noProof/>
        </w:rPr>
        <w:drawing>
          <wp:anchor distT="0" distB="0" distL="114300" distR="114300" simplePos="0" relativeHeight="251815424" behindDoc="1" locked="0" layoutInCell="1" allowOverlap="1" wp14:anchorId="5C4EA781" wp14:editId="507CF354">
            <wp:simplePos x="0" y="0"/>
            <wp:positionH relativeFrom="column">
              <wp:posOffset>0</wp:posOffset>
            </wp:positionH>
            <wp:positionV relativeFrom="paragraph">
              <wp:posOffset>0</wp:posOffset>
            </wp:positionV>
            <wp:extent cx="5936615" cy="6147435"/>
            <wp:effectExtent l="0" t="0" r="6985" b="5715"/>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36615" cy="6147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6FACC" w14:textId="77777777" w:rsidR="006C7708" w:rsidRDefault="006C7708">
      <w:pPr>
        <w:spacing w:after="160" w:line="259" w:lineRule="auto"/>
        <w:jc w:val="left"/>
        <w:rPr>
          <w:rFonts w:eastAsiaTheme="majorEastAsia" w:cstheme="majorBidi"/>
          <w:sz w:val="52"/>
          <w:szCs w:val="32"/>
        </w:rPr>
      </w:pPr>
      <w:r>
        <w:br w:type="page"/>
      </w:r>
    </w:p>
    <w:p w14:paraId="6371B911" w14:textId="77777777" w:rsidR="005C1B1B" w:rsidRDefault="005C1B1B" w:rsidP="005C1B1B">
      <w:pPr>
        <w:spacing w:after="160" w:line="259" w:lineRule="auto"/>
        <w:jc w:val="left"/>
      </w:pPr>
      <w:r>
        <w:lastRenderedPageBreak/>
        <w:t>Renewal Issue a license of practicing animal activity</w:t>
      </w:r>
    </w:p>
    <w:p w14:paraId="0B6B21E1" w14:textId="624048D2" w:rsidR="005C1B1B" w:rsidRPr="005C1B1B" w:rsidRDefault="005C1B1B" w:rsidP="005C1B1B">
      <w:pPr>
        <w:spacing w:after="160" w:line="259" w:lineRule="auto"/>
        <w:jc w:val="left"/>
        <w:rPr>
          <w:b/>
        </w:rPr>
      </w:pPr>
      <w:r w:rsidRPr="005C1B1B">
        <w:rPr>
          <w:b/>
        </w:rPr>
        <w:t>Service Description</w:t>
      </w:r>
    </w:p>
    <w:p w14:paraId="1CD59ED7" w14:textId="77777777" w:rsidR="005C1B1B" w:rsidRDefault="005C1B1B" w:rsidP="005C1B1B">
      <w:pPr>
        <w:spacing w:after="160" w:line="259" w:lineRule="auto"/>
        <w:jc w:val="left"/>
      </w:pPr>
      <w:r>
        <w:t>Through this service a license is obtained for renewal practicing animal activity for one year from the date of issue</w:t>
      </w:r>
    </w:p>
    <w:p w14:paraId="4A3B5387" w14:textId="77777777" w:rsidR="005C1B1B" w:rsidRPr="005C1B1B" w:rsidRDefault="005C1B1B" w:rsidP="005C1B1B">
      <w:pPr>
        <w:spacing w:after="160" w:line="259" w:lineRule="auto"/>
        <w:jc w:val="left"/>
        <w:rPr>
          <w:b/>
        </w:rPr>
      </w:pPr>
      <w:r w:rsidRPr="005C1B1B">
        <w:rPr>
          <w:b/>
        </w:rPr>
        <w:t>Steps</w:t>
      </w:r>
    </w:p>
    <w:p w14:paraId="61004F70" w14:textId="77777777" w:rsidR="005C1B1B" w:rsidRDefault="005C1B1B" w:rsidP="009D6FB9">
      <w:pPr>
        <w:pStyle w:val="ListParagraph"/>
        <w:numPr>
          <w:ilvl w:val="0"/>
          <w:numId w:val="90"/>
        </w:numPr>
        <w:spacing w:after="160" w:line="259" w:lineRule="auto"/>
        <w:jc w:val="left"/>
      </w:pPr>
      <w:r>
        <w:t>Fill out the form</w:t>
      </w:r>
    </w:p>
    <w:p w14:paraId="63F45D04" w14:textId="77777777" w:rsidR="005C1B1B" w:rsidRDefault="005C1B1B" w:rsidP="009D6FB9">
      <w:pPr>
        <w:pStyle w:val="ListParagraph"/>
        <w:numPr>
          <w:ilvl w:val="0"/>
          <w:numId w:val="90"/>
        </w:numPr>
        <w:spacing w:after="160" w:line="259" w:lineRule="auto"/>
        <w:jc w:val="left"/>
      </w:pPr>
      <w:r>
        <w:t>Electronic payment of fees</w:t>
      </w:r>
    </w:p>
    <w:p w14:paraId="30A160C9" w14:textId="77777777" w:rsidR="005C1B1B" w:rsidRDefault="005C1B1B" w:rsidP="009D6FB9">
      <w:pPr>
        <w:pStyle w:val="ListParagraph"/>
        <w:numPr>
          <w:ilvl w:val="0"/>
          <w:numId w:val="90"/>
        </w:numPr>
        <w:spacing w:after="160" w:line="259" w:lineRule="auto"/>
        <w:jc w:val="left"/>
      </w:pPr>
      <w:r>
        <w:t>Review of application and complete procedures</w:t>
      </w:r>
    </w:p>
    <w:p w14:paraId="3A0ABBF0" w14:textId="77777777" w:rsidR="005C1B1B" w:rsidRDefault="005C1B1B" w:rsidP="009D6FB9">
      <w:pPr>
        <w:pStyle w:val="ListParagraph"/>
        <w:numPr>
          <w:ilvl w:val="0"/>
          <w:numId w:val="90"/>
        </w:numPr>
        <w:spacing w:after="160" w:line="259" w:lineRule="auto"/>
        <w:jc w:val="left"/>
      </w:pPr>
      <w:r>
        <w:t>Issuance of renewed license</w:t>
      </w:r>
    </w:p>
    <w:p w14:paraId="48D8B383" w14:textId="77777777" w:rsidR="005C1B1B" w:rsidRDefault="005C1B1B" w:rsidP="005C1B1B">
      <w:pPr>
        <w:spacing w:after="160" w:line="259" w:lineRule="auto"/>
        <w:jc w:val="left"/>
      </w:pPr>
    </w:p>
    <w:p w14:paraId="3C6B93D0" w14:textId="77777777" w:rsidR="005C1B1B" w:rsidRPr="005C1B1B" w:rsidRDefault="005C1B1B" w:rsidP="005C1B1B">
      <w:pPr>
        <w:spacing w:after="160" w:line="259" w:lineRule="auto"/>
        <w:jc w:val="left"/>
        <w:rPr>
          <w:b/>
        </w:rPr>
      </w:pPr>
      <w:r w:rsidRPr="005C1B1B">
        <w:rPr>
          <w:b/>
        </w:rPr>
        <w:t>Required Documents</w:t>
      </w:r>
    </w:p>
    <w:p w14:paraId="14C90431" w14:textId="77777777" w:rsidR="005C1B1B" w:rsidRDefault="005C1B1B" w:rsidP="009D6FB9">
      <w:pPr>
        <w:pStyle w:val="ListParagraph"/>
        <w:numPr>
          <w:ilvl w:val="0"/>
          <w:numId w:val="91"/>
        </w:numPr>
        <w:spacing w:after="160" w:line="259" w:lineRule="auto"/>
        <w:jc w:val="left"/>
      </w:pPr>
      <w:r>
        <w:t>Establishments continue to comply with their licensing requirements</w:t>
      </w:r>
    </w:p>
    <w:p w14:paraId="070BD232" w14:textId="77777777" w:rsidR="005C1B1B" w:rsidRDefault="005C1B1B" w:rsidP="005C1B1B">
      <w:pPr>
        <w:spacing w:after="160" w:line="259" w:lineRule="auto"/>
        <w:jc w:val="left"/>
      </w:pPr>
    </w:p>
    <w:p w14:paraId="4D2864FC" w14:textId="216ABA01" w:rsidR="005C1B1B" w:rsidRDefault="00363483" w:rsidP="005C1B1B">
      <w:pPr>
        <w:spacing w:after="160" w:line="259" w:lineRule="auto"/>
        <w:jc w:val="left"/>
      </w:pPr>
      <w:r w:rsidRPr="00BC5B9A">
        <w:rPr>
          <w:noProof/>
        </w:rPr>
        <w:drawing>
          <wp:anchor distT="0" distB="0" distL="114300" distR="114300" simplePos="0" relativeHeight="251817472" behindDoc="1" locked="0" layoutInCell="1" allowOverlap="1" wp14:anchorId="166E6F5D" wp14:editId="25B302B3">
            <wp:simplePos x="0" y="0"/>
            <wp:positionH relativeFrom="column">
              <wp:posOffset>0</wp:posOffset>
            </wp:positionH>
            <wp:positionV relativeFrom="paragraph">
              <wp:posOffset>-635</wp:posOffset>
            </wp:positionV>
            <wp:extent cx="5937885" cy="6597015"/>
            <wp:effectExtent l="0" t="0" r="5715" b="0"/>
            <wp:wrapNone/>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7885" cy="659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09148" w14:textId="77777777" w:rsidR="005C1B1B" w:rsidRDefault="005C1B1B" w:rsidP="005C1B1B">
      <w:pPr>
        <w:spacing w:after="160" w:line="259" w:lineRule="auto"/>
        <w:jc w:val="left"/>
      </w:pPr>
    </w:p>
    <w:p w14:paraId="77F2D5CE" w14:textId="7EB295FA" w:rsidR="00DC69FA" w:rsidRDefault="00DC69FA" w:rsidP="005C1B1B">
      <w:pPr>
        <w:spacing w:after="160" w:line="259" w:lineRule="auto"/>
        <w:jc w:val="left"/>
        <w:rPr>
          <w:rFonts w:eastAsiaTheme="majorEastAsia" w:cstheme="majorBidi"/>
          <w:sz w:val="52"/>
          <w:szCs w:val="32"/>
        </w:rPr>
      </w:pPr>
      <w:r>
        <w:br w:type="page"/>
      </w:r>
    </w:p>
    <w:p w14:paraId="6541FD4D" w14:textId="746D7FF3" w:rsidR="007057C1" w:rsidRDefault="007057C1" w:rsidP="007057C1">
      <w:pPr>
        <w:spacing w:after="160" w:line="259" w:lineRule="auto"/>
        <w:jc w:val="left"/>
      </w:pPr>
      <w:r>
        <w:lastRenderedPageBreak/>
        <w:t>Renewal of Accreditation of food Establishment to Export outside UAE</w:t>
      </w:r>
    </w:p>
    <w:p w14:paraId="27D28B3C" w14:textId="03358789" w:rsidR="007057C1" w:rsidRPr="007057C1" w:rsidRDefault="007057C1" w:rsidP="007057C1">
      <w:pPr>
        <w:spacing w:after="160" w:line="259" w:lineRule="auto"/>
        <w:jc w:val="left"/>
        <w:rPr>
          <w:b/>
        </w:rPr>
      </w:pPr>
      <w:r w:rsidRPr="007057C1">
        <w:rPr>
          <w:b/>
        </w:rPr>
        <w:t>Service Description</w:t>
      </w:r>
    </w:p>
    <w:p w14:paraId="2F9F5641" w14:textId="77777777" w:rsidR="007057C1" w:rsidRDefault="007057C1" w:rsidP="007057C1">
      <w:pPr>
        <w:spacing w:after="160" w:line="259" w:lineRule="auto"/>
        <w:jc w:val="left"/>
      </w:pPr>
      <w:r>
        <w:t>Through this service, food establishment inside UAE is renewed for exporting its products outside UAE (valid for one year starting from the issuing date)</w:t>
      </w:r>
    </w:p>
    <w:p w14:paraId="0EBCC8F1" w14:textId="77777777" w:rsidR="007057C1" w:rsidRPr="007057C1" w:rsidRDefault="007057C1" w:rsidP="007057C1">
      <w:pPr>
        <w:spacing w:after="160" w:line="259" w:lineRule="auto"/>
        <w:jc w:val="left"/>
        <w:rPr>
          <w:b/>
        </w:rPr>
      </w:pPr>
      <w:r w:rsidRPr="007057C1">
        <w:rPr>
          <w:b/>
        </w:rPr>
        <w:t>Steps</w:t>
      </w:r>
    </w:p>
    <w:p w14:paraId="7B758A68" w14:textId="77777777" w:rsidR="007057C1" w:rsidRDefault="007057C1" w:rsidP="009D6FB9">
      <w:pPr>
        <w:pStyle w:val="ListParagraph"/>
        <w:numPr>
          <w:ilvl w:val="0"/>
          <w:numId w:val="91"/>
        </w:numPr>
        <w:spacing w:after="160" w:line="259" w:lineRule="auto"/>
        <w:jc w:val="left"/>
      </w:pPr>
      <w:r>
        <w:t>Fill out the form</w:t>
      </w:r>
    </w:p>
    <w:p w14:paraId="674BB536" w14:textId="77777777" w:rsidR="007057C1" w:rsidRDefault="007057C1" w:rsidP="009D6FB9">
      <w:pPr>
        <w:pStyle w:val="ListParagraph"/>
        <w:numPr>
          <w:ilvl w:val="0"/>
          <w:numId w:val="91"/>
        </w:numPr>
        <w:spacing w:after="160" w:line="259" w:lineRule="auto"/>
        <w:jc w:val="left"/>
      </w:pPr>
      <w:r>
        <w:t>Electronic payment of fees</w:t>
      </w:r>
    </w:p>
    <w:p w14:paraId="5E73B527" w14:textId="77777777" w:rsidR="007057C1" w:rsidRDefault="007057C1" w:rsidP="009D6FB9">
      <w:pPr>
        <w:pStyle w:val="ListParagraph"/>
        <w:numPr>
          <w:ilvl w:val="0"/>
          <w:numId w:val="91"/>
        </w:numPr>
        <w:spacing w:after="160" w:line="259" w:lineRule="auto"/>
        <w:jc w:val="left"/>
      </w:pPr>
      <w:r>
        <w:t>Review of application and complete procedures</w:t>
      </w:r>
    </w:p>
    <w:p w14:paraId="17F97F86" w14:textId="77777777" w:rsidR="007057C1" w:rsidRDefault="007057C1" w:rsidP="009D6FB9">
      <w:pPr>
        <w:pStyle w:val="ListParagraph"/>
        <w:numPr>
          <w:ilvl w:val="0"/>
          <w:numId w:val="91"/>
        </w:numPr>
        <w:spacing w:after="160" w:line="259" w:lineRule="auto"/>
        <w:jc w:val="left"/>
      </w:pPr>
      <w:r>
        <w:t>Issuance of renewed accreditation</w:t>
      </w:r>
    </w:p>
    <w:p w14:paraId="599DEFCD" w14:textId="77777777" w:rsidR="007057C1" w:rsidRPr="007057C1" w:rsidRDefault="007057C1" w:rsidP="007057C1">
      <w:pPr>
        <w:spacing w:after="160" w:line="259" w:lineRule="auto"/>
        <w:jc w:val="left"/>
        <w:rPr>
          <w:b/>
        </w:rPr>
      </w:pPr>
      <w:r w:rsidRPr="007057C1">
        <w:rPr>
          <w:b/>
        </w:rPr>
        <w:t>Required Documents</w:t>
      </w:r>
    </w:p>
    <w:p w14:paraId="574590A1" w14:textId="77777777" w:rsidR="007057C1" w:rsidRPr="009E588C" w:rsidRDefault="007057C1" w:rsidP="009D6FB9">
      <w:pPr>
        <w:pStyle w:val="ListParagraph"/>
        <w:numPr>
          <w:ilvl w:val="0"/>
          <w:numId w:val="92"/>
        </w:numPr>
        <w:spacing w:after="160" w:line="259" w:lineRule="auto"/>
        <w:jc w:val="left"/>
        <w:rPr>
          <w:rFonts w:eastAsiaTheme="majorEastAsia" w:cstheme="majorBidi"/>
          <w:sz w:val="52"/>
          <w:szCs w:val="32"/>
        </w:rPr>
      </w:pPr>
      <w:r>
        <w:t xml:space="preserve">Reports of inspection from the competent </w:t>
      </w:r>
    </w:p>
    <w:p w14:paraId="0003E2C4" w14:textId="77777777" w:rsidR="009E588C" w:rsidRDefault="009E588C" w:rsidP="009E588C">
      <w:pPr>
        <w:spacing w:after="160" w:line="259" w:lineRule="auto"/>
        <w:jc w:val="left"/>
        <w:rPr>
          <w:rFonts w:eastAsiaTheme="majorEastAsia" w:cstheme="majorBidi"/>
          <w:sz w:val="52"/>
          <w:szCs w:val="32"/>
        </w:rPr>
      </w:pPr>
    </w:p>
    <w:p w14:paraId="61D0961D" w14:textId="3F4F9B33" w:rsidR="009E588C" w:rsidRDefault="009E588C" w:rsidP="00BC05AC">
      <w:pPr>
        <w:pStyle w:val="Heading3"/>
      </w:pPr>
      <w:bookmarkStart w:id="45" w:name="_Toc39625557"/>
      <w:r>
        <w:t>Renewal of agricultural activity license</w:t>
      </w:r>
      <w:bookmarkEnd w:id="45"/>
      <w:r>
        <w:t xml:space="preserve"> </w:t>
      </w:r>
    </w:p>
    <w:p w14:paraId="352975CC" w14:textId="712A54CB" w:rsidR="009E588C" w:rsidRPr="009E588C" w:rsidRDefault="009E588C" w:rsidP="009E588C">
      <w:pPr>
        <w:spacing w:after="160" w:line="259" w:lineRule="auto"/>
        <w:jc w:val="left"/>
        <w:rPr>
          <w:b/>
        </w:rPr>
      </w:pPr>
      <w:r w:rsidRPr="009E588C">
        <w:rPr>
          <w:b/>
        </w:rPr>
        <w:t>Service Description</w:t>
      </w:r>
    </w:p>
    <w:p w14:paraId="1A1BC3B5" w14:textId="77777777" w:rsidR="009E588C" w:rsidRDefault="009E588C" w:rsidP="009E588C">
      <w:pPr>
        <w:spacing w:after="160" w:line="259" w:lineRule="auto"/>
        <w:jc w:val="left"/>
      </w:pPr>
      <w:r>
        <w:t xml:space="preserve">A license is renewed for the agricultural activity (valid for one year from the date of renewal). These activities include: (Agricultural Engineering Consultancy /Agricultural Pest Control Services / Wholesale and Retail Pesticide Trade / Wholesale and Retail Fertilizer &amp; soil conditioners Trade/ Wholesale seeds &amp; tubers trade/ wholesale of different plants and cut flowers trade/ wholesale bee trade / wholesale OUD (Agarwood) trade) </w:t>
      </w:r>
    </w:p>
    <w:p w14:paraId="362FC32F" w14:textId="77777777" w:rsidR="009E588C" w:rsidRPr="009E588C" w:rsidRDefault="009E588C" w:rsidP="009E588C">
      <w:pPr>
        <w:spacing w:after="160" w:line="259" w:lineRule="auto"/>
        <w:jc w:val="left"/>
        <w:rPr>
          <w:b/>
        </w:rPr>
      </w:pPr>
      <w:r w:rsidRPr="009E588C">
        <w:rPr>
          <w:b/>
        </w:rPr>
        <w:t>Steps</w:t>
      </w:r>
    </w:p>
    <w:p w14:paraId="615FA00A" w14:textId="77777777" w:rsidR="009E588C" w:rsidRDefault="009E588C" w:rsidP="009D6FB9">
      <w:pPr>
        <w:pStyle w:val="ListParagraph"/>
        <w:numPr>
          <w:ilvl w:val="0"/>
          <w:numId w:val="92"/>
        </w:numPr>
        <w:spacing w:after="160" w:line="259" w:lineRule="auto"/>
        <w:jc w:val="left"/>
      </w:pPr>
      <w:r>
        <w:t>Fill out the form</w:t>
      </w:r>
    </w:p>
    <w:p w14:paraId="2C8B81CA" w14:textId="77777777" w:rsidR="009E588C" w:rsidRDefault="009E588C" w:rsidP="009D6FB9">
      <w:pPr>
        <w:pStyle w:val="ListParagraph"/>
        <w:numPr>
          <w:ilvl w:val="0"/>
          <w:numId w:val="92"/>
        </w:numPr>
        <w:spacing w:after="160" w:line="259" w:lineRule="auto"/>
        <w:jc w:val="left"/>
      </w:pPr>
      <w:r>
        <w:t>Electronic payment of fees</w:t>
      </w:r>
    </w:p>
    <w:p w14:paraId="7EFEFA45" w14:textId="77777777" w:rsidR="009E588C" w:rsidRDefault="009E588C" w:rsidP="009D6FB9">
      <w:pPr>
        <w:pStyle w:val="ListParagraph"/>
        <w:numPr>
          <w:ilvl w:val="0"/>
          <w:numId w:val="92"/>
        </w:numPr>
        <w:spacing w:after="160" w:line="259" w:lineRule="auto"/>
        <w:jc w:val="left"/>
      </w:pPr>
      <w:r>
        <w:t>Review of application and complete procedures</w:t>
      </w:r>
    </w:p>
    <w:p w14:paraId="16D42BBF" w14:textId="77777777" w:rsidR="009E588C" w:rsidRDefault="009E588C" w:rsidP="009D6FB9">
      <w:pPr>
        <w:pStyle w:val="ListParagraph"/>
        <w:numPr>
          <w:ilvl w:val="0"/>
          <w:numId w:val="92"/>
        </w:numPr>
        <w:spacing w:after="160" w:line="259" w:lineRule="auto"/>
        <w:jc w:val="left"/>
      </w:pPr>
      <w:r>
        <w:t>Issuance of renewed license</w:t>
      </w:r>
    </w:p>
    <w:p w14:paraId="3F6F8B71" w14:textId="77777777" w:rsidR="009E588C" w:rsidRPr="009E588C" w:rsidRDefault="009E588C" w:rsidP="009E588C">
      <w:pPr>
        <w:spacing w:after="160" w:line="259" w:lineRule="auto"/>
        <w:jc w:val="left"/>
        <w:rPr>
          <w:b/>
        </w:rPr>
      </w:pPr>
      <w:r w:rsidRPr="009E588C">
        <w:rPr>
          <w:b/>
        </w:rPr>
        <w:t>Required Documents</w:t>
      </w:r>
    </w:p>
    <w:p w14:paraId="38AD6244" w14:textId="77777777" w:rsidR="00F80B4F" w:rsidRDefault="009E588C" w:rsidP="009D6FB9">
      <w:pPr>
        <w:pStyle w:val="ListParagraph"/>
        <w:numPr>
          <w:ilvl w:val="0"/>
          <w:numId w:val="93"/>
        </w:numPr>
        <w:spacing w:after="160" w:line="259" w:lineRule="auto"/>
        <w:jc w:val="left"/>
      </w:pPr>
      <w:r>
        <w:t xml:space="preserve">Copy of valid commercial license and partners annex </w:t>
      </w:r>
    </w:p>
    <w:p w14:paraId="2AAC8014" w14:textId="77777777" w:rsidR="00F80B4F" w:rsidRPr="00F80B4F" w:rsidRDefault="00F80B4F" w:rsidP="00F80B4F">
      <w:pPr>
        <w:spacing w:after="160" w:line="259" w:lineRule="auto"/>
        <w:jc w:val="left"/>
        <w:rPr>
          <w:b/>
        </w:rPr>
      </w:pPr>
      <w:r w:rsidRPr="00F80B4F">
        <w:rPr>
          <w:b/>
        </w:rPr>
        <w:t>In case of request of new license</w:t>
      </w:r>
    </w:p>
    <w:p w14:paraId="24AEA15B" w14:textId="2C884A95" w:rsidR="00F80B4F" w:rsidRDefault="00F80B4F" w:rsidP="009D6FB9">
      <w:pPr>
        <w:pStyle w:val="ListParagraph"/>
        <w:numPr>
          <w:ilvl w:val="0"/>
          <w:numId w:val="93"/>
        </w:numPr>
        <w:spacing w:after="160" w:line="259" w:lineRule="auto"/>
        <w:jc w:val="left"/>
      </w:pPr>
      <w:r>
        <w:t>Trade license or trade name</w:t>
      </w:r>
    </w:p>
    <w:p w14:paraId="5A70E0A5" w14:textId="7723DE9D" w:rsidR="00F80B4F" w:rsidRDefault="00F80B4F" w:rsidP="009D6FB9">
      <w:pPr>
        <w:pStyle w:val="ListParagraph"/>
        <w:numPr>
          <w:ilvl w:val="0"/>
          <w:numId w:val="93"/>
        </w:numPr>
        <w:spacing w:after="160" w:line="259" w:lineRule="auto"/>
        <w:jc w:val="left"/>
      </w:pPr>
      <w:r>
        <w:t>Tenant contract (shop or office)</w:t>
      </w:r>
    </w:p>
    <w:p w14:paraId="376709CF" w14:textId="09ED6080" w:rsidR="00F80B4F" w:rsidRDefault="00F80B4F" w:rsidP="009D6FB9">
      <w:pPr>
        <w:pStyle w:val="ListParagraph"/>
        <w:numPr>
          <w:ilvl w:val="0"/>
          <w:numId w:val="93"/>
        </w:numPr>
        <w:spacing w:after="160" w:line="259" w:lineRule="auto"/>
        <w:jc w:val="left"/>
      </w:pPr>
      <w:r>
        <w:t>Inspection report (from the agricultural region office)</w:t>
      </w:r>
    </w:p>
    <w:p w14:paraId="06F02B4F" w14:textId="1B2E074A" w:rsidR="00F80B4F" w:rsidRDefault="00F80B4F" w:rsidP="009D6FB9">
      <w:pPr>
        <w:pStyle w:val="ListParagraph"/>
        <w:numPr>
          <w:ilvl w:val="0"/>
          <w:numId w:val="93"/>
        </w:numPr>
        <w:spacing w:after="160" w:line="259" w:lineRule="auto"/>
        <w:jc w:val="left"/>
      </w:pPr>
      <w:r>
        <w:t>In case of pesticides, fertilizers activity</w:t>
      </w:r>
    </w:p>
    <w:p w14:paraId="46BA38C3" w14:textId="77777777" w:rsidR="00F80B4F" w:rsidRDefault="00F80B4F" w:rsidP="00F80B4F">
      <w:pPr>
        <w:spacing w:after="160" w:line="259" w:lineRule="auto"/>
        <w:jc w:val="left"/>
      </w:pPr>
    </w:p>
    <w:p w14:paraId="71205A1E" w14:textId="77777777" w:rsidR="00F80B4F" w:rsidRPr="00F80B4F" w:rsidRDefault="00F80B4F" w:rsidP="00F80B4F">
      <w:pPr>
        <w:spacing w:after="160" w:line="259" w:lineRule="auto"/>
        <w:jc w:val="left"/>
        <w:rPr>
          <w:b/>
        </w:rPr>
      </w:pPr>
      <w:r w:rsidRPr="00F80B4F">
        <w:rPr>
          <w:b/>
        </w:rPr>
        <w:lastRenderedPageBreak/>
        <w:t>In case of request of renew license</w:t>
      </w:r>
    </w:p>
    <w:p w14:paraId="62135BBA" w14:textId="0C01BDA7" w:rsidR="00F80B4F" w:rsidRDefault="00F80B4F" w:rsidP="009D6FB9">
      <w:pPr>
        <w:pStyle w:val="ListParagraph"/>
        <w:numPr>
          <w:ilvl w:val="0"/>
          <w:numId w:val="94"/>
        </w:numPr>
        <w:spacing w:after="160" w:line="259" w:lineRule="auto"/>
        <w:jc w:val="left"/>
      </w:pPr>
      <w:r>
        <w:t>Trade license</w:t>
      </w:r>
    </w:p>
    <w:p w14:paraId="5293C25C" w14:textId="41CEFFFF" w:rsidR="00F80B4F" w:rsidRDefault="00F80B4F" w:rsidP="00F80B4F">
      <w:pPr>
        <w:spacing w:after="160" w:line="259" w:lineRule="auto"/>
        <w:jc w:val="left"/>
      </w:pPr>
      <w:r>
        <w:rPr>
          <w:noProof/>
        </w:rPr>
        <w:drawing>
          <wp:anchor distT="0" distB="0" distL="114300" distR="114300" simplePos="0" relativeHeight="251819520" behindDoc="1" locked="0" layoutInCell="1" allowOverlap="1" wp14:anchorId="2DB801F5" wp14:editId="6A5E5C41">
            <wp:simplePos x="0" y="0"/>
            <wp:positionH relativeFrom="column">
              <wp:posOffset>123825</wp:posOffset>
            </wp:positionH>
            <wp:positionV relativeFrom="paragraph">
              <wp:posOffset>33655</wp:posOffset>
            </wp:positionV>
            <wp:extent cx="5725324" cy="7297168"/>
            <wp:effectExtent l="0" t="0" r="8890" b="0"/>
            <wp:wrapNone/>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1C6B4.tmp"/>
                    <pic:cNvPicPr/>
                  </pic:nvPicPr>
                  <pic:blipFill>
                    <a:blip r:embed="rId42">
                      <a:extLst>
                        <a:ext uri="{28A0092B-C50C-407E-A947-70E740481C1C}">
                          <a14:useLocalDpi xmlns:a14="http://schemas.microsoft.com/office/drawing/2010/main" val="0"/>
                        </a:ext>
                      </a:extLst>
                    </a:blip>
                    <a:stretch>
                      <a:fillRect/>
                    </a:stretch>
                  </pic:blipFill>
                  <pic:spPr>
                    <a:xfrm>
                      <a:off x="0" y="0"/>
                      <a:ext cx="5725324" cy="7297168"/>
                    </a:xfrm>
                    <a:prstGeom prst="rect">
                      <a:avLst/>
                    </a:prstGeom>
                  </pic:spPr>
                </pic:pic>
              </a:graphicData>
            </a:graphic>
          </wp:anchor>
        </w:drawing>
      </w:r>
    </w:p>
    <w:p w14:paraId="09941ACB" w14:textId="4FEC92F7" w:rsidR="00F80B4F" w:rsidRDefault="00F80B4F" w:rsidP="00F80B4F">
      <w:pPr>
        <w:spacing w:after="160" w:line="259" w:lineRule="auto"/>
        <w:jc w:val="left"/>
      </w:pPr>
    </w:p>
    <w:p w14:paraId="11D48948" w14:textId="0D50D5E8" w:rsidR="00F80B4F" w:rsidRDefault="00F80B4F" w:rsidP="00F80B4F">
      <w:pPr>
        <w:spacing w:after="160" w:line="259" w:lineRule="auto"/>
        <w:jc w:val="left"/>
      </w:pPr>
    </w:p>
    <w:p w14:paraId="21A35717" w14:textId="53F717E6" w:rsidR="00F80B4F" w:rsidRDefault="00F80B4F" w:rsidP="00F80B4F">
      <w:pPr>
        <w:spacing w:after="160" w:line="259" w:lineRule="auto"/>
        <w:jc w:val="left"/>
      </w:pPr>
    </w:p>
    <w:p w14:paraId="41061416" w14:textId="77777777" w:rsidR="00F80B4F" w:rsidRDefault="00F80B4F" w:rsidP="00F80B4F">
      <w:pPr>
        <w:spacing w:after="160" w:line="259" w:lineRule="auto"/>
        <w:jc w:val="left"/>
      </w:pPr>
    </w:p>
    <w:p w14:paraId="699B9051" w14:textId="77777777" w:rsidR="00F80B4F" w:rsidRDefault="00F80B4F" w:rsidP="00F80B4F">
      <w:pPr>
        <w:spacing w:after="160" w:line="259" w:lineRule="auto"/>
        <w:jc w:val="left"/>
      </w:pPr>
    </w:p>
    <w:p w14:paraId="0FFC5CB4" w14:textId="77777777" w:rsidR="00F80B4F" w:rsidRDefault="00F80B4F" w:rsidP="00F80B4F">
      <w:pPr>
        <w:spacing w:after="160" w:line="259" w:lineRule="auto"/>
        <w:jc w:val="left"/>
      </w:pPr>
    </w:p>
    <w:p w14:paraId="5F7D20BB" w14:textId="77777777" w:rsidR="00F80B4F" w:rsidRDefault="00F80B4F" w:rsidP="00F80B4F">
      <w:pPr>
        <w:spacing w:after="160" w:line="259" w:lineRule="auto"/>
        <w:jc w:val="left"/>
      </w:pPr>
    </w:p>
    <w:p w14:paraId="5E5DA0BD" w14:textId="77777777" w:rsidR="00F80B4F" w:rsidRDefault="00F80B4F" w:rsidP="00F80B4F">
      <w:pPr>
        <w:spacing w:after="160" w:line="259" w:lineRule="auto"/>
        <w:jc w:val="left"/>
      </w:pPr>
    </w:p>
    <w:p w14:paraId="48EC67B3" w14:textId="77777777" w:rsidR="00F80B4F" w:rsidRDefault="00F80B4F" w:rsidP="00F80B4F">
      <w:pPr>
        <w:spacing w:after="160" w:line="259" w:lineRule="auto"/>
        <w:jc w:val="left"/>
      </w:pPr>
    </w:p>
    <w:p w14:paraId="30530D3A" w14:textId="77777777" w:rsidR="00F80B4F" w:rsidRDefault="00F80B4F" w:rsidP="00F80B4F">
      <w:pPr>
        <w:spacing w:after="160" w:line="259" w:lineRule="auto"/>
        <w:jc w:val="left"/>
      </w:pPr>
    </w:p>
    <w:p w14:paraId="7D2F43AE" w14:textId="77777777" w:rsidR="00F80B4F" w:rsidRDefault="00F80B4F" w:rsidP="00F80B4F">
      <w:pPr>
        <w:spacing w:after="160" w:line="259" w:lineRule="auto"/>
        <w:jc w:val="left"/>
      </w:pPr>
    </w:p>
    <w:p w14:paraId="194473B5" w14:textId="77777777" w:rsidR="00F80B4F" w:rsidRDefault="00F80B4F" w:rsidP="00F80B4F">
      <w:pPr>
        <w:spacing w:after="160" w:line="259" w:lineRule="auto"/>
        <w:jc w:val="left"/>
      </w:pPr>
    </w:p>
    <w:p w14:paraId="7217A637" w14:textId="77777777" w:rsidR="00F80B4F" w:rsidRDefault="00F80B4F" w:rsidP="00F80B4F">
      <w:pPr>
        <w:spacing w:after="160" w:line="259" w:lineRule="auto"/>
        <w:jc w:val="left"/>
      </w:pPr>
    </w:p>
    <w:p w14:paraId="1050866B" w14:textId="77777777" w:rsidR="00F80B4F" w:rsidRDefault="00F80B4F" w:rsidP="00F80B4F">
      <w:pPr>
        <w:spacing w:after="160" w:line="259" w:lineRule="auto"/>
        <w:jc w:val="left"/>
      </w:pPr>
    </w:p>
    <w:p w14:paraId="7C4162DA" w14:textId="77777777" w:rsidR="00F80B4F" w:rsidRDefault="00F80B4F" w:rsidP="00F80B4F">
      <w:pPr>
        <w:spacing w:after="160" w:line="259" w:lineRule="auto"/>
        <w:jc w:val="left"/>
      </w:pPr>
    </w:p>
    <w:p w14:paraId="737A36EF" w14:textId="77777777" w:rsidR="00F80B4F" w:rsidRDefault="00F80B4F" w:rsidP="00F80B4F">
      <w:pPr>
        <w:spacing w:after="160" w:line="259" w:lineRule="auto"/>
        <w:jc w:val="left"/>
      </w:pPr>
    </w:p>
    <w:p w14:paraId="329A64D6" w14:textId="77777777" w:rsidR="00F80B4F" w:rsidRDefault="00F80B4F" w:rsidP="00F80B4F">
      <w:pPr>
        <w:spacing w:after="160" w:line="259" w:lineRule="auto"/>
        <w:jc w:val="left"/>
      </w:pPr>
    </w:p>
    <w:p w14:paraId="681B42E0" w14:textId="77777777" w:rsidR="00F80B4F" w:rsidRDefault="00F80B4F" w:rsidP="00F80B4F">
      <w:pPr>
        <w:spacing w:after="160" w:line="259" w:lineRule="auto"/>
        <w:jc w:val="left"/>
      </w:pPr>
    </w:p>
    <w:p w14:paraId="78E1831B" w14:textId="77777777" w:rsidR="00F80B4F" w:rsidRDefault="00F80B4F" w:rsidP="00F80B4F">
      <w:pPr>
        <w:spacing w:after="160" w:line="259" w:lineRule="auto"/>
        <w:jc w:val="left"/>
      </w:pPr>
    </w:p>
    <w:p w14:paraId="7E6FAD0C" w14:textId="77777777" w:rsidR="00F80B4F" w:rsidRDefault="00F80B4F" w:rsidP="00F80B4F">
      <w:pPr>
        <w:spacing w:after="160" w:line="259" w:lineRule="auto"/>
        <w:jc w:val="left"/>
      </w:pPr>
    </w:p>
    <w:p w14:paraId="1D4EAA82" w14:textId="77777777" w:rsidR="00F80B4F" w:rsidRDefault="00F80B4F" w:rsidP="00F80B4F">
      <w:pPr>
        <w:spacing w:after="160" w:line="259" w:lineRule="auto"/>
        <w:jc w:val="left"/>
      </w:pPr>
    </w:p>
    <w:p w14:paraId="6DF00E85" w14:textId="77777777" w:rsidR="00F80B4F" w:rsidRDefault="00F80B4F" w:rsidP="00F80B4F">
      <w:pPr>
        <w:spacing w:after="160" w:line="259" w:lineRule="auto"/>
        <w:jc w:val="left"/>
      </w:pPr>
    </w:p>
    <w:p w14:paraId="2D6A0798" w14:textId="77777777" w:rsidR="00F80B4F" w:rsidRDefault="00F80B4F" w:rsidP="00F80B4F">
      <w:pPr>
        <w:spacing w:after="160" w:line="259" w:lineRule="auto"/>
        <w:jc w:val="left"/>
      </w:pPr>
    </w:p>
    <w:p w14:paraId="57B20EAF" w14:textId="77777777" w:rsidR="00F80B4F" w:rsidRDefault="00F80B4F" w:rsidP="00F80B4F">
      <w:pPr>
        <w:spacing w:after="160" w:line="259" w:lineRule="auto"/>
        <w:jc w:val="left"/>
      </w:pPr>
    </w:p>
    <w:p w14:paraId="64EA3FD1" w14:textId="77777777" w:rsidR="00F80B4F" w:rsidRDefault="00F80B4F" w:rsidP="00F80B4F">
      <w:pPr>
        <w:spacing w:after="160" w:line="259" w:lineRule="auto"/>
        <w:jc w:val="left"/>
      </w:pPr>
    </w:p>
    <w:p w14:paraId="32642757" w14:textId="77777777" w:rsidR="00BA6D40" w:rsidRDefault="00BA6D40" w:rsidP="00BA6D40">
      <w:pPr>
        <w:spacing w:after="160" w:line="259" w:lineRule="auto"/>
        <w:jc w:val="left"/>
      </w:pPr>
      <w:r>
        <w:lastRenderedPageBreak/>
        <w:t>Renewal of an Export License (Local Aquatic Organisms’ Products)</w:t>
      </w:r>
    </w:p>
    <w:p w14:paraId="43EE5FD4" w14:textId="78205D68" w:rsidR="00BA6D40" w:rsidRPr="00BA6D40" w:rsidRDefault="00BA6D40" w:rsidP="00BA6D40">
      <w:pPr>
        <w:spacing w:after="160" w:line="259" w:lineRule="auto"/>
        <w:jc w:val="left"/>
        <w:rPr>
          <w:b/>
        </w:rPr>
      </w:pPr>
      <w:r w:rsidRPr="00BA6D40">
        <w:rPr>
          <w:b/>
        </w:rPr>
        <w:t>Service Description</w:t>
      </w:r>
    </w:p>
    <w:p w14:paraId="47460DC5" w14:textId="77777777" w:rsidR="00BA6D40" w:rsidRDefault="00BA6D40" w:rsidP="00BA6D40">
      <w:pPr>
        <w:spacing w:after="160" w:line="259" w:lineRule="auto"/>
        <w:jc w:val="left"/>
      </w:pPr>
      <w:r>
        <w:t>Through this services, an export license is renewed for the purpose of exporting local aquatic organisms extracted from the UAE waters or farmed in the UAE which includes fresh/frozen/smoked/dried/salted fish as well as other aquatic organisms such as crustaceans and mollusk. (valid for 1 year from the previous license’s expiry date</w:t>
      </w:r>
    </w:p>
    <w:p w14:paraId="658B1E3F" w14:textId="77777777" w:rsidR="00BA6D40" w:rsidRPr="00BA6D40" w:rsidRDefault="00BA6D40" w:rsidP="00BA6D40">
      <w:pPr>
        <w:spacing w:after="160" w:line="259" w:lineRule="auto"/>
        <w:jc w:val="left"/>
        <w:rPr>
          <w:b/>
        </w:rPr>
      </w:pPr>
      <w:r w:rsidRPr="00BA6D40">
        <w:rPr>
          <w:b/>
        </w:rPr>
        <w:t>Steps</w:t>
      </w:r>
    </w:p>
    <w:p w14:paraId="2514555E" w14:textId="77777777" w:rsidR="00BA6D40" w:rsidRDefault="00BA6D40" w:rsidP="009D6FB9">
      <w:pPr>
        <w:pStyle w:val="ListParagraph"/>
        <w:numPr>
          <w:ilvl w:val="0"/>
          <w:numId w:val="94"/>
        </w:numPr>
        <w:spacing w:after="160" w:line="259" w:lineRule="auto"/>
        <w:jc w:val="left"/>
      </w:pPr>
      <w:r>
        <w:t>Fill out the form</w:t>
      </w:r>
    </w:p>
    <w:p w14:paraId="181BC201" w14:textId="77777777" w:rsidR="00BA6D40" w:rsidRDefault="00BA6D40" w:rsidP="009D6FB9">
      <w:pPr>
        <w:pStyle w:val="ListParagraph"/>
        <w:numPr>
          <w:ilvl w:val="0"/>
          <w:numId w:val="94"/>
        </w:numPr>
        <w:spacing w:after="160" w:line="259" w:lineRule="auto"/>
        <w:jc w:val="left"/>
      </w:pPr>
      <w:r>
        <w:t>Electronic payment of fees (For delays exceeding one month AED 100, else no fees)</w:t>
      </w:r>
    </w:p>
    <w:p w14:paraId="7BEE6572" w14:textId="77777777" w:rsidR="00BA6D40" w:rsidRDefault="00BA6D40" w:rsidP="009D6FB9">
      <w:pPr>
        <w:pStyle w:val="ListParagraph"/>
        <w:numPr>
          <w:ilvl w:val="0"/>
          <w:numId w:val="94"/>
        </w:numPr>
        <w:spacing w:after="160" w:line="259" w:lineRule="auto"/>
        <w:jc w:val="left"/>
      </w:pPr>
      <w:r>
        <w:t>Review of application and complete procedures</w:t>
      </w:r>
    </w:p>
    <w:p w14:paraId="03B6B264" w14:textId="77777777" w:rsidR="00BA6D40" w:rsidRDefault="00BA6D40" w:rsidP="009D6FB9">
      <w:pPr>
        <w:pStyle w:val="ListParagraph"/>
        <w:numPr>
          <w:ilvl w:val="0"/>
          <w:numId w:val="94"/>
        </w:numPr>
        <w:spacing w:after="160" w:line="259" w:lineRule="auto"/>
        <w:jc w:val="left"/>
      </w:pPr>
      <w:r>
        <w:t>Issuance of renewed license</w:t>
      </w:r>
    </w:p>
    <w:p w14:paraId="12E65011" w14:textId="77777777" w:rsidR="00BA6D40" w:rsidRPr="00BA6D40" w:rsidRDefault="00BA6D40" w:rsidP="00BA6D40">
      <w:pPr>
        <w:spacing w:after="160" w:line="259" w:lineRule="auto"/>
        <w:jc w:val="left"/>
        <w:rPr>
          <w:b/>
        </w:rPr>
      </w:pPr>
      <w:r w:rsidRPr="00BA6D40">
        <w:rPr>
          <w:b/>
        </w:rPr>
        <w:t>Documents Required</w:t>
      </w:r>
    </w:p>
    <w:p w14:paraId="289A5652" w14:textId="1FB7CD6F" w:rsidR="00BA6D40" w:rsidRDefault="00BA6D40" w:rsidP="009D6FB9">
      <w:pPr>
        <w:pStyle w:val="ListParagraph"/>
        <w:numPr>
          <w:ilvl w:val="0"/>
          <w:numId w:val="95"/>
        </w:numPr>
        <w:spacing w:after="160" w:line="259" w:lineRule="auto"/>
        <w:jc w:val="left"/>
      </w:pPr>
      <w:r>
        <w:t>Declaration or a certificate issued from the competent authority declaring that the applicant has the necessary means to store, preserve, and transport aquatic organisms which meet the health requirements determined by the competent authority in the concerned emirate.</w:t>
      </w:r>
    </w:p>
    <w:p w14:paraId="6D93E5AA" w14:textId="7141C4E3" w:rsidR="00BA6D40" w:rsidRDefault="006854F3" w:rsidP="00BA6D40">
      <w:pPr>
        <w:spacing w:after="160" w:line="259" w:lineRule="auto"/>
        <w:ind w:left="360"/>
        <w:jc w:val="left"/>
      </w:pPr>
      <w:r w:rsidRPr="00057FB1">
        <w:rPr>
          <w:rFonts w:ascii="Arial" w:hAnsi="Arial" w:cs="Arial"/>
          <w:noProof/>
          <w:color w:val="363636"/>
          <w:sz w:val="18"/>
          <w:szCs w:val="18"/>
          <w:shd w:val="clear" w:color="auto" w:fill="FFFFFF"/>
        </w:rPr>
        <w:drawing>
          <wp:anchor distT="0" distB="0" distL="114300" distR="114300" simplePos="0" relativeHeight="251821568" behindDoc="1" locked="0" layoutInCell="1" allowOverlap="1" wp14:anchorId="341FD9AA" wp14:editId="5E68539F">
            <wp:simplePos x="0" y="0"/>
            <wp:positionH relativeFrom="column">
              <wp:posOffset>509270</wp:posOffset>
            </wp:positionH>
            <wp:positionV relativeFrom="paragraph">
              <wp:posOffset>13970</wp:posOffset>
            </wp:positionV>
            <wp:extent cx="5174280" cy="5527675"/>
            <wp:effectExtent l="0" t="0" r="7620" b="0"/>
            <wp:wrapNone/>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74280" cy="552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9F1284" w14:textId="06BF3ADC" w:rsidR="00F80B4F" w:rsidRDefault="00F80B4F" w:rsidP="00F80B4F">
      <w:pPr>
        <w:spacing w:after="160" w:line="259" w:lineRule="auto"/>
        <w:jc w:val="left"/>
      </w:pPr>
    </w:p>
    <w:p w14:paraId="36960069" w14:textId="36994D73" w:rsidR="00F80B4F" w:rsidRDefault="00F80B4F" w:rsidP="00F80B4F">
      <w:pPr>
        <w:spacing w:after="160" w:line="259" w:lineRule="auto"/>
        <w:jc w:val="left"/>
      </w:pPr>
    </w:p>
    <w:p w14:paraId="5A330A27" w14:textId="1233143C" w:rsidR="00F80B4F" w:rsidRDefault="00F80B4F" w:rsidP="00F80B4F">
      <w:pPr>
        <w:spacing w:after="160" w:line="259" w:lineRule="auto"/>
        <w:jc w:val="left"/>
      </w:pPr>
    </w:p>
    <w:p w14:paraId="1BCD0855" w14:textId="1BB2E410" w:rsidR="00363483" w:rsidRDefault="00F80B4F" w:rsidP="00F80B4F">
      <w:pPr>
        <w:spacing w:after="160" w:line="259" w:lineRule="auto"/>
        <w:jc w:val="left"/>
      </w:pPr>
      <w:r>
        <w:t> </w:t>
      </w:r>
      <w:r w:rsidR="00363483">
        <w:br w:type="page"/>
      </w:r>
    </w:p>
    <w:p w14:paraId="7A46D837" w14:textId="77777777" w:rsidR="00D76499" w:rsidRDefault="00D76499" w:rsidP="00D76499"/>
    <w:p w14:paraId="0AE1C133" w14:textId="7EB65D8D" w:rsidR="00D76499" w:rsidRDefault="00D76499" w:rsidP="00BC05AC">
      <w:pPr>
        <w:pStyle w:val="Heading3"/>
      </w:pPr>
      <w:bookmarkStart w:id="46" w:name="_Toc39625558"/>
      <w:r>
        <w:t xml:space="preserve">Renewal of Slaughterhouse Accreditation </w:t>
      </w:r>
      <w:r w:rsidR="00052EAB">
        <w:t>outside</w:t>
      </w:r>
      <w:r>
        <w:t xml:space="preserve"> UAE</w:t>
      </w:r>
      <w:bookmarkEnd w:id="46"/>
      <w:r>
        <w:t xml:space="preserve"> </w:t>
      </w:r>
    </w:p>
    <w:p w14:paraId="25A3BC2A" w14:textId="6DB4CE3B" w:rsidR="00D76499" w:rsidRPr="00D76499" w:rsidRDefault="00D76499" w:rsidP="00D76499">
      <w:pPr>
        <w:rPr>
          <w:b/>
        </w:rPr>
      </w:pPr>
      <w:r w:rsidRPr="00D76499">
        <w:rPr>
          <w:b/>
        </w:rPr>
        <w:t>Service Description</w:t>
      </w:r>
    </w:p>
    <w:p w14:paraId="11BD87E3" w14:textId="77777777" w:rsidR="00D76499" w:rsidRDefault="00D76499" w:rsidP="00D76499">
      <w:r>
        <w:t xml:space="preserve">Through this service, the accreditation of a slaughterhouses outside UAE are renewed for slaughtering animals and poultry includes meat shredding and storage facilities in order to allow the export of animal meat and poultry meat slaughtered to UAE (valid for one year starting from the renewal date) </w:t>
      </w:r>
    </w:p>
    <w:p w14:paraId="2F12D872" w14:textId="77777777" w:rsidR="00D76499" w:rsidRPr="00D76499" w:rsidRDefault="00D76499" w:rsidP="00D76499">
      <w:pPr>
        <w:rPr>
          <w:b/>
        </w:rPr>
      </w:pPr>
      <w:r w:rsidRPr="00D76499">
        <w:rPr>
          <w:b/>
        </w:rPr>
        <w:t>Steps</w:t>
      </w:r>
    </w:p>
    <w:p w14:paraId="0106641C" w14:textId="77777777" w:rsidR="00D76499" w:rsidRDefault="00D76499" w:rsidP="009D6FB9">
      <w:pPr>
        <w:pStyle w:val="ListParagraph"/>
        <w:numPr>
          <w:ilvl w:val="0"/>
          <w:numId w:val="95"/>
        </w:numPr>
      </w:pPr>
      <w:r>
        <w:t>Fill out the form</w:t>
      </w:r>
    </w:p>
    <w:p w14:paraId="6D3B3FB7" w14:textId="77777777" w:rsidR="00D76499" w:rsidRDefault="00D76499" w:rsidP="009D6FB9">
      <w:pPr>
        <w:pStyle w:val="ListParagraph"/>
        <w:numPr>
          <w:ilvl w:val="0"/>
          <w:numId w:val="95"/>
        </w:numPr>
      </w:pPr>
      <w:r>
        <w:t>Electronic payment of fees</w:t>
      </w:r>
    </w:p>
    <w:p w14:paraId="15083C81" w14:textId="77777777" w:rsidR="00D76499" w:rsidRDefault="00D76499" w:rsidP="009D6FB9">
      <w:pPr>
        <w:pStyle w:val="ListParagraph"/>
        <w:numPr>
          <w:ilvl w:val="0"/>
          <w:numId w:val="95"/>
        </w:numPr>
      </w:pPr>
      <w:r>
        <w:t>Review of application and complete procedures</w:t>
      </w:r>
    </w:p>
    <w:p w14:paraId="7805EAF7" w14:textId="77777777" w:rsidR="00D76499" w:rsidRDefault="00D76499" w:rsidP="009D6FB9">
      <w:pPr>
        <w:pStyle w:val="ListParagraph"/>
        <w:numPr>
          <w:ilvl w:val="0"/>
          <w:numId w:val="95"/>
        </w:numPr>
      </w:pPr>
      <w:r>
        <w:t>Issuance of renewed accreditation</w:t>
      </w:r>
    </w:p>
    <w:p w14:paraId="1613F839" w14:textId="77777777" w:rsidR="00D76499" w:rsidRPr="00D76499" w:rsidRDefault="00D76499" w:rsidP="00D76499">
      <w:pPr>
        <w:rPr>
          <w:b/>
        </w:rPr>
      </w:pPr>
      <w:r w:rsidRPr="00D76499">
        <w:rPr>
          <w:b/>
        </w:rPr>
        <w:t>Required Documents</w:t>
      </w:r>
    </w:p>
    <w:p w14:paraId="17266B2A" w14:textId="62B8F8B3" w:rsidR="00D76499" w:rsidRDefault="00D76499" w:rsidP="009D6FB9">
      <w:pPr>
        <w:pStyle w:val="ListParagraph"/>
        <w:numPr>
          <w:ilvl w:val="0"/>
          <w:numId w:val="96"/>
        </w:numPr>
      </w:pPr>
      <w:r>
        <w:t>Certificate of registration / license of the slaughterhouse issued by the relevant veterinary and / or food control authorities in the country of origin</w:t>
      </w:r>
    </w:p>
    <w:p w14:paraId="0BD33B74" w14:textId="763E8CA5" w:rsidR="009E588C" w:rsidRDefault="00D76499" w:rsidP="009D6FB9">
      <w:pPr>
        <w:pStyle w:val="ListParagraph"/>
        <w:numPr>
          <w:ilvl w:val="0"/>
          <w:numId w:val="96"/>
        </w:numPr>
      </w:pPr>
      <w:r>
        <w:t>Valid Certificate of application of food safety management system &amp; quality management system issued by nationally accredited institution in the country of origin</w:t>
      </w:r>
    </w:p>
    <w:p w14:paraId="72761FD5" w14:textId="77777777" w:rsidR="001168B9" w:rsidRDefault="001168B9" w:rsidP="001168B9"/>
    <w:p w14:paraId="2D41DBE1" w14:textId="77777777" w:rsidR="001168B9" w:rsidRDefault="001168B9" w:rsidP="00BC05AC">
      <w:pPr>
        <w:pStyle w:val="Heading3"/>
      </w:pPr>
      <w:bookmarkStart w:id="47" w:name="_Toc39625559"/>
      <w:r>
        <w:t>Renewal of the license of an animal production farm</w:t>
      </w:r>
      <w:bookmarkEnd w:id="47"/>
    </w:p>
    <w:p w14:paraId="529D2237" w14:textId="77777777" w:rsidR="001168B9" w:rsidRPr="001168B9" w:rsidRDefault="001168B9" w:rsidP="001168B9">
      <w:pPr>
        <w:rPr>
          <w:b/>
        </w:rPr>
      </w:pPr>
      <w:r w:rsidRPr="001168B9">
        <w:rPr>
          <w:b/>
        </w:rPr>
        <w:t>Service Description</w:t>
      </w:r>
    </w:p>
    <w:p w14:paraId="7136809D" w14:textId="77777777" w:rsidR="001168B9" w:rsidRDefault="001168B9" w:rsidP="001168B9">
      <w:r>
        <w:t>Through this service renewed the licensed of commercial production farms to keep domesticated productive animals for commercial purposes, including cows, sheep, goats, camels, rabbits and domestic birds (valid for one year from the date of issue)</w:t>
      </w:r>
    </w:p>
    <w:p w14:paraId="52F10D75" w14:textId="77777777" w:rsidR="001168B9" w:rsidRPr="001168B9" w:rsidRDefault="001168B9" w:rsidP="001168B9">
      <w:pPr>
        <w:rPr>
          <w:b/>
        </w:rPr>
      </w:pPr>
      <w:r w:rsidRPr="001168B9">
        <w:rPr>
          <w:b/>
        </w:rPr>
        <w:t>Steps</w:t>
      </w:r>
    </w:p>
    <w:p w14:paraId="049E1640" w14:textId="38B02956" w:rsidR="001168B9" w:rsidRDefault="001168B9" w:rsidP="009D6FB9">
      <w:pPr>
        <w:pStyle w:val="ListParagraph"/>
        <w:numPr>
          <w:ilvl w:val="0"/>
          <w:numId w:val="97"/>
        </w:numPr>
      </w:pPr>
      <w:r>
        <w:t>Fill out the form</w:t>
      </w:r>
    </w:p>
    <w:p w14:paraId="3FC8596F" w14:textId="7E3A0834" w:rsidR="001168B9" w:rsidRDefault="001168B9" w:rsidP="009D6FB9">
      <w:pPr>
        <w:pStyle w:val="ListParagraph"/>
        <w:numPr>
          <w:ilvl w:val="0"/>
          <w:numId w:val="97"/>
        </w:numPr>
      </w:pPr>
      <w:r>
        <w:t>Electronic payment of fees</w:t>
      </w:r>
    </w:p>
    <w:p w14:paraId="041BDC68" w14:textId="594CA6A7" w:rsidR="001168B9" w:rsidRDefault="001168B9" w:rsidP="009D6FB9">
      <w:pPr>
        <w:pStyle w:val="ListParagraph"/>
        <w:numPr>
          <w:ilvl w:val="0"/>
          <w:numId w:val="97"/>
        </w:numPr>
      </w:pPr>
      <w:r>
        <w:t>Review of application and complete procedures</w:t>
      </w:r>
    </w:p>
    <w:p w14:paraId="3BE33688" w14:textId="0ACB7629" w:rsidR="001168B9" w:rsidRDefault="001168B9" w:rsidP="009D6FB9">
      <w:pPr>
        <w:pStyle w:val="ListParagraph"/>
        <w:numPr>
          <w:ilvl w:val="0"/>
          <w:numId w:val="97"/>
        </w:numPr>
      </w:pPr>
      <w:r>
        <w:t>Issuance of renewed license</w:t>
      </w:r>
    </w:p>
    <w:p w14:paraId="631163F4" w14:textId="223E10D7" w:rsidR="001168B9" w:rsidRDefault="001168B9" w:rsidP="001168B9">
      <w:r w:rsidRPr="001168B9">
        <w:rPr>
          <w:b/>
        </w:rPr>
        <w:t>Required Documents:</w:t>
      </w:r>
      <w:r>
        <w:t xml:space="preserve"> None</w:t>
      </w:r>
    </w:p>
    <w:p w14:paraId="1566C270" w14:textId="77777777" w:rsidR="001168B9" w:rsidRDefault="001168B9" w:rsidP="001168B9"/>
    <w:p w14:paraId="68D92610" w14:textId="77777777" w:rsidR="00D76499" w:rsidRPr="007057C1" w:rsidRDefault="00D76499" w:rsidP="00D76499"/>
    <w:p w14:paraId="23F03380" w14:textId="77777777" w:rsidR="006854F3" w:rsidRDefault="006854F3">
      <w:pPr>
        <w:spacing w:after="160" w:line="259" w:lineRule="auto"/>
        <w:jc w:val="left"/>
        <w:rPr>
          <w:rFonts w:eastAsiaTheme="majorEastAsia" w:cstheme="majorBidi"/>
          <w:sz w:val="52"/>
          <w:szCs w:val="32"/>
        </w:rPr>
      </w:pPr>
      <w:r>
        <w:br w:type="page"/>
      </w:r>
    </w:p>
    <w:p w14:paraId="5BA0EE96" w14:textId="77777777" w:rsidR="00052EAB" w:rsidRDefault="00052EAB">
      <w:pPr>
        <w:spacing w:after="160" w:line="259" w:lineRule="auto"/>
        <w:jc w:val="left"/>
      </w:pPr>
      <w:r w:rsidRPr="00EB0566">
        <w:rPr>
          <w:noProof/>
        </w:rPr>
        <w:lastRenderedPageBreak/>
        <w:drawing>
          <wp:anchor distT="0" distB="0" distL="114300" distR="114300" simplePos="0" relativeHeight="251823616" behindDoc="1" locked="0" layoutInCell="1" allowOverlap="1" wp14:anchorId="2DF096C5" wp14:editId="01D4CBF4">
            <wp:simplePos x="0" y="0"/>
            <wp:positionH relativeFrom="column">
              <wp:posOffset>0</wp:posOffset>
            </wp:positionH>
            <wp:positionV relativeFrom="paragraph">
              <wp:posOffset>0</wp:posOffset>
            </wp:positionV>
            <wp:extent cx="5941695" cy="5815330"/>
            <wp:effectExtent l="0" t="0" r="1905" b="0"/>
            <wp:wrapNone/>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1695" cy="581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91E665" w14:textId="77777777" w:rsidR="00052EAB" w:rsidRDefault="00052EAB">
      <w:pPr>
        <w:spacing w:after="160" w:line="259" w:lineRule="auto"/>
        <w:jc w:val="left"/>
      </w:pPr>
    </w:p>
    <w:p w14:paraId="60405BEC" w14:textId="77777777" w:rsidR="00052EAB" w:rsidRDefault="00052EAB">
      <w:pPr>
        <w:spacing w:after="160" w:line="259" w:lineRule="auto"/>
        <w:jc w:val="left"/>
      </w:pPr>
    </w:p>
    <w:p w14:paraId="20136585" w14:textId="77777777" w:rsidR="00052EAB" w:rsidRDefault="00052EAB">
      <w:pPr>
        <w:spacing w:after="160" w:line="259" w:lineRule="auto"/>
        <w:jc w:val="left"/>
      </w:pPr>
    </w:p>
    <w:p w14:paraId="232A71AA" w14:textId="77777777" w:rsidR="00052EAB" w:rsidRDefault="00052EAB">
      <w:pPr>
        <w:spacing w:after="160" w:line="259" w:lineRule="auto"/>
        <w:jc w:val="left"/>
      </w:pPr>
    </w:p>
    <w:p w14:paraId="2E575223" w14:textId="77777777" w:rsidR="00052EAB" w:rsidRDefault="00052EAB">
      <w:pPr>
        <w:spacing w:after="160" w:line="259" w:lineRule="auto"/>
        <w:jc w:val="left"/>
      </w:pPr>
    </w:p>
    <w:p w14:paraId="66F6D836" w14:textId="77777777" w:rsidR="00052EAB" w:rsidRDefault="00052EAB">
      <w:pPr>
        <w:spacing w:after="160" w:line="259" w:lineRule="auto"/>
        <w:jc w:val="left"/>
      </w:pPr>
    </w:p>
    <w:p w14:paraId="26D1851B" w14:textId="77777777" w:rsidR="00052EAB" w:rsidRDefault="00052EAB">
      <w:pPr>
        <w:spacing w:after="160" w:line="259" w:lineRule="auto"/>
        <w:jc w:val="left"/>
      </w:pPr>
    </w:p>
    <w:p w14:paraId="4EEC2F74" w14:textId="77777777" w:rsidR="00052EAB" w:rsidRDefault="00052EAB">
      <w:pPr>
        <w:spacing w:after="160" w:line="259" w:lineRule="auto"/>
        <w:jc w:val="left"/>
      </w:pPr>
    </w:p>
    <w:p w14:paraId="55E55C64" w14:textId="77777777" w:rsidR="00052EAB" w:rsidRDefault="00052EAB">
      <w:pPr>
        <w:spacing w:after="160" w:line="259" w:lineRule="auto"/>
        <w:jc w:val="left"/>
      </w:pPr>
    </w:p>
    <w:p w14:paraId="0A8066A1" w14:textId="77777777" w:rsidR="00052EAB" w:rsidRDefault="00052EAB">
      <w:pPr>
        <w:spacing w:after="160" w:line="259" w:lineRule="auto"/>
        <w:jc w:val="left"/>
      </w:pPr>
    </w:p>
    <w:p w14:paraId="7AEDD2D3" w14:textId="77777777" w:rsidR="00052EAB" w:rsidRDefault="00052EAB">
      <w:pPr>
        <w:spacing w:after="160" w:line="259" w:lineRule="auto"/>
        <w:jc w:val="left"/>
      </w:pPr>
    </w:p>
    <w:p w14:paraId="10BDEC88" w14:textId="77777777" w:rsidR="00052EAB" w:rsidRDefault="00052EAB">
      <w:pPr>
        <w:spacing w:after="160" w:line="259" w:lineRule="auto"/>
        <w:jc w:val="left"/>
      </w:pPr>
    </w:p>
    <w:p w14:paraId="6127C4E4" w14:textId="77777777" w:rsidR="00052EAB" w:rsidRDefault="00052EAB">
      <w:pPr>
        <w:spacing w:after="160" w:line="259" w:lineRule="auto"/>
        <w:jc w:val="left"/>
      </w:pPr>
    </w:p>
    <w:p w14:paraId="4DB95477" w14:textId="77777777" w:rsidR="00052EAB" w:rsidRDefault="00052EAB">
      <w:pPr>
        <w:spacing w:after="160" w:line="259" w:lineRule="auto"/>
        <w:jc w:val="left"/>
      </w:pPr>
    </w:p>
    <w:p w14:paraId="59EA39D0" w14:textId="77777777" w:rsidR="00052EAB" w:rsidRDefault="00052EAB">
      <w:pPr>
        <w:spacing w:after="160" w:line="259" w:lineRule="auto"/>
        <w:jc w:val="left"/>
      </w:pPr>
    </w:p>
    <w:p w14:paraId="09B8BF93" w14:textId="77777777" w:rsidR="00052EAB" w:rsidRDefault="00052EAB">
      <w:pPr>
        <w:spacing w:after="160" w:line="259" w:lineRule="auto"/>
        <w:jc w:val="left"/>
      </w:pPr>
    </w:p>
    <w:p w14:paraId="0F9A2A2B" w14:textId="77777777" w:rsidR="00052EAB" w:rsidRDefault="00052EAB">
      <w:pPr>
        <w:spacing w:after="160" w:line="259" w:lineRule="auto"/>
        <w:jc w:val="left"/>
      </w:pPr>
    </w:p>
    <w:p w14:paraId="28507D34" w14:textId="77777777" w:rsidR="00052EAB" w:rsidRDefault="00052EAB">
      <w:pPr>
        <w:spacing w:after="160" w:line="259" w:lineRule="auto"/>
        <w:jc w:val="left"/>
      </w:pPr>
    </w:p>
    <w:p w14:paraId="32DFF59B" w14:textId="77777777" w:rsidR="00052EAB" w:rsidRDefault="00052EAB">
      <w:pPr>
        <w:spacing w:after="160" w:line="259" w:lineRule="auto"/>
        <w:jc w:val="left"/>
      </w:pPr>
    </w:p>
    <w:p w14:paraId="54DDFA3F" w14:textId="77777777" w:rsidR="00052EAB" w:rsidRDefault="00052EAB">
      <w:pPr>
        <w:spacing w:after="160" w:line="259" w:lineRule="auto"/>
        <w:jc w:val="left"/>
      </w:pPr>
    </w:p>
    <w:p w14:paraId="62D632E7" w14:textId="77777777" w:rsidR="00052EAB" w:rsidRDefault="00052EAB">
      <w:pPr>
        <w:spacing w:after="160" w:line="259" w:lineRule="auto"/>
        <w:jc w:val="left"/>
      </w:pPr>
    </w:p>
    <w:p w14:paraId="7620F357" w14:textId="77777777" w:rsidR="006440A4" w:rsidRDefault="006440A4" w:rsidP="00BC05AC">
      <w:pPr>
        <w:pStyle w:val="Heading3"/>
      </w:pPr>
      <w:bookmarkStart w:id="48" w:name="_Toc39625560"/>
      <w:r>
        <w:t>Replacement of Fishing Boat</w:t>
      </w:r>
      <w:bookmarkEnd w:id="48"/>
    </w:p>
    <w:p w14:paraId="4AF0596D" w14:textId="3395F86B" w:rsidR="006440A4" w:rsidRPr="006440A4" w:rsidRDefault="006440A4" w:rsidP="006440A4">
      <w:pPr>
        <w:spacing w:after="160" w:line="259" w:lineRule="auto"/>
        <w:jc w:val="left"/>
        <w:rPr>
          <w:b/>
        </w:rPr>
      </w:pPr>
      <w:r w:rsidRPr="006440A4">
        <w:rPr>
          <w:b/>
        </w:rPr>
        <w:t>Service Description</w:t>
      </w:r>
    </w:p>
    <w:p w14:paraId="69244185" w14:textId="77777777" w:rsidR="006440A4" w:rsidRDefault="006440A4" w:rsidP="006440A4">
      <w:pPr>
        <w:spacing w:after="160" w:line="259" w:lineRule="auto"/>
        <w:jc w:val="left"/>
      </w:pPr>
      <w:r>
        <w:t>Through this service the fisher can replace the body of the fishing boat registered under his/her name in the general registry of the Ministry. A boat license and Captain card will be issued valid for 2 years from the date of issuance after adding the new boat information.</w:t>
      </w:r>
    </w:p>
    <w:p w14:paraId="2EF28154" w14:textId="77777777" w:rsidR="006440A4" w:rsidRPr="006440A4" w:rsidRDefault="006440A4" w:rsidP="006440A4">
      <w:pPr>
        <w:spacing w:after="160" w:line="259" w:lineRule="auto"/>
        <w:jc w:val="left"/>
        <w:rPr>
          <w:b/>
        </w:rPr>
      </w:pPr>
      <w:r w:rsidRPr="006440A4">
        <w:rPr>
          <w:b/>
        </w:rPr>
        <w:t>Steps</w:t>
      </w:r>
    </w:p>
    <w:p w14:paraId="28585094" w14:textId="77777777" w:rsidR="006440A4" w:rsidRDefault="006440A4" w:rsidP="009D6FB9">
      <w:pPr>
        <w:pStyle w:val="ListParagraph"/>
        <w:numPr>
          <w:ilvl w:val="0"/>
          <w:numId w:val="98"/>
        </w:numPr>
        <w:spacing w:after="160" w:line="259" w:lineRule="auto"/>
        <w:jc w:val="left"/>
      </w:pPr>
      <w:r>
        <w:t>Fill out the form</w:t>
      </w:r>
    </w:p>
    <w:p w14:paraId="5F18082B" w14:textId="77777777" w:rsidR="006440A4" w:rsidRDefault="006440A4" w:rsidP="009D6FB9">
      <w:pPr>
        <w:pStyle w:val="ListParagraph"/>
        <w:numPr>
          <w:ilvl w:val="0"/>
          <w:numId w:val="98"/>
        </w:numPr>
        <w:spacing w:after="160" w:line="259" w:lineRule="auto"/>
        <w:jc w:val="left"/>
      </w:pPr>
      <w:r>
        <w:lastRenderedPageBreak/>
        <w:t>Review of application and complete procedures</w:t>
      </w:r>
    </w:p>
    <w:p w14:paraId="37FE419F" w14:textId="77777777" w:rsidR="006440A4" w:rsidRDefault="006440A4" w:rsidP="009D6FB9">
      <w:pPr>
        <w:pStyle w:val="ListParagraph"/>
        <w:numPr>
          <w:ilvl w:val="0"/>
          <w:numId w:val="98"/>
        </w:numPr>
        <w:spacing w:after="160" w:line="259" w:lineRule="auto"/>
        <w:jc w:val="left"/>
      </w:pPr>
      <w:r>
        <w:t>Issuance of renewed license</w:t>
      </w:r>
    </w:p>
    <w:p w14:paraId="3C0FCCC6" w14:textId="77777777" w:rsidR="006440A4" w:rsidRPr="006440A4" w:rsidRDefault="006440A4" w:rsidP="006440A4">
      <w:pPr>
        <w:spacing w:after="160" w:line="259" w:lineRule="auto"/>
        <w:jc w:val="left"/>
        <w:rPr>
          <w:b/>
        </w:rPr>
      </w:pPr>
      <w:r w:rsidRPr="006440A4">
        <w:rPr>
          <w:b/>
        </w:rPr>
        <w:t>Required Documents</w:t>
      </w:r>
    </w:p>
    <w:p w14:paraId="452FA690" w14:textId="77777777" w:rsidR="006440A4" w:rsidRDefault="006440A4" w:rsidP="009D6FB9">
      <w:pPr>
        <w:pStyle w:val="ListParagraph"/>
        <w:numPr>
          <w:ilvl w:val="0"/>
          <w:numId w:val="99"/>
        </w:numPr>
        <w:spacing w:after="160" w:line="259" w:lineRule="auto"/>
        <w:jc w:val="left"/>
      </w:pPr>
      <w:r>
        <w:t>Delisting certificate of a Maritime Transport issued by CICPA</w:t>
      </w:r>
    </w:p>
    <w:p w14:paraId="5015CBF6" w14:textId="77777777" w:rsidR="006440A4" w:rsidRDefault="006440A4" w:rsidP="009D6FB9">
      <w:pPr>
        <w:pStyle w:val="ListParagraph"/>
        <w:numPr>
          <w:ilvl w:val="0"/>
          <w:numId w:val="99"/>
        </w:numPr>
        <w:spacing w:after="160" w:line="259" w:lineRule="auto"/>
        <w:jc w:val="left"/>
      </w:pPr>
      <w:r>
        <w:t>Copy of the purchase invoice certified by the relevant local authority OR the delisting/deletion certificate of the fishing boat intended for registration issued by CICPA or the Ministry OR fishing boat selling contract issued by the Ministry or the court.</w:t>
      </w:r>
    </w:p>
    <w:p w14:paraId="4E6BB6F6" w14:textId="6F3E7A8D" w:rsidR="00052EAB" w:rsidRDefault="006440A4" w:rsidP="009D6FB9">
      <w:pPr>
        <w:pStyle w:val="ListParagraph"/>
        <w:numPr>
          <w:ilvl w:val="0"/>
          <w:numId w:val="99"/>
        </w:numPr>
        <w:spacing w:after="160" w:line="259" w:lineRule="auto"/>
        <w:jc w:val="left"/>
      </w:pPr>
      <w:r>
        <w:t>Technical inspection report issued by the CICPA</w:t>
      </w:r>
    </w:p>
    <w:p w14:paraId="3C3467FB" w14:textId="2E64DE9F" w:rsidR="006440A4" w:rsidRDefault="00863140" w:rsidP="006440A4">
      <w:pPr>
        <w:spacing w:after="160" w:line="259" w:lineRule="auto"/>
        <w:jc w:val="left"/>
      </w:pPr>
      <w:r>
        <w:rPr>
          <w:noProof/>
        </w:rPr>
        <w:drawing>
          <wp:anchor distT="0" distB="0" distL="114300" distR="114300" simplePos="0" relativeHeight="251825664" behindDoc="1" locked="0" layoutInCell="1" allowOverlap="1" wp14:anchorId="6EBD4FED" wp14:editId="6FB032F4">
            <wp:simplePos x="0" y="0"/>
            <wp:positionH relativeFrom="column">
              <wp:posOffset>0</wp:posOffset>
            </wp:positionH>
            <wp:positionV relativeFrom="paragraph">
              <wp:posOffset>0</wp:posOffset>
            </wp:positionV>
            <wp:extent cx="5943600" cy="3388995"/>
            <wp:effectExtent l="0" t="0" r="0" b="1905"/>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1C4C1A.tmp"/>
                    <pic:cNvPicPr/>
                  </pic:nvPicPr>
                  <pic:blipFill>
                    <a:blip r:embed="rId45">
                      <a:extLst>
                        <a:ext uri="{28A0092B-C50C-407E-A947-70E740481C1C}">
                          <a14:useLocalDpi xmlns:a14="http://schemas.microsoft.com/office/drawing/2010/main" val="0"/>
                        </a:ext>
                      </a:extLst>
                    </a:blip>
                    <a:stretch>
                      <a:fillRect/>
                    </a:stretch>
                  </pic:blipFill>
                  <pic:spPr>
                    <a:xfrm>
                      <a:off x="0" y="0"/>
                      <a:ext cx="5943600" cy="3388995"/>
                    </a:xfrm>
                    <a:prstGeom prst="rect">
                      <a:avLst/>
                    </a:prstGeom>
                  </pic:spPr>
                </pic:pic>
              </a:graphicData>
            </a:graphic>
          </wp:anchor>
        </w:drawing>
      </w:r>
    </w:p>
    <w:p w14:paraId="5B164DB4" w14:textId="77777777" w:rsidR="00052EAB" w:rsidRDefault="00052EAB">
      <w:pPr>
        <w:spacing w:after="160" w:line="259" w:lineRule="auto"/>
        <w:jc w:val="left"/>
      </w:pPr>
    </w:p>
    <w:p w14:paraId="01AFE962" w14:textId="77777777" w:rsidR="00052EAB" w:rsidRDefault="00052EAB">
      <w:pPr>
        <w:spacing w:after="160" w:line="259" w:lineRule="auto"/>
        <w:jc w:val="left"/>
      </w:pPr>
    </w:p>
    <w:p w14:paraId="5498F2CC" w14:textId="77777777" w:rsidR="00052EAB" w:rsidRDefault="00052EAB">
      <w:pPr>
        <w:spacing w:after="160" w:line="259" w:lineRule="auto"/>
        <w:jc w:val="left"/>
      </w:pPr>
    </w:p>
    <w:p w14:paraId="0AA75DAC" w14:textId="77777777" w:rsidR="00052EAB" w:rsidRDefault="00052EAB">
      <w:pPr>
        <w:spacing w:after="160" w:line="259" w:lineRule="auto"/>
        <w:jc w:val="left"/>
      </w:pPr>
    </w:p>
    <w:p w14:paraId="51C146A1" w14:textId="77777777" w:rsidR="00052EAB" w:rsidRDefault="00052EAB">
      <w:pPr>
        <w:spacing w:after="160" w:line="259" w:lineRule="auto"/>
        <w:jc w:val="left"/>
      </w:pPr>
    </w:p>
    <w:p w14:paraId="559F9E38" w14:textId="77777777" w:rsidR="00863140" w:rsidRDefault="00863140">
      <w:pPr>
        <w:spacing w:after="160" w:line="259" w:lineRule="auto"/>
        <w:jc w:val="left"/>
      </w:pPr>
    </w:p>
    <w:p w14:paraId="6785B39E" w14:textId="77777777" w:rsidR="00863140" w:rsidRDefault="00863140">
      <w:pPr>
        <w:spacing w:after="160" w:line="259" w:lineRule="auto"/>
        <w:jc w:val="left"/>
      </w:pPr>
    </w:p>
    <w:p w14:paraId="0F48961C" w14:textId="77777777" w:rsidR="00863140" w:rsidRDefault="00863140">
      <w:pPr>
        <w:spacing w:after="160" w:line="259" w:lineRule="auto"/>
        <w:jc w:val="left"/>
      </w:pPr>
    </w:p>
    <w:p w14:paraId="6EB35E40" w14:textId="77777777" w:rsidR="00863140" w:rsidRDefault="00863140">
      <w:pPr>
        <w:spacing w:after="160" w:line="259" w:lineRule="auto"/>
        <w:jc w:val="left"/>
      </w:pPr>
    </w:p>
    <w:p w14:paraId="7233B249" w14:textId="77777777" w:rsidR="00863140" w:rsidRDefault="00863140">
      <w:pPr>
        <w:spacing w:after="160" w:line="259" w:lineRule="auto"/>
        <w:jc w:val="left"/>
      </w:pPr>
    </w:p>
    <w:p w14:paraId="444B903B" w14:textId="77777777" w:rsidR="00863140" w:rsidRDefault="00863140">
      <w:pPr>
        <w:spacing w:after="160" w:line="259" w:lineRule="auto"/>
        <w:jc w:val="left"/>
      </w:pPr>
    </w:p>
    <w:p w14:paraId="21E90F10" w14:textId="77777777" w:rsidR="00863140" w:rsidRDefault="00863140">
      <w:pPr>
        <w:spacing w:after="160" w:line="259" w:lineRule="auto"/>
        <w:jc w:val="left"/>
      </w:pPr>
    </w:p>
    <w:p w14:paraId="30D01D9B" w14:textId="77777777" w:rsidR="00E10BA3" w:rsidRDefault="00E10BA3" w:rsidP="00BC05AC">
      <w:pPr>
        <w:pStyle w:val="Heading3"/>
      </w:pPr>
      <w:bookmarkStart w:id="49" w:name="_Toc39625561"/>
      <w:r>
        <w:t xml:space="preserve">Request </w:t>
      </w:r>
      <w:r>
        <w:rPr>
          <w:rFonts w:ascii="Arial" w:hAnsi="Arial"/>
        </w:rPr>
        <w:t>ٍ</w:t>
      </w:r>
      <w:r>
        <w:t>Subsidies for Farmers</w:t>
      </w:r>
      <w:bookmarkEnd w:id="49"/>
    </w:p>
    <w:p w14:paraId="136FCA49" w14:textId="4F13C929" w:rsidR="00E10BA3" w:rsidRPr="00E10BA3" w:rsidRDefault="00E10BA3" w:rsidP="00E10BA3">
      <w:pPr>
        <w:spacing w:after="160" w:line="259" w:lineRule="auto"/>
        <w:jc w:val="left"/>
        <w:rPr>
          <w:b/>
        </w:rPr>
      </w:pPr>
      <w:r w:rsidRPr="00E10BA3">
        <w:rPr>
          <w:b/>
        </w:rPr>
        <w:t>Service Description</w:t>
      </w:r>
    </w:p>
    <w:p w14:paraId="3B0CA2F5" w14:textId="77777777" w:rsidR="00E10BA3" w:rsidRDefault="00E10BA3" w:rsidP="00E10BA3">
      <w:pPr>
        <w:spacing w:after="160" w:line="259" w:lineRule="auto"/>
        <w:jc w:val="left"/>
      </w:pPr>
      <w:r>
        <w:t>The subsidy (agricultural production materials) provided by the Ministry to the Local farmers who has agricultural holdings registered with the ministry at half their purchasing cost</w:t>
      </w:r>
    </w:p>
    <w:p w14:paraId="6ED45274" w14:textId="77777777" w:rsidR="00E10BA3" w:rsidRPr="00E10BA3" w:rsidRDefault="00E10BA3" w:rsidP="00E10BA3">
      <w:pPr>
        <w:spacing w:after="160" w:line="259" w:lineRule="auto"/>
        <w:jc w:val="left"/>
        <w:rPr>
          <w:b/>
        </w:rPr>
      </w:pPr>
      <w:r w:rsidRPr="00E10BA3">
        <w:rPr>
          <w:b/>
        </w:rPr>
        <w:t>Steps</w:t>
      </w:r>
    </w:p>
    <w:p w14:paraId="626C0C32" w14:textId="77777777" w:rsidR="00E10BA3" w:rsidRDefault="00E10BA3" w:rsidP="009D6FB9">
      <w:pPr>
        <w:pStyle w:val="ListParagraph"/>
        <w:numPr>
          <w:ilvl w:val="0"/>
          <w:numId w:val="100"/>
        </w:numPr>
        <w:spacing w:after="160" w:line="259" w:lineRule="auto"/>
        <w:jc w:val="left"/>
      </w:pPr>
      <w:r>
        <w:t>Fill out e-form</w:t>
      </w:r>
    </w:p>
    <w:p w14:paraId="661CD545" w14:textId="77777777" w:rsidR="00E10BA3" w:rsidRDefault="00E10BA3" w:rsidP="009D6FB9">
      <w:pPr>
        <w:pStyle w:val="ListParagraph"/>
        <w:numPr>
          <w:ilvl w:val="0"/>
          <w:numId w:val="100"/>
        </w:numPr>
        <w:spacing w:after="160" w:line="259" w:lineRule="auto"/>
        <w:jc w:val="left"/>
      </w:pPr>
      <w:r>
        <w:t>Payment of materials (50% of purchase value)</w:t>
      </w:r>
    </w:p>
    <w:p w14:paraId="7B2EA29C" w14:textId="77777777" w:rsidR="00E10BA3" w:rsidRDefault="00E10BA3" w:rsidP="009D6FB9">
      <w:pPr>
        <w:pStyle w:val="ListParagraph"/>
        <w:numPr>
          <w:ilvl w:val="0"/>
          <w:numId w:val="100"/>
        </w:numPr>
        <w:spacing w:after="160" w:line="259" w:lineRule="auto"/>
        <w:jc w:val="left"/>
      </w:pPr>
      <w:r>
        <w:t>Issuance of electronic order</w:t>
      </w:r>
    </w:p>
    <w:p w14:paraId="4721461D" w14:textId="77777777" w:rsidR="00E10BA3" w:rsidRDefault="00E10BA3" w:rsidP="009D6FB9">
      <w:pPr>
        <w:pStyle w:val="ListParagraph"/>
        <w:numPr>
          <w:ilvl w:val="0"/>
          <w:numId w:val="100"/>
        </w:numPr>
        <w:spacing w:after="160" w:line="259" w:lineRule="auto"/>
        <w:jc w:val="left"/>
      </w:pPr>
      <w:r>
        <w:t>Delivery of materials</w:t>
      </w:r>
    </w:p>
    <w:p w14:paraId="628BA1B9" w14:textId="77777777" w:rsidR="00E10BA3" w:rsidRPr="00E10BA3" w:rsidRDefault="00E10BA3" w:rsidP="00E10BA3">
      <w:pPr>
        <w:spacing w:after="160" w:line="259" w:lineRule="auto"/>
        <w:jc w:val="left"/>
        <w:rPr>
          <w:b/>
        </w:rPr>
      </w:pPr>
      <w:r w:rsidRPr="00E10BA3">
        <w:rPr>
          <w:b/>
        </w:rPr>
        <w:lastRenderedPageBreak/>
        <w:t>Documents Required</w:t>
      </w:r>
    </w:p>
    <w:p w14:paraId="04F3944F" w14:textId="21C81239" w:rsidR="00863140" w:rsidRDefault="00E10BA3" w:rsidP="00E10BA3">
      <w:pPr>
        <w:spacing w:after="160" w:line="259" w:lineRule="auto"/>
        <w:jc w:val="left"/>
      </w:pPr>
      <w:r>
        <w:t>Stamped salary certificate or a court certificate declaring that the applicant is unemployed.</w:t>
      </w:r>
    </w:p>
    <w:p w14:paraId="3DCE0CFB" w14:textId="5AFC85A0" w:rsidR="00E10BA3" w:rsidRDefault="00D67682" w:rsidP="00E10BA3">
      <w:pPr>
        <w:spacing w:after="160" w:line="259" w:lineRule="auto"/>
        <w:jc w:val="left"/>
      </w:pPr>
      <w:r>
        <w:rPr>
          <w:noProof/>
        </w:rPr>
        <w:drawing>
          <wp:anchor distT="0" distB="0" distL="114300" distR="114300" simplePos="0" relativeHeight="251827712" behindDoc="1" locked="0" layoutInCell="1" allowOverlap="1" wp14:anchorId="249F28B6" wp14:editId="08E9A2F1">
            <wp:simplePos x="0" y="0"/>
            <wp:positionH relativeFrom="column">
              <wp:posOffset>0</wp:posOffset>
            </wp:positionH>
            <wp:positionV relativeFrom="paragraph">
              <wp:posOffset>-635</wp:posOffset>
            </wp:positionV>
            <wp:extent cx="5943600" cy="5219065"/>
            <wp:effectExtent l="0" t="0" r="0" b="635"/>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1C224D.tmp"/>
                    <pic:cNvPicPr/>
                  </pic:nvPicPr>
                  <pic:blipFill>
                    <a:blip r:embed="rId46">
                      <a:extLst>
                        <a:ext uri="{28A0092B-C50C-407E-A947-70E740481C1C}">
                          <a14:useLocalDpi xmlns:a14="http://schemas.microsoft.com/office/drawing/2010/main" val="0"/>
                        </a:ext>
                      </a:extLst>
                    </a:blip>
                    <a:stretch>
                      <a:fillRect/>
                    </a:stretch>
                  </pic:blipFill>
                  <pic:spPr>
                    <a:xfrm>
                      <a:off x="0" y="0"/>
                      <a:ext cx="5943600" cy="5219065"/>
                    </a:xfrm>
                    <a:prstGeom prst="rect">
                      <a:avLst/>
                    </a:prstGeom>
                  </pic:spPr>
                </pic:pic>
              </a:graphicData>
            </a:graphic>
          </wp:anchor>
        </w:drawing>
      </w:r>
    </w:p>
    <w:p w14:paraId="061C9C58" w14:textId="77777777" w:rsidR="00D67682" w:rsidRDefault="00D67682" w:rsidP="00E10BA3">
      <w:pPr>
        <w:spacing w:after="160" w:line="259" w:lineRule="auto"/>
        <w:jc w:val="left"/>
      </w:pPr>
    </w:p>
    <w:p w14:paraId="12A69691" w14:textId="77777777" w:rsidR="00D67682" w:rsidRDefault="00D67682" w:rsidP="00E10BA3">
      <w:pPr>
        <w:spacing w:after="160" w:line="259" w:lineRule="auto"/>
        <w:jc w:val="left"/>
      </w:pPr>
    </w:p>
    <w:p w14:paraId="1BEAEDCD" w14:textId="77777777" w:rsidR="00D67682" w:rsidRDefault="00D67682" w:rsidP="00E10BA3">
      <w:pPr>
        <w:spacing w:after="160" w:line="259" w:lineRule="auto"/>
        <w:jc w:val="left"/>
      </w:pPr>
    </w:p>
    <w:p w14:paraId="1EB1A2FF" w14:textId="77777777" w:rsidR="00D67682" w:rsidRDefault="00D67682" w:rsidP="00E10BA3">
      <w:pPr>
        <w:spacing w:after="160" w:line="259" w:lineRule="auto"/>
        <w:jc w:val="left"/>
      </w:pPr>
    </w:p>
    <w:p w14:paraId="1FC6DC18" w14:textId="77777777" w:rsidR="00D67682" w:rsidRDefault="00D67682" w:rsidP="00E10BA3">
      <w:pPr>
        <w:spacing w:after="160" w:line="259" w:lineRule="auto"/>
        <w:jc w:val="left"/>
      </w:pPr>
    </w:p>
    <w:p w14:paraId="2AF634D3" w14:textId="77777777" w:rsidR="00D67682" w:rsidRDefault="00D67682" w:rsidP="00E10BA3">
      <w:pPr>
        <w:spacing w:after="160" w:line="259" w:lineRule="auto"/>
        <w:jc w:val="left"/>
      </w:pPr>
    </w:p>
    <w:p w14:paraId="42554DA8" w14:textId="77777777" w:rsidR="00D67682" w:rsidRDefault="00D67682" w:rsidP="00E10BA3">
      <w:pPr>
        <w:spacing w:after="160" w:line="259" w:lineRule="auto"/>
        <w:jc w:val="left"/>
      </w:pPr>
    </w:p>
    <w:p w14:paraId="5D90F90D" w14:textId="77777777" w:rsidR="00D67682" w:rsidRDefault="00D67682" w:rsidP="00E10BA3">
      <w:pPr>
        <w:spacing w:after="160" w:line="259" w:lineRule="auto"/>
        <w:jc w:val="left"/>
      </w:pPr>
    </w:p>
    <w:p w14:paraId="1DAF4B74" w14:textId="77777777" w:rsidR="00D67682" w:rsidRDefault="00D67682" w:rsidP="00E10BA3">
      <w:pPr>
        <w:spacing w:after="160" w:line="259" w:lineRule="auto"/>
        <w:jc w:val="left"/>
      </w:pPr>
    </w:p>
    <w:p w14:paraId="68EE71E9" w14:textId="77777777" w:rsidR="00D67682" w:rsidRDefault="00D67682" w:rsidP="00E10BA3">
      <w:pPr>
        <w:spacing w:after="160" w:line="259" w:lineRule="auto"/>
        <w:jc w:val="left"/>
      </w:pPr>
    </w:p>
    <w:p w14:paraId="1E94F082" w14:textId="77777777" w:rsidR="00D67682" w:rsidRDefault="00D67682" w:rsidP="00E10BA3">
      <w:pPr>
        <w:spacing w:after="160" w:line="259" w:lineRule="auto"/>
        <w:jc w:val="left"/>
      </w:pPr>
    </w:p>
    <w:p w14:paraId="52DB5E2D" w14:textId="77777777" w:rsidR="00D67682" w:rsidRDefault="00D67682" w:rsidP="00E10BA3">
      <w:pPr>
        <w:spacing w:after="160" w:line="259" w:lineRule="auto"/>
        <w:jc w:val="left"/>
      </w:pPr>
    </w:p>
    <w:p w14:paraId="44B8D1F8" w14:textId="77777777" w:rsidR="00D67682" w:rsidRDefault="00D67682" w:rsidP="00E10BA3">
      <w:pPr>
        <w:spacing w:after="160" w:line="259" w:lineRule="auto"/>
        <w:jc w:val="left"/>
      </w:pPr>
    </w:p>
    <w:p w14:paraId="015BE6F9" w14:textId="77777777" w:rsidR="00D67682" w:rsidRDefault="00D67682" w:rsidP="00E10BA3">
      <w:pPr>
        <w:spacing w:after="160" w:line="259" w:lineRule="auto"/>
        <w:jc w:val="left"/>
      </w:pPr>
    </w:p>
    <w:p w14:paraId="3DB883B2" w14:textId="77777777" w:rsidR="00D67682" w:rsidRDefault="00D67682" w:rsidP="00E10BA3">
      <w:pPr>
        <w:spacing w:after="160" w:line="259" w:lineRule="auto"/>
        <w:jc w:val="left"/>
      </w:pPr>
    </w:p>
    <w:p w14:paraId="6AA12811" w14:textId="77777777" w:rsidR="00D67682" w:rsidRDefault="00D67682" w:rsidP="00E10BA3">
      <w:pPr>
        <w:spacing w:after="160" w:line="259" w:lineRule="auto"/>
        <w:jc w:val="left"/>
      </w:pPr>
    </w:p>
    <w:p w14:paraId="438B08C4" w14:textId="77777777" w:rsidR="00D67682" w:rsidRDefault="00D67682" w:rsidP="00E10BA3">
      <w:pPr>
        <w:spacing w:after="160" w:line="259" w:lineRule="auto"/>
        <w:jc w:val="left"/>
      </w:pPr>
    </w:p>
    <w:p w14:paraId="47DC12F5" w14:textId="77777777" w:rsidR="00D67682" w:rsidRDefault="00D67682" w:rsidP="00E10BA3">
      <w:pPr>
        <w:spacing w:after="160" w:line="259" w:lineRule="auto"/>
        <w:jc w:val="left"/>
      </w:pPr>
    </w:p>
    <w:p w14:paraId="52B6212D" w14:textId="77777777" w:rsidR="00FE2BF5" w:rsidRDefault="00FE2BF5" w:rsidP="00BC05AC">
      <w:pPr>
        <w:pStyle w:val="Heading3"/>
      </w:pPr>
      <w:bookmarkStart w:id="50" w:name="_Toc39625562"/>
      <w:r>
        <w:t xml:space="preserve">Request </w:t>
      </w:r>
      <w:r>
        <w:rPr>
          <w:rFonts w:ascii="Arial" w:hAnsi="Arial"/>
        </w:rPr>
        <w:t>ٍ</w:t>
      </w:r>
      <w:r>
        <w:t>Subsidies for Fishermen’s</w:t>
      </w:r>
      <w:bookmarkEnd w:id="50"/>
    </w:p>
    <w:p w14:paraId="712DD4AD" w14:textId="77777777" w:rsidR="00FE2BF5" w:rsidRPr="00FE2BF5" w:rsidRDefault="00FE2BF5" w:rsidP="00FE2BF5">
      <w:pPr>
        <w:spacing w:after="160" w:line="259" w:lineRule="auto"/>
        <w:jc w:val="left"/>
        <w:rPr>
          <w:b/>
        </w:rPr>
      </w:pPr>
      <w:r w:rsidRPr="00FE2BF5">
        <w:rPr>
          <w:b/>
        </w:rPr>
        <w:t>Service Description</w:t>
      </w:r>
    </w:p>
    <w:p w14:paraId="3023AEBD" w14:textId="0644EEF5" w:rsidR="00FE2BF5" w:rsidRDefault="00FE2BF5" w:rsidP="00FE2BF5">
      <w:pPr>
        <w:spacing w:after="160" w:line="259" w:lineRule="auto"/>
        <w:jc w:val="left"/>
      </w:pPr>
      <w:r>
        <w:t>Through this service the fisher can obtain the annual support materials (fishing boats’ engines) provided by the Ministry to the local fishers on the basis of specific requirements.</w:t>
      </w:r>
    </w:p>
    <w:p w14:paraId="63F35802" w14:textId="77777777" w:rsidR="00FE2BF5" w:rsidRPr="00FE2BF5" w:rsidRDefault="00FE2BF5" w:rsidP="00FE2BF5">
      <w:pPr>
        <w:spacing w:after="160" w:line="259" w:lineRule="auto"/>
        <w:jc w:val="left"/>
        <w:rPr>
          <w:b/>
        </w:rPr>
      </w:pPr>
      <w:r w:rsidRPr="00FE2BF5">
        <w:rPr>
          <w:b/>
        </w:rPr>
        <w:t>Steps</w:t>
      </w:r>
    </w:p>
    <w:p w14:paraId="09842C48" w14:textId="77777777" w:rsidR="00FE2BF5" w:rsidRDefault="00FE2BF5" w:rsidP="009D6FB9">
      <w:pPr>
        <w:pStyle w:val="ListParagraph"/>
        <w:numPr>
          <w:ilvl w:val="0"/>
          <w:numId w:val="101"/>
        </w:numPr>
        <w:spacing w:after="160" w:line="259" w:lineRule="auto"/>
        <w:jc w:val="left"/>
      </w:pPr>
      <w:r>
        <w:t>Fill out e-form</w:t>
      </w:r>
    </w:p>
    <w:p w14:paraId="2EA37AAF" w14:textId="77777777" w:rsidR="00FE2BF5" w:rsidRDefault="00FE2BF5" w:rsidP="009D6FB9">
      <w:pPr>
        <w:pStyle w:val="ListParagraph"/>
        <w:numPr>
          <w:ilvl w:val="0"/>
          <w:numId w:val="101"/>
        </w:numPr>
        <w:spacing w:after="160" w:line="259" w:lineRule="auto"/>
        <w:jc w:val="left"/>
      </w:pPr>
      <w:r>
        <w:t>Payment of materials (50% of purchase value)</w:t>
      </w:r>
    </w:p>
    <w:p w14:paraId="50A64BB6" w14:textId="77777777" w:rsidR="00FE2BF5" w:rsidRDefault="00FE2BF5" w:rsidP="009D6FB9">
      <w:pPr>
        <w:pStyle w:val="ListParagraph"/>
        <w:numPr>
          <w:ilvl w:val="0"/>
          <w:numId w:val="101"/>
        </w:numPr>
        <w:spacing w:after="160" w:line="259" w:lineRule="auto"/>
        <w:jc w:val="left"/>
      </w:pPr>
      <w:r>
        <w:t>Issuance of electronic order</w:t>
      </w:r>
    </w:p>
    <w:p w14:paraId="16B3718B" w14:textId="77777777" w:rsidR="00FE2BF5" w:rsidRDefault="00FE2BF5" w:rsidP="009D6FB9">
      <w:pPr>
        <w:pStyle w:val="ListParagraph"/>
        <w:numPr>
          <w:ilvl w:val="0"/>
          <w:numId w:val="101"/>
        </w:numPr>
        <w:spacing w:after="160" w:line="259" w:lineRule="auto"/>
        <w:jc w:val="left"/>
      </w:pPr>
      <w:r>
        <w:t>Delivery of materials</w:t>
      </w:r>
    </w:p>
    <w:p w14:paraId="7D178E99" w14:textId="77777777" w:rsidR="00FE2BF5" w:rsidRPr="00FE2BF5" w:rsidRDefault="00FE2BF5" w:rsidP="00FE2BF5">
      <w:pPr>
        <w:spacing w:after="160" w:line="259" w:lineRule="auto"/>
        <w:jc w:val="left"/>
        <w:rPr>
          <w:b/>
        </w:rPr>
      </w:pPr>
      <w:r w:rsidRPr="00FE2BF5">
        <w:rPr>
          <w:b/>
        </w:rPr>
        <w:lastRenderedPageBreak/>
        <w:t>Documents Required</w:t>
      </w:r>
    </w:p>
    <w:p w14:paraId="60D00CFB" w14:textId="0BC69120" w:rsidR="00D67682" w:rsidRDefault="00FE2BF5" w:rsidP="009D6FB9">
      <w:pPr>
        <w:pStyle w:val="ListParagraph"/>
        <w:numPr>
          <w:ilvl w:val="0"/>
          <w:numId w:val="102"/>
        </w:numPr>
        <w:spacing w:after="160" w:line="259" w:lineRule="auto"/>
        <w:jc w:val="left"/>
      </w:pPr>
      <w:r>
        <w:t>Stamped salary certificate or a court certificate declaring that the applicant is unemployed.</w:t>
      </w:r>
    </w:p>
    <w:p w14:paraId="24D4C756" w14:textId="2E3C8474" w:rsidR="00E10BA3" w:rsidRDefault="00FE2BF5" w:rsidP="00E10BA3">
      <w:pPr>
        <w:spacing w:after="160" w:line="259" w:lineRule="auto"/>
        <w:jc w:val="left"/>
      </w:pPr>
      <w:r>
        <w:rPr>
          <w:noProof/>
        </w:rPr>
        <w:drawing>
          <wp:anchor distT="0" distB="0" distL="114300" distR="114300" simplePos="0" relativeHeight="251829760" behindDoc="1" locked="0" layoutInCell="1" allowOverlap="1" wp14:anchorId="62B20F4F" wp14:editId="64023A3D">
            <wp:simplePos x="0" y="0"/>
            <wp:positionH relativeFrom="column">
              <wp:posOffset>0</wp:posOffset>
            </wp:positionH>
            <wp:positionV relativeFrom="paragraph">
              <wp:posOffset>-635</wp:posOffset>
            </wp:positionV>
            <wp:extent cx="5943600" cy="6834505"/>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1CA05E.tmp"/>
                    <pic:cNvPicPr/>
                  </pic:nvPicPr>
                  <pic:blipFill>
                    <a:blip r:embed="rId47">
                      <a:extLst>
                        <a:ext uri="{28A0092B-C50C-407E-A947-70E740481C1C}">
                          <a14:useLocalDpi xmlns:a14="http://schemas.microsoft.com/office/drawing/2010/main" val="0"/>
                        </a:ext>
                      </a:extLst>
                    </a:blip>
                    <a:stretch>
                      <a:fillRect/>
                    </a:stretch>
                  </pic:blipFill>
                  <pic:spPr>
                    <a:xfrm>
                      <a:off x="0" y="0"/>
                      <a:ext cx="5943600" cy="6834505"/>
                    </a:xfrm>
                    <a:prstGeom prst="rect">
                      <a:avLst/>
                    </a:prstGeom>
                  </pic:spPr>
                </pic:pic>
              </a:graphicData>
            </a:graphic>
          </wp:anchor>
        </w:drawing>
      </w:r>
    </w:p>
    <w:p w14:paraId="0F8D56B8" w14:textId="77777777" w:rsidR="00863140" w:rsidRDefault="00863140">
      <w:pPr>
        <w:spacing w:after="160" w:line="259" w:lineRule="auto"/>
        <w:jc w:val="left"/>
      </w:pPr>
    </w:p>
    <w:p w14:paraId="7EBF82B3" w14:textId="77777777" w:rsidR="00052EAB" w:rsidRDefault="00052EAB">
      <w:pPr>
        <w:spacing w:after="160" w:line="259" w:lineRule="auto"/>
        <w:jc w:val="left"/>
      </w:pPr>
    </w:p>
    <w:p w14:paraId="140602AB" w14:textId="77777777" w:rsidR="00052EAB" w:rsidRDefault="00052EAB">
      <w:pPr>
        <w:spacing w:after="160" w:line="259" w:lineRule="auto"/>
        <w:jc w:val="left"/>
      </w:pPr>
    </w:p>
    <w:p w14:paraId="45A1147D" w14:textId="77777777" w:rsidR="00052EAB" w:rsidRDefault="00052EAB">
      <w:pPr>
        <w:spacing w:after="160" w:line="259" w:lineRule="auto"/>
        <w:jc w:val="left"/>
      </w:pPr>
    </w:p>
    <w:p w14:paraId="4F9BEC5B" w14:textId="77777777" w:rsidR="00052EAB" w:rsidRDefault="00052EAB">
      <w:pPr>
        <w:spacing w:after="160" w:line="259" w:lineRule="auto"/>
        <w:jc w:val="left"/>
      </w:pPr>
    </w:p>
    <w:p w14:paraId="2BC73CF2" w14:textId="77777777" w:rsidR="00052EAB" w:rsidRDefault="00052EAB">
      <w:pPr>
        <w:spacing w:after="160" w:line="259" w:lineRule="auto"/>
        <w:jc w:val="left"/>
      </w:pPr>
    </w:p>
    <w:p w14:paraId="00CD238D" w14:textId="47EDCB02" w:rsidR="00052EAB" w:rsidRDefault="00052EAB">
      <w:pPr>
        <w:spacing w:after="160" w:line="259" w:lineRule="auto"/>
        <w:jc w:val="left"/>
        <w:rPr>
          <w:rFonts w:eastAsiaTheme="majorEastAsia" w:cstheme="majorBidi"/>
          <w:sz w:val="52"/>
          <w:szCs w:val="32"/>
        </w:rPr>
      </w:pPr>
      <w:r>
        <w:br w:type="page"/>
      </w:r>
    </w:p>
    <w:p w14:paraId="407BF051" w14:textId="77777777" w:rsidR="00D625CF" w:rsidRDefault="00D625CF" w:rsidP="00D625CF">
      <w:pPr>
        <w:spacing w:after="160" w:line="259" w:lineRule="auto"/>
        <w:jc w:val="left"/>
      </w:pPr>
      <w:r>
        <w:lastRenderedPageBreak/>
        <w:t>Sale of Fishing Boat's Body</w:t>
      </w:r>
    </w:p>
    <w:p w14:paraId="5786CA54" w14:textId="2038DF45" w:rsidR="00D625CF" w:rsidRPr="00D625CF" w:rsidRDefault="00D625CF" w:rsidP="00D625CF">
      <w:pPr>
        <w:spacing w:after="160" w:line="259" w:lineRule="auto"/>
        <w:jc w:val="left"/>
        <w:rPr>
          <w:b/>
        </w:rPr>
      </w:pPr>
      <w:r w:rsidRPr="00D625CF">
        <w:rPr>
          <w:b/>
        </w:rPr>
        <w:t>Service Description</w:t>
      </w:r>
    </w:p>
    <w:p w14:paraId="6DBF3667" w14:textId="77777777" w:rsidR="00D625CF" w:rsidRDefault="00D625CF" w:rsidP="00D625CF">
      <w:pPr>
        <w:spacing w:after="160" w:line="259" w:lineRule="auto"/>
        <w:jc w:val="left"/>
      </w:pPr>
      <w:r>
        <w:t>Through this service the fisher can sell the body of his/her fishing boat that is registered in the general registry at the Ministry. A boat license and a captain card will be issued valid for 2 years from the date of issuance after providing the new boat body.</w:t>
      </w:r>
    </w:p>
    <w:p w14:paraId="5B970B99" w14:textId="77777777" w:rsidR="00D625CF" w:rsidRPr="00D625CF" w:rsidRDefault="00D625CF" w:rsidP="00D625CF">
      <w:pPr>
        <w:spacing w:after="160" w:line="259" w:lineRule="auto"/>
        <w:jc w:val="left"/>
        <w:rPr>
          <w:b/>
        </w:rPr>
      </w:pPr>
      <w:r w:rsidRPr="00D625CF">
        <w:rPr>
          <w:b/>
        </w:rPr>
        <w:t>Steps</w:t>
      </w:r>
    </w:p>
    <w:p w14:paraId="4CA4C1ED" w14:textId="77777777" w:rsidR="00D625CF" w:rsidRPr="00D625CF" w:rsidRDefault="00D625CF" w:rsidP="00D625CF">
      <w:pPr>
        <w:spacing w:after="160" w:line="259" w:lineRule="auto"/>
        <w:jc w:val="left"/>
        <w:rPr>
          <w:b/>
        </w:rPr>
      </w:pPr>
      <w:r w:rsidRPr="00D625CF">
        <w:rPr>
          <w:b/>
        </w:rPr>
        <w:t>For application Approval</w:t>
      </w:r>
    </w:p>
    <w:p w14:paraId="67B076AA" w14:textId="77777777" w:rsidR="00D625CF" w:rsidRDefault="00D625CF" w:rsidP="009D6FB9">
      <w:pPr>
        <w:pStyle w:val="ListParagraph"/>
        <w:numPr>
          <w:ilvl w:val="0"/>
          <w:numId w:val="102"/>
        </w:numPr>
        <w:spacing w:after="160" w:line="259" w:lineRule="auto"/>
        <w:jc w:val="left"/>
      </w:pPr>
      <w:r>
        <w:t>Fill out the form</w:t>
      </w:r>
    </w:p>
    <w:p w14:paraId="77C5423A" w14:textId="77777777" w:rsidR="00D625CF" w:rsidRDefault="00D625CF" w:rsidP="009D6FB9">
      <w:pPr>
        <w:pStyle w:val="ListParagraph"/>
        <w:numPr>
          <w:ilvl w:val="0"/>
          <w:numId w:val="102"/>
        </w:numPr>
        <w:spacing w:after="160" w:line="259" w:lineRule="auto"/>
        <w:jc w:val="left"/>
      </w:pPr>
      <w:r>
        <w:t>Review of application and complete procedures</w:t>
      </w:r>
    </w:p>
    <w:p w14:paraId="658AAF8B" w14:textId="77777777" w:rsidR="00D625CF" w:rsidRDefault="00D625CF" w:rsidP="009D6FB9">
      <w:pPr>
        <w:pStyle w:val="ListParagraph"/>
        <w:numPr>
          <w:ilvl w:val="0"/>
          <w:numId w:val="102"/>
        </w:numPr>
        <w:spacing w:after="160" w:line="259" w:lineRule="auto"/>
        <w:jc w:val="left"/>
      </w:pPr>
      <w:r>
        <w:t>Issue a deletion certificate of fishing boat &amp; fishing boat contract</w:t>
      </w:r>
    </w:p>
    <w:p w14:paraId="147D46BC" w14:textId="77777777" w:rsidR="00D625CF" w:rsidRPr="00D625CF" w:rsidRDefault="00D625CF" w:rsidP="00D625CF">
      <w:pPr>
        <w:spacing w:after="160" w:line="259" w:lineRule="auto"/>
        <w:jc w:val="left"/>
        <w:rPr>
          <w:b/>
        </w:rPr>
      </w:pPr>
      <w:r w:rsidRPr="00D625CF">
        <w:rPr>
          <w:b/>
        </w:rPr>
        <w:t>For boat replacement certificate</w:t>
      </w:r>
    </w:p>
    <w:p w14:paraId="250F489B" w14:textId="77777777" w:rsidR="00D625CF" w:rsidRDefault="00D625CF" w:rsidP="009D6FB9">
      <w:pPr>
        <w:pStyle w:val="ListParagraph"/>
        <w:numPr>
          <w:ilvl w:val="0"/>
          <w:numId w:val="103"/>
        </w:numPr>
        <w:spacing w:after="160" w:line="259" w:lineRule="auto"/>
        <w:jc w:val="left"/>
      </w:pPr>
      <w:r>
        <w:t>Attach required documents</w:t>
      </w:r>
    </w:p>
    <w:p w14:paraId="56611F86" w14:textId="77777777" w:rsidR="00D625CF" w:rsidRDefault="00D625CF" w:rsidP="009D6FB9">
      <w:pPr>
        <w:pStyle w:val="ListParagraph"/>
        <w:numPr>
          <w:ilvl w:val="0"/>
          <w:numId w:val="103"/>
        </w:numPr>
        <w:spacing w:after="160" w:line="259" w:lineRule="auto"/>
        <w:jc w:val="left"/>
      </w:pPr>
      <w:r>
        <w:t>Review of application and complete procedures</w:t>
      </w:r>
    </w:p>
    <w:p w14:paraId="670340E0" w14:textId="77777777" w:rsidR="00D625CF" w:rsidRDefault="00D625CF" w:rsidP="009D6FB9">
      <w:pPr>
        <w:pStyle w:val="ListParagraph"/>
        <w:numPr>
          <w:ilvl w:val="0"/>
          <w:numId w:val="103"/>
        </w:numPr>
        <w:spacing w:after="160" w:line="259" w:lineRule="auto"/>
        <w:jc w:val="left"/>
      </w:pPr>
      <w:r>
        <w:t>Issue boat license and captains card</w:t>
      </w:r>
    </w:p>
    <w:p w14:paraId="02DCD27B" w14:textId="77777777" w:rsidR="00D625CF" w:rsidRPr="00D625CF" w:rsidRDefault="00D625CF" w:rsidP="00D625CF">
      <w:pPr>
        <w:spacing w:after="160" w:line="259" w:lineRule="auto"/>
        <w:jc w:val="left"/>
        <w:rPr>
          <w:b/>
        </w:rPr>
      </w:pPr>
      <w:r w:rsidRPr="00D625CF">
        <w:rPr>
          <w:b/>
        </w:rPr>
        <w:t>Required Documents</w:t>
      </w:r>
    </w:p>
    <w:p w14:paraId="6C836AE2" w14:textId="77777777" w:rsidR="00D625CF" w:rsidRPr="00D625CF" w:rsidRDefault="00D625CF" w:rsidP="00D625CF">
      <w:pPr>
        <w:spacing w:after="160" w:line="259" w:lineRule="auto"/>
        <w:jc w:val="left"/>
        <w:rPr>
          <w:b/>
        </w:rPr>
      </w:pPr>
      <w:r w:rsidRPr="00D625CF">
        <w:rPr>
          <w:b/>
        </w:rPr>
        <w:t>For application approval:</w:t>
      </w:r>
    </w:p>
    <w:p w14:paraId="08A854C5" w14:textId="7B9BBC65" w:rsidR="00D625CF" w:rsidRDefault="00D625CF" w:rsidP="009D6FB9">
      <w:pPr>
        <w:pStyle w:val="ListParagraph"/>
        <w:numPr>
          <w:ilvl w:val="0"/>
          <w:numId w:val="105"/>
        </w:numPr>
        <w:spacing w:after="160" w:line="259" w:lineRule="auto"/>
        <w:jc w:val="left"/>
      </w:pPr>
      <w:r>
        <w:t>Written undertaking to provide a new boat within six months from the date of the sale of the body of the fishing boat</w:t>
      </w:r>
    </w:p>
    <w:p w14:paraId="3CC8CCED" w14:textId="77777777" w:rsidR="00D625CF" w:rsidRPr="00D625CF" w:rsidRDefault="00D625CF" w:rsidP="00D625CF">
      <w:pPr>
        <w:spacing w:after="160" w:line="259" w:lineRule="auto"/>
        <w:jc w:val="left"/>
        <w:rPr>
          <w:b/>
        </w:rPr>
      </w:pPr>
      <w:r w:rsidRPr="00D625CF">
        <w:rPr>
          <w:b/>
        </w:rPr>
        <w:t>For the boat replacement license:</w:t>
      </w:r>
    </w:p>
    <w:p w14:paraId="14A2CE8F" w14:textId="77777777" w:rsidR="00D625CF" w:rsidRPr="00D625CF" w:rsidRDefault="00D625CF" w:rsidP="009D6FB9">
      <w:pPr>
        <w:pStyle w:val="ListParagraph"/>
        <w:numPr>
          <w:ilvl w:val="0"/>
          <w:numId w:val="104"/>
        </w:numPr>
        <w:spacing w:after="160" w:line="259" w:lineRule="auto"/>
        <w:jc w:val="left"/>
        <w:rPr>
          <w:rFonts w:eastAsiaTheme="majorEastAsia" w:cstheme="majorBidi"/>
          <w:sz w:val="52"/>
          <w:szCs w:val="32"/>
        </w:rPr>
      </w:pPr>
      <w:r>
        <w:t>Technical certificate of the inspection results of the fishing boat</w:t>
      </w:r>
    </w:p>
    <w:p w14:paraId="2B0CAB19" w14:textId="56656A54" w:rsidR="00FE2BF5" w:rsidRPr="00D625CF" w:rsidRDefault="00D625CF" w:rsidP="00D625CF">
      <w:pPr>
        <w:spacing w:after="160" w:line="259" w:lineRule="auto"/>
        <w:jc w:val="left"/>
        <w:rPr>
          <w:rFonts w:eastAsiaTheme="majorEastAsia" w:cstheme="majorBidi"/>
          <w:sz w:val="52"/>
          <w:szCs w:val="32"/>
        </w:rPr>
      </w:pPr>
      <w:r>
        <w:rPr>
          <w:rFonts w:ascii="Arial" w:hAnsi="Arial" w:cs="Arial"/>
          <w:b/>
          <w:noProof/>
          <w:color w:val="363636"/>
          <w:sz w:val="18"/>
          <w:szCs w:val="18"/>
        </w:rPr>
        <w:drawing>
          <wp:anchor distT="0" distB="0" distL="114300" distR="114300" simplePos="0" relativeHeight="251831808" behindDoc="1" locked="0" layoutInCell="1" allowOverlap="1" wp14:anchorId="0BAD0C6F" wp14:editId="08C2B1BB">
            <wp:simplePos x="0" y="0"/>
            <wp:positionH relativeFrom="column">
              <wp:posOffset>0</wp:posOffset>
            </wp:positionH>
            <wp:positionV relativeFrom="paragraph">
              <wp:posOffset>-635</wp:posOffset>
            </wp:positionV>
            <wp:extent cx="5943600" cy="3404870"/>
            <wp:effectExtent l="0" t="0" r="0" b="508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1C54C7.tmp"/>
                    <pic:cNvPicPr/>
                  </pic:nvPicPr>
                  <pic:blipFill>
                    <a:blip r:embed="rId48">
                      <a:extLst>
                        <a:ext uri="{28A0092B-C50C-407E-A947-70E740481C1C}">
                          <a14:useLocalDpi xmlns:a14="http://schemas.microsoft.com/office/drawing/2010/main" val="0"/>
                        </a:ext>
                      </a:extLst>
                    </a:blip>
                    <a:stretch>
                      <a:fillRect/>
                    </a:stretch>
                  </pic:blipFill>
                  <pic:spPr>
                    <a:xfrm>
                      <a:off x="0" y="0"/>
                      <a:ext cx="5943600" cy="3404870"/>
                    </a:xfrm>
                    <a:prstGeom prst="rect">
                      <a:avLst/>
                    </a:prstGeom>
                  </pic:spPr>
                </pic:pic>
              </a:graphicData>
            </a:graphic>
          </wp:anchor>
        </w:drawing>
      </w:r>
      <w:r w:rsidR="00FE2BF5">
        <w:br w:type="page"/>
      </w:r>
    </w:p>
    <w:p w14:paraId="08027586" w14:textId="77777777" w:rsidR="00944644" w:rsidRDefault="00944644" w:rsidP="00BC05AC">
      <w:pPr>
        <w:pStyle w:val="Heading3"/>
      </w:pPr>
      <w:bookmarkStart w:id="51" w:name="_Toc39625563"/>
      <w:r>
        <w:lastRenderedPageBreak/>
        <w:t>Slaughterhouse Accreditation Outside UAE</w:t>
      </w:r>
      <w:bookmarkEnd w:id="51"/>
    </w:p>
    <w:p w14:paraId="321A80B0" w14:textId="44ED6A8F" w:rsidR="00944644" w:rsidRPr="00944644" w:rsidRDefault="00944644" w:rsidP="00944644">
      <w:pPr>
        <w:spacing w:after="160" w:line="259" w:lineRule="auto"/>
        <w:jc w:val="left"/>
        <w:rPr>
          <w:b/>
        </w:rPr>
      </w:pPr>
      <w:r w:rsidRPr="00944644">
        <w:rPr>
          <w:b/>
        </w:rPr>
        <w:t>Service Description</w:t>
      </w:r>
    </w:p>
    <w:p w14:paraId="61634495" w14:textId="77777777" w:rsidR="00944644" w:rsidRDefault="00944644" w:rsidP="00944644">
      <w:pPr>
        <w:spacing w:after="160" w:line="259" w:lineRule="auto"/>
        <w:jc w:val="left"/>
      </w:pPr>
      <w:r>
        <w:t>Through this service, slaughterhouses outside UAE are approved for slaughtering animals and poultry after ensuring their applying with food safety systems and legislations based on the risk analysis approved by UAE. This includes meat shredding and storage facilities in order to allow the export of animal meat and poultry meat slaughtered to UAE (valid for one year starting from the issuing date)</w:t>
      </w:r>
    </w:p>
    <w:p w14:paraId="384AFD18" w14:textId="77777777" w:rsidR="00944644" w:rsidRPr="00944644" w:rsidRDefault="00944644" w:rsidP="00944644">
      <w:pPr>
        <w:spacing w:after="160" w:line="259" w:lineRule="auto"/>
        <w:jc w:val="left"/>
        <w:rPr>
          <w:b/>
        </w:rPr>
      </w:pPr>
      <w:r w:rsidRPr="00944644">
        <w:rPr>
          <w:b/>
        </w:rPr>
        <w:t>Steps</w:t>
      </w:r>
    </w:p>
    <w:p w14:paraId="2FDC49F3" w14:textId="77777777" w:rsidR="00944644" w:rsidRDefault="00944644" w:rsidP="009D6FB9">
      <w:pPr>
        <w:pStyle w:val="ListParagraph"/>
        <w:numPr>
          <w:ilvl w:val="0"/>
          <w:numId w:val="104"/>
        </w:numPr>
        <w:spacing w:after="160" w:line="259" w:lineRule="auto"/>
        <w:jc w:val="left"/>
      </w:pPr>
      <w:r>
        <w:t>Make e-payment</w:t>
      </w:r>
    </w:p>
    <w:p w14:paraId="310DCD04" w14:textId="77777777" w:rsidR="00944644" w:rsidRDefault="00944644" w:rsidP="009D6FB9">
      <w:pPr>
        <w:pStyle w:val="ListParagraph"/>
        <w:numPr>
          <w:ilvl w:val="0"/>
          <w:numId w:val="104"/>
        </w:numPr>
        <w:spacing w:after="160" w:line="259" w:lineRule="auto"/>
        <w:jc w:val="left"/>
      </w:pPr>
      <w:r>
        <w:t>Review of application and complete procedures</w:t>
      </w:r>
    </w:p>
    <w:p w14:paraId="797ECED8" w14:textId="77777777" w:rsidR="00944644" w:rsidRDefault="00944644" w:rsidP="009D6FB9">
      <w:pPr>
        <w:pStyle w:val="ListParagraph"/>
        <w:numPr>
          <w:ilvl w:val="0"/>
          <w:numId w:val="104"/>
        </w:numPr>
        <w:spacing w:after="160" w:line="259" w:lineRule="auto"/>
        <w:jc w:val="left"/>
      </w:pPr>
      <w:r>
        <w:t>Carry out evaluation visit with coordination of competent authority</w:t>
      </w:r>
    </w:p>
    <w:p w14:paraId="10D21DBF" w14:textId="77777777" w:rsidR="00944644" w:rsidRDefault="00944644" w:rsidP="009D6FB9">
      <w:pPr>
        <w:pStyle w:val="ListParagraph"/>
        <w:numPr>
          <w:ilvl w:val="0"/>
          <w:numId w:val="104"/>
        </w:numPr>
        <w:spacing w:after="160" w:line="259" w:lineRule="auto"/>
        <w:jc w:val="left"/>
      </w:pPr>
      <w:r>
        <w:t>Issue the accreditation</w:t>
      </w:r>
    </w:p>
    <w:p w14:paraId="67CBE3CE" w14:textId="66E2C963" w:rsidR="00944644" w:rsidRPr="00944644" w:rsidRDefault="00944644" w:rsidP="00944644">
      <w:pPr>
        <w:spacing w:after="160" w:line="259" w:lineRule="auto"/>
        <w:jc w:val="left"/>
        <w:rPr>
          <w:b/>
        </w:rPr>
      </w:pPr>
      <w:r>
        <w:rPr>
          <w:b/>
        </w:rPr>
        <w:t>Required D</w:t>
      </w:r>
      <w:r w:rsidRPr="00944644">
        <w:rPr>
          <w:b/>
        </w:rPr>
        <w:t>ocuments</w:t>
      </w:r>
    </w:p>
    <w:p w14:paraId="13EF3140" w14:textId="3FC57C32" w:rsidR="00944644" w:rsidRDefault="00944644" w:rsidP="009D6FB9">
      <w:pPr>
        <w:pStyle w:val="ListParagraph"/>
        <w:numPr>
          <w:ilvl w:val="0"/>
          <w:numId w:val="106"/>
        </w:numPr>
        <w:spacing w:after="160" w:line="259" w:lineRule="auto"/>
        <w:jc w:val="left"/>
      </w:pPr>
      <w:r>
        <w:t>Certificate of registration / license of the slaughterhouse issued by the relevant veterinary and / or food control authorities in the country of origin</w:t>
      </w:r>
    </w:p>
    <w:p w14:paraId="5A412ECD" w14:textId="57EA99BE" w:rsidR="00944644" w:rsidRDefault="00944644" w:rsidP="009D6FB9">
      <w:pPr>
        <w:pStyle w:val="ListParagraph"/>
        <w:numPr>
          <w:ilvl w:val="0"/>
          <w:numId w:val="106"/>
        </w:numPr>
        <w:spacing w:after="160" w:line="259" w:lineRule="auto"/>
        <w:jc w:val="left"/>
      </w:pPr>
      <w:r>
        <w:t>Valid Certificate of application of food safety management system &amp; quality management system issued by nationally accredited institution in the country of origin</w:t>
      </w:r>
    </w:p>
    <w:p w14:paraId="11AD646A" w14:textId="7EABC21F" w:rsidR="00944644" w:rsidRDefault="00944644" w:rsidP="009D6FB9">
      <w:pPr>
        <w:pStyle w:val="ListParagraph"/>
        <w:numPr>
          <w:ilvl w:val="0"/>
          <w:numId w:val="106"/>
        </w:numPr>
        <w:spacing w:after="160" w:line="259" w:lineRule="auto"/>
        <w:jc w:val="left"/>
      </w:pPr>
      <w:r>
        <w:t>Certificate of registration / license/ accreditation/ recognition of the Certification body of food safety management system &amp; quality management system Certificates by the relevant authorities in the country of origin or in the UAE (only)</w:t>
      </w:r>
    </w:p>
    <w:p w14:paraId="43F1E63D" w14:textId="77777777" w:rsidR="00944644" w:rsidRDefault="00944644" w:rsidP="00944644">
      <w:pPr>
        <w:spacing w:after="160" w:line="259" w:lineRule="auto"/>
        <w:jc w:val="left"/>
      </w:pPr>
    </w:p>
    <w:p w14:paraId="47111A4F" w14:textId="77777777" w:rsidR="0002071B" w:rsidRDefault="0002071B" w:rsidP="00BC05AC">
      <w:pPr>
        <w:pStyle w:val="Heading3"/>
      </w:pPr>
      <w:bookmarkStart w:id="52" w:name="_Toc39625564"/>
      <w:r>
        <w:t>Transfer Fishing Boat Ownership</w:t>
      </w:r>
      <w:bookmarkEnd w:id="52"/>
    </w:p>
    <w:p w14:paraId="6BFF8BB4" w14:textId="77777777" w:rsidR="0002071B" w:rsidRPr="0002071B" w:rsidRDefault="0002071B" w:rsidP="0002071B">
      <w:pPr>
        <w:spacing w:after="160" w:line="259" w:lineRule="auto"/>
        <w:jc w:val="left"/>
        <w:rPr>
          <w:b/>
        </w:rPr>
      </w:pPr>
      <w:r w:rsidRPr="0002071B">
        <w:rPr>
          <w:b/>
        </w:rPr>
        <w:t>Service Description</w:t>
      </w:r>
    </w:p>
    <w:p w14:paraId="762B1C17" w14:textId="459F736C" w:rsidR="0002071B" w:rsidRDefault="0002071B" w:rsidP="0002071B">
      <w:pPr>
        <w:spacing w:after="160" w:line="259" w:lineRule="auto"/>
        <w:jc w:val="left"/>
      </w:pPr>
      <w:r>
        <w:t>Through this service local fisher can sell and transfer the ownership of his/her fishing boat (license and boat body) which is registered with the ministry to another person who meets the requirements for enrollment in the general registry at the Ministry. A boat license and a captain card will be issued valid for 2 years from the date of transferring the fishing boat ownership</w:t>
      </w:r>
    </w:p>
    <w:p w14:paraId="6EE1A4ED" w14:textId="77777777" w:rsidR="0002071B" w:rsidRPr="0002071B" w:rsidRDefault="0002071B" w:rsidP="0002071B">
      <w:pPr>
        <w:spacing w:after="160" w:line="259" w:lineRule="auto"/>
        <w:jc w:val="left"/>
        <w:rPr>
          <w:b/>
        </w:rPr>
      </w:pPr>
      <w:r w:rsidRPr="0002071B">
        <w:rPr>
          <w:b/>
        </w:rPr>
        <w:t>Steps</w:t>
      </w:r>
    </w:p>
    <w:p w14:paraId="6180FAA0" w14:textId="77777777" w:rsidR="0002071B" w:rsidRDefault="0002071B" w:rsidP="009D6FB9">
      <w:pPr>
        <w:pStyle w:val="ListParagraph"/>
        <w:numPr>
          <w:ilvl w:val="0"/>
          <w:numId w:val="107"/>
        </w:numPr>
        <w:spacing w:after="160" w:line="259" w:lineRule="auto"/>
        <w:jc w:val="left"/>
      </w:pPr>
      <w:r>
        <w:t>Fill out e-form</w:t>
      </w:r>
    </w:p>
    <w:p w14:paraId="2C1BC6EF" w14:textId="77777777" w:rsidR="0002071B" w:rsidRDefault="0002071B" w:rsidP="009D6FB9">
      <w:pPr>
        <w:pStyle w:val="ListParagraph"/>
        <w:numPr>
          <w:ilvl w:val="0"/>
          <w:numId w:val="107"/>
        </w:numPr>
        <w:spacing w:after="160" w:line="259" w:lineRule="auto"/>
        <w:jc w:val="left"/>
      </w:pPr>
      <w:r>
        <w:t>Review of application and complete procedures</w:t>
      </w:r>
    </w:p>
    <w:p w14:paraId="40AB8D80" w14:textId="77777777" w:rsidR="0002071B" w:rsidRDefault="0002071B" w:rsidP="009D6FB9">
      <w:pPr>
        <w:pStyle w:val="ListParagraph"/>
        <w:numPr>
          <w:ilvl w:val="0"/>
          <w:numId w:val="107"/>
        </w:numPr>
        <w:spacing w:after="160" w:line="259" w:lineRule="auto"/>
        <w:jc w:val="left"/>
      </w:pPr>
      <w:r>
        <w:t>Issue license, captain card, deletion certificate, fishing boat sales contract</w:t>
      </w:r>
    </w:p>
    <w:p w14:paraId="106036B4" w14:textId="77777777" w:rsidR="0002071B" w:rsidRPr="0002071B" w:rsidRDefault="0002071B" w:rsidP="0002071B">
      <w:pPr>
        <w:spacing w:after="160" w:line="259" w:lineRule="auto"/>
        <w:jc w:val="left"/>
        <w:rPr>
          <w:b/>
        </w:rPr>
      </w:pPr>
      <w:r w:rsidRPr="0002071B">
        <w:rPr>
          <w:b/>
        </w:rPr>
        <w:t>Required Documents</w:t>
      </w:r>
    </w:p>
    <w:p w14:paraId="561F4AA4" w14:textId="6DD46F69" w:rsidR="0002071B" w:rsidRDefault="0002071B" w:rsidP="009D6FB9">
      <w:pPr>
        <w:pStyle w:val="ListParagraph"/>
        <w:numPr>
          <w:ilvl w:val="0"/>
          <w:numId w:val="108"/>
        </w:numPr>
        <w:spacing w:after="160" w:line="259" w:lineRule="auto"/>
        <w:jc w:val="left"/>
      </w:pPr>
      <w:r>
        <w:t>Copy of emirates ID card</w:t>
      </w:r>
    </w:p>
    <w:p w14:paraId="097F58B6" w14:textId="4C633927" w:rsidR="0002071B" w:rsidRDefault="0002071B" w:rsidP="009D6FB9">
      <w:pPr>
        <w:pStyle w:val="ListParagraph"/>
        <w:numPr>
          <w:ilvl w:val="0"/>
          <w:numId w:val="108"/>
        </w:numPr>
        <w:spacing w:after="160" w:line="259" w:lineRule="auto"/>
        <w:jc w:val="left"/>
      </w:pPr>
      <w:r>
        <w:t>Copy of the full family book (compare it with the original)</w:t>
      </w:r>
    </w:p>
    <w:p w14:paraId="757AFD81" w14:textId="5D3912ED" w:rsidR="0002071B" w:rsidRDefault="0002071B" w:rsidP="009D6FB9">
      <w:pPr>
        <w:pStyle w:val="ListParagraph"/>
        <w:numPr>
          <w:ilvl w:val="0"/>
          <w:numId w:val="108"/>
        </w:numPr>
        <w:spacing w:after="160" w:line="259" w:lineRule="auto"/>
        <w:jc w:val="left"/>
      </w:pPr>
      <w:r>
        <w:lastRenderedPageBreak/>
        <w:t>Passport copy</w:t>
      </w:r>
    </w:p>
    <w:p w14:paraId="0A5C3155" w14:textId="6C761CAD" w:rsidR="0002071B" w:rsidRDefault="0002071B" w:rsidP="009D6FB9">
      <w:pPr>
        <w:pStyle w:val="ListParagraph"/>
        <w:numPr>
          <w:ilvl w:val="0"/>
          <w:numId w:val="108"/>
        </w:numPr>
        <w:spacing w:after="160" w:line="259" w:lineRule="auto"/>
        <w:jc w:val="left"/>
      </w:pPr>
      <w:r>
        <w:t>Personal photo</w:t>
      </w:r>
    </w:p>
    <w:p w14:paraId="0DDD39E9" w14:textId="3DDFE209" w:rsidR="0002071B" w:rsidRDefault="0002071B" w:rsidP="009D6FB9">
      <w:pPr>
        <w:pStyle w:val="ListParagraph"/>
        <w:numPr>
          <w:ilvl w:val="0"/>
          <w:numId w:val="108"/>
        </w:numPr>
        <w:spacing w:after="160" w:line="259" w:lineRule="auto"/>
        <w:jc w:val="left"/>
      </w:pPr>
      <w:r>
        <w:t xml:space="preserve">Certificate of Good Conduct and behavior   </w:t>
      </w:r>
    </w:p>
    <w:p w14:paraId="7B0363AD" w14:textId="2433BC82" w:rsidR="0002071B" w:rsidRDefault="0002071B" w:rsidP="009D6FB9">
      <w:pPr>
        <w:pStyle w:val="ListParagraph"/>
        <w:numPr>
          <w:ilvl w:val="0"/>
          <w:numId w:val="108"/>
        </w:numPr>
        <w:spacing w:after="160" w:line="259" w:lineRule="auto"/>
        <w:jc w:val="left"/>
      </w:pPr>
      <w:r>
        <w:t>Fishing license issued by the competent local authority</w:t>
      </w:r>
    </w:p>
    <w:p w14:paraId="4C13E15A" w14:textId="66A1A1E6" w:rsidR="0002071B" w:rsidRDefault="0002071B" w:rsidP="009D6FB9">
      <w:pPr>
        <w:pStyle w:val="ListParagraph"/>
        <w:numPr>
          <w:ilvl w:val="0"/>
          <w:numId w:val="108"/>
        </w:numPr>
        <w:spacing w:after="160" w:line="259" w:lineRule="auto"/>
        <w:jc w:val="left"/>
      </w:pPr>
      <w:r>
        <w:t>Medical fitness certificate to operate and sail a fishing boat</w:t>
      </w:r>
    </w:p>
    <w:p w14:paraId="31B91D20" w14:textId="41C2E1F6" w:rsidR="0002071B" w:rsidRDefault="0002071B" w:rsidP="009D6FB9">
      <w:pPr>
        <w:pStyle w:val="ListParagraph"/>
        <w:numPr>
          <w:ilvl w:val="0"/>
          <w:numId w:val="108"/>
        </w:numPr>
        <w:spacing w:after="160" w:line="259" w:lineRule="auto"/>
        <w:jc w:val="left"/>
      </w:pPr>
      <w:r>
        <w:t xml:space="preserve">Salary certificate / pension or a certificate from the competent court stating that the applicant is unemployed and does not receive a pension  </w:t>
      </w:r>
    </w:p>
    <w:p w14:paraId="259F2FE4" w14:textId="36BCBD53" w:rsidR="0002071B" w:rsidRDefault="0002071B" w:rsidP="009D6FB9">
      <w:pPr>
        <w:pStyle w:val="ListParagraph"/>
        <w:numPr>
          <w:ilvl w:val="0"/>
          <w:numId w:val="108"/>
        </w:numPr>
        <w:spacing w:after="160" w:line="259" w:lineRule="auto"/>
        <w:jc w:val="left"/>
      </w:pPr>
      <w:r>
        <w:t xml:space="preserve">Technical inspection report issued by the CICPA   </w:t>
      </w:r>
    </w:p>
    <w:p w14:paraId="1315A648" w14:textId="5E8DC288" w:rsidR="00944644" w:rsidRDefault="0002071B" w:rsidP="009D6FB9">
      <w:pPr>
        <w:pStyle w:val="ListParagraph"/>
        <w:numPr>
          <w:ilvl w:val="0"/>
          <w:numId w:val="108"/>
        </w:numPr>
        <w:spacing w:after="160" w:line="259" w:lineRule="auto"/>
        <w:jc w:val="left"/>
      </w:pPr>
      <w:r>
        <w:t xml:space="preserve">Delisting certificate of a Maritime Transport issued by Coast Guard   </w:t>
      </w:r>
    </w:p>
    <w:p w14:paraId="0809B49F" w14:textId="77777777" w:rsidR="0002071B" w:rsidRDefault="0002071B" w:rsidP="0002071B">
      <w:pPr>
        <w:spacing w:after="160" w:line="259" w:lineRule="auto"/>
        <w:jc w:val="left"/>
      </w:pPr>
    </w:p>
    <w:p w14:paraId="7B6AD375" w14:textId="724238AB" w:rsidR="0002071B" w:rsidRDefault="0022488A" w:rsidP="0002071B">
      <w:pPr>
        <w:spacing w:after="160" w:line="259" w:lineRule="auto"/>
        <w:jc w:val="left"/>
      </w:pPr>
      <w:r>
        <w:rPr>
          <w:rFonts w:ascii="Arial" w:hAnsi="Arial" w:cs="Arial"/>
          <w:noProof/>
          <w:color w:val="363636"/>
          <w:sz w:val="18"/>
          <w:szCs w:val="18"/>
        </w:rPr>
        <w:drawing>
          <wp:anchor distT="0" distB="0" distL="114300" distR="114300" simplePos="0" relativeHeight="251833856" behindDoc="1" locked="0" layoutInCell="1" allowOverlap="1" wp14:anchorId="7184EE21" wp14:editId="13B06B7E">
            <wp:simplePos x="0" y="0"/>
            <wp:positionH relativeFrom="column">
              <wp:posOffset>0</wp:posOffset>
            </wp:positionH>
            <wp:positionV relativeFrom="paragraph">
              <wp:posOffset>-635</wp:posOffset>
            </wp:positionV>
            <wp:extent cx="5943600" cy="3697605"/>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1C2AE.tmp"/>
                    <pic:cNvPicPr/>
                  </pic:nvPicPr>
                  <pic:blipFill>
                    <a:blip r:embed="rId49">
                      <a:extLst>
                        <a:ext uri="{28A0092B-C50C-407E-A947-70E740481C1C}">
                          <a14:useLocalDpi xmlns:a14="http://schemas.microsoft.com/office/drawing/2010/main" val="0"/>
                        </a:ext>
                      </a:extLst>
                    </a:blip>
                    <a:stretch>
                      <a:fillRect/>
                    </a:stretch>
                  </pic:blipFill>
                  <pic:spPr>
                    <a:xfrm>
                      <a:off x="0" y="0"/>
                      <a:ext cx="5943600" cy="3697605"/>
                    </a:xfrm>
                    <a:prstGeom prst="rect">
                      <a:avLst/>
                    </a:prstGeom>
                  </pic:spPr>
                </pic:pic>
              </a:graphicData>
            </a:graphic>
          </wp:anchor>
        </w:drawing>
      </w:r>
    </w:p>
    <w:p w14:paraId="2EA315F1" w14:textId="77777777" w:rsidR="00D625CF" w:rsidRDefault="00D625CF" w:rsidP="00EB2921">
      <w:pPr>
        <w:pStyle w:val="Heading1"/>
      </w:pPr>
      <w:r>
        <w:br w:type="page"/>
      </w:r>
    </w:p>
    <w:p w14:paraId="680A76BA" w14:textId="77777777" w:rsidR="00EB2921" w:rsidRDefault="00EB2921" w:rsidP="00BC05AC">
      <w:pPr>
        <w:pStyle w:val="Heading3"/>
      </w:pPr>
      <w:bookmarkStart w:id="53" w:name="_Toc39625565"/>
      <w:r>
        <w:lastRenderedPageBreak/>
        <w:t>Transfer Fishing Boat's Ownership to Heirs</w:t>
      </w:r>
      <w:bookmarkEnd w:id="53"/>
    </w:p>
    <w:p w14:paraId="68AB007D" w14:textId="1ED1C036" w:rsidR="00EB2921" w:rsidRPr="00EB2921" w:rsidRDefault="00EB2921" w:rsidP="00EB2921">
      <w:pPr>
        <w:spacing w:after="160" w:line="259" w:lineRule="auto"/>
        <w:jc w:val="left"/>
        <w:rPr>
          <w:b/>
        </w:rPr>
      </w:pPr>
      <w:r w:rsidRPr="00EB2921">
        <w:rPr>
          <w:b/>
        </w:rPr>
        <w:t>Service Description</w:t>
      </w:r>
    </w:p>
    <w:p w14:paraId="7479BA66" w14:textId="77777777" w:rsidR="00EB2921" w:rsidRDefault="00EB2921" w:rsidP="00EB2921">
      <w:pPr>
        <w:spacing w:after="160" w:line="259" w:lineRule="auto"/>
        <w:jc w:val="left"/>
      </w:pPr>
      <w:r>
        <w:t>Through this service the agent of the fisher’s heirs can modify the information of the boat owner in the general registry of the Ministry and transfer the ownership to the heirs. A boat license will be issued valid for 2 years from the date of transferring the fishing boat's ownership to heirs.</w:t>
      </w:r>
    </w:p>
    <w:p w14:paraId="7CF0CC6B" w14:textId="77777777" w:rsidR="00EB2921" w:rsidRPr="00EB2921" w:rsidRDefault="00EB2921" w:rsidP="00EB2921">
      <w:pPr>
        <w:spacing w:after="160" w:line="259" w:lineRule="auto"/>
        <w:jc w:val="left"/>
        <w:rPr>
          <w:b/>
        </w:rPr>
      </w:pPr>
      <w:r w:rsidRPr="00EB2921">
        <w:rPr>
          <w:b/>
        </w:rPr>
        <w:t>Steps</w:t>
      </w:r>
    </w:p>
    <w:p w14:paraId="3CDF1E55" w14:textId="77777777" w:rsidR="00EB2921" w:rsidRDefault="00EB2921" w:rsidP="009D6FB9">
      <w:pPr>
        <w:pStyle w:val="ListParagraph"/>
        <w:numPr>
          <w:ilvl w:val="0"/>
          <w:numId w:val="109"/>
        </w:numPr>
        <w:spacing w:after="160" w:line="259" w:lineRule="auto"/>
        <w:jc w:val="left"/>
      </w:pPr>
      <w:r>
        <w:t>Fill out e-form</w:t>
      </w:r>
    </w:p>
    <w:p w14:paraId="569B674A" w14:textId="77777777" w:rsidR="00EB2921" w:rsidRDefault="00EB2921" w:rsidP="009D6FB9">
      <w:pPr>
        <w:pStyle w:val="ListParagraph"/>
        <w:numPr>
          <w:ilvl w:val="0"/>
          <w:numId w:val="109"/>
        </w:numPr>
        <w:spacing w:after="160" w:line="259" w:lineRule="auto"/>
        <w:jc w:val="left"/>
      </w:pPr>
      <w:r>
        <w:t>Review of application and complete procedures</w:t>
      </w:r>
    </w:p>
    <w:p w14:paraId="22D65581" w14:textId="77777777" w:rsidR="00EB2921" w:rsidRDefault="00EB2921" w:rsidP="009D6FB9">
      <w:pPr>
        <w:pStyle w:val="ListParagraph"/>
        <w:numPr>
          <w:ilvl w:val="0"/>
          <w:numId w:val="109"/>
        </w:numPr>
        <w:spacing w:after="160" w:line="259" w:lineRule="auto"/>
        <w:jc w:val="left"/>
      </w:pPr>
      <w:r>
        <w:t>Issue lf boat license</w:t>
      </w:r>
    </w:p>
    <w:p w14:paraId="139B049E" w14:textId="77777777" w:rsidR="00EB2921" w:rsidRPr="00EB2921" w:rsidRDefault="00EB2921" w:rsidP="00EB2921">
      <w:pPr>
        <w:spacing w:after="160" w:line="259" w:lineRule="auto"/>
        <w:jc w:val="left"/>
        <w:rPr>
          <w:b/>
        </w:rPr>
      </w:pPr>
      <w:r w:rsidRPr="00EB2921">
        <w:rPr>
          <w:b/>
        </w:rPr>
        <w:t>Required Documents</w:t>
      </w:r>
    </w:p>
    <w:p w14:paraId="3D0CD134" w14:textId="3AB6A7A8" w:rsidR="00EB2921" w:rsidRDefault="00EB2921" w:rsidP="009D6FB9">
      <w:pPr>
        <w:pStyle w:val="ListParagraph"/>
        <w:numPr>
          <w:ilvl w:val="0"/>
          <w:numId w:val="110"/>
        </w:numPr>
        <w:spacing w:after="160" w:line="259" w:lineRule="auto"/>
        <w:jc w:val="left"/>
      </w:pPr>
      <w:r>
        <w:t>Notification of inheritance</w:t>
      </w:r>
    </w:p>
    <w:p w14:paraId="2FC28D63" w14:textId="508E1627" w:rsidR="00EB2921" w:rsidRDefault="00EB2921" w:rsidP="009D6FB9">
      <w:pPr>
        <w:pStyle w:val="ListParagraph"/>
        <w:numPr>
          <w:ilvl w:val="0"/>
          <w:numId w:val="110"/>
        </w:numPr>
        <w:spacing w:after="160" w:line="259" w:lineRule="auto"/>
        <w:jc w:val="left"/>
      </w:pPr>
      <w:r>
        <w:t xml:space="preserve">An agent appointment certificate issued by the Sharia Court   </w:t>
      </w:r>
    </w:p>
    <w:p w14:paraId="55B6CC1B" w14:textId="39F4A834" w:rsidR="00EB2921" w:rsidRDefault="00EB2921" w:rsidP="009D6FB9">
      <w:pPr>
        <w:pStyle w:val="ListParagraph"/>
        <w:numPr>
          <w:ilvl w:val="0"/>
          <w:numId w:val="110"/>
        </w:numPr>
        <w:spacing w:after="160" w:line="259" w:lineRule="auto"/>
        <w:jc w:val="left"/>
      </w:pPr>
      <w:r>
        <w:t>Copy of the family book to be compared with the original (for hires)</w:t>
      </w:r>
    </w:p>
    <w:p w14:paraId="762EDC5C" w14:textId="5E319680" w:rsidR="00EB2921" w:rsidRDefault="007276A2" w:rsidP="009D6FB9">
      <w:pPr>
        <w:pStyle w:val="ListParagraph"/>
        <w:numPr>
          <w:ilvl w:val="0"/>
          <w:numId w:val="110"/>
        </w:numPr>
        <w:spacing w:after="160" w:line="259" w:lineRule="auto"/>
        <w:jc w:val="left"/>
      </w:pPr>
      <w:r>
        <w:rPr>
          <w:noProof/>
        </w:rPr>
        <w:drawing>
          <wp:anchor distT="0" distB="0" distL="114300" distR="114300" simplePos="0" relativeHeight="251835904" behindDoc="1" locked="0" layoutInCell="1" allowOverlap="1" wp14:anchorId="32FB9481" wp14:editId="5A4B8FFF">
            <wp:simplePos x="0" y="0"/>
            <wp:positionH relativeFrom="column">
              <wp:posOffset>488354</wp:posOffset>
            </wp:positionH>
            <wp:positionV relativeFrom="paragraph">
              <wp:posOffset>134620</wp:posOffset>
            </wp:positionV>
            <wp:extent cx="4978807" cy="5683125"/>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1CA47A.tmp"/>
                    <pic:cNvPicPr/>
                  </pic:nvPicPr>
                  <pic:blipFill>
                    <a:blip r:embed="rId50">
                      <a:extLst>
                        <a:ext uri="{28A0092B-C50C-407E-A947-70E740481C1C}">
                          <a14:useLocalDpi xmlns:a14="http://schemas.microsoft.com/office/drawing/2010/main" val="0"/>
                        </a:ext>
                      </a:extLst>
                    </a:blip>
                    <a:stretch>
                      <a:fillRect/>
                    </a:stretch>
                  </pic:blipFill>
                  <pic:spPr>
                    <a:xfrm>
                      <a:off x="0" y="0"/>
                      <a:ext cx="4978807" cy="5683125"/>
                    </a:xfrm>
                    <a:prstGeom prst="rect">
                      <a:avLst/>
                    </a:prstGeom>
                  </pic:spPr>
                </pic:pic>
              </a:graphicData>
            </a:graphic>
            <wp14:sizeRelH relativeFrom="margin">
              <wp14:pctWidth>0</wp14:pctWidth>
            </wp14:sizeRelH>
            <wp14:sizeRelV relativeFrom="margin">
              <wp14:pctHeight>0</wp14:pctHeight>
            </wp14:sizeRelV>
          </wp:anchor>
        </w:drawing>
      </w:r>
      <w:r w:rsidR="00EB2921">
        <w:t xml:space="preserve">Technical inspection report issued by CICPA    </w:t>
      </w:r>
    </w:p>
    <w:p w14:paraId="2DEE9B68" w14:textId="103862C3" w:rsidR="0022488A" w:rsidRDefault="0022488A" w:rsidP="00EB2921">
      <w:pPr>
        <w:spacing w:after="160" w:line="259" w:lineRule="auto"/>
        <w:jc w:val="left"/>
      </w:pPr>
      <w:r>
        <w:br w:type="page"/>
      </w:r>
    </w:p>
    <w:p w14:paraId="0C529D66" w14:textId="77777777" w:rsidR="006B4471" w:rsidRDefault="006B4471" w:rsidP="00BC05AC">
      <w:pPr>
        <w:pStyle w:val="Heading3"/>
      </w:pPr>
      <w:bookmarkStart w:id="54" w:name="_Toc39625566"/>
      <w:r>
        <w:lastRenderedPageBreak/>
        <w:t>Veterinary Extension Request</w:t>
      </w:r>
      <w:bookmarkEnd w:id="54"/>
    </w:p>
    <w:p w14:paraId="7611A7C3" w14:textId="507E9EFD" w:rsidR="006B4471" w:rsidRPr="006B4471" w:rsidRDefault="006B4471" w:rsidP="006B4471">
      <w:pPr>
        <w:spacing w:after="160" w:line="259" w:lineRule="auto"/>
        <w:jc w:val="left"/>
        <w:rPr>
          <w:b/>
        </w:rPr>
      </w:pPr>
      <w:r w:rsidRPr="006B4471">
        <w:rPr>
          <w:b/>
        </w:rPr>
        <w:t xml:space="preserve">Service </w:t>
      </w:r>
      <w:r>
        <w:rPr>
          <w:b/>
        </w:rPr>
        <w:t>D</w:t>
      </w:r>
      <w:r w:rsidRPr="006B4471">
        <w:rPr>
          <w:b/>
        </w:rPr>
        <w:t>escription</w:t>
      </w:r>
    </w:p>
    <w:p w14:paraId="586D14AA" w14:textId="77777777" w:rsidR="006B4471" w:rsidRDefault="006B4471" w:rsidP="006B4471">
      <w:pPr>
        <w:spacing w:after="160" w:line="259" w:lineRule="auto"/>
        <w:jc w:val="left"/>
      </w:pPr>
      <w:r>
        <w:t>Through this service, veterinary services are provided to livestock breeders which include (treatments, vaccination, veterinary guidelines, animal numbering)</w:t>
      </w:r>
    </w:p>
    <w:p w14:paraId="6BBEA9F4" w14:textId="77777777" w:rsidR="006B4471" w:rsidRPr="006B4471" w:rsidRDefault="006B4471" w:rsidP="006B4471">
      <w:pPr>
        <w:spacing w:after="160" w:line="259" w:lineRule="auto"/>
        <w:jc w:val="left"/>
        <w:rPr>
          <w:b/>
        </w:rPr>
      </w:pPr>
      <w:r w:rsidRPr="006B4471">
        <w:rPr>
          <w:b/>
        </w:rPr>
        <w:t>Steps</w:t>
      </w:r>
    </w:p>
    <w:p w14:paraId="0C8ADA93" w14:textId="77777777" w:rsidR="006B4471" w:rsidRDefault="006B4471" w:rsidP="009D6FB9">
      <w:pPr>
        <w:pStyle w:val="ListParagraph"/>
        <w:numPr>
          <w:ilvl w:val="0"/>
          <w:numId w:val="111"/>
        </w:numPr>
        <w:spacing w:after="160" w:line="259" w:lineRule="auto"/>
        <w:jc w:val="left"/>
      </w:pPr>
      <w:r>
        <w:t>Fill e-form</w:t>
      </w:r>
    </w:p>
    <w:p w14:paraId="45EFE04A" w14:textId="77777777" w:rsidR="006B4471" w:rsidRDefault="006B4471" w:rsidP="009D6FB9">
      <w:pPr>
        <w:pStyle w:val="ListParagraph"/>
        <w:numPr>
          <w:ilvl w:val="0"/>
          <w:numId w:val="111"/>
        </w:numPr>
        <w:spacing w:after="160" w:line="259" w:lineRule="auto"/>
        <w:jc w:val="left"/>
      </w:pPr>
      <w:r>
        <w:t>Visit field</w:t>
      </w:r>
    </w:p>
    <w:p w14:paraId="1E7C5B24" w14:textId="77777777" w:rsidR="006B4471" w:rsidRDefault="006B4471" w:rsidP="009D6FB9">
      <w:pPr>
        <w:pStyle w:val="ListParagraph"/>
        <w:numPr>
          <w:ilvl w:val="0"/>
          <w:numId w:val="111"/>
        </w:numPr>
        <w:spacing w:after="160" w:line="259" w:lineRule="auto"/>
        <w:jc w:val="left"/>
      </w:pPr>
      <w:r>
        <w:t>Close request by documenting the service in electronic system</w:t>
      </w:r>
    </w:p>
    <w:p w14:paraId="3B9EA3F4" w14:textId="77777777" w:rsidR="006B4471" w:rsidRDefault="006B4471" w:rsidP="006B4471">
      <w:pPr>
        <w:spacing w:after="160" w:line="259" w:lineRule="auto"/>
        <w:jc w:val="left"/>
        <w:rPr>
          <w:b/>
        </w:rPr>
      </w:pPr>
      <w:r w:rsidRPr="006B4471">
        <w:rPr>
          <w:b/>
        </w:rPr>
        <w:t xml:space="preserve">Required </w:t>
      </w:r>
      <w:r>
        <w:rPr>
          <w:b/>
        </w:rPr>
        <w:t xml:space="preserve">Documents: </w:t>
      </w:r>
    </w:p>
    <w:p w14:paraId="7CC671F8" w14:textId="5E828888" w:rsidR="007276A2" w:rsidRPr="006B4471" w:rsidRDefault="006B4471" w:rsidP="006B4471">
      <w:pPr>
        <w:spacing w:after="160" w:line="259" w:lineRule="auto"/>
        <w:jc w:val="left"/>
        <w:rPr>
          <w:b/>
        </w:rPr>
      </w:pPr>
      <w:r>
        <w:rPr>
          <w:rFonts w:ascii="Arial" w:hAnsi="Arial" w:cs="Arial"/>
          <w:noProof/>
          <w:color w:val="363636"/>
          <w:sz w:val="18"/>
          <w:szCs w:val="18"/>
        </w:rPr>
        <w:drawing>
          <wp:anchor distT="0" distB="0" distL="114300" distR="114300" simplePos="0" relativeHeight="251837952" behindDoc="1" locked="0" layoutInCell="1" allowOverlap="1" wp14:anchorId="50BCBDD8" wp14:editId="73CBEBA5">
            <wp:simplePos x="0" y="0"/>
            <wp:positionH relativeFrom="column">
              <wp:posOffset>0</wp:posOffset>
            </wp:positionH>
            <wp:positionV relativeFrom="paragraph">
              <wp:posOffset>0</wp:posOffset>
            </wp:positionV>
            <wp:extent cx="5943600" cy="5009515"/>
            <wp:effectExtent l="0" t="0" r="0" b="635"/>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1C21D0.tmp"/>
                    <pic:cNvPicPr/>
                  </pic:nvPicPr>
                  <pic:blipFill>
                    <a:blip r:embed="rId51">
                      <a:extLst>
                        <a:ext uri="{28A0092B-C50C-407E-A947-70E740481C1C}">
                          <a14:useLocalDpi xmlns:a14="http://schemas.microsoft.com/office/drawing/2010/main" val="0"/>
                        </a:ext>
                      </a:extLst>
                    </a:blip>
                    <a:stretch>
                      <a:fillRect/>
                    </a:stretch>
                  </pic:blipFill>
                  <pic:spPr>
                    <a:xfrm>
                      <a:off x="0" y="0"/>
                      <a:ext cx="5943600" cy="5009515"/>
                    </a:xfrm>
                    <a:prstGeom prst="rect">
                      <a:avLst/>
                    </a:prstGeom>
                  </pic:spPr>
                </pic:pic>
              </a:graphicData>
            </a:graphic>
          </wp:anchor>
        </w:drawing>
      </w:r>
      <w:r w:rsidR="007276A2">
        <w:br w:type="page"/>
      </w:r>
    </w:p>
    <w:p w14:paraId="0253F530" w14:textId="77777777" w:rsidR="00E76F4D" w:rsidRDefault="00E76F4D" w:rsidP="00BC05AC">
      <w:pPr>
        <w:pStyle w:val="Heading3"/>
      </w:pPr>
      <w:bookmarkStart w:id="55" w:name="_Toc39625567"/>
      <w:r>
        <w:lastRenderedPageBreak/>
        <w:t>Vice-Captain Card Issuance</w:t>
      </w:r>
      <w:bookmarkEnd w:id="55"/>
    </w:p>
    <w:p w14:paraId="4CE87838" w14:textId="562486B9" w:rsidR="00E76F4D" w:rsidRPr="00E76F4D" w:rsidRDefault="00E76F4D" w:rsidP="00E76F4D">
      <w:pPr>
        <w:spacing w:after="160" w:line="259" w:lineRule="auto"/>
        <w:jc w:val="left"/>
        <w:rPr>
          <w:b/>
        </w:rPr>
      </w:pPr>
      <w:r w:rsidRPr="00E76F4D">
        <w:rPr>
          <w:b/>
        </w:rPr>
        <w:t>Service Description</w:t>
      </w:r>
    </w:p>
    <w:p w14:paraId="69F1ED41" w14:textId="77777777" w:rsidR="00E76F4D" w:rsidRDefault="00E76F4D" w:rsidP="00E76F4D">
      <w:pPr>
        <w:spacing w:after="160" w:line="259" w:lineRule="auto"/>
        <w:jc w:val="left"/>
      </w:pPr>
      <w:r>
        <w:t>Through this service the fisher can appoint a local vice-captain to operate his/her boat and work on it on his/her behalf. A vice-captain card will be issued valid for 2 years from the date of issuance</w:t>
      </w:r>
    </w:p>
    <w:p w14:paraId="0127C703" w14:textId="77777777" w:rsidR="00E76F4D" w:rsidRPr="00E76F4D" w:rsidRDefault="00E76F4D" w:rsidP="00E76F4D">
      <w:pPr>
        <w:spacing w:after="160" w:line="259" w:lineRule="auto"/>
        <w:jc w:val="left"/>
        <w:rPr>
          <w:b/>
        </w:rPr>
      </w:pPr>
      <w:r w:rsidRPr="00E76F4D">
        <w:rPr>
          <w:b/>
        </w:rPr>
        <w:t>Steps</w:t>
      </w:r>
    </w:p>
    <w:p w14:paraId="6E0A73E3" w14:textId="77777777" w:rsidR="00E76F4D" w:rsidRDefault="00E76F4D" w:rsidP="009D6FB9">
      <w:pPr>
        <w:pStyle w:val="ListParagraph"/>
        <w:numPr>
          <w:ilvl w:val="0"/>
          <w:numId w:val="112"/>
        </w:numPr>
        <w:spacing w:after="160" w:line="259" w:lineRule="auto"/>
        <w:jc w:val="left"/>
      </w:pPr>
      <w:r>
        <w:t>Fill e-form</w:t>
      </w:r>
    </w:p>
    <w:p w14:paraId="220CB558" w14:textId="77777777" w:rsidR="00E76F4D" w:rsidRDefault="00E76F4D" w:rsidP="009D6FB9">
      <w:pPr>
        <w:pStyle w:val="ListParagraph"/>
        <w:numPr>
          <w:ilvl w:val="0"/>
          <w:numId w:val="112"/>
        </w:numPr>
        <w:spacing w:after="160" w:line="259" w:lineRule="auto"/>
        <w:jc w:val="left"/>
      </w:pPr>
      <w:r>
        <w:t>Review application and complete the procedure electronically</w:t>
      </w:r>
    </w:p>
    <w:p w14:paraId="5C95A2F2" w14:textId="77777777" w:rsidR="00E76F4D" w:rsidRDefault="00E76F4D" w:rsidP="009D6FB9">
      <w:pPr>
        <w:pStyle w:val="ListParagraph"/>
        <w:numPr>
          <w:ilvl w:val="0"/>
          <w:numId w:val="112"/>
        </w:numPr>
        <w:spacing w:after="160" w:line="259" w:lineRule="auto"/>
        <w:jc w:val="left"/>
      </w:pPr>
      <w:r>
        <w:t>Issuance of vice-captain card</w:t>
      </w:r>
    </w:p>
    <w:p w14:paraId="7398FDAB" w14:textId="14194570" w:rsidR="00E76F4D" w:rsidRPr="00E76F4D" w:rsidRDefault="00E76F4D" w:rsidP="00E76F4D">
      <w:pPr>
        <w:spacing w:after="160" w:line="259" w:lineRule="auto"/>
        <w:jc w:val="left"/>
        <w:rPr>
          <w:b/>
        </w:rPr>
      </w:pPr>
      <w:r w:rsidRPr="00E76F4D">
        <w:rPr>
          <w:b/>
        </w:rPr>
        <w:t>Required Documents</w:t>
      </w:r>
    </w:p>
    <w:p w14:paraId="4F488E91" w14:textId="1C1DC13A" w:rsidR="00E76F4D" w:rsidRDefault="00E76F4D" w:rsidP="009D6FB9">
      <w:pPr>
        <w:pStyle w:val="ListParagraph"/>
        <w:numPr>
          <w:ilvl w:val="0"/>
          <w:numId w:val="113"/>
        </w:numPr>
        <w:spacing w:after="160" w:line="259" w:lineRule="auto"/>
        <w:jc w:val="left"/>
      </w:pPr>
      <w:r>
        <w:t>Copy of Emirates ID card OR passport for holders of a valid UAE passports only</w:t>
      </w:r>
    </w:p>
    <w:p w14:paraId="2D923DD9" w14:textId="4C515C89" w:rsidR="00E76F4D" w:rsidRDefault="00E76F4D" w:rsidP="009D6FB9">
      <w:pPr>
        <w:pStyle w:val="ListParagraph"/>
        <w:numPr>
          <w:ilvl w:val="0"/>
          <w:numId w:val="113"/>
        </w:numPr>
        <w:spacing w:after="160" w:line="259" w:lineRule="auto"/>
        <w:jc w:val="left"/>
      </w:pPr>
      <w:r>
        <w:t>Copy of passport</w:t>
      </w:r>
    </w:p>
    <w:p w14:paraId="5E5B7A42" w14:textId="62502F1C" w:rsidR="00E76F4D" w:rsidRDefault="00E76F4D" w:rsidP="009D6FB9">
      <w:pPr>
        <w:pStyle w:val="ListParagraph"/>
        <w:numPr>
          <w:ilvl w:val="0"/>
          <w:numId w:val="113"/>
        </w:numPr>
        <w:spacing w:after="160" w:line="259" w:lineRule="auto"/>
        <w:jc w:val="left"/>
      </w:pPr>
      <w:r>
        <w:t>Personal photo</w:t>
      </w:r>
    </w:p>
    <w:p w14:paraId="766E1A4D" w14:textId="55F52F99" w:rsidR="00E76F4D" w:rsidRDefault="00E76F4D" w:rsidP="009D6FB9">
      <w:pPr>
        <w:pStyle w:val="ListParagraph"/>
        <w:numPr>
          <w:ilvl w:val="0"/>
          <w:numId w:val="113"/>
        </w:numPr>
        <w:spacing w:after="160" w:line="259" w:lineRule="auto"/>
        <w:jc w:val="left"/>
      </w:pPr>
      <w:r>
        <w:t>Certificate of Good Conduct and Behavior</w:t>
      </w:r>
    </w:p>
    <w:p w14:paraId="78F4047D" w14:textId="58350F0B" w:rsidR="00E76F4D" w:rsidRDefault="00E76F4D" w:rsidP="009D6FB9">
      <w:pPr>
        <w:pStyle w:val="ListParagraph"/>
        <w:numPr>
          <w:ilvl w:val="0"/>
          <w:numId w:val="113"/>
        </w:numPr>
        <w:spacing w:after="160" w:line="259" w:lineRule="auto"/>
        <w:jc w:val="left"/>
      </w:pPr>
      <w:r>
        <w:t>Valid boat sailing license from the FTA</w:t>
      </w:r>
    </w:p>
    <w:p w14:paraId="445D2DD0" w14:textId="50501314" w:rsidR="00E76F4D" w:rsidRDefault="00E76F4D" w:rsidP="009D6FB9">
      <w:pPr>
        <w:pStyle w:val="ListParagraph"/>
        <w:numPr>
          <w:ilvl w:val="0"/>
          <w:numId w:val="113"/>
        </w:numPr>
        <w:spacing w:after="160" w:line="259" w:lineRule="auto"/>
        <w:jc w:val="left"/>
      </w:pPr>
      <w:r>
        <w:t>Medical fitness certificate to operate and sail a fishing boat</w:t>
      </w:r>
    </w:p>
    <w:p w14:paraId="45B36EE3" w14:textId="4A4F9B5F" w:rsidR="00E76F4D" w:rsidRDefault="00E76F4D" w:rsidP="009D6FB9">
      <w:pPr>
        <w:pStyle w:val="ListParagraph"/>
        <w:numPr>
          <w:ilvl w:val="0"/>
          <w:numId w:val="113"/>
        </w:numPr>
        <w:spacing w:after="160" w:line="259" w:lineRule="auto"/>
        <w:jc w:val="left"/>
      </w:pPr>
      <w:r>
        <w:t>Certificate to prove the relationship between the vice-captain and the fishing boat owner (in the case of the first-to fourth-degree kinship only (to be issued by the Court. Alternatively, the relationship of kinship may be established on the basis of the data provided by their identity documents</w:t>
      </w:r>
    </w:p>
    <w:p w14:paraId="0FB1CAA4" w14:textId="7BE53BBD" w:rsidR="00E76F4D" w:rsidRDefault="00E76F4D" w:rsidP="009D6FB9">
      <w:pPr>
        <w:pStyle w:val="ListParagraph"/>
        <w:numPr>
          <w:ilvl w:val="0"/>
          <w:numId w:val="113"/>
        </w:numPr>
        <w:spacing w:after="160" w:line="259" w:lineRule="auto"/>
        <w:jc w:val="left"/>
      </w:pPr>
      <w:r>
        <w:t>Certificate approved by a specialized medical committee to prove the inability of the owner to manage and operate the fishing boat (in case of medical inability only)</w:t>
      </w:r>
    </w:p>
    <w:p w14:paraId="32B7B6B1" w14:textId="0A344812" w:rsidR="00E76F4D" w:rsidRDefault="00E76F4D" w:rsidP="009D6FB9">
      <w:pPr>
        <w:pStyle w:val="ListParagraph"/>
        <w:numPr>
          <w:ilvl w:val="0"/>
          <w:numId w:val="113"/>
        </w:numPr>
        <w:spacing w:after="160" w:line="259" w:lineRule="auto"/>
        <w:jc w:val="left"/>
      </w:pPr>
      <w:r>
        <w:t>Copy of the full family book of the heirs (in the case of minor heirs only)</w:t>
      </w:r>
    </w:p>
    <w:p w14:paraId="1574CB58" w14:textId="29C4C963" w:rsidR="00E76F4D" w:rsidRDefault="00A70D1F" w:rsidP="00E76F4D">
      <w:pPr>
        <w:spacing w:after="160" w:line="259" w:lineRule="auto"/>
        <w:jc w:val="left"/>
      </w:pPr>
      <w:r w:rsidRPr="00ED44BD">
        <w:rPr>
          <w:rFonts w:ascii="Arial" w:hAnsi="Arial" w:cs="Arial"/>
          <w:noProof/>
          <w:color w:val="363636"/>
          <w:sz w:val="18"/>
          <w:szCs w:val="18"/>
          <w:shd w:val="clear" w:color="auto" w:fill="FFFFFF"/>
        </w:rPr>
        <w:drawing>
          <wp:anchor distT="0" distB="0" distL="114300" distR="114300" simplePos="0" relativeHeight="251840000" behindDoc="1" locked="0" layoutInCell="1" allowOverlap="1" wp14:anchorId="3A6EB8A4" wp14:editId="38F4A1AE">
            <wp:simplePos x="0" y="0"/>
            <wp:positionH relativeFrom="column">
              <wp:posOffset>876300</wp:posOffset>
            </wp:positionH>
            <wp:positionV relativeFrom="paragraph">
              <wp:posOffset>26670</wp:posOffset>
            </wp:positionV>
            <wp:extent cx="3863340" cy="3886463"/>
            <wp:effectExtent l="0" t="0" r="381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63340" cy="38864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C6CEC" w14:textId="60514B5B" w:rsidR="00E76F4D" w:rsidRDefault="00E76F4D" w:rsidP="00E76F4D">
      <w:pPr>
        <w:spacing w:after="160" w:line="259" w:lineRule="auto"/>
        <w:jc w:val="left"/>
      </w:pPr>
    </w:p>
    <w:p w14:paraId="592CF30B" w14:textId="6F0170D8" w:rsidR="009C2CFE" w:rsidRDefault="009C2CFE">
      <w:pPr>
        <w:spacing w:after="160" w:line="259" w:lineRule="auto"/>
        <w:jc w:val="left"/>
        <w:rPr>
          <w:rFonts w:eastAsiaTheme="majorEastAsia" w:cstheme="majorBidi"/>
          <w:sz w:val="52"/>
          <w:szCs w:val="32"/>
        </w:rPr>
      </w:pPr>
      <w:r>
        <w:br w:type="page"/>
      </w:r>
    </w:p>
    <w:p w14:paraId="208A7F98" w14:textId="77777777" w:rsidR="007E06BE" w:rsidRPr="007E06BE" w:rsidRDefault="007E06BE" w:rsidP="00652F79">
      <w:pPr>
        <w:pStyle w:val="Heading2"/>
        <w:rPr>
          <w:rFonts w:cstheme="majorBidi"/>
          <w:sz w:val="52"/>
          <w:szCs w:val="32"/>
        </w:rPr>
      </w:pPr>
      <w:bookmarkStart w:id="56" w:name="_Toc39625568"/>
      <w:r>
        <w:lastRenderedPageBreak/>
        <w:t>Permit Requirements</w:t>
      </w:r>
      <w:bookmarkEnd w:id="56"/>
    </w:p>
    <w:p w14:paraId="06697CAD" w14:textId="77777777" w:rsidR="001B3010" w:rsidRDefault="001B3010" w:rsidP="00BC05AC">
      <w:pPr>
        <w:pStyle w:val="Heading3"/>
      </w:pPr>
      <w:bookmarkStart w:id="57" w:name="_Toc39625569"/>
      <w:r>
        <w:t>Adopting Veterinary Raw Materials for Importation</w:t>
      </w:r>
      <w:bookmarkEnd w:id="57"/>
    </w:p>
    <w:p w14:paraId="0DAE8B38" w14:textId="112689C8" w:rsidR="001B3010" w:rsidRPr="001B3010" w:rsidRDefault="001B3010" w:rsidP="001B3010">
      <w:pPr>
        <w:rPr>
          <w:b/>
        </w:rPr>
      </w:pPr>
      <w:r w:rsidRPr="001B3010">
        <w:rPr>
          <w:b/>
        </w:rPr>
        <w:t>Service Description</w:t>
      </w:r>
    </w:p>
    <w:p w14:paraId="17E0B2D8" w14:textId="77777777" w:rsidR="001B3010" w:rsidRDefault="001B3010" w:rsidP="001B3010">
      <w:r>
        <w:t>Through this service, veterinary raw materials are approved for allowing import in accordance with the conditions in force in the provisions of Federal Law No. 9 of 2017 on veterinary products.</w:t>
      </w:r>
    </w:p>
    <w:p w14:paraId="2239D293" w14:textId="77777777" w:rsidR="001B3010" w:rsidRPr="001B3010" w:rsidRDefault="001B3010" w:rsidP="001B3010">
      <w:pPr>
        <w:rPr>
          <w:b/>
        </w:rPr>
      </w:pPr>
      <w:r w:rsidRPr="001B3010">
        <w:rPr>
          <w:b/>
        </w:rPr>
        <w:t>Steps</w:t>
      </w:r>
    </w:p>
    <w:p w14:paraId="1F501D88" w14:textId="77777777" w:rsidR="001B3010" w:rsidRDefault="001B3010" w:rsidP="009D6FB9">
      <w:pPr>
        <w:pStyle w:val="ListParagraph"/>
        <w:numPr>
          <w:ilvl w:val="0"/>
          <w:numId w:val="114"/>
        </w:numPr>
      </w:pPr>
      <w:r>
        <w:t>Submit the application</w:t>
      </w:r>
    </w:p>
    <w:p w14:paraId="5F89B2DC" w14:textId="77777777" w:rsidR="001B3010" w:rsidRDefault="001B3010" w:rsidP="009D6FB9">
      <w:pPr>
        <w:pStyle w:val="ListParagraph"/>
        <w:numPr>
          <w:ilvl w:val="0"/>
          <w:numId w:val="114"/>
        </w:numPr>
      </w:pPr>
      <w:r>
        <w:t>Approve the material</w:t>
      </w:r>
    </w:p>
    <w:p w14:paraId="409F9490" w14:textId="77777777" w:rsidR="001B3010" w:rsidRDefault="001B3010" w:rsidP="009D6FB9">
      <w:pPr>
        <w:pStyle w:val="ListParagraph"/>
        <w:numPr>
          <w:ilvl w:val="0"/>
          <w:numId w:val="114"/>
        </w:numPr>
      </w:pPr>
      <w:r>
        <w:t>Review the applications and complete procedure electronically</w:t>
      </w:r>
    </w:p>
    <w:p w14:paraId="45132EB4" w14:textId="77777777" w:rsidR="001B3010" w:rsidRPr="001B3010" w:rsidRDefault="001B3010" w:rsidP="001B3010">
      <w:pPr>
        <w:rPr>
          <w:b/>
        </w:rPr>
      </w:pPr>
      <w:r w:rsidRPr="001B3010">
        <w:rPr>
          <w:b/>
        </w:rPr>
        <w:t>Required documents</w:t>
      </w:r>
    </w:p>
    <w:p w14:paraId="0BF399CB" w14:textId="77777777" w:rsidR="001B3010" w:rsidRPr="001B3010" w:rsidRDefault="001B3010" w:rsidP="001B3010">
      <w:pPr>
        <w:rPr>
          <w:b/>
        </w:rPr>
      </w:pPr>
      <w:r w:rsidRPr="001B3010">
        <w:rPr>
          <w:b/>
        </w:rPr>
        <w:t>Raw materials for veterinary product:</w:t>
      </w:r>
    </w:p>
    <w:p w14:paraId="1B5FB187" w14:textId="77777777" w:rsidR="001B3010" w:rsidRDefault="001B3010" w:rsidP="009D6FB9">
      <w:pPr>
        <w:pStyle w:val="ListParagraph"/>
        <w:numPr>
          <w:ilvl w:val="0"/>
          <w:numId w:val="115"/>
        </w:numPr>
      </w:pPr>
      <w:r>
        <w:t>A preliminary invoice from the company that exported the raw materials stating the country of origin, the name of the manufacturer, the names of the materials intended to be imported, the quantity and shape, size and package of the import, the price and the name of the border port through which the import will take place.</w:t>
      </w:r>
    </w:p>
    <w:p w14:paraId="412A4509" w14:textId="77777777" w:rsidR="001B3010" w:rsidRDefault="001B3010" w:rsidP="009D6FB9">
      <w:pPr>
        <w:pStyle w:val="ListParagraph"/>
        <w:numPr>
          <w:ilvl w:val="0"/>
          <w:numId w:val="115"/>
        </w:numPr>
      </w:pPr>
      <w:r>
        <w:t>An analysis certificate issued by the manufacturer bearing the specifications of the raw material, the operating number of the imported material, and the date of production and expiration</w:t>
      </w:r>
    </w:p>
    <w:p w14:paraId="0DA73E91" w14:textId="77777777" w:rsidR="001B3010" w:rsidRDefault="001B3010" w:rsidP="009D6FB9">
      <w:pPr>
        <w:pStyle w:val="ListParagraph"/>
        <w:numPr>
          <w:ilvl w:val="0"/>
          <w:numId w:val="115"/>
        </w:numPr>
      </w:pPr>
      <w:r>
        <w:t>GMP Certificate of Good Manufacturing Practice issued by the competent authority in the country of origin</w:t>
      </w:r>
    </w:p>
    <w:p w14:paraId="64180169" w14:textId="77777777" w:rsidR="001B3010" w:rsidRDefault="001B3010" w:rsidP="009D6FB9">
      <w:pPr>
        <w:pStyle w:val="ListParagraph"/>
        <w:numPr>
          <w:ilvl w:val="0"/>
          <w:numId w:val="115"/>
        </w:numPr>
      </w:pPr>
      <w:r>
        <w:t>A certificate of conformity of the material for manufacture issued by the competent authority in the country of origin</w:t>
      </w:r>
    </w:p>
    <w:p w14:paraId="07FB16F4" w14:textId="77777777" w:rsidR="001B3010" w:rsidRDefault="001B3010" w:rsidP="009D6FB9">
      <w:pPr>
        <w:pStyle w:val="ListParagraph"/>
        <w:numPr>
          <w:ilvl w:val="0"/>
          <w:numId w:val="115"/>
        </w:numPr>
      </w:pPr>
      <w:r>
        <w:t>The label in Arabic or English.</w:t>
      </w:r>
    </w:p>
    <w:p w14:paraId="46AC4124" w14:textId="77777777" w:rsidR="001B3010" w:rsidRDefault="001B3010" w:rsidP="009D6FB9">
      <w:pPr>
        <w:pStyle w:val="ListParagraph"/>
        <w:numPr>
          <w:ilvl w:val="0"/>
          <w:numId w:val="115"/>
        </w:numPr>
      </w:pPr>
      <w:r>
        <w:t>A health certificate stating that the veterinary raw materials of animal origin are free of BSE and pig derivatives</w:t>
      </w:r>
    </w:p>
    <w:p w14:paraId="594BEC40" w14:textId="77777777" w:rsidR="001B3010" w:rsidRPr="001B3010" w:rsidRDefault="001B3010" w:rsidP="001B3010">
      <w:pPr>
        <w:rPr>
          <w:b/>
        </w:rPr>
      </w:pPr>
      <w:r w:rsidRPr="001B3010">
        <w:rPr>
          <w:b/>
        </w:rPr>
        <w:t>Raw materials for feed additives:</w:t>
      </w:r>
    </w:p>
    <w:p w14:paraId="50B33BD9" w14:textId="77777777" w:rsidR="001B3010" w:rsidRDefault="001B3010" w:rsidP="009D6FB9">
      <w:pPr>
        <w:pStyle w:val="ListParagraph"/>
        <w:numPr>
          <w:ilvl w:val="0"/>
          <w:numId w:val="116"/>
        </w:numPr>
      </w:pPr>
      <w:r>
        <w:t>A preliminary invoice from the manufacturer / exporter of the veterinary raw materials stating the country of origin, the name of the manufacturer, the names of the materials intended to be imported, the quantity and shape of the package, the import price and the name of the border port through which the import will take place.</w:t>
      </w:r>
    </w:p>
    <w:p w14:paraId="070BE38E" w14:textId="77777777" w:rsidR="001B3010" w:rsidRDefault="001B3010" w:rsidP="009D6FB9">
      <w:pPr>
        <w:pStyle w:val="ListParagraph"/>
        <w:numPr>
          <w:ilvl w:val="0"/>
          <w:numId w:val="116"/>
        </w:numPr>
      </w:pPr>
      <w:r>
        <w:t>A certificate of good practice for manufacturing or its equivalent in the name of the factory, issued by the competent authority in the country of origin and valid.</w:t>
      </w:r>
    </w:p>
    <w:p w14:paraId="6E256B64" w14:textId="77777777" w:rsidR="001B3010" w:rsidRDefault="001B3010" w:rsidP="009D6FB9">
      <w:pPr>
        <w:pStyle w:val="ListParagraph"/>
        <w:numPr>
          <w:ilvl w:val="0"/>
          <w:numId w:val="116"/>
        </w:numPr>
      </w:pPr>
      <w:r>
        <w:lastRenderedPageBreak/>
        <w:t>The product analysis certificate issued by the manufacturer bearing the raw material specifications, the operating number of the imported material, and the date of production and expiration.</w:t>
      </w:r>
    </w:p>
    <w:p w14:paraId="2C95CCFF" w14:textId="77777777" w:rsidR="001B3010" w:rsidRDefault="001B3010" w:rsidP="009D6FB9">
      <w:pPr>
        <w:pStyle w:val="ListParagraph"/>
        <w:numPr>
          <w:ilvl w:val="0"/>
          <w:numId w:val="116"/>
        </w:numPr>
      </w:pPr>
      <w:r>
        <w:t>The label in Arabic or English.</w:t>
      </w:r>
    </w:p>
    <w:p w14:paraId="09E61B3F" w14:textId="77777777" w:rsidR="001B3010" w:rsidRDefault="001B3010" w:rsidP="009D6FB9">
      <w:pPr>
        <w:pStyle w:val="ListParagraph"/>
        <w:numPr>
          <w:ilvl w:val="0"/>
          <w:numId w:val="116"/>
        </w:numPr>
      </w:pPr>
      <w:r>
        <w:t>If the raw materials are from animal origin, a certificate issued by the competent authority in the country of origin must be brought out as follows:</w:t>
      </w:r>
    </w:p>
    <w:p w14:paraId="5BAFF3BC" w14:textId="7B8BEC99" w:rsidR="001B3010" w:rsidRDefault="001B3010" w:rsidP="009D6FB9">
      <w:pPr>
        <w:pStyle w:val="ListParagraph"/>
        <w:numPr>
          <w:ilvl w:val="1"/>
          <w:numId w:val="116"/>
        </w:numPr>
      </w:pPr>
      <w:r>
        <w:t>The type of animal, the part used and its source.</w:t>
      </w:r>
    </w:p>
    <w:p w14:paraId="082667D0" w14:textId="6F4FBB51" w:rsidR="001B3010" w:rsidRDefault="001B3010" w:rsidP="009D6FB9">
      <w:pPr>
        <w:pStyle w:val="ListParagraph"/>
        <w:numPr>
          <w:ilvl w:val="1"/>
          <w:numId w:val="116"/>
        </w:numPr>
      </w:pPr>
      <w:r>
        <w:t>The animal products used in the manufacture of the product are taken from animals examined before and after slaughter.</w:t>
      </w:r>
    </w:p>
    <w:p w14:paraId="44695B59" w14:textId="5C456C92" w:rsidR="001B3010" w:rsidRDefault="001B3010" w:rsidP="009D6FB9">
      <w:pPr>
        <w:pStyle w:val="ListParagraph"/>
        <w:numPr>
          <w:ilvl w:val="1"/>
          <w:numId w:val="116"/>
        </w:numPr>
      </w:pPr>
      <w:r>
        <w:t>The product is imported from a country / region free of bird flu in the event that the feed contains poultry meat and its products, or the product has been processed thermally at a temperature of 70 ° C for at least 30 minutes or its equivalent.</w:t>
      </w:r>
    </w:p>
    <w:p w14:paraId="18E2356F" w14:textId="76CC9FFB" w:rsidR="001B3010" w:rsidRDefault="001B3010" w:rsidP="009D6FB9">
      <w:pPr>
        <w:pStyle w:val="ListParagraph"/>
        <w:numPr>
          <w:ilvl w:val="1"/>
          <w:numId w:val="116"/>
        </w:numPr>
      </w:pPr>
      <w:r>
        <w:t>The product is imported from a country where BSE has not been registered, classified as having controlled or neglected risks for BSE - if the feed composition contains beef (provided that this feed is not used to feed ruminants).</w:t>
      </w:r>
    </w:p>
    <w:p w14:paraId="39289D78" w14:textId="21A3F30B" w:rsidR="001B3010" w:rsidRDefault="001B3010" w:rsidP="009D6FB9">
      <w:pPr>
        <w:pStyle w:val="ListParagraph"/>
        <w:numPr>
          <w:ilvl w:val="1"/>
          <w:numId w:val="116"/>
        </w:numPr>
      </w:pPr>
      <w:r>
        <w:t>Animals were not fed on diets containing meat powders, bones, and other animal derivatives of ruminant animals, except for milk and its substitutes.</w:t>
      </w:r>
    </w:p>
    <w:p w14:paraId="4C17F94C" w14:textId="662DDCA2" w:rsidR="000E0DC9" w:rsidRPr="001B3010" w:rsidRDefault="001B3010" w:rsidP="009D6FB9">
      <w:pPr>
        <w:pStyle w:val="ListParagraph"/>
        <w:numPr>
          <w:ilvl w:val="0"/>
          <w:numId w:val="116"/>
        </w:numPr>
        <w:rPr>
          <w:rFonts w:cstheme="majorBidi"/>
          <w:sz w:val="52"/>
          <w:szCs w:val="32"/>
        </w:rPr>
      </w:pPr>
      <w:r>
        <w:t>In the event that veterinary raw materials contain (substances containing or produced from genetically modified organisms) The identification card must be presented stating the following: (genetically modified under the ingredients with the same font size but with a different color) according to UAE practice No. (UAE.S / GSO 2142: 2011</w:t>
      </w:r>
      <w:r w:rsidR="000E0DC9">
        <w:br w:type="page"/>
      </w:r>
    </w:p>
    <w:p w14:paraId="04CA9B57" w14:textId="2864A44A" w:rsidR="00C51B0E" w:rsidRDefault="00C51B0E">
      <w:pPr>
        <w:spacing w:after="160" w:line="259" w:lineRule="auto"/>
        <w:jc w:val="left"/>
      </w:pPr>
      <w:r w:rsidRPr="003C4661">
        <w:rPr>
          <w:noProof/>
        </w:rPr>
        <w:lastRenderedPageBreak/>
        <w:drawing>
          <wp:anchor distT="0" distB="0" distL="114300" distR="114300" simplePos="0" relativeHeight="251842048" behindDoc="1" locked="0" layoutInCell="1" allowOverlap="1" wp14:anchorId="38A184BB" wp14:editId="40736D0A">
            <wp:simplePos x="0" y="0"/>
            <wp:positionH relativeFrom="column">
              <wp:posOffset>-66675</wp:posOffset>
            </wp:positionH>
            <wp:positionV relativeFrom="paragraph">
              <wp:posOffset>-48260</wp:posOffset>
            </wp:positionV>
            <wp:extent cx="5941695" cy="4928870"/>
            <wp:effectExtent l="0" t="0" r="1905" b="508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1695" cy="4928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61033" w14:textId="49AA6154" w:rsidR="00C51B0E" w:rsidRDefault="00C51B0E">
      <w:pPr>
        <w:spacing w:after="160" w:line="259" w:lineRule="auto"/>
        <w:jc w:val="left"/>
      </w:pPr>
    </w:p>
    <w:p w14:paraId="381DAA3C" w14:textId="2DDE0FCF" w:rsidR="00C51B0E" w:rsidRDefault="00C51B0E">
      <w:pPr>
        <w:spacing w:after="160" w:line="259" w:lineRule="auto"/>
        <w:jc w:val="left"/>
      </w:pPr>
    </w:p>
    <w:p w14:paraId="6518A326" w14:textId="2C96BFB7" w:rsidR="00C51B0E" w:rsidRDefault="00C51B0E">
      <w:pPr>
        <w:spacing w:after="160" w:line="259" w:lineRule="auto"/>
        <w:jc w:val="left"/>
      </w:pPr>
    </w:p>
    <w:p w14:paraId="7D37E375" w14:textId="1FFE2A42" w:rsidR="00C51B0E" w:rsidRDefault="00C51B0E">
      <w:pPr>
        <w:spacing w:after="160" w:line="259" w:lineRule="auto"/>
        <w:jc w:val="left"/>
      </w:pPr>
    </w:p>
    <w:p w14:paraId="641E0CF7" w14:textId="77777777" w:rsidR="00C51B0E" w:rsidRDefault="00C51B0E">
      <w:pPr>
        <w:spacing w:after="160" w:line="259" w:lineRule="auto"/>
        <w:jc w:val="left"/>
      </w:pPr>
    </w:p>
    <w:p w14:paraId="6FE45D88" w14:textId="77777777" w:rsidR="00C51B0E" w:rsidRDefault="00C51B0E">
      <w:pPr>
        <w:spacing w:after="160" w:line="259" w:lineRule="auto"/>
        <w:jc w:val="left"/>
      </w:pPr>
    </w:p>
    <w:p w14:paraId="272AF972" w14:textId="77777777" w:rsidR="00C51B0E" w:rsidRDefault="00C51B0E">
      <w:pPr>
        <w:spacing w:after="160" w:line="259" w:lineRule="auto"/>
        <w:jc w:val="left"/>
      </w:pPr>
    </w:p>
    <w:p w14:paraId="273D56BC" w14:textId="77777777" w:rsidR="00C51B0E" w:rsidRDefault="00C51B0E">
      <w:pPr>
        <w:spacing w:after="160" w:line="259" w:lineRule="auto"/>
        <w:jc w:val="left"/>
      </w:pPr>
    </w:p>
    <w:p w14:paraId="7735202B" w14:textId="77777777" w:rsidR="00C51B0E" w:rsidRDefault="00C51B0E">
      <w:pPr>
        <w:spacing w:after="160" w:line="259" w:lineRule="auto"/>
        <w:jc w:val="left"/>
      </w:pPr>
    </w:p>
    <w:p w14:paraId="4C200276" w14:textId="77777777" w:rsidR="00C51B0E" w:rsidRDefault="00C51B0E">
      <w:pPr>
        <w:spacing w:after="160" w:line="259" w:lineRule="auto"/>
        <w:jc w:val="left"/>
      </w:pPr>
    </w:p>
    <w:p w14:paraId="030B57FD" w14:textId="77777777" w:rsidR="00C51B0E" w:rsidRDefault="00C51B0E">
      <w:pPr>
        <w:spacing w:after="160" w:line="259" w:lineRule="auto"/>
        <w:jc w:val="left"/>
      </w:pPr>
    </w:p>
    <w:p w14:paraId="653B46B2" w14:textId="77777777" w:rsidR="00C51B0E" w:rsidRDefault="00C51B0E">
      <w:pPr>
        <w:spacing w:after="160" w:line="259" w:lineRule="auto"/>
        <w:jc w:val="left"/>
      </w:pPr>
    </w:p>
    <w:p w14:paraId="2E1406F0" w14:textId="77777777" w:rsidR="00C51B0E" w:rsidRDefault="00C51B0E">
      <w:pPr>
        <w:spacing w:after="160" w:line="259" w:lineRule="auto"/>
        <w:jc w:val="left"/>
      </w:pPr>
    </w:p>
    <w:p w14:paraId="515B01B9" w14:textId="77777777" w:rsidR="00C51B0E" w:rsidRDefault="00C51B0E">
      <w:pPr>
        <w:spacing w:after="160" w:line="259" w:lineRule="auto"/>
        <w:jc w:val="left"/>
      </w:pPr>
    </w:p>
    <w:p w14:paraId="2B5DFC90" w14:textId="77777777" w:rsidR="00C51B0E" w:rsidRDefault="00C51B0E">
      <w:pPr>
        <w:spacing w:after="160" w:line="259" w:lineRule="auto"/>
        <w:jc w:val="left"/>
      </w:pPr>
    </w:p>
    <w:p w14:paraId="4FAED86F" w14:textId="77777777" w:rsidR="00C51B0E" w:rsidRDefault="00C51B0E">
      <w:pPr>
        <w:spacing w:after="160" w:line="259" w:lineRule="auto"/>
        <w:jc w:val="left"/>
      </w:pPr>
    </w:p>
    <w:p w14:paraId="01B1F60A" w14:textId="77777777" w:rsidR="00C51B0E" w:rsidRDefault="00C51B0E">
      <w:pPr>
        <w:spacing w:after="160" w:line="259" w:lineRule="auto"/>
        <w:jc w:val="left"/>
      </w:pPr>
    </w:p>
    <w:p w14:paraId="660F8887" w14:textId="77777777" w:rsidR="007F06C8" w:rsidRDefault="007F06C8" w:rsidP="00BC05AC">
      <w:pPr>
        <w:pStyle w:val="Heading3"/>
      </w:pPr>
      <w:bookmarkStart w:id="58" w:name="_Toc39625570"/>
      <w:r>
        <w:t>Apply for Release Permit (Fishing Tools and Equipment)</w:t>
      </w:r>
      <w:bookmarkEnd w:id="58"/>
    </w:p>
    <w:p w14:paraId="4EB5486D" w14:textId="1A1D0E07" w:rsidR="007F06C8" w:rsidRPr="007F06C8" w:rsidRDefault="007F06C8" w:rsidP="007F06C8">
      <w:pPr>
        <w:spacing w:after="160" w:line="259" w:lineRule="auto"/>
        <w:jc w:val="left"/>
        <w:rPr>
          <w:b/>
        </w:rPr>
      </w:pPr>
      <w:r w:rsidRPr="007F06C8">
        <w:rPr>
          <w:b/>
        </w:rPr>
        <w:t>Service Description</w:t>
      </w:r>
    </w:p>
    <w:p w14:paraId="7CF58E90" w14:textId="77777777" w:rsidR="007F06C8" w:rsidRDefault="007F06C8" w:rsidP="007F06C8">
      <w:pPr>
        <w:spacing w:after="160" w:line="259" w:lineRule="auto"/>
        <w:jc w:val="left"/>
      </w:pPr>
      <w:r>
        <w:t>Inspection shipment to be sure that it complies with the importation conditions for the releasing purpose</w:t>
      </w:r>
    </w:p>
    <w:p w14:paraId="736B1D40" w14:textId="77777777" w:rsidR="007F06C8" w:rsidRPr="007F06C8" w:rsidRDefault="007F06C8" w:rsidP="007F06C8">
      <w:pPr>
        <w:spacing w:after="160" w:line="259" w:lineRule="auto"/>
        <w:jc w:val="left"/>
        <w:rPr>
          <w:b/>
        </w:rPr>
      </w:pPr>
      <w:r w:rsidRPr="007F06C8">
        <w:rPr>
          <w:b/>
        </w:rPr>
        <w:t>Steps</w:t>
      </w:r>
    </w:p>
    <w:p w14:paraId="6F4E12AA" w14:textId="77777777" w:rsidR="007F06C8" w:rsidRDefault="007F06C8" w:rsidP="009D6FB9">
      <w:pPr>
        <w:pStyle w:val="ListParagraph"/>
        <w:numPr>
          <w:ilvl w:val="0"/>
          <w:numId w:val="117"/>
        </w:numPr>
        <w:spacing w:after="160" w:line="259" w:lineRule="auto"/>
        <w:jc w:val="left"/>
      </w:pPr>
      <w:r>
        <w:t>Fill e-form</w:t>
      </w:r>
    </w:p>
    <w:p w14:paraId="212EEBB0" w14:textId="77777777" w:rsidR="007F06C8" w:rsidRDefault="007F06C8" w:rsidP="009D6FB9">
      <w:pPr>
        <w:pStyle w:val="ListParagraph"/>
        <w:numPr>
          <w:ilvl w:val="0"/>
          <w:numId w:val="117"/>
        </w:numPr>
        <w:spacing w:after="160" w:line="259" w:lineRule="auto"/>
        <w:jc w:val="left"/>
      </w:pPr>
      <w:r>
        <w:t>e-payment</w:t>
      </w:r>
    </w:p>
    <w:p w14:paraId="20147005" w14:textId="77777777" w:rsidR="007F06C8" w:rsidRDefault="007F06C8" w:rsidP="009D6FB9">
      <w:pPr>
        <w:pStyle w:val="ListParagraph"/>
        <w:numPr>
          <w:ilvl w:val="0"/>
          <w:numId w:val="117"/>
        </w:numPr>
        <w:spacing w:after="160" w:line="259" w:lineRule="auto"/>
        <w:jc w:val="left"/>
      </w:pPr>
      <w:r>
        <w:t>Issue the release permit electronically</w:t>
      </w:r>
    </w:p>
    <w:p w14:paraId="44A36799" w14:textId="77777777" w:rsidR="007F06C8" w:rsidRPr="007F06C8" w:rsidRDefault="007F06C8" w:rsidP="007F06C8">
      <w:pPr>
        <w:spacing w:after="160" w:line="259" w:lineRule="auto"/>
        <w:jc w:val="left"/>
        <w:rPr>
          <w:b/>
        </w:rPr>
      </w:pPr>
      <w:r w:rsidRPr="007F06C8">
        <w:rPr>
          <w:b/>
        </w:rPr>
        <w:t>Required documents</w:t>
      </w:r>
    </w:p>
    <w:p w14:paraId="4BCA412E" w14:textId="77777777" w:rsidR="007F06C8" w:rsidRDefault="007F06C8" w:rsidP="009D6FB9">
      <w:pPr>
        <w:pStyle w:val="ListParagraph"/>
        <w:numPr>
          <w:ilvl w:val="0"/>
          <w:numId w:val="118"/>
        </w:numPr>
        <w:spacing w:after="160" w:line="259" w:lineRule="auto"/>
        <w:jc w:val="left"/>
      </w:pPr>
      <w:r>
        <w:t>Original import permit</w:t>
      </w:r>
    </w:p>
    <w:p w14:paraId="2933716E" w14:textId="77777777" w:rsidR="007F06C8" w:rsidRDefault="007F06C8" w:rsidP="009D6FB9">
      <w:pPr>
        <w:pStyle w:val="ListParagraph"/>
        <w:numPr>
          <w:ilvl w:val="0"/>
          <w:numId w:val="118"/>
        </w:numPr>
        <w:spacing w:after="160" w:line="259" w:lineRule="auto"/>
        <w:jc w:val="left"/>
      </w:pPr>
      <w:r>
        <w:t>Certificate of origin</w:t>
      </w:r>
    </w:p>
    <w:p w14:paraId="35935C22" w14:textId="77777777" w:rsidR="007F06C8" w:rsidRDefault="007F06C8" w:rsidP="009D6FB9">
      <w:pPr>
        <w:pStyle w:val="ListParagraph"/>
        <w:numPr>
          <w:ilvl w:val="0"/>
          <w:numId w:val="118"/>
        </w:numPr>
        <w:spacing w:after="160" w:line="259" w:lineRule="auto"/>
        <w:jc w:val="left"/>
      </w:pPr>
      <w:r>
        <w:lastRenderedPageBreak/>
        <w:t>An approved original health certificate, to be replaced with a transaction certificate of completed processed waste (except for fishing supplies and equipment from health certificate)</w:t>
      </w:r>
    </w:p>
    <w:p w14:paraId="71424FA7" w14:textId="77777777" w:rsidR="007F06C8" w:rsidRDefault="007F06C8" w:rsidP="009D6FB9">
      <w:pPr>
        <w:pStyle w:val="ListParagraph"/>
        <w:numPr>
          <w:ilvl w:val="0"/>
          <w:numId w:val="118"/>
        </w:numPr>
        <w:spacing w:after="160" w:line="259" w:lineRule="auto"/>
        <w:jc w:val="left"/>
      </w:pPr>
      <w:r>
        <w:t>Customs declaration or bill of lading</w:t>
      </w:r>
    </w:p>
    <w:p w14:paraId="17F6A891" w14:textId="77777777" w:rsidR="007F06C8" w:rsidRDefault="007F06C8" w:rsidP="009D6FB9">
      <w:pPr>
        <w:pStyle w:val="ListParagraph"/>
        <w:numPr>
          <w:ilvl w:val="0"/>
          <w:numId w:val="118"/>
        </w:numPr>
        <w:spacing w:after="160" w:line="259" w:lineRule="auto"/>
        <w:jc w:val="left"/>
      </w:pPr>
      <w:r>
        <w:t>Purchase invoice / packing list</w:t>
      </w:r>
    </w:p>
    <w:p w14:paraId="549D9338" w14:textId="321CF990" w:rsidR="007F06C8" w:rsidRDefault="007F06C8" w:rsidP="009D6FB9">
      <w:pPr>
        <w:pStyle w:val="ListParagraph"/>
        <w:numPr>
          <w:ilvl w:val="0"/>
          <w:numId w:val="118"/>
        </w:numPr>
        <w:spacing w:after="160" w:line="259" w:lineRule="auto"/>
        <w:jc w:val="left"/>
      </w:pPr>
      <w:r>
        <w:t>CITES certificate from the country of export (CITES-uncovered waste)</w:t>
      </w:r>
    </w:p>
    <w:p w14:paraId="3C25B644" w14:textId="77777777" w:rsidR="007F06C8" w:rsidRDefault="007F06C8" w:rsidP="00BC05AC">
      <w:pPr>
        <w:pStyle w:val="Heading3"/>
      </w:pPr>
      <w:bookmarkStart w:id="59" w:name="_Toc39625571"/>
      <w:r>
        <w:t>Approve Disinfectants, Veterinary Equipment and Supplies, and Animal Care Supplies for Distribution</w:t>
      </w:r>
      <w:bookmarkEnd w:id="59"/>
    </w:p>
    <w:p w14:paraId="6863E235" w14:textId="77777777" w:rsidR="007F06C8" w:rsidRPr="007F06C8" w:rsidRDefault="007F06C8" w:rsidP="007F06C8">
      <w:pPr>
        <w:spacing w:after="160" w:line="259" w:lineRule="auto"/>
        <w:jc w:val="left"/>
        <w:rPr>
          <w:b/>
        </w:rPr>
      </w:pPr>
      <w:r w:rsidRPr="007F06C8">
        <w:rPr>
          <w:b/>
        </w:rPr>
        <w:t>Service Description</w:t>
      </w:r>
    </w:p>
    <w:p w14:paraId="0DCE3043" w14:textId="791C599D" w:rsidR="007F06C8" w:rsidRDefault="007F06C8" w:rsidP="007F06C8">
      <w:pPr>
        <w:spacing w:after="160" w:line="259" w:lineRule="auto"/>
        <w:jc w:val="left"/>
      </w:pPr>
      <w:r>
        <w:t>Is the process of the adoption veterinary disinfectants, diagnostic materials, equipment, devices, supplies and animal care products for allowing import in accordance with the conditions in force in the provisions of Federal Law No. 9 of 2017 on veterinary products</w:t>
      </w:r>
    </w:p>
    <w:p w14:paraId="35AA9BC0" w14:textId="77777777" w:rsidR="007F06C8" w:rsidRPr="007F06C8" w:rsidRDefault="007F06C8" w:rsidP="007F06C8">
      <w:pPr>
        <w:spacing w:after="160" w:line="259" w:lineRule="auto"/>
        <w:jc w:val="left"/>
        <w:rPr>
          <w:b/>
        </w:rPr>
      </w:pPr>
      <w:r w:rsidRPr="007F06C8">
        <w:rPr>
          <w:b/>
        </w:rPr>
        <w:t>Steps</w:t>
      </w:r>
    </w:p>
    <w:p w14:paraId="6D25E333" w14:textId="77777777" w:rsidR="007F06C8" w:rsidRDefault="007F06C8" w:rsidP="009D6FB9">
      <w:pPr>
        <w:pStyle w:val="ListParagraph"/>
        <w:numPr>
          <w:ilvl w:val="0"/>
          <w:numId w:val="119"/>
        </w:numPr>
        <w:spacing w:after="160" w:line="259" w:lineRule="auto"/>
        <w:jc w:val="left"/>
      </w:pPr>
      <w:r>
        <w:t>Submit e-form</w:t>
      </w:r>
    </w:p>
    <w:p w14:paraId="6189FC2F" w14:textId="77777777" w:rsidR="007F06C8" w:rsidRDefault="007F06C8" w:rsidP="009D6FB9">
      <w:pPr>
        <w:pStyle w:val="ListParagraph"/>
        <w:numPr>
          <w:ilvl w:val="0"/>
          <w:numId w:val="119"/>
        </w:numPr>
        <w:spacing w:after="160" w:line="259" w:lineRule="auto"/>
        <w:jc w:val="left"/>
      </w:pPr>
      <w:r>
        <w:t>Review application and complete procedures</w:t>
      </w:r>
    </w:p>
    <w:p w14:paraId="059C7D35" w14:textId="77777777" w:rsidR="007F06C8" w:rsidRDefault="007F06C8" w:rsidP="009D6FB9">
      <w:pPr>
        <w:pStyle w:val="ListParagraph"/>
        <w:numPr>
          <w:ilvl w:val="0"/>
          <w:numId w:val="119"/>
        </w:numPr>
        <w:spacing w:after="160" w:line="259" w:lineRule="auto"/>
        <w:jc w:val="left"/>
      </w:pPr>
      <w:r>
        <w:t>Adoption of the list of materials allowed to be imported by the state</w:t>
      </w:r>
    </w:p>
    <w:p w14:paraId="32B7CCAC" w14:textId="77777777" w:rsidR="007F06C8" w:rsidRPr="007F06C8" w:rsidRDefault="007F06C8" w:rsidP="007F06C8">
      <w:pPr>
        <w:spacing w:after="160" w:line="259" w:lineRule="auto"/>
        <w:jc w:val="left"/>
        <w:rPr>
          <w:b/>
        </w:rPr>
      </w:pPr>
      <w:r w:rsidRPr="007F06C8">
        <w:rPr>
          <w:b/>
        </w:rPr>
        <w:t>Required documents</w:t>
      </w:r>
    </w:p>
    <w:p w14:paraId="5033A16C" w14:textId="77777777" w:rsidR="007F06C8" w:rsidRDefault="007F06C8" w:rsidP="009D6FB9">
      <w:pPr>
        <w:pStyle w:val="ListParagraph"/>
        <w:numPr>
          <w:ilvl w:val="0"/>
          <w:numId w:val="120"/>
        </w:numPr>
        <w:spacing w:after="160" w:line="259" w:lineRule="auto"/>
        <w:jc w:val="left"/>
      </w:pPr>
      <w:r>
        <w:t>The label in Arabic or English.</w:t>
      </w:r>
    </w:p>
    <w:p w14:paraId="67C49C40" w14:textId="77777777" w:rsidR="007F06C8" w:rsidRDefault="007F06C8" w:rsidP="009D6FB9">
      <w:pPr>
        <w:pStyle w:val="ListParagraph"/>
        <w:numPr>
          <w:ilvl w:val="0"/>
          <w:numId w:val="120"/>
        </w:numPr>
        <w:spacing w:after="160" w:line="259" w:lineRule="auto"/>
        <w:jc w:val="left"/>
      </w:pPr>
      <w:r>
        <w:t>Certificate of analysis and specifications of the product from the manufacturer, excluding veterinary equipment and supplies</w:t>
      </w:r>
    </w:p>
    <w:p w14:paraId="23389DB3" w14:textId="7CAB324A" w:rsidR="00C51B0E" w:rsidRDefault="007F06C8" w:rsidP="009D6FB9">
      <w:pPr>
        <w:pStyle w:val="ListParagraph"/>
        <w:numPr>
          <w:ilvl w:val="0"/>
          <w:numId w:val="120"/>
        </w:numPr>
        <w:spacing w:after="160" w:line="259" w:lineRule="auto"/>
        <w:jc w:val="left"/>
      </w:pPr>
      <w:r>
        <w:t>A valid free sale certificate or equal certificate from the country of origin issued by the responsible authorities</w:t>
      </w:r>
    </w:p>
    <w:p w14:paraId="2590F383" w14:textId="77777777" w:rsidR="00AF1962" w:rsidRDefault="00AF1962" w:rsidP="00BC05AC">
      <w:pPr>
        <w:pStyle w:val="Heading3"/>
      </w:pPr>
      <w:bookmarkStart w:id="60" w:name="_Toc39625572"/>
      <w:r>
        <w:t>Issuance Import permit for Semen or Embryos</w:t>
      </w:r>
      <w:bookmarkEnd w:id="60"/>
    </w:p>
    <w:p w14:paraId="02146596" w14:textId="5D3A6D8F" w:rsidR="00AF1962" w:rsidRPr="00AF1962" w:rsidRDefault="00AF1962" w:rsidP="00AF1962">
      <w:pPr>
        <w:spacing w:after="160" w:line="259" w:lineRule="auto"/>
        <w:jc w:val="left"/>
        <w:rPr>
          <w:b/>
        </w:rPr>
      </w:pPr>
      <w:r w:rsidRPr="00AF1962">
        <w:rPr>
          <w:b/>
        </w:rPr>
        <w:t>Service Description</w:t>
      </w:r>
    </w:p>
    <w:p w14:paraId="44DAAF8C" w14:textId="77777777" w:rsidR="00AF1962" w:rsidRDefault="00AF1962" w:rsidP="00AF1962">
      <w:pPr>
        <w:spacing w:after="160" w:line="259" w:lineRule="auto"/>
        <w:jc w:val="left"/>
      </w:pPr>
      <w:r>
        <w:t>Through this service, it is agreed to import the semen consignments or embryos for animals from outside the country, and obtain a valid permit for a period of 30 days from the date of issuance, and they are examined at the entry port and released after ensuring that they conform to the import terms and requirements</w:t>
      </w:r>
    </w:p>
    <w:p w14:paraId="0FE42ECC" w14:textId="77777777" w:rsidR="00AF1962" w:rsidRPr="00AF1962" w:rsidRDefault="00AF1962" w:rsidP="00AF1962">
      <w:pPr>
        <w:spacing w:after="160" w:line="259" w:lineRule="auto"/>
        <w:jc w:val="left"/>
        <w:rPr>
          <w:b/>
        </w:rPr>
      </w:pPr>
      <w:r w:rsidRPr="00AF1962">
        <w:rPr>
          <w:b/>
        </w:rPr>
        <w:t>Steps</w:t>
      </w:r>
    </w:p>
    <w:p w14:paraId="3FE404A7" w14:textId="77777777" w:rsidR="00AF1962" w:rsidRDefault="00AF1962" w:rsidP="009D6FB9">
      <w:pPr>
        <w:pStyle w:val="ListParagraph"/>
        <w:numPr>
          <w:ilvl w:val="0"/>
          <w:numId w:val="121"/>
        </w:numPr>
        <w:spacing w:after="160" w:line="259" w:lineRule="auto"/>
        <w:jc w:val="left"/>
      </w:pPr>
      <w:r>
        <w:t>To obtain import permission</w:t>
      </w:r>
    </w:p>
    <w:p w14:paraId="29934B84" w14:textId="77777777" w:rsidR="00AF1962" w:rsidRDefault="00AF1962" w:rsidP="009D6FB9">
      <w:pPr>
        <w:pStyle w:val="ListParagraph"/>
        <w:numPr>
          <w:ilvl w:val="0"/>
          <w:numId w:val="121"/>
        </w:numPr>
        <w:spacing w:after="160" w:line="259" w:lineRule="auto"/>
        <w:jc w:val="left"/>
      </w:pPr>
      <w:r>
        <w:t>Fill out e-form</w:t>
      </w:r>
    </w:p>
    <w:p w14:paraId="12C4E06C" w14:textId="77777777" w:rsidR="00AF1962" w:rsidRDefault="00AF1962" w:rsidP="009D6FB9">
      <w:pPr>
        <w:pStyle w:val="ListParagraph"/>
        <w:numPr>
          <w:ilvl w:val="0"/>
          <w:numId w:val="121"/>
        </w:numPr>
        <w:spacing w:after="160" w:line="259" w:lineRule="auto"/>
        <w:jc w:val="left"/>
      </w:pPr>
      <w:r>
        <w:t>e-payment</w:t>
      </w:r>
    </w:p>
    <w:p w14:paraId="25E23E11" w14:textId="77777777" w:rsidR="00AF1962" w:rsidRDefault="00AF1962" w:rsidP="009D6FB9">
      <w:pPr>
        <w:pStyle w:val="ListParagraph"/>
        <w:numPr>
          <w:ilvl w:val="0"/>
          <w:numId w:val="121"/>
        </w:numPr>
        <w:spacing w:after="160" w:line="259" w:lineRule="auto"/>
        <w:jc w:val="left"/>
      </w:pPr>
      <w:r>
        <w:t>Issue electronic permit</w:t>
      </w:r>
    </w:p>
    <w:p w14:paraId="3E77A68D" w14:textId="77777777" w:rsidR="00AF1962" w:rsidRDefault="00AF1962" w:rsidP="009D6FB9">
      <w:pPr>
        <w:pStyle w:val="ListParagraph"/>
        <w:numPr>
          <w:ilvl w:val="0"/>
          <w:numId w:val="121"/>
        </w:numPr>
        <w:spacing w:after="160" w:line="259" w:lineRule="auto"/>
        <w:jc w:val="left"/>
      </w:pPr>
      <w:r>
        <w:t>To release consignment</w:t>
      </w:r>
    </w:p>
    <w:p w14:paraId="0F3D4CA9" w14:textId="77777777" w:rsidR="00AF1962" w:rsidRDefault="00AF1962" w:rsidP="009D6FB9">
      <w:pPr>
        <w:pStyle w:val="ListParagraph"/>
        <w:numPr>
          <w:ilvl w:val="0"/>
          <w:numId w:val="121"/>
        </w:numPr>
        <w:spacing w:after="160" w:line="259" w:lineRule="auto"/>
        <w:jc w:val="left"/>
      </w:pPr>
      <w:r>
        <w:t>Fill out e-form</w:t>
      </w:r>
    </w:p>
    <w:p w14:paraId="3DB2B647" w14:textId="77777777" w:rsidR="00AF1962" w:rsidRDefault="00AF1962" w:rsidP="009D6FB9">
      <w:pPr>
        <w:pStyle w:val="ListParagraph"/>
        <w:numPr>
          <w:ilvl w:val="0"/>
          <w:numId w:val="121"/>
        </w:numPr>
        <w:spacing w:after="160" w:line="259" w:lineRule="auto"/>
        <w:jc w:val="left"/>
      </w:pPr>
      <w:r>
        <w:t>e-payment</w:t>
      </w:r>
    </w:p>
    <w:p w14:paraId="0C079531" w14:textId="77777777" w:rsidR="00AF1962" w:rsidRDefault="00AF1962" w:rsidP="009D6FB9">
      <w:pPr>
        <w:pStyle w:val="ListParagraph"/>
        <w:numPr>
          <w:ilvl w:val="0"/>
          <w:numId w:val="121"/>
        </w:numPr>
        <w:spacing w:after="160" w:line="259" w:lineRule="auto"/>
        <w:jc w:val="left"/>
      </w:pPr>
      <w:r>
        <w:lastRenderedPageBreak/>
        <w:t>Document checking</w:t>
      </w:r>
    </w:p>
    <w:p w14:paraId="19F332A6" w14:textId="77777777" w:rsidR="00AF1962" w:rsidRDefault="00AF1962" w:rsidP="009D6FB9">
      <w:pPr>
        <w:pStyle w:val="ListParagraph"/>
        <w:numPr>
          <w:ilvl w:val="0"/>
          <w:numId w:val="121"/>
        </w:numPr>
        <w:spacing w:after="160" w:line="259" w:lineRule="auto"/>
        <w:jc w:val="left"/>
      </w:pPr>
      <w:r>
        <w:t>Physical checking</w:t>
      </w:r>
    </w:p>
    <w:p w14:paraId="21EAC679" w14:textId="77777777" w:rsidR="00AF1962" w:rsidRDefault="00AF1962" w:rsidP="009D6FB9">
      <w:pPr>
        <w:pStyle w:val="ListParagraph"/>
        <w:numPr>
          <w:ilvl w:val="0"/>
          <w:numId w:val="121"/>
        </w:numPr>
        <w:spacing w:after="160" w:line="259" w:lineRule="auto"/>
        <w:jc w:val="left"/>
      </w:pPr>
      <w:r>
        <w:t>Issue electronic permit</w:t>
      </w:r>
    </w:p>
    <w:p w14:paraId="3D603239" w14:textId="0A445C2B" w:rsidR="00AF1962" w:rsidRPr="00AF1962" w:rsidRDefault="00AF1962" w:rsidP="00AF1962">
      <w:pPr>
        <w:spacing w:after="160" w:line="259" w:lineRule="auto"/>
        <w:jc w:val="left"/>
        <w:rPr>
          <w:b/>
        </w:rPr>
      </w:pPr>
      <w:r>
        <w:rPr>
          <w:b/>
        </w:rPr>
        <w:t>Required D</w:t>
      </w:r>
      <w:r w:rsidRPr="00AF1962">
        <w:rPr>
          <w:b/>
        </w:rPr>
        <w:t>ocuments</w:t>
      </w:r>
    </w:p>
    <w:p w14:paraId="2E738807" w14:textId="77777777" w:rsidR="00AF1962" w:rsidRPr="00AF1962" w:rsidRDefault="00AF1962" w:rsidP="00AF1962">
      <w:pPr>
        <w:spacing w:after="160" w:line="259" w:lineRule="auto"/>
        <w:jc w:val="left"/>
        <w:rPr>
          <w:b/>
        </w:rPr>
      </w:pPr>
      <w:r w:rsidRPr="00AF1962">
        <w:rPr>
          <w:b/>
        </w:rPr>
        <w:t>Import:</w:t>
      </w:r>
    </w:p>
    <w:p w14:paraId="21364DC9" w14:textId="591897AE" w:rsidR="00AF1962" w:rsidRDefault="00AF1962" w:rsidP="009D6FB9">
      <w:pPr>
        <w:pStyle w:val="ListParagraph"/>
        <w:numPr>
          <w:ilvl w:val="0"/>
          <w:numId w:val="122"/>
        </w:numPr>
        <w:spacing w:after="160" w:line="259" w:lineRule="auto"/>
        <w:jc w:val="left"/>
      </w:pPr>
      <w:r>
        <w:t>No documents required</w:t>
      </w:r>
    </w:p>
    <w:p w14:paraId="3B52D84F" w14:textId="043DC246" w:rsidR="00AF1962" w:rsidRPr="00AF1962" w:rsidRDefault="00AF1962" w:rsidP="00AF1962">
      <w:pPr>
        <w:spacing w:after="160" w:line="259" w:lineRule="auto"/>
        <w:jc w:val="left"/>
        <w:rPr>
          <w:b/>
        </w:rPr>
      </w:pPr>
      <w:r w:rsidRPr="00AF1962">
        <w:rPr>
          <w:b/>
        </w:rPr>
        <w:t>Release</w:t>
      </w:r>
    </w:p>
    <w:p w14:paraId="744122B1" w14:textId="50529BEB" w:rsidR="00AF1962" w:rsidRDefault="00AF1962" w:rsidP="009D6FB9">
      <w:pPr>
        <w:pStyle w:val="ListParagraph"/>
        <w:numPr>
          <w:ilvl w:val="0"/>
          <w:numId w:val="123"/>
        </w:numPr>
        <w:spacing w:after="160" w:line="259" w:lineRule="auto"/>
        <w:jc w:val="left"/>
      </w:pPr>
      <w:r>
        <w:t>Attested veterinary health certificate issued by the competent veterinary authorities and in accordance with the approved models with the countries of export</w:t>
      </w:r>
    </w:p>
    <w:p w14:paraId="01DCD1E5" w14:textId="52FF4AE6" w:rsidR="00AF1962" w:rsidRDefault="00AF1962" w:rsidP="009D6FB9">
      <w:pPr>
        <w:pStyle w:val="ListParagraph"/>
        <w:numPr>
          <w:ilvl w:val="0"/>
          <w:numId w:val="123"/>
        </w:numPr>
        <w:spacing w:after="160" w:line="259" w:lineRule="auto"/>
        <w:jc w:val="left"/>
      </w:pPr>
      <w:r>
        <w:t>Certificate of origin approved and issued by the competent authority</w:t>
      </w:r>
    </w:p>
    <w:p w14:paraId="0F6CFFC2" w14:textId="59ECEC4E" w:rsidR="00AF1962" w:rsidRDefault="00AF1962" w:rsidP="009D6FB9">
      <w:pPr>
        <w:pStyle w:val="ListParagraph"/>
        <w:numPr>
          <w:ilvl w:val="0"/>
          <w:numId w:val="123"/>
        </w:numPr>
        <w:spacing w:after="160" w:line="259" w:lineRule="auto"/>
        <w:jc w:val="left"/>
      </w:pPr>
      <w:r>
        <w:t>A customs declaration showing the shipment data</w:t>
      </w:r>
    </w:p>
    <w:p w14:paraId="407B162D" w14:textId="223D7317" w:rsidR="00C51B0E" w:rsidRDefault="00AF1962" w:rsidP="009D6FB9">
      <w:pPr>
        <w:pStyle w:val="ListParagraph"/>
        <w:numPr>
          <w:ilvl w:val="0"/>
          <w:numId w:val="123"/>
        </w:numPr>
        <w:spacing w:after="160" w:line="259" w:lineRule="auto"/>
        <w:jc w:val="left"/>
      </w:pPr>
      <w:r>
        <w:t>Bill of lading shows the delivery data</w:t>
      </w:r>
    </w:p>
    <w:p w14:paraId="5EEF3245" w14:textId="48DA2BAC" w:rsidR="00AF1962" w:rsidRDefault="003515F3" w:rsidP="00AF1962">
      <w:pPr>
        <w:spacing w:after="160" w:line="259" w:lineRule="auto"/>
        <w:jc w:val="left"/>
      </w:pPr>
      <w:r>
        <w:rPr>
          <w:rFonts w:ascii="Arial" w:eastAsia="Times New Roman" w:hAnsi="Arial" w:cs="Arial"/>
          <w:noProof/>
          <w:color w:val="363636"/>
          <w:sz w:val="18"/>
          <w:szCs w:val="18"/>
        </w:rPr>
        <w:drawing>
          <wp:anchor distT="0" distB="0" distL="114300" distR="114300" simplePos="0" relativeHeight="251844096" behindDoc="0" locked="0" layoutInCell="1" allowOverlap="1" wp14:anchorId="74CA38CD" wp14:editId="0CF21014">
            <wp:simplePos x="0" y="0"/>
            <wp:positionH relativeFrom="column">
              <wp:posOffset>0</wp:posOffset>
            </wp:positionH>
            <wp:positionV relativeFrom="paragraph">
              <wp:posOffset>-635</wp:posOffset>
            </wp:positionV>
            <wp:extent cx="5906324" cy="7440063"/>
            <wp:effectExtent l="0" t="0" r="0" b="889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C04F13.tmp"/>
                    <pic:cNvPicPr/>
                  </pic:nvPicPr>
                  <pic:blipFill>
                    <a:blip r:embed="rId54">
                      <a:extLst>
                        <a:ext uri="{28A0092B-C50C-407E-A947-70E740481C1C}">
                          <a14:useLocalDpi xmlns:a14="http://schemas.microsoft.com/office/drawing/2010/main" val="0"/>
                        </a:ext>
                      </a:extLst>
                    </a:blip>
                    <a:stretch>
                      <a:fillRect/>
                    </a:stretch>
                  </pic:blipFill>
                  <pic:spPr>
                    <a:xfrm>
                      <a:off x="0" y="0"/>
                      <a:ext cx="5906324" cy="7440063"/>
                    </a:xfrm>
                    <a:prstGeom prst="rect">
                      <a:avLst/>
                    </a:prstGeom>
                  </pic:spPr>
                </pic:pic>
              </a:graphicData>
            </a:graphic>
          </wp:anchor>
        </w:drawing>
      </w:r>
    </w:p>
    <w:p w14:paraId="4D0E8C85" w14:textId="77777777" w:rsidR="00C51B0E" w:rsidRDefault="00C51B0E">
      <w:pPr>
        <w:spacing w:after="160" w:line="259" w:lineRule="auto"/>
        <w:jc w:val="left"/>
      </w:pPr>
    </w:p>
    <w:p w14:paraId="4231B1CB" w14:textId="72DF9424" w:rsidR="00C51B0E" w:rsidRDefault="00C51B0E">
      <w:pPr>
        <w:spacing w:after="160" w:line="259" w:lineRule="auto"/>
        <w:jc w:val="left"/>
      </w:pPr>
    </w:p>
    <w:p w14:paraId="077E8CAB" w14:textId="7593B07D" w:rsidR="00C51B0E" w:rsidRDefault="00C51B0E">
      <w:pPr>
        <w:spacing w:after="160" w:line="259" w:lineRule="auto"/>
        <w:jc w:val="left"/>
      </w:pPr>
    </w:p>
    <w:p w14:paraId="0A0BAB13" w14:textId="61165695" w:rsidR="007E06BE" w:rsidRDefault="007E06BE">
      <w:pPr>
        <w:spacing w:after="160" w:line="259" w:lineRule="auto"/>
        <w:jc w:val="left"/>
        <w:rPr>
          <w:rFonts w:eastAsiaTheme="majorEastAsia" w:cstheme="majorBidi"/>
          <w:sz w:val="52"/>
          <w:szCs w:val="32"/>
        </w:rPr>
      </w:pPr>
      <w:r>
        <w:br w:type="page"/>
      </w:r>
    </w:p>
    <w:p w14:paraId="179BCC19" w14:textId="77777777" w:rsidR="00C35BE3" w:rsidRDefault="00C35BE3" w:rsidP="00BC05AC">
      <w:pPr>
        <w:pStyle w:val="Heading3"/>
      </w:pPr>
      <w:bookmarkStart w:id="61" w:name="_Toc39625573"/>
      <w:r>
        <w:lastRenderedPageBreak/>
        <w:t>Issuance of Re-export of Vegetable Feed Permission</w:t>
      </w:r>
      <w:bookmarkEnd w:id="61"/>
    </w:p>
    <w:p w14:paraId="2225E7D1" w14:textId="60AA2D28" w:rsidR="00C35BE3" w:rsidRPr="00C35BE3" w:rsidRDefault="00C35BE3" w:rsidP="00C35BE3">
      <w:pPr>
        <w:spacing w:after="160" w:line="259" w:lineRule="auto"/>
        <w:jc w:val="left"/>
        <w:rPr>
          <w:b/>
        </w:rPr>
      </w:pPr>
      <w:r w:rsidRPr="00C35BE3">
        <w:rPr>
          <w:b/>
        </w:rPr>
        <w:t>Service Description</w:t>
      </w:r>
    </w:p>
    <w:p w14:paraId="4EF1A509" w14:textId="77777777" w:rsidR="00C35BE3" w:rsidRDefault="00C35BE3" w:rsidP="00C35BE3">
      <w:pPr>
        <w:spacing w:after="160" w:line="259" w:lineRule="auto"/>
        <w:jc w:val="left"/>
      </w:pPr>
      <w:r>
        <w:t>Request for issuing Re-export permit for Forage (green and dry Forage) imported from outside the country (Valid for one month from the date of issue)</w:t>
      </w:r>
    </w:p>
    <w:p w14:paraId="27552ED3" w14:textId="77777777" w:rsidR="00C35BE3" w:rsidRPr="00C35BE3" w:rsidRDefault="00C35BE3" w:rsidP="00C35BE3">
      <w:pPr>
        <w:spacing w:after="160" w:line="259" w:lineRule="auto"/>
        <w:jc w:val="left"/>
        <w:rPr>
          <w:b/>
        </w:rPr>
      </w:pPr>
      <w:r w:rsidRPr="00C35BE3">
        <w:rPr>
          <w:b/>
        </w:rPr>
        <w:t>Steps</w:t>
      </w:r>
    </w:p>
    <w:p w14:paraId="09F2255B" w14:textId="77777777" w:rsidR="00C35BE3" w:rsidRDefault="00C35BE3" w:rsidP="009D6FB9">
      <w:pPr>
        <w:pStyle w:val="ListParagraph"/>
        <w:numPr>
          <w:ilvl w:val="0"/>
          <w:numId w:val="124"/>
        </w:numPr>
        <w:spacing w:after="160" w:line="259" w:lineRule="auto"/>
        <w:jc w:val="left"/>
      </w:pPr>
      <w:r>
        <w:t>Fill out e-form</w:t>
      </w:r>
    </w:p>
    <w:p w14:paraId="298FB93A" w14:textId="77777777" w:rsidR="00C35BE3" w:rsidRDefault="00C35BE3" w:rsidP="009D6FB9">
      <w:pPr>
        <w:pStyle w:val="ListParagraph"/>
        <w:numPr>
          <w:ilvl w:val="0"/>
          <w:numId w:val="124"/>
        </w:numPr>
        <w:spacing w:after="160" w:line="259" w:lineRule="auto"/>
        <w:jc w:val="left"/>
      </w:pPr>
      <w:r>
        <w:t>E-payment</w:t>
      </w:r>
    </w:p>
    <w:p w14:paraId="09C19D25" w14:textId="77777777" w:rsidR="00C35BE3" w:rsidRDefault="00C35BE3" w:rsidP="009D6FB9">
      <w:pPr>
        <w:pStyle w:val="ListParagraph"/>
        <w:numPr>
          <w:ilvl w:val="0"/>
          <w:numId w:val="124"/>
        </w:numPr>
        <w:spacing w:after="160" w:line="259" w:lineRule="auto"/>
        <w:jc w:val="left"/>
      </w:pPr>
      <w:r>
        <w:t>Review the application and complete the procedures electronically</w:t>
      </w:r>
    </w:p>
    <w:p w14:paraId="63B65B52" w14:textId="77777777" w:rsidR="00C35BE3" w:rsidRDefault="00C35BE3" w:rsidP="009D6FB9">
      <w:pPr>
        <w:pStyle w:val="ListParagraph"/>
        <w:numPr>
          <w:ilvl w:val="0"/>
          <w:numId w:val="124"/>
        </w:numPr>
        <w:spacing w:after="160" w:line="259" w:lineRule="auto"/>
        <w:jc w:val="left"/>
      </w:pPr>
      <w:r>
        <w:t>Issue the permit electronically</w:t>
      </w:r>
    </w:p>
    <w:p w14:paraId="039DA512" w14:textId="0D019A3D" w:rsidR="00C35BE3" w:rsidRPr="00C35BE3" w:rsidRDefault="00C35BE3" w:rsidP="00C35BE3">
      <w:pPr>
        <w:spacing w:after="160" w:line="259" w:lineRule="auto"/>
        <w:jc w:val="left"/>
        <w:rPr>
          <w:b/>
        </w:rPr>
      </w:pPr>
      <w:r>
        <w:rPr>
          <w:b/>
        </w:rPr>
        <w:t>Required D</w:t>
      </w:r>
      <w:r w:rsidRPr="00C35BE3">
        <w:rPr>
          <w:b/>
        </w:rPr>
        <w:t>ocuments</w:t>
      </w:r>
    </w:p>
    <w:p w14:paraId="51D25FB5" w14:textId="1186C957" w:rsidR="00C35BE3" w:rsidRDefault="00C35BE3" w:rsidP="009D6FB9">
      <w:pPr>
        <w:pStyle w:val="ListParagraph"/>
        <w:numPr>
          <w:ilvl w:val="0"/>
          <w:numId w:val="124"/>
        </w:numPr>
        <w:spacing w:after="160" w:line="259" w:lineRule="auto"/>
        <w:jc w:val="left"/>
      </w:pPr>
      <w:r>
        <w:t>Valid commercial license</w:t>
      </w:r>
    </w:p>
    <w:p w14:paraId="0EAE7720" w14:textId="25EBF10C" w:rsidR="00C35BE3" w:rsidRDefault="00C35BE3" w:rsidP="009D6FB9">
      <w:pPr>
        <w:pStyle w:val="ListParagraph"/>
        <w:numPr>
          <w:ilvl w:val="0"/>
          <w:numId w:val="124"/>
        </w:numPr>
        <w:spacing w:after="160" w:line="259" w:lineRule="auto"/>
        <w:jc w:val="left"/>
      </w:pPr>
      <w:r>
        <w:t>Origin certificate</w:t>
      </w:r>
    </w:p>
    <w:p w14:paraId="561CCE55" w14:textId="2E31E417" w:rsidR="00C35BE3" w:rsidRDefault="00C35BE3" w:rsidP="009D6FB9">
      <w:pPr>
        <w:pStyle w:val="ListParagraph"/>
        <w:numPr>
          <w:ilvl w:val="0"/>
          <w:numId w:val="124"/>
        </w:numPr>
        <w:spacing w:after="160" w:line="259" w:lineRule="auto"/>
        <w:jc w:val="left"/>
      </w:pPr>
      <w:r>
        <w:t>Copy of valid lease contract of the company or enterprise</w:t>
      </w:r>
    </w:p>
    <w:p w14:paraId="2A246633" w14:textId="7570B25D" w:rsidR="00C35BE3" w:rsidRDefault="00C35BE3" w:rsidP="009D6FB9">
      <w:pPr>
        <w:pStyle w:val="ListParagraph"/>
        <w:numPr>
          <w:ilvl w:val="0"/>
          <w:numId w:val="124"/>
        </w:numPr>
        <w:spacing w:after="160" w:line="259" w:lineRule="auto"/>
        <w:jc w:val="left"/>
      </w:pPr>
      <w:r>
        <w:t>Copy of Purchase bill</w:t>
      </w:r>
    </w:p>
    <w:p w14:paraId="3DABCAA7" w14:textId="77777777" w:rsidR="00C35BE3" w:rsidRDefault="00C35BE3" w:rsidP="009D6FB9">
      <w:pPr>
        <w:pStyle w:val="ListParagraph"/>
        <w:numPr>
          <w:ilvl w:val="0"/>
          <w:numId w:val="124"/>
        </w:numPr>
        <w:spacing w:after="160" w:line="259" w:lineRule="auto"/>
        <w:jc w:val="left"/>
      </w:pPr>
      <w:r>
        <w:t>Copy of the customs declaration consignment imported</w:t>
      </w:r>
    </w:p>
    <w:p w14:paraId="1615EE74" w14:textId="58ECB27B" w:rsidR="003515F3" w:rsidRPr="00C35BE3" w:rsidRDefault="006D23DF" w:rsidP="00C35BE3">
      <w:pPr>
        <w:spacing w:after="160" w:line="259" w:lineRule="auto"/>
        <w:jc w:val="left"/>
      </w:pPr>
      <w:r w:rsidRPr="00F036BA">
        <w:rPr>
          <w:rFonts w:ascii="Arial" w:eastAsia="Times New Roman" w:hAnsi="Arial" w:cs="Arial"/>
          <w:noProof/>
          <w:color w:val="363636"/>
          <w:sz w:val="18"/>
          <w:szCs w:val="18"/>
        </w:rPr>
        <w:drawing>
          <wp:anchor distT="0" distB="0" distL="114300" distR="114300" simplePos="0" relativeHeight="251846144" behindDoc="0" locked="0" layoutInCell="1" allowOverlap="1" wp14:anchorId="0B87FC6B" wp14:editId="7AEB3F47">
            <wp:simplePos x="0" y="0"/>
            <wp:positionH relativeFrom="column">
              <wp:posOffset>0</wp:posOffset>
            </wp:positionH>
            <wp:positionV relativeFrom="paragraph">
              <wp:posOffset>-635</wp:posOffset>
            </wp:positionV>
            <wp:extent cx="5942965" cy="5866130"/>
            <wp:effectExtent l="0" t="0" r="635" b="127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2965" cy="5866130"/>
                    </a:xfrm>
                    <a:prstGeom prst="rect">
                      <a:avLst/>
                    </a:prstGeom>
                    <a:noFill/>
                    <a:ln>
                      <a:noFill/>
                    </a:ln>
                  </pic:spPr>
                </pic:pic>
              </a:graphicData>
            </a:graphic>
            <wp14:sizeRelH relativeFrom="page">
              <wp14:pctWidth>0</wp14:pctWidth>
            </wp14:sizeRelH>
            <wp14:sizeRelV relativeFrom="page">
              <wp14:pctHeight>0</wp14:pctHeight>
            </wp14:sizeRelV>
          </wp:anchor>
        </w:drawing>
      </w:r>
      <w:r w:rsidR="003515F3">
        <w:br w:type="page"/>
      </w:r>
    </w:p>
    <w:p w14:paraId="25757BB4" w14:textId="77777777" w:rsidR="00B23FAE" w:rsidRDefault="00B23FAE" w:rsidP="00BC05AC">
      <w:pPr>
        <w:pStyle w:val="Heading3"/>
      </w:pPr>
      <w:bookmarkStart w:id="62" w:name="_Toc39625574"/>
      <w:r>
        <w:lastRenderedPageBreak/>
        <w:t>Issue a Permanent or Temporary Horse import permit</w:t>
      </w:r>
      <w:bookmarkEnd w:id="62"/>
    </w:p>
    <w:p w14:paraId="27177113" w14:textId="291DF44E" w:rsidR="00B23FAE" w:rsidRPr="00B23FAE" w:rsidRDefault="00B23FAE" w:rsidP="00B23FAE">
      <w:pPr>
        <w:spacing w:after="160" w:line="259" w:lineRule="auto"/>
        <w:jc w:val="left"/>
        <w:rPr>
          <w:b/>
        </w:rPr>
      </w:pPr>
      <w:r w:rsidRPr="00B23FAE">
        <w:rPr>
          <w:b/>
        </w:rPr>
        <w:t>Service Description</w:t>
      </w:r>
    </w:p>
    <w:p w14:paraId="4959A0B9" w14:textId="77777777" w:rsidR="00B23FAE" w:rsidRDefault="00B23FAE" w:rsidP="00B23FAE">
      <w:pPr>
        <w:spacing w:after="160" w:line="259" w:lineRule="auto"/>
        <w:jc w:val="left"/>
      </w:pPr>
      <w:r>
        <w:t>Through this service, it agreed to import horses permanently or temporarily from outside the country and obtain a temporary import permit that is valid for a period of ten days.</w:t>
      </w:r>
    </w:p>
    <w:p w14:paraId="1EBE2052" w14:textId="77777777" w:rsidR="00B23FAE" w:rsidRPr="00B23FAE" w:rsidRDefault="00B23FAE" w:rsidP="00B23FAE">
      <w:pPr>
        <w:spacing w:after="160" w:line="259" w:lineRule="auto"/>
        <w:jc w:val="left"/>
        <w:rPr>
          <w:b/>
        </w:rPr>
      </w:pPr>
      <w:r w:rsidRPr="00B23FAE">
        <w:rPr>
          <w:b/>
        </w:rPr>
        <w:t>Steps</w:t>
      </w:r>
    </w:p>
    <w:p w14:paraId="7EEAB65D" w14:textId="77777777" w:rsidR="00B23FAE" w:rsidRPr="00B23FAE" w:rsidRDefault="00B23FAE" w:rsidP="00B23FAE">
      <w:pPr>
        <w:spacing w:after="160" w:line="259" w:lineRule="auto"/>
        <w:jc w:val="left"/>
        <w:rPr>
          <w:b/>
        </w:rPr>
      </w:pPr>
      <w:r w:rsidRPr="00B23FAE">
        <w:rPr>
          <w:b/>
        </w:rPr>
        <w:t>Obtain Import permission</w:t>
      </w:r>
    </w:p>
    <w:p w14:paraId="0D63000E" w14:textId="77777777" w:rsidR="00B23FAE" w:rsidRDefault="00B23FAE" w:rsidP="009D6FB9">
      <w:pPr>
        <w:pStyle w:val="ListParagraph"/>
        <w:numPr>
          <w:ilvl w:val="0"/>
          <w:numId w:val="125"/>
        </w:numPr>
        <w:spacing w:after="160" w:line="259" w:lineRule="auto"/>
        <w:jc w:val="left"/>
      </w:pPr>
      <w:r>
        <w:t>Fill out e-form</w:t>
      </w:r>
    </w:p>
    <w:p w14:paraId="2A05CCB7" w14:textId="77777777" w:rsidR="00B23FAE" w:rsidRDefault="00B23FAE" w:rsidP="009D6FB9">
      <w:pPr>
        <w:pStyle w:val="ListParagraph"/>
        <w:numPr>
          <w:ilvl w:val="0"/>
          <w:numId w:val="125"/>
        </w:numPr>
        <w:spacing w:after="160" w:line="259" w:lineRule="auto"/>
        <w:jc w:val="left"/>
      </w:pPr>
      <w:r>
        <w:t>E-payment</w:t>
      </w:r>
    </w:p>
    <w:p w14:paraId="3B8B41BA" w14:textId="77777777" w:rsidR="00B23FAE" w:rsidRDefault="00B23FAE" w:rsidP="009D6FB9">
      <w:pPr>
        <w:pStyle w:val="ListParagraph"/>
        <w:numPr>
          <w:ilvl w:val="0"/>
          <w:numId w:val="125"/>
        </w:numPr>
        <w:spacing w:after="160" w:line="259" w:lineRule="auto"/>
        <w:jc w:val="left"/>
      </w:pPr>
      <w:r>
        <w:t>Issue the permit</w:t>
      </w:r>
    </w:p>
    <w:p w14:paraId="11635AD2" w14:textId="77777777" w:rsidR="00B23FAE" w:rsidRPr="00B23FAE" w:rsidRDefault="00B23FAE" w:rsidP="00B23FAE">
      <w:pPr>
        <w:spacing w:after="160" w:line="259" w:lineRule="auto"/>
        <w:jc w:val="left"/>
        <w:rPr>
          <w:b/>
        </w:rPr>
      </w:pPr>
      <w:r w:rsidRPr="00B23FAE">
        <w:rPr>
          <w:b/>
        </w:rPr>
        <w:t>Release consignment</w:t>
      </w:r>
    </w:p>
    <w:p w14:paraId="2B9FEF00" w14:textId="77777777" w:rsidR="00B23FAE" w:rsidRDefault="00B23FAE" w:rsidP="009D6FB9">
      <w:pPr>
        <w:pStyle w:val="ListParagraph"/>
        <w:numPr>
          <w:ilvl w:val="0"/>
          <w:numId w:val="126"/>
        </w:numPr>
        <w:spacing w:after="160" w:line="259" w:lineRule="auto"/>
        <w:jc w:val="left"/>
      </w:pPr>
      <w:r>
        <w:t>Fill out e-form</w:t>
      </w:r>
    </w:p>
    <w:p w14:paraId="31A09C22" w14:textId="77777777" w:rsidR="00B23FAE" w:rsidRDefault="00B23FAE" w:rsidP="009D6FB9">
      <w:pPr>
        <w:pStyle w:val="ListParagraph"/>
        <w:numPr>
          <w:ilvl w:val="0"/>
          <w:numId w:val="126"/>
        </w:numPr>
        <w:spacing w:after="160" w:line="259" w:lineRule="auto"/>
        <w:jc w:val="left"/>
      </w:pPr>
      <w:r>
        <w:t>E-payment</w:t>
      </w:r>
    </w:p>
    <w:p w14:paraId="7992829D" w14:textId="77777777" w:rsidR="00B23FAE" w:rsidRDefault="00B23FAE" w:rsidP="009D6FB9">
      <w:pPr>
        <w:pStyle w:val="ListParagraph"/>
        <w:numPr>
          <w:ilvl w:val="0"/>
          <w:numId w:val="126"/>
        </w:numPr>
        <w:spacing w:after="160" w:line="259" w:lineRule="auto"/>
        <w:jc w:val="left"/>
      </w:pPr>
      <w:r>
        <w:t>Physical examination and laboratory test</w:t>
      </w:r>
    </w:p>
    <w:p w14:paraId="04A9BF12" w14:textId="77777777" w:rsidR="00B23FAE" w:rsidRDefault="00B23FAE" w:rsidP="009D6FB9">
      <w:pPr>
        <w:pStyle w:val="ListParagraph"/>
        <w:numPr>
          <w:ilvl w:val="0"/>
          <w:numId w:val="126"/>
        </w:numPr>
        <w:spacing w:after="160" w:line="259" w:lineRule="auto"/>
        <w:jc w:val="left"/>
      </w:pPr>
      <w:r>
        <w:t>Issuing the permit</w:t>
      </w:r>
    </w:p>
    <w:p w14:paraId="32560FAF" w14:textId="77777777" w:rsidR="00B23FAE" w:rsidRPr="00B23FAE" w:rsidRDefault="00B23FAE" w:rsidP="00B23FAE">
      <w:pPr>
        <w:spacing w:after="160" w:line="259" w:lineRule="auto"/>
        <w:jc w:val="left"/>
        <w:rPr>
          <w:b/>
        </w:rPr>
      </w:pPr>
      <w:r w:rsidRPr="00B23FAE">
        <w:rPr>
          <w:b/>
        </w:rPr>
        <w:t>Required documents</w:t>
      </w:r>
    </w:p>
    <w:p w14:paraId="2AA467D8" w14:textId="77777777" w:rsidR="00B23FAE" w:rsidRPr="00B23FAE" w:rsidRDefault="00B23FAE" w:rsidP="00B23FAE">
      <w:pPr>
        <w:spacing w:after="160" w:line="259" w:lineRule="auto"/>
        <w:jc w:val="left"/>
        <w:rPr>
          <w:b/>
        </w:rPr>
      </w:pPr>
      <w:r w:rsidRPr="00B23FAE">
        <w:rPr>
          <w:b/>
        </w:rPr>
        <w:t>Import:</w:t>
      </w:r>
    </w:p>
    <w:p w14:paraId="003096F3" w14:textId="3786E892" w:rsidR="00B23FAE" w:rsidRDefault="00B23FAE" w:rsidP="009D6FB9">
      <w:pPr>
        <w:pStyle w:val="ListParagraph"/>
        <w:numPr>
          <w:ilvl w:val="0"/>
          <w:numId w:val="127"/>
        </w:numPr>
        <w:spacing w:after="160" w:line="259" w:lineRule="auto"/>
        <w:jc w:val="left"/>
      </w:pPr>
      <w:r>
        <w:t>A copy of the laboratory examination from the exporting country</w:t>
      </w:r>
    </w:p>
    <w:p w14:paraId="631B94B5" w14:textId="77453061" w:rsidR="00B23FAE" w:rsidRDefault="00B23FAE" w:rsidP="009D6FB9">
      <w:pPr>
        <w:pStyle w:val="ListParagraph"/>
        <w:numPr>
          <w:ilvl w:val="0"/>
          <w:numId w:val="127"/>
        </w:numPr>
        <w:spacing w:after="160" w:line="259" w:lineRule="auto"/>
        <w:jc w:val="left"/>
      </w:pPr>
      <w:r>
        <w:t>Copy of the horse passport</w:t>
      </w:r>
    </w:p>
    <w:p w14:paraId="3424D8F2" w14:textId="5A930749" w:rsidR="00B23FAE" w:rsidRDefault="00B23FAE" w:rsidP="009D6FB9">
      <w:pPr>
        <w:pStyle w:val="ListParagraph"/>
        <w:numPr>
          <w:ilvl w:val="0"/>
          <w:numId w:val="127"/>
        </w:numPr>
        <w:spacing w:after="160" w:line="259" w:lineRule="auto"/>
        <w:jc w:val="left"/>
      </w:pPr>
      <w:r>
        <w:t>Vaccination document</w:t>
      </w:r>
    </w:p>
    <w:p w14:paraId="04A38114" w14:textId="6B02E591" w:rsidR="00B23FAE" w:rsidRDefault="00B23FAE" w:rsidP="009D6FB9">
      <w:pPr>
        <w:pStyle w:val="ListParagraph"/>
        <w:numPr>
          <w:ilvl w:val="0"/>
          <w:numId w:val="127"/>
        </w:numPr>
        <w:spacing w:after="160" w:line="259" w:lineRule="auto"/>
        <w:jc w:val="left"/>
      </w:pPr>
      <w:r>
        <w:t xml:space="preserve">Copy of the owner’s passport / ID </w:t>
      </w:r>
    </w:p>
    <w:p w14:paraId="0F9B827B" w14:textId="43FB9348" w:rsidR="00B23FAE" w:rsidRDefault="00B23FAE" w:rsidP="009D6FB9">
      <w:pPr>
        <w:pStyle w:val="ListParagraph"/>
        <w:numPr>
          <w:ilvl w:val="0"/>
          <w:numId w:val="127"/>
        </w:numPr>
        <w:spacing w:after="160" w:line="259" w:lineRule="auto"/>
        <w:jc w:val="left"/>
      </w:pPr>
      <w:r>
        <w:t>No objection from the Emirates Arabian Horse Association in the event that the horse is Arab</w:t>
      </w:r>
    </w:p>
    <w:p w14:paraId="5BE97496" w14:textId="758617D2" w:rsidR="00B23FAE" w:rsidRPr="00B23FAE" w:rsidRDefault="00B23FAE" w:rsidP="00B23FAE">
      <w:pPr>
        <w:spacing w:after="160" w:line="259" w:lineRule="auto"/>
        <w:jc w:val="left"/>
        <w:rPr>
          <w:b/>
        </w:rPr>
      </w:pPr>
      <w:r w:rsidRPr="00B23FAE">
        <w:rPr>
          <w:b/>
        </w:rPr>
        <w:t>Release (Permanent importation):</w:t>
      </w:r>
    </w:p>
    <w:p w14:paraId="262A7868" w14:textId="3ED6A291" w:rsidR="00B23FAE" w:rsidRDefault="00B23FAE" w:rsidP="009D6FB9">
      <w:pPr>
        <w:pStyle w:val="ListParagraph"/>
        <w:numPr>
          <w:ilvl w:val="0"/>
          <w:numId w:val="128"/>
        </w:numPr>
        <w:spacing w:after="160" w:line="259" w:lineRule="auto"/>
        <w:jc w:val="left"/>
      </w:pPr>
      <w:r>
        <w:t>Import permit</w:t>
      </w:r>
    </w:p>
    <w:p w14:paraId="465A066C" w14:textId="57D58266" w:rsidR="00B23FAE" w:rsidRDefault="00B23FAE" w:rsidP="009D6FB9">
      <w:pPr>
        <w:pStyle w:val="ListParagraph"/>
        <w:numPr>
          <w:ilvl w:val="0"/>
          <w:numId w:val="128"/>
        </w:numPr>
        <w:spacing w:after="160" w:line="259" w:lineRule="auto"/>
        <w:jc w:val="left"/>
      </w:pPr>
      <w:r>
        <w:t>attested veterinary health certificate issued by the competent veterinary authorities</w:t>
      </w:r>
    </w:p>
    <w:p w14:paraId="75FAF4DA" w14:textId="20D52D43" w:rsidR="00B23FAE" w:rsidRPr="00B23FAE" w:rsidRDefault="00B23FAE" w:rsidP="009D6FB9">
      <w:pPr>
        <w:pStyle w:val="ListParagraph"/>
        <w:numPr>
          <w:ilvl w:val="0"/>
          <w:numId w:val="128"/>
        </w:numPr>
        <w:spacing w:after="160" w:line="259" w:lineRule="auto"/>
        <w:jc w:val="left"/>
        <w:rPr>
          <w:rFonts w:eastAsiaTheme="majorEastAsia" w:cstheme="majorBidi"/>
          <w:sz w:val="52"/>
          <w:szCs w:val="32"/>
        </w:rPr>
      </w:pPr>
      <w:r>
        <w:t>A copy of the laboratory test issued by the  United Arab Emirates</w:t>
      </w:r>
    </w:p>
    <w:p w14:paraId="321D634C" w14:textId="2D3616D1" w:rsidR="00B23FAE" w:rsidRDefault="00B23FAE">
      <w:pPr>
        <w:spacing w:after="160" w:line="259" w:lineRule="auto"/>
        <w:jc w:val="left"/>
      </w:pPr>
      <w:r>
        <w:rPr>
          <w:rFonts w:ascii="Arial" w:eastAsia="Times New Roman" w:hAnsi="Arial" w:cs="Arial"/>
          <w:noProof/>
          <w:color w:val="363636"/>
          <w:sz w:val="18"/>
          <w:szCs w:val="18"/>
        </w:rPr>
        <w:drawing>
          <wp:anchor distT="0" distB="0" distL="114300" distR="114300" simplePos="0" relativeHeight="251848192" behindDoc="0" locked="0" layoutInCell="1" allowOverlap="1" wp14:anchorId="0E71F880" wp14:editId="6AAFD28D">
            <wp:simplePos x="0" y="0"/>
            <wp:positionH relativeFrom="column">
              <wp:posOffset>66675</wp:posOffset>
            </wp:positionH>
            <wp:positionV relativeFrom="paragraph">
              <wp:posOffset>53340</wp:posOffset>
            </wp:positionV>
            <wp:extent cx="5943600" cy="2274570"/>
            <wp:effectExtent l="0" t="0" r="0" b="0"/>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C0E21B.tmp"/>
                    <pic:cNvPicPr/>
                  </pic:nvPicPr>
                  <pic:blipFill>
                    <a:blip r:embed="rId56">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anchor>
        </w:drawing>
      </w:r>
      <w:r>
        <w:br w:type="page"/>
      </w:r>
    </w:p>
    <w:p w14:paraId="299A65D6" w14:textId="77777777" w:rsidR="00B23FAE" w:rsidRDefault="00B23FAE" w:rsidP="00BC05AC">
      <w:pPr>
        <w:pStyle w:val="Heading3"/>
      </w:pPr>
      <w:bookmarkStart w:id="63" w:name="_Toc39625575"/>
      <w:r>
        <w:lastRenderedPageBreak/>
        <w:t>Issue a Permit to Import Ozone Depleting Substances (ODS)</w:t>
      </w:r>
      <w:bookmarkEnd w:id="63"/>
    </w:p>
    <w:p w14:paraId="2591237E" w14:textId="0B21E30C" w:rsidR="00B23FAE" w:rsidRPr="00B23FAE" w:rsidRDefault="00B23FAE" w:rsidP="00B23FAE">
      <w:pPr>
        <w:spacing w:after="160" w:line="259" w:lineRule="auto"/>
        <w:jc w:val="left"/>
        <w:rPr>
          <w:b/>
        </w:rPr>
      </w:pPr>
      <w:r w:rsidRPr="00B23FAE">
        <w:rPr>
          <w:b/>
        </w:rPr>
        <w:t>Service Description</w:t>
      </w:r>
    </w:p>
    <w:p w14:paraId="23418475" w14:textId="77777777" w:rsidR="00B23FAE" w:rsidRDefault="00B23FAE" w:rsidP="00B23FAE">
      <w:pPr>
        <w:spacing w:after="160" w:line="259" w:lineRule="auto"/>
        <w:jc w:val="left"/>
      </w:pPr>
      <w:r>
        <w:t>Through this service is obtained permission to approve the import of consignment materials depleted ozone layer HCFCs to the State and then inspect the consignment at the port of entry and release it after confirmation of matching the required documents.</w:t>
      </w:r>
    </w:p>
    <w:p w14:paraId="7C8C4E11" w14:textId="77777777" w:rsidR="00B23FAE" w:rsidRPr="00B23FAE" w:rsidRDefault="00B23FAE" w:rsidP="00B23FAE">
      <w:pPr>
        <w:spacing w:after="160" w:line="259" w:lineRule="auto"/>
        <w:jc w:val="left"/>
        <w:rPr>
          <w:b/>
        </w:rPr>
      </w:pPr>
      <w:r w:rsidRPr="00B23FAE">
        <w:rPr>
          <w:b/>
        </w:rPr>
        <w:t>Steps</w:t>
      </w:r>
    </w:p>
    <w:p w14:paraId="2D9BD139" w14:textId="77777777" w:rsidR="00B23FAE" w:rsidRPr="00B23FAE" w:rsidRDefault="00B23FAE" w:rsidP="00B23FAE">
      <w:pPr>
        <w:spacing w:after="160" w:line="259" w:lineRule="auto"/>
        <w:jc w:val="left"/>
        <w:rPr>
          <w:b/>
        </w:rPr>
      </w:pPr>
      <w:r w:rsidRPr="00B23FAE">
        <w:rPr>
          <w:b/>
        </w:rPr>
        <w:t>Import permit</w:t>
      </w:r>
    </w:p>
    <w:p w14:paraId="4DB632AD" w14:textId="77777777" w:rsidR="00B23FAE" w:rsidRDefault="00B23FAE" w:rsidP="009D6FB9">
      <w:pPr>
        <w:pStyle w:val="ListParagraph"/>
        <w:numPr>
          <w:ilvl w:val="0"/>
          <w:numId w:val="129"/>
        </w:numPr>
        <w:spacing w:after="160" w:line="259" w:lineRule="auto"/>
        <w:jc w:val="left"/>
      </w:pPr>
      <w:r>
        <w:t>Fill e-form</w:t>
      </w:r>
    </w:p>
    <w:p w14:paraId="61C2EED0" w14:textId="77777777" w:rsidR="00B23FAE" w:rsidRDefault="00B23FAE" w:rsidP="009D6FB9">
      <w:pPr>
        <w:pStyle w:val="ListParagraph"/>
        <w:numPr>
          <w:ilvl w:val="0"/>
          <w:numId w:val="129"/>
        </w:numPr>
        <w:spacing w:after="160" w:line="259" w:lineRule="auto"/>
        <w:jc w:val="left"/>
      </w:pPr>
      <w:r>
        <w:t>E-payment</w:t>
      </w:r>
    </w:p>
    <w:p w14:paraId="0E5084D9" w14:textId="77777777" w:rsidR="00B23FAE" w:rsidRDefault="00B23FAE" w:rsidP="009D6FB9">
      <w:pPr>
        <w:pStyle w:val="ListParagraph"/>
        <w:numPr>
          <w:ilvl w:val="0"/>
          <w:numId w:val="129"/>
        </w:numPr>
        <w:spacing w:after="160" w:line="259" w:lineRule="auto"/>
        <w:jc w:val="left"/>
      </w:pPr>
      <w:r>
        <w:t>Issue the import permit</w:t>
      </w:r>
    </w:p>
    <w:p w14:paraId="59A199F8" w14:textId="77777777" w:rsidR="00B23FAE" w:rsidRPr="00B23FAE" w:rsidRDefault="00B23FAE" w:rsidP="00B23FAE">
      <w:pPr>
        <w:spacing w:after="160" w:line="259" w:lineRule="auto"/>
        <w:jc w:val="left"/>
        <w:rPr>
          <w:b/>
        </w:rPr>
      </w:pPr>
      <w:r w:rsidRPr="00B23FAE">
        <w:rPr>
          <w:b/>
        </w:rPr>
        <w:t>Release permit</w:t>
      </w:r>
    </w:p>
    <w:p w14:paraId="279C962A" w14:textId="77777777" w:rsidR="00B23FAE" w:rsidRDefault="00B23FAE" w:rsidP="009D6FB9">
      <w:pPr>
        <w:pStyle w:val="ListParagraph"/>
        <w:numPr>
          <w:ilvl w:val="0"/>
          <w:numId w:val="130"/>
        </w:numPr>
        <w:spacing w:after="160" w:line="259" w:lineRule="auto"/>
        <w:jc w:val="left"/>
      </w:pPr>
      <w:r>
        <w:t>Create application</w:t>
      </w:r>
    </w:p>
    <w:p w14:paraId="3D397F48" w14:textId="77777777" w:rsidR="00B23FAE" w:rsidRDefault="00B23FAE" w:rsidP="009D6FB9">
      <w:pPr>
        <w:pStyle w:val="ListParagraph"/>
        <w:numPr>
          <w:ilvl w:val="0"/>
          <w:numId w:val="130"/>
        </w:numPr>
        <w:spacing w:after="160" w:line="259" w:lineRule="auto"/>
        <w:jc w:val="left"/>
      </w:pPr>
      <w:r>
        <w:t>E-payment</w:t>
      </w:r>
    </w:p>
    <w:p w14:paraId="61D4C592" w14:textId="77777777" w:rsidR="00B23FAE" w:rsidRDefault="00B23FAE" w:rsidP="009D6FB9">
      <w:pPr>
        <w:pStyle w:val="ListParagraph"/>
        <w:numPr>
          <w:ilvl w:val="0"/>
          <w:numId w:val="130"/>
        </w:numPr>
        <w:spacing w:after="160" w:line="259" w:lineRule="auto"/>
        <w:jc w:val="left"/>
      </w:pPr>
      <w:r>
        <w:t>Inspect and lab test consignment</w:t>
      </w:r>
    </w:p>
    <w:p w14:paraId="3AAC58C4" w14:textId="77777777" w:rsidR="00B23FAE" w:rsidRDefault="00B23FAE" w:rsidP="009D6FB9">
      <w:pPr>
        <w:pStyle w:val="ListParagraph"/>
        <w:numPr>
          <w:ilvl w:val="0"/>
          <w:numId w:val="130"/>
        </w:numPr>
        <w:spacing w:after="160" w:line="259" w:lineRule="auto"/>
        <w:jc w:val="left"/>
      </w:pPr>
      <w:r>
        <w:t>Issue release permit</w:t>
      </w:r>
    </w:p>
    <w:p w14:paraId="344F62BB" w14:textId="77777777" w:rsidR="00B23FAE" w:rsidRPr="00B23FAE" w:rsidRDefault="00B23FAE" w:rsidP="00B23FAE">
      <w:pPr>
        <w:spacing w:after="160" w:line="259" w:lineRule="auto"/>
        <w:jc w:val="left"/>
        <w:rPr>
          <w:b/>
        </w:rPr>
      </w:pPr>
      <w:r w:rsidRPr="00B23FAE">
        <w:rPr>
          <w:b/>
        </w:rPr>
        <w:t>Required documents</w:t>
      </w:r>
    </w:p>
    <w:p w14:paraId="648B61DF" w14:textId="77777777" w:rsidR="00B23FAE" w:rsidRPr="00B23FAE" w:rsidRDefault="00B23FAE" w:rsidP="00B23FAE">
      <w:pPr>
        <w:spacing w:after="160" w:line="259" w:lineRule="auto"/>
        <w:jc w:val="left"/>
        <w:rPr>
          <w:b/>
        </w:rPr>
      </w:pPr>
      <w:r w:rsidRPr="00B23FAE">
        <w:rPr>
          <w:b/>
        </w:rPr>
        <w:t>To Import:</w:t>
      </w:r>
    </w:p>
    <w:p w14:paraId="5236875B" w14:textId="044AB392" w:rsidR="00B23FAE" w:rsidRDefault="00B23FAE" w:rsidP="009D6FB9">
      <w:pPr>
        <w:pStyle w:val="ListParagraph"/>
        <w:numPr>
          <w:ilvl w:val="0"/>
          <w:numId w:val="131"/>
        </w:numPr>
        <w:spacing w:after="160" w:line="259" w:lineRule="auto"/>
        <w:jc w:val="left"/>
      </w:pPr>
      <w:r>
        <w:t>Material Safety Data Sheet (MSDS)</w:t>
      </w:r>
    </w:p>
    <w:p w14:paraId="10F3A067" w14:textId="2AC0A544" w:rsidR="00B23FAE" w:rsidRDefault="00B23FAE" w:rsidP="009D6FB9">
      <w:pPr>
        <w:pStyle w:val="ListParagraph"/>
        <w:numPr>
          <w:ilvl w:val="0"/>
          <w:numId w:val="131"/>
        </w:numPr>
        <w:spacing w:after="160" w:line="259" w:lineRule="auto"/>
        <w:jc w:val="left"/>
      </w:pPr>
      <w:r>
        <w:t>General Attachments) trade license)</w:t>
      </w:r>
    </w:p>
    <w:p w14:paraId="6D5D49EF" w14:textId="77777777" w:rsidR="00B23FAE" w:rsidRPr="00B23FAE" w:rsidRDefault="00B23FAE" w:rsidP="00B23FAE">
      <w:pPr>
        <w:spacing w:after="160" w:line="259" w:lineRule="auto"/>
        <w:jc w:val="left"/>
        <w:rPr>
          <w:b/>
        </w:rPr>
      </w:pPr>
      <w:r w:rsidRPr="00B23FAE">
        <w:rPr>
          <w:b/>
        </w:rPr>
        <w:t>To Release:</w:t>
      </w:r>
    </w:p>
    <w:p w14:paraId="2EEA50B5" w14:textId="4B476A23" w:rsidR="00B23FAE" w:rsidRDefault="00B23FAE" w:rsidP="009D6FB9">
      <w:pPr>
        <w:pStyle w:val="ListParagraph"/>
        <w:numPr>
          <w:ilvl w:val="0"/>
          <w:numId w:val="132"/>
        </w:numPr>
        <w:spacing w:after="160" w:line="259" w:lineRule="auto"/>
        <w:jc w:val="left"/>
      </w:pPr>
      <w:r>
        <w:t>Copy of the customs declaration</w:t>
      </w:r>
    </w:p>
    <w:p w14:paraId="6E270565" w14:textId="0AC42952" w:rsidR="00B23FAE" w:rsidRDefault="00B23FAE" w:rsidP="009D6FB9">
      <w:pPr>
        <w:pStyle w:val="ListParagraph"/>
        <w:numPr>
          <w:ilvl w:val="0"/>
          <w:numId w:val="132"/>
        </w:numPr>
        <w:spacing w:after="160" w:line="259" w:lineRule="auto"/>
        <w:jc w:val="left"/>
      </w:pPr>
      <w:r>
        <w:t>Bill of lading (Shipping Policy)</w:t>
      </w:r>
    </w:p>
    <w:p w14:paraId="6A06E521" w14:textId="082CE36B" w:rsidR="00B23FAE" w:rsidRDefault="00B23FAE" w:rsidP="009D6FB9">
      <w:pPr>
        <w:pStyle w:val="ListParagraph"/>
        <w:numPr>
          <w:ilvl w:val="0"/>
          <w:numId w:val="132"/>
        </w:numPr>
        <w:spacing w:after="160" w:line="259" w:lineRule="auto"/>
        <w:jc w:val="left"/>
      </w:pPr>
      <w:r>
        <w:t>Certificate of origin</w:t>
      </w:r>
    </w:p>
    <w:p w14:paraId="0EDD93C2" w14:textId="77777777" w:rsidR="00CD0573" w:rsidRDefault="00CD0573" w:rsidP="00BC05AC">
      <w:pPr>
        <w:pStyle w:val="Heading3"/>
      </w:pPr>
      <w:bookmarkStart w:id="64" w:name="_Toc39625576"/>
      <w:r>
        <w:t>Issue a Permit to Import Pesticides</w:t>
      </w:r>
      <w:bookmarkEnd w:id="64"/>
    </w:p>
    <w:p w14:paraId="39CD2D4E" w14:textId="092A9D3C" w:rsidR="00CD0573" w:rsidRPr="00CD0573" w:rsidRDefault="00CD0573" w:rsidP="00CD0573">
      <w:pPr>
        <w:spacing w:after="160" w:line="259" w:lineRule="auto"/>
        <w:jc w:val="left"/>
        <w:rPr>
          <w:b/>
        </w:rPr>
      </w:pPr>
      <w:r w:rsidRPr="00CD0573">
        <w:rPr>
          <w:b/>
        </w:rPr>
        <w:t>Service Description</w:t>
      </w:r>
    </w:p>
    <w:p w14:paraId="657A454D" w14:textId="77777777" w:rsidR="00CD0573" w:rsidRDefault="00CD0573" w:rsidP="00CD0573">
      <w:pPr>
        <w:spacing w:after="160" w:line="259" w:lineRule="auto"/>
        <w:jc w:val="left"/>
      </w:pPr>
      <w:r>
        <w:t>Through this service, permission is granted to approve the import of pesticide consignments registered in favor of the importer at the Ministry. This consignment is then examined upon arrival in the country at the port of entry and released after ensuring that it complies with all import requirements.</w:t>
      </w:r>
    </w:p>
    <w:p w14:paraId="03626AEC" w14:textId="77777777" w:rsidR="00CD0573" w:rsidRPr="00CD0573" w:rsidRDefault="00CD0573" w:rsidP="00CD0573">
      <w:pPr>
        <w:spacing w:after="160" w:line="259" w:lineRule="auto"/>
        <w:jc w:val="left"/>
        <w:rPr>
          <w:b/>
        </w:rPr>
      </w:pPr>
      <w:r w:rsidRPr="00CD0573">
        <w:rPr>
          <w:b/>
        </w:rPr>
        <w:t>Steps</w:t>
      </w:r>
    </w:p>
    <w:p w14:paraId="71AC8E43" w14:textId="77777777" w:rsidR="00CD0573" w:rsidRPr="00CD0573" w:rsidRDefault="00CD0573" w:rsidP="00CD0573">
      <w:pPr>
        <w:spacing w:after="160" w:line="259" w:lineRule="auto"/>
        <w:jc w:val="left"/>
        <w:rPr>
          <w:b/>
        </w:rPr>
      </w:pPr>
      <w:r w:rsidRPr="00CD0573">
        <w:rPr>
          <w:b/>
        </w:rPr>
        <w:t>Import permit</w:t>
      </w:r>
    </w:p>
    <w:p w14:paraId="03DA98D4" w14:textId="77777777" w:rsidR="00CD0573" w:rsidRDefault="00CD0573" w:rsidP="009D6FB9">
      <w:pPr>
        <w:pStyle w:val="ListParagraph"/>
        <w:numPr>
          <w:ilvl w:val="0"/>
          <w:numId w:val="133"/>
        </w:numPr>
        <w:spacing w:after="160" w:line="259" w:lineRule="auto"/>
        <w:jc w:val="left"/>
      </w:pPr>
      <w:r>
        <w:t>Fill e-form</w:t>
      </w:r>
    </w:p>
    <w:p w14:paraId="7425B37C" w14:textId="77777777" w:rsidR="00CD0573" w:rsidRDefault="00CD0573" w:rsidP="009D6FB9">
      <w:pPr>
        <w:pStyle w:val="ListParagraph"/>
        <w:numPr>
          <w:ilvl w:val="0"/>
          <w:numId w:val="133"/>
        </w:numPr>
        <w:spacing w:after="160" w:line="259" w:lineRule="auto"/>
        <w:jc w:val="left"/>
      </w:pPr>
      <w:r>
        <w:t>E-payment</w:t>
      </w:r>
    </w:p>
    <w:p w14:paraId="65639E45" w14:textId="77777777" w:rsidR="00CD0573" w:rsidRDefault="00CD0573" w:rsidP="009D6FB9">
      <w:pPr>
        <w:pStyle w:val="ListParagraph"/>
        <w:numPr>
          <w:ilvl w:val="0"/>
          <w:numId w:val="133"/>
        </w:numPr>
        <w:spacing w:after="160" w:line="259" w:lineRule="auto"/>
        <w:jc w:val="left"/>
      </w:pPr>
      <w:r>
        <w:t>Issue the import permit electronically</w:t>
      </w:r>
    </w:p>
    <w:p w14:paraId="39BBB195" w14:textId="77777777" w:rsidR="00CD0573" w:rsidRDefault="00CD0573" w:rsidP="00CD0573">
      <w:pPr>
        <w:spacing w:after="160" w:line="259" w:lineRule="auto"/>
        <w:jc w:val="left"/>
      </w:pPr>
    </w:p>
    <w:p w14:paraId="709865E9" w14:textId="77777777" w:rsidR="00CD0573" w:rsidRPr="00CD0573" w:rsidRDefault="00CD0573" w:rsidP="00CD0573">
      <w:pPr>
        <w:spacing w:after="160" w:line="259" w:lineRule="auto"/>
        <w:jc w:val="left"/>
        <w:rPr>
          <w:b/>
        </w:rPr>
      </w:pPr>
      <w:r w:rsidRPr="00CD0573">
        <w:rPr>
          <w:b/>
        </w:rPr>
        <w:t>Release permit</w:t>
      </w:r>
    </w:p>
    <w:p w14:paraId="218A921C" w14:textId="77777777" w:rsidR="00CD0573" w:rsidRDefault="00CD0573" w:rsidP="009D6FB9">
      <w:pPr>
        <w:pStyle w:val="ListParagraph"/>
        <w:numPr>
          <w:ilvl w:val="0"/>
          <w:numId w:val="134"/>
        </w:numPr>
        <w:spacing w:after="160" w:line="259" w:lineRule="auto"/>
        <w:jc w:val="left"/>
      </w:pPr>
      <w:r>
        <w:t>Fill e-form</w:t>
      </w:r>
    </w:p>
    <w:p w14:paraId="5C13F664" w14:textId="77777777" w:rsidR="00CD0573" w:rsidRDefault="00CD0573" w:rsidP="009D6FB9">
      <w:pPr>
        <w:pStyle w:val="ListParagraph"/>
        <w:numPr>
          <w:ilvl w:val="0"/>
          <w:numId w:val="134"/>
        </w:numPr>
        <w:spacing w:after="160" w:line="259" w:lineRule="auto"/>
        <w:jc w:val="left"/>
      </w:pPr>
      <w:r>
        <w:t>E-payment</w:t>
      </w:r>
    </w:p>
    <w:p w14:paraId="04E03957" w14:textId="77777777" w:rsidR="00CD0573" w:rsidRDefault="00CD0573" w:rsidP="009D6FB9">
      <w:pPr>
        <w:pStyle w:val="ListParagraph"/>
        <w:numPr>
          <w:ilvl w:val="0"/>
          <w:numId w:val="134"/>
        </w:numPr>
        <w:spacing w:after="160" w:line="259" w:lineRule="auto"/>
        <w:jc w:val="left"/>
      </w:pPr>
      <w:r>
        <w:t>Inspect and lab test consignment</w:t>
      </w:r>
    </w:p>
    <w:p w14:paraId="29047E5F" w14:textId="77777777" w:rsidR="00CD0573" w:rsidRDefault="00CD0573" w:rsidP="009D6FB9">
      <w:pPr>
        <w:pStyle w:val="ListParagraph"/>
        <w:numPr>
          <w:ilvl w:val="0"/>
          <w:numId w:val="134"/>
        </w:numPr>
        <w:spacing w:after="160" w:line="259" w:lineRule="auto"/>
        <w:jc w:val="left"/>
      </w:pPr>
      <w:r>
        <w:t>Issue release permit electronically</w:t>
      </w:r>
    </w:p>
    <w:p w14:paraId="7E52766D" w14:textId="77777777" w:rsidR="00CD0573" w:rsidRPr="00CD0573" w:rsidRDefault="00CD0573" w:rsidP="00CD0573">
      <w:pPr>
        <w:spacing w:after="160" w:line="259" w:lineRule="auto"/>
        <w:jc w:val="left"/>
        <w:rPr>
          <w:b/>
        </w:rPr>
      </w:pPr>
      <w:r w:rsidRPr="00CD0573">
        <w:rPr>
          <w:b/>
        </w:rPr>
        <w:t>Required documents</w:t>
      </w:r>
    </w:p>
    <w:p w14:paraId="3C963F44" w14:textId="7F02BEEE" w:rsidR="00CD0573" w:rsidRPr="00CD0573" w:rsidRDefault="00CD0573" w:rsidP="00CD0573">
      <w:pPr>
        <w:spacing w:after="160" w:line="259" w:lineRule="auto"/>
        <w:jc w:val="left"/>
        <w:rPr>
          <w:b/>
        </w:rPr>
      </w:pPr>
      <w:r w:rsidRPr="00CD0573">
        <w:rPr>
          <w:b/>
        </w:rPr>
        <w:t>Import Permit</w:t>
      </w:r>
    </w:p>
    <w:p w14:paraId="6B05DD5B" w14:textId="383227D9" w:rsidR="00CD0573" w:rsidRDefault="00CD0573" w:rsidP="009D6FB9">
      <w:pPr>
        <w:pStyle w:val="ListParagraph"/>
        <w:numPr>
          <w:ilvl w:val="0"/>
          <w:numId w:val="135"/>
        </w:numPr>
        <w:spacing w:after="160" w:line="259" w:lineRule="auto"/>
        <w:jc w:val="left"/>
      </w:pPr>
      <w:r>
        <w:t>No documents required</w:t>
      </w:r>
    </w:p>
    <w:p w14:paraId="5B09DB1A" w14:textId="77777777" w:rsidR="00CD0573" w:rsidRPr="00CD0573" w:rsidRDefault="00CD0573" w:rsidP="00CD0573">
      <w:pPr>
        <w:spacing w:after="160" w:line="259" w:lineRule="auto"/>
        <w:jc w:val="left"/>
        <w:rPr>
          <w:b/>
        </w:rPr>
      </w:pPr>
      <w:r w:rsidRPr="00CD0573">
        <w:rPr>
          <w:b/>
        </w:rPr>
        <w:t>Release Permit</w:t>
      </w:r>
    </w:p>
    <w:p w14:paraId="242755C7" w14:textId="0D1E6F9C" w:rsidR="00CD0573" w:rsidRDefault="00CD0573" w:rsidP="009D6FB9">
      <w:pPr>
        <w:pStyle w:val="ListParagraph"/>
        <w:numPr>
          <w:ilvl w:val="0"/>
          <w:numId w:val="136"/>
        </w:numPr>
        <w:spacing w:after="160" w:line="259" w:lineRule="auto"/>
        <w:jc w:val="left"/>
      </w:pPr>
      <w:r>
        <w:t>Copy of the customs declaration</w:t>
      </w:r>
    </w:p>
    <w:p w14:paraId="14128B43" w14:textId="0847A039" w:rsidR="00CD0573" w:rsidRDefault="00CD0573" w:rsidP="009D6FB9">
      <w:pPr>
        <w:pStyle w:val="ListParagraph"/>
        <w:numPr>
          <w:ilvl w:val="0"/>
          <w:numId w:val="136"/>
        </w:numPr>
        <w:spacing w:after="160" w:line="259" w:lineRule="auto"/>
        <w:jc w:val="left"/>
      </w:pPr>
      <w:r>
        <w:t>Bill of lading (Shipping Policy)</w:t>
      </w:r>
    </w:p>
    <w:p w14:paraId="62BCA938" w14:textId="77777777" w:rsidR="00CD0573" w:rsidRPr="00CD0573" w:rsidRDefault="00CD0573" w:rsidP="009D6FB9">
      <w:pPr>
        <w:pStyle w:val="ListParagraph"/>
        <w:numPr>
          <w:ilvl w:val="0"/>
          <w:numId w:val="136"/>
        </w:numPr>
        <w:spacing w:after="160" w:line="259" w:lineRule="auto"/>
        <w:jc w:val="left"/>
        <w:rPr>
          <w:rFonts w:eastAsiaTheme="majorEastAsia" w:cstheme="majorBidi"/>
          <w:sz w:val="52"/>
          <w:szCs w:val="32"/>
        </w:rPr>
      </w:pPr>
      <w:r>
        <w:t>Certificate of origin</w:t>
      </w:r>
    </w:p>
    <w:p w14:paraId="2519030F" w14:textId="4E8DBCE1" w:rsidR="006D23DF" w:rsidRPr="00CD0573" w:rsidRDefault="00D21B4B" w:rsidP="00CD0573">
      <w:pPr>
        <w:spacing w:after="160" w:line="259" w:lineRule="auto"/>
        <w:jc w:val="left"/>
        <w:rPr>
          <w:rFonts w:eastAsiaTheme="majorEastAsia" w:cstheme="majorBidi"/>
          <w:sz w:val="52"/>
          <w:szCs w:val="32"/>
        </w:rPr>
      </w:pPr>
      <w:r>
        <w:rPr>
          <w:rFonts w:ascii="Arial" w:hAnsi="Arial" w:cs="Arial"/>
          <w:noProof/>
          <w:color w:val="363636"/>
          <w:sz w:val="18"/>
          <w:szCs w:val="18"/>
        </w:rPr>
        <w:drawing>
          <wp:anchor distT="0" distB="0" distL="114300" distR="114300" simplePos="0" relativeHeight="251850240" behindDoc="0" locked="0" layoutInCell="1" allowOverlap="1" wp14:anchorId="2E93F003" wp14:editId="7C6B689F">
            <wp:simplePos x="0" y="0"/>
            <wp:positionH relativeFrom="column">
              <wp:posOffset>0</wp:posOffset>
            </wp:positionH>
            <wp:positionV relativeFrom="paragraph">
              <wp:posOffset>-635</wp:posOffset>
            </wp:positionV>
            <wp:extent cx="5943600" cy="3897630"/>
            <wp:effectExtent l="0" t="0" r="0" b="7620"/>
            <wp:wrapNone/>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C09A82.tmp"/>
                    <pic:cNvPicPr/>
                  </pic:nvPicPr>
                  <pic:blipFill>
                    <a:blip r:embed="rId57">
                      <a:extLst>
                        <a:ext uri="{28A0092B-C50C-407E-A947-70E740481C1C}">
                          <a14:useLocalDpi xmlns:a14="http://schemas.microsoft.com/office/drawing/2010/main" val="0"/>
                        </a:ext>
                      </a:extLst>
                    </a:blip>
                    <a:stretch>
                      <a:fillRect/>
                    </a:stretch>
                  </pic:blipFill>
                  <pic:spPr>
                    <a:xfrm>
                      <a:off x="0" y="0"/>
                      <a:ext cx="5943600" cy="3897630"/>
                    </a:xfrm>
                    <a:prstGeom prst="rect">
                      <a:avLst/>
                    </a:prstGeom>
                  </pic:spPr>
                </pic:pic>
              </a:graphicData>
            </a:graphic>
          </wp:anchor>
        </w:drawing>
      </w:r>
      <w:r w:rsidR="006D23DF">
        <w:br w:type="page"/>
      </w:r>
    </w:p>
    <w:p w14:paraId="01195C6C" w14:textId="77777777" w:rsidR="00B6201A" w:rsidRDefault="00B6201A" w:rsidP="00BC05AC">
      <w:pPr>
        <w:pStyle w:val="Heading3"/>
      </w:pPr>
      <w:bookmarkStart w:id="65" w:name="_Toc39625577"/>
      <w:r>
        <w:lastRenderedPageBreak/>
        <w:t>Issue a permit to re-export ozone depleting substances (ODS)</w:t>
      </w:r>
      <w:bookmarkEnd w:id="65"/>
    </w:p>
    <w:p w14:paraId="36871DBA" w14:textId="02BE11C1" w:rsidR="00B6201A" w:rsidRPr="00B6201A" w:rsidRDefault="00B6201A" w:rsidP="00B6201A">
      <w:pPr>
        <w:spacing w:after="160" w:line="259" w:lineRule="auto"/>
        <w:jc w:val="left"/>
        <w:rPr>
          <w:b/>
        </w:rPr>
      </w:pPr>
      <w:r w:rsidRPr="00B6201A">
        <w:rPr>
          <w:b/>
        </w:rPr>
        <w:t>Service Description</w:t>
      </w:r>
    </w:p>
    <w:p w14:paraId="44FB499D" w14:textId="77777777" w:rsidR="00B6201A" w:rsidRDefault="00B6201A" w:rsidP="00B6201A">
      <w:pPr>
        <w:spacing w:after="160" w:line="259" w:lineRule="auto"/>
        <w:jc w:val="left"/>
      </w:pPr>
      <w:r>
        <w:t>Through this service, will be approved the re-export Consumption of ozone-depleting substances HCFCs</w:t>
      </w:r>
    </w:p>
    <w:p w14:paraId="0557A2AD" w14:textId="77777777" w:rsidR="00B6201A" w:rsidRPr="00B6201A" w:rsidRDefault="00B6201A" w:rsidP="00B6201A">
      <w:pPr>
        <w:spacing w:after="160" w:line="259" w:lineRule="auto"/>
        <w:jc w:val="left"/>
        <w:rPr>
          <w:b/>
        </w:rPr>
      </w:pPr>
      <w:r w:rsidRPr="00B6201A">
        <w:rPr>
          <w:b/>
        </w:rPr>
        <w:t>Steps</w:t>
      </w:r>
    </w:p>
    <w:p w14:paraId="0E0873BC" w14:textId="77777777" w:rsidR="00B6201A" w:rsidRDefault="00B6201A" w:rsidP="009D6FB9">
      <w:pPr>
        <w:pStyle w:val="ListParagraph"/>
        <w:numPr>
          <w:ilvl w:val="0"/>
          <w:numId w:val="137"/>
        </w:numPr>
        <w:spacing w:after="160" w:line="259" w:lineRule="auto"/>
        <w:jc w:val="left"/>
      </w:pPr>
      <w:r>
        <w:t>Create the application</w:t>
      </w:r>
    </w:p>
    <w:p w14:paraId="754C9F34" w14:textId="77777777" w:rsidR="00B6201A" w:rsidRDefault="00B6201A" w:rsidP="009D6FB9">
      <w:pPr>
        <w:pStyle w:val="ListParagraph"/>
        <w:numPr>
          <w:ilvl w:val="0"/>
          <w:numId w:val="137"/>
        </w:numPr>
        <w:spacing w:after="160" w:line="259" w:lineRule="auto"/>
        <w:jc w:val="left"/>
      </w:pPr>
      <w:r>
        <w:t>Pay fees</w:t>
      </w:r>
    </w:p>
    <w:p w14:paraId="178478AB" w14:textId="77777777" w:rsidR="00B6201A" w:rsidRDefault="00B6201A" w:rsidP="009D6FB9">
      <w:pPr>
        <w:pStyle w:val="ListParagraph"/>
        <w:numPr>
          <w:ilvl w:val="0"/>
          <w:numId w:val="137"/>
        </w:numPr>
        <w:spacing w:after="160" w:line="259" w:lineRule="auto"/>
        <w:jc w:val="left"/>
      </w:pPr>
      <w:r>
        <w:t>Issue the permit</w:t>
      </w:r>
    </w:p>
    <w:p w14:paraId="731068DB" w14:textId="77777777" w:rsidR="00B6201A" w:rsidRPr="00B6201A" w:rsidRDefault="00B6201A" w:rsidP="00B6201A">
      <w:pPr>
        <w:spacing w:after="160" w:line="259" w:lineRule="auto"/>
        <w:jc w:val="left"/>
        <w:rPr>
          <w:b/>
        </w:rPr>
      </w:pPr>
      <w:r w:rsidRPr="00B6201A">
        <w:rPr>
          <w:b/>
        </w:rPr>
        <w:t>Required documents</w:t>
      </w:r>
    </w:p>
    <w:p w14:paraId="363B98E0" w14:textId="77777777" w:rsidR="00B6201A" w:rsidRPr="00B6201A" w:rsidRDefault="00B6201A" w:rsidP="009D6FB9">
      <w:pPr>
        <w:pStyle w:val="ListParagraph"/>
        <w:numPr>
          <w:ilvl w:val="0"/>
          <w:numId w:val="138"/>
        </w:numPr>
        <w:spacing w:after="160" w:line="259" w:lineRule="auto"/>
        <w:jc w:val="left"/>
        <w:rPr>
          <w:rFonts w:eastAsiaTheme="majorEastAsia" w:cstheme="majorBidi"/>
          <w:sz w:val="52"/>
          <w:szCs w:val="32"/>
        </w:rPr>
      </w:pPr>
      <w:r>
        <w:t>Material Safety Data Sheet (MSDS)</w:t>
      </w:r>
    </w:p>
    <w:p w14:paraId="3281CA37" w14:textId="77777777" w:rsidR="00A260DD" w:rsidRDefault="00A260DD" w:rsidP="00BC05AC">
      <w:pPr>
        <w:pStyle w:val="Heading3"/>
      </w:pPr>
      <w:bookmarkStart w:id="66" w:name="_Toc39625578"/>
      <w:r>
        <w:t>Issue a Re-Export Permit (Aquatic Organisms Products)</w:t>
      </w:r>
      <w:bookmarkEnd w:id="66"/>
    </w:p>
    <w:p w14:paraId="1159E514" w14:textId="2E3A1BE6" w:rsidR="00A260DD" w:rsidRPr="00A260DD" w:rsidRDefault="00A260DD" w:rsidP="00A260DD">
      <w:pPr>
        <w:spacing w:after="160" w:line="259" w:lineRule="auto"/>
        <w:jc w:val="left"/>
        <w:rPr>
          <w:b/>
        </w:rPr>
      </w:pPr>
      <w:r w:rsidRPr="00A260DD">
        <w:rPr>
          <w:b/>
        </w:rPr>
        <w:t>Service Description</w:t>
      </w:r>
    </w:p>
    <w:p w14:paraId="38377F71" w14:textId="3F8A100B" w:rsidR="00A260DD" w:rsidRDefault="00A260DD" w:rsidP="00A260DD">
      <w:pPr>
        <w:spacing w:after="160" w:line="259" w:lineRule="auto"/>
        <w:jc w:val="left"/>
      </w:pPr>
      <w:r>
        <w:t xml:space="preserve">Through this service, a permit is issued to re-export imported aquatic products (fresh, frozen, dried, smoked or salted) fish, as well as other aquatic products such as crustaceans or </w:t>
      </w:r>
      <w:r w:rsidR="004D54E9">
        <w:t>mollusks</w:t>
      </w:r>
      <w:r>
        <w:t xml:space="preserve"> (Valid for 1 month from the permit issuance date)</w:t>
      </w:r>
    </w:p>
    <w:p w14:paraId="3AA2428F" w14:textId="77777777" w:rsidR="00A260DD" w:rsidRPr="004D54E9" w:rsidRDefault="00A260DD" w:rsidP="00A260DD">
      <w:pPr>
        <w:spacing w:after="160" w:line="259" w:lineRule="auto"/>
        <w:jc w:val="left"/>
        <w:rPr>
          <w:b/>
        </w:rPr>
      </w:pPr>
      <w:r w:rsidRPr="004D54E9">
        <w:rPr>
          <w:b/>
        </w:rPr>
        <w:t>Steps</w:t>
      </w:r>
    </w:p>
    <w:p w14:paraId="7DE02BE8" w14:textId="77777777" w:rsidR="00A260DD" w:rsidRDefault="00A260DD" w:rsidP="009D6FB9">
      <w:pPr>
        <w:pStyle w:val="ListParagraph"/>
        <w:numPr>
          <w:ilvl w:val="0"/>
          <w:numId w:val="139"/>
        </w:numPr>
        <w:spacing w:after="160" w:line="259" w:lineRule="auto"/>
        <w:jc w:val="left"/>
      </w:pPr>
      <w:r>
        <w:t>Fill e-form</w:t>
      </w:r>
    </w:p>
    <w:p w14:paraId="1C0159D2" w14:textId="77777777" w:rsidR="00A260DD" w:rsidRDefault="00A260DD" w:rsidP="009D6FB9">
      <w:pPr>
        <w:pStyle w:val="ListParagraph"/>
        <w:numPr>
          <w:ilvl w:val="0"/>
          <w:numId w:val="139"/>
        </w:numPr>
        <w:spacing w:after="160" w:line="259" w:lineRule="auto"/>
        <w:jc w:val="left"/>
      </w:pPr>
      <w:r>
        <w:t>e-payment</w:t>
      </w:r>
    </w:p>
    <w:p w14:paraId="7ADF8E8C" w14:textId="77777777" w:rsidR="00A260DD" w:rsidRDefault="00A260DD" w:rsidP="009D6FB9">
      <w:pPr>
        <w:pStyle w:val="ListParagraph"/>
        <w:numPr>
          <w:ilvl w:val="0"/>
          <w:numId w:val="139"/>
        </w:numPr>
        <w:spacing w:after="160" w:line="259" w:lineRule="auto"/>
        <w:jc w:val="left"/>
      </w:pPr>
      <w:r>
        <w:t>review the application and complete procedures electronically</w:t>
      </w:r>
    </w:p>
    <w:p w14:paraId="6D6C9914" w14:textId="77777777" w:rsidR="00A260DD" w:rsidRDefault="00A260DD" w:rsidP="009D6FB9">
      <w:pPr>
        <w:pStyle w:val="ListParagraph"/>
        <w:numPr>
          <w:ilvl w:val="0"/>
          <w:numId w:val="139"/>
        </w:numPr>
        <w:spacing w:after="160" w:line="259" w:lineRule="auto"/>
        <w:jc w:val="left"/>
      </w:pPr>
      <w:r>
        <w:t>issue electronic permit</w:t>
      </w:r>
    </w:p>
    <w:p w14:paraId="098F448F" w14:textId="77777777" w:rsidR="00A260DD" w:rsidRPr="004D54E9" w:rsidRDefault="00A260DD" w:rsidP="00A260DD">
      <w:pPr>
        <w:spacing w:after="160" w:line="259" w:lineRule="auto"/>
        <w:jc w:val="left"/>
        <w:rPr>
          <w:b/>
        </w:rPr>
      </w:pPr>
      <w:r w:rsidRPr="004D54E9">
        <w:rPr>
          <w:b/>
        </w:rPr>
        <w:t>Required documents</w:t>
      </w:r>
    </w:p>
    <w:p w14:paraId="5845CA56" w14:textId="11E4F3AA" w:rsidR="00A260DD" w:rsidRDefault="00A260DD" w:rsidP="009D6FB9">
      <w:pPr>
        <w:pStyle w:val="ListParagraph"/>
        <w:numPr>
          <w:ilvl w:val="0"/>
          <w:numId w:val="140"/>
        </w:numPr>
        <w:spacing w:after="160" w:line="259" w:lineRule="auto"/>
        <w:jc w:val="left"/>
      </w:pPr>
      <w:r>
        <w:t>Packing list which lists the type and quantity of aquatic organisms products intended for re-export or the purchase invoice in case the importer and exporter names are not the same</w:t>
      </w:r>
    </w:p>
    <w:p w14:paraId="08701B6A" w14:textId="47041F03" w:rsidR="00A260DD" w:rsidRDefault="00A260DD" w:rsidP="009D6FB9">
      <w:pPr>
        <w:pStyle w:val="ListParagraph"/>
        <w:numPr>
          <w:ilvl w:val="0"/>
          <w:numId w:val="140"/>
        </w:numPr>
        <w:spacing w:after="160" w:line="259" w:lineRule="auto"/>
        <w:jc w:val="left"/>
      </w:pPr>
      <w:r>
        <w:t>Copy of the customs declaration from the customs authority at the port of entry which lists the aquatic organisms products’ type and quantity intended for re-export</w:t>
      </w:r>
    </w:p>
    <w:p w14:paraId="4FD860A3" w14:textId="77777777" w:rsidR="00A260DD" w:rsidRDefault="00A260DD" w:rsidP="009D6FB9">
      <w:pPr>
        <w:pStyle w:val="ListParagraph"/>
        <w:numPr>
          <w:ilvl w:val="0"/>
          <w:numId w:val="140"/>
        </w:numPr>
        <w:spacing w:after="160" w:line="259" w:lineRule="auto"/>
        <w:jc w:val="left"/>
      </w:pPr>
      <w:r>
        <w:t>For air and marine shipments, the following document is required:</w:t>
      </w:r>
    </w:p>
    <w:p w14:paraId="3B0030B8" w14:textId="14BEDC15" w:rsidR="00A260DD" w:rsidRDefault="00A260DD" w:rsidP="009D6FB9">
      <w:pPr>
        <w:pStyle w:val="ListParagraph"/>
        <w:numPr>
          <w:ilvl w:val="0"/>
          <w:numId w:val="140"/>
        </w:numPr>
        <w:spacing w:after="160" w:line="259" w:lineRule="auto"/>
        <w:jc w:val="left"/>
      </w:pPr>
      <w:r>
        <w:t>Packaging certificate issued from a fish processing factory which lists the consignment information such as aquatic products’ type and quantity</w:t>
      </w:r>
    </w:p>
    <w:p w14:paraId="07ED67EC" w14:textId="27648C83" w:rsidR="00AE4B92" w:rsidRPr="00B6201A" w:rsidRDefault="00AE4B92" w:rsidP="00B6201A">
      <w:pPr>
        <w:spacing w:after="160" w:line="259" w:lineRule="auto"/>
        <w:jc w:val="left"/>
        <w:rPr>
          <w:rFonts w:eastAsiaTheme="majorEastAsia" w:cstheme="majorBidi"/>
          <w:sz w:val="52"/>
          <w:szCs w:val="32"/>
        </w:rPr>
      </w:pPr>
      <w:r>
        <w:br w:type="page"/>
      </w:r>
    </w:p>
    <w:p w14:paraId="65135E69" w14:textId="710274FB" w:rsidR="000B3034" w:rsidRDefault="000B3034">
      <w:pPr>
        <w:spacing w:after="160" w:line="259" w:lineRule="auto"/>
        <w:jc w:val="left"/>
      </w:pPr>
      <w:r>
        <w:rPr>
          <w:noProof/>
        </w:rPr>
        <w:lastRenderedPageBreak/>
        <w:drawing>
          <wp:anchor distT="0" distB="0" distL="114300" distR="114300" simplePos="0" relativeHeight="251852288" behindDoc="0" locked="0" layoutInCell="1" allowOverlap="1" wp14:anchorId="53EF7546" wp14:editId="26D19F74">
            <wp:simplePos x="0" y="0"/>
            <wp:positionH relativeFrom="column">
              <wp:posOffset>219075</wp:posOffset>
            </wp:positionH>
            <wp:positionV relativeFrom="paragraph">
              <wp:posOffset>-125730</wp:posOffset>
            </wp:positionV>
            <wp:extent cx="5943600" cy="6360160"/>
            <wp:effectExtent l="0" t="0" r="0" b="254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6360160"/>
                    </a:xfrm>
                    <a:prstGeom prst="rect">
                      <a:avLst/>
                    </a:prstGeom>
                  </pic:spPr>
                </pic:pic>
              </a:graphicData>
            </a:graphic>
          </wp:anchor>
        </w:drawing>
      </w:r>
    </w:p>
    <w:p w14:paraId="3319BE15" w14:textId="77777777" w:rsidR="000B3034" w:rsidRDefault="000B3034">
      <w:pPr>
        <w:spacing w:after="160" w:line="259" w:lineRule="auto"/>
        <w:jc w:val="left"/>
      </w:pPr>
    </w:p>
    <w:p w14:paraId="7D9E0098" w14:textId="77777777" w:rsidR="000B3034" w:rsidRDefault="000B3034">
      <w:pPr>
        <w:spacing w:after="160" w:line="259" w:lineRule="auto"/>
        <w:jc w:val="left"/>
      </w:pPr>
    </w:p>
    <w:p w14:paraId="3189C6AC" w14:textId="240F10C1" w:rsidR="000B3034" w:rsidRDefault="000B3034">
      <w:pPr>
        <w:spacing w:after="160" w:line="259" w:lineRule="auto"/>
        <w:jc w:val="left"/>
      </w:pPr>
    </w:p>
    <w:p w14:paraId="52DEDB8A" w14:textId="77777777" w:rsidR="000B3034" w:rsidRDefault="000B3034">
      <w:pPr>
        <w:spacing w:after="160" w:line="259" w:lineRule="auto"/>
        <w:jc w:val="left"/>
      </w:pPr>
    </w:p>
    <w:p w14:paraId="26AB8928" w14:textId="77777777" w:rsidR="000B3034" w:rsidRDefault="000B3034">
      <w:pPr>
        <w:spacing w:after="160" w:line="259" w:lineRule="auto"/>
        <w:jc w:val="left"/>
      </w:pPr>
    </w:p>
    <w:p w14:paraId="1DB99881" w14:textId="77777777" w:rsidR="000B3034" w:rsidRDefault="000B3034">
      <w:pPr>
        <w:spacing w:after="160" w:line="259" w:lineRule="auto"/>
        <w:jc w:val="left"/>
      </w:pPr>
    </w:p>
    <w:p w14:paraId="741C4B17" w14:textId="77777777" w:rsidR="000B3034" w:rsidRDefault="000B3034">
      <w:pPr>
        <w:spacing w:after="160" w:line="259" w:lineRule="auto"/>
        <w:jc w:val="left"/>
      </w:pPr>
    </w:p>
    <w:p w14:paraId="7C7998B7" w14:textId="77777777" w:rsidR="000B3034" w:rsidRDefault="000B3034">
      <w:pPr>
        <w:spacing w:after="160" w:line="259" w:lineRule="auto"/>
        <w:jc w:val="left"/>
      </w:pPr>
    </w:p>
    <w:p w14:paraId="5FE4A787" w14:textId="77777777" w:rsidR="000B3034" w:rsidRDefault="000B3034">
      <w:pPr>
        <w:spacing w:after="160" w:line="259" w:lineRule="auto"/>
        <w:jc w:val="left"/>
      </w:pPr>
    </w:p>
    <w:p w14:paraId="61FBDA68" w14:textId="77777777" w:rsidR="000B3034" w:rsidRDefault="000B3034">
      <w:pPr>
        <w:spacing w:after="160" w:line="259" w:lineRule="auto"/>
        <w:jc w:val="left"/>
      </w:pPr>
    </w:p>
    <w:p w14:paraId="15F6A4FF" w14:textId="77777777" w:rsidR="000B3034" w:rsidRDefault="000B3034">
      <w:pPr>
        <w:spacing w:after="160" w:line="259" w:lineRule="auto"/>
        <w:jc w:val="left"/>
      </w:pPr>
    </w:p>
    <w:p w14:paraId="32247C9D" w14:textId="77777777" w:rsidR="000B3034" w:rsidRDefault="000B3034">
      <w:pPr>
        <w:spacing w:after="160" w:line="259" w:lineRule="auto"/>
        <w:jc w:val="left"/>
      </w:pPr>
    </w:p>
    <w:p w14:paraId="3CCD72CB" w14:textId="77777777" w:rsidR="000B3034" w:rsidRDefault="000B3034">
      <w:pPr>
        <w:spacing w:after="160" w:line="259" w:lineRule="auto"/>
        <w:jc w:val="left"/>
      </w:pPr>
    </w:p>
    <w:p w14:paraId="30B9B4D5" w14:textId="77777777" w:rsidR="000B3034" w:rsidRDefault="000B3034">
      <w:pPr>
        <w:spacing w:after="160" w:line="259" w:lineRule="auto"/>
        <w:jc w:val="left"/>
      </w:pPr>
    </w:p>
    <w:p w14:paraId="5F5B161C" w14:textId="77777777" w:rsidR="000B3034" w:rsidRDefault="000B3034">
      <w:pPr>
        <w:spacing w:after="160" w:line="259" w:lineRule="auto"/>
        <w:jc w:val="left"/>
      </w:pPr>
    </w:p>
    <w:p w14:paraId="446C1BFE" w14:textId="77777777" w:rsidR="000B3034" w:rsidRDefault="000B3034">
      <w:pPr>
        <w:spacing w:after="160" w:line="259" w:lineRule="auto"/>
        <w:jc w:val="left"/>
      </w:pPr>
    </w:p>
    <w:p w14:paraId="027AC7BA" w14:textId="77777777" w:rsidR="000B3034" w:rsidRDefault="000B3034">
      <w:pPr>
        <w:spacing w:after="160" w:line="259" w:lineRule="auto"/>
        <w:jc w:val="left"/>
      </w:pPr>
    </w:p>
    <w:p w14:paraId="3B4CE5FD" w14:textId="77777777" w:rsidR="000B3034" w:rsidRDefault="000B3034">
      <w:pPr>
        <w:spacing w:after="160" w:line="259" w:lineRule="auto"/>
        <w:jc w:val="left"/>
      </w:pPr>
    </w:p>
    <w:p w14:paraId="101FF654" w14:textId="77777777" w:rsidR="000B3034" w:rsidRDefault="000B3034">
      <w:pPr>
        <w:spacing w:after="160" w:line="259" w:lineRule="auto"/>
        <w:jc w:val="left"/>
      </w:pPr>
    </w:p>
    <w:p w14:paraId="3539AFB6" w14:textId="77777777" w:rsidR="000B3034" w:rsidRDefault="000B3034">
      <w:pPr>
        <w:spacing w:after="160" w:line="259" w:lineRule="auto"/>
        <w:jc w:val="left"/>
      </w:pPr>
    </w:p>
    <w:p w14:paraId="01169FA1" w14:textId="77777777" w:rsidR="000B3034" w:rsidRDefault="000B3034">
      <w:pPr>
        <w:spacing w:after="160" w:line="259" w:lineRule="auto"/>
        <w:jc w:val="left"/>
      </w:pPr>
    </w:p>
    <w:p w14:paraId="5BF6940A" w14:textId="77777777" w:rsidR="000B3034" w:rsidRDefault="000B3034">
      <w:pPr>
        <w:spacing w:after="160" w:line="259" w:lineRule="auto"/>
        <w:jc w:val="left"/>
      </w:pPr>
    </w:p>
    <w:p w14:paraId="1D9A3873" w14:textId="77777777" w:rsidR="000B3034" w:rsidRDefault="000B3034">
      <w:pPr>
        <w:spacing w:after="160" w:line="259" w:lineRule="auto"/>
        <w:jc w:val="left"/>
      </w:pPr>
    </w:p>
    <w:p w14:paraId="40745989" w14:textId="77777777" w:rsidR="000B3034" w:rsidRDefault="000B3034">
      <w:pPr>
        <w:spacing w:after="160" w:line="259" w:lineRule="auto"/>
        <w:jc w:val="left"/>
      </w:pPr>
    </w:p>
    <w:p w14:paraId="4A9BBABB" w14:textId="77777777" w:rsidR="000B3034" w:rsidRDefault="000B3034">
      <w:pPr>
        <w:spacing w:after="160" w:line="259" w:lineRule="auto"/>
        <w:jc w:val="left"/>
      </w:pPr>
    </w:p>
    <w:p w14:paraId="5357693B" w14:textId="77777777" w:rsidR="000B3034" w:rsidRDefault="000B3034">
      <w:pPr>
        <w:spacing w:after="160" w:line="259" w:lineRule="auto"/>
        <w:jc w:val="left"/>
      </w:pPr>
    </w:p>
    <w:p w14:paraId="5B6CD958" w14:textId="77777777" w:rsidR="000B3034" w:rsidRDefault="000B3034">
      <w:pPr>
        <w:spacing w:after="160" w:line="259" w:lineRule="auto"/>
        <w:jc w:val="left"/>
      </w:pPr>
    </w:p>
    <w:p w14:paraId="45EA7710" w14:textId="77777777" w:rsidR="002B75E0" w:rsidRDefault="002B75E0" w:rsidP="002B75E0">
      <w:pPr>
        <w:spacing w:after="160" w:line="259" w:lineRule="auto"/>
        <w:jc w:val="left"/>
      </w:pPr>
    </w:p>
    <w:p w14:paraId="4EE68D29" w14:textId="77777777" w:rsidR="002B75E0" w:rsidRDefault="002B75E0" w:rsidP="002B75E0">
      <w:pPr>
        <w:spacing w:after="160" w:line="259" w:lineRule="auto"/>
        <w:jc w:val="left"/>
      </w:pPr>
    </w:p>
    <w:p w14:paraId="7DC22A65" w14:textId="77777777" w:rsidR="002B75E0" w:rsidRDefault="002B75E0" w:rsidP="00BC05AC">
      <w:pPr>
        <w:pStyle w:val="Heading3"/>
      </w:pPr>
      <w:bookmarkStart w:id="67" w:name="_Toc39625579"/>
      <w:r>
        <w:t>Issue an agricultural consignment release</w:t>
      </w:r>
      <w:bookmarkEnd w:id="67"/>
    </w:p>
    <w:p w14:paraId="4C2094E4" w14:textId="61A0E9E9" w:rsidR="002B75E0" w:rsidRPr="002B75E0" w:rsidRDefault="002B75E0" w:rsidP="002B75E0">
      <w:pPr>
        <w:spacing w:after="160" w:line="259" w:lineRule="auto"/>
        <w:jc w:val="left"/>
        <w:rPr>
          <w:b/>
        </w:rPr>
      </w:pPr>
      <w:r w:rsidRPr="002B75E0">
        <w:rPr>
          <w:b/>
        </w:rPr>
        <w:t>Service Description</w:t>
      </w:r>
    </w:p>
    <w:p w14:paraId="1CE14FFE" w14:textId="12D7BAC4" w:rsidR="002B75E0" w:rsidRDefault="002B75E0" w:rsidP="002B75E0">
      <w:pPr>
        <w:spacing w:after="160" w:line="259" w:lineRule="auto"/>
        <w:jc w:val="left"/>
      </w:pPr>
      <w:r>
        <w:t>Through this service, approval is obtained to release agricultural products, including cut flowers and vegetable products (fresh fruits and vegetables) and raw timber (timber that is not subject to the following manufacturing processes: coking, multi-mode, with a thickness of less than 6 mm), and fodder of plant origin. Inspection to these consignments will be done upon their arrival at the entry point and are released after ensuring that they comply with the all import requirements.</w:t>
      </w:r>
    </w:p>
    <w:p w14:paraId="7B676E2D" w14:textId="77777777" w:rsidR="002B75E0" w:rsidRPr="002B75E0" w:rsidRDefault="002B75E0" w:rsidP="002B75E0">
      <w:pPr>
        <w:spacing w:after="160" w:line="259" w:lineRule="auto"/>
        <w:jc w:val="left"/>
        <w:rPr>
          <w:b/>
        </w:rPr>
      </w:pPr>
      <w:r w:rsidRPr="002B75E0">
        <w:rPr>
          <w:b/>
        </w:rPr>
        <w:t>Steps</w:t>
      </w:r>
    </w:p>
    <w:p w14:paraId="49FAB380" w14:textId="77777777" w:rsidR="002B75E0" w:rsidRDefault="002B75E0" w:rsidP="009D6FB9">
      <w:pPr>
        <w:pStyle w:val="ListParagraph"/>
        <w:numPr>
          <w:ilvl w:val="0"/>
          <w:numId w:val="141"/>
        </w:numPr>
        <w:spacing w:after="160" w:line="259" w:lineRule="auto"/>
        <w:jc w:val="left"/>
      </w:pPr>
      <w:r>
        <w:t>Fill e-form</w:t>
      </w:r>
    </w:p>
    <w:p w14:paraId="31C518C8" w14:textId="77777777" w:rsidR="002B75E0" w:rsidRDefault="002B75E0" w:rsidP="009D6FB9">
      <w:pPr>
        <w:pStyle w:val="ListParagraph"/>
        <w:numPr>
          <w:ilvl w:val="0"/>
          <w:numId w:val="141"/>
        </w:numPr>
        <w:spacing w:after="160" w:line="259" w:lineRule="auto"/>
        <w:jc w:val="left"/>
      </w:pPr>
      <w:r>
        <w:t>e-payment</w:t>
      </w:r>
    </w:p>
    <w:p w14:paraId="71547DFB" w14:textId="77777777" w:rsidR="002B75E0" w:rsidRDefault="002B75E0" w:rsidP="009D6FB9">
      <w:pPr>
        <w:pStyle w:val="ListParagraph"/>
        <w:numPr>
          <w:ilvl w:val="0"/>
          <w:numId w:val="141"/>
        </w:numPr>
        <w:spacing w:after="160" w:line="259" w:lineRule="auto"/>
        <w:jc w:val="left"/>
      </w:pPr>
      <w:r>
        <w:t>visual inspection and laboratory tests</w:t>
      </w:r>
    </w:p>
    <w:p w14:paraId="5171F168" w14:textId="77777777" w:rsidR="002B75E0" w:rsidRDefault="002B75E0" w:rsidP="009D6FB9">
      <w:pPr>
        <w:pStyle w:val="ListParagraph"/>
        <w:numPr>
          <w:ilvl w:val="0"/>
          <w:numId w:val="141"/>
        </w:numPr>
        <w:spacing w:after="160" w:line="259" w:lineRule="auto"/>
        <w:jc w:val="left"/>
      </w:pPr>
      <w:r>
        <w:t>Issue the electronic permit</w:t>
      </w:r>
    </w:p>
    <w:p w14:paraId="0CEEB618" w14:textId="77777777" w:rsidR="002B75E0" w:rsidRPr="002B75E0" w:rsidRDefault="002B75E0" w:rsidP="002B75E0">
      <w:pPr>
        <w:spacing w:after="160" w:line="259" w:lineRule="auto"/>
        <w:jc w:val="left"/>
        <w:rPr>
          <w:b/>
        </w:rPr>
      </w:pPr>
      <w:r w:rsidRPr="002B75E0">
        <w:rPr>
          <w:b/>
        </w:rPr>
        <w:t>Required documents</w:t>
      </w:r>
    </w:p>
    <w:p w14:paraId="3CCC64A6" w14:textId="36B0E1D2" w:rsidR="002B75E0" w:rsidRDefault="002B75E0" w:rsidP="009D6FB9">
      <w:pPr>
        <w:pStyle w:val="ListParagraph"/>
        <w:numPr>
          <w:ilvl w:val="0"/>
          <w:numId w:val="142"/>
        </w:numPr>
        <w:spacing w:after="160" w:line="259" w:lineRule="auto"/>
        <w:jc w:val="left"/>
      </w:pPr>
      <w:r>
        <w:t>Origin certificate</w:t>
      </w:r>
    </w:p>
    <w:p w14:paraId="083E1B69" w14:textId="27AE6A8C" w:rsidR="002B75E0" w:rsidRDefault="002B75E0" w:rsidP="009D6FB9">
      <w:pPr>
        <w:pStyle w:val="ListParagraph"/>
        <w:numPr>
          <w:ilvl w:val="0"/>
          <w:numId w:val="142"/>
        </w:numPr>
        <w:spacing w:after="160" w:line="259" w:lineRule="auto"/>
        <w:jc w:val="left"/>
      </w:pPr>
      <w:r>
        <w:t xml:space="preserve">Phytosanitary certificate issued the competent authority of the exporting country </w:t>
      </w:r>
    </w:p>
    <w:p w14:paraId="51AE3C39" w14:textId="33146E63" w:rsidR="002B75E0" w:rsidRDefault="002B75E0" w:rsidP="009D6FB9">
      <w:pPr>
        <w:pStyle w:val="ListParagraph"/>
        <w:numPr>
          <w:ilvl w:val="0"/>
          <w:numId w:val="142"/>
        </w:numPr>
        <w:spacing w:after="160" w:line="259" w:lineRule="auto"/>
        <w:jc w:val="left"/>
      </w:pPr>
      <w:r>
        <w:t>Copy of the customs manifest, bill of lading or delivery authorization</w:t>
      </w:r>
    </w:p>
    <w:p w14:paraId="24492F93" w14:textId="2A4E7FBE" w:rsidR="002B75E0" w:rsidRDefault="002B75E0" w:rsidP="009D6FB9">
      <w:pPr>
        <w:pStyle w:val="ListParagraph"/>
        <w:numPr>
          <w:ilvl w:val="0"/>
          <w:numId w:val="142"/>
        </w:numPr>
        <w:spacing w:after="160" w:line="259" w:lineRule="auto"/>
        <w:jc w:val="left"/>
      </w:pPr>
      <w:r>
        <w:t>List of contents or invoice</w:t>
      </w:r>
    </w:p>
    <w:p w14:paraId="26B2DE37" w14:textId="77777777" w:rsidR="002B75E0" w:rsidRPr="002B75E0" w:rsidRDefault="002B75E0" w:rsidP="002B75E0">
      <w:pPr>
        <w:spacing w:after="160" w:line="259" w:lineRule="auto"/>
        <w:jc w:val="left"/>
        <w:rPr>
          <w:b/>
        </w:rPr>
      </w:pPr>
      <w:r w:rsidRPr="002B75E0">
        <w:rPr>
          <w:b/>
        </w:rPr>
        <w:t>Vegetable and fruit consignments:</w:t>
      </w:r>
    </w:p>
    <w:p w14:paraId="3703A638" w14:textId="77777777" w:rsidR="002B75E0" w:rsidRDefault="002B75E0" w:rsidP="002B75E0">
      <w:pPr>
        <w:spacing w:after="160" w:line="259" w:lineRule="auto"/>
        <w:jc w:val="left"/>
      </w:pPr>
      <w:r>
        <w:t>In addition to the above documents, you must attach:</w:t>
      </w:r>
    </w:p>
    <w:p w14:paraId="220C7BB3" w14:textId="1B1815DD" w:rsidR="002B75E0" w:rsidRDefault="002B75E0" w:rsidP="009D6FB9">
      <w:pPr>
        <w:pStyle w:val="ListParagraph"/>
        <w:numPr>
          <w:ilvl w:val="0"/>
          <w:numId w:val="143"/>
        </w:numPr>
        <w:spacing w:after="160" w:line="259" w:lineRule="auto"/>
        <w:jc w:val="left"/>
      </w:pPr>
      <w:r>
        <w:t>Certificate of analysis for pesticide residues for plant products coming from exporting countries according to the circulars issue by the Department of Agricultural Development and Health</w:t>
      </w:r>
    </w:p>
    <w:p w14:paraId="53F25532" w14:textId="77777777" w:rsidR="002B75E0" w:rsidRPr="002B75E0" w:rsidRDefault="002B75E0" w:rsidP="002B75E0">
      <w:pPr>
        <w:spacing w:after="160" w:line="259" w:lineRule="auto"/>
        <w:jc w:val="left"/>
        <w:rPr>
          <w:b/>
        </w:rPr>
      </w:pPr>
      <w:r w:rsidRPr="002B75E0">
        <w:rPr>
          <w:b/>
        </w:rPr>
        <w:t>Raw Wood consignments:</w:t>
      </w:r>
    </w:p>
    <w:p w14:paraId="12BB50D5" w14:textId="77777777" w:rsidR="002B75E0" w:rsidRDefault="002B75E0" w:rsidP="002B75E0">
      <w:pPr>
        <w:spacing w:after="160" w:line="259" w:lineRule="auto"/>
        <w:jc w:val="left"/>
      </w:pPr>
      <w:r>
        <w:t>In addition to the above documents, you must attach:</w:t>
      </w:r>
    </w:p>
    <w:p w14:paraId="79DAE7CC" w14:textId="282818F7" w:rsidR="000B3034" w:rsidRDefault="002B75E0" w:rsidP="009D6FB9">
      <w:pPr>
        <w:pStyle w:val="ListParagraph"/>
        <w:numPr>
          <w:ilvl w:val="0"/>
          <w:numId w:val="144"/>
        </w:numPr>
        <w:spacing w:after="160" w:line="259" w:lineRule="auto"/>
        <w:jc w:val="left"/>
      </w:pPr>
      <w:r>
        <w:t>Heat Treatment Certificate (For woods), Or to be mentioned in the additional declaration clause in the phytosanitary certificate</w:t>
      </w:r>
    </w:p>
    <w:p w14:paraId="5DFB6D5A" w14:textId="77777777" w:rsidR="000B3034" w:rsidRDefault="000B3034">
      <w:pPr>
        <w:spacing w:after="160" w:line="259" w:lineRule="auto"/>
        <w:jc w:val="left"/>
      </w:pPr>
    </w:p>
    <w:p w14:paraId="119EF36F" w14:textId="77777777" w:rsidR="000B3034" w:rsidRDefault="000B3034">
      <w:pPr>
        <w:spacing w:after="160" w:line="259" w:lineRule="auto"/>
        <w:jc w:val="left"/>
      </w:pPr>
    </w:p>
    <w:p w14:paraId="0D978D47" w14:textId="77777777" w:rsidR="000B3034" w:rsidRDefault="000B3034">
      <w:pPr>
        <w:spacing w:after="160" w:line="259" w:lineRule="auto"/>
        <w:jc w:val="left"/>
      </w:pPr>
    </w:p>
    <w:p w14:paraId="0A1399A3" w14:textId="77777777" w:rsidR="000B3034" w:rsidRDefault="000B3034">
      <w:pPr>
        <w:spacing w:after="160" w:line="259" w:lineRule="auto"/>
        <w:jc w:val="left"/>
      </w:pPr>
    </w:p>
    <w:p w14:paraId="2CF9C893" w14:textId="77777777" w:rsidR="000B3034" w:rsidRDefault="000B3034">
      <w:pPr>
        <w:spacing w:after="160" w:line="259" w:lineRule="auto"/>
        <w:jc w:val="left"/>
      </w:pPr>
    </w:p>
    <w:p w14:paraId="5F3A7164" w14:textId="77777777" w:rsidR="00DF7F72" w:rsidRDefault="00DF7F72" w:rsidP="00BC05AC">
      <w:pPr>
        <w:pStyle w:val="Heading3"/>
      </w:pPr>
      <w:bookmarkStart w:id="68" w:name="_Toc39625580"/>
      <w:r>
        <w:t>Issue an Export Permit (Local Aquatic Organisms’ Products)</w:t>
      </w:r>
      <w:bookmarkEnd w:id="68"/>
    </w:p>
    <w:p w14:paraId="5EFC5E01" w14:textId="6A9D1A61" w:rsidR="00DF7F72" w:rsidRPr="00DF7F72" w:rsidRDefault="00DF7F72" w:rsidP="00DF7F72">
      <w:pPr>
        <w:spacing w:after="160" w:line="259" w:lineRule="auto"/>
        <w:jc w:val="left"/>
        <w:rPr>
          <w:b/>
        </w:rPr>
      </w:pPr>
      <w:r w:rsidRPr="00DF7F72">
        <w:rPr>
          <w:b/>
        </w:rPr>
        <w:t>Service Description</w:t>
      </w:r>
    </w:p>
    <w:p w14:paraId="601CE770" w14:textId="77777777" w:rsidR="00DF7F72" w:rsidRDefault="00DF7F72" w:rsidP="00DF7F72">
      <w:pPr>
        <w:spacing w:after="160" w:line="259" w:lineRule="auto"/>
        <w:jc w:val="left"/>
      </w:pPr>
      <w:r>
        <w:t>Through this service, a permit is issued to export a consignment of local aquatic products out of the UAE. This includes local wild fish, fish produced in aquaculture farms in the UAE, crustaceans, molluscs, and other aquatic organisms. (Valid for 1 month from the permit issuance date)</w:t>
      </w:r>
    </w:p>
    <w:p w14:paraId="4FE792EC" w14:textId="77777777" w:rsidR="00DF7F72" w:rsidRPr="00DF7F72" w:rsidRDefault="00DF7F72" w:rsidP="00DF7F72">
      <w:pPr>
        <w:spacing w:after="160" w:line="259" w:lineRule="auto"/>
        <w:jc w:val="left"/>
        <w:rPr>
          <w:b/>
        </w:rPr>
      </w:pPr>
      <w:r w:rsidRPr="00DF7F72">
        <w:rPr>
          <w:b/>
        </w:rPr>
        <w:t>Steps</w:t>
      </w:r>
    </w:p>
    <w:p w14:paraId="01FC3C68" w14:textId="77777777" w:rsidR="00DF7F72" w:rsidRDefault="00DF7F72" w:rsidP="009D6FB9">
      <w:pPr>
        <w:pStyle w:val="ListParagraph"/>
        <w:numPr>
          <w:ilvl w:val="0"/>
          <w:numId w:val="144"/>
        </w:numPr>
        <w:spacing w:after="160" w:line="259" w:lineRule="auto"/>
        <w:jc w:val="left"/>
      </w:pPr>
      <w:r>
        <w:t>Fill e-form</w:t>
      </w:r>
    </w:p>
    <w:p w14:paraId="44A61EFF" w14:textId="70587782" w:rsidR="00DF7F72" w:rsidRDefault="00DF7F72" w:rsidP="009D6FB9">
      <w:pPr>
        <w:pStyle w:val="ListParagraph"/>
        <w:numPr>
          <w:ilvl w:val="0"/>
          <w:numId w:val="144"/>
        </w:numPr>
        <w:spacing w:after="160" w:line="259" w:lineRule="auto"/>
        <w:jc w:val="left"/>
      </w:pPr>
      <w:r>
        <w:t>E-payment of fees</w:t>
      </w:r>
    </w:p>
    <w:p w14:paraId="340005D7" w14:textId="77777777" w:rsidR="00DF7F72" w:rsidRDefault="00DF7F72" w:rsidP="009D6FB9">
      <w:pPr>
        <w:pStyle w:val="ListParagraph"/>
        <w:numPr>
          <w:ilvl w:val="0"/>
          <w:numId w:val="144"/>
        </w:numPr>
        <w:spacing w:after="160" w:line="259" w:lineRule="auto"/>
        <w:jc w:val="left"/>
      </w:pPr>
      <w:r>
        <w:t>Review the application and complete procedure electronically</w:t>
      </w:r>
    </w:p>
    <w:p w14:paraId="7FECD47B" w14:textId="77777777" w:rsidR="00DF7F72" w:rsidRDefault="00DF7F72" w:rsidP="009D6FB9">
      <w:pPr>
        <w:pStyle w:val="ListParagraph"/>
        <w:numPr>
          <w:ilvl w:val="0"/>
          <w:numId w:val="144"/>
        </w:numPr>
        <w:spacing w:after="160" w:line="259" w:lineRule="auto"/>
        <w:jc w:val="left"/>
      </w:pPr>
      <w:r>
        <w:t>Issue permit electronically</w:t>
      </w:r>
    </w:p>
    <w:p w14:paraId="13D79210" w14:textId="77777777" w:rsidR="00DF7F72" w:rsidRPr="00DF7F72" w:rsidRDefault="00DF7F72" w:rsidP="00DF7F72">
      <w:pPr>
        <w:spacing w:after="160" w:line="259" w:lineRule="auto"/>
        <w:jc w:val="left"/>
        <w:rPr>
          <w:b/>
        </w:rPr>
      </w:pPr>
      <w:r w:rsidRPr="00DF7F72">
        <w:rPr>
          <w:b/>
        </w:rPr>
        <w:t>Required documents</w:t>
      </w:r>
    </w:p>
    <w:p w14:paraId="500B2310" w14:textId="77777777" w:rsidR="00DF7F72" w:rsidRDefault="00DF7F72" w:rsidP="009D6FB9">
      <w:pPr>
        <w:pStyle w:val="ListParagraph"/>
        <w:numPr>
          <w:ilvl w:val="0"/>
          <w:numId w:val="145"/>
        </w:numPr>
        <w:spacing w:after="160" w:line="259" w:lineRule="auto"/>
        <w:jc w:val="left"/>
      </w:pPr>
      <w:r>
        <w:t>Packing declaration which lists the type and quantity of aquatic organisms’ products intended for export For air and marine shipments, the following document is required:</w:t>
      </w:r>
    </w:p>
    <w:p w14:paraId="05907863" w14:textId="564CFFF1" w:rsidR="000B3034" w:rsidRDefault="00DF7F72" w:rsidP="009D6FB9">
      <w:pPr>
        <w:pStyle w:val="ListParagraph"/>
        <w:numPr>
          <w:ilvl w:val="0"/>
          <w:numId w:val="145"/>
        </w:numPr>
        <w:spacing w:after="160" w:line="259" w:lineRule="auto"/>
        <w:jc w:val="left"/>
      </w:pPr>
      <w:r>
        <w:t>Packaging certificate issued from a fish processing factory which lists the consignment information such as aquatic producrs’ type and quantity</w:t>
      </w:r>
    </w:p>
    <w:p w14:paraId="12B7650B" w14:textId="39738A7C" w:rsidR="004D54E9" w:rsidRDefault="002A5722">
      <w:pPr>
        <w:spacing w:after="160" w:line="259" w:lineRule="auto"/>
        <w:jc w:val="left"/>
        <w:rPr>
          <w:rFonts w:eastAsiaTheme="majorEastAsia" w:cstheme="majorBidi"/>
          <w:sz w:val="52"/>
          <w:szCs w:val="32"/>
        </w:rPr>
      </w:pPr>
      <w:r w:rsidRPr="00E06F19">
        <w:rPr>
          <w:rFonts w:ascii="Arial" w:hAnsi="Arial" w:cs="Arial"/>
          <w:noProof/>
          <w:color w:val="363636"/>
          <w:sz w:val="18"/>
          <w:szCs w:val="18"/>
          <w:shd w:val="clear" w:color="auto" w:fill="FFFFFF"/>
        </w:rPr>
        <w:drawing>
          <wp:anchor distT="0" distB="0" distL="114300" distR="114300" simplePos="0" relativeHeight="251854336" behindDoc="1" locked="0" layoutInCell="1" allowOverlap="1" wp14:anchorId="40F7F04A" wp14:editId="2B34583B">
            <wp:simplePos x="0" y="0"/>
            <wp:positionH relativeFrom="column">
              <wp:posOffset>638175</wp:posOffset>
            </wp:positionH>
            <wp:positionV relativeFrom="paragraph">
              <wp:posOffset>79375</wp:posOffset>
            </wp:positionV>
            <wp:extent cx="4465320" cy="4680545"/>
            <wp:effectExtent l="0" t="0" r="0" b="6350"/>
            <wp:wrapNone/>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65320" cy="4680545"/>
                    </a:xfrm>
                    <a:prstGeom prst="rect">
                      <a:avLst/>
                    </a:prstGeom>
                    <a:noFill/>
                    <a:ln>
                      <a:noFill/>
                    </a:ln>
                  </pic:spPr>
                </pic:pic>
              </a:graphicData>
            </a:graphic>
            <wp14:sizeRelH relativeFrom="page">
              <wp14:pctWidth>0</wp14:pctWidth>
            </wp14:sizeRelH>
            <wp14:sizeRelV relativeFrom="page">
              <wp14:pctHeight>0</wp14:pctHeight>
            </wp14:sizeRelV>
          </wp:anchor>
        </w:drawing>
      </w:r>
      <w:r w:rsidR="004D54E9">
        <w:br w:type="page"/>
      </w:r>
    </w:p>
    <w:p w14:paraId="45340016" w14:textId="77777777" w:rsidR="008605EE" w:rsidRDefault="008605EE" w:rsidP="00BC05AC">
      <w:pPr>
        <w:pStyle w:val="Heading3"/>
      </w:pPr>
      <w:bookmarkStart w:id="69" w:name="_Toc39625581"/>
      <w:r>
        <w:lastRenderedPageBreak/>
        <w:t>Issue an Export Permit of Hazardous Waste</w:t>
      </w:r>
      <w:bookmarkEnd w:id="69"/>
    </w:p>
    <w:p w14:paraId="1BB156CC" w14:textId="77777777" w:rsidR="008605EE" w:rsidRPr="008605EE" w:rsidRDefault="008605EE" w:rsidP="008605EE">
      <w:pPr>
        <w:spacing w:after="160" w:line="259" w:lineRule="auto"/>
        <w:jc w:val="left"/>
        <w:rPr>
          <w:b/>
        </w:rPr>
      </w:pPr>
      <w:r w:rsidRPr="008605EE">
        <w:rPr>
          <w:b/>
        </w:rPr>
        <w:t>Service Description</w:t>
      </w:r>
    </w:p>
    <w:p w14:paraId="76F4332A" w14:textId="7D5B817C" w:rsidR="008605EE" w:rsidRDefault="008605EE" w:rsidP="008605EE">
      <w:pPr>
        <w:spacing w:after="160" w:line="259" w:lineRule="auto"/>
        <w:jc w:val="left"/>
      </w:pPr>
      <w:r>
        <w:t>Through this service, a permit is approved for Export of hazardous waste in accordance with the Basel Convention for the Transboundary Movements of Hazardous wastes.</w:t>
      </w:r>
    </w:p>
    <w:p w14:paraId="115BD709" w14:textId="77777777" w:rsidR="008605EE" w:rsidRPr="008605EE" w:rsidRDefault="008605EE" w:rsidP="008605EE">
      <w:pPr>
        <w:spacing w:after="160" w:line="259" w:lineRule="auto"/>
        <w:jc w:val="left"/>
        <w:rPr>
          <w:b/>
        </w:rPr>
      </w:pPr>
      <w:r w:rsidRPr="008605EE">
        <w:rPr>
          <w:b/>
        </w:rPr>
        <w:t>Steps</w:t>
      </w:r>
    </w:p>
    <w:p w14:paraId="0B5522A7" w14:textId="77777777" w:rsidR="008605EE" w:rsidRDefault="008605EE" w:rsidP="009D6FB9">
      <w:pPr>
        <w:pStyle w:val="ListParagraph"/>
        <w:numPr>
          <w:ilvl w:val="0"/>
          <w:numId w:val="146"/>
        </w:numPr>
        <w:spacing w:after="160" w:line="259" w:lineRule="auto"/>
        <w:jc w:val="left"/>
      </w:pPr>
      <w:r>
        <w:t>Fill e-form</w:t>
      </w:r>
    </w:p>
    <w:p w14:paraId="5C1F24DA" w14:textId="77777777" w:rsidR="008605EE" w:rsidRDefault="008605EE" w:rsidP="009D6FB9">
      <w:pPr>
        <w:pStyle w:val="ListParagraph"/>
        <w:numPr>
          <w:ilvl w:val="0"/>
          <w:numId w:val="146"/>
        </w:numPr>
        <w:spacing w:after="160" w:line="259" w:lineRule="auto"/>
        <w:jc w:val="left"/>
      </w:pPr>
      <w:r>
        <w:t>e-payment</w:t>
      </w:r>
    </w:p>
    <w:p w14:paraId="31D5A446" w14:textId="77777777" w:rsidR="008605EE" w:rsidRDefault="008605EE" w:rsidP="009D6FB9">
      <w:pPr>
        <w:pStyle w:val="ListParagraph"/>
        <w:numPr>
          <w:ilvl w:val="0"/>
          <w:numId w:val="146"/>
        </w:numPr>
        <w:spacing w:after="160" w:line="259" w:lineRule="auto"/>
        <w:jc w:val="left"/>
      </w:pPr>
      <w:r>
        <w:t>review documents and complete procedure electronically</w:t>
      </w:r>
    </w:p>
    <w:p w14:paraId="6C0BEC8A" w14:textId="77777777" w:rsidR="008605EE" w:rsidRDefault="008605EE" w:rsidP="009D6FB9">
      <w:pPr>
        <w:pStyle w:val="ListParagraph"/>
        <w:numPr>
          <w:ilvl w:val="0"/>
          <w:numId w:val="146"/>
        </w:numPr>
        <w:spacing w:after="160" w:line="259" w:lineRule="auto"/>
        <w:jc w:val="left"/>
      </w:pPr>
      <w:r>
        <w:t>issue online permit</w:t>
      </w:r>
    </w:p>
    <w:p w14:paraId="2C0A3F44" w14:textId="1A1998E1" w:rsidR="008605EE" w:rsidRPr="008605EE" w:rsidRDefault="008605EE" w:rsidP="008605EE">
      <w:pPr>
        <w:spacing w:after="160" w:line="259" w:lineRule="auto"/>
        <w:jc w:val="left"/>
        <w:rPr>
          <w:b/>
        </w:rPr>
      </w:pPr>
      <w:r w:rsidRPr="008605EE">
        <w:rPr>
          <w:b/>
        </w:rPr>
        <w:t>Required documents</w:t>
      </w:r>
    </w:p>
    <w:p w14:paraId="2029EF45" w14:textId="57DDB355" w:rsidR="008605EE" w:rsidRPr="008605EE" w:rsidRDefault="008605EE" w:rsidP="009D6FB9">
      <w:pPr>
        <w:pStyle w:val="ListParagraph"/>
        <w:numPr>
          <w:ilvl w:val="0"/>
          <w:numId w:val="147"/>
        </w:numPr>
        <w:spacing w:after="160" w:line="259" w:lineRule="auto"/>
        <w:jc w:val="left"/>
      </w:pPr>
      <w:r w:rsidRPr="008605EE">
        <w:t xml:space="preserve">Valid Trade license </w:t>
      </w:r>
      <w:r>
        <w:t xml:space="preserve">activity in the same field </w:t>
      </w:r>
    </w:p>
    <w:p w14:paraId="03CCDC33" w14:textId="5B549460" w:rsidR="008605EE" w:rsidRPr="008605EE" w:rsidRDefault="008605EE" w:rsidP="009D6FB9">
      <w:pPr>
        <w:pStyle w:val="ListParagraph"/>
        <w:numPr>
          <w:ilvl w:val="0"/>
          <w:numId w:val="147"/>
        </w:numPr>
        <w:spacing w:after="160" w:line="259" w:lineRule="auto"/>
        <w:jc w:val="left"/>
      </w:pPr>
      <w:r w:rsidRPr="008605EE">
        <w:t>Valid Environmental permit</w:t>
      </w:r>
    </w:p>
    <w:p w14:paraId="6528317E" w14:textId="3CE5CD4A" w:rsidR="008605EE" w:rsidRPr="008605EE" w:rsidRDefault="008605EE" w:rsidP="009D6FB9">
      <w:pPr>
        <w:pStyle w:val="ListParagraph"/>
        <w:numPr>
          <w:ilvl w:val="0"/>
          <w:numId w:val="147"/>
        </w:numPr>
        <w:spacing w:after="160" w:line="259" w:lineRule="auto"/>
        <w:jc w:val="left"/>
      </w:pPr>
      <w:r w:rsidRPr="008605EE">
        <w:t>Contract (between exporter &amp; importer)</w:t>
      </w:r>
    </w:p>
    <w:p w14:paraId="51FFABFA" w14:textId="7CA3FA91" w:rsidR="008605EE" w:rsidRPr="008605EE" w:rsidRDefault="008605EE" w:rsidP="009D6FB9">
      <w:pPr>
        <w:pStyle w:val="ListParagraph"/>
        <w:numPr>
          <w:ilvl w:val="0"/>
          <w:numId w:val="147"/>
        </w:numPr>
        <w:spacing w:after="160" w:line="259" w:lineRule="auto"/>
        <w:jc w:val="left"/>
      </w:pPr>
      <w:r w:rsidRPr="008605EE">
        <w:t>Insurance</w:t>
      </w:r>
    </w:p>
    <w:p w14:paraId="587583AA" w14:textId="11EF9805" w:rsidR="008605EE" w:rsidRPr="008605EE" w:rsidRDefault="008605EE" w:rsidP="009D6FB9">
      <w:pPr>
        <w:pStyle w:val="ListParagraph"/>
        <w:numPr>
          <w:ilvl w:val="0"/>
          <w:numId w:val="147"/>
        </w:numPr>
        <w:spacing w:after="160" w:line="259" w:lineRule="auto"/>
        <w:jc w:val="left"/>
      </w:pPr>
      <w:r w:rsidRPr="008605EE">
        <w:t>Movement Document</w:t>
      </w:r>
    </w:p>
    <w:p w14:paraId="6F35ABA7" w14:textId="77777777" w:rsidR="008605EE" w:rsidRDefault="008605EE" w:rsidP="009D6FB9">
      <w:pPr>
        <w:pStyle w:val="ListParagraph"/>
        <w:numPr>
          <w:ilvl w:val="0"/>
          <w:numId w:val="147"/>
        </w:numPr>
        <w:spacing w:after="160" w:line="259" w:lineRule="auto"/>
        <w:jc w:val="left"/>
      </w:pPr>
      <w:r w:rsidRPr="008605EE">
        <w:t>Notification Document</w:t>
      </w:r>
    </w:p>
    <w:p w14:paraId="61C305F2" w14:textId="0E307F14" w:rsidR="002A5722" w:rsidRPr="008605EE" w:rsidRDefault="00773662" w:rsidP="008605EE">
      <w:pPr>
        <w:spacing w:after="160" w:line="259" w:lineRule="auto"/>
        <w:jc w:val="left"/>
      </w:pPr>
      <w:r>
        <w:rPr>
          <w:rFonts w:ascii="Arial" w:hAnsi="Arial" w:cs="Arial"/>
          <w:noProof/>
          <w:color w:val="363636"/>
          <w:sz w:val="18"/>
          <w:szCs w:val="18"/>
        </w:rPr>
        <w:drawing>
          <wp:anchor distT="0" distB="0" distL="114300" distR="114300" simplePos="0" relativeHeight="251856384" behindDoc="0" locked="0" layoutInCell="1" allowOverlap="1" wp14:anchorId="7587EACB" wp14:editId="7A47675A">
            <wp:simplePos x="0" y="0"/>
            <wp:positionH relativeFrom="column">
              <wp:posOffset>0</wp:posOffset>
            </wp:positionH>
            <wp:positionV relativeFrom="paragraph">
              <wp:posOffset>0</wp:posOffset>
            </wp:positionV>
            <wp:extent cx="5792008" cy="6306430"/>
            <wp:effectExtent l="0" t="0" r="0" b="0"/>
            <wp:wrapNone/>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C051A5.tmp"/>
                    <pic:cNvPicPr/>
                  </pic:nvPicPr>
                  <pic:blipFill>
                    <a:blip r:embed="rId60">
                      <a:extLst>
                        <a:ext uri="{28A0092B-C50C-407E-A947-70E740481C1C}">
                          <a14:useLocalDpi xmlns:a14="http://schemas.microsoft.com/office/drawing/2010/main" val="0"/>
                        </a:ext>
                      </a:extLst>
                    </a:blip>
                    <a:stretch>
                      <a:fillRect/>
                    </a:stretch>
                  </pic:blipFill>
                  <pic:spPr>
                    <a:xfrm>
                      <a:off x="0" y="0"/>
                      <a:ext cx="5792008" cy="6306430"/>
                    </a:xfrm>
                    <a:prstGeom prst="rect">
                      <a:avLst/>
                    </a:prstGeom>
                  </pic:spPr>
                </pic:pic>
              </a:graphicData>
            </a:graphic>
          </wp:anchor>
        </w:drawing>
      </w:r>
      <w:r w:rsidR="002A5722">
        <w:br w:type="page"/>
      </w:r>
    </w:p>
    <w:p w14:paraId="7466E791" w14:textId="77777777" w:rsidR="00EE6762" w:rsidRDefault="00EE6762" w:rsidP="00BC05AC">
      <w:pPr>
        <w:pStyle w:val="Heading3"/>
      </w:pPr>
      <w:bookmarkStart w:id="70" w:name="_Toc39625582"/>
      <w:r>
        <w:lastRenderedPageBreak/>
        <w:t>Issue an Import Permit (Broodstock or Larvae)</w:t>
      </w:r>
      <w:bookmarkEnd w:id="70"/>
    </w:p>
    <w:p w14:paraId="2D4D7660" w14:textId="7FFBDF33" w:rsidR="00EE6762" w:rsidRPr="00EE6762" w:rsidRDefault="00EE6762" w:rsidP="00EE6762">
      <w:pPr>
        <w:spacing w:after="160" w:line="259" w:lineRule="auto"/>
        <w:jc w:val="left"/>
        <w:rPr>
          <w:b/>
        </w:rPr>
      </w:pPr>
      <w:r w:rsidRPr="00EE6762">
        <w:rPr>
          <w:b/>
        </w:rPr>
        <w:t>Service Description</w:t>
      </w:r>
    </w:p>
    <w:p w14:paraId="2ACEA069" w14:textId="77777777" w:rsidR="00EE6762" w:rsidRDefault="00EE6762" w:rsidP="00EE6762">
      <w:pPr>
        <w:spacing w:after="160" w:line="259" w:lineRule="auto"/>
        <w:jc w:val="left"/>
      </w:pPr>
      <w:r>
        <w:t>Through this service, a permit is issued to import broodstock or larvae of fish and live fish. At the entry port, the consignment will be inspected and will be released after confirming the data listed in the import permit of the consignment and ensuring that it meets the necessary technical requirements (valid for three months from issuance date)</w:t>
      </w:r>
    </w:p>
    <w:p w14:paraId="385C7542" w14:textId="77777777" w:rsidR="00EE6762" w:rsidRPr="00EE6762" w:rsidRDefault="00EE6762" w:rsidP="00EE6762">
      <w:pPr>
        <w:spacing w:after="160" w:line="259" w:lineRule="auto"/>
        <w:jc w:val="left"/>
        <w:rPr>
          <w:b/>
        </w:rPr>
      </w:pPr>
      <w:r w:rsidRPr="00EE6762">
        <w:rPr>
          <w:b/>
        </w:rPr>
        <w:t>Steps</w:t>
      </w:r>
    </w:p>
    <w:p w14:paraId="4E0B35F9" w14:textId="77777777" w:rsidR="00EE6762" w:rsidRPr="00EE6762" w:rsidRDefault="00EE6762" w:rsidP="00EE6762">
      <w:pPr>
        <w:spacing w:after="160" w:line="259" w:lineRule="auto"/>
        <w:jc w:val="left"/>
        <w:rPr>
          <w:b/>
        </w:rPr>
      </w:pPr>
      <w:r w:rsidRPr="00EE6762">
        <w:rPr>
          <w:b/>
        </w:rPr>
        <w:t>Import Permit</w:t>
      </w:r>
    </w:p>
    <w:p w14:paraId="1F2278DC" w14:textId="77777777" w:rsidR="00EE6762" w:rsidRDefault="00EE6762" w:rsidP="009D6FB9">
      <w:pPr>
        <w:pStyle w:val="ListParagraph"/>
        <w:numPr>
          <w:ilvl w:val="0"/>
          <w:numId w:val="148"/>
        </w:numPr>
        <w:spacing w:after="160" w:line="259" w:lineRule="auto"/>
        <w:jc w:val="left"/>
      </w:pPr>
      <w:r>
        <w:t>Fill e-form</w:t>
      </w:r>
    </w:p>
    <w:p w14:paraId="08835CE0" w14:textId="77777777" w:rsidR="00EE6762" w:rsidRDefault="00EE6762" w:rsidP="009D6FB9">
      <w:pPr>
        <w:pStyle w:val="ListParagraph"/>
        <w:numPr>
          <w:ilvl w:val="0"/>
          <w:numId w:val="148"/>
        </w:numPr>
        <w:spacing w:after="160" w:line="259" w:lineRule="auto"/>
        <w:jc w:val="left"/>
      </w:pPr>
      <w:r>
        <w:t>E-payment</w:t>
      </w:r>
    </w:p>
    <w:p w14:paraId="328EC5C2" w14:textId="77777777" w:rsidR="00EE6762" w:rsidRDefault="00EE6762" w:rsidP="009D6FB9">
      <w:pPr>
        <w:pStyle w:val="ListParagraph"/>
        <w:numPr>
          <w:ilvl w:val="0"/>
          <w:numId w:val="148"/>
        </w:numPr>
        <w:spacing w:after="160" w:line="259" w:lineRule="auto"/>
        <w:jc w:val="left"/>
      </w:pPr>
      <w:r>
        <w:t>Issue permit electronically</w:t>
      </w:r>
    </w:p>
    <w:p w14:paraId="43D1C188" w14:textId="77777777" w:rsidR="00EE6762" w:rsidRPr="00EE6762" w:rsidRDefault="00EE6762" w:rsidP="00EE6762">
      <w:pPr>
        <w:spacing w:after="160" w:line="259" w:lineRule="auto"/>
        <w:jc w:val="left"/>
        <w:rPr>
          <w:b/>
        </w:rPr>
      </w:pPr>
      <w:r w:rsidRPr="00EE6762">
        <w:rPr>
          <w:b/>
        </w:rPr>
        <w:t>Release consignment</w:t>
      </w:r>
    </w:p>
    <w:p w14:paraId="60FA686E" w14:textId="77777777" w:rsidR="00EE6762" w:rsidRDefault="00EE6762" w:rsidP="009D6FB9">
      <w:pPr>
        <w:pStyle w:val="ListParagraph"/>
        <w:numPr>
          <w:ilvl w:val="0"/>
          <w:numId w:val="149"/>
        </w:numPr>
        <w:spacing w:after="160" w:line="259" w:lineRule="auto"/>
        <w:jc w:val="left"/>
      </w:pPr>
      <w:r>
        <w:t>Fill e-form</w:t>
      </w:r>
    </w:p>
    <w:p w14:paraId="01851EA1" w14:textId="77777777" w:rsidR="00EE6762" w:rsidRDefault="00EE6762" w:rsidP="009D6FB9">
      <w:pPr>
        <w:pStyle w:val="ListParagraph"/>
        <w:numPr>
          <w:ilvl w:val="0"/>
          <w:numId w:val="149"/>
        </w:numPr>
        <w:spacing w:after="160" w:line="259" w:lineRule="auto"/>
        <w:jc w:val="left"/>
      </w:pPr>
      <w:r>
        <w:t>e-payment</w:t>
      </w:r>
    </w:p>
    <w:p w14:paraId="6AF4B1B8" w14:textId="528A6B7F" w:rsidR="00EE6762" w:rsidRDefault="00EE6762" w:rsidP="009D6FB9">
      <w:pPr>
        <w:pStyle w:val="ListParagraph"/>
        <w:numPr>
          <w:ilvl w:val="0"/>
          <w:numId w:val="149"/>
        </w:numPr>
        <w:spacing w:after="160" w:line="259" w:lineRule="auto"/>
        <w:jc w:val="left"/>
      </w:pPr>
      <w:r>
        <w:t>Inspect consignment and record electronically</w:t>
      </w:r>
    </w:p>
    <w:p w14:paraId="18C2DD61" w14:textId="01E051D5" w:rsidR="00EE6762" w:rsidRDefault="006C0C11" w:rsidP="009D6FB9">
      <w:pPr>
        <w:pStyle w:val="ListParagraph"/>
        <w:numPr>
          <w:ilvl w:val="0"/>
          <w:numId w:val="149"/>
        </w:numPr>
        <w:spacing w:after="160" w:line="259" w:lineRule="auto"/>
        <w:jc w:val="left"/>
      </w:pPr>
      <w:r>
        <w:rPr>
          <w:rFonts w:ascii="Arial" w:hAnsi="Arial" w:cs="Arial"/>
          <w:noProof/>
          <w:color w:val="363636"/>
          <w:sz w:val="18"/>
          <w:szCs w:val="18"/>
        </w:rPr>
        <w:drawing>
          <wp:anchor distT="0" distB="0" distL="114300" distR="114300" simplePos="0" relativeHeight="251858432" behindDoc="0" locked="0" layoutInCell="1" allowOverlap="1" wp14:anchorId="3CD3D7BD" wp14:editId="5E533BF5">
            <wp:simplePos x="0" y="0"/>
            <wp:positionH relativeFrom="column">
              <wp:posOffset>466725</wp:posOffset>
            </wp:positionH>
            <wp:positionV relativeFrom="paragraph">
              <wp:posOffset>259715</wp:posOffset>
            </wp:positionV>
            <wp:extent cx="5076825" cy="5199257"/>
            <wp:effectExtent l="0" t="0" r="0" b="1905"/>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C0866E.tmp"/>
                    <pic:cNvPicPr/>
                  </pic:nvPicPr>
                  <pic:blipFill>
                    <a:blip r:embed="rId61">
                      <a:extLst>
                        <a:ext uri="{28A0092B-C50C-407E-A947-70E740481C1C}">
                          <a14:useLocalDpi xmlns:a14="http://schemas.microsoft.com/office/drawing/2010/main" val="0"/>
                        </a:ext>
                      </a:extLst>
                    </a:blip>
                    <a:stretch>
                      <a:fillRect/>
                    </a:stretch>
                  </pic:blipFill>
                  <pic:spPr>
                    <a:xfrm>
                      <a:off x="0" y="0"/>
                      <a:ext cx="5076825" cy="5199257"/>
                    </a:xfrm>
                    <a:prstGeom prst="rect">
                      <a:avLst/>
                    </a:prstGeom>
                  </pic:spPr>
                </pic:pic>
              </a:graphicData>
            </a:graphic>
            <wp14:sizeRelH relativeFrom="margin">
              <wp14:pctWidth>0</wp14:pctWidth>
            </wp14:sizeRelH>
            <wp14:sizeRelV relativeFrom="margin">
              <wp14:pctHeight>0</wp14:pctHeight>
            </wp14:sizeRelV>
          </wp:anchor>
        </w:drawing>
      </w:r>
      <w:r w:rsidR="00EE6762">
        <w:t>Issue release permit electronically</w:t>
      </w:r>
    </w:p>
    <w:p w14:paraId="7331C13B" w14:textId="63DF2020" w:rsidR="00773662" w:rsidRDefault="00773662" w:rsidP="00EE6762">
      <w:pPr>
        <w:spacing w:after="160" w:line="259" w:lineRule="auto"/>
        <w:jc w:val="left"/>
      </w:pPr>
      <w:r>
        <w:br w:type="page"/>
      </w:r>
    </w:p>
    <w:p w14:paraId="33A8625A" w14:textId="77777777" w:rsidR="00F410D4" w:rsidRDefault="00F410D4" w:rsidP="00BC05AC">
      <w:pPr>
        <w:pStyle w:val="Heading3"/>
      </w:pPr>
      <w:bookmarkStart w:id="71" w:name="_Toc39625583"/>
      <w:r>
        <w:lastRenderedPageBreak/>
        <w:t>Issue an Import Permit for Animal Products or By-Products</w:t>
      </w:r>
      <w:bookmarkEnd w:id="71"/>
    </w:p>
    <w:p w14:paraId="54150396" w14:textId="7E68DD74" w:rsidR="00F410D4" w:rsidRPr="00F410D4" w:rsidRDefault="00F410D4" w:rsidP="00F410D4">
      <w:pPr>
        <w:spacing w:after="160" w:line="259" w:lineRule="auto"/>
        <w:jc w:val="left"/>
        <w:rPr>
          <w:b/>
        </w:rPr>
      </w:pPr>
      <w:r w:rsidRPr="00F410D4">
        <w:rPr>
          <w:b/>
        </w:rPr>
        <w:t>Service Description</w:t>
      </w:r>
    </w:p>
    <w:p w14:paraId="5DD1E90B" w14:textId="77777777" w:rsidR="00F410D4" w:rsidRDefault="00F410D4" w:rsidP="00F410D4">
      <w:pPr>
        <w:spacing w:after="160" w:line="259" w:lineRule="auto"/>
        <w:jc w:val="left"/>
      </w:pPr>
      <w:r>
        <w:t>Through this service, it is agreed to import animal products or by-products from outside the country and obtain a valid import permit for a period of 30 days from the date of issuance. These imported animal products or by-products are examined at the entry port and released after ensuring that they comply with the import permit and the necessary technical specifications.</w:t>
      </w:r>
    </w:p>
    <w:p w14:paraId="1167A8AD" w14:textId="77777777" w:rsidR="00F410D4" w:rsidRPr="00F410D4" w:rsidRDefault="00F410D4" w:rsidP="00F410D4">
      <w:pPr>
        <w:spacing w:after="160" w:line="259" w:lineRule="auto"/>
        <w:jc w:val="left"/>
        <w:rPr>
          <w:b/>
        </w:rPr>
      </w:pPr>
      <w:r w:rsidRPr="00F410D4">
        <w:rPr>
          <w:b/>
        </w:rPr>
        <w:t>Steps</w:t>
      </w:r>
    </w:p>
    <w:p w14:paraId="50BE9E6F" w14:textId="77777777" w:rsidR="00F410D4" w:rsidRPr="00F410D4" w:rsidRDefault="00F410D4" w:rsidP="00F410D4">
      <w:pPr>
        <w:spacing w:after="160" w:line="259" w:lineRule="auto"/>
        <w:jc w:val="left"/>
        <w:rPr>
          <w:b/>
        </w:rPr>
      </w:pPr>
      <w:r w:rsidRPr="00F410D4">
        <w:rPr>
          <w:b/>
        </w:rPr>
        <w:t>Obtain import permission</w:t>
      </w:r>
    </w:p>
    <w:p w14:paraId="3BD0DAE5" w14:textId="77777777" w:rsidR="00F410D4" w:rsidRPr="00F410D4" w:rsidRDefault="00F410D4" w:rsidP="000A5788">
      <w:pPr>
        <w:pStyle w:val="ListParagraph"/>
        <w:numPr>
          <w:ilvl w:val="0"/>
          <w:numId w:val="185"/>
        </w:numPr>
        <w:spacing w:after="160" w:line="259" w:lineRule="auto"/>
        <w:jc w:val="left"/>
      </w:pPr>
      <w:r w:rsidRPr="00F410D4">
        <w:t>Fill e-form</w:t>
      </w:r>
    </w:p>
    <w:p w14:paraId="566A6379" w14:textId="77777777" w:rsidR="00F410D4" w:rsidRPr="00F410D4" w:rsidRDefault="00F410D4" w:rsidP="000A5788">
      <w:pPr>
        <w:pStyle w:val="ListParagraph"/>
        <w:numPr>
          <w:ilvl w:val="0"/>
          <w:numId w:val="185"/>
        </w:numPr>
        <w:spacing w:after="160" w:line="259" w:lineRule="auto"/>
        <w:jc w:val="left"/>
      </w:pPr>
      <w:r w:rsidRPr="00F410D4">
        <w:t>e-payment</w:t>
      </w:r>
    </w:p>
    <w:p w14:paraId="4A770275" w14:textId="77777777" w:rsidR="00F410D4" w:rsidRPr="00F410D4" w:rsidRDefault="00F410D4" w:rsidP="000A5788">
      <w:pPr>
        <w:pStyle w:val="ListParagraph"/>
        <w:numPr>
          <w:ilvl w:val="0"/>
          <w:numId w:val="185"/>
        </w:numPr>
        <w:spacing w:after="160" w:line="259" w:lineRule="auto"/>
        <w:jc w:val="left"/>
      </w:pPr>
      <w:r w:rsidRPr="00F410D4">
        <w:t>issue electronic permit</w:t>
      </w:r>
    </w:p>
    <w:p w14:paraId="482A3E32" w14:textId="77777777" w:rsidR="00F410D4" w:rsidRPr="00F410D4" w:rsidRDefault="00F410D4" w:rsidP="00F410D4">
      <w:pPr>
        <w:spacing w:after="160" w:line="259" w:lineRule="auto"/>
        <w:jc w:val="left"/>
        <w:rPr>
          <w:b/>
        </w:rPr>
      </w:pPr>
      <w:r w:rsidRPr="00F410D4">
        <w:rPr>
          <w:b/>
        </w:rPr>
        <w:t>Release consignment</w:t>
      </w:r>
    </w:p>
    <w:p w14:paraId="17A0D3F7" w14:textId="77777777" w:rsidR="00F410D4" w:rsidRPr="000A5788" w:rsidRDefault="00F410D4" w:rsidP="000A5788">
      <w:pPr>
        <w:pStyle w:val="ListParagraph"/>
        <w:numPr>
          <w:ilvl w:val="0"/>
          <w:numId w:val="186"/>
        </w:numPr>
        <w:spacing w:after="160" w:line="259" w:lineRule="auto"/>
        <w:jc w:val="left"/>
      </w:pPr>
      <w:r w:rsidRPr="000A5788">
        <w:t>Fill e-form</w:t>
      </w:r>
    </w:p>
    <w:p w14:paraId="0FF06F5E" w14:textId="77777777" w:rsidR="00F410D4" w:rsidRPr="000A5788" w:rsidRDefault="00F410D4" w:rsidP="000A5788">
      <w:pPr>
        <w:pStyle w:val="ListParagraph"/>
        <w:numPr>
          <w:ilvl w:val="0"/>
          <w:numId w:val="186"/>
        </w:numPr>
        <w:spacing w:after="160" w:line="259" w:lineRule="auto"/>
        <w:jc w:val="left"/>
      </w:pPr>
      <w:r w:rsidRPr="000A5788">
        <w:t>e-payment</w:t>
      </w:r>
    </w:p>
    <w:p w14:paraId="15ED2B50" w14:textId="0159E8BF" w:rsidR="00F410D4" w:rsidRPr="000A5788" w:rsidRDefault="000A5788" w:rsidP="000A5788">
      <w:pPr>
        <w:pStyle w:val="ListParagraph"/>
        <w:numPr>
          <w:ilvl w:val="0"/>
          <w:numId w:val="186"/>
        </w:numPr>
        <w:spacing w:after="160" w:line="259" w:lineRule="auto"/>
        <w:jc w:val="left"/>
      </w:pPr>
      <w:r>
        <w:t>D</w:t>
      </w:r>
      <w:r w:rsidR="00F410D4" w:rsidRPr="000A5788">
        <w:t>ocument checking</w:t>
      </w:r>
    </w:p>
    <w:p w14:paraId="46A35E73" w14:textId="77777777" w:rsidR="00F410D4" w:rsidRPr="000A5788" w:rsidRDefault="00F410D4" w:rsidP="000A5788">
      <w:pPr>
        <w:pStyle w:val="ListParagraph"/>
        <w:numPr>
          <w:ilvl w:val="0"/>
          <w:numId w:val="186"/>
        </w:numPr>
        <w:spacing w:after="160" w:line="259" w:lineRule="auto"/>
        <w:jc w:val="left"/>
      </w:pPr>
      <w:r w:rsidRPr="000A5788">
        <w:t>Physical inspection</w:t>
      </w:r>
    </w:p>
    <w:p w14:paraId="046B3913" w14:textId="77777777" w:rsidR="00F410D4" w:rsidRPr="000A5788" w:rsidRDefault="00F410D4" w:rsidP="000A5788">
      <w:pPr>
        <w:pStyle w:val="ListParagraph"/>
        <w:numPr>
          <w:ilvl w:val="0"/>
          <w:numId w:val="186"/>
        </w:numPr>
        <w:spacing w:after="160" w:line="259" w:lineRule="auto"/>
        <w:jc w:val="left"/>
      </w:pPr>
      <w:r w:rsidRPr="000A5788">
        <w:t>Release consignment permit issued electronically</w:t>
      </w:r>
    </w:p>
    <w:p w14:paraId="6491F1A5" w14:textId="77777777" w:rsidR="00F410D4" w:rsidRPr="00F410D4" w:rsidRDefault="00F410D4" w:rsidP="00F410D4">
      <w:pPr>
        <w:spacing w:after="160" w:line="259" w:lineRule="auto"/>
        <w:jc w:val="left"/>
        <w:rPr>
          <w:b/>
        </w:rPr>
      </w:pPr>
      <w:r w:rsidRPr="00F410D4">
        <w:rPr>
          <w:b/>
        </w:rPr>
        <w:t>Required documents</w:t>
      </w:r>
    </w:p>
    <w:p w14:paraId="4DF02ECB" w14:textId="77777777" w:rsidR="00F410D4" w:rsidRPr="00F410D4" w:rsidRDefault="00F410D4" w:rsidP="00F410D4">
      <w:pPr>
        <w:spacing w:after="160" w:line="259" w:lineRule="auto"/>
        <w:jc w:val="left"/>
        <w:rPr>
          <w:b/>
        </w:rPr>
      </w:pPr>
      <w:r w:rsidRPr="00F410D4">
        <w:rPr>
          <w:b/>
        </w:rPr>
        <w:t>Import:</w:t>
      </w:r>
    </w:p>
    <w:p w14:paraId="123FF226" w14:textId="1804B829" w:rsidR="00F410D4" w:rsidRDefault="00F410D4" w:rsidP="00F410D4">
      <w:pPr>
        <w:spacing w:after="160" w:line="259" w:lineRule="auto"/>
        <w:jc w:val="left"/>
      </w:pPr>
      <w:r>
        <w:t>No documents required</w:t>
      </w:r>
    </w:p>
    <w:p w14:paraId="3A394B76" w14:textId="77777777" w:rsidR="00F410D4" w:rsidRPr="00F410D4" w:rsidRDefault="00F410D4" w:rsidP="00F410D4">
      <w:pPr>
        <w:spacing w:after="160" w:line="259" w:lineRule="auto"/>
        <w:jc w:val="left"/>
        <w:rPr>
          <w:b/>
        </w:rPr>
      </w:pPr>
      <w:r w:rsidRPr="00F410D4">
        <w:rPr>
          <w:b/>
        </w:rPr>
        <w:t>Release:</w:t>
      </w:r>
    </w:p>
    <w:p w14:paraId="4310B56D" w14:textId="3EE39537" w:rsidR="00F410D4" w:rsidRDefault="00F410D4" w:rsidP="009D6FB9">
      <w:pPr>
        <w:pStyle w:val="ListParagraph"/>
        <w:numPr>
          <w:ilvl w:val="0"/>
          <w:numId w:val="150"/>
        </w:numPr>
        <w:spacing w:after="160" w:line="259" w:lineRule="auto"/>
        <w:jc w:val="left"/>
      </w:pPr>
      <w:r>
        <w:t>Certificate of origin issued by the competent authority/or CITES certificate in case of CITES –products and by-products</w:t>
      </w:r>
    </w:p>
    <w:p w14:paraId="730CDBFA" w14:textId="0FC06256" w:rsidR="00F410D4" w:rsidRDefault="00F410D4" w:rsidP="009D6FB9">
      <w:pPr>
        <w:pStyle w:val="ListParagraph"/>
        <w:numPr>
          <w:ilvl w:val="0"/>
          <w:numId w:val="150"/>
        </w:numPr>
        <w:spacing w:after="160" w:line="259" w:lineRule="auto"/>
        <w:jc w:val="left"/>
      </w:pPr>
      <w:r>
        <w:t>A customs declaration showing the consignment data</w:t>
      </w:r>
    </w:p>
    <w:p w14:paraId="4F600DAA" w14:textId="79D342D1" w:rsidR="00F410D4" w:rsidRDefault="00F410D4" w:rsidP="009D6FB9">
      <w:pPr>
        <w:pStyle w:val="ListParagraph"/>
        <w:numPr>
          <w:ilvl w:val="0"/>
          <w:numId w:val="150"/>
        </w:numPr>
        <w:spacing w:after="160" w:line="259" w:lineRule="auto"/>
        <w:jc w:val="left"/>
      </w:pPr>
      <w:r>
        <w:t>Bill of lading showing the delivery data</w:t>
      </w:r>
    </w:p>
    <w:p w14:paraId="32F918BD" w14:textId="77777777" w:rsidR="00F410D4" w:rsidRDefault="00F410D4" w:rsidP="009D6FB9">
      <w:pPr>
        <w:pStyle w:val="ListParagraph"/>
        <w:numPr>
          <w:ilvl w:val="0"/>
          <w:numId w:val="150"/>
        </w:numPr>
        <w:spacing w:after="160" w:line="259" w:lineRule="auto"/>
        <w:jc w:val="left"/>
      </w:pPr>
      <w:r>
        <w:t>In addition to the above documents, it is necessary to provide documents for some of the shipment according to the following:</w:t>
      </w:r>
    </w:p>
    <w:p w14:paraId="1936C64E" w14:textId="1EC42140" w:rsidR="00F410D4" w:rsidRDefault="00F410D4" w:rsidP="009D6FB9">
      <w:pPr>
        <w:pStyle w:val="ListParagraph"/>
        <w:numPr>
          <w:ilvl w:val="0"/>
          <w:numId w:val="150"/>
        </w:numPr>
        <w:spacing w:after="160" w:line="259" w:lineRule="auto"/>
        <w:jc w:val="left"/>
      </w:pPr>
      <w:r>
        <w:t>For consignment of non-treated animal products and by-products: certified veterinary health certificate issued by the competent veterinary authorities and in accordance with the approved models with the exporting countries</w:t>
      </w:r>
    </w:p>
    <w:p w14:paraId="6562684A" w14:textId="01AADD03" w:rsidR="00F410D4" w:rsidRDefault="00F410D4" w:rsidP="009D6FB9">
      <w:pPr>
        <w:pStyle w:val="ListParagraph"/>
        <w:numPr>
          <w:ilvl w:val="0"/>
          <w:numId w:val="150"/>
        </w:numPr>
        <w:spacing w:after="160" w:line="259" w:lineRule="auto"/>
        <w:jc w:val="left"/>
      </w:pPr>
      <w:r>
        <w:t>For the consignment of animal products and by- products Treatment: Certificate of treatment (thermal, chemical or salts) issued by the competent authority</w:t>
      </w:r>
    </w:p>
    <w:p w14:paraId="0B47C371" w14:textId="5CDC190D" w:rsidR="00F410D4" w:rsidRDefault="00483A74" w:rsidP="00F410D4">
      <w:pPr>
        <w:spacing w:after="160" w:line="259" w:lineRule="auto"/>
        <w:jc w:val="left"/>
      </w:pPr>
      <w:r w:rsidRPr="00412B2B">
        <w:rPr>
          <w:rFonts w:ascii="Arial" w:eastAsia="Times New Roman" w:hAnsi="Arial" w:cs="Arial"/>
          <w:noProof/>
          <w:color w:val="363636"/>
          <w:sz w:val="18"/>
          <w:szCs w:val="18"/>
        </w:rPr>
        <w:drawing>
          <wp:anchor distT="0" distB="0" distL="114300" distR="114300" simplePos="0" relativeHeight="251860480" behindDoc="0" locked="0" layoutInCell="1" allowOverlap="1" wp14:anchorId="02B9F559" wp14:editId="330600D8">
            <wp:simplePos x="0" y="0"/>
            <wp:positionH relativeFrom="column">
              <wp:posOffset>0</wp:posOffset>
            </wp:positionH>
            <wp:positionV relativeFrom="paragraph">
              <wp:posOffset>0</wp:posOffset>
            </wp:positionV>
            <wp:extent cx="5941060" cy="6352540"/>
            <wp:effectExtent l="0" t="0" r="2540" b="0"/>
            <wp:wrapNone/>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1060" cy="6352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986F8" w14:textId="77777777" w:rsidR="00BD114E" w:rsidRDefault="00BD114E">
      <w:pPr>
        <w:spacing w:after="160" w:line="259" w:lineRule="auto"/>
        <w:jc w:val="left"/>
        <w:rPr>
          <w:rFonts w:eastAsiaTheme="majorEastAsia" w:cstheme="majorBidi"/>
          <w:sz w:val="52"/>
          <w:szCs w:val="32"/>
        </w:rPr>
      </w:pPr>
      <w:r>
        <w:br w:type="page"/>
      </w:r>
    </w:p>
    <w:p w14:paraId="39601AC4" w14:textId="77777777" w:rsidR="009A55F2" w:rsidRDefault="009A55F2" w:rsidP="00BC05AC">
      <w:pPr>
        <w:pStyle w:val="Heading3"/>
      </w:pPr>
      <w:bookmarkStart w:id="72" w:name="_Toc39625584"/>
      <w:r>
        <w:lastRenderedPageBreak/>
        <w:t>Issue an Import Permit for Feed and Processed Animal Feed</w:t>
      </w:r>
      <w:bookmarkEnd w:id="72"/>
    </w:p>
    <w:p w14:paraId="05B38756" w14:textId="326BB4C4" w:rsidR="009A55F2" w:rsidRPr="009A55F2" w:rsidRDefault="009A55F2" w:rsidP="009A55F2">
      <w:pPr>
        <w:spacing w:after="160" w:line="259" w:lineRule="auto"/>
        <w:jc w:val="left"/>
        <w:rPr>
          <w:b/>
        </w:rPr>
      </w:pPr>
      <w:r w:rsidRPr="009A55F2">
        <w:rPr>
          <w:b/>
        </w:rPr>
        <w:t>Service Description</w:t>
      </w:r>
    </w:p>
    <w:p w14:paraId="36EF9696" w14:textId="77777777" w:rsidR="009A55F2" w:rsidRDefault="009A55F2" w:rsidP="009A55F2">
      <w:pPr>
        <w:spacing w:after="160" w:line="259" w:lineRule="auto"/>
        <w:jc w:val="left"/>
      </w:pPr>
      <w:r>
        <w:t>Through this service, an electronic import permit is obtained by approving the import of (Animal manufactured feed / feed additives / food supplements / pet animal food / Fish manufactured feed / raw materials for feed additives) Valid for 30 days from the date of issue and then those consignments will be checked upon arrival to the State at the port of entry and release and to ensure that it comply with all import conditions and specifications</w:t>
      </w:r>
    </w:p>
    <w:p w14:paraId="24670B5D" w14:textId="77777777" w:rsidR="009A55F2" w:rsidRPr="009A55F2" w:rsidRDefault="009A55F2" w:rsidP="009A55F2">
      <w:pPr>
        <w:spacing w:after="160" w:line="259" w:lineRule="auto"/>
        <w:jc w:val="left"/>
        <w:rPr>
          <w:b/>
        </w:rPr>
      </w:pPr>
      <w:r w:rsidRPr="009A55F2">
        <w:rPr>
          <w:b/>
        </w:rPr>
        <w:t>Steps</w:t>
      </w:r>
    </w:p>
    <w:p w14:paraId="202BA376" w14:textId="77777777" w:rsidR="009A55F2" w:rsidRPr="009A55F2" w:rsidRDefault="009A55F2" w:rsidP="009A55F2">
      <w:pPr>
        <w:spacing w:after="160" w:line="259" w:lineRule="auto"/>
        <w:jc w:val="left"/>
        <w:rPr>
          <w:b/>
        </w:rPr>
      </w:pPr>
      <w:r w:rsidRPr="009A55F2">
        <w:rPr>
          <w:b/>
        </w:rPr>
        <w:t>Obtain import permission</w:t>
      </w:r>
    </w:p>
    <w:p w14:paraId="452AB3F1" w14:textId="77777777" w:rsidR="009A55F2" w:rsidRPr="009A55F2" w:rsidRDefault="009A55F2" w:rsidP="009D6FB9">
      <w:pPr>
        <w:pStyle w:val="ListParagraph"/>
        <w:numPr>
          <w:ilvl w:val="0"/>
          <w:numId w:val="151"/>
        </w:numPr>
        <w:spacing w:after="160" w:line="259" w:lineRule="auto"/>
        <w:jc w:val="left"/>
      </w:pPr>
      <w:r w:rsidRPr="009A55F2">
        <w:t>Fill e-form</w:t>
      </w:r>
    </w:p>
    <w:p w14:paraId="124608BC" w14:textId="77777777" w:rsidR="009A55F2" w:rsidRPr="009A55F2" w:rsidRDefault="009A55F2" w:rsidP="009D6FB9">
      <w:pPr>
        <w:pStyle w:val="ListParagraph"/>
        <w:numPr>
          <w:ilvl w:val="0"/>
          <w:numId w:val="151"/>
        </w:numPr>
        <w:spacing w:after="160" w:line="259" w:lineRule="auto"/>
        <w:jc w:val="left"/>
      </w:pPr>
      <w:r w:rsidRPr="009A55F2">
        <w:t>e-payment</w:t>
      </w:r>
    </w:p>
    <w:p w14:paraId="23C9C228" w14:textId="77777777" w:rsidR="009A55F2" w:rsidRDefault="009A55F2" w:rsidP="009D6FB9">
      <w:pPr>
        <w:pStyle w:val="ListParagraph"/>
        <w:numPr>
          <w:ilvl w:val="0"/>
          <w:numId w:val="151"/>
        </w:numPr>
        <w:spacing w:after="160" w:line="259" w:lineRule="auto"/>
        <w:jc w:val="left"/>
      </w:pPr>
      <w:r w:rsidRPr="009A55F2">
        <w:t>issue e-permit</w:t>
      </w:r>
    </w:p>
    <w:p w14:paraId="0E2A324E" w14:textId="77777777" w:rsidR="009A55F2" w:rsidRDefault="009A55F2" w:rsidP="009A55F2">
      <w:pPr>
        <w:spacing w:after="160" w:line="259" w:lineRule="auto"/>
        <w:jc w:val="left"/>
      </w:pPr>
    </w:p>
    <w:p w14:paraId="03D88F8A" w14:textId="1F676B09" w:rsidR="009A55F2" w:rsidRPr="009A55F2" w:rsidRDefault="009A55F2" w:rsidP="009A55F2">
      <w:pPr>
        <w:spacing w:after="160" w:line="259" w:lineRule="auto"/>
        <w:jc w:val="left"/>
        <w:rPr>
          <w:b/>
        </w:rPr>
      </w:pPr>
      <w:r w:rsidRPr="009A55F2">
        <w:rPr>
          <w:b/>
        </w:rPr>
        <w:t>Release consignment</w:t>
      </w:r>
    </w:p>
    <w:p w14:paraId="26075343" w14:textId="77777777" w:rsidR="009A55F2" w:rsidRDefault="009A55F2" w:rsidP="009D6FB9">
      <w:pPr>
        <w:pStyle w:val="ListParagraph"/>
        <w:numPr>
          <w:ilvl w:val="0"/>
          <w:numId w:val="152"/>
        </w:numPr>
        <w:spacing w:after="160" w:line="259" w:lineRule="auto"/>
        <w:jc w:val="left"/>
      </w:pPr>
      <w:r>
        <w:t>fill e-form</w:t>
      </w:r>
    </w:p>
    <w:p w14:paraId="0211F8AD" w14:textId="77777777" w:rsidR="009A55F2" w:rsidRDefault="009A55F2" w:rsidP="009D6FB9">
      <w:pPr>
        <w:pStyle w:val="ListParagraph"/>
        <w:numPr>
          <w:ilvl w:val="0"/>
          <w:numId w:val="152"/>
        </w:numPr>
        <w:spacing w:after="160" w:line="259" w:lineRule="auto"/>
        <w:jc w:val="left"/>
      </w:pPr>
      <w:r>
        <w:t>e-payment</w:t>
      </w:r>
    </w:p>
    <w:p w14:paraId="067DB555" w14:textId="77777777" w:rsidR="009A55F2" w:rsidRDefault="009A55F2" w:rsidP="009D6FB9">
      <w:pPr>
        <w:pStyle w:val="ListParagraph"/>
        <w:numPr>
          <w:ilvl w:val="0"/>
          <w:numId w:val="152"/>
        </w:numPr>
        <w:spacing w:after="160" w:line="259" w:lineRule="auto"/>
        <w:jc w:val="left"/>
      </w:pPr>
      <w:r>
        <w:t>review application and complete procedure electronically</w:t>
      </w:r>
    </w:p>
    <w:p w14:paraId="1FA21F00" w14:textId="77777777" w:rsidR="009A55F2" w:rsidRDefault="009A55F2" w:rsidP="009D6FB9">
      <w:pPr>
        <w:pStyle w:val="ListParagraph"/>
        <w:numPr>
          <w:ilvl w:val="0"/>
          <w:numId w:val="152"/>
        </w:numPr>
        <w:spacing w:after="160" w:line="259" w:lineRule="auto"/>
        <w:jc w:val="left"/>
      </w:pPr>
      <w:r>
        <w:t>Clinical exam and lab test</w:t>
      </w:r>
    </w:p>
    <w:p w14:paraId="298C1869" w14:textId="77777777" w:rsidR="009A55F2" w:rsidRDefault="009A55F2" w:rsidP="009D6FB9">
      <w:pPr>
        <w:pStyle w:val="ListParagraph"/>
        <w:numPr>
          <w:ilvl w:val="0"/>
          <w:numId w:val="152"/>
        </w:numPr>
        <w:spacing w:after="160" w:line="259" w:lineRule="auto"/>
        <w:jc w:val="left"/>
      </w:pPr>
      <w:r>
        <w:t>Issue release permit electronically</w:t>
      </w:r>
    </w:p>
    <w:p w14:paraId="258813E2" w14:textId="77777777" w:rsidR="009A55F2" w:rsidRPr="009A55F2" w:rsidRDefault="009A55F2" w:rsidP="009A55F2">
      <w:pPr>
        <w:spacing w:after="160" w:line="259" w:lineRule="auto"/>
        <w:jc w:val="left"/>
        <w:rPr>
          <w:b/>
        </w:rPr>
      </w:pPr>
      <w:r w:rsidRPr="009A55F2">
        <w:rPr>
          <w:b/>
        </w:rPr>
        <w:t>Required documents</w:t>
      </w:r>
    </w:p>
    <w:p w14:paraId="1802121D" w14:textId="77777777" w:rsidR="009A55F2" w:rsidRPr="009A55F2" w:rsidRDefault="009A55F2" w:rsidP="009A55F2">
      <w:pPr>
        <w:spacing w:after="160" w:line="259" w:lineRule="auto"/>
        <w:jc w:val="left"/>
        <w:rPr>
          <w:b/>
        </w:rPr>
      </w:pPr>
      <w:r w:rsidRPr="009A55F2">
        <w:rPr>
          <w:b/>
        </w:rPr>
        <w:t>Import:</w:t>
      </w:r>
    </w:p>
    <w:p w14:paraId="227DA886" w14:textId="20845B23" w:rsidR="009A55F2" w:rsidRDefault="009A55F2" w:rsidP="009A55F2">
      <w:pPr>
        <w:spacing w:after="160" w:line="259" w:lineRule="auto"/>
        <w:jc w:val="left"/>
      </w:pPr>
      <w:r>
        <w:t>No documents required</w:t>
      </w:r>
    </w:p>
    <w:p w14:paraId="49B6D9D2" w14:textId="77777777" w:rsidR="009A55F2" w:rsidRPr="009A55F2" w:rsidRDefault="009A55F2" w:rsidP="009A55F2">
      <w:pPr>
        <w:spacing w:after="160" w:line="259" w:lineRule="auto"/>
        <w:jc w:val="left"/>
        <w:rPr>
          <w:b/>
        </w:rPr>
      </w:pPr>
      <w:r w:rsidRPr="009A55F2">
        <w:rPr>
          <w:b/>
        </w:rPr>
        <w:t>Release:</w:t>
      </w:r>
    </w:p>
    <w:p w14:paraId="06CF2F86" w14:textId="3E4C2A39" w:rsidR="009A55F2" w:rsidRDefault="009A55F2" w:rsidP="009D6FB9">
      <w:pPr>
        <w:pStyle w:val="ListParagraph"/>
        <w:numPr>
          <w:ilvl w:val="0"/>
          <w:numId w:val="153"/>
        </w:numPr>
        <w:spacing w:after="160" w:line="259" w:lineRule="auto"/>
        <w:jc w:val="left"/>
      </w:pPr>
      <w:r>
        <w:t>Certificate of origin approved and issued by the competent authority</w:t>
      </w:r>
    </w:p>
    <w:p w14:paraId="555EE02D" w14:textId="37E41C3C" w:rsidR="009A55F2" w:rsidRDefault="009A55F2" w:rsidP="009D6FB9">
      <w:pPr>
        <w:pStyle w:val="ListParagraph"/>
        <w:numPr>
          <w:ilvl w:val="0"/>
          <w:numId w:val="153"/>
        </w:numPr>
        <w:spacing w:after="160" w:line="259" w:lineRule="auto"/>
        <w:jc w:val="left"/>
      </w:pPr>
      <w:r>
        <w:t>A customs declaration or bill of lading indicating the consignment data</w:t>
      </w:r>
    </w:p>
    <w:p w14:paraId="33CAF68A" w14:textId="7E8721F0" w:rsidR="009A55F2" w:rsidRDefault="009A55F2" w:rsidP="009D6FB9">
      <w:pPr>
        <w:pStyle w:val="ListParagraph"/>
        <w:numPr>
          <w:ilvl w:val="0"/>
          <w:numId w:val="153"/>
        </w:numPr>
        <w:spacing w:after="160" w:line="259" w:lineRule="auto"/>
        <w:jc w:val="left"/>
      </w:pPr>
      <w:r>
        <w:t>certificate of analysis  for the product content</w:t>
      </w:r>
    </w:p>
    <w:p w14:paraId="34A4BFB8" w14:textId="77777777" w:rsidR="009A55F2" w:rsidRDefault="009A55F2" w:rsidP="009A55F2">
      <w:pPr>
        <w:spacing w:after="160" w:line="259" w:lineRule="auto"/>
        <w:jc w:val="left"/>
      </w:pPr>
    </w:p>
    <w:p w14:paraId="2C69EFF3" w14:textId="77777777" w:rsidR="00483A74" w:rsidRDefault="00483A74">
      <w:pPr>
        <w:spacing w:after="160" w:line="259" w:lineRule="auto"/>
        <w:jc w:val="left"/>
        <w:rPr>
          <w:rFonts w:eastAsiaTheme="majorEastAsia" w:cstheme="majorBidi"/>
          <w:sz w:val="52"/>
          <w:szCs w:val="32"/>
        </w:rPr>
      </w:pPr>
      <w:r>
        <w:br w:type="page"/>
      </w:r>
    </w:p>
    <w:p w14:paraId="20E202BC" w14:textId="198FA9F6" w:rsidR="009A16FA" w:rsidRDefault="009A16FA">
      <w:pPr>
        <w:spacing w:after="160" w:line="259" w:lineRule="auto"/>
        <w:jc w:val="left"/>
        <w:rPr>
          <w:rFonts w:eastAsiaTheme="majorEastAsia" w:cstheme="majorBidi"/>
          <w:sz w:val="52"/>
          <w:szCs w:val="32"/>
        </w:rPr>
      </w:pPr>
      <w:r>
        <w:rPr>
          <w:rFonts w:ascii="Arial" w:eastAsia="Times New Roman" w:hAnsi="Arial" w:cs="Arial"/>
          <w:noProof/>
          <w:color w:val="363636"/>
          <w:sz w:val="18"/>
          <w:szCs w:val="18"/>
        </w:rPr>
        <w:lastRenderedPageBreak/>
        <w:drawing>
          <wp:anchor distT="0" distB="0" distL="114300" distR="114300" simplePos="0" relativeHeight="251862528" behindDoc="0" locked="0" layoutInCell="1" allowOverlap="1" wp14:anchorId="3777F6AB" wp14:editId="103ECFB9">
            <wp:simplePos x="0" y="0"/>
            <wp:positionH relativeFrom="column">
              <wp:posOffset>0</wp:posOffset>
            </wp:positionH>
            <wp:positionV relativeFrom="paragraph">
              <wp:posOffset>0</wp:posOffset>
            </wp:positionV>
            <wp:extent cx="5858693" cy="7259063"/>
            <wp:effectExtent l="0" t="0" r="889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C025CA.tmp"/>
                    <pic:cNvPicPr/>
                  </pic:nvPicPr>
                  <pic:blipFill>
                    <a:blip r:embed="rId63">
                      <a:extLst>
                        <a:ext uri="{28A0092B-C50C-407E-A947-70E740481C1C}">
                          <a14:useLocalDpi xmlns:a14="http://schemas.microsoft.com/office/drawing/2010/main" val="0"/>
                        </a:ext>
                      </a:extLst>
                    </a:blip>
                    <a:stretch>
                      <a:fillRect/>
                    </a:stretch>
                  </pic:blipFill>
                  <pic:spPr>
                    <a:xfrm>
                      <a:off x="0" y="0"/>
                      <a:ext cx="5858693" cy="7259063"/>
                    </a:xfrm>
                    <a:prstGeom prst="rect">
                      <a:avLst/>
                    </a:prstGeom>
                  </pic:spPr>
                </pic:pic>
              </a:graphicData>
            </a:graphic>
          </wp:anchor>
        </w:drawing>
      </w:r>
      <w:r>
        <w:br w:type="page"/>
      </w:r>
    </w:p>
    <w:p w14:paraId="5BF1F222" w14:textId="77777777" w:rsidR="00C307D8" w:rsidRDefault="00C307D8" w:rsidP="00BC05AC">
      <w:pPr>
        <w:pStyle w:val="Heading3"/>
      </w:pPr>
      <w:bookmarkStart w:id="73" w:name="_Toc39625585"/>
      <w:r>
        <w:lastRenderedPageBreak/>
        <w:t>Issue an Import permit for live animals, Birds and Ornamental fish</w:t>
      </w:r>
      <w:bookmarkEnd w:id="73"/>
    </w:p>
    <w:p w14:paraId="6BE2DF2F" w14:textId="45114E5F" w:rsidR="00C307D8" w:rsidRPr="00C307D8" w:rsidRDefault="00C307D8" w:rsidP="00C307D8">
      <w:pPr>
        <w:spacing w:after="160" w:line="259" w:lineRule="auto"/>
        <w:jc w:val="left"/>
        <w:rPr>
          <w:b/>
        </w:rPr>
      </w:pPr>
      <w:r w:rsidRPr="00C307D8">
        <w:rPr>
          <w:b/>
        </w:rPr>
        <w:t>Service Description</w:t>
      </w:r>
    </w:p>
    <w:p w14:paraId="7999104C" w14:textId="77777777" w:rsidR="00C307D8" w:rsidRDefault="00C307D8" w:rsidP="00C307D8">
      <w:pPr>
        <w:spacing w:after="160" w:line="259" w:lineRule="auto"/>
        <w:jc w:val="left"/>
      </w:pPr>
      <w:r>
        <w:t>Through this service, it is agreed to import live animals and birds and ornamental fish from outside the country and obtain a valid permit for a period of 30 days from the date of issuance and then examine this consignment when it reaches the country at the port of entry and release it after ensuring that it complies with all import requirements.</w:t>
      </w:r>
    </w:p>
    <w:p w14:paraId="39C5DB95" w14:textId="77777777" w:rsidR="00C307D8" w:rsidRDefault="00C307D8" w:rsidP="00C307D8">
      <w:pPr>
        <w:spacing w:after="160" w:line="259" w:lineRule="auto"/>
        <w:jc w:val="left"/>
        <w:rPr>
          <w:b/>
        </w:rPr>
      </w:pPr>
      <w:r>
        <w:rPr>
          <w:b/>
        </w:rPr>
        <w:t>Steps</w:t>
      </w:r>
    </w:p>
    <w:p w14:paraId="1773241E" w14:textId="7685AAAF" w:rsidR="00C307D8" w:rsidRPr="00C307D8" w:rsidRDefault="00C307D8" w:rsidP="00C307D8">
      <w:pPr>
        <w:spacing w:after="160" w:line="259" w:lineRule="auto"/>
        <w:jc w:val="left"/>
        <w:rPr>
          <w:b/>
        </w:rPr>
      </w:pPr>
      <w:r w:rsidRPr="00C307D8">
        <w:rPr>
          <w:b/>
        </w:rPr>
        <w:t>Import Permission</w:t>
      </w:r>
    </w:p>
    <w:p w14:paraId="373D56B6" w14:textId="77777777" w:rsidR="00C307D8" w:rsidRDefault="00C307D8" w:rsidP="009D6FB9">
      <w:pPr>
        <w:pStyle w:val="ListParagraph"/>
        <w:numPr>
          <w:ilvl w:val="0"/>
          <w:numId w:val="154"/>
        </w:numPr>
        <w:spacing w:after="160" w:line="259" w:lineRule="auto"/>
        <w:jc w:val="left"/>
      </w:pPr>
      <w:r>
        <w:t>Fill e-form</w:t>
      </w:r>
    </w:p>
    <w:p w14:paraId="4734465B" w14:textId="77777777" w:rsidR="00C307D8" w:rsidRDefault="00C307D8" w:rsidP="009D6FB9">
      <w:pPr>
        <w:pStyle w:val="ListParagraph"/>
        <w:numPr>
          <w:ilvl w:val="0"/>
          <w:numId w:val="154"/>
        </w:numPr>
        <w:spacing w:after="160" w:line="259" w:lineRule="auto"/>
        <w:jc w:val="left"/>
      </w:pPr>
      <w:r>
        <w:t>e-payment</w:t>
      </w:r>
    </w:p>
    <w:p w14:paraId="3B7BDA6A" w14:textId="77777777" w:rsidR="00C307D8" w:rsidRDefault="00C307D8" w:rsidP="009D6FB9">
      <w:pPr>
        <w:pStyle w:val="ListParagraph"/>
        <w:numPr>
          <w:ilvl w:val="0"/>
          <w:numId w:val="154"/>
        </w:numPr>
        <w:spacing w:after="160" w:line="259" w:lineRule="auto"/>
        <w:jc w:val="left"/>
      </w:pPr>
      <w:r>
        <w:t>issue e-permit</w:t>
      </w:r>
    </w:p>
    <w:p w14:paraId="01A2C985" w14:textId="77777777" w:rsidR="00C307D8" w:rsidRPr="00C307D8" w:rsidRDefault="00C307D8" w:rsidP="00C307D8">
      <w:pPr>
        <w:spacing w:after="160" w:line="259" w:lineRule="auto"/>
        <w:jc w:val="left"/>
        <w:rPr>
          <w:b/>
        </w:rPr>
      </w:pPr>
      <w:r w:rsidRPr="00C307D8">
        <w:rPr>
          <w:b/>
        </w:rPr>
        <w:t>Release consignment</w:t>
      </w:r>
    </w:p>
    <w:p w14:paraId="5D19957B" w14:textId="77777777" w:rsidR="00C307D8" w:rsidRDefault="00C307D8" w:rsidP="009D6FB9">
      <w:pPr>
        <w:pStyle w:val="ListParagraph"/>
        <w:numPr>
          <w:ilvl w:val="0"/>
          <w:numId w:val="155"/>
        </w:numPr>
        <w:spacing w:after="160" w:line="259" w:lineRule="auto"/>
        <w:jc w:val="left"/>
      </w:pPr>
      <w:r>
        <w:t>Fill e-form</w:t>
      </w:r>
    </w:p>
    <w:p w14:paraId="3988894B" w14:textId="77777777" w:rsidR="00C307D8" w:rsidRDefault="00C307D8" w:rsidP="009D6FB9">
      <w:pPr>
        <w:pStyle w:val="ListParagraph"/>
        <w:numPr>
          <w:ilvl w:val="0"/>
          <w:numId w:val="155"/>
        </w:numPr>
        <w:spacing w:after="160" w:line="259" w:lineRule="auto"/>
        <w:jc w:val="left"/>
      </w:pPr>
      <w:r>
        <w:t>e-payment</w:t>
      </w:r>
    </w:p>
    <w:p w14:paraId="4607DFFB" w14:textId="67EC291C" w:rsidR="00C307D8" w:rsidRDefault="00C307D8" w:rsidP="009D6FB9">
      <w:pPr>
        <w:pStyle w:val="ListParagraph"/>
        <w:numPr>
          <w:ilvl w:val="0"/>
          <w:numId w:val="155"/>
        </w:numPr>
        <w:spacing w:after="160" w:line="259" w:lineRule="auto"/>
        <w:jc w:val="left"/>
      </w:pPr>
      <w:r>
        <w:t>Review application and complete procedure electronically</w:t>
      </w:r>
    </w:p>
    <w:p w14:paraId="372882F1" w14:textId="67E1290D" w:rsidR="00C307D8" w:rsidRDefault="00C307D8" w:rsidP="009D6FB9">
      <w:pPr>
        <w:pStyle w:val="ListParagraph"/>
        <w:numPr>
          <w:ilvl w:val="0"/>
          <w:numId w:val="155"/>
        </w:numPr>
        <w:spacing w:after="160" w:line="259" w:lineRule="auto"/>
        <w:jc w:val="left"/>
      </w:pPr>
      <w:r>
        <w:t>Clinical inspection and lab testing</w:t>
      </w:r>
    </w:p>
    <w:p w14:paraId="43F0C09F" w14:textId="77777777" w:rsidR="00C307D8" w:rsidRPr="00C307D8" w:rsidRDefault="00C307D8" w:rsidP="009D6FB9">
      <w:pPr>
        <w:pStyle w:val="ListParagraph"/>
        <w:numPr>
          <w:ilvl w:val="0"/>
          <w:numId w:val="155"/>
        </w:numPr>
        <w:spacing w:after="160" w:line="259" w:lineRule="auto"/>
        <w:jc w:val="left"/>
        <w:rPr>
          <w:rFonts w:eastAsiaTheme="majorEastAsia" w:cstheme="majorBidi"/>
          <w:sz w:val="52"/>
          <w:szCs w:val="32"/>
        </w:rPr>
      </w:pPr>
      <w:r>
        <w:t>Issue release permit</w:t>
      </w:r>
    </w:p>
    <w:p w14:paraId="1027AC43" w14:textId="77777777" w:rsidR="00C307D8" w:rsidRDefault="00C307D8" w:rsidP="00C307D8">
      <w:pPr>
        <w:spacing w:after="160" w:line="259" w:lineRule="auto"/>
        <w:jc w:val="left"/>
        <w:rPr>
          <w:b/>
        </w:rPr>
      </w:pPr>
      <w:r w:rsidRPr="00C307D8">
        <w:rPr>
          <w:b/>
        </w:rPr>
        <w:t>Required Documents</w:t>
      </w:r>
    </w:p>
    <w:p w14:paraId="1DFC70FE" w14:textId="0AA60BAB" w:rsidR="00C307D8" w:rsidRDefault="00C307D8" w:rsidP="00C307D8">
      <w:pPr>
        <w:spacing w:after="160" w:line="259" w:lineRule="auto"/>
        <w:jc w:val="left"/>
      </w:pPr>
      <w:r>
        <w:t>None</w:t>
      </w:r>
    </w:p>
    <w:p w14:paraId="08E53B0E" w14:textId="7887837B" w:rsidR="009A16FA" w:rsidRPr="00C307D8" w:rsidRDefault="009A16FA" w:rsidP="00C307D8">
      <w:pPr>
        <w:spacing w:after="160" w:line="259" w:lineRule="auto"/>
        <w:jc w:val="left"/>
        <w:rPr>
          <w:rFonts w:eastAsiaTheme="majorEastAsia" w:cstheme="majorBidi"/>
          <w:b/>
          <w:sz w:val="52"/>
          <w:szCs w:val="32"/>
        </w:rPr>
      </w:pPr>
      <w:r w:rsidRPr="00C307D8">
        <w:rPr>
          <w:b/>
        </w:rPr>
        <w:br w:type="page"/>
      </w:r>
    </w:p>
    <w:p w14:paraId="3E036292" w14:textId="77777777" w:rsidR="00FF0764" w:rsidRDefault="00FF0764">
      <w:pPr>
        <w:spacing w:after="160" w:line="259" w:lineRule="auto"/>
        <w:jc w:val="left"/>
      </w:pPr>
      <w:r w:rsidRPr="00F90296">
        <w:rPr>
          <w:rFonts w:ascii="Arial" w:hAnsi="Arial" w:cs="Arial"/>
          <w:noProof/>
          <w:color w:val="363636"/>
          <w:sz w:val="18"/>
          <w:szCs w:val="18"/>
          <w:shd w:val="clear" w:color="auto" w:fill="FFFFFF"/>
        </w:rPr>
        <w:lastRenderedPageBreak/>
        <w:drawing>
          <wp:anchor distT="0" distB="0" distL="114300" distR="114300" simplePos="0" relativeHeight="251864576" behindDoc="0" locked="0" layoutInCell="1" allowOverlap="1" wp14:anchorId="35E11670" wp14:editId="172693DE">
            <wp:simplePos x="0" y="0"/>
            <wp:positionH relativeFrom="column">
              <wp:posOffset>0</wp:posOffset>
            </wp:positionH>
            <wp:positionV relativeFrom="paragraph">
              <wp:posOffset>0</wp:posOffset>
            </wp:positionV>
            <wp:extent cx="5941060" cy="6514465"/>
            <wp:effectExtent l="0" t="0" r="254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1060" cy="6514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3BE3F8" w14:textId="77777777" w:rsidR="00FF0764" w:rsidRDefault="00FF0764">
      <w:pPr>
        <w:spacing w:after="160" w:line="259" w:lineRule="auto"/>
        <w:jc w:val="left"/>
      </w:pPr>
    </w:p>
    <w:p w14:paraId="2DA5808E" w14:textId="77777777" w:rsidR="00FF0764" w:rsidRDefault="00FF0764">
      <w:pPr>
        <w:spacing w:after="160" w:line="259" w:lineRule="auto"/>
        <w:jc w:val="left"/>
      </w:pPr>
    </w:p>
    <w:p w14:paraId="41418AF2" w14:textId="77777777" w:rsidR="00FF0764" w:rsidRDefault="00FF0764">
      <w:pPr>
        <w:spacing w:after="160" w:line="259" w:lineRule="auto"/>
        <w:jc w:val="left"/>
      </w:pPr>
    </w:p>
    <w:p w14:paraId="0A7C4B12" w14:textId="77777777" w:rsidR="00FF0764" w:rsidRDefault="00FF0764">
      <w:pPr>
        <w:spacing w:after="160" w:line="259" w:lineRule="auto"/>
        <w:jc w:val="left"/>
      </w:pPr>
    </w:p>
    <w:p w14:paraId="5D58AD41" w14:textId="77777777" w:rsidR="00FF0764" w:rsidRDefault="00FF0764">
      <w:pPr>
        <w:spacing w:after="160" w:line="259" w:lineRule="auto"/>
        <w:jc w:val="left"/>
      </w:pPr>
    </w:p>
    <w:p w14:paraId="2DFB8DE7" w14:textId="77777777" w:rsidR="00FF0764" w:rsidRDefault="00FF0764">
      <w:pPr>
        <w:spacing w:after="160" w:line="259" w:lineRule="auto"/>
        <w:jc w:val="left"/>
      </w:pPr>
    </w:p>
    <w:p w14:paraId="267F90FD" w14:textId="77777777" w:rsidR="00FF0764" w:rsidRDefault="00FF0764">
      <w:pPr>
        <w:spacing w:after="160" w:line="259" w:lineRule="auto"/>
        <w:jc w:val="left"/>
      </w:pPr>
    </w:p>
    <w:p w14:paraId="06EA0AFD" w14:textId="77777777" w:rsidR="00FF0764" w:rsidRDefault="00FF0764">
      <w:pPr>
        <w:spacing w:after="160" w:line="259" w:lineRule="auto"/>
        <w:jc w:val="left"/>
      </w:pPr>
    </w:p>
    <w:p w14:paraId="5BB42D8D" w14:textId="77777777" w:rsidR="00FF0764" w:rsidRDefault="00FF0764">
      <w:pPr>
        <w:spacing w:after="160" w:line="259" w:lineRule="auto"/>
        <w:jc w:val="left"/>
      </w:pPr>
    </w:p>
    <w:p w14:paraId="2A44696B" w14:textId="77777777" w:rsidR="00FF0764" w:rsidRDefault="00FF0764">
      <w:pPr>
        <w:spacing w:after="160" w:line="259" w:lineRule="auto"/>
        <w:jc w:val="left"/>
      </w:pPr>
    </w:p>
    <w:p w14:paraId="1D8CF6A1" w14:textId="77777777" w:rsidR="00FF0764" w:rsidRDefault="00FF0764">
      <w:pPr>
        <w:spacing w:after="160" w:line="259" w:lineRule="auto"/>
        <w:jc w:val="left"/>
      </w:pPr>
    </w:p>
    <w:p w14:paraId="43DE4047" w14:textId="77777777" w:rsidR="00FF0764" w:rsidRDefault="00FF0764">
      <w:pPr>
        <w:spacing w:after="160" w:line="259" w:lineRule="auto"/>
        <w:jc w:val="left"/>
      </w:pPr>
    </w:p>
    <w:p w14:paraId="4054A9B4" w14:textId="77777777" w:rsidR="00FF0764" w:rsidRDefault="00FF0764">
      <w:pPr>
        <w:spacing w:after="160" w:line="259" w:lineRule="auto"/>
        <w:jc w:val="left"/>
      </w:pPr>
    </w:p>
    <w:p w14:paraId="0AFF23ED" w14:textId="77777777" w:rsidR="00FF0764" w:rsidRDefault="00FF0764">
      <w:pPr>
        <w:spacing w:after="160" w:line="259" w:lineRule="auto"/>
        <w:jc w:val="left"/>
      </w:pPr>
    </w:p>
    <w:p w14:paraId="79120426" w14:textId="77777777" w:rsidR="00FF0764" w:rsidRDefault="00FF0764">
      <w:pPr>
        <w:spacing w:after="160" w:line="259" w:lineRule="auto"/>
        <w:jc w:val="left"/>
      </w:pPr>
    </w:p>
    <w:p w14:paraId="433629D4" w14:textId="77777777" w:rsidR="00FF0764" w:rsidRDefault="00FF0764">
      <w:pPr>
        <w:spacing w:after="160" w:line="259" w:lineRule="auto"/>
        <w:jc w:val="left"/>
      </w:pPr>
    </w:p>
    <w:p w14:paraId="0FEF85F5" w14:textId="77777777" w:rsidR="00FF0764" w:rsidRDefault="00FF0764">
      <w:pPr>
        <w:spacing w:after="160" w:line="259" w:lineRule="auto"/>
        <w:jc w:val="left"/>
      </w:pPr>
    </w:p>
    <w:p w14:paraId="72F2B69B" w14:textId="77777777" w:rsidR="00FF0764" w:rsidRDefault="00FF0764">
      <w:pPr>
        <w:spacing w:after="160" w:line="259" w:lineRule="auto"/>
        <w:jc w:val="left"/>
      </w:pPr>
    </w:p>
    <w:p w14:paraId="645457C2" w14:textId="77777777" w:rsidR="00FF0764" w:rsidRDefault="00FF0764">
      <w:pPr>
        <w:spacing w:after="160" w:line="259" w:lineRule="auto"/>
        <w:jc w:val="left"/>
      </w:pPr>
    </w:p>
    <w:p w14:paraId="12B7ACA2" w14:textId="77777777" w:rsidR="00FF0764" w:rsidRDefault="00FF0764">
      <w:pPr>
        <w:spacing w:after="160" w:line="259" w:lineRule="auto"/>
        <w:jc w:val="left"/>
      </w:pPr>
    </w:p>
    <w:p w14:paraId="2B667FB2" w14:textId="77777777" w:rsidR="00FF0764" w:rsidRDefault="00FF0764">
      <w:pPr>
        <w:spacing w:after="160" w:line="259" w:lineRule="auto"/>
        <w:jc w:val="left"/>
      </w:pPr>
    </w:p>
    <w:p w14:paraId="163D9606" w14:textId="77777777" w:rsidR="00FF0764" w:rsidRDefault="00FF0764">
      <w:pPr>
        <w:spacing w:after="160" w:line="259" w:lineRule="auto"/>
        <w:jc w:val="left"/>
      </w:pPr>
    </w:p>
    <w:p w14:paraId="6E545AAE" w14:textId="77777777" w:rsidR="00CC753C" w:rsidRDefault="00CC753C" w:rsidP="00CC753C">
      <w:pPr>
        <w:spacing w:after="160" w:line="259" w:lineRule="auto"/>
        <w:jc w:val="left"/>
      </w:pPr>
    </w:p>
    <w:p w14:paraId="06585DB6" w14:textId="4FD01121" w:rsidR="00CC753C" w:rsidRDefault="00CC753C" w:rsidP="00BC05AC">
      <w:pPr>
        <w:pStyle w:val="Heading3"/>
      </w:pPr>
      <w:bookmarkStart w:id="74" w:name="_Toc39625586"/>
      <w:r>
        <w:t>Issue an Import Permit for Pets - Cats or Dogs</w:t>
      </w:r>
      <w:bookmarkEnd w:id="74"/>
    </w:p>
    <w:p w14:paraId="070FD3D5" w14:textId="379D939B" w:rsidR="00CC753C" w:rsidRPr="00CC753C" w:rsidRDefault="00CC753C" w:rsidP="00CC753C">
      <w:pPr>
        <w:spacing w:after="160" w:line="259" w:lineRule="auto"/>
        <w:jc w:val="left"/>
        <w:rPr>
          <w:b/>
        </w:rPr>
      </w:pPr>
      <w:r>
        <w:rPr>
          <w:b/>
        </w:rPr>
        <w:t>Service Description</w:t>
      </w:r>
    </w:p>
    <w:p w14:paraId="053E3526" w14:textId="77777777" w:rsidR="00CC753C" w:rsidRDefault="00CC753C" w:rsidP="00CC753C">
      <w:pPr>
        <w:spacing w:after="160" w:line="259" w:lineRule="auto"/>
        <w:jc w:val="left"/>
      </w:pPr>
      <w:r>
        <w:t xml:space="preserve">Through this service, it is agreed to import companion’s animals - cats or dogs from outside the country and obtain an import permit valid for 30 days from the date of issuance and then examine these animals at the entry port when they arrive in the country </w:t>
      </w:r>
      <w:r>
        <w:lastRenderedPageBreak/>
        <w:t>and release them. Verifying that they comply with the import permission, conditions and specifications Necessary technical.</w:t>
      </w:r>
    </w:p>
    <w:p w14:paraId="435AD735" w14:textId="77777777" w:rsidR="00CC753C" w:rsidRPr="00CC753C" w:rsidRDefault="00CC753C" w:rsidP="00CC753C">
      <w:pPr>
        <w:spacing w:after="160" w:line="259" w:lineRule="auto"/>
        <w:jc w:val="left"/>
        <w:rPr>
          <w:b/>
        </w:rPr>
      </w:pPr>
      <w:r w:rsidRPr="00CC753C">
        <w:rPr>
          <w:b/>
        </w:rPr>
        <w:t>Steps</w:t>
      </w:r>
    </w:p>
    <w:p w14:paraId="0EFED3AA" w14:textId="77777777" w:rsidR="00CC753C" w:rsidRPr="00CC753C" w:rsidRDefault="00CC753C" w:rsidP="00CC753C">
      <w:pPr>
        <w:spacing w:after="160" w:line="259" w:lineRule="auto"/>
        <w:jc w:val="left"/>
        <w:rPr>
          <w:b/>
        </w:rPr>
      </w:pPr>
      <w:r w:rsidRPr="00CC753C">
        <w:rPr>
          <w:b/>
        </w:rPr>
        <w:t>Import permission</w:t>
      </w:r>
    </w:p>
    <w:p w14:paraId="610AD834" w14:textId="77777777" w:rsidR="00CC753C" w:rsidRDefault="00CC753C" w:rsidP="009D6FB9">
      <w:pPr>
        <w:pStyle w:val="ListParagraph"/>
        <w:numPr>
          <w:ilvl w:val="0"/>
          <w:numId w:val="156"/>
        </w:numPr>
        <w:spacing w:after="160" w:line="259" w:lineRule="auto"/>
        <w:jc w:val="left"/>
      </w:pPr>
      <w:r>
        <w:t>Fill e-form</w:t>
      </w:r>
    </w:p>
    <w:p w14:paraId="78152C9D" w14:textId="77777777" w:rsidR="00CC753C" w:rsidRDefault="00CC753C" w:rsidP="009D6FB9">
      <w:pPr>
        <w:pStyle w:val="ListParagraph"/>
        <w:numPr>
          <w:ilvl w:val="0"/>
          <w:numId w:val="156"/>
        </w:numPr>
        <w:spacing w:after="160" w:line="259" w:lineRule="auto"/>
        <w:jc w:val="left"/>
      </w:pPr>
      <w:r>
        <w:t>e-payment</w:t>
      </w:r>
    </w:p>
    <w:p w14:paraId="5F5D6830" w14:textId="77777777" w:rsidR="00CC753C" w:rsidRDefault="00CC753C" w:rsidP="009D6FB9">
      <w:pPr>
        <w:pStyle w:val="ListParagraph"/>
        <w:numPr>
          <w:ilvl w:val="0"/>
          <w:numId w:val="156"/>
        </w:numPr>
        <w:spacing w:after="160" w:line="259" w:lineRule="auto"/>
        <w:jc w:val="left"/>
      </w:pPr>
      <w:r>
        <w:t>issue e-permit</w:t>
      </w:r>
    </w:p>
    <w:p w14:paraId="5A620DFB" w14:textId="3DBA3602" w:rsidR="00CC753C" w:rsidRPr="00CC753C" w:rsidRDefault="00CC753C" w:rsidP="00CC753C">
      <w:pPr>
        <w:spacing w:after="160" w:line="259" w:lineRule="auto"/>
        <w:jc w:val="left"/>
        <w:rPr>
          <w:b/>
        </w:rPr>
      </w:pPr>
      <w:r w:rsidRPr="00CC753C">
        <w:rPr>
          <w:b/>
        </w:rPr>
        <w:t>Release consignment</w:t>
      </w:r>
    </w:p>
    <w:p w14:paraId="7EBF2E5F" w14:textId="77777777" w:rsidR="00CC753C" w:rsidRDefault="00CC753C" w:rsidP="009D6FB9">
      <w:pPr>
        <w:pStyle w:val="ListParagraph"/>
        <w:numPr>
          <w:ilvl w:val="0"/>
          <w:numId w:val="157"/>
        </w:numPr>
        <w:spacing w:after="160" w:line="259" w:lineRule="auto"/>
        <w:jc w:val="left"/>
      </w:pPr>
      <w:r>
        <w:t>fill e-form</w:t>
      </w:r>
    </w:p>
    <w:p w14:paraId="0762EAB3" w14:textId="77777777" w:rsidR="00CC753C" w:rsidRDefault="00CC753C" w:rsidP="009D6FB9">
      <w:pPr>
        <w:pStyle w:val="ListParagraph"/>
        <w:numPr>
          <w:ilvl w:val="0"/>
          <w:numId w:val="157"/>
        </w:numPr>
        <w:spacing w:after="160" w:line="259" w:lineRule="auto"/>
        <w:jc w:val="left"/>
      </w:pPr>
      <w:r>
        <w:t>e-payment</w:t>
      </w:r>
    </w:p>
    <w:p w14:paraId="78D295FD" w14:textId="77777777" w:rsidR="00CC753C" w:rsidRDefault="00CC753C" w:rsidP="009D6FB9">
      <w:pPr>
        <w:pStyle w:val="ListParagraph"/>
        <w:numPr>
          <w:ilvl w:val="0"/>
          <w:numId w:val="157"/>
        </w:numPr>
        <w:spacing w:after="160" w:line="259" w:lineRule="auto"/>
        <w:jc w:val="left"/>
      </w:pPr>
      <w:r>
        <w:t>vision inspection and complete procedure electronically</w:t>
      </w:r>
    </w:p>
    <w:p w14:paraId="41D0F742" w14:textId="77777777" w:rsidR="00CC753C" w:rsidRDefault="00CC753C" w:rsidP="009D6FB9">
      <w:pPr>
        <w:pStyle w:val="ListParagraph"/>
        <w:numPr>
          <w:ilvl w:val="0"/>
          <w:numId w:val="157"/>
        </w:numPr>
        <w:spacing w:after="160" w:line="259" w:lineRule="auto"/>
        <w:jc w:val="left"/>
      </w:pPr>
      <w:r>
        <w:t>Issue e-permit</w:t>
      </w:r>
    </w:p>
    <w:p w14:paraId="0CEFD25D" w14:textId="77777777" w:rsidR="00CC753C" w:rsidRPr="00CC753C" w:rsidRDefault="00CC753C" w:rsidP="00CC753C">
      <w:pPr>
        <w:spacing w:after="160" w:line="259" w:lineRule="auto"/>
        <w:jc w:val="left"/>
        <w:rPr>
          <w:b/>
        </w:rPr>
      </w:pPr>
      <w:r w:rsidRPr="00CC753C">
        <w:rPr>
          <w:b/>
        </w:rPr>
        <w:t>Required documents</w:t>
      </w:r>
    </w:p>
    <w:p w14:paraId="6765E936" w14:textId="77777777" w:rsidR="00CC753C" w:rsidRPr="00CC753C" w:rsidRDefault="00CC753C" w:rsidP="00CC753C">
      <w:pPr>
        <w:spacing w:after="160" w:line="259" w:lineRule="auto"/>
        <w:jc w:val="left"/>
        <w:rPr>
          <w:b/>
        </w:rPr>
      </w:pPr>
      <w:r w:rsidRPr="00CC753C">
        <w:rPr>
          <w:b/>
        </w:rPr>
        <w:t>Import:</w:t>
      </w:r>
    </w:p>
    <w:p w14:paraId="4BB0BBFF" w14:textId="7BD74F78" w:rsidR="00CC753C" w:rsidRDefault="00CC753C" w:rsidP="00CC753C">
      <w:pPr>
        <w:spacing w:after="160" w:line="259" w:lineRule="auto"/>
        <w:jc w:val="left"/>
      </w:pPr>
      <w:r>
        <w:t>No documents required</w:t>
      </w:r>
    </w:p>
    <w:p w14:paraId="5628F762" w14:textId="77777777" w:rsidR="00CC753C" w:rsidRPr="00CC753C" w:rsidRDefault="00CC753C" w:rsidP="00CC753C">
      <w:pPr>
        <w:spacing w:after="160" w:line="259" w:lineRule="auto"/>
        <w:jc w:val="left"/>
        <w:rPr>
          <w:b/>
        </w:rPr>
      </w:pPr>
      <w:r w:rsidRPr="00CC753C">
        <w:rPr>
          <w:b/>
        </w:rPr>
        <w:t>Release:</w:t>
      </w:r>
    </w:p>
    <w:p w14:paraId="7CA74AF5" w14:textId="4F919DF3" w:rsidR="00CC753C" w:rsidRDefault="00CC753C" w:rsidP="009D6FB9">
      <w:pPr>
        <w:pStyle w:val="ListParagraph"/>
        <w:numPr>
          <w:ilvl w:val="0"/>
          <w:numId w:val="158"/>
        </w:numPr>
        <w:spacing w:after="160" w:line="259" w:lineRule="auto"/>
        <w:jc w:val="left"/>
      </w:pPr>
      <w:r>
        <w:t>A customs declaration or bill of lading showing the delivery data</w:t>
      </w:r>
    </w:p>
    <w:p w14:paraId="38F38979" w14:textId="4DFF7AFE" w:rsidR="00CC753C" w:rsidRDefault="00CC753C" w:rsidP="009D6FB9">
      <w:pPr>
        <w:pStyle w:val="ListParagraph"/>
        <w:numPr>
          <w:ilvl w:val="0"/>
          <w:numId w:val="158"/>
        </w:numPr>
        <w:spacing w:after="160" w:line="259" w:lineRule="auto"/>
        <w:jc w:val="left"/>
      </w:pPr>
      <w:r>
        <w:t>A document of immunizations or a passport with the required data</w:t>
      </w:r>
    </w:p>
    <w:p w14:paraId="71EDB328" w14:textId="69F26D5B" w:rsidR="00CC753C" w:rsidRDefault="00CC753C" w:rsidP="009D6FB9">
      <w:pPr>
        <w:pStyle w:val="ListParagraph"/>
        <w:numPr>
          <w:ilvl w:val="0"/>
          <w:numId w:val="158"/>
        </w:numPr>
        <w:spacing w:after="160" w:line="259" w:lineRule="auto"/>
        <w:jc w:val="left"/>
      </w:pPr>
      <w:r>
        <w:t>A certified health certificate issued by the competent veterinary authorities</w:t>
      </w:r>
    </w:p>
    <w:p w14:paraId="46FEFB52" w14:textId="6045FBDF" w:rsidR="00CC753C" w:rsidRDefault="00CC753C" w:rsidP="009D6FB9">
      <w:pPr>
        <w:pStyle w:val="ListParagraph"/>
        <w:numPr>
          <w:ilvl w:val="0"/>
          <w:numId w:val="158"/>
        </w:numPr>
        <w:spacing w:after="160" w:line="259" w:lineRule="auto"/>
        <w:jc w:val="left"/>
      </w:pPr>
      <w:r>
        <w:t>In the event of importation from a high-risk country, a laboratory test certificate should be attached to the Antibody Titration Test for rabies issued by a laboratory approved by the competent authorities of the State of export, with the possibility of including the result of the laboratory test in the health certificate</w:t>
      </w:r>
    </w:p>
    <w:p w14:paraId="4F2DC6BE" w14:textId="77777777" w:rsidR="00CC753C" w:rsidRPr="00CC753C" w:rsidRDefault="00CC753C" w:rsidP="009D6FB9">
      <w:pPr>
        <w:pStyle w:val="ListParagraph"/>
        <w:numPr>
          <w:ilvl w:val="0"/>
          <w:numId w:val="158"/>
        </w:numPr>
        <w:spacing w:after="160" w:line="259" w:lineRule="auto"/>
        <w:jc w:val="left"/>
        <w:rPr>
          <w:rFonts w:eastAsiaTheme="majorEastAsia" w:cstheme="majorBidi"/>
          <w:sz w:val="52"/>
          <w:szCs w:val="32"/>
        </w:rPr>
      </w:pPr>
      <w:r>
        <w:t>In the case of importation of animals who were resident in the State, a copy of the Veterinary Health Certificate issued by the Ministry shall be required when the animal leaves the country</w:t>
      </w:r>
    </w:p>
    <w:p w14:paraId="07EC0899" w14:textId="2A2E3DF1" w:rsidR="00FF0764" w:rsidRPr="00CC753C" w:rsidRDefault="00FF0764" w:rsidP="00CC753C">
      <w:pPr>
        <w:spacing w:after="160" w:line="259" w:lineRule="auto"/>
        <w:jc w:val="left"/>
        <w:rPr>
          <w:rFonts w:eastAsiaTheme="majorEastAsia" w:cstheme="majorBidi"/>
          <w:sz w:val="52"/>
          <w:szCs w:val="32"/>
        </w:rPr>
      </w:pPr>
      <w:r>
        <w:br w:type="page"/>
      </w:r>
    </w:p>
    <w:p w14:paraId="53595326" w14:textId="2621FE78" w:rsidR="00A80545" w:rsidRDefault="00A80545">
      <w:pPr>
        <w:spacing w:after="160" w:line="259" w:lineRule="auto"/>
        <w:jc w:val="left"/>
        <w:rPr>
          <w:rFonts w:ascii="Arial" w:hAnsi="Arial" w:cs="Arial"/>
          <w:noProof/>
          <w:color w:val="363636"/>
          <w:sz w:val="18"/>
          <w:szCs w:val="18"/>
          <w:shd w:val="clear" w:color="auto" w:fill="FFFFFF"/>
        </w:rPr>
      </w:pPr>
      <w:r w:rsidRPr="00D8207F">
        <w:rPr>
          <w:rFonts w:ascii="Arial" w:hAnsi="Arial" w:cs="Arial"/>
          <w:noProof/>
          <w:color w:val="363636"/>
          <w:sz w:val="18"/>
          <w:szCs w:val="18"/>
          <w:shd w:val="clear" w:color="auto" w:fill="FFFFFF"/>
        </w:rPr>
        <w:lastRenderedPageBreak/>
        <w:drawing>
          <wp:anchor distT="0" distB="0" distL="114300" distR="114300" simplePos="0" relativeHeight="251866624" behindDoc="0" locked="0" layoutInCell="1" allowOverlap="1" wp14:anchorId="4C484617" wp14:editId="58C4DEE6">
            <wp:simplePos x="0" y="0"/>
            <wp:positionH relativeFrom="column">
              <wp:posOffset>-27940</wp:posOffset>
            </wp:positionH>
            <wp:positionV relativeFrom="paragraph">
              <wp:posOffset>-126365</wp:posOffset>
            </wp:positionV>
            <wp:extent cx="5942965" cy="5809615"/>
            <wp:effectExtent l="0" t="0" r="635" b="63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2965" cy="580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D7C873" w14:textId="46542BD2" w:rsidR="00A80545" w:rsidRDefault="00A80545">
      <w:pPr>
        <w:spacing w:after="160" w:line="259" w:lineRule="auto"/>
        <w:jc w:val="left"/>
        <w:rPr>
          <w:rFonts w:ascii="Arial" w:hAnsi="Arial" w:cs="Arial"/>
          <w:noProof/>
          <w:color w:val="363636"/>
          <w:sz w:val="18"/>
          <w:szCs w:val="18"/>
          <w:shd w:val="clear" w:color="auto" w:fill="FFFFFF"/>
        </w:rPr>
      </w:pPr>
    </w:p>
    <w:p w14:paraId="0531AFFC" w14:textId="138759DF" w:rsidR="00A80545" w:rsidRDefault="00A80545">
      <w:pPr>
        <w:spacing w:after="160" w:line="259" w:lineRule="auto"/>
        <w:jc w:val="left"/>
        <w:rPr>
          <w:rFonts w:ascii="Arial" w:hAnsi="Arial" w:cs="Arial"/>
          <w:noProof/>
          <w:color w:val="363636"/>
          <w:sz w:val="18"/>
          <w:szCs w:val="18"/>
          <w:shd w:val="clear" w:color="auto" w:fill="FFFFFF"/>
        </w:rPr>
      </w:pPr>
    </w:p>
    <w:p w14:paraId="5E38FF9B" w14:textId="77777777" w:rsidR="00A80545" w:rsidRDefault="00A80545">
      <w:pPr>
        <w:spacing w:after="160" w:line="259" w:lineRule="auto"/>
        <w:jc w:val="left"/>
        <w:rPr>
          <w:rFonts w:ascii="Arial" w:hAnsi="Arial" w:cs="Arial"/>
          <w:noProof/>
          <w:color w:val="363636"/>
          <w:sz w:val="18"/>
          <w:szCs w:val="18"/>
          <w:shd w:val="clear" w:color="auto" w:fill="FFFFFF"/>
        </w:rPr>
      </w:pPr>
    </w:p>
    <w:p w14:paraId="4BB2CBD4" w14:textId="081EB01E" w:rsidR="00A80545" w:rsidRDefault="00A80545">
      <w:pPr>
        <w:spacing w:after="160" w:line="259" w:lineRule="auto"/>
        <w:jc w:val="left"/>
        <w:rPr>
          <w:rFonts w:ascii="Arial" w:hAnsi="Arial" w:cs="Arial"/>
          <w:noProof/>
          <w:color w:val="363636"/>
          <w:sz w:val="18"/>
          <w:szCs w:val="18"/>
          <w:shd w:val="clear" w:color="auto" w:fill="FFFFFF"/>
        </w:rPr>
      </w:pPr>
    </w:p>
    <w:p w14:paraId="25425AC9" w14:textId="77777777" w:rsidR="00A80545" w:rsidRDefault="00A80545">
      <w:pPr>
        <w:spacing w:after="160" w:line="259" w:lineRule="auto"/>
        <w:jc w:val="left"/>
        <w:rPr>
          <w:rFonts w:ascii="Arial" w:hAnsi="Arial" w:cs="Arial"/>
          <w:noProof/>
          <w:color w:val="363636"/>
          <w:sz w:val="18"/>
          <w:szCs w:val="18"/>
          <w:shd w:val="clear" w:color="auto" w:fill="FFFFFF"/>
        </w:rPr>
      </w:pPr>
    </w:p>
    <w:p w14:paraId="7DA19188" w14:textId="77777777" w:rsidR="00A80545" w:rsidRDefault="00A80545">
      <w:pPr>
        <w:spacing w:after="160" w:line="259" w:lineRule="auto"/>
        <w:jc w:val="left"/>
        <w:rPr>
          <w:rFonts w:ascii="Arial" w:hAnsi="Arial" w:cs="Arial"/>
          <w:noProof/>
          <w:color w:val="363636"/>
          <w:sz w:val="18"/>
          <w:szCs w:val="18"/>
          <w:shd w:val="clear" w:color="auto" w:fill="FFFFFF"/>
        </w:rPr>
      </w:pPr>
    </w:p>
    <w:p w14:paraId="3A58F74E" w14:textId="52B95ACB" w:rsidR="00A80545" w:rsidRDefault="00A80545">
      <w:pPr>
        <w:spacing w:after="160" w:line="259" w:lineRule="auto"/>
        <w:jc w:val="left"/>
        <w:rPr>
          <w:rFonts w:ascii="Arial" w:hAnsi="Arial" w:cs="Arial"/>
          <w:noProof/>
          <w:color w:val="363636"/>
          <w:sz w:val="18"/>
          <w:szCs w:val="18"/>
          <w:shd w:val="clear" w:color="auto" w:fill="FFFFFF"/>
        </w:rPr>
      </w:pPr>
    </w:p>
    <w:p w14:paraId="02145091" w14:textId="77777777" w:rsidR="00A80545" w:rsidRDefault="00A80545">
      <w:pPr>
        <w:spacing w:after="160" w:line="259" w:lineRule="auto"/>
        <w:jc w:val="left"/>
        <w:rPr>
          <w:rFonts w:ascii="Arial" w:hAnsi="Arial" w:cs="Arial"/>
          <w:noProof/>
          <w:color w:val="363636"/>
          <w:sz w:val="18"/>
          <w:szCs w:val="18"/>
          <w:shd w:val="clear" w:color="auto" w:fill="FFFFFF"/>
        </w:rPr>
      </w:pPr>
    </w:p>
    <w:p w14:paraId="13A80E8D" w14:textId="77777777" w:rsidR="00A80545" w:rsidRDefault="00A80545">
      <w:pPr>
        <w:spacing w:after="160" w:line="259" w:lineRule="auto"/>
        <w:jc w:val="left"/>
        <w:rPr>
          <w:rFonts w:ascii="Arial" w:hAnsi="Arial" w:cs="Arial"/>
          <w:noProof/>
          <w:color w:val="363636"/>
          <w:sz w:val="18"/>
          <w:szCs w:val="18"/>
          <w:shd w:val="clear" w:color="auto" w:fill="FFFFFF"/>
        </w:rPr>
      </w:pPr>
    </w:p>
    <w:p w14:paraId="5842E040" w14:textId="77777777" w:rsidR="00A80545" w:rsidRDefault="00A80545">
      <w:pPr>
        <w:spacing w:after="160" w:line="259" w:lineRule="auto"/>
        <w:jc w:val="left"/>
        <w:rPr>
          <w:rFonts w:ascii="Arial" w:hAnsi="Arial" w:cs="Arial"/>
          <w:noProof/>
          <w:color w:val="363636"/>
          <w:sz w:val="18"/>
          <w:szCs w:val="18"/>
          <w:shd w:val="clear" w:color="auto" w:fill="FFFFFF"/>
        </w:rPr>
      </w:pPr>
    </w:p>
    <w:p w14:paraId="18A1CB79" w14:textId="77777777" w:rsidR="00A80545" w:rsidRDefault="00A80545">
      <w:pPr>
        <w:spacing w:after="160" w:line="259" w:lineRule="auto"/>
        <w:jc w:val="left"/>
        <w:rPr>
          <w:rFonts w:ascii="Arial" w:hAnsi="Arial" w:cs="Arial"/>
          <w:noProof/>
          <w:color w:val="363636"/>
          <w:sz w:val="18"/>
          <w:szCs w:val="18"/>
          <w:shd w:val="clear" w:color="auto" w:fill="FFFFFF"/>
        </w:rPr>
      </w:pPr>
    </w:p>
    <w:p w14:paraId="12079ABB" w14:textId="77777777" w:rsidR="00A80545" w:rsidRDefault="00A80545">
      <w:pPr>
        <w:spacing w:after="160" w:line="259" w:lineRule="auto"/>
        <w:jc w:val="left"/>
        <w:rPr>
          <w:rFonts w:ascii="Arial" w:hAnsi="Arial" w:cs="Arial"/>
          <w:noProof/>
          <w:color w:val="363636"/>
          <w:sz w:val="18"/>
          <w:szCs w:val="18"/>
          <w:shd w:val="clear" w:color="auto" w:fill="FFFFFF"/>
        </w:rPr>
      </w:pPr>
    </w:p>
    <w:p w14:paraId="48C7AD22" w14:textId="77777777" w:rsidR="00A80545" w:rsidRDefault="00A80545">
      <w:pPr>
        <w:spacing w:after="160" w:line="259" w:lineRule="auto"/>
        <w:jc w:val="left"/>
        <w:rPr>
          <w:rFonts w:ascii="Arial" w:hAnsi="Arial" w:cs="Arial"/>
          <w:noProof/>
          <w:color w:val="363636"/>
          <w:sz w:val="18"/>
          <w:szCs w:val="18"/>
          <w:shd w:val="clear" w:color="auto" w:fill="FFFFFF"/>
        </w:rPr>
      </w:pPr>
    </w:p>
    <w:p w14:paraId="2F49C9D8" w14:textId="77777777" w:rsidR="00A80545" w:rsidRDefault="00A80545">
      <w:pPr>
        <w:spacing w:after="160" w:line="259" w:lineRule="auto"/>
        <w:jc w:val="left"/>
        <w:rPr>
          <w:rFonts w:ascii="Arial" w:hAnsi="Arial" w:cs="Arial"/>
          <w:noProof/>
          <w:color w:val="363636"/>
          <w:sz w:val="18"/>
          <w:szCs w:val="18"/>
          <w:shd w:val="clear" w:color="auto" w:fill="FFFFFF"/>
        </w:rPr>
      </w:pPr>
    </w:p>
    <w:p w14:paraId="3CD12ACD" w14:textId="77777777" w:rsidR="00A80545" w:rsidRDefault="00A80545">
      <w:pPr>
        <w:spacing w:after="160" w:line="259" w:lineRule="auto"/>
        <w:jc w:val="left"/>
        <w:rPr>
          <w:rFonts w:ascii="Arial" w:hAnsi="Arial" w:cs="Arial"/>
          <w:noProof/>
          <w:color w:val="363636"/>
          <w:sz w:val="18"/>
          <w:szCs w:val="18"/>
          <w:shd w:val="clear" w:color="auto" w:fill="FFFFFF"/>
        </w:rPr>
      </w:pPr>
    </w:p>
    <w:p w14:paraId="3F63D151" w14:textId="77777777" w:rsidR="00A80545" w:rsidRDefault="00A80545">
      <w:pPr>
        <w:spacing w:after="160" w:line="259" w:lineRule="auto"/>
        <w:jc w:val="left"/>
        <w:rPr>
          <w:rFonts w:ascii="Arial" w:hAnsi="Arial" w:cs="Arial"/>
          <w:noProof/>
          <w:color w:val="363636"/>
          <w:sz w:val="18"/>
          <w:szCs w:val="18"/>
          <w:shd w:val="clear" w:color="auto" w:fill="FFFFFF"/>
        </w:rPr>
      </w:pPr>
    </w:p>
    <w:p w14:paraId="7361D7E8" w14:textId="77777777" w:rsidR="00A80545" w:rsidRDefault="00A80545">
      <w:pPr>
        <w:spacing w:after="160" w:line="259" w:lineRule="auto"/>
        <w:jc w:val="left"/>
        <w:rPr>
          <w:rFonts w:ascii="Arial" w:hAnsi="Arial" w:cs="Arial"/>
          <w:noProof/>
          <w:color w:val="363636"/>
          <w:sz w:val="18"/>
          <w:szCs w:val="18"/>
          <w:shd w:val="clear" w:color="auto" w:fill="FFFFFF"/>
        </w:rPr>
      </w:pPr>
    </w:p>
    <w:p w14:paraId="0BA4C410" w14:textId="77777777" w:rsidR="00A80545" w:rsidRDefault="00A80545">
      <w:pPr>
        <w:spacing w:after="160" w:line="259" w:lineRule="auto"/>
        <w:jc w:val="left"/>
        <w:rPr>
          <w:rFonts w:ascii="Arial" w:hAnsi="Arial" w:cs="Arial"/>
          <w:noProof/>
          <w:color w:val="363636"/>
          <w:sz w:val="18"/>
          <w:szCs w:val="18"/>
          <w:shd w:val="clear" w:color="auto" w:fill="FFFFFF"/>
        </w:rPr>
      </w:pPr>
    </w:p>
    <w:p w14:paraId="4B025920" w14:textId="77777777" w:rsidR="00A80545" w:rsidRDefault="00A80545">
      <w:pPr>
        <w:spacing w:after="160" w:line="259" w:lineRule="auto"/>
        <w:jc w:val="left"/>
        <w:rPr>
          <w:rFonts w:ascii="Arial" w:hAnsi="Arial" w:cs="Arial"/>
          <w:noProof/>
          <w:color w:val="363636"/>
          <w:sz w:val="18"/>
          <w:szCs w:val="18"/>
          <w:shd w:val="clear" w:color="auto" w:fill="FFFFFF"/>
        </w:rPr>
      </w:pPr>
    </w:p>
    <w:p w14:paraId="34220D1F" w14:textId="77777777" w:rsidR="00A80545" w:rsidRDefault="00A80545">
      <w:pPr>
        <w:spacing w:after="160" w:line="259" w:lineRule="auto"/>
        <w:jc w:val="left"/>
        <w:rPr>
          <w:rFonts w:ascii="Arial" w:hAnsi="Arial" w:cs="Arial"/>
          <w:noProof/>
          <w:color w:val="363636"/>
          <w:sz w:val="18"/>
          <w:szCs w:val="18"/>
          <w:shd w:val="clear" w:color="auto" w:fill="FFFFFF"/>
        </w:rPr>
      </w:pPr>
    </w:p>
    <w:p w14:paraId="195E38B4" w14:textId="77777777" w:rsidR="00A80545" w:rsidRDefault="00A80545">
      <w:pPr>
        <w:spacing w:after="160" w:line="259" w:lineRule="auto"/>
        <w:jc w:val="left"/>
        <w:rPr>
          <w:rFonts w:ascii="Arial" w:hAnsi="Arial" w:cs="Arial"/>
          <w:noProof/>
          <w:color w:val="363636"/>
          <w:sz w:val="18"/>
          <w:szCs w:val="18"/>
          <w:shd w:val="clear" w:color="auto" w:fill="FFFFFF"/>
        </w:rPr>
      </w:pPr>
    </w:p>
    <w:p w14:paraId="4EB20E15" w14:textId="77777777" w:rsidR="00A80545" w:rsidRDefault="00A80545">
      <w:pPr>
        <w:spacing w:after="160" w:line="259" w:lineRule="auto"/>
        <w:jc w:val="left"/>
        <w:rPr>
          <w:rFonts w:ascii="Arial" w:hAnsi="Arial" w:cs="Arial"/>
          <w:noProof/>
          <w:color w:val="363636"/>
          <w:sz w:val="18"/>
          <w:szCs w:val="18"/>
          <w:shd w:val="clear" w:color="auto" w:fill="FFFFFF"/>
        </w:rPr>
      </w:pPr>
    </w:p>
    <w:p w14:paraId="1FD31A6A" w14:textId="6A503C8E" w:rsidR="00A80545" w:rsidRDefault="00A80545">
      <w:pPr>
        <w:spacing w:after="160" w:line="259" w:lineRule="auto"/>
        <w:jc w:val="left"/>
        <w:rPr>
          <w:rFonts w:ascii="Arial" w:hAnsi="Arial" w:cs="Arial"/>
          <w:noProof/>
          <w:color w:val="363636"/>
          <w:sz w:val="18"/>
          <w:szCs w:val="18"/>
          <w:shd w:val="clear" w:color="auto" w:fill="FFFFFF"/>
        </w:rPr>
      </w:pPr>
      <w:r w:rsidRPr="00E45DEA">
        <w:rPr>
          <w:rFonts w:ascii="Arial" w:hAnsi="Arial" w:cs="Arial"/>
          <w:noProof/>
          <w:color w:val="363636"/>
          <w:sz w:val="18"/>
          <w:szCs w:val="18"/>
          <w:shd w:val="clear" w:color="auto" w:fill="FFFFFF"/>
        </w:rPr>
        <w:drawing>
          <wp:anchor distT="0" distB="0" distL="114300" distR="114300" simplePos="0" relativeHeight="251868672" behindDoc="0" locked="0" layoutInCell="1" allowOverlap="1" wp14:anchorId="09A71455" wp14:editId="4624C5A6">
            <wp:simplePos x="0" y="0"/>
            <wp:positionH relativeFrom="column">
              <wp:posOffset>570865</wp:posOffset>
            </wp:positionH>
            <wp:positionV relativeFrom="paragraph">
              <wp:posOffset>89535</wp:posOffset>
            </wp:positionV>
            <wp:extent cx="4745355" cy="3389467"/>
            <wp:effectExtent l="0" t="0" r="0" b="190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45355" cy="33894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A925BC" w14:textId="02CC150D" w:rsidR="00A80545" w:rsidRDefault="00A80545">
      <w:pPr>
        <w:spacing w:after="160" w:line="259" w:lineRule="auto"/>
        <w:jc w:val="left"/>
        <w:rPr>
          <w:rFonts w:ascii="Arial" w:hAnsi="Arial" w:cs="Arial"/>
          <w:noProof/>
          <w:color w:val="363636"/>
          <w:sz w:val="18"/>
          <w:szCs w:val="18"/>
          <w:shd w:val="clear" w:color="auto" w:fill="FFFFFF"/>
        </w:rPr>
      </w:pPr>
    </w:p>
    <w:p w14:paraId="60638D5C" w14:textId="1A152069" w:rsidR="00A80545" w:rsidRDefault="00A80545">
      <w:pPr>
        <w:spacing w:after="160" w:line="259" w:lineRule="auto"/>
        <w:jc w:val="left"/>
        <w:rPr>
          <w:rFonts w:ascii="Arial" w:hAnsi="Arial" w:cs="Arial"/>
          <w:noProof/>
          <w:color w:val="363636"/>
          <w:sz w:val="18"/>
          <w:szCs w:val="18"/>
          <w:shd w:val="clear" w:color="auto" w:fill="FFFFFF"/>
        </w:rPr>
      </w:pPr>
    </w:p>
    <w:p w14:paraId="6632F596" w14:textId="49FC6FD4" w:rsidR="00A80545" w:rsidRDefault="00A80545">
      <w:pPr>
        <w:spacing w:after="160" w:line="259" w:lineRule="auto"/>
        <w:jc w:val="left"/>
        <w:rPr>
          <w:rFonts w:ascii="Arial" w:hAnsi="Arial" w:cs="Arial"/>
          <w:noProof/>
          <w:color w:val="363636"/>
          <w:sz w:val="18"/>
          <w:szCs w:val="18"/>
          <w:shd w:val="clear" w:color="auto" w:fill="FFFFFF"/>
        </w:rPr>
      </w:pPr>
    </w:p>
    <w:p w14:paraId="4C04734D" w14:textId="26B4FBA4" w:rsidR="00A80545" w:rsidRDefault="00A80545">
      <w:pPr>
        <w:spacing w:after="160" w:line="259" w:lineRule="auto"/>
        <w:jc w:val="left"/>
        <w:rPr>
          <w:rFonts w:ascii="Arial" w:hAnsi="Arial" w:cs="Arial"/>
          <w:noProof/>
          <w:color w:val="363636"/>
          <w:sz w:val="18"/>
          <w:szCs w:val="18"/>
          <w:shd w:val="clear" w:color="auto" w:fill="FFFFFF"/>
        </w:rPr>
      </w:pPr>
    </w:p>
    <w:p w14:paraId="61C83BD2" w14:textId="3C042B2C" w:rsidR="00A80545" w:rsidRDefault="00A80545">
      <w:pPr>
        <w:spacing w:after="160" w:line="259" w:lineRule="auto"/>
        <w:jc w:val="left"/>
        <w:rPr>
          <w:rFonts w:ascii="Arial" w:hAnsi="Arial" w:cs="Arial"/>
          <w:noProof/>
          <w:color w:val="363636"/>
          <w:sz w:val="18"/>
          <w:szCs w:val="18"/>
          <w:shd w:val="clear" w:color="auto" w:fill="FFFFFF"/>
        </w:rPr>
      </w:pPr>
    </w:p>
    <w:p w14:paraId="30FF4D7C" w14:textId="6B783603" w:rsidR="00A80545" w:rsidRDefault="00A80545">
      <w:pPr>
        <w:spacing w:after="160" w:line="259" w:lineRule="auto"/>
        <w:jc w:val="left"/>
      </w:pPr>
    </w:p>
    <w:p w14:paraId="4D4C6E54" w14:textId="1679C7D2" w:rsidR="00A80545" w:rsidRDefault="00A80545">
      <w:pPr>
        <w:spacing w:after="160" w:line="259" w:lineRule="auto"/>
        <w:jc w:val="left"/>
      </w:pPr>
    </w:p>
    <w:p w14:paraId="08317605" w14:textId="5A7A0086" w:rsidR="00A80545" w:rsidRDefault="00A80545">
      <w:pPr>
        <w:spacing w:after="160" w:line="259" w:lineRule="auto"/>
        <w:jc w:val="left"/>
      </w:pPr>
    </w:p>
    <w:p w14:paraId="3B3B275A" w14:textId="77777777" w:rsidR="00A80545" w:rsidRDefault="00A80545" w:rsidP="00BC05AC">
      <w:pPr>
        <w:pStyle w:val="Heading3"/>
      </w:pPr>
      <w:bookmarkStart w:id="75" w:name="_Toc39625587"/>
      <w:r>
        <w:lastRenderedPageBreak/>
        <w:t>Issue an Import Permit of Fertilizers or Soil Conditioners (Restricted)</w:t>
      </w:r>
      <w:bookmarkEnd w:id="75"/>
    </w:p>
    <w:p w14:paraId="13F2982D" w14:textId="2ADA89ED" w:rsidR="00A80545" w:rsidRPr="00A80545" w:rsidRDefault="00A80545" w:rsidP="00A80545">
      <w:pPr>
        <w:spacing w:after="160" w:line="259" w:lineRule="auto"/>
        <w:jc w:val="left"/>
        <w:rPr>
          <w:b/>
        </w:rPr>
      </w:pPr>
      <w:r w:rsidRPr="00A80545">
        <w:rPr>
          <w:b/>
        </w:rPr>
        <w:t>Service description</w:t>
      </w:r>
    </w:p>
    <w:p w14:paraId="67617A57" w14:textId="1DDC2E51" w:rsidR="00A80545" w:rsidRDefault="00A80545" w:rsidP="00A80545">
      <w:pPr>
        <w:spacing w:after="160" w:line="259" w:lineRule="auto"/>
        <w:jc w:val="left"/>
      </w:pPr>
      <w:r>
        <w:t>Through this service, approval is obtained to import a consignment of fertilizers or soil conditioners (restricted), import authorization is valid for six months from the date of issue, and inspection to these consignments will be done upon their arrival at the entry point and are released after ensuring that they comply with the all import requirements.</w:t>
      </w:r>
    </w:p>
    <w:p w14:paraId="219F42DC" w14:textId="77777777" w:rsidR="00A80545" w:rsidRPr="00A80545" w:rsidRDefault="00A80545" w:rsidP="00A80545">
      <w:pPr>
        <w:spacing w:after="160" w:line="259" w:lineRule="auto"/>
        <w:jc w:val="left"/>
        <w:rPr>
          <w:b/>
        </w:rPr>
      </w:pPr>
      <w:r w:rsidRPr="00A80545">
        <w:rPr>
          <w:b/>
        </w:rPr>
        <w:t>Steps</w:t>
      </w:r>
    </w:p>
    <w:p w14:paraId="75D4B0EF" w14:textId="77777777" w:rsidR="00A80545" w:rsidRPr="00A80545" w:rsidRDefault="00A80545" w:rsidP="00A80545">
      <w:pPr>
        <w:spacing w:after="160" w:line="259" w:lineRule="auto"/>
        <w:jc w:val="left"/>
        <w:rPr>
          <w:b/>
        </w:rPr>
      </w:pPr>
      <w:r w:rsidRPr="00A80545">
        <w:rPr>
          <w:b/>
        </w:rPr>
        <w:t>Import permission</w:t>
      </w:r>
    </w:p>
    <w:p w14:paraId="7B94B7CF" w14:textId="77777777" w:rsidR="00A80545" w:rsidRDefault="00A80545" w:rsidP="009D6FB9">
      <w:pPr>
        <w:pStyle w:val="ListParagraph"/>
        <w:numPr>
          <w:ilvl w:val="0"/>
          <w:numId w:val="159"/>
        </w:numPr>
        <w:spacing w:after="160" w:line="259" w:lineRule="auto"/>
        <w:jc w:val="left"/>
      </w:pPr>
      <w:r>
        <w:t>Fill e-form</w:t>
      </w:r>
    </w:p>
    <w:p w14:paraId="135C6B20" w14:textId="77777777" w:rsidR="00A80545" w:rsidRDefault="00A80545" w:rsidP="009D6FB9">
      <w:pPr>
        <w:pStyle w:val="ListParagraph"/>
        <w:numPr>
          <w:ilvl w:val="0"/>
          <w:numId w:val="159"/>
        </w:numPr>
        <w:spacing w:after="160" w:line="259" w:lineRule="auto"/>
        <w:jc w:val="left"/>
      </w:pPr>
      <w:r>
        <w:t>e-payment</w:t>
      </w:r>
    </w:p>
    <w:p w14:paraId="5B8665E4" w14:textId="77777777" w:rsidR="00A80545" w:rsidRDefault="00A80545" w:rsidP="009D6FB9">
      <w:pPr>
        <w:pStyle w:val="ListParagraph"/>
        <w:numPr>
          <w:ilvl w:val="0"/>
          <w:numId w:val="159"/>
        </w:numPr>
        <w:spacing w:after="160" w:line="259" w:lineRule="auto"/>
        <w:jc w:val="left"/>
      </w:pPr>
      <w:r>
        <w:t>issue e-permit</w:t>
      </w:r>
    </w:p>
    <w:p w14:paraId="69CEA5EA" w14:textId="23F5EC9C" w:rsidR="00A80545" w:rsidRPr="00A80545" w:rsidRDefault="00A80545" w:rsidP="00A80545">
      <w:pPr>
        <w:spacing w:after="160" w:line="259" w:lineRule="auto"/>
        <w:jc w:val="left"/>
        <w:rPr>
          <w:b/>
        </w:rPr>
      </w:pPr>
      <w:r w:rsidRPr="00A80545">
        <w:rPr>
          <w:b/>
        </w:rPr>
        <w:t>Release consignment</w:t>
      </w:r>
    </w:p>
    <w:p w14:paraId="37BFF732" w14:textId="77777777" w:rsidR="00A80545" w:rsidRDefault="00A80545" w:rsidP="009D6FB9">
      <w:pPr>
        <w:pStyle w:val="ListParagraph"/>
        <w:numPr>
          <w:ilvl w:val="0"/>
          <w:numId w:val="160"/>
        </w:numPr>
        <w:spacing w:after="160" w:line="259" w:lineRule="auto"/>
        <w:jc w:val="left"/>
      </w:pPr>
      <w:r>
        <w:t>fill e-form</w:t>
      </w:r>
    </w:p>
    <w:p w14:paraId="5A7B164C" w14:textId="77777777" w:rsidR="00A80545" w:rsidRDefault="00A80545" w:rsidP="009D6FB9">
      <w:pPr>
        <w:pStyle w:val="ListParagraph"/>
        <w:numPr>
          <w:ilvl w:val="0"/>
          <w:numId w:val="160"/>
        </w:numPr>
        <w:spacing w:after="160" w:line="259" w:lineRule="auto"/>
        <w:jc w:val="left"/>
      </w:pPr>
      <w:r>
        <w:t>e-payment</w:t>
      </w:r>
    </w:p>
    <w:p w14:paraId="3F135958" w14:textId="77777777" w:rsidR="00A80545" w:rsidRDefault="00A80545" w:rsidP="009D6FB9">
      <w:pPr>
        <w:pStyle w:val="ListParagraph"/>
        <w:numPr>
          <w:ilvl w:val="0"/>
          <w:numId w:val="160"/>
        </w:numPr>
        <w:spacing w:after="160" w:line="259" w:lineRule="auto"/>
        <w:jc w:val="left"/>
      </w:pPr>
      <w:r>
        <w:t>review the applications and complete procedure electronically</w:t>
      </w:r>
    </w:p>
    <w:p w14:paraId="645768D9" w14:textId="77777777" w:rsidR="00A80545" w:rsidRDefault="00A80545" w:rsidP="009D6FB9">
      <w:pPr>
        <w:pStyle w:val="ListParagraph"/>
        <w:numPr>
          <w:ilvl w:val="0"/>
          <w:numId w:val="160"/>
        </w:numPr>
        <w:spacing w:after="160" w:line="259" w:lineRule="auto"/>
        <w:jc w:val="left"/>
      </w:pPr>
      <w:r>
        <w:t>Visually inspect and lab test samples, complete procedure electronically</w:t>
      </w:r>
    </w:p>
    <w:p w14:paraId="085E2B8C" w14:textId="77777777" w:rsidR="00A80545" w:rsidRDefault="00A80545" w:rsidP="009D6FB9">
      <w:pPr>
        <w:pStyle w:val="ListParagraph"/>
        <w:numPr>
          <w:ilvl w:val="0"/>
          <w:numId w:val="160"/>
        </w:numPr>
        <w:spacing w:after="160" w:line="259" w:lineRule="auto"/>
        <w:jc w:val="left"/>
      </w:pPr>
      <w:r>
        <w:t>Issue e-permit</w:t>
      </w:r>
    </w:p>
    <w:p w14:paraId="2082C8D1" w14:textId="77777777" w:rsidR="00A80545" w:rsidRPr="00A80545" w:rsidRDefault="00A80545" w:rsidP="00A80545">
      <w:pPr>
        <w:spacing w:after="160" w:line="259" w:lineRule="auto"/>
        <w:jc w:val="left"/>
        <w:rPr>
          <w:b/>
        </w:rPr>
      </w:pPr>
      <w:r w:rsidRPr="00A80545">
        <w:rPr>
          <w:b/>
        </w:rPr>
        <w:t>Required documents</w:t>
      </w:r>
    </w:p>
    <w:p w14:paraId="545EBA23" w14:textId="77777777" w:rsidR="00A80545" w:rsidRPr="00A80545" w:rsidRDefault="00A80545" w:rsidP="00A80545">
      <w:pPr>
        <w:spacing w:after="160" w:line="259" w:lineRule="auto"/>
        <w:jc w:val="left"/>
        <w:rPr>
          <w:b/>
        </w:rPr>
      </w:pPr>
      <w:r w:rsidRPr="00A80545">
        <w:rPr>
          <w:b/>
        </w:rPr>
        <w:t>Import:</w:t>
      </w:r>
    </w:p>
    <w:p w14:paraId="5117C41B" w14:textId="7C6705AF" w:rsidR="00A80545" w:rsidRDefault="00A80545" w:rsidP="00A80545">
      <w:pPr>
        <w:spacing w:after="160" w:line="259" w:lineRule="auto"/>
        <w:jc w:val="left"/>
      </w:pPr>
      <w:r>
        <w:t>No documents required</w:t>
      </w:r>
    </w:p>
    <w:p w14:paraId="17CB0F29" w14:textId="77777777" w:rsidR="00A80545" w:rsidRPr="00A80545" w:rsidRDefault="00A80545" w:rsidP="00A80545">
      <w:pPr>
        <w:spacing w:after="160" w:line="259" w:lineRule="auto"/>
        <w:jc w:val="left"/>
        <w:rPr>
          <w:b/>
        </w:rPr>
      </w:pPr>
      <w:r w:rsidRPr="00A80545">
        <w:rPr>
          <w:b/>
        </w:rPr>
        <w:t>Release:</w:t>
      </w:r>
    </w:p>
    <w:p w14:paraId="64115915" w14:textId="175204A3" w:rsidR="00A80545" w:rsidRDefault="00A80545" w:rsidP="009D6FB9">
      <w:pPr>
        <w:pStyle w:val="ListParagraph"/>
        <w:numPr>
          <w:ilvl w:val="0"/>
          <w:numId w:val="161"/>
        </w:numPr>
        <w:spacing w:after="160" w:line="259" w:lineRule="auto"/>
        <w:jc w:val="left"/>
      </w:pPr>
      <w:r>
        <w:t>Invoice or product list</w:t>
      </w:r>
    </w:p>
    <w:p w14:paraId="08935585" w14:textId="5221E2F5" w:rsidR="00A80545" w:rsidRDefault="00A80545" w:rsidP="009D6FB9">
      <w:pPr>
        <w:pStyle w:val="ListParagraph"/>
        <w:numPr>
          <w:ilvl w:val="0"/>
          <w:numId w:val="161"/>
        </w:numPr>
        <w:spacing w:after="160" w:line="259" w:lineRule="auto"/>
        <w:jc w:val="left"/>
      </w:pPr>
      <w:r>
        <w:t>Origin certificate</w:t>
      </w:r>
    </w:p>
    <w:p w14:paraId="17448F75" w14:textId="74CC801B" w:rsidR="00A80545" w:rsidRDefault="00A80545" w:rsidP="009D6FB9">
      <w:pPr>
        <w:pStyle w:val="ListParagraph"/>
        <w:numPr>
          <w:ilvl w:val="0"/>
          <w:numId w:val="161"/>
        </w:numPr>
        <w:spacing w:after="160" w:line="259" w:lineRule="auto"/>
        <w:jc w:val="left"/>
      </w:pPr>
      <w:r>
        <w:t>Copy of the customs manifest or bill of lading</w:t>
      </w:r>
    </w:p>
    <w:p w14:paraId="6C8947B3" w14:textId="24C13BBD" w:rsidR="00A80545" w:rsidRDefault="00A80545" w:rsidP="009D6FB9">
      <w:pPr>
        <w:pStyle w:val="ListParagraph"/>
        <w:numPr>
          <w:ilvl w:val="0"/>
          <w:numId w:val="161"/>
        </w:numPr>
        <w:spacing w:after="160" w:line="259" w:lineRule="auto"/>
        <w:jc w:val="left"/>
      </w:pPr>
      <w:r>
        <w:t>Certificate of analysis for each operation (shipment) issued by the factory or from a governmental laboratory or laboratory accredited by the competent authority in the country of origin proving the conformity of the shipment to the registration certificate</w:t>
      </w:r>
    </w:p>
    <w:p w14:paraId="69908C78" w14:textId="77777777" w:rsidR="00A80545" w:rsidRDefault="00A80545">
      <w:pPr>
        <w:spacing w:after="160" w:line="259" w:lineRule="auto"/>
        <w:jc w:val="left"/>
      </w:pPr>
    </w:p>
    <w:p w14:paraId="6969CDE7" w14:textId="4B908E9B" w:rsidR="00A80545" w:rsidRDefault="00A80545">
      <w:pPr>
        <w:spacing w:after="160" w:line="259" w:lineRule="auto"/>
        <w:jc w:val="left"/>
      </w:pPr>
    </w:p>
    <w:p w14:paraId="794008B2" w14:textId="4D3E780E" w:rsidR="00A80545" w:rsidRDefault="00A80545">
      <w:pPr>
        <w:spacing w:after="160" w:line="259" w:lineRule="auto"/>
        <w:jc w:val="left"/>
        <w:rPr>
          <w:rFonts w:eastAsiaTheme="majorEastAsia" w:cstheme="majorBidi"/>
          <w:sz w:val="52"/>
          <w:szCs w:val="32"/>
        </w:rPr>
      </w:pPr>
      <w:r>
        <w:br w:type="page"/>
      </w:r>
    </w:p>
    <w:p w14:paraId="5B9B64CB" w14:textId="1D96C6FF" w:rsidR="00C41CFA" w:rsidRDefault="00C41CFA">
      <w:pPr>
        <w:spacing w:after="160" w:line="259" w:lineRule="auto"/>
        <w:jc w:val="left"/>
      </w:pPr>
      <w:r w:rsidRPr="00C829AE">
        <w:rPr>
          <w:rFonts w:ascii="Arial" w:hAnsi="Arial" w:cs="Arial"/>
          <w:noProof/>
          <w:color w:val="363636"/>
          <w:sz w:val="18"/>
          <w:szCs w:val="18"/>
          <w:shd w:val="clear" w:color="auto" w:fill="FFFFFF"/>
        </w:rPr>
        <w:lastRenderedPageBreak/>
        <w:drawing>
          <wp:anchor distT="0" distB="0" distL="114300" distR="114300" simplePos="0" relativeHeight="251870720" behindDoc="0" locked="0" layoutInCell="1" allowOverlap="1" wp14:anchorId="27108D2A" wp14:editId="70C234A5">
            <wp:simplePos x="0" y="0"/>
            <wp:positionH relativeFrom="column">
              <wp:posOffset>57150</wp:posOffset>
            </wp:positionH>
            <wp:positionV relativeFrom="paragraph">
              <wp:posOffset>-125730</wp:posOffset>
            </wp:positionV>
            <wp:extent cx="5936615" cy="5679440"/>
            <wp:effectExtent l="0" t="0" r="6985"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6615" cy="567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76A26D" w14:textId="0B24CB45" w:rsidR="00C41CFA" w:rsidRDefault="00C41CFA">
      <w:pPr>
        <w:spacing w:after="160" w:line="259" w:lineRule="auto"/>
        <w:jc w:val="left"/>
      </w:pPr>
    </w:p>
    <w:p w14:paraId="656A99DF" w14:textId="77777777" w:rsidR="00C41CFA" w:rsidRDefault="00C41CFA">
      <w:pPr>
        <w:spacing w:after="160" w:line="259" w:lineRule="auto"/>
        <w:jc w:val="left"/>
      </w:pPr>
    </w:p>
    <w:p w14:paraId="2DE8FA47" w14:textId="77777777" w:rsidR="00C41CFA" w:rsidRDefault="00C41CFA">
      <w:pPr>
        <w:spacing w:after="160" w:line="259" w:lineRule="auto"/>
        <w:jc w:val="left"/>
      </w:pPr>
    </w:p>
    <w:p w14:paraId="5DD65254" w14:textId="77777777" w:rsidR="00C41CFA" w:rsidRDefault="00C41CFA">
      <w:pPr>
        <w:spacing w:after="160" w:line="259" w:lineRule="auto"/>
        <w:jc w:val="left"/>
      </w:pPr>
    </w:p>
    <w:p w14:paraId="022146DF" w14:textId="77777777" w:rsidR="00C41CFA" w:rsidRDefault="00C41CFA">
      <w:pPr>
        <w:spacing w:after="160" w:line="259" w:lineRule="auto"/>
        <w:jc w:val="left"/>
      </w:pPr>
    </w:p>
    <w:p w14:paraId="51A89122" w14:textId="77777777" w:rsidR="00C41CFA" w:rsidRDefault="00C41CFA">
      <w:pPr>
        <w:spacing w:after="160" w:line="259" w:lineRule="auto"/>
        <w:jc w:val="left"/>
      </w:pPr>
    </w:p>
    <w:p w14:paraId="4AD4A111" w14:textId="77777777" w:rsidR="00C41CFA" w:rsidRDefault="00C41CFA">
      <w:pPr>
        <w:spacing w:after="160" w:line="259" w:lineRule="auto"/>
        <w:jc w:val="left"/>
      </w:pPr>
    </w:p>
    <w:p w14:paraId="5A33E03E" w14:textId="77777777" w:rsidR="00C41CFA" w:rsidRDefault="00C41CFA">
      <w:pPr>
        <w:spacing w:after="160" w:line="259" w:lineRule="auto"/>
        <w:jc w:val="left"/>
      </w:pPr>
    </w:p>
    <w:p w14:paraId="132E86EA" w14:textId="77777777" w:rsidR="00C41CFA" w:rsidRDefault="00C41CFA">
      <w:pPr>
        <w:spacing w:after="160" w:line="259" w:lineRule="auto"/>
        <w:jc w:val="left"/>
      </w:pPr>
    </w:p>
    <w:p w14:paraId="7AFA710F" w14:textId="77777777" w:rsidR="00C41CFA" w:rsidRDefault="00C41CFA">
      <w:pPr>
        <w:spacing w:after="160" w:line="259" w:lineRule="auto"/>
        <w:jc w:val="left"/>
      </w:pPr>
    </w:p>
    <w:p w14:paraId="74D0332C" w14:textId="77777777" w:rsidR="00C41CFA" w:rsidRDefault="00C41CFA">
      <w:pPr>
        <w:spacing w:after="160" w:line="259" w:lineRule="auto"/>
        <w:jc w:val="left"/>
      </w:pPr>
    </w:p>
    <w:p w14:paraId="72482062" w14:textId="77777777" w:rsidR="00C41CFA" w:rsidRDefault="00C41CFA">
      <w:pPr>
        <w:spacing w:after="160" w:line="259" w:lineRule="auto"/>
        <w:jc w:val="left"/>
      </w:pPr>
    </w:p>
    <w:p w14:paraId="540F441D" w14:textId="77777777" w:rsidR="00C41CFA" w:rsidRDefault="00C41CFA">
      <w:pPr>
        <w:spacing w:after="160" w:line="259" w:lineRule="auto"/>
        <w:jc w:val="left"/>
      </w:pPr>
    </w:p>
    <w:p w14:paraId="68B4F7C1" w14:textId="77777777" w:rsidR="00C41CFA" w:rsidRDefault="00C41CFA">
      <w:pPr>
        <w:spacing w:after="160" w:line="259" w:lineRule="auto"/>
        <w:jc w:val="left"/>
      </w:pPr>
    </w:p>
    <w:p w14:paraId="0191A48C" w14:textId="77777777" w:rsidR="00C41CFA" w:rsidRDefault="00C41CFA">
      <w:pPr>
        <w:spacing w:after="160" w:line="259" w:lineRule="auto"/>
        <w:jc w:val="left"/>
      </w:pPr>
    </w:p>
    <w:p w14:paraId="4B6244E2" w14:textId="77777777" w:rsidR="00C41CFA" w:rsidRDefault="00C41CFA">
      <w:pPr>
        <w:spacing w:after="160" w:line="259" w:lineRule="auto"/>
        <w:jc w:val="left"/>
      </w:pPr>
    </w:p>
    <w:p w14:paraId="13F96A85" w14:textId="77777777" w:rsidR="00C41CFA" w:rsidRDefault="00C41CFA">
      <w:pPr>
        <w:spacing w:after="160" w:line="259" w:lineRule="auto"/>
        <w:jc w:val="left"/>
      </w:pPr>
    </w:p>
    <w:p w14:paraId="62783C24" w14:textId="77777777" w:rsidR="00C41CFA" w:rsidRDefault="00C41CFA">
      <w:pPr>
        <w:spacing w:after="160" w:line="259" w:lineRule="auto"/>
        <w:jc w:val="left"/>
      </w:pPr>
    </w:p>
    <w:p w14:paraId="39A82A63" w14:textId="77777777" w:rsidR="00C41CFA" w:rsidRDefault="00C41CFA">
      <w:pPr>
        <w:spacing w:after="160" w:line="259" w:lineRule="auto"/>
        <w:jc w:val="left"/>
      </w:pPr>
    </w:p>
    <w:p w14:paraId="036EF4BB" w14:textId="77777777" w:rsidR="00C41CFA" w:rsidRDefault="00C41CFA">
      <w:pPr>
        <w:spacing w:after="160" w:line="259" w:lineRule="auto"/>
        <w:jc w:val="left"/>
      </w:pPr>
    </w:p>
    <w:p w14:paraId="30B64DA3" w14:textId="77777777" w:rsidR="000155D8" w:rsidRDefault="000155D8" w:rsidP="00BC05AC">
      <w:pPr>
        <w:pStyle w:val="Heading3"/>
      </w:pPr>
      <w:bookmarkStart w:id="76" w:name="_Toc39625588"/>
      <w:r>
        <w:t>Issue an Import Permit of Fertilizers or Soil Conditioners (Unrestricted)</w:t>
      </w:r>
      <w:bookmarkEnd w:id="76"/>
    </w:p>
    <w:p w14:paraId="3E93EAAA" w14:textId="4C78B5FE" w:rsidR="000155D8" w:rsidRPr="000155D8" w:rsidRDefault="000155D8" w:rsidP="000155D8">
      <w:pPr>
        <w:spacing w:after="160" w:line="259" w:lineRule="auto"/>
        <w:jc w:val="left"/>
        <w:rPr>
          <w:b/>
        </w:rPr>
      </w:pPr>
      <w:r w:rsidRPr="000155D8">
        <w:rPr>
          <w:b/>
        </w:rPr>
        <w:t>Service Description</w:t>
      </w:r>
    </w:p>
    <w:p w14:paraId="5CCD2D52" w14:textId="77777777" w:rsidR="000155D8" w:rsidRDefault="000155D8" w:rsidP="000155D8">
      <w:pPr>
        <w:spacing w:after="160" w:line="259" w:lineRule="auto"/>
        <w:jc w:val="left"/>
      </w:pPr>
      <w:r>
        <w:t>Through this service, approval is obtained to import a consignment of fertilizers or soil conditioners (unrestricted), import authorization is valid for six months from the date of issue, inspection to these consignments will be done upon their arrival at the entry point and are released after ensuring that they comply with the all import requirements</w:t>
      </w:r>
    </w:p>
    <w:p w14:paraId="7976C08E" w14:textId="77777777" w:rsidR="000155D8" w:rsidRDefault="000155D8" w:rsidP="000155D8">
      <w:pPr>
        <w:spacing w:after="160" w:line="259" w:lineRule="auto"/>
        <w:jc w:val="left"/>
        <w:rPr>
          <w:b/>
        </w:rPr>
      </w:pPr>
    </w:p>
    <w:p w14:paraId="46508B17" w14:textId="77777777" w:rsidR="000155D8" w:rsidRPr="000155D8" w:rsidRDefault="000155D8" w:rsidP="000155D8">
      <w:pPr>
        <w:spacing w:after="160" w:line="259" w:lineRule="auto"/>
        <w:jc w:val="left"/>
        <w:rPr>
          <w:b/>
        </w:rPr>
      </w:pPr>
      <w:r w:rsidRPr="000155D8">
        <w:rPr>
          <w:b/>
        </w:rPr>
        <w:lastRenderedPageBreak/>
        <w:t>Steps</w:t>
      </w:r>
    </w:p>
    <w:p w14:paraId="1AF4C534" w14:textId="77777777" w:rsidR="000155D8" w:rsidRPr="000155D8" w:rsidRDefault="000155D8" w:rsidP="000155D8">
      <w:pPr>
        <w:spacing w:after="160" w:line="259" w:lineRule="auto"/>
        <w:jc w:val="left"/>
        <w:rPr>
          <w:b/>
        </w:rPr>
      </w:pPr>
      <w:r w:rsidRPr="000155D8">
        <w:rPr>
          <w:b/>
        </w:rPr>
        <w:t>Import permission</w:t>
      </w:r>
    </w:p>
    <w:p w14:paraId="3B3E192F" w14:textId="77777777" w:rsidR="000155D8" w:rsidRDefault="000155D8" w:rsidP="009D6FB9">
      <w:pPr>
        <w:pStyle w:val="ListParagraph"/>
        <w:numPr>
          <w:ilvl w:val="0"/>
          <w:numId w:val="162"/>
        </w:numPr>
        <w:spacing w:after="160" w:line="259" w:lineRule="auto"/>
        <w:jc w:val="left"/>
      </w:pPr>
      <w:r>
        <w:t>Fill e-form</w:t>
      </w:r>
    </w:p>
    <w:p w14:paraId="5858E9E1" w14:textId="77777777" w:rsidR="000155D8" w:rsidRDefault="000155D8" w:rsidP="009D6FB9">
      <w:pPr>
        <w:pStyle w:val="ListParagraph"/>
        <w:numPr>
          <w:ilvl w:val="0"/>
          <w:numId w:val="162"/>
        </w:numPr>
        <w:spacing w:after="160" w:line="259" w:lineRule="auto"/>
        <w:jc w:val="left"/>
      </w:pPr>
      <w:r>
        <w:t>e-payment</w:t>
      </w:r>
    </w:p>
    <w:p w14:paraId="6611335A" w14:textId="77777777" w:rsidR="000155D8" w:rsidRDefault="000155D8" w:rsidP="009D6FB9">
      <w:pPr>
        <w:pStyle w:val="ListParagraph"/>
        <w:numPr>
          <w:ilvl w:val="0"/>
          <w:numId w:val="162"/>
        </w:numPr>
        <w:spacing w:after="160" w:line="259" w:lineRule="auto"/>
        <w:jc w:val="left"/>
      </w:pPr>
      <w:r>
        <w:t>issue e-permit</w:t>
      </w:r>
    </w:p>
    <w:p w14:paraId="453BE1C7" w14:textId="5B932AA5" w:rsidR="000155D8" w:rsidRPr="000155D8" w:rsidRDefault="000155D8" w:rsidP="000155D8">
      <w:pPr>
        <w:spacing w:after="160" w:line="259" w:lineRule="auto"/>
        <w:jc w:val="left"/>
        <w:rPr>
          <w:b/>
        </w:rPr>
      </w:pPr>
      <w:r w:rsidRPr="000155D8">
        <w:rPr>
          <w:b/>
        </w:rPr>
        <w:t>Release consignment</w:t>
      </w:r>
    </w:p>
    <w:p w14:paraId="255173C6" w14:textId="3133DE33" w:rsidR="000155D8" w:rsidRDefault="000155D8" w:rsidP="009D6FB9">
      <w:pPr>
        <w:pStyle w:val="ListParagraph"/>
        <w:numPr>
          <w:ilvl w:val="0"/>
          <w:numId w:val="163"/>
        </w:numPr>
        <w:spacing w:after="160" w:line="259" w:lineRule="auto"/>
        <w:jc w:val="left"/>
      </w:pPr>
      <w:r>
        <w:t>Fill e-form</w:t>
      </w:r>
    </w:p>
    <w:p w14:paraId="40D33CA9" w14:textId="77777777" w:rsidR="000155D8" w:rsidRDefault="000155D8" w:rsidP="009D6FB9">
      <w:pPr>
        <w:pStyle w:val="ListParagraph"/>
        <w:numPr>
          <w:ilvl w:val="0"/>
          <w:numId w:val="163"/>
        </w:numPr>
        <w:spacing w:after="160" w:line="259" w:lineRule="auto"/>
        <w:jc w:val="left"/>
      </w:pPr>
      <w:r>
        <w:t>e-payment</w:t>
      </w:r>
    </w:p>
    <w:p w14:paraId="02CAEF0C" w14:textId="09FE55FA" w:rsidR="000155D8" w:rsidRDefault="000155D8" w:rsidP="009D6FB9">
      <w:pPr>
        <w:pStyle w:val="ListParagraph"/>
        <w:numPr>
          <w:ilvl w:val="0"/>
          <w:numId w:val="163"/>
        </w:numPr>
        <w:spacing w:after="160" w:line="259" w:lineRule="auto"/>
        <w:jc w:val="left"/>
      </w:pPr>
      <w:r>
        <w:t>Review the applications and complete procedure electronically</w:t>
      </w:r>
    </w:p>
    <w:p w14:paraId="3E41560F" w14:textId="77777777" w:rsidR="000155D8" w:rsidRDefault="000155D8" w:rsidP="009D6FB9">
      <w:pPr>
        <w:pStyle w:val="ListParagraph"/>
        <w:numPr>
          <w:ilvl w:val="0"/>
          <w:numId w:val="163"/>
        </w:numPr>
        <w:spacing w:after="160" w:line="259" w:lineRule="auto"/>
        <w:jc w:val="left"/>
      </w:pPr>
      <w:r>
        <w:t>Visually inspect and lab test samples, complete procedure electronically</w:t>
      </w:r>
    </w:p>
    <w:p w14:paraId="6B8F47DA" w14:textId="77777777" w:rsidR="000155D8" w:rsidRDefault="000155D8" w:rsidP="009D6FB9">
      <w:pPr>
        <w:pStyle w:val="ListParagraph"/>
        <w:numPr>
          <w:ilvl w:val="0"/>
          <w:numId w:val="163"/>
        </w:numPr>
        <w:spacing w:after="160" w:line="259" w:lineRule="auto"/>
        <w:jc w:val="left"/>
      </w:pPr>
      <w:r>
        <w:t>Issue e-permit</w:t>
      </w:r>
    </w:p>
    <w:p w14:paraId="75D0FADE" w14:textId="77777777" w:rsidR="000155D8" w:rsidRPr="000155D8" w:rsidRDefault="000155D8" w:rsidP="000155D8">
      <w:pPr>
        <w:spacing w:after="160" w:line="259" w:lineRule="auto"/>
        <w:jc w:val="left"/>
        <w:rPr>
          <w:b/>
        </w:rPr>
      </w:pPr>
      <w:r w:rsidRPr="000155D8">
        <w:rPr>
          <w:b/>
        </w:rPr>
        <w:t>Required documents</w:t>
      </w:r>
    </w:p>
    <w:p w14:paraId="6D3512A7" w14:textId="77777777" w:rsidR="000155D8" w:rsidRPr="000155D8" w:rsidRDefault="000155D8" w:rsidP="000155D8">
      <w:pPr>
        <w:spacing w:after="160" w:line="259" w:lineRule="auto"/>
        <w:jc w:val="left"/>
        <w:rPr>
          <w:b/>
        </w:rPr>
      </w:pPr>
      <w:r w:rsidRPr="000155D8">
        <w:rPr>
          <w:b/>
        </w:rPr>
        <w:t>Import:</w:t>
      </w:r>
    </w:p>
    <w:p w14:paraId="28198230" w14:textId="7D350842" w:rsidR="000155D8" w:rsidRDefault="000155D8" w:rsidP="000155D8">
      <w:pPr>
        <w:spacing w:after="160" w:line="259" w:lineRule="auto"/>
        <w:jc w:val="left"/>
      </w:pPr>
      <w:r>
        <w:t>No documents required</w:t>
      </w:r>
    </w:p>
    <w:p w14:paraId="75A4261A" w14:textId="77777777" w:rsidR="000155D8" w:rsidRPr="000155D8" w:rsidRDefault="000155D8" w:rsidP="000155D8">
      <w:pPr>
        <w:spacing w:after="160" w:line="259" w:lineRule="auto"/>
        <w:jc w:val="left"/>
        <w:rPr>
          <w:b/>
        </w:rPr>
      </w:pPr>
      <w:r w:rsidRPr="000155D8">
        <w:rPr>
          <w:b/>
        </w:rPr>
        <w:t>Release:</w:t>
      </w:r>
    </w:p>
    <w:p w14:paraId="3556BC44" w14:textId="768AC984" w:rsidR="000155D8" w:rsidRDefault="000155D8" w:rsidP="009D6FB9">
      <w:pPr>
        <w:pStyle w:val="ListParagraph"/>
        <w:numPr>
          <w:ilvl w:val="0"/>
          <w:numId w:val="164"/>
        </w:numPr>
        <w:spacing w:after="160" w:line="259" w:lineRule="auto"/>
        <w:jc w:val="left"/>
      </w:pPr>
      <w:r>
        <w:t>Invoice or product list</w:t>
      </w:r>
    </w:p>
    <w:p w14:paraId="5B814A41" w14:textId="531C93E2" w:rsidR="000155D8" w:rsidRDefault="000155D8" w:rsidP="009D6FB9">
      <w:pPr>
        <w:pStyle w:val="ListParagraph"/>
        <w:numPr>
          <w:ilvl w:val="0"/>
          <w:numId w:val="164"/>
        </w:numPr>
        <w:spacing w:after="160" w:line="259" w:lineRule="auto"/>
        <w:jc w:val="left"/>
      </w:pPr>
      <w:r>
        <w:t>Origin certificate</w:t>
      </w:r>
    </w:p>
    <w:p w14:paraId="0A0A7962" w14:textId="712A36A4" w:rsidR="000155D8" w:rsidRDefault="000155D8" w:rsidP="009D6FB9">
      <w:pPr>
        <w:pStyle w:val="ListParagraph"/>
        <w:numPr>
          <w:ilvl w:val="0"/>
          <w:numId w:val="164"/>
        </w:numPr>
        <w:spacing w:after="160" w:line="259" w:lineRule="auto"/>
        <w:jc w:val="left"/>
      </w:pPr>
      <w:r>
        <w:t>Copy of the customs manifest or bill of lading</w:t>
      </w:r>
    </w:p>
    <w:p w14:paraId="4EDF48F1" w14:textId="5A9FAC3A" w:rsidR="000155D8" w:rsidRDefault="000155D8" w:rsidP="009D6FB9">
      <w:pPr>
        <w:pStyle w:val="ListParagraph"/>
        <w:numPr>
          <w:ilvl w:val="0"/>
          <w:numId w:val="164"/>
        </w:numPr>
        <w:spacing w:after="160" w:line="259" w:lineRule="auto"/>
        <w:jc w:val="left"/>
      </w:pPr>
      <w:r>
        <w:t>Certificate of analysis for each operation (shipment) issued by the factory or from a governmental laboratory or laboratory accredited by the competent authority in the country of origin proving the conformity of the shipment to the registration certificate</w:t>
      </w:r>
    </w:p>
    <w:p w14:paraId="52AF5877" w14:textId="01E469CE" w:rsidR="00C41CFA" w:rsidRDefault="000155D8" w:rsidP="009D6FB9">
      <w:pPr>
        <w:pStyle w:val="ListParagraph"/>
        <w:numPr>
          <w:ilvl w:val="0"/>
          <w:numId w:val="164"/>
        </w:numPr>
        <w:spacing w:after="160" w:line="259" w:lineRule="auto"/>
        <w:jc w:val="left"/>
      </w:pPr>
      <w:r>
        <w:t>A phytosanitary certificate  for organic fertilizers, potting soil, growing media and any fertilizers containing organic materials stating that these fertilizers are free from weed seeds and pest as( fungi, bacteria, insects, nematodes and viruses) issued by competent authority in the country of origin</w:t>
      </w:r>
    </w:p>
    <w:p w14:paraId="294211E8" w14:textId="045C4EA2" w:rsidR="00C41CFA" w:rsidRDefault="00C41CFA">
      <w:pPr>
        <w:spacing w:after="160" w:line="259" w:lineRule="auto"/>
        <w:jc w:val="left"/>
      </w:pPr>
    </w:p>
    <w:p w14:paraId="66B5B0BE" w14:textId="77777777" w:rsidR="00C41CFA" w:rsidRDefault="00C41CFA">
      <w:pPr>
        <w:spacing w:after="160" w:line="259" w:lineRule="auto"/>
        <w:jc w:val="left"/>
      </w:pPr>
    </w:p>
    <w:p w14:paraId="634A6374" w14:textId="30116EBB" w:rsidR="00C41CFA" w:rsidRDefault="00C41CFA">
      <w:pPr>
        <w:spacing w:after="160" w:line="259" w:lineRule="auto"/>
        <w:jc w:val="left"/>
      </w:pPr>
    </w:p>
    <w:p w14:paraId="37D651B3" w14:textId="77777777" w:rsidR="00C41CFA" w:rsidRDefault="00C41CFA">
      <w:pPr>
        <w:spacing w:after="160" w:line="259" w:lineRule="auto"/>
        <w:jc w:val="left"/>
      </w:pPr>
    </w:p>
    <w:p w14:paraId="340923D5" w14:textId="2B125547" w:rsidR="00C41CFA" w:rsidRDefault="00C41CFA">
      <w:pPr>
        <w:spacing w:after="160" w:line="259" w:lineRule="auto"/>
        <w:jc w:val="left"/>
      </w:pPr>
    </w:p>
    <w:p w14:paraId="5DB07A1E" w14:textId="77777777" w:rsidR="00C41CFA" w:rsidRDefault="00C41CFA">
      <w:pPr>
        <w:spacing w:after="160" w:line="259" w:lineRule="auto"/>
        <w:jc w:val="left"/>
      </w:pPr>
    </w:p>
    <w:p w14:paraId="5649C5A3" w14:textId="77777777" w:rsidR="00C41CFA" w:rsidRDefault="00C41CFA">
      <w:pPr>
        <w:spacing w:after="160" w:line="259" w:lineRule="auto"/>
        <w:jc w:val="left"/>
      </w:pPr>
    </w:p>
    <w:p w14:paraId="672FD7E7" w14:textId="7AFDB788" w:rsidR="00C41CFA" w:rsidRDefault="00C41CFA">
      <w:pPr>
        <w:spacing w:after="160" w:line="259" w:lineRule="auto"/>
        <w:jc w:val="left"/>
      </w:pPr>
    </w:p>
    <w:p w14:paraId="317AA305" w14:textId="77777777" w:rsidR="00C41CFA" w:rsidRDefault="00C41CFA">
      <w:pPr>
        <w:spacing w:after="160" w:line="259" w:lineRule="auto"/>
        <w:jc w:val="left"/>
      </w:pPr>
    </w:p>
    <w:p w14:paraId="48CCB216" w14:textId="4BDAC591" w:rsidR="00C41CFA" w:rsidRDefault="00C1792A">
      <w:pPr>
        <w:spacing w:after="160" w:line="259" w:lineRule="auto"/>
        <w:jc w:val="left"/>
      </w:pPr>
      <w:r w:rsidRPr="00AA63B7">
        <w:rPr>
          <w:rFonts w:ascii="Arial" w:hAnsi="Arial" w:cs="Arial"/>
          <w:noProof/>
          <w:color w:val="363636"/>
          <w:sz w:val="18"/>
          <w:szCs w:val="18"/>
          <w:shd w:val="clear" w:color="auto" w:fill="FFFFFF"/>
        </w:rPr>
        <w:drawing>
          <wp:anchor distT="0" distB="0" distL="114300" distR="114300" simplePos="0" relativeHeight="251872768" behindDoc="0" locked="0" layoutInCell="1" allowOverlap="1" wp14:anchorId="22DA364D" wp14:editId="2861EDA8">
            <wp:simplePos x="0" y="0"/>
            <wp:positionH relativeFrom="column">
              <wp:posOffset>0</wp:posOffset>
            </wp:positionH>
            <wp:positionV relativeFrom="paragraph">
              <wp:posOffset>-635</wp:posOffset>
            </wp:positionV>
            <wp:extent cx="5667375" cy="5505450"/>
            <wp:effectExtent l="0" t="0" r="9525"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67375"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D8C377" w14:textId="4CEA6A4B" w:rsidR="00C41CFA" w:rsidRDefault="00C41CFA">
      <w:pPr>
        <w:spacing w:after="160" w:line="259" w:lineRule="auto"/>
        <w:jc w:val="left"/>
      </w:pPr>
    </w:p>
    <w:p w14:paraId="69CFA563" w14:textId="3F8B7FC0" w:rsidR="00C41CFA" w:rsidRDefault="00C41CFA">
      <w:pPr>
        <w:spacing w:after="160" w:line="259" w:lineRule="auto"/>
        <w:jc w:val="left"/>
      </w:pPr>
    </w:p>
    <w:p w14:paraId="0D37E328" w14:textId="5DA7C379" w:rsidR="00A80545" w:rsidRDefault="00A80545">
      <w:pPr>
        <w:spacing w:after="160" w:line="259" w:lineRule="auto"/>
        <w:jc w:val="left"/>
        <w:rPr>
          <w:rFonts w:eastAsiaTheme="majorEastAsia" w:cstheme="majorBidi"/>
          <w:sz w:val="52"/>
          <w:szCs w:val="32"/>
        </w:rPr>
      </w:pPr>
      <w:r>
        <w:br w:type="page"/>
      </w:r>
    </w:p>
    <w:p w14:paraId="6566018A" w14:textId="77777777" w:rsidR="002C4673" w:rsidRDefault="002C4673" w:rsidP="002C4673">
      <w:pPr>
        <w:spacing w:after="160" w:line="259" w:lineRule="auto"/>
        <w:jc w:val="left"/>
      </w:pPr>
    </w:p>
    <w:p w14:paraId="1555EE6A" w14:textId="77777777" w:rsidR="002C4673" w:rsidRDefault="002C4673" w:rsidP="00BC05AC">
      <w:pPr>
        <w:pStyle w:val="Heading3"/>
      </w:pPr>
      <w:bookmarkStart w:id="77" w:name="_Toc39625589"/>
      <w:r>
        <w:t>Issue an Import permit of Pheromones, Attracting materials, Extruding materials, Additives and Materials with mechanical or physical in pest control</w:t>
      </w:r>
      <w:bookmarkEnd w:id="77"/>
    </w:p>
    <w:p w14:paraId="1CA825D6" w14:textId="0D62728E" w:rsidR="002C4673" w:rsidRPr="002C4673" w:rsidRDefault="002C4673" w:rsidP="002C4673">
      <w:pPr>
        <w:spacing w:after="160" w:line="259" w:lineRule="auto"/>
        <w:jc w:val="left"/>
        <w:rPr>
          <w:b/>
        </w:rPr>
      </w:pPr>
      <w:r w:rsidRPr="002C4673">
        <w:rPr>
          <w:b/>
        </w:rPr>
        <w:t>Service Description</w:t>
      </w:r>
    </w:p>
    <w:p w14:paraId="79C04799" w14:textId="77777777" w:rsidR="002C4673" w:rsidRDefault="002C4673" w:rsidP="002C4673">
      <w:pPr>
        <w:spacing w:after="160" w:line="259" w:lineRule="auto"/>
        <w:jc w:val="left"/>
      </w:pPr>
      <w:r>
        <w:t>Through this service, the importation of pheromones, attractants, nuisances, additives and materials with mechanical or physical effect in the pest control will be approved and the shipment checked before release.</w:t>
      </w:r>
    </w:p>
    <w:p w14:paraId="6087B603" w14:textId="77777777" w:rsidR="002C4673" w:rsidRPr="002C4673" w:rsidRDefault="002C4673" w:rsidP="002C4673">
      <w:pPr>
        <w:spacing w:after="160" w:line="259" w:lineRule="auto"/>
        <w:jc w:val="left"/>
        <w:rPr>
          <w:b/>
        </w:rPr>
      </w:pPr>
      <w:r w:rsidRPr="002C4673">
        <w:rPr>
          <w:b/>
        </w:rPr>
        <w:t>Steps</w:t>
      </w:r>
    </w:p>
    <w:p w14:paraId="515E6DA0" w14:textId="77777777" w:rsidR="002C4673" w:rsidRPr="002C4673" w:rsidRDefault="002C4673" w:rsidP="002C4673">
      <w:pPr>
        <w:spacing w:after="160" w:line="259" w:lineRule="auto"/>
        <w:jc w:val="left"/>
        <w:rPr>
          <w:b/>
        </w:rPr>
      </w:pPr>
      <w:r w:rsidRPr="002C4673">
        <w:rPr>
          <w:b/>
        </w:rPr>
        <w:t>Import permission</w:t>
      </w:r>
    </w:p>
    <w:p w14:paraId="2EA0797A" w14:textId="77777777" w:rsidR="002C4673" w:rsidRDefault="002C4673" w:rsidP="009D6FB9">
      <w:pPr>
        <w:pStyle w:val="ListParagraph"/>
        <w:numPr>
          <w:ilvl w:val="0"/>
          <w:numId w:val="165"/>
        </w:numPr>
        <w:spacing w:after="160" w:line="259" w:lineRule="auto"/>
        <w:jc w:val="left"/>
      </w:pPr>
      <w:r>
        <w:t>Fill e-form</w:t>
      </w:r>
    </w:p>
    <w:p w14:paraId="5D611BCE" w14:textId="77777777" w:rsidR="002C4673" w:rsidRDefault="002C4673" w:rsidP="009D6FB9">
      <w:pPr>
        <w:pStyle w:val="ListParagraph"/>
        <w:numPr>
          <w:ilvl w:val="0"/>
          <w:numId w:val="165"/>
        </w:numPr>
        <w:spacing w:after="160" w:line="259" w:lineRule="auto"/>
        <w:jc w:val="left"/>
      </w:pPr>
      <w:r>
        <w:t>e-payment</w:t>
      </w:r>
    </w:p>
    <w:p w14:paraId="7174898C" w14:textId="77777777" w:rsidR="002C4673" w:rsidRDefault="002C4673" w:rsidP="009D6FB9">
      <w:pPr>
        <w:pStyle w:val="ListParagraph"/>
        <w:numPr>
          <w:ilvl w:val="0"/>
          <w:numId w:val="165"/>
        </w:numPr>
        <w:spacing w:after="160" w:line="259" w:lineRule="auto"/>
        <w:jc w:val="left"/>
      </w:pPr>
      <w:r>
        <w:t>review the applications and complete procedure electronically</w:t>
      </w:r>
    </w:p>
    <w:p w14:paraId="1ECDA64A" w14:textId="77777777" w:rsidR="002C4673" w:rsidRDefault="002C4673" w:rsidP="009D6FB9">
      <w:pPr>
        <w:pStyle w:val="ListParagraph"/>
        <w:numPr>
          <w:ilvl w:val="0"/>
          <w:numId w:val="165"/>
        </w:numPr>
        <w:spacing w:after="160" w:line="259" w:lineRule="auto"/>
        <w:jc w:val="left"/>
      </w:pPr>
      <w:r>
        <w:t>issue e-permit</w:t>
      </w:r>
    </w:p>
    <w:p w14:paraId="5980BEEB" w14:textId="6C46E044" w:rsidR="002C4673" w:rsidRPr="002C4673" w:rsidRDefault="002C4673" w:rsidP="002C4673">
      <w:pPr>
        <w:spacing w:after="160" w:line="259" w:lineRule="auto"/>
        <w:jc w:val="left"/>
        <w:rPr>
          <w:b/>
        </w:rPr>
      </w:pPr>
      <w:r w:rsidRPr="002C4673">
        <w:rPr>
          <w:b/>
        </w:rPr>
        <w:t>Release consignment</w:t>
      </w:r>
    </w:p>
    <w:p w14:paraId="3B29200D" w14:textId="59DED02B" w:rsidR="002C4673" w:rsidRDefault="002C4673" w:rsidP="009D6FB9">
      <w:pPr>
        <w:pStyle w:val="ListParagraph"/>
        <w:numPr>
          <w:ilvl w:val="0"/>
          <w:numId w:val="166"/>
        </w:numPr>
        <w:spacing w:after="160" w:line="259" w:lineRule="auto"/>
        <w:jc w:val="left"/>
      </w:pPr>
      <w:r>
        <w:t>Fill e-form</w:t>
      </w:r>
    </w:p>
    <w:p w14:paraId="33BF7508" w14:textId="77777777" w:rsidR="002C4673" w:rsidRDefault="002C4673" w:rsidP="009D6FB9">
      <w:pPr>
        <w:pStyle w:val="ListParagraph"/>
        <w:numPr>
          <w:ilvl w:val="0"/>
          <w:numId w:val="166"/>
        </w:numPr>
        <w:spacing w:after="160" w:line="259" w:lineRule="auto"/>
        <w:jc w:val="left"/>
      </w:pPr>
      <w:r>
        <w:t>e-payment</w:t>
      </w:r>
    </w:p>
    <w:p w14:paraId="52F9735F" w14:textId="10816FFD" w:rsidR="002C4673" w:rsidRDefault="002C4673" w:rsidP="009D6FB9">
      <w:pPr>
        <w:pStyle w:val="ListParagraph"/>
        <w:numPr>
          <w:ilvl w:val="0"/>
          <w:numId w:val="166"/>
        </w:numPr>
        <w:spacing w:after="160" w:line="259" w:lineRule="auto"/>
        <w:jc w:val="left"/>
      </w:pPr>
      <w:r>
        <w:t>Review the applications and complete procedure electronically</w:t>
      </w:r>
    </w:p>
    <w:p w14:paraId="46CBD795" w14:textId="77777777" w:rsidR="002C4673" w:rsidRDefault="002C4673" w:rsidP="009D6FB9">
      <w:pPr>
        <w:pStyle w:val="ListParagraph"/>
        <w:numPr>
          <w:ilvl w:val="0"/>
          <w:numId w:val="166"/>
        </w:numPr>
        <w:spacing w:after="160" w:line="259" w:lineRule="auto"/>
        <w:jc w:val="left"/>
      </w:pPr>
      <w:r>
        <w:t>Issue e-permit for consignment</w:t>
      </w:r>
    </w:p>
    <w:p w14:paraId="2B48F0F5" w14:textId="77777777" w:rsidR="002C4673" w:rsidRPr="002C4673" w:rsidRDefault="002C4673" w:rsidP="002C4673">
      <w:pPr>
        <w:spacing w:after="160" w:line="259" w:lineRule="auto"/>
        <w:jc w:val="left"/>
        <w:rPr>
          <w:b/>
        </w:rPr>
      </w:pPr>
      <w:r w:rsidRPr="002C4673">
        <w:rPr>
          <w:b/>
        </w:rPr>
        <w:t>Required documents</w:t>
      </w:r>
    </w:p>
    <w:p w14:paraId="2850BEBF" w14:textId="77777777" w:rsidR="002C4673" w:rsidRPr="002C4673" w:rsidRDefault="002C4673" w:rsidP="002C4673">
      <w:pPr>
        <w:spacing w:after="160" w:line="259" w:lineRule="auto"/>
        <w:jc w:val="left"/>
        <w:rPr>
          <w:b/>
        </w:rPr>
      </w:pPr>
      <w:r w:rsidRPr="002C4673">
        <w:rPr>
          <w:b/>
        </w:rPr>
        <w:t>For import permit:</w:t>
      </w:r>
    </w:p>
    <w:p w14:paraId="3CB273C3" w14:textId="7F3217D7" w:rsidR="002C4673" w:rsidRDefault="002C4673" w:rsidP="002C4673">
      <w:pPr>
        <w:spacing w:after="160" w:line="259" w:lineRule="auto"/>
        <w:jc w:val="left"/>
      </w:pPr>
      <w:r>
        <w:t>No documents required</w:t>
      </w:r>
    </w:p>
    <w:p w14:paraId="250FD988" w14:textId="77777777" w:rsidR="002C4673" w:rsidRPr="002C4673" w:rsidRDefault="002C4673" w:rsidP="002C4673">
      <w:pPr>
        <w:spacing w:after="160" w:line="259" w:lineRule="auto"/>
        <w:jc w:val="left"/>
        <w:rPr>
          <w:b/>
        </w:rPr>
      </w:pPr>
      <w:r w:rsidRPr="002C4673">
        <w:rPr>
          <w:b/>
        </w:rPr>
        <w:t>For release permit:</w:t>
      </w:r>
    </w:p>
    <w:p w14:paraId="6C18FA24" w14:textId="329275F8" w:rsidR="002C4673" w:rsidRDefault="002C4673" w:rsidP="009D6FB9">
      <w:pPr>
        <w:pStyle w:val="ListParagraph"/>
        <w:numPr>
          <w:ilvl w:val="0"/>
          <w:numId w:val="167"/>
        </w:numPr>
        <w:spacing w:after="160" w:line="259" w:lineRule="auto"/>
        <w:jc w:val="left"/>
      </w:pPr>
      <w:r>
        <w:t>Copy of the customs declaration</w:t>
      </w:r>
    </w:p>
    <w:p w14:paraId="154118B6" w14:textId="061BD9CE" w:rsidR="002C4673" w:rsidRDefault="002C4673" w:rsidP="009D6FB9">
      <w:pPr>
        <w:pStyle w:val="ListParagraph"/>
        <w:numPr>
          <w:ilvl w:val="0"/>
          <w:numId w:val="167"/>
        </w:numPr>
        <w:spacing w:after="160" w:line="259" w:lineRule="auto"/>
        <w:jc w:val="left"/>
      </w:pPr>
      <w:r>
        <w:t>Bill of lading</w:t>
      </w:r>
    </w:p>
    <w:p w14:paraId="7D5DCBAA" w14:textId="357A04EA" w:rsidR="002C4673" w:rsidRDefault="002C4673" w:rsidP="009D6FB9">
      <w:pPr>
        <w:pStyle w:val="ListParagraph"/>
        <w:numPr>
          <w:ilvl w:val="0"/>
          <w:numId w:val="167"/>
        </w:numPr>
        <w:spacing w:after="160" w:line="259" w:lineRule="auto"/>
        <w:jc w:val="left"/>
      </w:pPr>
      <w:r>
        <w:t>Certificate of origin</w:t>
      </w:r>
    </w:p>
    <w:p w14:paraId="70514498" w14:textId="245210AE" w:rsidR="00C1792A" w:rsidRDefault="002C4673" w:rsidP="009D6FB9">
      <w:pPr>
        <w:pStyle w:val="ListParagraph"/>
        <w:numPr>
          <w:ilvl w:val="0"/>
          <w:numId w:val="167"/>
        </w:numPr>
        <w:spacing w:after="160" w:line="259" w:lineRule="auto"/>
        <w:jc w:val="left"/>
        <w:rPr>
          <w:rFonts w:eastAsiaTheme="majorEastAsia" w:cstheme="majorBidi"/>
          <w:sz w:val="52"/>
          <w:szCs w:val="32"/>
        </w:rPr>
      </w:pPr>
      <w:r>
        <w:t>Certificate of composition of the material including active substances and their percentages of other inert substances from a governmental laboratory or from a laboratory accredited by Good Laboratory Standards (GLP).</w:t>
      </w:r>
      <w:r w:rsidR="00C1792A">
        <w:br w:type="page"/>
      </w:r>
    </w:p>
    <w:p w14:paraId="1B4392C3" w14:textId="77777777" w:rsidR="00BE0E40" w:rsidRDefault="00BE0E40">
      <w:pPr>
        <w:spacing w:after="160" w:line="259" w:lineRule="auto"/>
        <w:jc w:val="left"/>
      </w:pPr>
      <w:r w:rsidRPr="00E97D25">
        <w:rPr>
          <w:rFonts w:ascii="Arial" w:hAnsi="Arial" w:cs="Arial"/>
          <w:noProof/>
          <w:color w:val="363636"/>
          <w:sz w:val="18"/>
          <w:szCs w:val="18"/>
          <w:shd w:val="clear" w:color="auto" w:fill="FFFFFF"/>
        </w:rPr>
        <w:lastRenderedPageBreak/>
        <w:drawing>
          <wp:anchor distT="0" distB="0" distL="114300" distR="114300" simplePos="0" relativeHeight="251874816" behindDoc="0" locked="0" layoutInCell="1" allowOverlap="1" wp14:anchorId="7C3D5300" wp14:editId="57A620C2">
            <wp:simplePos x="0" y="0"/>
            <wp:positionH relativeFrom="column">
              <wp:posOffset>0</wp:posOffset>
            </wp:positionH>
            <wp:positionV relativeFrom="paragraph">
              <wp:posOffset>0</wp:posOffset>
            </wp:positionV>
            <wp:extent cx="5939155" cy="4991100"/>
            <wp:effectExtent l="0" t="0" r="4445"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9155" cy="4991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8C1811" w14:textId="77777777" w:rsidR="00BE0E40" w:rsidRDefault="00BE0E40">
      <w:pPr>
        <w:spacing w:after="160" w:line="259" w:lineRule="auto"/>
        <w:jc w:val="left"/>
      </w:pPr>
    </w:p>
    <w:p w14:paraId="3284329F" w14:textId="77777777" w:rsidR="00BE0E40" w:rsidRDefault="00BE0E40">
      <w:pPr>
        <w:spacing w:after="160" w:line="259" w:lineRule="auto"/>
        <w:jc w:val="left"/>
      </w:pPr>
    </w:p>
    <w:p w14:paraId="1496CDB7" w14:textId="77777777" w:rsidR="00BE0E40" w:rsidRDefault="00BE0E40">
      <w:pPr>
        <w:spacing w:after="160" w:line="259" w:lineRule="auto"/>
        <w:jc w:val="left"/>
      </w:pPr>
    </w:p>
    <w:p w14:paraId="785E91AF" w14:textId="77777777" w:rsidR="00BE0E40" w:rsidRDefault="00BE0E40">
      <w:pPr>
        <w:spacing w:after="160" w:line="259" w:lineRule="auto"/>
        <w:jc w:val="left"/>
      </w:pPr>
    </w:p>
    <w:p w14:paraId="5F07ED38" w14:textId="77777777" w:rsidR="00BE0E40" w:rsidRDefault="00BE0E40">
      <w:pPr>
        <w:spacing w:after="160" w:line="259" w:lineRule="auto"/>
        <w:jc w:val="left"/>
      </w:pPr>
    </w:p>
    <w:p w14:paraId="4E2466EB" w14:textId="77777777" w:rsidR="00BE0E40" w:rsidRDefault="00BE0E40">
      <w:pPr>
        <w:spacing w:after="160" w:line="259" w:lineRule="auto"/>
        <w:jc w:val="left"/>
      </w:pPr>
    </w:p>
    <w:p w14:paraId="658D1C96" w14:textId="77777777" w:rsidR="00BE0E40" w:rsidRDefault="00BE0E40">
      <w:pPr>
        <w:spacing w:after="160" w:line="259" w:lineRule="auto"/>
        <w:jc w:val="left"/>
      </w:pPr>
    </w:p>
    <w:p w14:paraId="718E90D0" w14:textId="77777777" w:rsidR="00BE0E40" w:rsidRDefault="00BE0E40">
      <w:pPr>
        <w:spacing w:after="160" w:line="259" w:lineRule="auto"/>
        <w:jc w:val="left"/>
      </w:pPr>
    </w:p>
    <w:p w14:paraId="0556721A" w14:textId="77777777" w:rsidR="00BE0E40" w:rsidRDefault="00BE0E40">
      <w:pPr>
        <w:spacing w:after="160" w:line="259" w:lineRule="auto"/>
        <w:jc w:val="left"/>
      </w:pPr>
    </w:p>
    <w:p w14:paraId="606410B5" w14:textId="77777777" w:rsidR="00BE0E40" w:rsidRDefault="00BE0E40">
      <w:pPr>
        <w:spacing w:after="160" w:line="259" w:lineRule="auto"/>
        <w:jc w:val="left"/>
      </w:pPr>
    </w:p>
    <w:p w14:paraId="79E1D19B" w14:textId="77777777" w:rsidR="00BE0E40" w:rsidRDefault="00BE0E40">
      <w:pPr>
        <w:spacing w:after="160" w:line="259" w:lineRule="auto"/>
        <w:jc w:val="left"/>
      </w:pPr>
    </w:p>
    <w:p w14:paraId="6733300D" w14:textId="77777777" w:rsidR="00BE0E40" w:rsidRDefault="00BE0E40">
      <w:pPr>
        <w:spacing w:after="160" w:line="259" w:lineRule="auto"/>
        <w:jc w:val="left"/>
      </w:pPr>
    </w:p>
    <w:p w14:paraId="31C74F98" w14:textId="77777777" w:rsidR="00BE0E40" w:rsidRDefault="00BE0E40">
      <w:pPr>
        <w:spacing w:after="160" w:line="259" w:lineRule="auto"/>
        <w:jc w:val="left"/>
      </w:pPr>
    </w:p>
    <w:p w14:paraId="46455123" w14:textId="77777777" w:rsidR="00BE0E40" w:rsidRDefault="00BE0E40">
      <w:pPr>
        <w:spacing w:after="160" w:line="259" w:lineRule="auto"/>
        <w:jc w:val="left"/>
      </w:pPr>
    </w:p>
    <w:p w14:paraId="6C467A2A" w14:textId="77777777" w:rsidR="00BE0E40" w:rsidRDefault="00BE0E40">
      <w:pPr>
        <w:spacing w:after="160" w:line="259" w:lineRule="auto"/>
        <w:jc w:val="left"/>
      </w:pPr>
    </w:p>
    <w:p w14:paraId="66C97DEA" w14:textId="77777777" w:rsidR="00BE0E40" w:rsidRDefault="00BE0E40">
      <w:pPr>
        <w:spacing w:after="160" w:line="259" w:lineRule="auto"/>
        <w:jc w:val="left"/>
      </w:pPr>
    </w:p>
    <w:p w14:paraId="5AF06022" w14:textId="77777777" w:rsidR="00BE0E40" w:rsidRDefault="00BE0E40">
      <w:pPr>
        <w:spacing w:after="160" w:line="259" w:lineRule="auto"/>
        <w:jc w:val="left"/>
      </w:pPr>
    </w:p>
    <w:p w14:paraId="52A4E84B" w14:textId="77777777" w:rsidR="00BE0E40" w:rsidRDefault="00BE0E40">
      <w:pPr>
        <w:spacing w:after="160" w:line="259" w:lineRule="auto"/>
        <w:jc w:val="left"/>
      </w:pPr>
    </w:p>
    <w:p w14:paraId="04164CF8" w14:textId="77777777" w:rsidR="002B59B9" w:rsidRDefault="002B59B9" w:rsidP="00BC05AC">
      <w:pPr>
        <w:pStyle w:val="Heading3"/>
      </w:pPr>
      <w:bookmarkStart w:id="78" w:name="_Toc39625590"/>
      <w:r>
        <w:t>Issue import permit for non-manufactured feed for aquatic organisms</w:t>
      </w:r>
      <w:bookmarkEnd w:id="78"/>
    </w:p>
    <w:p w14:paraId="6E6C5863" w14:textId="3E36F23E" w:rsidR="002B59B9" w:rsidRPr="002B59B9" w:rsidRDefault="002B59B9" w:rsidP="002B59B9">
      <w:pPr>
        <w:spacing w:after="160" w:line="259" w:lineRule="auto"/>
        <w:jc w:val="left"/>
        <w:rPr>
          <w:b/>
        </w:rPr>
      </w:pPr>
      <w:r w:rsidRPr="002B59B9">
        <w:rPr>
          <w:b/>
        </w:rPr>
        <w:t>Service description</w:t>
      </w:r>
    </w:p>
    <w:p w14:paraId="66938661" w14:textId="77777777" w:rsidR="002B59B9" w:rsidRDefault="002B59B9" w:rsidP="002B59B9">
      <w:pPr>
        <w:spacing w:after="160" w:line="259" w:lineRule="auto"/>
        <w:jc w:val="left"/>
      </w:pPr>
      <w:r>
        <w:t>Through this service, an electronic permit is issued for import of non-manufactured feed for aquatic organisms valid for 3 months from the date of issuance. At the entry port, the consignment will be inspected and will be released after confirming the data listed in the import permit of the consignment and ensuring that it meets the necessary technical requirements</w:t>
      </w:r>
    </w:p>
    <w:p w14:paraId="44973199" w14:textId="77777777" w:rsidR="002B59B9" w:rsidRPr="00EE6E77" w:rsidRDefault="002B59B9" w:rsidP="002B59B9">
      <w:pPr>
        <w:spacing w:after="160" w:line="259" w:lineRule="auto"/>
        <w:jc w:val="left"/>
        <w:rPr>
          <w:b/>
        </w:rPr>
      </w:pPr>
      <w:r w:rsidRPr="00EE6E77">
        <w:rPr>
          <w:b/>
        </w:rPr>
        <w:t>Steps</w:t>
      </w:r>
    </w:p>
    <w:p w14:paraId="4D583E20" w14:textId="77777777" w:rsidR="002B59B9" w:rsidRPr="00EE6E77" w:rsidRDefault="002B59B9" w:rsidP="002B59B9">
      <w:pPr>
        <w:spacing w:after="160" w:line="259" w:lineRule="auto"/>
        <w:jc w:val="left"/>
        <w:rPr>
          <w:b/>
        </w:rPr>
      </w:pPr>
      <w:r w:rsidRPr="00EE6E77">
        <w:rPr>
          <w:b/>
        </w:rPr>
        <w:t>Import permission</w:t>
      </w:r>
    </w:p>
    <w:p w14:paraId="4D542911" w14:textId="77777777" w:rsidR="002B59B9" w:rsidRDefault="002B59B9" w:rsidP="009D6FB9">
      <w:pPr>
        <w:pStyle w:val="ListParagraph"/>
        <w:numPr>
          <w:ilvl w:val="0"/>
          <w:numId w:val="168"/>
        </w:numPr>
        <w:spacing w:after="160" w:line="259" w:lineRule="auto"/>
        <w:jc w:val="left"/>
      </w:pPr>
      <w:r>
        <w:t>Fill e-form</w:t>
      </w:r>
    </w:p>
    <w:p w14:paraId="30B84A0B" w14:textId="77777777" w:rsidR="002B59B9" w:rsidRDefault="002B59B9" w:rsidP="009D6FB9">
      <w:pPr>
        <w:pStyle w:val="ListParagraph"/>
        <w:numPr>
          <w:ilvl w:val="0"/>
          <w:numId w:val="168"/>
        </w:numPr>
        <w:spacing w:after="160" w:line="259" w:lineRule="auto"/>
        <w:jc w:val="left"/>
      </w:pPr>
      <w:r>
        <w:lastRenderedPageBreak/>
        <w:t>e-payment</w:t>
      </w:r>
    </w:p>
    <w:p w14:paraId="28FD4BCF" w14:textId="77777777" w:rsidR="002B59B9" w:rsidRDefault="002B59B9" w:rsidP="009D6FB9">
      <w:pPr>
        <w:pStyle w:val="ListParagraph"/>
        <w:numPr>
          <w:ilvl w:val="0"/>
          <w:numId w:val="168"/>
        </w:numPr>
        <w:spacing w:after="160" w:line="259" w:lineRule="auto"/>
        <w:jc w:val="left"/>
      </w:pPr>
      <w:r>
        <w:t>issue e-permit</w:t>
      </w:r>
    </w:p>
    <w:p w14:paraId="1DCDC00B" w14:textId="4C442F82" w:rsidR="002B59B9" w:rsidRPr="00EE6E77" w:rsidRDefault="00EE6E77" w:rsidP="002B59B9">
      <w:pPr>
        <w:spacing w:after="160" w:line="259" w:lineRule="auto"/>
        <w:jc w:val="left"/>
        <w:rPr>
          <w:b/>
        </w:rPr>
      </w:pPr>
      <w:r w:rsidRPr="00EE6E77">
        <w:rPr>
          <w:b/>
        </w:rPr>
        <w:t>R</w:t>
      </w:r>
      <w:r w:rsidR="002B59B9" w:rsidRPr="00EE6E77">
        <w:rPr>
          <w:b/>
        </w:rPr>
        <w:t>elease consignment</w:t>
      </w:r>
    </w:p>
    <w:p w14:paraId="794D392A" w14:textId="77777777" w:rsidR="002B59B9" w:rsidRDefault="002B59B9" w:rsidP="009D6FB9">
      <w:pPr>
        <w:pStyle w:val="ListParagraph"/>
        <w:numPr>
          <w:ilvl w:val="0"/>
          <w:numId w:val="169"/>
        </w:numPr>
        <w:spacing w:after="160" w:line="259" w:lineRule="auto"/>
        <w:jc w:val="left"/>
      </w:pPr>
      <w:r>
        <w:t>fill e-form</w:t>
      </w:r>
    </w:p>
    <w:p w14:paraId="2296F1ED" w14:textId="77777777" w:rsidR="002B59B9" w:rsidRDefault="002B59B9" w:rsidP="009D6FB9">
      <w:pPr>
        <w:pStyle w:val="ListParagraph"/>
        <w:numPr>
          <w:ilvl w:val="0"/>
          <w:numId w:val="169"/>
        </w:numPr>
        <w:spacing w:after="160" w:line="259" w:lineRule="auto"/>
        <w:jc w:val="left"/>
      </w:pPr>
      <w:r>
        <w:t>e-payment</w:t>
      </w:r>
    </w:p>
    <w:p w14:paraId="13CBD9B5" w14:textId="77777777" w:rsidR="002B59B9" w:rsidRDefault="002B59B9" w:rsidP="009D6FB9">
      <w:pPr>
        <w:pStyle w:val="ListParagraph"/>
        <w:numPr>
          <w:ilvl w:val="0"/>
          <w:numId w:val="169"/>
        </w:numPr>
        <w:spacing w:after="160" w:line="259" w:lineRule="auto"/>
        <w:jc w:val="left"/>
      </w:pPr>
      <w:r>
        <w:t>Inspect consignment and complete procedure electronically</w:t>
      </w:r>
    </w:p>
    <w:p w14:paraId="0E6BA89C" w14:textId="77777777" w:rsidR="002B59B9" w:rsidRDefault="002B59B9" w:rsidP="009D6FB9">
      <w:pPr>
        <w:pStyle w:val="ListParagraph"/>
        <w:numPr>
          <w:ilvl w:val="0"/>
          <w:numId w:val="169"/>
        </w:numPr>
        <w:spacing w:after="160" w:line="259" w:lineRule="auto"/>
        <w:jc w:val="left"/>
      </w:pPr>
      <w:r>
        <w:t>Issue e-permit</w:t>
      </w:r>
    </w:p>
    <w:p w14:paraId="75F443A6" w14:textId="77777777" w:rsidR="002B59B9" w:rsidRPr="00EE6E77" w:rsidRDefault="002B59B9" w:rsidP="002B59B9">
      <w:pPr>
        <w:spacing w:after="160" w:line="259" w:lineRule="auto"/>
        <w:jc w:val="left"/>
        <w:rPr>
          <w:b/>
        </w:rPr>
      </w:pPr>
      <w:r w:rsidRPr="00EE6E77">
        <w:rPr>
          <w:b/>
        </w:rPr>
        <w:t>Required Documents</w:t>
      </w:r>
    </w:p>
    <w:p w14:paraId="36D42DC4" w14:textId="77777777" w:rsidR="002B59B9" w:rsidRPr="00EE6E77" w:rsidRDefault="002B59B9" w:rsidP="002B59B9">
      <w:pPr>
        <w:spacing w:after="160" w:line="259" w:lineRule="auto"/>
        <w:jc w:val="left"/>
        <w:rPr>
          <w:b/>
        </w:rPr>
      </w:pPr>
      <w:r w:rsidRPr="00EE6E77">
        <w:rPr>
          <w:b/>
        </w:rPr>
        <w:t>To obtain the import permit:</w:t>
      </w:r>
    </w:p>
    <w:p w14:paraId="04EC98CA" w14:textId="30B0E1F8" w:rsidR="002B59B9" w:rsidRDefault="002B59B9" w:rsidP="002B59B9">
      <w:pPr>
        <w:spacing w:after="160" w:line="259" w:lineRule="auto"/>
        <w:jc w:val="left"/>
      </w:pPr>
      <w:r>
        <w:t>No documents are required</w:t>
      </w:r>
    </w:p>
    <w:p w14:paraId="03AE3608" w14:textId="77777777" w:rsidR="002B59B9" w:rsidRPr="00EE6E77" w:rsidRDefault="002B59B9" w:rsidP="00EE6E77">
      <w:pPr>
        <w:spacing w:after="160" w:line="259" w:lineRule="auto"/>
        <w:jc w:val="left"/>
      </w:pPr>
      <w:r w:rsidRPr="00EE6E77">
        <w:t>To request the release of the consignment:</w:t>
      </w:r>
    </w:p>
    <w:p w14:paraId="4D5B90AB" w14:textId="583CBDEA" w:rsidR="002B59B9" w:rsidRDefault="002B59B9" w:rsidP="009D6FB9">
      <w:pPr>
        <w:pStyle w:val="ListParagraph"/>
        <w:numPr>
          <w:ilvl w:val="0"/>
          <w:numId w:val="170"/>
        </w:numPr>
        <w:spacing w:after="160" w:line="259" w:lineRule="auto"/>
        <w:jc w:val="left"/>
      </w:pPr>
      <w:r>
        <w:t>Customs declaration or bill of lading</w:t>
      </w:r>
    </w:p>
    <w:p w14:paraId="4CC9E010" w14:textId="3E679104" w:rsidR="002B59B9" w:rsidRDefault="002B59B9" w:rsidP="009D6FB9">
      <w:pPr>
        <w:pStyle w:val="ListParagraph"/>
        <w:numPr>
          <w:ilvl w:val="0"/>
          <w:numId w:val="170"/>
        </w:numPr>
        <w:spacing w:after="160" w:line="259" w:lineRule="auto"/>
        <w:jc w:val="left"/>
      </w:pPr>
      <w:r>
        <w:t>Purchase invoice</w:t>
      </w:r>
    </w:p>
    <w:p w14:paraId="103EFD93" w14:textId="30A4857B" w:rsidR="00EE6E77" w:rsidRPr="00EE6E77" w:rsidRDefault="002B59B9" w:rsidP="009D6FB9">
      <w:pPr>
        <w:pStyle w:val="ListParagraph"/>
        <w:numPr>
          <w:ilvl w:val="0"/>
          <w:numId w:val="170"/>
        </w:numPr>
        <w:spacing w:after="160" w:line="259" w:lineRule="auto"/>
        <w:jc w:val="left"/>
        <w:rPr>
          <w:rFonts w:eastAsiaTheme="majorEastAsia" w:cstheme="majorBidi"/>
          <w:sz w:val="52"/>
          <w:szCs w:val="32"/>
        </w:rPr>
      </w:pPr>
      <w:r>
        <w:t>Copy of certificate of origin from the exporting country</w:t>
      </w:r>
    </w:p>
    <w:p w14:paraId="42AD7D20" w14:textId="32A183CB" w:rsidR="002C4673" w:rsidRPr="00EE6E77" w:rsidRDefault="00C8539A" w:rsidP="00EE6E77">
      <w:pPr>
        <w:spacing w:after="160" w:line="259" w:lineRule="auto"/>
        <w:jc w:val="left"/>
        <w:rPr>
          <w:rFonts w:eastAsiaTheme="majorEastAsia" w:cstheme="majorBidi"/>
          <w:sz w:val="52"/>
          <w:szCs w:val="32"/>
        </w:rPr>
      </w:pPr>
      <w:r>
        <w:rPr>
          <w:rFonts w:ascii="Arial" w:hAnsi="Arial" w:cs="Arial"/>
          <w:noProof/>
          <w:color w:val="363636"/>
          <w:sz w:val="18"/>
          <w:szCs w:val="18"/>
        </w:rPr>
        <w:drawing>
          <wp:anchor distT="0" distB="0" distL="114300" distR="114300" simplePos="0" relativeHeight="251876864" behindDoc="1" locked="0" layoutInCell="1" allowOverlap="1" wp14:anchorId="29BDD84F" wp14:editId="52557B1C">
            <wp:simplePos x="0" y="0"/>
            <wp:positionH relativeFrom="column">
              <wp:posOffset>142875</wp:posOffset>
            </wp:positionH>
            <wp:positionV relativeFrom="paragraph">
              <wp:posOffset>35560</wp:posOffset>
            </wp:positionV>
            <wp:extent cx="4772578" cy="5477142"/>
            <wp:effectExtent l="0" t="0" r="9525"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C02E2.tmp"/>
                    <pic:cNvPicPr/>
                  </pic:nvPicPr>
                  <pic:blipFill>
                    <a:blip r:embed="rId70">
                      <a:extLst>
                        <a:ext uri="{28A0092B-C50C-407E-A947-70E740481C1C}">
                          <a14:useLocalDpi xmlns:a14="http://schemas.microsoft.com/office/drawing/2010/main" val="0"/>
                        </a:ext>
                      </a:extLst>
                    </a:blip>
                    <a:stretch>
                      <a:fillRect/>
                    </a:stretch>
                  </pic:blipFill>
                  <pic:spPr>
                    <a:xfrm>
                      <a:off x="0" y="0"/>
                      <a:ext cx="4772578" cy="5477142"/>
                    </a:xfrm>
                    <a:prstGeom prst="rect">
                      <a:avLst/>
                    </a:prstGeom>
                  </pic:spPr>
                </pic:pic>
              </a:graphicData>
            </a:graphic>
            <wp14:sizeRelH relativeFrom="margin">
              <wp14:pctWidth>0</wp14:pctWidth>
            </wp14:sizeRelH>
            <wp14:sizeRelV relativeFrom="margin">
              <wp14:pctHeight>0</wp14:pctHeight>
            </wp14:sizeRelV>
          </wp:anchor>
        </w:drawing>
      </w:r>
      <w:r w:rsidR="002C4673">
        <w:br w:type="page"/>
      </w:r>
    </w:p>
    <w:p w14:paraId="13997101" w14:textId="77777777" w:rsidR="0019723D" w:rsidRDefault="0019723D" w:rsidP="00BC05AC">
      <w:pPr>
        <w:pStyle w:val="Heading3"/>
      </w:pPr>
      <w:bookmarkStart w:id="79" w:name="_Toc39625591"/>
      <w:r>
        <w:lastRenderedPageBreak/>
        <w:t>Issuing an Import Permit for Disinfectants, Veterinary Equipment and Supplies, and Animal Care Supplies</w:t>
      </w:r>
      <w:bookmarkEnd w:id="79"/>
    </w:p>
    <w:p w14:paraId="723D055E" w14:textId="02B9911E" w:rsidR="0019723D" w:rsidRPr="0019723D" w:rsidRDefault="0019723D" w:rsidP="0019723D">
      <w:pPr>
        <w:spacing w:after="160" w:line="259" w:lineRule="auto"/>
        <w:jc w:val="left"/>
        <w:rPr>
          <w:b/>
        </w:rPr>
      </w:pPr>
      <w:r w:rsidRPr="0019723D">
        <w:rPr>
          <w:b/>
        </w:rPr>
        <w:t>Service Description</w:t>
      </w:r>
    </w:p>
    <w:p w14:paraId="0090FF1F" w14:textId="77777777" w:rsidR="0019723D" w:rsidRDefault="0019723D" w:rsidP="0019723D">
      <w:pPr>
        <w:spacing w:after="160" w:line="259" w:lineRule="auto"/>
        <w:jc w:val="left"/>
      </w:pPr>
      <w:r>
        <w:t>Through this service, an import permit is obtained to approve the importation of disinfectants and diagnostic equipment, equipment, veterinary equipment and supplies and animal care materials from outside the country, valid for 90 days from the date of issue. This check of the consignment at the port of entry upon arrival to the State and its release shall ensure compliance with the import permit and the necessary technical specifications and specifications</w:t>
      </w:r>
    </w:p>
    <w:p w14:paraId="5597EDE0" w14:textId="77777777" w:rsidR="0019723D" w:rsidRPr="0019723D" w:rsidRDefault="0019723D" w:rsidP="0019723D">
      <w:pPr>
        <w:spacing w:after="160" w:line="259" w:lineRule="auto"/>
        <w:jc w:val="left"/>
        <w:rPr>
          <w:b/>
        </w:rPr>
      </w:pPr>
      <w:r w:rsidRPr="0019723D">
        <w:rPr>
          <w:b/>
        </w:rPr>
        <w:t>Steps</w:t>
      </w:r>
    </w:p>
    <w:p w14:paraId="408D8B42" w14:textId="77777777" w:rsidR="0019723D" w:rsidRPr="0019723D" w:rsidRDefault="0019723D" w:rsidP="0019723D">
      <w:pPr>
        <w:spacing w:after="160" w:line="259" w:lineRule="auto"/>
        <w:jc w:val="left"/>
        <w:rPr>
          <w:b/>
        </w:rPr>
      </w:pPr>
      <w:r w:rsidRPr="0019723D">
        <w:rPr>
          <w:b/>
        </w:rPr>
        <w:t>Import permission</w:t>
      </w:r>
    </w:p>
    <w:p w14:paraId="112442F6" w14:textId="77777777" w:rsidR="0019723D" w:rsidRDefault="0019723D" w:rsidP="009D6FB9">
      <w:pPr>
        <w:pStyle w:val="ListParagraph"/>
        <w:numPr>
          <w:ilvl w:val="0"/>
          <w:numId w:val="171"/>
        </w:numPr>
        <w:spacing w:after="160" w:line="259" w:lineRule="auto"/>
        <w:jc w:val="left"/>
      </w:pPr>
      <w:r>
        <w:t>Fill e-form</w:t>
      </w:r>
    </w:p>
    <w:p w14:paraId="3729A4FE" w14:textId="77777777" w:rsidR="0019723D" w:rsidRDefault="0019723D" w:rsidP="009D6FB9">
      <w:pPr>
        <w:pStyle w:val="ListParagraph"/>
        <w:numPr>
          <w:ilvl w:val="0"/>
          <w:numId w:val="171"/>
        </w:numPr>
        <w:spacing w:after="160" w:line="259" w:lineRule="auto"/>
        <w:jc w:val="left"/>
      </w:pPr>
      <w:r>
        <w:t>e-payment</w:t>
      </w:r>
    </w:p>
    <w:p w14:paraId="53AB8501" w14:textId="77777777" w:rsidR="0019723D" w:rsidRDefault="0019723D" w:rsidP="009D6FB9">
      <w:pPr>
        <w:pStyle w:val="ListParagraph"/>
        <w:numPr>
          <w:ilvl w:val="0"/>
          <w:numId w:val="171"/>
        </w:numPr>
        <w:spacing w:after="160" w:line="259" w:lineRule="auto"/>
        <w:jc w:val="left"/>
      </w:pPr>
      <w:r>
        <w:t>review the applications and complete procedure electronically</w:t>
      </w:r>
    </w:p>
    <w:p w14:paraId="761A644E" w14:textId="77777777" w:rsidR="0019723D" w:rsidRDefault="0019723D" w:rsidP="009D6FB9">
      <w:pPr>
        <w:pStyle w:val="ListParagraph"/>
        <w:numPr>
          <w:ilvl w:val="0"/>
          <w:numId w:val="171"/>
        </w:numPr>
        <w:spacing w:after="160" w:line="259" w:lineRule="auto"/>
        <w:jc w:val="left"/>
      </w:pPr>
      <w:r>
        <w:t>issue e-permit</w:t>
      </w:r>
    </w:p>
    <w:p w14:paraId="6D870895" w14:textId="77777777" w:rsidR="0019723D" w:rsidRDefault="0019723D" w:rsidP="0019723D">
      <w:pPr>
        <w:spacing w:after="160" w:line="259" w:lineRule="auto"/>
        <w:jc w:val="left"/>
      </w:pPr>
    </w:p>
    <w:p w14:paraId="70612CE5" w14:textId="40A5560D" w:rsidR="0019723D" w:rsidRPr="0019723D" w:rsidRDefault="0019723D" w:rsidP="0019723D">
      <w:pPr>
        <w:spacing w:after="160" w:line="259" w:lineRule="auto"/>
        <w:jc w:val="left"/>
        <w:rPr>
          <w:b/>
        </w:rPr>
      </w:pPr>
      <w:r w:rsidRPr="0019723D">
        <w:rPr>
          <w:b/>
        </w:rPr>
        <w:t>Release consignment</w:t>
      </w:r>
    </w:p>
    <w:p w14:paraId="5B043544" w14:textId="77777777" w:rsidR="0019723D" w:rsidRDefault="0019723D" w:rsidP="009D6FB9">
      <w:pPr>
        <w:pStyle w:val="ListParagraph"/>
        <w:numPr>
          <w:ilvl w:val="0"/>
          <w:numId w:val="172"/>
        </w:numPr>
        <w:spacing w:after="160" w:line="259" w:lineRule="auto"/>
        <w:jc w:val="left"/>
      </w:pPr>
      <w:r>
        <w:t>fill e-form (submit release request)</w:t>
      </w:r>
    </w:p>
    <w:p w14:paraId="4B7C5715" w14:textId="77777777" w:rsidR="0019723D" w:rsidRDefault="0019723D" w:rsidP="009D6FB9">
      <w:pPr>
        <w:pStyle w:val="ListParagraph"/>
        <w:numPr>
          <w:ilvl w:val="0"/>
          <w:numId w:val="172"/>
        </w:numPr>
        <w:spacing w:after="160" w:line="259" w:lineRule="auto"/>
        <w:jc w:val="left"/>
      </w:pPr>
      <w:r>
        <w:t>review the applications and complete procedure electronically</w:t>
      </w:r>
    </w:p>
    <w:p w14:paraId="7C259140" w14:textId="77777777" w:rsidR="0019723D" w:rsidRDefault="0019723D" w:rsidP="009D6FB9">
      <w:pPr>
        <w:pStyle w:val="ListParagraph"/>
        <w:numPr>
          <w:ilvl w:val="0"/>
          <w:numId w:val="172"/>
        </w:numPr>
        <w:spacing w:after="160" w:line="259" w:lineRule="auto"/>
        <w:jc w:val="left"/>
      </w:pPr>
      <w:r>
        <w:t>Visually inspect and lab test samples, complete procedure electronically</w:t>
      </w:r>
    </w:p>
    <w:p w14:paraId="48422F2C" w14:textId="77777777" w:rsidR="0019723D" w:rsidRDefault="0019723D" w:rsidP="009D6FB9">
      <w:pPr>
        <w:pStyle w:val="ListParagraph"/>
        <w:numPr>
          <w:ilvl w:val="0"/>
          <w:numId w:val="172"/>
        </w:numPr>
        <w:spacing w:after="160" w:line="259" w:lineRule="auto"/>
        <w:jc w:val="left"/>
      </w:pPr>
      <w:r>
        <w:t>E-payment fee</w:t>
      </w:r>
    </w:p>
    <w:p w14:paraId="2E188C9E" w14:textId="248CE3E2" w:rsidR="0019723D" w:rsidRPr="0019723D" w:rsidRDefault="0019723D" w:rsidP="0019723D">
      <w:pPr>
        <w:spacing w:after="160" w:line="259" w:lineRule="auto"/>
        <w:jc w:val="left"/>
        <w:rPr>
          <w:b/>
        </w:rPr>
      </w:pPr>
      <w:r w:rsidRPr="0019723D">
        <w:rPr>
          <w:b/>
        </w:rPr>
        <w:t>Required Documents</w:t>
      </w:r>
    </w:p>
    <w:p w14:paraId="7ED756DF" w14:textId="77777777" w:rsidR="0019723D" w:rsidRPr="0019723D" w:rsidRDefault="0019723D" w:rsidP="0019723D">
      <w:pPr>
        <w:spacing w:after="160" w:line="259" w:lineRule="auto"/>
        <w:jc w:val="left"/>
        <w:rPr>
          <w:b/>
        </w:rPr>
      </w:pPr>
      <w:r w:rsidRPr="0019723D">
        <w:rPr>
          <w:b/>
        </w:rPr>
        <w:t>To Import:</w:t>
      </w:r>
    </w:p>
    <w:p w14:paraId="262CA22C" w14:textId="66DC4B60" w:rsidR="0019723D" w:rsidRDefault="0019723D" w:rsidP="0019723D">
      <w:pPr>
        <w:spacing w:after="160" w:line="259" w:lineRule="auto"/>
        <w:jc w:val="left"/>
      </w:pPr>
      <w:r>
        <w:t>No documents required</w:t>
      </w:r>
    </w:p>
    <w:p w14:paraId="195640E3" w14:textId="77777777" w:rsidR="0019723D" w:rsidRPr="0019723D" w:rsidRDefault="0019723D" w:rsidP="0019723D">
      <w:pPr>
        <w:spacing w:after="160" w:line="259" w:lineRule="auto"/>
        <w:jc w:val="left"/>
        <w:rPr>
          <w:b/>
        </w:rPr>
      </w:pPr>
      <w:r w:rsidRPr="0019723D">
        <w:rPr>
          <w:b/>
        </w:rPr>
        <w:t>To Release:</w:t>
      </w:r>
    </w:p>
    <w:p w14:paraId="1D040235" w14:textId="5B508162" w:rsidR="0019723D" w:rsidRDefault="0019723D" w:rsidP="009D6FB9">
      <w:pPr>
        <w:pStyle w:val="ListParagraph"/>
        <w:numPr>
          <w:ilvl w:val="0"/>
          <w:numId w:val="173"/>
        </w:numPr>
        <w:spacing w:after="160" w:line="259" w:lineRule="auto"/>
        <w:jc w:val="left"/>
      </w:pPr>
      <w:r>
        <w:t>Import permit</w:t>
      </w:r>
    </w:p>
    <w:p w14:paraId="3DD57881" w14:textId="6C2020A0" w:rsidR="0019723D" w:rsidRDefault="0019723D" w:rsidP="009D6FB9">
      <w:pPr>
        <w:pStyle w:val="ListParagraph"/>
        <w:numPr>
          <w:ilvl w:val="0"/>
          <w:numId w:val="173"/>
        </w:numPr>
        <w:spacing w:after="160" w:line="259" w:lineRule="auto"/>
        <w:jc w:val="left"/>
      </w:pPr>
      <w:r>
        <w:t>Customs declaration</w:t>
      </w:r>
    </w:p>
    <w:p w14:paraId="417CD11E" w14:textId="535B185A" w:rsidR="0019723D" w:rsidRDefault="0019723D" w:rsidP="009D6FB9">
      <w:pPr>
        <w:pStyle w:val="ListParagraph"/>
        <w:numPr>
          <w:ilvl w:val="0"/>
          <w:numId w:val="173"/>
        </w:numPr>
        <w:spacing w:after="160" w:line="259" w:lineRule="auto"/>
        <w:jc w:val="left"/>
      </w:pPr>
      <w:r>
        <w:t>Bill of lading</w:t>
      </w:r>
    </w:p>
    <w:p w14:paraId="6C6F4715" w14:textId="6D58AA0E" w:rsidR="0019723D" w:rsidRDefault="0019723D" w:rsidP="009D6FB9">
      <w:pPr>
        <w:pStyle w:val="ListParagraph"/>
        <w:numPr>
          <w:ilvl w:val="0"/>
          <w:numId w:val="173"/>
        </w:numPr>
        <w:spacing w:after="160" w:line="259" w:lineRule="auto"/>
        <w:jc w:val="left"/>
      </w:pPr>
      <w:r>
        <w:t>purchase invoice</w:t>
      </w:r>
    </w:p>
    <w:p w14:paraId="0406F302" w14:textId="771376AE" w:rsidR="0019723D" w:rsidRDefault="0019723D" w:rsidP="009D6FB9">
      <w:pPr>
        <w:pStyle w:val="ListParagraph"/>
        <w:numPr>
          <w:ilvl w:val="0"/>
          <w:numId w:val="173"/>
        </w:numPr>
        <w:spacing w:after="160" w:line="259" w:lineRule="auto"/>
        <w:jc w:val="left"/>
      </w:pPr>
      <w:r>
        <w:t>Certificate of origin</w:t>
      </w:r>
    </w:p>
    <w:p w14:paraId="7E748DF0" w14:textId="2B8C00FF" w:rsidR="00C8539A" w:rsidRPr="0019723D" w:rsidRDefault="0019723D" w:rsidP="009D6FB9">
      <w:pPr>
        <w:pStyle w:val="ListParagraph"/>
        <w:numPr>
          <w:ilvl w:val="0"/>
          <w:numId w:val="173"/>
        </w:numPr>
        <w:spacing w:after="160" w:line="259" w:lineRule="auto"/>
        <w:jc w:val="left"/>
        <w:rPr>
          <w:rFonts w:eastAsiaTheme="majorEastAsia" w:cstheme="majorBidi"/>
          <w:sz w:val="52"/>
          <w:szCs w:val="32"/>
        </w:rPr>
      </w:pPr>
      <w:r>
        <w:t>Certificate of analysis (disinfectants only)</w:t>
      </w:r>
      <w:r w:rsidR="00C8539A">
        <w:br w:type="page"/>
      </w:r>
    </w:p>
    <w:p w14:paraId="1A498B90" w14:textId="77777777" w:rsidR="0019723D" w:rsidRDefault="0019723D">
      <w:pPr>
        <w:spacing w:after="160" w:line="259" w:lineRule="auto"/>
        <w:jc w:val="left"/>
      </w:pPr>
      <w:r w:rsidRPr="001E1E73">
        <w:rPr>
          <w:rFonts w:ascii="Arial" w:hAnsi="Arial" w:cs="Arial"/>
          <w:noProof/>
          <w:color w:val="363636"/>
          <w:sz w:val="18"/>
          <w:szCs w:val="18"/>
          <w:shd w:val="clear" w:color="auto" w:fill="FFFFFF"/>
        </w:rPr>
        <w:lastRenderedPageBreak/>
        <w:drawing>
          <wp:anchor distT="0" distB="0" distL="114300" distR="114300" simplePos="0" relativeHeight="251878912" behindDoc="0" locked="0" layoutInCell="1" allowOverlap="1" wp14:anchorId="0CB03F09" wp14:editId="606EEB66">
            <wp:simplePos x="0" y="0"/>
            <wp:positionH relativeFrom="column">
              <wp:posOffset>0</wp:posOffset>
            </wp:positionH>
            <wp:positionV relativeFrom="paragraph">
              <wp:posOffset>0</wp:posOffset>
            </wp:positionV>
            <wp:extent cx="5936615" cy="6965315"/>
            <wp:effectExtent l="0" t="0" r="6985" b="698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6615" cy="696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C7F692" w14:textId="77777777" w:rsidR="0019723D" w:rsidRDefault="0019723D">
      <w:pPr>
        <w:spacing w:after="160" w:line="259" w:lineRule="auto"/>
        <w:jc w:val="left"/>
      </w:pPr>
    </w:p>
    <w:p w14:paraId="3C4B173B" w14:textId="77777777" w:rsidR="0019723D" w:rsidRDefault="0019723D">
      <w:pPr>
        <w:spacing w:after="160" w:line="259" w:lineRule="auto"/>
        <w:jc w:val="left"/>
      </w:pPr>
    </w:p>
    <w:p w14:paraId="27C70442" w14:textId="77777777" w:rsidR="0019723D" w:rsidRDefault="0019723D">
      <w:pPr>
        <w:spacing w:after="160" w:line="259" w:lineRule="auto"/>
        <w:jc w:val="left"/>
      </w:pPr>
    </w:p>
    <w:p w14:paraId="18FB18F1" w14:textId="77777777" w:rsidR="0019723D" w:rsidRDefault="0019723D">
      <w:pPr>
        <w:spacing w:after="160" w:line="259" w:lineRule="auto"/>
        <w:jc w:val="left"/>
      </w:pPr>
    </w:p>
    <w:p w14:paraId="73F89B88" w14:textId="77777777" w:rsidR="0019723D" w:rsidRDefault="0019723D">
      <w:pPr>
        <w:spacing w:after="160" w:line="259" w:lineRule="auto"/>
        <w:jc w:val="left"/>
      </w:pPr>
    </w:p>
    <w:p w14:paraId="2373A346" w14:textId="77777777" w:rsidR="0019723D" w:rsidRDefault="0019723D">
      <w:pPr>
        <w:spacing w:after="160" w:line="259" w:lineRule="auto"/>
        <w:jc w:val="left"/>
      </w:pPr>
    </w:p>
    <w:p w14:paraId="264B7971" w14:textId="77777777" w:rsidR="0019723D" w:rsidRDefault="0019723D">
      <w:pPr>
        <w:spacing w:after="160" w:line="259" w:lineRule="auto"/>
        <w:jc w:val="left"/>
      </w:pPr>
    </w:p>
    <w:p w14:paraId="387EA2B1" w14:textId="77777777" w:rsidR="0019723D" w:rsidRDefault="0019723D">
      <w:pPr>
        <w:spacing w:after="160" w:line="259" w:lineRule="auto"/>
        <w:jc w:val="left"/>
      </w:pPr>
    </w:p>
    <w:p w14:paraId="6D343471" w14:textId="77777777" w:rsidR="0019723D" w:rsidRDefault="0019723D">
      <w:pPr>
        <w:spacing w:after="160" w:line="259" w:lineRule="auto"/>
        <w:jc w:val="left"/>
      </w:pPr>
    </w:p>
    <w:p w14:paraId="06CCD295" w14:textId="77777777" w:rsidR="0019723D" w:rsidRDefault="0019723D">
      <w:pPr>
        <w:spacing w:after="160" w:line="259" w:lineRule="auto"/>
        <w:jc w:val="left"/>
      </w:pPr>
    </w:p>
    <w:p w14:paraId="7AB75798" w14:textId="77777777" w:rsidR="0019723D" w:rsidRDefault="0019723D">
      <w:pPr>
        <w:spacing w:after="160" w:line="259" w:lineRule="auto"/>
        <w:jc w:val="left"/>
      </w:pPr>
    </w:p>
    <w:p w14:paraId="66A86EA2" w14:textId="77777777" w:rsidR="0019723D" w:rsidRDefault="0019723D">
      <w:pPr>
        <w:spacing w:after="160" w:line="259" w:lineRule="auto"/>
        <w:jc w:val="left"/>
      </w:pPr>
    </w:p>
    <w:p w14:paraId="66A925F9" w14:textId="77777777" w:rsidR="0019723D" w:rsidRDefault="0019723D">
      <w:pPr>
        <w:spacing w:after="160" w:line="259" w:lineRule="auto"/>
        <w:jc w:val="left"/>
      </w:pPr>
    </w:p>
    <w:p w14:paraId="0222BB98" w14:textId="77777777" w:rsidR="0019723D" w:rsidRDefault="0019723D">
      <w:pPr>
        <w:spacing w:after="160" w:line="259" w:lineRule="auto"/>
        <w:jc w:val="left"/>
      </w:pPr>
    </w:p>
    <w:p w14:paraId="09836C8C" w14:textId="77777777" w:rsidR="0019723D" w:rsidRDefault="0019723D">
      <w:pPr>
        <w:spacing w:after="160" w:line="259" w:lineRule="auto"/>
        <w:jc w:val="left"/>
      </w:pPr>
    </w:p>
    <w:p w14:paraId="11E7DE6D" w14:textId="77777777" w:rsidR="0019723D" w:rsidRDefault="0019723D">
      <w:pPr>
        <w:spacing w:after="160" w:line="259" w:lineRule="auto"/>
        <w:jc w:val="left"/>
      </w:pPr>
    </w:p>
    <w:p w14:paraId="074CC279" w14:textId="77777777" w:rsidR="0019723D" w:rsidRDefault="0019723D">
      <w:pPr>
        <w:spacing w:after="160" w:line="259" w:lineRule="auto"/>
        <w:jc w:val="left"/>
      </w:pPr>
    </w:p>
    <w:p w14:paraId="26CD601B" w14:textId="77777777" w:rsidR="0019723D" w:rsidRDefault="0019723D">
      <w:pPr>
        <w:spacing w:after="160" w:line="259" w:lineRule="auto"/>
        <w:jc w:val="left"/>
      </w:pPr>
    </w:p>
    <w:p w14:paraId="2FECBA39" w14:textId="77777777" w:rsidR="0019723D" w:rsidRDefault="0019723D">
      <w:pPr>
        <w:spacing w:after="160" w:line="259" w:lineRule="auto"/>
        <w:jc w:val="left"/>
      </w:pPr>
    </w:p>
    <w:p w14:paraId="27B0E6B3" w14:textId="77777777" w:rsidR="0019723D" w:rsidRDefault="0019723D">
      <w:pPr>
        <w:spacing w:after="160" w:line="259" w:lineRule="auto"/>
        <w:jc w:val="left"/>
      </w:pPr>
    </w:p>
    <w:p w14:paraId="488F35E2" w14:textId="77777777" w:rsidR="0019723D" w:rsidRDefault="0019723D">
      <w:pPr>
        <w:spacing w:after="160" w:line="259" w:lineRule="auto"/>
        <w:jc w:val="left"/>
      </w:pPr>
    </w:p>
    <w:p w14:paraId="391300EC" w14:textId="77777777" w:rsidR="0019723D" w:rsidRDefault="0019723D">
      <w:pPr>
        <w:spacing w:after="160" w:line="259" w:lineRule="auto"/>
        <w:jc w:val="left"/>
      </w:pPr>
    </w:p>
    <w:p w14:paraId="2917296A" w14:textId="77777777" w:rsidR="0019723D" w:rsidRDefault="0019723D">
      <w:pPr>
        <w:spacing w:after="160" w:line="259" w:lineRule="auto"/>
        <w:jc w:val="left"/>
      </w:pPr>
    </w:p>
    <w:p w14:paraId="789C8C83" w14:textId="77777777" w:rsidR="0019723D" w:rsidRDefault="0019723D">
      <w:pPr>
        <w:spacing w:after="160" w:line="259" w:lineRule="auto"/>
        <w:jc w:val="left"/>
      </w:pPr>
    </w:p>
    <w:p w14:paraId="6413BFBF" w14:textId="127BCF2F" w:rsidR="0019723D" w:rsidRDefault="0019723D">
      <w:pPr>
        <w:spacing w:after="160" w:line="259" w:lineRule="auto"/>
        <w:jc w:val="left"/>
        <w:rPr>
          <w:rFonts w:eastAsiaTheme="majorEastAsia" w:cstheme="majorBidi"/>
          <w:sz w:val="52"/>
          <w:szCs w:val="32"/>
        </w:rPr>
      </w:pPr>
      <w:r>
        <w:br w:type="page"/>
      </w:r>
    </w:p>
    <w:p w14:paraId="21956E6F" w14:textId="77777777" w:rsidR="00C90744" w:rsidRDefault="00C90744" w:rsidP="00BC05AC">
      <w:pPr>
        <w:pStyle w:val="Heading3"/>
      </w:pPr>
      <w:bookmarkStart w:id="80" w:name="_Toc39625592"/>
      <w:r>
        <w:lastRenderedPageBreak/>
        <w:t>Issuing export permit of animal samples</w:t>
      </w:r>
      <w:bookmarkEnd w:id="80"/>
    </w:p>
    <w:p w14:paraId="6FC3D6C7" w14:textId="2AA34419" w:rsidR="00C90744" w:rsidRPr="00C90744" w:rsidRDefault="00C90744" w:rsidP="00C90744">
      <w:pPr>
        <w:spacing w:after="160" w:line="259" w:lineRule="auto"/>
        <w:jc w:val="left"/>
        <w:rPr>
          <w:b/>
        </w:rPr>
      </w:pPr>
      <w:r w:rsidRPr="00C90744">
        <w:rPr>
          <w:b/>
        </w:rPr>
        <w:t>Service Description</w:t>
      </w:r>
    </w:p>
    <w:p w14:paraId="7CBA5F94" w14:textId="77777777" w:rsidR="00C90744" w:rsidRDefault="00C90744" w:rsidP="00C90744">
      <w:pPr>
        <w:spacing w:after="160" w:line="259" w:lineRule="auto"/>
        <w:jc w:val="left"/>
      </w:pPr>
      <w:r>
        <w:t>Through this service, an export permit is obtained to approve the export of animal samples for laboratory tests outside the country. The permit is valid for 30 days from the date of issue</w:t>
      </w:r>
    </w:p>
    <w:p w14:paraId="14F1A701" w14:textId="77777777" w:rsidR="00C90744" w:rsidRPr="00C90744" w:rsidRDefault="00C90744" w:rsidP="00C90744">
      <w:pPr>
        <w:spacing w:after="160" w:line="259" w:lineRule="auto"/>
        <w:jc w:val="left"/>
        <w:rPr>
          <w:b/>
        </w:rPr>
      </w:pPr>
      <w:r w:rsidRPr="00C90744">
        <w:rPr>
          <w:b/>
        </w:rPr>
        <w:t>Steps</w:t>
      </w:r>
    </w:p>
    <w:p w14:paraId="15A09D1E" w14:textId="77777777" w:rsidR="00C90744" w:rsidRDefault="00C90744" w:rsidP="009D6FB9">
      <w:pPr>
        <w:pStyle w:val="ListParagraph"/>
        <w:numPr>
          <w:ilvl w:val="0"/>
          <w:numId w:val="174"/>
        </w:numPr>
        <w:spacing w:after="160" w:line="259" w:lineRule="auto"/>
        <w:jc w:val="left"/>
      </w:pPr>
      <w:r>
        <w:t>File e-form</w:t>
      </w:r>
    </w:p>
    <w:p w14:paraId="4DB853E0" w14:textId="77777777" w:rsidR="00C90744" w:rsidRDefault="00C90744" w:rsidP="009D6FB9">
      <w:pPr>
        <w:pStyle w:val="ListParagraph"/>
        <w:numPr>
          <w:ilvl w:val="0"/>
          <w:numId w:val="174"/>
        </w:numPr>
        <w:spacing w:after="160" w:line="259" w:lineRule="auto"/>
        <w:jc w:val="left"/>
      </w:pPr>
      <w:r>
        <w:t>Check application, review and complete procedures</w:t>
      </w:r>
    </w:p>
    <w:p w14:paraId="33769942" w14:textId="77777777" w:rsidR="00C90744" w:rsidRDefault="00C90744" w:rsidP="009D6FB9">
      <w:pPr>
        <w:pStyle w:val="ListParagraph"/>
        <w:numPr>
          <w:ilvl w:val="0"/>
          <w:numId w:val="174"/>
        </w:numPr>
        <w:spacing w:after="160" w:line="259" w:lineRule="auto"/>
        <w:jc w:val="left"/>
      </w:pPr>
      <w:r>
        <w:t>Issue the import permit electronically</w:t>
      </w:r>
    </w:p>
    <w:p w14:paraId="6F5DBEA8" w14:textId="47F1841F" w:rsidR="00C90744" w:rsidRDefault="00C90744" w:rsidP="00C90744">
      <w:pPr>
        <w:spacing w:after="160" w:line="259" w:lineRule="auto"/>
        <w:jc w:val="left"/>
      </w:pPr>
      <w:r w:rsidRPr="00C90744">
        <w:rPr>
          <w:b/>
        </w:rPr>
        <w:t>Required documents:</w:t>
      </w:r>
      <w:r>
        <w:rPr>
          <w:b/>
        </w:rPr>
        <w:t xml:space="preserve"> </w:t>
      </w:r>
      <w:r>
        <w:t xml:space="preserve"> None</w:t>
      </w:r>
    </w:p>
    <w:p w14:paraId="0CF880C2" w14:textId="77777777" w:rsidR="00C90744" w:rsidRPr="00C90744" w:rsidRDefault="00C90744" w:rsidP="00C90744">
      <w:pPr>
        <w:spacing w:after="160" w:line="259" w:lineRule="auto"/>
        <w:jc w:val="left"/>
        <w:rPr>
          <w:b/>
        </w:rPr>
      </w:pPr>
    </w:p>
    <w:p w14:paraId="511EBFFC" w14:textId="77777777" w:rsidR="00C90744" w:rsidRPr="00C90744" w:rsidRDefault="00C90744" w:rsidP="00C90744">
      <w:pPr>
        <w:spacing w:after="160" w:line="259" w:lineRule="auto"/>
        <w:jc w:val="left"/>
        <w:rPr>
          <w:b/>
        </w:rPr>
      </w:pPr>
      <w:r w:rsidRPr="00C90744">
        <w:rPr>
          <w:b/>
        </w:rPr>
        <w:t>Issuing Import Permit for Veterinary Products</w:t>
      </w:r>
    </w:p>
    <w:p w14:paraId="67A77043" w14:textId="734D1722" w:rsidR="00C90744" w:rsidRDefault="00C90744" w:rsidP="00C90744">
      <w:pPr>
        <w:spacing w:after="160" w:line="259" w:lineRule="auto"/>
        <w:jc w:val="left"/>
        <w:rPr>
          <w:b/>
        </w:rPr>
      </w:pPr>
      <w:r>
        <w:rPr>
          <w:b/>
        </w:rPr>
        <w:t>Service Description</w:t>
      </w:r>
    </w:p>
    <w:p w14:paraId="23B8142B" w14:textId="77777777" w:rsidR="00C90744" w:rsidRPr="00C90744" w:rsidRDefault="00C90744" w:rsidP="00C90744">
      <w:pPr>
        <w:spacing w:after="160" w:line="259" w:lineRule="auto"/>
        <w:jc w:val="left"/>
      </w:pPr>
      <w:r w:rsidRPr="00C90744">
        <w:t>Through this service, an import permit is obtained to approve the importation of veterinary products from outside the country, valid for 90 days from the date of issue. This check of the consignment at the port of entry upon arrival to the State and its release shall ensure compliance with the import permit and the necessary technical specifications and specifications</w:t>
      </w:r>
    </w:p>
    <w:p w14:paraId="67EA857E" w14:textId="77777777" w:rsidR="00C90744" w:rsidRPr="00C90744" w:rsidRDefault="00C90744" w:rsidP="00C90744">
      <w:pPr>
        <w:spacing w:after="160" w:line="259" w:lineRule="auto"/>
        <w:jc w:val="left"/>
        <w:rPr>
          <w:b/>
        </w:rPr>
      </w:pPr>
      <w:r w:rsidRPr="00C90744">
        <w:rPr>
          <w:b/>
        </w:rPr>
        <w:t>Steps</w:t>
      </w:r>
    </w:p>
    <w:p w14:paraId="2B1024BE" w14:textId="77777777" w:rsidR="00C90744" w:rsidRPr="00C90744" w:rsidRDefault="00C90744" w:rsidP="00C90744">
      <w:pPr>
        <w:spacing w:after="160" w:line="259" w:lineRule="auto"/>
        <w:jc w:val="left"/>
        <w:rPr>
          <w:b/>
        </w:rPr>
      </w:pPr>
      <w:r w:rsidRPr="00C90744">
        <w:rPr>
          <w:b/>
        </w:rPr>
        <w:t>Import permission</w:t>
      </w:r>
    </w:p>
    <w:p w14:paraId="255E4B11" w14:textId="77777777" w:rsidR="00C90744" w:rsidRPr="00C90744" w:rsidRDefault="00C90744" w:rsidP="009D6FB9">
      <w:pPr>
        <w:pStyle w:val="ListParagraph"/>
        <w:numPr>
          <w:ilvl w:val="0"/>
          <w:numId w:val="175"/>
        </w:numPr>
        <w:spacing w:after="160" w:line="259" w:lineRule="auto"/>
        <w:jc w:val="left"/>
      </w:pPr>
      <w:r w:rsidRPr="00C90744">
        <w:t>Fill e-form</w:t>
      </w:r>
    </w:p>
    <w:p w14:paraId="2D728DF0" w14:textId="77777777" w:rsidR="00C90744" w:rsidRPr="00C90744" w:rsidRDefault="00C90744" w:rsidP="009D6FB9">
      <w:pPr>
        <w:pStyle w:val="ListParagraph"/>
        <w:numPr>
          <w:ilvl w:val="0"/>
          <w:numId w:val="175"/>
        </w:numPr>
        <w:spacing w:after="160" w:line="259" w:lineRule="auto"/>
        <w:jc w:val="left"/>
      </w:pPr>
      <w:r w:rsidRPr="00C90744">
        <w:t>e-payment</w:t>
      </w:r>
    </w:p>
    <w:p w14:paraId="1EBC03F6" w14:textId="77777777" w:rsidR="00C90744" w:rsidRPr="00C90744" w:rsidRDefault="00C90744" w:rsidP="009D6FB9">
      <w:pPr>
        <w:pStyle w:val="ListParagraph"/>
        <w:numPr>
          <w:ilvl w:val="0"/>
          <w:numId w:val="175"/>
        </w:numPr>
        <w:spacing w:after="160" w:line="259" w:lineRule="auto"/>
        <w:jc w:val="left"/>
        <w:rPr>
          <w:b/>
        </w:rPr>
      </w:pPr>
      <w:r w:rsidRPr="00C90744">
        <w:t>issue e-permit</w:t>
      </w:r>
    </w:p>
    <w:p w14:paraId="04D1163B" w14:textId="6248F716" w:rsidR="00C90744" w:rsidRPr="00C90744" w:rsidRDefault="00C90744" w:rsidP="00C90744">
      <w:pPr>
        <w:spacing w:after="160" w:line="259" w:lineRule="auto"/>
        <w:jc w:val="left"/>
        <w:rPr>
          <w:b/>
        </w:rPr>
      </w:pPr>
      <w:r>
        <w:rPr>
          <w:b/>
        </w:rPr>
        <w:t>R</w:t>
      </w:r>
      <w:r w:rsidRPr="00C90744">
        <w:rPr>
          <w:b/>
        </w:rPr>
        <w:t>elease consignment</w:t>
      </w:r>
    </w:p>
    <w:p w14:paraId="644E8550" w14:textId="77777777" w:rsidR="00C90744" w:rsidRPr="00C90744" w:rsidRDefault="00C90744" w:rsidP="009D6FB9">
      <w:pPr>
        <w:pStyle w:val="ListParagraph"/>
        <w:numPr>
          <w:ilvl w:val="0"/>
          <w:numId w:val="176"/>
        </w:numPr>
        <w:spacing w:after="160" w:line="259" w:lineRule="auto"/>
        <w:jc w:val="left"/>
      </w:pPr>
      <w:r w:rsidRPr="00C90744">
        <w:t>fill e-form</w:t>
      </w:r>
    </w:p>
    <w:p w14:paraId="335D2A86" w14:textId="77777777" w:rsidR="00C90744" w:rsidRPr="00C90744" w:rsidRDefault="00C90744" w:rsidP="009D6FB9">
      <w:pPr>
        <w:pStyle w:val="ListParagraph"/>
        <w:numPr>
          <w:ilvl w:val="0"/>
          <w:numId w:val="176"/>
        </w:numPr>
        <w:spacing w:after="160" w:line="259" w:lineRule="auto"/>
        <w:jc w:val="left"/>
      </w:pPr>
      <w:r w:rsidRPr="00C90744">
        <w:t>e-payment</w:t>
      </w:r>
    </w:p>
    <w:p w14:paraId="18353611" w14:textId="77777777" w:rsidR="00C90744" w:rsidRPr="00C90744" w:rsidRDefault="00C90744" w:rsidP="009D6FB9">
      <w:pPr>
        <w:pStyle w:val="ListParagraph"/>
        <w:numPr>
          <w:ilvl w:val="0"/>
          <w:numId w:val="176"/>
        </w:numPr>
        <w:spacing w:after="160" w:line="259" w:lineRule="auto"/>
        <w:jc w:val="left"/>
      </w:pPr>
      <w:r w:rsidRPr="00C90744">
        <w:t>visually inspect consignment review the applications and complete procedure electronically</w:t>
      </w:r>
    </w:p>
    <w:p w14:paraId="4C67E66B" w14:textId="77777777" w:rsidR="00C90744" w:rsidRPr="00C90744" w:rsidRDefault="00C90744" w:rsidP="009D6FB9">
      <w:pPr>
        <w:pStyle w:val="ListParagraph"/>
        <w:numPr>
          <w:ilvl w:val="0"/>
          <w:numId w:val="176"/>
        </w:numPr>
        <w:spacing w:after="160" w:line="259" w:lineRule="auto"/>
        <w:jc w:val="left"/>
        <w:rPr>
          <w:b/>
        </w:rPr>
      </w:pPr>
      <w:r w:rsidRPr="00C90744">
        <w:t>Pay fee electronically</w:t>
      </w:r>
    </w:p>
    <w:p w14:paraId="0ACD4535" w14:textId="77777777" w:rsidR="00C90744" w:rsidRPr="00C90744" w:rsidRDefault="00C90744" w:rsidP="00C90744">
      <w:pPr>
        <w:spacing w:after="160" w:line="259" w:lineRule="auto"/>
        <w:jc w:val="left"/>
        <w:rPr>
          <w:b/>
        </w:rPr>
      </w:pPr>
      <w:r w:rsidRPr="00C90744">
        <w:rPr>
          <w:b/>
        </w:rPr>
        <w:t>Required documents</w:t>
      </w:r>
    </w:p>
    <w:p w14:paraId="7FE4AF95" w14:textId="77777777" w:rsidR="00C90744" w:rsidRPr="00C90744" w:rsidRDefault="00C90744" w:rsidP="00C90744">
      <w:pPr>
        <w:spacing w:after="160" w:line="259" w:lineRule="auto"/>
        <w:jc w:val="left"/>
        <w:rPr>
          <w:b/>
        </w:rPr>
      </w:pPr>
      <w:r w:rsidRPr="00C90744">
        <w:rPr>
          <w:b/>
        </w:rPr>
        <w:t>To Import:</w:t>
      </w:r>
    </w:p>
    <w:p w14:paraId="0330E337" w14:textId="1C237FF9" w:rsidR="00C90744" w:rsidRPr="00C90744" w:rsidRDefault="00C90744" w:rsidP="00C90744">
      <w:pPr>
        <w:spacing w:after="160" w:line="259" w:lineRule="auto"/>
        <w:jc w:val="left"/>
        <w:rPr>
          <w:b/>
        </w:rPr>
      </w:pPr>
      <w:r w:rsidRPr="00C90744">
        <w:rPr>
          <w:b/>
        </w:rPr>
        <w:t>None</w:t>
      </w:r>
    </w:p>
    <w:p w14:paraId="058960AB" w14:textId="77777777" w:rsidR="00C90744" w:rsidRPr="00C90744" w:rsidRDefault="00C90744" w:rsidP="00C90744">
      <w:pPr>
        <w:spacing w:after="160" w:line="259" w:lineRule="auto"/>
        <w:jc w:val="left"/>
        <w:rPr>
          <w:b/>
        </w:rPr>
      </w:pPr>
      <w:r w:rsidRPr="00C90744">
        <w:rPr>
          <w:b/>
        </w:rPr>
        <w:t>To Release:</w:t>
      </w:r>
    </w:p>
    <w:p w14:paraId="024E2FA2" w14:textId="28C6495E" w:rsidR="00C90744" w:rsidRPr="00C90744" w:rsidRDefault="00C90744" w:rsidP="009D6FB9">
      <w:pPr>
        <w:pStyle w:val="ListParagraph"/>
        <w:numPr>
          <w:ilvl w:val="0"/>
          <w:numId w:val="177"/>
        </w:numPr>
        <w:spacing w:after="160" w:line="259" w:lineRule="auto"/>
        <w:jc w:val="left"/>
      </w:pPr>
      <w:r w:rsidRPr="00C90744">
        <w:lastRenderedPageBreak/>
        <w:t>Import permit</w:t>
      </w:r>
    </w:p>
    <w:p w14:paraId="0C86041B" w14:textId="7D24438C" w:rsidR="00C90744" w:rsidRPr="00C90744" w:rsidRDefault="00C90744" w:rsidP="009D6FB9">
      <w:pPr>
        <w:pStyle w:val="ListParagraph"/>
        <w:numPr>
          <w:ilvl w:val="0"/>
          <w:numId w:val="177"/>
        </w:numPr>
        <w:spacing w:after="160" w:line="259" w:lineRule="auto"/>
        <w:jc w:val="left"/>
      </w:pPr>
      <w:r w:rsidRPr="00C90744">
        <w:t>Customs declaration</w:t>
      </w:r>
    </w:p>
    <w:p w14:paraId="0C58351E" w14:textId="6553D7F6" w:rsidR="00C90744" w:rsidRPr="00C90744" w:rsidRDefault="00C90744" w:rsidP="009D6FB9">
      <w:pPr>
        <w:pStyle w:val="ListParagraph"/>
        <w:numPr>
          <w:ilvl w:val="0"/>
          <w:numId w:val="177"/>
        </w:numPr>
        <w:spacing w:after="160" w:line="259" w:lineRule="auto"/>
        <w:jc w:val="left"/>
      </w:pPr>
      <w:r w:rsidRPr="00C90744">
        <w:t>Bill of lading</w:t>
      </w:r>
    </w:p>
    <w:p w14:paraId="2EFA7109" w14:textId="3D0541E9" w:rsidR="00C90744" w:rsidRPr="00C90744" w:rsidRDefault="00C90744" w:rsidP="009D6FB9">
      <w:pPr>
        <w:pStyle w:val="ListParagraph"/>
        <w:numPr>
          <w:ilvl w:val="0"/>
          <w:numId w:val="177"/>
        </w:numPr>
        <w:spacing w:after="160" w:line="259" w:lineRule="auto"/>
        <w:jc w:val="left"/>
      </w:pPr>
      <w:r w:rsidRPr="00C90744">
        <w:t>purchase invoice</w:t>
      </w:r>
    </w:p>
    <w:p w14:paraId="58CF2796" w14:textId="48C1DCD2" w:rsidR="00C90744" w:rsidRPr="00C90744" w:rsidRDefault="00C90744" w:rsidP="009D6FB9">
      <w:pPr>
        <w:pStyle w:val="ListParagraph"/>
        <w:numPr>
          <w:ilvl w:val="0"/>
          <w:numId w:val="177"/>
        </w:numPr>
        <w:spacing w:after="160" w:line="259" w:lineRule="auto"/>
        <w:jc w:val="left"/>
      </w:pPr>
      <w:r w:rsidRPr="00C90744">
        <w:t>Certificate of origin</w:t>
      </w:r>
    </w:p>
    <w:p w14:paraId="1E2E9630" w14:textId="1B1C188E" w:rsidR="00C90744" w:rsidRPr="00C90744" w:rsidRDefault="00C90744" w:rsidP="009D6FB9">
      <w:pPr>
        <w:pStyle w:val="ListParagraph"/>
        <w:numPr>
          <w:ilvl w:val="0"/>
          <w:numId w:val="177"/>
        </w:numPr>
        <w:spacing w:after="160" w:line="259" w:lineRule="auto"/>
        <w:jc w:val="left"/>
      </w:pPr>
      <w:r w:rsidRPr="00C90744">
        <w:t>Operating analysis certificate from the manufacturer</w:t>
      </w:r>
    </w:p>
    <w:p w14:paraId="09DDF327" w14:textId="5D2B50E2" w:rsidR="0019723D" w:rsidRPr="00C90744" w:rsidRDefault="00C90744" w:rsidP="00C90744">
      <w:pPr>
        <w:spacing w:after="160" w:line="259" w:lineRule="auto"/>
        <w:jc w:val="left"/>
        <w:rPr>
          <w:b/>
        </w:rPr>
      </w:pPr>
      <w:r w:rsidRPr="00856922">
        <w:rPr>
          <w:rFonts w:ascii="Arial" w:hAnsi="Arial" w:cs="Arial"/>
          <w:noProof/>
          <w:color w:val="363636"/>
          <w:sz w:val="18"/>
          <w:szCs w:val="18"/>
          <w:shd w:val="clear" w:color="auto" w:fill="FFFFFF"/>
        </w:rPr>
        <w:drawing>
          <wp:anchor distT="0" distB="0" distL="114300" distR="114300" simplePos="0" relativeHeight="251880960" behindDoc="1" locked="0" layoutInCell="1" allowOverlap="1" wp14:anchorId="7E3DA6C1" wp14:editId="1FF2182C">
            <wp:simplePos x="0" y="0"/>
            <wp:positionH relativeFrom="column">
              <wp:posOffset>95250</wp:posOffset>
            </wp:positionH>
            <wp:positionV relativeFrom="paragraph">
              <wp:posOffset>232410</wp:posOffset>
            </wp:positionV>
            <wp:extent cx="5705475" cy="6324600"/>
            <wp:effectExtent l="0" t="0" r="9525"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5475" cy="6324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02B28" w14:textId="27D97A08" w:rsidR="00C90744" w:rsidRDefault="00C90744">
      <w:pPr>
        <w:spacing w:after="160" w:line="259" w:lineRule="auto"/>
        <w:jc w:val="left"/>
        <w:rPr>
          <w:rFonts w:eastAsiaTheme="majorEastAsia" w:cstheme="majorBidi"/>
          <w:sz w:val="52"/>
          <w:szCs w:val="32"/>
        </w:rPr>
      </w:pPr>
      <w:r>
        <w:br w:type="page"/>
      </w:r>
    </w:p>
    <w:p w14:paraId="5F53A15F" w14:textId="354EA68F" w:rsidR="007212FA" w:rsidRDefault="007212FA" w:rsidP="00BC05AC">
      <w:pPr>
        <w:pStyle w:val="Heading3"/>
      </w:pPr>
      <w:bookmarkStart w:id="81" w:name="_Toc39625593"/>
      <w:r>
        <w:lastRenderedPageBreak/>
        <w:t>Issuing import permit of animal samples</w:t>
      </w:r>
      <w:bookmarkEnd w:id="81"/>
    </w:p>
    <w:p w14:paraId="26628FAE" w14:textId="45460A3F" w:rsidR="007212FA" w:rsidRPr="007212FA" w:rsidRDefault="007212FA" w:rsidP="007212FA">
      <w:pPr>
        <w:spacing w:after="160" w:line="259" w:lineRule="auto"/>
        <w:jc w:val="left"/>
        <w:rPr>
          <w:b/>
        </w:rPr>
      </w:pPr>
      <w:r w:rsidRPr="007212FA">
        <w:rPr>
          <w:b/>
        </w:rPr>
        <w:t>Service description</w:t>
      </w:r>
    </w:p>
    <w:p w14:paraId="2E2EDBB5" w14:textId="77777777" w:rsidR="007212FA" w:rsidRDefault="007212FA" w:rsidP="007212FA">
      <w:pPr>
        <w:spacing w:after="160" w:line="259" w:lineRule="auto"/>
        <w:jc w:val="left"/>
      </w:pPr>
      <w:r>
        <w:t>Through this service an import permit is obtained by approving the importation of animal samples from outside the country, this permission is valid for 30 days from the date of issuance. These samples are inspected at the port of entry and released after confirming their compliance with the conditions and specifications</w:t>
      </w:r>
    </w:p>
    <w:p w14:paraId="56AF6BE5" w14:textId="77777777" w:rsidR="007212FA" w:rsidRPr="007212FA" w:rsidRDefault="007212FA" w:rsidP="007212FA">
      <w:pPr>
        <w:spacing w:after="160" w:line="259" w:lineRule="auto"/>
        <w:jc w:val="left"/>
        <w:rPr>
          <w:b/>
        </w:rPr>
      </w:pPr>
      <w:r w:rsidRPr="007212FA">
        <w:rPr>
          <w:b/>
        </w:rPr>
        <w:t>Steps</w:t>
      </w:r>
    </w:p>
    <w:p w14:paraId="22CB126D" w14:textId="77777777" w:rsidR="007212FA" w:rsidRPr="007212FA" w:rsidRDefault="007212FA" w:rsidP="007212FA">
      <w:pPr>
        <w:spacing w:after="160" w:line="259" w:lineRule="auto"/>
        <w:jc w:val="left"/>
        <w:rPr>
          <w:b/>
        </w:rPr>
      </w:pPr>
      <w:r w:rsidRPr="007212FA">
        <w:rPr>
          <w:b/>
        </w:rPr>
        <w:t>Import Permit</w:t>
      </w:r>
    </w:p>
    <w:p w14:paraId="638E9817" w14:textId="77777777" w:rsidR="007212FA" w:rsidRDefault="007212FA" w:rsidP="009D6FB9">
      <w:pPr>
        <w:pStyle w:val="ListParagraph"/>
        <w:numPr>
          <w:ilvl w:val="0"/>
          <w:numId w:val="178"/>
        </w:numPr>
        <w:spacing w:after="160" w:line="259" w:lineRule="auto"/>
        <w:jc w:val="left"/>
      </w:pPr>
      <w:r>
        <w:t>Fill e-form</w:t>
      </w:r>
    </w:p>
    <w:p w14:paraId="706DA8E8" w14:textId="77777777" w:rsidR="007212FA" w:rsidRDefault="007212FA" w:rsidP="009D6FB9">
      <w:pPr>
        <w:pStyle w:val="ListParagraph"/>
        <w:numPr>
          <w:ilvl w:val="0"/>
          <w:numId w:val="178"/>
        </w:numPr>
        <w:spacing w:after="160" w:line="259" w:lineRule="auto"/>
        <w:jc w:val="left"/>
      </w:pPr>
      <w:r>
        <w:t>Check application and complete procedure electronically</w:t>
      </w:r>
    </w:p>
    <w:p w14:paraId="39F5C478" w14:textId="77777777" w:rsidR="007212FA" w:rsidRDefault="007212FA" w:rsidP="009D6FB9">
      <w:pPr>
        <w:pStyle w:val="ListParagraph"/>
        <w:numPr>
          <w:ilvl w:val="0"/>
          <w:numId w:val="178"/>
        </w:numPr>
        <w:spacing w:after="160" w:line="259" w:lineRule="auto"/>
        <w:jc w:val="left"/>
      </w:pPr>
      <w:r>
        <w:t>Issue import permit</w:t>
      </w:r>
    </w:p>
    <w:p w14:paraId="247EF08F" w14:textId="77777777" w:rsidR="007212FA" w:rsidRPr="007212FA" w:rsidRDefault="007212FA" w:rsidP="007212FA">
      <w:pPr>
        <w:spacing w:after="160" w:line="259" w:lineRule="auto"/>
        <w:jc w:val="left"/>
        <w:rPr>
          <w:b/>
        </w:rPr>
      </w:pPr>
      <w:r w:rsidRPr="007212FA">
        <w:rPr>
          <w:b/>
        </w:rPr>
        <w:t>Release permit</w:t>
      </w:r>
    </w:p>
    <w:p w14:paraId="34DF63EF" w14:textId="77777777" w:rsidR="007212FA" w:rsidRDefault="007212FA" w:rsidP="009D6FB9">
      <w:pPr>
        <w:pStyle w:val="ListParagraph"/>
        <w:numPr>
          <w:ilvl w:val="0"/>
          <w:numId w:val="179"/>
        </w:numPr>
        <w:spacing w:after="160" w:line="259" w:lineRule="auto"/>
        <w:jc w:val="left"/>
      </w:pPr>
      <w:r>
        <w:t>Virtual inspection of consignment</w:t>
      </w:r>
    </w:p>
    <w:p w14:paraId="79099453" w14:textId="77777777" w:rsidR="007212FA" w:rsidRDefault="007212FA" w:rsidP="009D6FB9">
      <w:pPr>
        <w:pStyle w:val="ListParagraph"/>
        <w:numPr>
          <w:ilvl w:val="0"/>
          <w:numId w:val="179"/>
        </w:numPr>
        <w:spacing w:after="160" w:line="259" w:lineRule="auto"/>
        <w:jc w:val="left"/>
      </w:pPr>
      <w:r>
        <w:t>Issue release permit</w:t>
      </w:r>
    </w:p>
    <w:p w14:paraId="7F8C1F72" w14:textId="77777777" w:rsidR="007212FA" w:rsidRPr="007212FA" w:rsidRDefault="007212FA" w:rsidP="007212FA">
      <w:pPr>
        <w:spacing w:after="160" w:line="259" w:lineRule="auto"/>
        <w:jc w:val="left"/>
        <w:rPr>
          <w:b/>
        </w:rPr>
      </w:pPr>
      <w:r w:rsidRPr="007212FA">
        <w:rPr>
          <w:b/>
        </w:rPr>
        <w:t>Required Documents</w:t>
      </w:r>
    </w:p>
    <w:p w14:paraId="3D9F5CD0" w14:textId="77777777" w:rsidR="007212FA" w:rsidRPr="007212FA" w:rsidRDefault="007212FA" w:rsidP="007212FA">
      <w:pPr>
        <w:spacing w:after="160" w:line="259" w:lineRule="auto"/>
        <w:jc w:val="left"/>
        <w:rPr>
          <w:b/>
        </w:rPr>
      </w:pPr>
      <w:r w:rsidRPr="007212FA">
        <w:rPr>
          <w:b/>
        </w:rPr>
        <w:t>For import permit:</w:t>
      </w:r>
    </w:p>
    <w:p w14:paraId="25B86FE8" w14:textId="085A3082" w:rsidR="007212FA" w:rsidRDefault="007212FA" w:rsidP="007212FA">
      <w:pPr>
        <w:spacing w:after="160" w:line="259" w:lineRule="auto"/>
        <w:jc w:val="left"/>
      </w:pPr>
      <w:r>
        <w:t>No objection letter / certificate from the Veterinary Authority in the Exporting country stating that it has no objection to the exit of specimens and their undertaking that these samples have been withdrawn and processed under their supervision</w:t>
      </w:r>
    </w:p>
    <w:p w14:paraId="2FA9D0AD" w14:textId="77777777" w:rsidR="007212FA" w:rsidRPr="007212FA" w:rsidRDefault="007212FA" w:rsidP="007212FA">
      <w:pPr>
        <w:spacing w:after="160" w:line="259" w:lineRule="auto"/>
        <w:jc w:val="left"/>
        <w:rPr>
          <w:b/>
        </w:rPr>
      </w:pPr>
      <w:r w:rsidRPr="007212FA">
        <w:rPr>
          <w:b/>
        </w:rPr>
        <w:t>For release permit:</w:t>
      </w:r>
    </w:p>
    <w:p w14:paraId="20B75BEF" w14:textId="317ECA78" w:rsidR="007212FA" w:rsidRDefault="007212FA" w:rsidP="007212FA">
      <w:pPr>
        <w:spacing w:after="160" w:line="259" w:lineRule="auto"/>
        <w:jc w:val="left"/>
      </w:pPr>
      <w:r>
        <w:t xml:space="preserve">No required document </w:t>
      </w:r>
    </w:p>
    <w:p w14:paraId="0B68057E" w14:textId="77777777" w:rsidR="00C90744" w:rsidRDefault="00C90744">
      <w:pPr>
        <w:spacing w:after="160" w:line="259" w:lineRule="auto"/>
        <w:jc w:val="left"/>
        <w:rPr>
          <w:rFonts w:eastAsiaTheme="majorEastAsia" w:cstheme="majorBidi"/>
          <w:sz w:val="52"/>
          <w:szCs w:val="32"/>
        </w:rPr>
      </w:pPr>
      <w:r>
        <w:br w:type="page"/>
      </w:r>
    </w:p>
    <w:p w14:paraId="5A4AA69E" w14:textId="61DC7257" w:rsidR="00EE1056" w:rsidRDefault="00EE1056">
      <w:pPr>
        <w:spacing w:after="160" w:line="259" w:lineRule="auto"/>
        <w:jc w:val="left"/>
      </w:pPr>
      <w:r w:rsidRPr="00040D3B">
        <w:rPr>
          <w:rFonts w:ascii="Arial" w:hAnsi="Arial" w:cs="Arial"/>
          <w:noProof/>
          <w:color w:val="363636"/>
          <w:sz w:val="18"/>
          <w:szCs w:val="18"/>
          <w:shd w:val="clear" w:color="auto" w:fill="FFFFFF"/>
        </w:rPr>
        <w:lastRenderedPageBreak/>
        <w:drawing>
          <wp:anchor distT="0" distB="0" distL="114300" distR="114300" simplePos="0" relativeHeight="251883008" behindDoc="0" locked="0" layoutInCell="1" allowOverlap="1" wp14:anchorId="7A3C5CED" wp14:editId="192EC0F8">
            <wp:simplePos x="0" y="0"/>
            <wp:positionH relativeFrom="column">
              <wp:posOffset>125730</wp:posOffset>
            </wp:positionH>
            <wp:positionV relativeFrom="paragraph">
              <wp:posOffset>101600</wp:posOffset>
            </wp:positionV>
            <wp:extent cx="5941695" cy="6371590"/>
            <wp:effectExtent l="0" t="0" r="1905"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1695" cy="6371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E6E904" w14:textId="65FE24F3" w:rsidR="00EE1056" w:rsidRDefault="00EE1056">
      <w:pPr>
        <w:spacing w:after="160" w:line="259" w:lineRule="auto"/>
        <w:jc w:val="left"/>
      </w:pPr>
    </w:p>
    <w:p w14:paraId="418634B1" w14:textId="142FBC4C" w:rsidR="00EE1056" w:rsidRDefault="00EE1056">
      <w:pPr>
        <w:spacing w:after="160" w:line="259" w:lineRule="auto"/>
        <w:jc w:val="left"/>
      </w:pPr>
    </w:p>
    <w:p w14:paraId="54A0360D" w14:textId="04E76585" w:rsidR="00EE1056" w:rsidRDefault="00EE1056">
      <w:pPr>
        <w:spacing w:after="160" w:line="259" w:lineRule="auto"/>
        <w:jc w:val="left"/>
      </w:pPr>
    </w:p>
    <w:p w14:paraId="31ADB3C0" w14:textId="77777777" w:rsidR="00EE1056" w:rsidRDefault="00EE1056">
      <w:pPr>
        <w:spacing w:after="160" w:line="259" w:lineRule="auto"/>
        <w:jc w:val="left"/>
      </w:pPr>
    </w:p>
    <w:p w14:paraId="6FD5956E" w14:textId="77777777" w:rsidR="00EE1056" w:rsidRDefault="00EE1056">
      <w:pPr>
        <w:spacing w:after="160" w:line="259" w:lineRule="auto"/>
        <w:jc w:val="left"/>
      </w:pPr>
    </w:p>
    <w:p w14:paraId="6FD27E24" w14:textId="77777777" w:rsidR="00EE1056" w:rsidRDefault="00EE1056">
      <w:pPr>
        <w:spacing w:after="160" w:line="259" w:lineRule="auto"/>
        <w:jc w:val="left"/>
      </w:pPr>
    </w:p>
    <w:p w14:paraId="793E1B8B" w14:textId="77777777" w:rsidR="00EE1056" w:rsidRDefault="00EE1056">
      <w:pPr>
        <w:spacing w:after="160" w:line="259" w:lineRule="auto"/>
        <w:jc w:val="left"/>
      </w:pPr>
    </w:p>
    <w:p w14:paraId="5EB3960F" w14:textId="77777777" w:rsidR="00EE1056" w:rsidRDefault="00EE1056">
      <w:pPr>
        <w:spacing w:after="160" w:line="259" w:lineRule="auto"/>
        <w:jc w:val="left"/>
      </w:pPr>
    </w:p>
    <w:p w14:paraId="2A90B350" w14:textId="77777777" w:rsidR="00EE1056" w:rsidRDefault="00EE1056">
      <w:pPr>
        <w:spacing w:after="160" w:line="259" w:lineRule="auto"/>
        <w:jc w:val="left"/>
      </w:pPr>
    </w:p>
    <w:p w14:paraId="0C3BD331" w14:textId="77777777" w:rsidR="00EE1056" w:rsidRDefault="00EE1056">
      <w:pPr>
        <w:spacing w:after="160" w:line="259" w:lineRule="auto"/>
        <w:jc w:val="left"/>
      </w:pPr>
    </w:p>
    <w:p w14:paraId="6E21AB15" w14:textId="77777777" w:rsidR="00EE1056" w:rsidRDefault="00EE1056">
      <w:pPr>
        <w:spacing w:after="160" w:line="259" w:lineRule="auto"/>
        <w:jc w:val="left"/>
      </w:pPr>
    </w:p>
    <w:p w14:paraId="1CAD2BE2" w14:textId="77777777" w:rsidR="00EE1056" w:rsidRDefault="00EE1056">
      <w:pPr>
        <w:spacing w:after="160" w:line="259" w:lineRule="auto"/>
        <w:jc w:val="left"/>
      </w:pPr>
    </w:p>
    <w:p w14:paraId="3A793C44" w14:textId="77777777" w:rsidR="00EE1056" w:rsidRDefault="00EE1056">
      <w:pPr>
        <w:spacing w:after="160" w:line="259" w:lineRule="auto"/>
        <w:jc w:val="left"/>
      </w:pPr>
    </w:p>
    <w:p w14:paraId="5809DB43" w14:textId="77777777" w:rsidR="00EE1056" w:rsidRDefault="00EE1056">
      <w:pPr>
        <w:spacing w:after="160" w:line="259" w:lineRule="auto"/>
        <w:jc w:val="left"/>
      </w:pPr>
    </w:p>
    <w:p w14:paraId="0D2D7C06" w14:textId="77777777" w:rsidR="00EE1056" w:rsidRDefault="00EE1056">
      <w:pPr>
        <w:spacing w:after="160" w:line="259" w:lineRule="auto"/>
        <w:jc w:val="left"/>
      </w:pPr>
    </w:p>
    <w:p w14:paraId="24FBAE20" w14:textId="77777777" w:rsidR="00EE1056" w:rsidRDefault="00EE1056">
      <w:pPr>
        <w:spacing w:after="160" w:line="259" w:lineRule="auto"/>
        <w:jc w:val="left"/>
      </w:pPr>
    </w:p>
    <w:p w14:paraId="6653C116" w14:textId="77777777" w:rsidR="00EE1056" w:rsidRDefault="00EE1056">
      <w:pPr>
        <w:spacing w:after="160" w:line="259" w:lineRule="auto"/>
        <w:jc w:val="left"/>
      </w:pPr>
    </w:p>
    <w:p w14:paraId="3623636D" w14:textId="77777777" w:rsidR="00EE1056" w:rsidRDefault="00EE1056">
      <w:pPr>
        <w:spacing w:after="160" w:line="259" w:lineRule="auto"/>
        <w:jc w:val="left"/>
      </w:pPr>
    </w:p>
    <w:p w14:paraId="06AA1ECC" w14:textId="77777777" w:rsidR="00EE1056" w:rsidRDefault="00EE1056">
      <w:pPr>
        <w:spacing w:after="160" w:line="259" w:lineRule="auto"/>
        <w:jc w:val="left"/>
      </w:pPr>
    </w:p>
    <w:p w14:paraId="476C358D" w14:textId="77777777" w:rsidR="00EE1056" w:rsidRDefault="00EE1056">
      <w:pPr>
        <w:spacing w:after="160" w:line="259" w:lineRule="auto"/>
        <w:jc w:val="left"/>
      </w:pPr>
    </w:p>
    <w:p w14:paraId="1D4F39F7" w14:textId="77777777" w:rsidR="00EE1056" w:rsidRDefault="00EE1056">
      <w:pPr>
        <w:spacing w:after="160" w:line="259" w:lineRule="auto"/>
        <w:jc w:val="left"/>
      </w:pPr>
    </w:p>
    <w:p w14:paraId="036F871C" w14:textId="77777777" w:rsidR="00EE1056" w:rsidRDefault="00EE1056">
      <w:pPr>
        <w:spacing w:after="160" w:line="259" w:lineRule="auto"/>
        <w:jc w:val="left"/>
      </w:pPr>
    </w:p>
    <w:p w14:paraId="3FD51826" w14:textId="77777777" w:rsidR="00BB4529" w:rsidRDefault="00BB4529" w:rsidP="00BC05AC">
      <w:pPr>
        <w:pStyle w:val="Heading3"/>
      </w:pPr>
      <w:bookmarkStart w:id="82" w:name="_Toc39625594"/>
      <w:r>
        <w:t>Issuing Import Permit of Veterinary Raw Materials</w:t>
      </w:r>
      <w:bookmarkEnd w:id="82"/>
    </w:p>
    <w:p w14:paraId="0221F399" w14:textId="1405F69C" w:rsidR="00BB4529" w:rsidRPr="00BB4529" w:rsidRDefault="00BB4529" w:rsidP="00BB4529">
      <w:pPr>
        <w:spacing w:after="160" w:line="259" w:lineRule="auto"/>
        <w:jc w:val="left"/>
        <w:rPr>
          <w:b/>
        </w:rPr>
      </w:pPr>
      <w:r w:rsidRPr="00BB4529">
        <w:rPr>
          <w:b/>
        </w:rPr>
        <w:t>Service Description</w:t>
      </w:r>
    </w:p>
    <w:p w14:paraId="6D0C2D2A" w14:textId="77777777" w:rsidR="00BB4529" w:rsidRDefault="00BB4529" w:rsidP="00BB4529">
      <w:pPr>
        <w:spacing w:after="160" w:line="259" w:lineRule="auto"/>
        <w:jc w:val="left"/>
      </w:pPr>
      <w:r>
        <w:t>Through this service, an import permit is obtained to approve the importation of veterinary raw material from outside the country, valid for 90 days from the date of issue. This check of the consignment at the port of entry upon arrival to the State and its release shall ensure compliance with the import permit and the necessary technical specifications and specifications</w:t>
      </w:r>
    </w:p>
    <w:p w14:paraId="072D896A" w14:textId="77777777" w:rsidR="00BB4529" w:rsidRPr="00BB4529" w:rsidRDefault="00BB4529" w:rsidP="00BB4529">
      <w:pPr>
        <w:spacing w:after="160" w:line="259" w:lineRule="auto"/>
        <w:jc w:val="left"/>
        <w:rPr>
          <w:b/>
        </w:rPr>
      </w:pPr>
      <w:r w:rsidRPr="00BB4529">
        <w:rPr>
          <w:b/>
        </w:rPr>
        <w:lastRenderedPageBreak/>
        <w:t>Steps</w:t>
      </w:r>
    </w:p>
    <w:p w14:paraId="78FD635F" w14:textId="77777777" w:rsidR="00BB4529" w:rsidRPr="00226B1C" w:rsidRDefault="00BB4529" w:rsidP="00226B1C">
      <w:pPr>
        <w:spacing w:after="160" w:line="259" w:lineRule="auto"/>
        <w:jc w:val="left"/>
        <w:rPr>
          <w:b/>
        </w:rPr>
      </w:pPr>
      <w:r w:rsidRPr="00226B1C">
        <w:rPr>
          <w:b/>
        </w:rPr>
        <w:t>To Import</w:t>
      </w:r>
    </w:p>
    <w:p w14:paraId="2BDA38BC" w14:textId="77777777" w:rsidR="00BB4529" w:rsidRDefault="00BB4529" w:rsidP="009D6FB9">
      <w:pPr>
        <w:pStyle w:val="ListParagraph"/>
        <w:numPr>
          <w:ilvl w:val="0"/>
          <w:numId w:val="180"/>
        </w:numPr>
        <w:spacing w:after="160" w:line="259" w:lineRule="auto"/>
        <w:jc w:val="left"/>
      </w:pPr>
      <w:r>
        <w:t>File e-form</w:t>
      </w:r>
    </w:p>
    <w:p w14:paraId="6DBF5CA3" w14:textId="77777777" w:rsidR="00BB4529" w:rsidRDefault="00BB4529" w:rsidP="009D6FB9">
      <w:pPr>
        <w:pStyle w:val="ListParagraph"/>
        <w:numPr>
          <w:ilvl w:val="0"/>
          <w:numId w:val="180"/>
        </w:numPr>
        <w:spacing w:after="160" w:line="259" w:lineRule="auto"/>
        <w:jc w:val="left"/>
      </w:pPr>
      <w:r>
        <w:t>e-pay fee</w:t>
      </w:r>
    </w:p>
    <w:p w14:paraId="6151B8F9" w14:textId="77777777" w:rsidR="00BB4529" w:rsidRDefault="00BB4529" w:rsidP="009D6FB9">
      <w:pPr>
        <w:pStyle w:val="ListParagraph"/>
        <w:numPr>
          <w:ilvl w:val="0"/>
          <w:numId w:val="180"/>
        </w:numPr>
        <w:spacing w:after="160" w:line="259" w:lineRule="auto"/>
        <w:jc w:val="left"/>
      </w:pPr>
      <w:r>
        <w:t xml:space="preserve">issue import permit </w:t>
      </w:r>
    </w:p>
    <w:p w14:paraId="755DE5F8" w14:textId="77777777" w:rsidR="00BB4529" w:rsidRPr="00BB4529" w:rsidRDefault="00BB4529" w:rsidP="00BB4529">
      <w:pPr>
        <w:spacing w:after="160" w:line="259" w:lineRule="auto"/>
        <w:jc w:val="left"/>
        <w:rPr>
          <w:b/>
        </w:rPr>
      </w:pPr>
      <w:r w:rsidRPr="00BB4529">
        <w:rPr>
          <w:b/>
        </w:rPr>
        <w:t>To release</w:t>
      </w:r>
    </w:p>
    <w:p w14:paraId="2E4C3EAD" w14:textId="77777777" w:rsidR="00BB4529" w:rsidRDefault="00BB4529" w:rsidP="009D6FB9">
      <w:pPr>
        <w:pStyle w:val="ListParagraph"/>
        <w:numPr>
          <w:ilvl w:val="0"/>
          <w:numId w:val="181"/>
        </w:numPr>
        <w:spacing w:after="160" w:line="259" w:lineRule="auto"/>
        <w:jc w:val="left"/>
      </w:pPr>
      <w:r>
        <w:t>E-file release request</w:t>
      </w:r>
    </w:p>
    <w:p w14:paraId="3E0D35C2" w14:textId="77777777" w:rsidR="00BB4529" w:rsidRDefault="00BB4529" w:rsidP="009D6FB9">
      <w:pPr>
        <w:pStyle w:val="ListParagraph"/>
        <w:numPr>
          <w:ilvl w:val="0"/>
          <w:numId w:val="181"/>
        </w:numPr>
        <w:spacing w:after="160" w:line="259" w:lineRule="auto"/>
        <w:jc w:val="left"/>
      </w:pPr>
      <w:r>
        <w:t>E-pay fee</w:t>
      </w:r>
    </w:p>
    <w:p w14:paraId="1BD43530" w14:textId="77777777" w:rsidR="00BB4529" w:rsidRDefault="00BB4529" w:rsidP="009D6FB9">
      <w:pPr>
        <w:pStyle w:val="ListParagraph"/>
        <w:numPr>
          <w:ilvl w:val="0"/>
          <w:numId w:val="181"/>
        </w:numPr>
        <w:spacing w:after="160" w:line="259" w:lineRule="auto"/>
        <w:jc w:val="left"/>
      </w:pPr>
      <w:r>
        <w:t xml:space="preserve">Check documents &amp; virtually inspect consignment </w:t>
      </w:r>
    </w:p>
    <w:p w14:paraId="37092085" w14:textId="77777777" w:rsidR="00BB4529" w:rsidRDefault="00BB4529" w:rsidP="009D6FB9">
      <w:pPr>
        <w:pStyle w:val="ListParagraph"/>
        <w:numPr>
          <w:ilvl w:val="0"/>
          <w:numId w:val="181"/>
        </w:numPr>
        <w:spacing w:after="160" w:line="259" w:lineRule="auto"/>
        <w:jc w:val="left"/>
      </w:pPr>
      <w:r>
        <w:t>Complete procedure electronically</w:t>
      </w:r>
    </w:p>
    <w:p w14:paraId="24C94B7A" w14:textId="77777777" w:rsidR="00BB4529" w:rsidRPr="00226B1C" w:rsidRDefault="00BB4529" w:rsidP="00BB4529">
      <w:pPr>
        <w:spacing w:after="160" w:line="259" w:lineRule="auto"/>
        <w:jc w:val="left"/>
        <w:rPr>
          <w:b/>
        </w:rPr>
      </w:pPr>
      <w:r w:rsidRPr="00226B1C">
        <w:rPr>
          <w:b/>
        </w:rPr>
        <w:t>Required documents</w:t>
      </w:r>
    </w:p>
    <w:p w14:paraId="59613AA5" w14:textId="77777777" w:rsidR="00BB4529" w:rsidRPr="00226B1C" w:rsidRDefault="00BB4529" w:rsidP="00BB4529">
      <w:pPr>
        <w:spacing w:after="160" w:line="259" w:lineRule="auto"/>
        <w:jc w:val="left"/>
        <w:rPr>
          <w:b/>
        </w:rPr>
      </w:pPr>
      <w:r w:rsidRPr="00226B1C">
        <w:rPr>
          <w:b/>
        </w:rPr>
        <w:t>To Import:</w:t>
      </w:r>
    </w:p>
    <w:p w14:paraId="0213B60B" w14:textId="76FD78BD" w:rsidR="00BB4529" w:rsidRDefault="00BB4529" w:rsidP="00BB4529">
      <w:pPr>
        <w:spacing w:after="160" w:line="259" w:lineRule="auto"/>
        <w:jc w:val="left"/>
      </w:pPr>
      <w:r>
        <w:t>None</w:t>
      </w:r>
    </w:p>
    <w:p w14:paraId="493B7F44" w14:textId="77777777" w:rsidR="00BB4529" w:rsidRPr="00226B1C" w:rsidRDefault="00BB4529" w:rsidP="00BB4529">
      <w:pPr>
        <w:spacing w:after="160" w:line="259" w:lineRule="auto"/>
        <w:jc w:val="left"/>
        <w:rPr>
          <w:b/>
        </w:rPr>
      </w:pPr>
      <w:r w:rsidRPr="00226B1C">
        <w:rPr>
          <w:b/>
        </w:rPr>
        <w:t>To Release:</w:t>
      </w:r>
    </w:p>
    <w:p w14:paraId="0A8E212F" w14:textId="32FD8657" w:rsidR="00BB4529" w:rsidRDefault="00BB4529" w:rsidP="009D6FB9">
      <w:pPr>
        <w:pStyle w:val="ListParagraph"/>
        <w:numPr>
          <w:ilvl w:val="0"/>
          <w:numId w:val="182"/>
        </w:numPr>
        <w:spacing w:after="160" w:line="259" w:lineRule="auto"/>
        <w:jc w:val="left"/>
      </w:pPr>
      <w:r>
        <w:t>Import permit</w:t>
      </w:r>
    </w:p>
    <w:p w14:paraId="099BCB83" w14:textId="43178143" w:rsidR="00BB4529" w:rsidRDefault="00BB4529" w:rsidP="009D6FB9">
      <w:pPr>
        <w:pStyle w:val="ListParagraph"/>
        <w:numPr>
          <w:ilvl w:val="0"/>
          <w:numId w:val="182"/>
        </w:numPr>
        <w:spacing w:after="160" w:line="259" w:lineRule="auto"/>
        <w:jc w:val="left"/>
      </w:pPr>
      <w:r>
        <w:t>Customs declaration</w:t>
      </w:r>
    </w:p>
    <w:p w14:paraId="38DB2659" w14:textId="1C5B9100" w:rsidR="00BB4529" w:rsidRDefault="00BB4529" w:rsidP="009D6FB9">
      <w:pPr>
        <w:pStyle w:val="ListParagraph"/>
        <w:numPr>
          <w:ilvl w:val="0"/>
          <w:numId w:val="182"/>
        </w:numPr>
        <w:spacing w:after="160" w:line="259" w:lineRule="auto"/>
        <w:jc w:val="left"/>
      </w:pPr>
      <w:r>
        <w:t>Purchase invoice</w:t>
      </w:r>
    </w:p>
    <w:p w14:paraId="4A5B024B" w14:textId="61A412EF" w:rsidR="00BB4529" w:rsidRDefault="00BB4529" w:rsidP="009D6FB9">
      <w:pPr>
        <w:pStyle w:val="ListParagraph"/>
        <w:numPr>
          <w:ilvl w:val="0"/>
          <w:numId w:val="182"/>
        </w:numPr>
        <w:spacing w:after="160" w:line="259" w:lineRule="auto"/>
        <w:jc w:val="left"/>
      </w:pPr>
      <w:r>
        <w:t>Certificate of origin</w:t>
      </w:r>
    </w:p>
    <w:p w14:paraId="2257E368" w14:textId="5469ADC4" w:rsidR="001A4844" w:rsidRPr="001A4844" w:rsidRDefault="00DE7203" w:rsidP="009D6FB9">
      <w:pPr>
        <w:pStyle w:val="ListParagraph"/>
        <w:numPr>
          <w:ilvl w:val="0"/>
          <w:numId w:val="181"/>
        </w:numPr>
        <w:spacing w:after="160" w:line="259" w:lineRule="auto"/>
        <w:jc w:val="left"/>
        <w:rPr>
          <w:rFonts w:eastAsiaTheme="majorEastAsia" w:cstheme="majorBidi"/>
          <w:sz w:val="52"/>
          <w:szCs w:val="32"/>
        </w:rPr>
      </w:pPr>
      <w:r w:rsidRPr="00A9726A">
        <w:rPr>
          <w:rFonts w:ascii="Arial" w:hAnsi="Arial"/>
          <w:noProof/>
          <w:color w:val="363636"/>
          <w:shd w:val="clear" w:color="auto" w:fill="FFFFFF"/>
        </w:rPr>
        <w:drawing>
          <wp:anchor distT="0" distB="0" distL="114300" distR="114300" simplePos="0" relativeHeight="251885056" behindDoc="1" locked="0" layoutInCell="1" allowOverlap="1" wp14:anchorId="34BC3D04" wp14:editId="0EEFE460">
            <wp:simplePos x="0" y="0"/>
            <wp:positionH relativeFrom="column">
              <wp:posOffset>390525</wp:posOffset>
            </wp:positionH>
            <wp:positionV relativeFrom="paragraph">
              <wp:posOffset>238125</wp:posOffset>
            </wp:positionV>
            <wp:extent cx="4876800" cy="4674611"/>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76800" cy="4674611"/>
                    </a:xfrm>
                    <a:prstGeom prst="rect">
                      <a:avLst/>
                    </a:prstGeom>
                    <a:noFill/>
                    <a:ln>
                      <a:noFill/>
                    </a:ln>
                  </pic:spPr>
                </pic:pic>
              </a:graphicData>
            </a:graphic>
            <wp14:sizeRelH relativeFrom="page">
              <wp14:pctWidth>0</wp14:pctWidth>
            </wp14:sizeRelH>
            <wp14:sizeRelV relativeFrom="page">
              <wp14:pctHeight>0</wp14:pctHeight>
            </wp14:sizeRelV>
          </wp:anchor>
        </w:drawing>
      </w:r>
      <w:r w:rsidR="00BB4529">
        <w:t>Certificate of analysis</w:t>
      </w:r>
    </w:p>
    <w:p w14:paraId="69B79C55" w14:textId="64E5869A" w:rsidR="00EE1056" w:rsidRPr="001808E6" w:rsidRDefault="00EE1056" w:rsidP="001808E6">
      <w:pPr>
        <w:spacing w:after="160" w:line="259" w:lineRule="auto"/>
        <w:ind w:left="360"/>
        <w:jc w:val="left"/>
        <w:rPr>
          <w:rFonts w:eastAsiaTheme="majorEastAsia" w:cstheme="majorBidi"/>
          <w:sz w:val="52"/>
          <w:szCs w:val="32"/>
        </w:rPr>
      </w:pPr>
      <w:r>
        <w:br w:type="page"/>
      </w:r>
    </w:p>
    <w:p w14:paraId="7A6EF6C0" w14:textId="77777777" w:rsidR="00DE7203" w:rsidRDefault="00DE7203" w:rsidP="00BC05AC">
      <w:pPr>
        <w:pStyle w:val="Heading3"/>
      </w:pPr>
      <w:bookmarkStart w:id="83" w:name="_Toc39625595"/>
      <w:r>
        <w:lastRenderedPageBreak/>
        <w:t>Release of Locally Manufactured Fertilizers</w:t>
      </w:r>
      <w:bookmarkEnd w:id="83"/>
    </w:p>
    <w:p w14:paraId="38D7DB61" w14:textId="5EA7D731" w:rsidR="00DE7203" w:rsidRPr="00DE7203" w:rsidRDefault="00DE7203" w:rsidP="00DE7203">
      <w:pPr>
        <w:spacing w:after="160" w:line="259" w:lineRule="auto"/>
        <w:jc w:val="left"/>
        <w:rPr>
          <w:b/>
        </w:rPr>
      </w:pPr>
      <w:r w:rsidRPr="00DE7203">
        <w:rPr>
          <w:b/>
        </w:rPr>
        <w:t>Service Description</w:t>
      </w:r>
    </w:p>
    <w:p w14:paraId="0DFD1844" w14:textId="77777777" w:rsidR="00DE7203" w:rsidRDefault="00DE7203" w:rsidP="00DE7203">
      <w:pPr>
        <w:spacing w:after="160" w:line="259" w:lineRule="auto"/>
        <w:jc w:val="left"/>
      </w:pPr>
      <w:r>
        <w:t>Approval for the circulation of the fertilizers or agricultural soil conditioner manufactured locally after ensuring that they conform to the approved specifications</w:t>
      </w:r>
    </w:p>
    <w:p w14:paraId="4198AD90" w14:textId="77777777" w:rsidR="00DE7203" w:rsidRPr="00DE7203" w:rsidRDefault="00DE7203" w:rsidP="00DE7203">
      <w:pPr>
        <w:spacing w:after="160" w:line="259" w:lineRule="auto"/>
        <w:jc w:val="left"/>
        <w:rPr>
          <w:b/>
        </w:rPr>
      </w:pPr>
      <w:r w:rsidRPr="00DE7203">
        <w:rPr>
          <w:b/>
        </w:rPr>
        <w:t>Steps</w:t>
      </w:r>
    </w:p>
    <w:p w14:paraId="19474462" w14:textId="77777777" w:rsidR="00DE7203" w:rsidRDefault="00DE7203" w:rsidP="009D6FB9">
      <w:pPr>
        <w:pStyle w:val="ListParagraph"/>
        <w:numPr>
          <w:ilvl w:val="0"/>
          <w:numId w:val="183"/>
        </w:numPr>
        <w:spacing w:after="160" w:line="259" w:lineRule="auto"/>
        <w:jc w:val="left"/>
      </w:pPr>
      <w:r>
        <w:t>Fill e-form</w:t>
      </w:r>
    </w:p>
    <w:p w14:paraId="5E1719A0" w14:textId="77777777" w:rsidR="00DE7203" w:rsidRDefault="00DE7203" w:rsidP="009D6FB9">
      <w:pPr>
        <w:pStyle w:val="ListParagraph"/>
        <w:numPr>
          <w:ilvl w:val="0"/>
          <w:numId w:val="183"/>
        </w:numPr>
        <w:spacing w:after="160" w:line="259" w:lineRule="auto"/>
        <w:jc w:val="left"/>
      </w:pPr>
      <w:r>
        <w:t>e-payment</w:t>
      </w:r>
    </w:p>
    <w:p w14:paraId="373EE78B" w14:textId="77777777" w:rsidR="00DE7203" w:rsidRDefault="00DE7203" w:rsidP="009D6FB9">
      <w:pPr>
        <w:pStyle w:val="ListParagraph"/>
        <w:numPr>
          <w:ilvl w:val="0"/>
          <w:numId w:val="183"/>
        </w:numPr>
        <w:spacing w:after="160" w:line="259" w:lineRule="auto"/>
        <w:jc w:val="left"/>
      </w:pPr>
      <w:r>
        <w:t>Review application and complete procedure</w:t>
      </w:r>
    </w:p>
    <w:p w14:paraId="03457FDD" w14:textId="77777777" w:rsidR="00DE7203" w:rsidRDefault="00DE7203" w:rsidP="009D6FB9">
      <w:pPr>
        <w:pStyle w:val="ListParagraph"/>
        <w:numPr>
          <w:ilvl w:val="0"/>
          <w:numId w:val="183"/>
        </w:numPr>
        <w:spacing w:after="160" w:line="259" w:lineRule="auto"/>
        <w:jc w:val="left"/>
      </w:pPr>
      <w:r>
        <w:t>Issue e-permit</w:t>
      </w:r>
    </w:p>
    <w:p w14:paraId="1C46F5E3" w14:textId="7D2B1654" w:rsidR="00DE7203" w:rsidRPr="00DE7203" w:rsidRDefault="00DE7203" w:rsidP="00DE7203">
      <w:pPr>
        <w:spacing w:after="160" w:line="259" w:lineRule="auto"/>
        <w:jc w:val="left"/>
        <w:rPr>
          <w:b/>
        </w:rPr>
      </w:pPr>
      <w:r w:rsidRPr="00DE7203">
        <w:rPr>
          <w:b/>
        </w:rPr>
        <w:t>Required</w:t>
      </w:r>
      <w:r>
        <w:rPr>
          <w:b/>
        </w:rPr>
        <w:t xml:space="preserve"> D</w:t>
      </w:r>
      <w:r w:rsidRPr="00DE7203">
        <w:rPr>
          <w:b/>
        </w:rPr>
        <w:t>ocuments</w:t>
      </w:r>
    </w:p>
    <w:p w14:paraId="4701D4AF" w14:textId="1D32F4B3" w:rsidR="00DE7203" w:rsidRPr="00DE7203" w:rsidRDefault="00FA3620" w:rsidP="009D6FB9">
      <w:pPr>
        <w:pStyle w:val="ListParagraph"/>
        <w:numPr>
          <w:ilvl w:val="0"/>
          <w:numId w:val="184"/>
        </w:numPr>
        <w:spacing w:after="160" w:line="259" w:lineRule="auto"/>
        <w:jc w:val="left"/>
        <w:rPr>
          <w:rFonts w:eastAsiaTheme="majorEastAsia" w:cstheme="majorBidi"/>
          <w:sz w:val="52"/>
          <w:szCs w:val="32"/>
        </w:rPr>
      </w:pPr>
      <w:r w:rsidRPr="002C2785">
        <w:rPr>
          <w:rFonts w:ascii="Arial" w:hAnsi="Arial" w:cs="Arial"/>
          <w:noProof/>
          <w:color w:val="363636"/>
          <w:sz w:val="18"/>
          <w:szCs w:val="18"/>
          <w:shd w:val="clear" w:color="auto" w:fill="FFFFFF"/>
        </w:rPr>
        <w:drawing>
          <wp:anchor distT="0" distB="0" distL="114300" distR="114300" simplePos="0" relativeHeight="251887104" behindDoc="1" locked="0" layoutInCell="1" allowOverlap="1" wp14:anchorId="4D80CB62" wp14:editId="6FF24C99">
            <wp:simplePos x="0" y="0"/>
            <wp:positionH relativeFrom="column">
              <wp:posOffset>381000</wp:posOffset>
            </wp:positionH>
            <wp:positionV relativeFrom="paragraph">
              <wp:posOffset>440690</wp:posOffset>
            </wp:positionV>
            <wp:extent cx="5010150" cy="5309235"/>
            <wp:effectExtent l="0" t="0" r="0" b="571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10150" cy="530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DE7203">
        <w:t>Certificate of analysis from an accredited laboratory in the country indicating the batch number and the date of production and the results of the analysis</w:t>
      </w:r>
    </w:p>
    <w:p w14:paraId="4BD269B9" w14:textId="3360A1FB" w:rsidR="001808E6" w:rsidRPr="00DE7203" w:rsidRDefault="001808E6" w:rsidP="00DE7203">
      <w:pPr>
        <w:spacing w:after="160" w:line="259" w:lineRule="auto"/>
        <w:jc w:val="left"/>
        <w:rPr>
          <w:rFonts w:eastAsiaTheme="majorEastAsia" w:cstheme="majorBidi"/>
          <w:sz w:val="52"/>
          <w:szCs w:val="32"/>
        </w:rPr>
      </w:pPr>
      <w:r>
        <w:br w:type="page"/>
      </w:r>
    </w:p>
    <w:p w14:paraId="6F07A706" w14:textId="47F016DF" w:rsidR="00BC05AC" w:rsidRPr="00BC05AC" w:rsidRDefault="00BC05AC" w:rsidP="00652F79">
      <w:pPr>
        <w:pStyle w:val="Heading2"/>
        <w:rPr>
          <w:rFonts w:cstheme="majorBidi"/>
          <w:sz w:val="52"/>
          <w:szCs w:val="32"/>
        </w:rPr>
      </w:pPr>
      <w:bookmarkStart w:id="84" w:name="_Toc39625596"/>
      <w:r>
        <w:lastRenderedPageBreak/>
        <w:t>CITES</w:t>
      </w:r>
      <w:bookmarkEnd w:id="84"/>
    </w:p>
    <w:p w14:paraId="341F1AFC" w14:textId="6EAC280F" w:rsidR="00BC05AC" w:rsidRDefault="00BC05AC" w:rsidP="00BC05AC">
      <w:pPr>
        <w:pStyle w:val="Heading3"/>
      </w:pPr>
      <w:bookmarkStart w:id="85" w:name="_Toc39625597"/>
      <w:r>
        <w:t>Cancellation of Species Ownership Listed in CITES Appendices</w:t>
      </w:r>
      <w:bookmarkEnd w:id="85"/>
    </w:p>
    <w:p w14:paraId="3F7C4848" w14:textId="000FAC10" w:rsidR="00BC05AC" w:rsidRPr="00BC05AC" w:rsidRDefault="00BC05AC" w:rsidP="00BC05AC">
      <w:pPr>
        <w:rPr>
          <w:b/>
        </w:rPr>
      </w:pPr>
      <w:r w:rsidRPr="00BC05AC">
        <w:rPr>
          <w:b/>
        </w:rPr>
        <w:t>Service Description</w:t>
      </w:r>
    </w:p>
    <w:p w14:paraId="285AF9BC" w14:textId="00D2511C" w:rsidR="00BC05AC" w:rsidRDefault="00BC05AC" w:rsidP="00BC05AC">
      <w:r>
        <w:t xml:space="preserve">This service allows the cancellation of the ownership of live animal and plant species and their derivatives that listed in CITES Convention Appendices and delete it from the customer's account for the following cases: The death or destruction of specimen/ Loss or escape of specimen                                     </w:t>
      </w:r>
    </w:p>
    <w:p w14:paraId="452B6003" w14:textId="77777777" w:rsidR="00BC05AC" w:rsidRPr="00BC05AC" w:rsidRDefault="00BC05AC" w:rsidP="00BC05AC">
      <w:pPr>
        <w:rPr>
          <w:b/>
        </w:rPr>
      </w:pPr>
      <w:r w:rsidRPr="00BC05AC">
        <w:rPr>
          <w:b/>
        </w:rPr>
        <w:t>Steps</w:t>
      </w:r>
    </w:p>
    <w:p w14:paraId="2C0F2E34" w14:textId="77777777" w:rsidR="00BC05AC" w:rsidRDefault="00BC05AC" w:rsidP="00BC05AC">
      <w:pPr>
        <w:pStyle w:val="ListParagraph"/>
        <w:numPr>
          <w:ilvl w:val="0"/>
          <w:numId w:val="187"/>
        </w:numPr>
      </w:pPr>
      <w:r>
        <w:t>Fill out the e-form</w:t>
      </w:r>
    </w:p>
    <w:p w14:paraId="5D6C55EF" w14:textId="00FA5C8C" w:rsidR="00BC05AC" w:rsidRDefault="00BC05AC" w:rsidP="00BC05AC">
      <w:pPr>
        <w:pStyle w:val="ListParagraph"/>
        <w:numPr>
          <w:ilvl w:val="0"/>
          <w:numId w:val="187"/>
        </w:numPr>
      </w:pPr>
      <w:r>
        <w:t>Review the application and Complete the process electronically</w:t>
      </w:r>
    </w:p>
    <w:p w14:paraId="202991E2" w14:textId="1FBD238E" w:rsidR="00BC05AC" w:rsidRDefault="00020663" w:rsidP="00BC05AC">
      <w:pPr>
        <w:pStyle w:val="ListParagraph"/>
        <w:numPr>
          <w:ilvl w:val="0"/>
          <w:numId w:val="187"/>
        </w:numPr>
      </w:pPr>
      <w:r>
        <w:rPr>
          <w:noProof/>
        </w:rPr>
        <w:drawing>
          <wp:anchor distT="0" distB="0" distL="114300" distR="114300" simplePos="0" relativeHeight="251889152" behindDoc="1" locked="0" layoutInCell="1" allowOverlap="1" wp14:anchorId="5DB8F675" wp14:editId="0AC18843">
            <wp:simplePos x="0" y="0"/>
            <wp:positionH relativeFrom="column">
              <wp:posOffset>885825</wp:posOffset>
            </wp:positionH>
            <wp:positionV relativeFrom="page">
              <wp:posOffset>3581400</wp:posOffset>
            </wp:positionV>
            <wp:extent cx="4048125" cy="5695950"/>
            <wp:effectExtent l="0" t="0" r="9525" b="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4048125" cy="5695950"/>
                    </a:xfrm>
                    <a:prstGeom prst="rect">
                      <a:avLst/>
                    </a:prstGeom>
                  </pic:spPr>
                </pic:pic>
              </a:graphicData>
            </a:graphic>
          </wp:anchor>
        </w:drawing>
      </w:r>
      <w:r w:rsidR="00BC05AC">
        <w:t xml:space="preserve">Transfer the species or specimen from customer account to another account electronically </w:t>
      </w:r>
    </w:p>
    <w:p w14:paraId="04BBC76F" w14:textId="6A5E2B68" w:rsidR="00BC05AC" w:rsidRDefault="00BC05AC" w:rsidP="00BC05AC"/>
    <w:p w14:paraId="7E1D68B7" w14:textId="105EC884" w:rsidR="00BC05AC" w:rsidRDefault="00BC05AC">
      <w:pPr>
        <w:spacing w:after="160" w:line="259" w:lineRule="auto"/>
        <w:jc w:val="left"/>
        <w:rPr>
          <w:rFonts w:cstheme="majorBidi"/>
          <w:sz w:val="52"/>
          <w:szCs w:val="32"/>
        </w:rPr>
      </w:pPr>
      <w:r>
        <w:rPr>
          <w:rFonts w:cstheme="majorBidi"/>
          <w:sz w:val="52"/>
          <w:szCs w:val="32"/>
        </w:rPr>
        <w:br w:type="page"/>
      </w:r>
    </w:p>
    <w:p w14:paraId="31E56236" w14:textId="77777777" w:rsidR="00721DB1" w:rsidRDefault="00721DB1" w:rsidP="00721DB1">
      <w:pPr>
        <w:pStyle w:val="Heading3"/>
      </w:pPr>
      <w:bookmarkStart w:id="86" w:name="_Toc39625598"/>
      <w:r>
        <w:lastRenderedPageBreak/>
        <w:t>Issue a CITES Export/Re-export Certificate</w:t>
      </w:r>
      <w:bookmarkEnd w:id="86"/>
    </w:p>
    <w:p w14:paraId="29E8B404" w14:textId="2B9B7FE2" w:rsidR="00721DB1" w:rsidRPr="00721DB1" w:rsidRDefault="00721DB1" w:rsidP="00721DB1">
      <w:pPr>
        <w:rPr>
          <w:b/>
        </w:rPr>
      </w:pPr>
      <w:r w:rsidRPr="00721DB1">
        <w:rPr>
          <w:b/>
        </w:rPr>
        <w:t>Service Description</w:t>
      </w:r>
    </w:p>
    <w:p w14:paraId="47F56CBC" w14:textId="77777777" w:rsidR="00721DB1" w:rsidRDefault="00721DB1" w:rsidP="00721DB1">
      <w:r>
        <w:t>This service enables individuals and companies to apply for the Export/Re-export CITES certificate for live animal and plant species and their derivatives that listed in CITES Convention Appendices. The validity of certificate is six months from the date of issuance.</w:t>
      </w:r>
    </w:p>
    <w:p w14:paraId="0785C092" w14:textId="468B82EF" w:rsidR="00721DB1" w:rsidRPr="00721DB1" w:rsidRDefault="00721DB1" w:rsidP="00721DB1">
      <w:pPr>
        <w:rPr>
          <w:b/>
        </w:rPr>
      </w:pPr>
      <w:r>
        <w:rPr>
          <w:b/>
        </w:rPr>
        <w:t>Steps</w:t>
      </w:r>
    </w:p>
    <w:p w14:paraId="2D594E33" w14:textId="31394EBF" w:rsidR="00721DB1" w:rsidRDefault="00721DB1" w:rsidP="00721DB1">
      <w:pPr>
        <w:pStyle w:val="ListParagraph"/>
        <w:numPr>
          <w:ilvl w:val="0"/>
          <w:numId w:val="188"/>
        </w:numPr>
      </w:pPr>
      <w:r>
        <w:t>Create the application electronically</w:t>
      </w:r>
    </w:p>
    <w:p w14:paraId="5619D590" w14:textId="77777777" w:rsidR="00721DB1" w:rsidRDefault="00721DB1" w:rsidP="00721DB1">
      <w:pPr>
        <w:pStyle w:val="ListParagraph"/>
        <w:numPr>
          <w:ilvl w:val="0"/>
          <w:numId w:val="188"/>
        </w:numPr>
      </w:pPr>
      <w:r>
        <w:t>E-payment</w:t>
      </w:r>
    </w:p>
    <w:p w14:paraId="3822E9C0" w14:textId="77777777" w:rsidR="00721DB1" w:rsidRDefault="00721DB1" w:rsidP="00721DB1">
      <w:pPr>
        <w:pStyle w:val="ListParagraph"/>
        <w:numPr>
          <w:ilvl w:val="0"/>
          <w:numId w:val="188"/>
        </w:numPr>
      </w:pPr>
      <w:r>
        <w:t>Review the application and complete the procedures electronically</w:t>
      </w:r>
    </w:p>
    <w:p w14:paraId="2E6E4EEE" w14:textId="77777777" w:rsidR="00721DB1" w:rsidRDefault="00721DB1" w:rsidP="00721DB1">
      <w:pPr>
        <w:pStyle w:val="ListParagraph"/>
        <w:numPr>
          <w:ilvl w:val="0"/>
          <w:numId w:val="188"/>
        </w:numPr>
      </w:pPr>
      <w:r>
        <w:t>Issuing the electronic certificate</w:t>
      </w:r>
    </w:p>
    <w:p w14:paraId="605C501D" w14:textId="3F704012" w:rsidR="00721DB1" w:rsidRPr="00721DB1" w:rsidRDefault="00721DB1" w:rsidP="00721DB1">
      <w:pPr>
        <w:rPr>
          <w:b/>
        </w:rPr>
      </w:pPr>
      <w:r w:rsidRPr="00721DB1">
        <w:rPr>
          <w:b/>
        </w:rPr>
        <w:t>Documents Required</w:t>
      </w:r>
    </w:p>
    <w:p w14:paraId="58D6D4AE" w14:textId="77777777" w:rsidR="00721DB1" w:rsidRPr="00721DB1" w:rsidRDefault="00721DB1" w:rsidP="00721DB1">
      <w:pPr>
        <w:rPr>
          <w:b/>
        </w:rPr>
      </w:pPr>
      <w:r w:rsidRPr="00721DB1">
        <w:rPr>
          <w:b/>
        </w:rPr>
        <w:t>For re-export Species listed in Appendix I</w:t>
      </w:r>
    </w:p>
    <w:p w14:paraId="44A9F758" w14:textId="6847A128" w:rsidR="00721DB1" w:rsidRDefault="00721DB1" w:rsidP="00721DB1">
      <w:pPr>
        <w:pStyle w:val="ListParagraph"/>
        <w:numPr>
          <w:ilvl w:val="0"/>
          <w:numId w:val="189"/>
        </w:numPr>
      </w:pPr>
      <w:r>
        <w:t>CITES certificate (Import) issued by the country of importation or preliminary approval to receive the species or product to be imported, and the species that bred in captivity are excluded</w:t>
      </w:r>
    </w:p>
    <w:p w14:paraId="4782C688" w14:textId="59D40221" w:rsidR="00721DB1" w:rsidRDefault="00721DB1" w:rsidP="00721DB1">
      <w:pPr>
        <w:pStyle w:val="ListParagraph"/>
        <w:numPr>
          <w:ilvl w:val="0"/>
          <w:numId w:val="189"/>
        </w:numPr>
      </w:pPr>
      <w:r>
        <w:t xml:space="preserve">The customer shall comply with the provisions of Law No. 11 of 2002 on the regulation of international trade in </w:t>
      </w:r>
      <w:r w:rsidR="00ED49D7">
        <w:t>endangered</w:t>
      </w:r>
      <w:r>
        <w:t xml:space="preserve"> species of Fauna and Flora.</w:t>
      </w:r>
    </w:p>
    <w:p w14:paraId="1A6806AA" w14:textId="02333845" w:rsidR="00721DB1" w:rsidRDefault="00721DB1">
      <w:pPr>
        <w:spacing w:after="160" w:line="259" w:lineRule="auto"/>
        <w:jc w:val="left"/>
      </w:pPr>
    </w:p>
    <w:p w14:paraId="3D951734" w14:textId="349FEFB4" w:rsidR="00721DB1" w:rsidRDefault="00ED49D7">
      <w:pPr>
        <w:spacing w:after="160" w:line="259" w:lineRule="auto"/>
        <w:jc w:val="left"/>
      </w:pPr>
      <w:r>
        <w:t xml:space="preserve"> </w:t>
      </w:r>
      <w:r w:rsidR="00721DB1">
        <w:br w:type="page"/>
      </w:r>
    </w:p>
    <w:p w14:paraId="28C14B07" w14:textId="202DDE5A" w:rsidR="00020663" w:rsidRDefault="00ED49D7" w:rsidP="00721DB1">
      <w:r>
        <w:rPr>
          <w:noProof/>
        </w:rPr>
        <w:lastRenderedPageBreak/>
        <w:drawing>
          <wp:anchor distT="0" distB="0" distL="114300" distR="114300" simplePos="0" relativeHeight="251891200" behindDoc="1" locked="0" layoutInCell="1" allowOverlap="1" wp14:anchorId="792ADE6E" wp14:editId="3988D463">
            <wp:simplePos x="0" y="0"/>
            <wp:positionH relativeFrom="column">
              <wp:posOffset>695325</wp:posOffset>
            </wp:positionH>
            <wp:positionV relativeFrom="page">
              <wp:posOffset>1019175</wp:posOffset>
            </wp:positionV>
            <wp:extent cx="4067175" cy="5695950"/>
            <wp:effectExtent l="0" t="0" r="9525"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067175" cy="5695950"/>
                    </a:xfrm>
                    <a:prstGeom prst="rect">
                      <a:avLst/>
                    </a:prstGeom>
                  </pic:spPr>
                </pic:pic>
              </a:graphicData>
            </a:graphic>
          </wp:anchor>
        </w:drawing>
      </w:r>
    </w:p>
    <w:p w14:paraId="54BD7EF1" w14:textId="734E5C0A" w:rsidR="00BC05AC" w:rsidRDefault="00BC05AC">
      <w:pPr>
        <w:spacing w:after="160" w:line="259" w:lineRule="auto"/>
        <w:jc w:val="left"/>
        <w:rPr>
          <w:rFonts w:cstheme="majorBidi"/>
          <w:sz w:val="52"/>
          <w:szCs w:val="32"/>
        </w:rPr>
      </w:pPr>
    </w:p>
    <w:p w14:paraId="1F3F26BA" w14:textId="5A88CD50" w:rsidR="00545147" w:rsidRDefault="00545147" w:rsidP="00BC05AC">
      <w:pPr>
        <w:rPr>
          <w:rFonts w:cstheme="majorBidi"/>
          <w:sz w:val="52"/>
          <w:szCs w:val="32"/>
        </w:rPr>
      </w:pPr>
    </w:p>
    <w:p w14:paraId="5148BE71" w14:textId="77777777" w:rsidR="00ED49D7" w:rsidRDefault="00ED49D7">
      <w:pPr>
        <w:spacing w:after="160" w:line="259" w:lineRule="auto"/>
        <w:jc w:val="left"/>
      </w:pPr>
    </w:p>
    <w:p w14:paraId="6EBEE524" w14:textId="77777777" w:rsidR="00ED49D7" w:rsidRDefault="00ED49D7">
      <w:pPr>
        <w:spacing w:after="160" w:line="259" w:lineRule="auto"/>
        <w:jc w:val="left"/>
      </w:pPr>
    </w:p>
    <w:p w14:paraId="2C698C17" w14:textId="77777777" w:rsidR="00ED49D7" w:rsidRDefault="00ED49D7">
      <w:pPr>
        <w:spacing w:after="160" w:line="259" w:lineRule="auto"/>
        <w:jc w:val="left"/>
      </w:pPr>
    </w:p>
    <w:p w14:paraId="68302B7D" w14:textId="77777777" w:rsidR="00ED49D7" w:rsidRDefault="00ED49D7">
      <w:pPr>
        <w:spacing w:after="160" w:line="259" w:lineRule="auto"/>
        <w:jc w:val="left"/>
      </w:pPr>
    </w:p>
    <w:p w14:paraId="1B015226" w14:textId="77777777" w:rsidR="00ED49D7" w:rsidRDefault="00ED49D7">
      <w:pPr>
        <w:spacing w:after="160" w:line="259" w:lineRule="auto"/>
        <w:jc w:val="left"/>
      </w:pPr>
    </w:p>
    <w:p w14:paraId="1CB93953" w14:textId="77777777" w:rsidR="00ED49D7" w:rsidRDefault="00ED49D7">
      <w:pPr>
        <w:spacing w:after="160" w:line="259" w:lineRule="auto"/>
        <w:jc w:val="left"/>
      </w:pPr>
    </w:p>
    <w:p w14:paraId="08D8DD81" w14:textId="77777777" w:rsidR="00ED49D7" w:rsidRDefault="00ED49D7">
      <w:pPr>
        <w:spacing w:after="160" w:line="259" w:lineRule="auto"/>
        <w:jc w:val="left"/>
      </w:pPr>
    </w:p>
    <w:p w14:paraId="02B641C2" w14:textId="77777777" w:rsidR="00ED49D7" w:rsidRDefault="00ED49D7">
      <w:pPr>
        <w:spacing w:after="160" w:line="259" w:lineRule="auto"/>
        <w:jc w:val="left"/>
      </w:pPr>
    </w:p>
    <w:p w14:paraId="2505632E" w14:textId="77777777" w:rsidR="00ED49D7" w:rsidRDefault="00ED49D7">
      <w:pPr>
        <w:spacing w:after="160" w:line="259" w:lineRule="auto"/>
        <w:jc w:val="left"/>
      </w:pPr>
    </w:p>
    <w:p w14:paraId="5ABA9BED" w14:textId="77777777" w:rsidR="00ED49D7" w:rsidRDefault="00ED49D7">
      <w:pPr>
        <w:spacing w:after="160" w:line="259" w:lineRule="auto"/>
        <w:jc w:val="left"/>
      </w:pPr>
    </w:p>
    <w:p w14:paraId="43FCB721" w14:textId="77777777" w:rsidR="00ED49D7" w:rsidRDefault="00ED49D7">
      <w:pPr>
        <w:spacing w:after="160" w:line="259" w:lineRule="auto"/>
        <w:jc w:val="left"/>
      </w:pPr>
    </w:p>
    <w:p w14:paraId="510A3345" w14:textId="77777777" w:rsidR="00ED49D7" w:rsidRDefault="00ED49D7">
      <w:pPr>
        <w:spacing w:after="160" w:line="259" w:lineRule="auto"/>
        <w:jc w:val="left"/>
      </w:pPr>
    </w:p>
    <w:p w14:paraId="0F5DC672" w14:textId="77777777" w:rsidR="00ED49D7" w:rsidRDefault="00ED49D7">
      <w:pPr>
        <w:spacing w:after="160" w:line="259" w:lineRule="auto"/>
        <w:jc w:val="left"/>
      </w:pPr>
    </w:p>
    <w:p w14:paraId="1B92B7DE" w14:textId="77777777" w:rsidR="00ED49D7" w:rsidRDefault="00ED49D7">
      <w:pPr>
        <w:spacing w:after="160" w:line="259" w:lineRule="auto"/>
        <w:jc w:val="left"/>
      </w:pPr>
    </w:p>
    <w:p w14:paraId="66A478D1" w14:textId="77777777" w:rsidR="00ED49D7" w:rsidRDefault="00ED49D7">
      <w:pPr>
        <w:spacing w:after="160" w:line="259" w:lineRule="auto"/>
        <w:jc w:val="left"/>
      </w:pPr>
    </w:p>
    <w:p w14:paraId="4EBBDA78" w14:textId="77777777" w:rsidR="00ED49D7" w:rsidRDefault="00ED49D7">
      <w:pPr>
        <w:spacing w:after="160" w:line="259" w:lineRule="auto"/>
        <w:jc w:val="left"/>
      </w:pPr>
    </w:p>
    <w:p w14:paraId="17B900B1" w14:textId="77777777" w:rsidR="00ED49D7" w:rsidRDefault="00ED49D7">
      <w:pPr>
        <w:spacing w:after="160" w:line="259" w:lineRule="auto"/>
        <w:jc w:val="left"/>
      </w:pPr>
    </w:p>
    <w:p w14:paraId="2F5C4AA3" w14:textId="77777777" w:rsidR="00ED49D7" w:rsidRDefault="00ED49D7">
      <w:pPr>
        <w:spacing w:after="160" w:line="259" w:lineRule="auto"/>
        <w:jc w:val="left"/>
      </w:pPr>
    </w:p>
    <w:p w14:paraId="315A1AD4" w14:textId="77777777" w:rsidR="00ED49D7" w:rsidRDefault="00ED49D7" w:rsidP="00ED49D7">
      <w:pPr>
        <w:pStyle w:val="Heading3"/>
      </w:pPr>
      <w:bookmarkStart w:id="87" w:name="_Toc39625599"/>
      <w:r>
        <w:t>Issue a CITES Import Certificate</w:t>
      </w:r>
      <w:bookmarkEnd w:id="87"/>
    </w:p>
    <w:p w14:paraId="333A2B29" w14:textId="5B35F2D4" w:rsidR="00ED49D7" w:rsidRPr="00ED49D7" w:rsidRDefault="00ED49D7" w:rsidP="00ED49D7">
      <w:pPr>
        <w:spacing w:after="160" w:line="259" w:lineRule="auto"/>
        <w:jc w:val="left"/>
        <w:rPr>
          <w:b/>
        </w:rPr>
      </w:pPr>
      <w:r w:rsidRPr="00ED49D7">
        <w:rPr>
          <w:b/>
        </w:rPr>
        <w:t>Service Description</w:t>
      </w:r>
    </w:p>
    <w:p w14:paraId="68C3FF9E" w14:textId="77777777" w:rsidR="00ED49D7" w:rsidRDefault="00ED49D7" w:rsidP="00ED49D7">
      <w:pPr>
        <w:spacing w:after="160" w:line="259" w:lineRule="auto"/>
        <w:jc w:val="left"/>
      </w:pPr>
      <w:r>
        <w:t>This service enables individuals and companies to apply for the import certificate for live animal and plant species and their derivatives that listed in CITES convention appendices. The validity of certificate is one year from the date of issuance, then check on the consignment when it arrives in the country at the port of entry and release it after ensuring that it complies with all import requirements</w:t>
      </w:r>
    </w:p>
    <w:p w14:paraId="43044E82" w14:textId="77777777" w:rsidR="00ED49D7" w:rsidRDefault="00ED49D7" w:rsidP="00ED49D7">
      <w:pPr>
        <w:spacing w:after="160" w:line="259" w:lineRule="auto"/>
        <w:jc w:val="left"/>
      </w:pPr>
      <w:r w:rsidRPr="00ED49D7">
        <w:rPr>
          <w:b/>
        </w:rPr>
        <w:t>Steps</w:t>
      </w:r>
    </w:p>
    <w:p w14:paraId="423250FA" w14:textId="67ED954A" w:rsidR="00ED49D7" w:rsidRPr="00ED49D7" w:rsidRDefault="00ED49D7" w:rsidP="00ED49D7">
      <w:pPr>
        <w:spacing w:after="160" w:line="259" w:lineRule="auto"/>
        <w:jc w:val="left"/>
        <w:rPr>
          <w:b/>
        </w:rPr>
      </w:pPr>
      <w:r w:rsidRPr="00ED49D7">
        <w:rPr>
          <w:b/>
        </w:rPr>
        <w:lastRenderedPageBreak/>
        <w:t>Issue import cites certificates</w:t>
      </w:r>
    </w:p>
    <w:p w14:paraId="1F5954F9" w14:textId="77777777" w:rsidR="00ED49D7" w:rsidRDefault="00ED49D7" w:rsidP="00ED49D7">
      <w:pPr>
        <w:pStyle w:val="ListParagraph"/>
        <w:numPr>
          <w:ilvl w:val="0"/>
          <w:numId w:val="190"/>
        </w:numPr>
        <w:spacing w:after="160" w:line="259" w:lineRule="auto"/>
        <w:jc w:val="left"/>
      </w:pPr>
      <w:r>
        <w:t>Fill out the e-form</w:t>
      </w:r>
    </w:p>
    <w:p w14:paraId="411D993E" w14:textId="77777777" w:rsidR="00ED49D7" w:rsidRDefault="00ED49D7" w:rsidP="00ED49D7">
      <w:pPr>
        <w:pStyle w:val="ListParagraph"/>
        <w:numPr>
          <w:ilvl w:val="0"/>
          <w:numId w:val="190"/>
        </w:numPr>
        <w:spacing w:after="160" w:line="259" w:lineRule="auto"/>
        <w:jc w:val="left"/>
      </w:pPr>
      <w:r>
        <w:t>E-payment</w:t>
      </w:r>
    </w:p>
    <w:p w14:paraId="278CAFA0" w14:textId="77777777" w:rsidR="00ED49D7" w:rsidRDefault="00ED49D7" w:rsidP="00ED49D7">
      <w:pPr>
        <w:pStyle w:val="ListParagraph"/>
        <w:numPr>
          <w:ilvl w:val="0"/>
          <w:numId w:val="190"/>
        </w:numPr>
        <w:spacing w:after="160" w:line="259" w:lineRule="auto"/>
        <w:jc w:val="left"/>
      </w:pPr>
      <w:r>
        <w:t>Review the application and complete the procedures electronically</w:t>
      </w:r>
    </w:p>
    <w:p w14:paraId="5B3A4745" w14:textId="77777777" w:rsidR="00ED49D7" w:rsidRDefault="00ED49D7" w:rsidP="00ED49D7">
      <w:pPr>
        <w:pStyle w:val="ListParagraph"/>
        <w:numPr>
          <w:ilvl w:val="0"/>
          <w:numId w:val="190"/>
        </w:numPr>
        <w:spacing w:after="160" w:line="259" w:lineRule="auto"/>
        <w:jc w:val="left"/>
      </w:pPr>
      <w:r>
        <w:t>Issuing the electronic import CITES certificates</w:t>
      </w:r>
    </w:p>
    <w:p w14:paraId="65CCFA1B" w14:textId="1CFCF31F" w:rsidR="00ED49D7" w:rsidRPr="00ED49D7" w:rsidRDefault="00ED49D7" w:rsidP="00ED49D7">
      <w:pPr>
        <w:spacing w:after="160" w:line="259" w:lineRule="auto"/>
        <w:jc w:val="left"/>
        <w:rPr>
          <w:b/>
        </w:rPr>
      </w:pPr>
      <w:r w:rsidRPr="00ED49D7">
        <w:rPr>
          <w:b/>
        </w:rPr>
        <w:t xml:space="preserve">Release the consignment </w:t>
      </w:r>
    </w:p>
    <w:p w14:paraId="03A3C810" w14:textId="77777777" w:rsidR="00ED49D7" w:rsidRDefault="00ED49D7" w:rsidP="00ED49D7">
      <w:pPr>
        <w:pStyle w:val="ListParagraph"/>
        <w:numPr>
          <w:ilvl w:val="0"/>
          <w:numId w:val="191"/>
        </w:numPr>
        <w:spacing w:after="160" w:line="259" w:lineRule="auto"/>
        <w:jc w:val="left"/>
      </w:pPr>
      <w:r>
        <w:t>Fill out the e-form</w:t>
      </w:r>
    </w:p>
    <w:p w14:paraId="3D3EB0A8" w14:textId="77777777" w:rsidR="00ED49D7" w:rsidRDefault="00ED49D7" w:rsidP="00ED49D7">
      <w:pPr>
        <w:pStyle w:val="ListParagraph"/>
        <w:numPr>
          <w:ilvl w:val="0"/>
          <w:numId w:val="191"/>
        </w:numPr>
        <w:spacing w:after="160" w:line="259" w:lineRule="auto"/>
        <w:jc w:val="left"/>
      </w:pPr>
      <w:r>
        <w:t>E-payment</w:t>
      </w:r>
    </w:p>
    <w:p w14:paraId="290BE244" w14:textId="77777777" w:rsidR="00ED49D7" w:rsidRDefault="00ED49D7" w:rsidP="00ED49D7">
      <w:pPr>
        <w:pStyle w:val="ListParagraph"/>
        <w:numPr>
          <w:ilvl w:val="0"/>
          <w:numId w:val="191"/>
        </w:numPr>
        <w:spacing w:after="160" w:line="259" w:lineRule="auto"/>
        <w:jc w:val="left"/>
      </w:pPr>
      <w:r>
        <w:t>Review the application and complete the procedures electronically</w:t>
      </w:r>
    </w:p>
    <w:p w14:paraId="47F41E3F" w14:textId="77777777" w:rsidR="00ED49D7" w:rsidRDefault="00ED49D7" w:rsidP="00ED49D7">
      <w:pPr>
        <w:pStyle w:val="ListParagraph"/>
        <w:numPr>
          <w:ilvl w:val="0"/>
          <w:numId w:val="191"/>
        </w:numPr>
        <w:spacing w:after="160" w:line="259" w:lineRule="auto"/>
        <w:jc w:val="left"/>
      </w:pPr>
      <w:r>
        <w:t>Virtual examination and laboratory testing (if necessary)</w:t>
      </w:r>
    </w:p>
    <w:p w14:paraId="7D0D6EAE" w14:textId="31963E4B" w:rsidR="00ED49D7" w:rsidRPr="00ED49D7" w:rsidRDefault="00ED49D7" w:rsidP="00ED49D7">
      <w:pPr>
        <w:spacing w:after="160" w:line="259" w:lineRule="auto"/>
        <w:jc w:val="left"/>
        <w:rPr>
          <w:b/>
        </w:rPr>
      </w:pPr>
      <w:r w:rsidRPr="00ED49D7">
        <w:rPr>
          <w:b/>
        </w:rPr>
        <w:t>Required Documents</w:t>
      </w:r>
    </w:p>
    <w:p w14:paraId="7B394507" w14:textId="77777777" w:rsidR="00ED49D7" w:rsidRPr="00ED49D7" w:rsidRDefault="00ED49D7" w:rsidP="00ED49D7">
      <w:pPr>
        <w:spacing w:after="160" w:line="259" w:lineRule="auto"/>
        <w:jc w:val="left"/>
        <w:rPr>
          <w:b/>
        </w:rPr>
      </w:pPr>
      <w:r w:rsidRPr="00ED49D7">
        <w:rPr>
          <w:b/>
        </w:rPr>
        <w:t>Species listed in Appendix I</w:t>
      </w:r>
    </w:p>
    <w:p w14:paraId="5F1A1E31" w14:textId="2156596B" w:rsidR="00ED49D7" w:rsidRDefault="00ED49D7" w:rsidP="00452802">
      <w:pPr>
        <w:pStyle w:val="ListParagraph"/>
        <w:numPr>
          <w:ilvl w:val="0"/>
          <w:numId w:val="194"/>
        </w:numPr>
        <w:spacing w:after="160" w:line="259" w:lineRule="auto"/>
        <w:jc w:val="left"/>
      </w:pPr>
      <w:r>
        <w:t>A preliminary approval letter OR CITES certificate of Export or Re-Export OR letter from a breeding center in the exporting (or origin) country including the identification marks such as Ring number OR microchip number. ) Not mandatory)</w:t>
      </w:r>
    </w:p>
    <w:p w14:paraId="0805395C" w14:textId="77777777" w:rsidR="00ED49D7" w:rsidRPr="00ED49D7" w:rsidRDefault="00ED49D7" w:rsidP="00ED49D7">
      <w:pPr>
        <w:spacing w:after="160" w:line="259" w:lineRule="auto"/>
        <w:jc w:val="left"/>
        <w:rPr>
          <w:b/>
        </w:rPr>
      </w:pPr>
      <w:r w:rsidRPr="00ED49D7">
        <w:rPr>
          <w:b/>
        </w:rPr>
        <w:t>Species listed in Appendix II/III</w:t>
      </w:r>
    </w:p>
    <w:p w14:paraId="4B76460E" w14:textId="0F34EF81" w:rsidR="00ED49D7" w:rsidRDefault="00ED49D7" w:rsidP="00452802">
      <w:pPr>
        <w:pStyle w:val="ListParagraph"/>
        <w:numPr>
          <w:ilvl w:val="0"/>
          <w:numId w:val="195"/>
        </w:numPr>
        <w:spacing w:after="160" w:line="259" w:lineRule="auto"/>
        <w:jc w:val="left"/>
      </w:pPr>
      <w:r>
        <w:t>CITES certificate of Export or Re-Export from the exporting country.</w:t>
      </w:r>
    </w:p>
    <w:p w14:paraId="136A5371" w14:textId="0BFDF525" w:rsidR="00ED49D7" w:rsidRDefault="00ED49D7" w:rsidP="00452802">
      <w:pPr>
        <w:pStyle w:val="ListParagraph"/>
        <w:numPr>
          <w:ilvl w:val="0"/>
          <w:numId w:val="195"/>
        </w:numPr>
        <w:spacing w:after="160" w:line="259" w:lineRule="auto"/>
        <w:jc w:val="left"/>
      </w:pPr>
      <w:r>
        <w:t>In the case of importing plants listed in Appendix II and industrially produced from countries certified by CITES, a copy of the phytosanitary certificate shall be attached indicating that the species is included in the CITES appendix as an alternative certificate for CITES certification.</w:t>
      </w:r>
    </w:p>
    <w:p w14:paraId="710FCD0C" w14:textId="77777777" w:rsidR="00ED49D7" w:rsidRPr="00ED49D7" w:rsidRDefault="00ED49D7" w:rsidP="00ED49D7">
      <w:pPr>
        <w:spacing w:after="160" w:line="259" w:lineRule="auto"/>
        <w:jc w:val="left"/>
        <w:rPr>
          <w:b/>
        </w:rPr>
      </w:pPr>
      <w:r w:rsidRPr="00ED49D7">
        <w:rPr>
          <w:b/>
        </w:rPr>
        <w:t>Treated Animal Wastes</w:t>
      </w:r>
    </w:p>
    <w:p w14:paraId="063A2BA4" w14:textId="5961EB02" w:rsidR="00ED49D7" w:rsidRDefault="00ED49D7" w:rsidP="00452802">
      <w:pPr>
        <w:pStyle w:val="ListParagraph"/>
        <w:numPr>
          <w:ilvl w:val="0"/>
          <w:numId w:val="193"/>
        </w:numPr>
        <w:spacing w:after="160" w:line="259" w:lineRule="auto"/>
        <w:jc w:val="left"/>
      </w:pPr>
      <w:r>
        <w:t>Certificate of export or re-export of CITES from the exporting country.</w:t>
      </w:r>
    </w:p>
    <w:p w14:paraId="00A8E3CF" w14:textId="30AB94D0" w:rsidR="00ED49D7" w:rsidRDefault="00ED49D7" w:rsidP="00452802">
      <w:pPr>
        <w:pStyle w:val="ListParagraph"/>
        <w:numPr>
          <w:ilvl w:val="0"/>
          <w:numId w:val="193"/>
        </w:numPr>
        <w:spacing w:after="160" w:line="259" w:lineRule="auto"/>
        <w:jc w:val="left"/>
      </w:pPr>
      <w:r>
        <w:t>A certificate stating that the consignment has been treated in one of the ways recommended in the OIE to eliminate pathogens.</w:t>
      </w:r>
    </w:p>
    <w:p w14:paraId="6A383CA3" w14:textId="77777777" w:rsidR="00ED49D7" w:rsidRPr="00ED49D7" w:rsidRDefault="00ED49D7" w:rsidP="00ED49D7">
      <w:pPr>
        <w:spacing w:after="160" w:line="259" w:lineRule="auto"/>
        <w:jc w:val="left"/>
        <w:rPr>
          <w:b/>
        </w:rPr>
      </w:pPr>
      <w:r w:rsidRPr="00ED49D7">
        <w:rPr>
          <w:b/>
        </w:rPr>
        <w:t>In case of import to participate in exhibitions and circus</w:t>
      </w:r>
    </w:p>
    <w:p w14:paraId="0A7B1B27" w14:textId="513DCCD0" w:rsidR="00ED49D7" w:rsidRDefault="00ED49D7" w:rsidP="00452802">
      <w:pPr>
        <w:pStyle w:val="ListParagraph"/>
        <w:numPr>
          <w:ilvl w:val="0"/>
          <w:numId w:val="192"/>
        </w:numPr>
        <w:spacing w:after="160" w:line="259" w:lineRule="auto"/>
        <w:jc w:val="left"/>
      </w:pPr>
      <w:r>
        <w:t>No objection certificate from the sponsor or organization.</w:t>
      </w:r>
    </w:p>
    <w:p w14:paraId="2FCD4F42" w14:textId="23465812" w:rsidR="00ED49D7" w:rsidRDefault="00ED49D7" w:rsidP="00452802">
      <w:pPr>
        <w:pStyle w:val="ListParagraph"/>
        <w:numPr>
          <w:ilvl w:val="0"/>
          <w:numId w:val="192"/>
        </w:numPr>
        <w:spacing w:after="160" w:line="259" w:lineRule="auto"/>
        <w:jc w:val="left"/>
      </w:pPr>
      <w:r>
        <w:t>A copy of the export or re-export certificates from the exporting country, indicating the identification mark.</w:t>
      </w:r>
    </w:p>
    <w:p w14:paraId="6DFB3AFB" w14:textId="72665145" w:rsidR="00ED49D7" w:rsidRDefault="00ED49D7" w:rsidP="00452802">
      <w:pPr>
        <w:pStyle w:val="ListParagraph"/>
        <w:numPr>
          <w:ilvl w:val="0"/>
          <w:numId w:val="192"/>
        </w:numPr>
        <w:spacing w:after="160" w:line="259" w:lineRule="auto"/>
        <w:jc w:val="left"/>
      </w:pPr>
      <w:r>
        <w:t>Approval from competent authority to organize exhibitions of live animals.</w:t>
      </w:r>
      <w:r>
        <w:br w:type="page"/>
      </w:r>
    </w:p>
    <w:p w14:paraId="7CFB51D6" w14:textId="0D3FD45C" w:rsidR="00F8011D" w:rsidRDefault="00F8011D">
      <w:pPr>
        <w:spacing w:after="160" w:line="259" w:lineRule="auto"/>
        <w:jc w:val="left"/>
      </w:pPr>
      <w:r>
        <w:rPr>
          <w:noProof/>
        </w:rPr>
        <w:lastRenderedPageBreak/>
        <w:drawing>
          <wp:anchor distT="0" distB="0" distL="114300" distR="114300" simplePos="0" relativeHeight="251892224" behindDoc="1" locked="0" layoutInCell="1" allowOverlap="1" wp14:anchorId="76621E98" wp14:editId="5BE5BBC1">
            <wp:simplePos x="0" y="0"/>
            <wp:positionH relativeFrom="column">
              <wp:posOffset>0</wp:posOffset>
            </wp:positionH>
            <wp:positionV relativeFrom="page">
              <wp:posOffset>857249</wp:posOffset>
            </wp:positionV>
            <wp:extent cx="5457825" cy="7705165"/>
            <wp:effectExtent l="0" t="0" r="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457825" cy="770516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CF76418" w14:textId="77777777" w:rsidR="007526CE" w:rsidRDefault="007526CE" w:rsidP="007526CE">
      <w:pPr>
        <w:pStyle w:val="Heading3"/>
      </w:pPr>
      <w:bookmarkStart w:id="88" w:name="_Toc39625600"/>
      <w:r>
        <w:lastRenderedPageBreak/>
        <w:t>Issue a Falcon passport in accordance with the Federal Law on CITES</w:t>
      </w:r>
      <w:bookmarkEnd w:id="88"/>
    </w:p>
    <w:p w14:paraId="6FD28DC8" w14:textId="1157B5FA" w:rsidR="007526CE" w:rsidRPr="007526CE" w:rsidRDefault="007526CE" w:rsidP="007526CE">
      <w:pPr>
        <w:rPr>
          <w:b/>
        </w:rPr>
      </w:pPr>
      <w:r w:rsidRPr="007526CE">
        <w:rPr>
          <w:b/>
        </w:rPr>
        <w:t>Service Description</w:t>
      </w:r>
    </w:p>
    <w:p w14:paraId="69C7E713" w14:textId="77777777" w:rsidR="007526CE" w:rsidRDefault="007526CE" w:rsidP="007526CE">
      <w:pPr>
        <w:spacing w:after="160" w:line="259" w:lineRule="auto"/>
        <w:jc w:val="left"/>
      </w:pPr>
      <w:r>
        <w:t>Through this service, the falcon owner can obtain a falcon passport valid for 3 years from the date of issuance, to use it in travel and hunting trips instead of using CITES certificates.</w:t>
      </w:r>
    </w:p>
    <w:p w14:paraId="6CECFC61" w14:textId="05FAB6C5" w:rsidR="007526CE" w:rsidRPr="007526CE" w:rsidRDefault="007526CE" w:rsidP="007526CE">
      <w:pPr>
        <w:spacing w:after="160" w:line="259" w:lineRule="auto"/>
        <w:jc w:val="left"/>
        <w:rPr>
          <w:b/>
        </w:rPr>
      </w:pPr>
      <w:r w:rsidRPr="007526CE">
        <w:rPr>
          <w:b/>
        </w:rPr>
        <w:t>Steps</w:t>
      </w:r>
    </w:p>
    <w:p w14:paraId="34F8B592" w14:textId="77777777" w:rsidR="007526CE" w:rsidRDefault="007526CE" w:rsidP="00452802">
      <w:pPr>
        <w:pStyle w:val="ListParagraph"/>
        <w:numPr>
          <w:ilvl w:val="0"/>
          <w:numId w:val="196"/>
        </w:numPr>
        <w:spacing w:after="160" w:line="259" w:lineRule="auto"/>
        <w:jc w:val="left"/>
      </w:pPr>
      <w:r>
        <w:t>Create the application electronically</w:t>
      </w:r>
    </w:p>
    <w:p w14:paraId="445A6A92" w14:textId="77777777" w:rsidR="007526CE" w:rsidRDefault="007526CE" w:rsidP="00452802">
      <w:pPr>
        <w:pStyle w:val="ListParagraph"/>
        <w:numPr>
          <w:ilvl w:val="0"/>
          <w:numId w:val="196"/>
        </w:numPr>
        <w:spacing w:after="160" w:line="259" w:lineRule="auto"/>
        <w:jc w:val="left"/>
      </w:pPr>
      <w:r>
        <w:t>E-payment</w:t>
      </w:r>
    </w:p>
    <w:p w14:paraId="5BB73648" w14:textId="77777777" w:rsidR="007526CE" w:rsidRDefault="007526CE" w:rsidP="00452802">
      <w:pPr>
        <w:pStyle w:val="ListParagraph"/>
        <w:numPr>
          <w:ilvl w:val="0"/>
          <w:numId w:val="196"/>
        </w:numPr>
        <w:spacing w:after="160" w:line="259" w:lineRule="auto"/>
        <w:jc w:val="left"/>
      </w:pPr>
      <w:r>
        <w:t>Review the application and complete the procedures electronically</w:t>
      </w:r>
    </w:p>
    <w:p w14:paraId="53CD221E" w14:textId="5B20F3DE" w:rsidR="007526CE" w:rsidRDefault="007526CE" w:rsidP="00452802">
      <w:pPr>
        <w:pStyle w:val="ListParagraph"/>
        <w:numPr>
          <w:ilvl w:val="0"/>
          <w:numId w:val="196"/>
        </w:numPr>
        <w:spacing w:after="160" w:line="259" w:lineRule="auto"/>
        <w:jc w:val="left"/>
      </w:pPr>
      <w:r>
        <w:t>Issuing the Falcon passport</w:t>
      </w:r>
    </w:p>
    <w:p w14:paraId="6B84FC6A" w14:textId="319ED5A7" w:rsidR="007526CE" w:rsidRPr="007526CE" w:rsidRDefault="007526CE" w:rsidP="007526CE">
      <w:pPr>
        <w:spacing w:after="160" w:line="259" w:lineRule="auto"/>
        <w:jc w:val="left"/>
        <w:rPr>
          <w:b/>
        </w:rPr>
      </w:pPr>
      <w:r w:rsidRPr="007526CE">
        <w:rPr>
          <w:b/>
        </w:rPr>
        <w:t>Required Douments</w:t>
      </w:r>
    </w:p>
    <w:p w14:paraId="09501029" w14:textId="77777777" w:rsidR="007526CE" w:rsidRPr="007526CE" w:rsidRDefault="007526CE" w:rsidP="007526CE">
      <w:pPr>
        <w:spacing w:after="160" w:line="259" w:lineRule="auto"/>
        <w:jc w:val="left"/>
        <w:rPr>
          <w:b/>
        </w:rPr>
      </w:pPr>
      <w:r w:rsidRPr="007526CE">
        <w:rPr>
          <w:b/>
        </w:rPr>
        <w:t>For the falcon imported from outside UAE</w:t>
      </w:r>
    </w:p>
    <w:p w14:paraId="5F88A226" w14:textId="3B8904DB" w:rsidR="007526CE" w:rsidRDefault="007526CE" w:rsidP="00452802">
      <w:pPr>
        <w:pStyle w:val="ListParagraph"/>
        <w:numPr>
          <w:ilvl w:val="0"/>
          <w:numId w:val="198"/>
        </w:numPr>
        <w:spacing w:after="160" w:line="259" w:lineRule="auto"/>
        <w:jc w:val="left"/>
      </w:pPr>
      <w:r>
        <w:t>A copy of the Falcon import CITES certificate issued by the Ministry or a copy of the export or re-export CITES certificate.</w:t>
      </w:r>
    </w:p>
    <w:p w14:paraId="17C180EC" w14:textId="77777777" w:rsidR="007526CE" w:rsidRPr="007526CE" w:rsidRDefault="007526CE" w:rsidP="007526CE">
      <w:pPr>
        <w:spacing w:after="160" w:line="259" w:lineRule="auto"/>
        <w:jc w:val="left"/>
        <w:rPr>
          <w:b/>
        </w:rPr>
      </w:pPr>
      <w:r w:rsidRPr="007526CE">
        <w:rPr>
          <w:b/>
        </w:rPr>
        <w:t>Issue falcon passport for the falcon breed in the UAE</w:t>
      </w:r>
    </w:p>
    <w:p w14:paraId="757B8D89" w14:textId="23754B0D" w:rsidR="007526CE" w:rsidRDefault="007526CE" w:rsidP="00452802">
      <w:pPr>
        <w:pStyle w:val="ListParagraph"/>
        <w:numPr>
          <w:ilvl w:val="0"/>
          <w:numId w:val="197"/>
        </w:numPr>
        <w:spacing w:after="160" w:line="259" w:lineRule="auto"/>
        <w:jc w:val="left"/>
      </w:pPr>
      <w:r>
        <w:t>A certificate of captive breeding in UAE, with the identification marks Ring number (mandatory) OR microchip number (optional).</w:t>
      </w:r>
    </w:p>
    <w:p w14:paraId="1FF1BCA1" w14:textId="77777777" w:rsidR="007526CE" w:rsidRPr="007526CE" w:rsidRDefault="007526CE" w:rsidP="007526CE">
      <w:pPr>
        <w:spacing w:after="160" w:line="259" w:lineRule="auto"/>
        <w:jc w:val="left"/>
        <w:rPr>
          <w:b/>
        </w:rPr>
      </w:pPr>
      <w:r w:rsidRPr="007526CE">
        <w:rPr>
          <w:b/>
        </w:rPr>
        <w:t>Registration of unknown falcon or falcons that bred in private farms and houses</w:t>
      </w:r>
    </w:p>
    <w:p w14:paraId="17DE29B5" w14:textId="011A13CC" w:rsidR="007526CE" w:rsidRDefault="007526CE" w:rsidP="00452802">
      <w:pPr>
        <w:pStyle w:val="ListParagraph"/>
        <w:numPr>
          <w:ilvl w:val="0"/>
          <w:numId w:val="197"/>
        </w:numPr>
        <w:spacing w:after="160" w:line="259" w:lineRule="auto"/>
        <w:jc w:val="left"/>
      </w:pPr>
      <w:r>
        <w:t>Attach the competent department approves the request in the Ministry, then shall register the falcon on the electronic system of the Ministry in “Ownership registration of species listed in CITES Appendices” service based on the identification ring numbers that approved.</w:t>
      </w:r>
    </w:p>
    <w:p w14:paraId="26E99DFF" w14:textId="49D3AAE6" w:rsidR="007526CE" w:rsidRDefault="007526CE">
      <w:pPr>
        <w:spacing w:after="160" w:line="259" w:lineRule="auto"/>
        <w:jc w:val="left"/>
      </w:pPr>
      <w:r>
        <w:br w:type="page"/>
      </w:r>
    </w:p>
    <w:p w14:paraId="585020E1" w14:textId="31B93593" w:rsidR="007526CE" w:rsidRDefault="007526CE" w:rsidP="007526CE">
      <w:pPr>
        <w:spacing w:after="160" w:line="259" w:lineRule="auto"/>
        <w:jc w:val="left"/>
      </w:pPr>
      <w:r>
        <w:rPr>
          <w:noProof/>
        </w:rPr>
        <w:lastRenderedPageBreak/>
        <w:drawing>
          <wp:inline distT="0" distB="0" distL="0" distR="0" wp14:anchorId="294920AB" wp14:editId="69B19487">
            <wp:extent cx="5417203" cy="76485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26217" cy="7661302"/>
                    </a:xfrm>
                    <a:prstGeom prst="rect">
                      <a:avLst/>
                    </a:prstGeom>
                  </pic:spPr>
                </pic:pic>
              </a:graphicData>
            </a:graphic>
          </wp:inline>
        </w:drawing>
      </w:r>
    </w:p>
    <w:p w14:paraId="0BFBE40B" w14:textId="549F36AA" w:rsidR="0045621A" w:rsidRDefault="0045621A">
      <w:pPr>
        <w:spacing w:after="160" w:line="259" w:lineRule="auto"/>
        <w:jc w:val="left"/>
      </w:pPr>
      <w:r>
        <w:br w:type="page"/>
      </w:r>
    </w:p>
    <w:p w14:paraId="69E7FFD1" w14:textId="77777777" w:rsidR="009D240F" w:rsidRDefault="009D240F" w:rsidP="009D240F">
      <w:pPr>
        <w:pStyle w:val="Heading3"/>
      </w:pPr>
      <w:bookmarkStart w:id="89" w:name="_Toc39625601"/>
      <w:r>
        <w:lastRenderedPageBreak/>
        <w:t>Issue a to whom it may concern letter in accordance with the federal law on CITES</w:t>
      </w:r>
      <w:bookmarkEnd w:id="89"/>
    </w:p>
    <w:p w14:paraId="4F18DA6D" w14:textId="02BA2029" w:rsidR="009D240F" w:rsidRPr="009D240F" w:rsidRDefault="009D240F" w:rsidP="009D240F">
      <w:pPr>
        <w:spacing w:after="160" w:line="259" w:lineRule="auto"/>
        <w:jc w:val="left"/>
        <w:rPr>
          <w:b/>
        </w:rPr>
      </w:pPr>
      <w:r w:rsidRPr="009D240F">
        <w:rPr>
          <w:b/>
        </w:rPr>
        <w:t>Service Description</w:t>
      </w:r>
    </w:p>
    <w:p w14:paraId="044DF0F0" w14:textId="2FA7B007" w:rsidR="009D240F" w:rsidRDefault="009D240F" w:rsidP="009D240F">
      <w:pPr>
        <w:spacing w:after="160" w:line="259" w:lineRule="auto"/>
        <w:jc w:val="left"/>
      </w:pPr>
      <w:r>
        <w:t>Through this service, a certificate will be generated valid for one month from the date of issuance as for the following purposes: The shipment is not under CITES species / The facility is equipped to host the species that listed in CITES Convention Appendices.</w:t>
      </w:r>
    </w:p>
    <w:p w14:paraId="39707B4B" w14:textId="6E9C6B33" w:rsidR="009D240F" w:rsidRPr="009D240F" w:rsidRDefault="009D240F" w:rsidP="00452802">
      <w:pPr>
        <w:pStyle w:val="ListParagraph"/>
        <w:numPr>
          <w:ilvl w:val="0"/>
          <w:numId w:val="199"/>
        </w:numPr>
        <w:spacing w:after="160" w:line="259" w:lineRule="auto"/>
        <w:jc w:val="left"/>
        <w:rPr>
          <w:b/>
        </w:rPr>
      </w:pPr>
      <w:r w:rsidRPr="009D240F">
        <w:rPr>
          <w:b/>
        </w:rPr>
        <w:t>Steps</w:t>
      </w:r>
    </w:p>
    <w:p w14:paraId="3D20CBE7" w14:textId="77777777" w:rsidR="009D240F" w:rsidRDefault="009D240F" w:rsidP="00452802">
      <w:pPr>
        <w:pStyle w:val="ListParagraph"/>
        <w:numPr>
          <w:ilvl w:val="0"/>
          <w:numId w:val="199"/>
        </w:numPr>
        <w:spacing w:after="160" w:line="259" w:lineRule="auto"/>
        <w:jc w:val="left"/>
      </w:pPr>
      <w:r>
        <w:t>Create the application electronically</w:t>
      </w:r>
    </w:p>
    <w:p w14:paraId="2E3B36E9" w14:textId="77777777" w:rsidR="009D240F" w:rsidRDefault="009D240F" w:rsidP="00452802">
      <w:pPr>
        <w:pStyle w:val="ListParagraph"/>
        <w:numPr>
          <w:ilvl w:val="0"/>
          <w:numId w:val="199"/>
        </w:numPr>
        <w:spacing w:after="160" w:line="259" w:lineRule="auto"/>
        <w:jc w:val="left"/>
      </w:pPr>
      <w:r>
        <w:t>E-payment</w:t>
      </w:r>
    </w:p>
    <w:p w14:paraId="30B641E4" w14:textId="77777777" w:rsidR="009D240F" w:rsidRDefault="009D240F" w:rsidP="00452802">
      <w:pPr>
        <w:pStyle w:val="ListParagraph"/>
        <w:numPr>
          <w:ilvl w:val="0"/>
          <w:numId w:val="199"/>
        </w:numPr>
        <w:spacing w:after="160" w:line="259" w:lineRule="auto"/>
        <w:jc w:val="left"/>
      </w:pPr>
      <w:r>
        <w:t>Review the application and complete the procedures electronically</w:t>
      </w:r>
    </w:p>
    <w:p w14:paraId="5B0A98F9" w14:textId="77777777" w:rsidR="009D240F" w:rsidRDefault="009D240F" w:rsidP="00452802">
      <w:pPr>
        <w:pStyle w:val="ListParagraph"/>
        <w:numPr>
          <w:ilvl w:val="0"/>
          <w:numId w:val="199"/>
        </w:numPr>
        <w:spacing w:after="160" w:line="259" w:lineRule="auto"/>
        <w:jc w:val="left"/>
      </w:pPr>
      <w:r>
        <w:t>Visiting the facility if necessary</w:t>
      </w:r>
    </w:p>
    <w:p w14:paraId="357F31F7" w14:textId="49C714D7" w:rsidR="009D240F" w:rsidRPr="009D240F" w:rsidRDefault="009D240F" w:rsidP="009D240F">
      <w:pPr>
        <w:spacing w:after="160" w:line="259" w:lineRule="auto"/>
        <w:jc w:val="left"/>
        <w:rPr>
          <w:b/>
        </w:rPr>
      </w:pPr>
      <w:r w:rsidRPr="009D240F">
        <w:rPr>
          <w:b/>
        </w:rPr>
        <w:t>Documents Required</w:t>
      </w:r>
    </w:p>
    <w:p w14:paraId="409B7DCC" w14:textId="77777777" w:rsidR="009D240F" w:rsidRDefault="009D240F" w:rsidP="00452802">
      <w:pPr>
        <w:pStyle w:val="ListParagraph"/>
        <w:numPr>
          <w:ilvl w:val="0"/>
          <w:numId w:val="197"/>
        </w:numPr>
        <w:spacing w:after="160" w:line="259" w:lineRule="auto"/>
        <w:jc w:val="left"/>
      </w:pPr>
      <w:r>
        <w:t>Request a certificate states that the shipment is not under CITES</w:t>
      </w:r>
    </w:p>
    <w:p w14:paraId="2835BFD2" w14:textId="7FFAA1A2" w:rsidR="009D240F" w:rsidRDefault="009D240F" w:rsidP="00452802">
      <w:pPr>
        <w:pStyle w:val="ListParagraph"/>
        <w:numPr>
          <w:ilvl w:val="0"/>
          <w:numId w:val="197"/>
        </w:numPr>
        <w:spacing w:after="160" w:line="259" w:lineRule="auto"/>
        <w:jc w:val="left"/>
      </w:pPr>
      <w:r>
        <w:t>Certificate of origin for the materials for which the certificate required.</w:t>
      </w:r>
    </w:p>
    <w:p w14:paraId="213914A4" w14:textId="77777777" w:rsidR="009D240F" w:rsidRDefault="009D240F" w:rsidP="00452802">
      <w:pPr>
        <w:pStyle w:val="ListParagraph"/>
        <w:numPr>
          <w:ilvl w:val="0"/>
          <w:numId w:val="197"/>
        </w:numPr>
        <w:spacing w:after="160" w:line="259" w:lineRule="auto"/>
        <w:jc w:val="left"/>
      </w:pPr>
      <w:r>
        <w:t>The purchase invoice certified by one of the chambers of commerce in the UAE.</w:t>
      </w:r>
    </w:p>
    <w:p w14:paraId="25319458" w14:textId="10212073" w:rsidR="009D240F" w:rsidRDefault="009D240F" w:rsidP="009D240F">
      <w:pPr>
        <w:spacing w:after="160" w:line="259" w:lineRule="auto"/>
        <w:jc w:val="left"/>
      </w:pPr>
      <w:r>
        <w:rPr>
          <w:noProof/>
        </w:rPr>
        <w:drawing>
          <wp:anchor distT="0" distB="0" distL="114300" distR="114300" simplePos="0" relativeHeight="251894272" behindDoc="0" locked="0" layoutInCell="1" allowOverlap="1" wp14:anchorId="61E69DB6" wp14:editId="673D4953">
            <wp:simplePos x="0" y="0"/>
            <wp:positionH relativeFrom="column">
              <wp:posOffset>0</wp:posOffset>
            </wp:positionH>
            <wp:positionV relativeFrom="page">
              <wp:posOffset>4650105</wp:posOffset>
            </wp:positionV>
            <wp:extent cx="5305425" cy="5105400"/>
            <wp:effectExtent l="0" t="0" r="9525"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305425" cy="5105400"/>
                    </a:xfrm>
                    <a:prstGeom prst="rect">
                      <a:avLst/>
                    </a:prstGeom>
                  </pic:spPr>
                </pic:pic>
              </a:graphicData>
            </a:graphic>
          </wp:anchor>
        </w:drawing>
      </w:r>
      <w:r w:rsidR="007526CE">
        <w:br w:type="page"/>
      </w:r>
    </w:p>
    <w:p w14:paraId="3AA0E318" w14:textId="77777777" w:rsidR="009D240F" w:rsidRDefault="009D240F" w:rsidP="009D240F">
      <w:pPr>
        <w:pStyle w:val="Heading3"/>
      </w:pPr>
      <w:bookmarkStart w:id="90" w:name="_Toc39625602"/>
      <w:r>
        <w:lastRenderedPageBreak/>
        <w:t>Ownership Registration of Species Listed in CITES Appendices</w:t>
      </w:r>
      <w:bookmarkEnd w:id="90"/>
    </w:p>
    <w:p w14:paraId="5BF47D40" w14:textId="627395BB" w:rsidR="009D240F" w:rsidRPr="009D240F" w:rsidRDefault="009D240F" w:rsidP="009D240F">
      <w:pPr>
        <w:spacing w:after="160" w:line="259" w:lineRule="auto"/>
        <w:jc w:val="left"/>
        <w:rPr>
          <w:b/>
        </w:rPr>
      </w:pPr>
      <w:r w:rsidRPr="009D240F">
        <w:rPr>
          <w:b/>
        </w:rPr>
        <w:t>Service Description</w:t>
      </w:r>
    </w:p>
    <w:p w14:paraId="4934D015" w14:textId="77777777" w:rsidR="009D240F" w:rsidRDefault="009D240F" w:rsidP="009D240F">
      <w:pPr>
        <w:spacing w:after="160" w:line="259" w:lineRule="auto"/>
        <w:jc w:val="left"/>
      </w:pPr>
      <w:r>
        <w:t>Through this service you can register the live animal and plant species and their derivatives that listed in CITES convention appendices for the species imported or for the species breed in UAE and include it in the customer's account in the electronic system</w:t>
      </w:r>
    </w:p>
    <w:p w14:paraId="07440246" w14:textId="4E059C26" w:rsidR="009D240F" w:rsidRPr="009D240F" w:rsidRDefault="009D240F" w:rsidP="009D240F">
      <w:pPr>
        <w:spacing w:after="160" w:line="259" w:lineRule="auto"/>
        <w:jc w:val="left"/>
        <w:rPr>
          <w:b/>
        </w:rPr>
      </w:pPr>
      <w:r w:rsidRPr="009D240F">
        <w:rPr>
          <w:b/>
        </w:rPr>
        <w:t>Steps</w:t>
      </w:r>
    </w:p>
    <w:p w14:paraId="0A1F9098" w14:textId="77777777" w:rsidR="009D240F" w:rsidRDefault="009D240F" w:rsidP="00452802">
      <w:pPr>
        <w:pStyle w:val="ListParagraph"/>
        <w:numPr>
          <w:ilvl w:val="0"/>
          <w:numId w:val="200"/>
        </w:numPr>
        <w:spacing w:after="160" w:line="259" w:lineRule="auto"/>
        <w:jc w:val="left"/>
      </w:pPr>
      <w:r>
        <w:t>Fill out the e-form</w:t>
      </w:r>
    </w:p>
    <w:p w14:paraId="77FADE53" w14:textId="77777777" w:rsidR="009D240F" w:rsidRDefault="009D240F" w:rsidP="00452802">
      <w:pPr>
        <w:pStyle w:val="ListParagraph"/>
        <w:numPr>
          <w:ilvl w:val="0"/>
          <w:numId w:val="200"/>
        </w:numPr>
        <w:spacing w:after="160" w:line="259" w:lineRule="auto"/>
        <w:jc w:val="left"/>
      </w:pPr>
      <w:r>
        <w:t>Review the application and complete the procedures electronically</w:t>
      </w:r>
    </w:p>
    <w:p w14:paraId="6E2FFE73" w14:textId="77777777" w:rsidR="009D240F" w:rsidRDefault="009D240F" w:rsidP="00452802">
      <w:pPr>
        <w:pStyle w:val="ListParagraph"/>
        <w:numPr>
          <w:ilvl w:val="0"/>
          <w:numId w:val="200"/>
        </w:numPr>
        <w:spacing w:after="160" w:line="259" w:lineRule="auto"/>
        <w:jc w:val="left"/>
      </w:pPr>
      <w:r>
        <w:t xml:space="preserve">The spices registered and added to customer account balance electronically </w:t>
      </w:r>
    </w:p>
    <w:p w14:paraId="4B4647F6" w14:textId="729A4958" w:rsidR="009D240F" w:rsidRPr="009D240F" w:rsidRDefault="009D240F" w:rsidP="009D240F">
      <w:pPr>
        <w:spacing w:after="160" w:line="259" w:lineRule="auto"/>
        <w:jc w:val="left"/>
        <w:rPr>
          <w:b/>
        </w:rPr>
      </w:pPr>
      <w:r w:rsidRPr="009D240F">
        <w:rPr>
          <w:b/>
        </w:rPr>
        <w:t>Documents Required</w:t>
      </w:r>
    </w:p>
    <w:p w14:paraId="42417BFC" w14:textId="77777777" w:rsidR="009D240F" w:rsidRPr="009D240F" w:rsidRDefault="009D240F" w:rsidP="009D240F">
      <w:pPr>
        <w:spacing w:after="160" w:line="259" w:lineRule="auto"/>
        <w:jc w:val="left"/>
        <w:rPr>
          <w:b/>
        </w:rPr>
      </w:pPr>
      <w:r w:rsidRPr="009D240F">
        <w:rPr>
          <w:b/>
        </w:rPr>
        <w:t>For the species imported from outside of UAE in 2018 for all species:</w:t>
      </w:r>
    </w:p>
    <w:p w14:paraId="653E5646" w14:textId="77777777" w:rsidR="009D240F" w:rsidRDefault="009D240F" w:rsidP="009D240F">
      <w:pPr>
        <w:spacing w:after="160" w:line="259" w:lineRule="auto"/>
        <w:jc w:val="left"/>
      </w:pPr>
      <w:r>
        <w:t>One of the following documents or one of them:</w:t>
      </w:r>
    </w:p>
    <w:p w14:paraId="2380B291" w14:textId="6E2105BE" w:rsidR="009D240F" w:rsidRDefault="009D240F" w:rsidP="00452802">
      <w:pPr>
        <w:pStyle w:val="ListParagraph"/>
        <w:numPr>
          <w:ilvl w:val="0"/>
          <w:numId w:val="201"/>
        </w:numPr>
        <w:spacing w:after="160" w:line="259" w:lineRule="auto"/>
        <w:jc w:val="left"/>
      </w:pPr>
      <w:r>
        <w:t>A copy of the species import certificate from the UAE, including the appropriate identification marks. Or A copy of the export / re-export certificate from the exporting country, including the appropriate identification marks.</w:t>
      </w:r>
    </w:p>
    <w:p w14:paraId="1B4F372D" w14:textId="77777777" w:rsidR="009D240F" w:rsidRPr="009D240F" w:rsidRDefault="009D240F" w:rsidP="009D240F">
      <w:pPr>
        <w:spacing w:after="160" w:line="259" w:lineRule="auto"/>
        <w:jc w:val="left"/>
        <w:rPr>
          <w:b/>
        </w:rPr>
      </w:pPr>
      <w:r w:rsidRPr="009D240F">
        <w:rPr>
          <w:b/>
        </w:rPr>
        <w:t>For the all species breed in UAE but didn’t registered in the electronic system:</w:t>
      </w:r>
    </w:p>
    <w:p w14:paraId="49046C4C" w14:textId="7D4CE865" w:rsidR="009D240F" w:rsidRDefault="009D240F" w:rsidP="00452802">
      <w:pPr>
        <w:pStyle w:val="ListParagraph"/>
        <w:numPr>
          <w:ilvl w:val="0"/>
          <w:numId w:val="201"/>
        </w:numPr>
        <w:spacing w:after="160" w:line="259" w:lineRule="auto"/>
        <w:jc w:val="left"/>
      </w:pPr>
      <w:r>
        <w:t>A certificate of captive breeding in UAE, including the identification marks for each species.</w:t>
      </w:r>
    </w:p>
    <w:p w14:paraId="49BB8D3B" w14:textId="77777777" w:rsidR="009D240F" w:rsidRPr="009D240F" w:rsidRDefault="009D240F" w:rsidP="009D240F">
      <w:pPr>
        <w:spacing w:after="160" w:line="259" w:lineRule="auto"/>
        <w:jc w:val="left"/>
        <w:rPr>
          <w:b/>
        </w:rPr>
      </w:pPr>
      <w:r w:rsidRPr="009D240F">
        <w:rPr>
          <w:b/>
        </w:rPr>
        <w:t xml:space="preserve">For the Falcons species bred in UAE for the following cases (individuals, unknown falcons, falcons breed in private farms and house) and also all species with no documents: </w:t>
      </w:r>
    </w:p>
    <w:p w14:paraId="3B25E04F" w14:textId="0231BEBC" w:rsidR="009D240F" w:rsidRDefault="009D240F" w:rsidP="00452802">
      <w:pPr>
        <w:pStyle w:val="ListParagraph"/>
        <w:numPr>
          <w:ilvl w:val="0"/>
          <w:numId w:val="201"/>
        </w:numPr>
        <w:spacing w:after="160" w:line="259" w:lineRule="auto"/>
        <w:jc w:val="left"/>
      </w:pPr>
      <w:r>
        <w:t>Attach the competent department approvals</w:t>
      </w:r>
    </w:p>
    <w:p w14:paraId="3AA5B587" w14:textId="7FF3ED5E" w:rsidR="009D240F" w:rsidRDefault="009D240F" w:rsidP="009D240F">
      <w:pPr>
        <w:spacing w:after="160" w:line="259" w:lineRule="auto"/>
        <w:jc w:val="left"/>
      </w:pPr>
    </w:p>
    <w:p w14:paraId="22342861" w14:textId="78152FF0" w:rsidR="009D240F" w:rsidRDefault="009D240F" w:rsidP="009D240F">
      <w:pPr>
        <w:pStyle w:val="ListParagraph"/>
        <w:spacing w:after="160" w:line="259" w:lineRule="auto"/>
        <w:ind w:left="780"/>
        <w:jc w:val="left"/>
      </w:pPr>
    </w:p>
    <w:p w14:paraId="6631B5DA" w14:textId="3E5A794A" w:rsidR="009D240F" w:rsidRDefault="009D240F" w:rsidP="00452802">
      <w:pPr>
        <w:pStyle w:val="ListParagraph"/>
        <w:numPr>
          <w:ilvl w:val="0"/>
          <w:numId w:val="201"/>
        </w:numPr>
        <w:spacing w:after="160" w:line="259" w:lineRule="auto"/>
        <w:jc w:val="left"/>
      </w:pPr>
      <w:r>
        <w:br w:type="page"/>
      </w:r>
    </w:p>
    <w:p w14:paraId="2B981D1C" w14:textId="4BE61AE5" w:rsidR="00F8011D" w:rsidRDefault="009D240F">
      <w:pPr>
        <w:spacing w:after="160" w:line="259" w:lineRule="auto"/>
        <w:jc w:val="left"/>
      </w:pPr>
      <w:r>
        <w:rPr>
          <w:noProof/>
        </w:rPr>
        <w:lastRenderedPageBreak/>
        <w:drawing>
          <wp:anchor distT="0" distB="0" distL="114300" distR="114300" simplePos="0" relativeHeight="251896320" behindDoc="0" locked="0" layoutInCell="1" allowOverlap="1" wp14:anchorId="4FE9F00F" wp14:editId="55D3D561">
            <wp:simplePos x="0" y="0"/>
            <wp:positionH relativeFrom="column">
              <wp:posOffset>390525</wp:posOffset>
            </wp:positionH>
            <wp:positionV relativeFrom="page">
              <wp:posOffset>790575</wp:posOffset>
            </wp:positionV>
            <wp:extent cx="5238750" cy="7630160"/>
            <wp:effectExtent l="0" t="0" r="0" b="889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238750" cy="7630160"/>
                    </a:xfrm>
                    <a:prstGeom prst="rect">
                      <a:avLst/>
                    </a:prstGeom>
                  </pic:spPr>
                </pic:pic>
              </a:graphicData>
            </a:graphic>
            <wp14:sizeRelH relativeFrom="margin">
              <wp14:pctWidth>0</wp14:pctWidth>
            </wp14:sizeRelH>
            <wp14:sizeRelV relativeFrom="margin">
              <wp14:pctHeight>0</wp14:pctHeight>
            </wp14:sizeRelV>
          </wp:anchor>
        </w:drawing>
      </w:r>
    </w:p>
    <w:p w14:paraId="596825AE" w14:textId="77777777" w:rsidR="00F8011D" w:rsidRDefault="00F8011D">
      <w:pPr>
        <w:spacing w:after="160" w:line="259" w:lineRule="auto"/>
        <w:jc w:val="left"/>
      </w:pPr>
    </w:p>
    <w:p w14:paraId="0C301E5B" w14:textId="77777777" w:rsidR="002E4887" w:rsidRDefault="002E4887" w:rsidP="006F3B0E">
      <w:pPr>
        <w:pStyle w:val="Heading3"/>
      </w:pPr>
      <w:bookmarkStart w:id="91" w:name="_Toc39625603"/>
      <w:r>
        <w:lastRenderedPageBreak/>
        <w:t>Request for Falcon Identification Rings</w:t>
      </w:r>
      <w:bookmarkEnd w:id="91"/>
      <w:r>
        <w:t xml:space="preserve"> </w:t>
      </w:r>
    </w:p>
    <w:p w14:paraId="744BD097" w14:textId="77777777" w:rsidR="002E4887" w:rsidRDefault="002E4887" w:rsidP="002E4887">
      <w:pPr>
        <w:spacing w:after="160" w:line="259" w:lineRule="auto"/>
        <w:jc w:val="left"/>
      </w:pPr>
      <w:r w:rsidRPr="002E4887">
        <w:rPr>
          <w:b/>
        </w:rPr>
        <w:t>Service Description</w:t>
      </w:r>
      <w:r>
        <w:t xml:space="preserve">                                                                                                               Through this service, the identification rings will be given for falcons that bred in the UAE by the individuals and in breeding center licensed by the Ministry                                                                                                                  </w:t>
      </w:r>
    </w:p>
    <w:p w14:paraId="156EEE25" w14:textId="1B8E1856" w:rsidR="002E4887" w:rsidRPr="002E4887" w:rsidRDefault="002E4887" w:rsidP="002E4887">
      <w:pPr>
        <w:spacing w:after="160" w:line="259" w:lineRule="auto"/>
        <w:jc w:val="left"/>
        <w:rPr>
          <w:b/>
        </w:rPr>
      </w:pPr>
      <w:r w:rsidRPr="002E4887">
        <w:rPr>
          <w:b/>
        </w:rPr>
        <w:t xml:space="preserve">Steps: </w:t>
      </w:r>
    </w:p>
    <w:p w14:paraId="436FFBD5" w14:textId="77777777" w:rsidR="002E4887" w:rsidRDefault="002E4887" w:rsidP="00452802">
      <w:pPr>
        <w:pStyle w:val="ListParagraph"/>
        <w:numPr>
          <w:ilvl w:val="0"/>
          <w:numId w:val="202"/>
        </w:numPr>
        <w:spacing w:after="160" w:line="259" w:lineRule="auto"/>
        <w:jc w:val="left"/>
      </w:pPr>
      <w:r>
        <w:t xml:space="preserve">Create the application electronically  </w:t>
      </w:r>
    </w:p>
    <w:p w14:paraId="02ED1012" w14:textId="77777777" w:rsidR="002E4887" w:rsidRDefault="002E4887" w:rsidP="00452802">
      <w:pPr>
        <w:pStyle w:val="ListParagraph"/>
        <w:numPr>
          <w:ilvl w:val="0"/>
          <w:numId w:val="202"/>
        </w:numPr>
        <w:spacing w:after="160" w:line="259" w:lineRule="auto"/>
        <w:jc w:val="left"/>
      </w:pPr>
      <w:r>
        <w:t xml:space="preserve">Review the application and complete the procedures </w:t>
      </w:r>
    </w:p>
    <w:p w14:paraId="60A71989" w14:textId="5B8E424D" w:rsidR="002E4887" w:rsidRDefault="002E4887" w:rsidP="00452802">
      <w:pPr>
        <w:pStyle w:val="ListParagraph"/>
        <w:numPr>
          <w:ilvl w:val="0"/>
          <w:numId w:val="202"/>
        </w:numPr>
        <w:spacing w:after="160" w:line="259" w:lineRule="auto"/>
        <w:jc w:val="left"/>
      </w:pPr>
      <w:r>
        <w:t>Deliver the identification rings</w:t>
      </w:r>
    </w:p>
    <w:p w14:paraId="7B9273EA" w14:textId="206DF19E" w:rsidR="002E4887" w:rsidRPr="002E4887" w:rsidRDefault="002E4887" w:rsidP="002E4887">
      <w:pPr>
        <w:spacing w:after="160" w:line="259" w:lineRule="auto"/>
        <w:jc w:val="left"/>
        <w:rPr>
          <w:b/>
        </w:rPr>
      </w:pPr>
      <w:r w:rsidRPr="002E4887">
        <w:rPr>
          <w:b/>
        </w:rPr>
        <w:t>Documents Required</w:t>
      </w:r>
    </w:p>
    <w:p w14:paraId="058B9A0E" w14:textId="77777777" w:rsidR="002E4887" w:rsidRPr="002E4887" w:rsidRDefault="002E4887" w:rsidP="002E4887">
      <w:pPr>
        <w:spacing w:after="160" w:line="259" w:lineRule="auto"/>
        <w:jc w:val="left"/>
        <w:rPr>
          <w:b/>
        </w:rPr>
      </w:pPr>
      <w:r w:rsidRPr="002E4887">
        <w:rPr>
          <w:b/>
        </w:rPr>
        <w:t>For individuals:</w:t>
      </w:r>
    </w:p>
    <w:p w14:paraId="57A1B32C" w14:textId="77777777" w:rsidR="002E4887" w:rsidRPr="002E4887" w:rsidRDefault="002E4887" w:rsidP="002E4887">
      <w:pPr>
        <w:spacing w:after="160" w:line="259" w:lineRule="auto"/>
        <w:jc w:val="left"/>
        <w:rPr>
          <w:i/>
        </w:rPr>
      </w:pPr>
      <w:r w:rsidRPr="002E4887">
        <w:rPr>
          <w:i/>
        </w:rPr>
        <w:t>Registration of unknown falcon or falcons that bred in private farms and houses:</w:t>
      </w:r>
    </w:p>
    <w:p w14:paraId="71637FA4" w14:textId="4DF2DB66" w:rsidR="002E4887" w:rsidRDefault="002E4887" w:rsidP="00452802">
      <w:pPr>
        <w:pStyle w:val="ListParagraph"/>
        <w:numPr>
          <w:ilvl w:val="0"/>
          <w:numId w:val="203"/>
        </w:numPr>
        <w:spacing w:after="160" w:line="259" w:lineRule="auto"/>
        <w:jc w:val="left"/>
      </w:pPr>
      <w:r>
        <w:t>Approval of the competent department.</w:t>
      </w:r>
    </w:p>
    <w:p w14:paraId="11249C8F" w14:textId="6A530E2D" w:rsidR="002E4887" w:rsidRPr="002E4887" w:rsidRDefault="002E4887" w:rsidP="002E4887">
      <w:pPr>
        <w:spacing w:after="160" w:line="259" w:lineRule="auto"/>
        <w:jc w:val="left"/>
        <w:rPr>
          <w:b/>
        </w:rPr>
      </w:pPr>
      <w:r w:rsidRPr="002E4887">
        <w:rPr>
          <w:b/>
        </w:rPr>
        <w:t>For breeding centers</w:t>
      </w:r>
    </w:p>
    <w:p w14:paraId="4496D5AB" w14:textId="0F53C6FE" w:rsidR="002E4887" w:rsidRDefault="002E4887" w:rsidP="00452802">
      <w:pPr>
        <w:pStyle w:val="ListParagraph"/>
        <w:numPr>
          <w:ilvl w:val="0"/>
          <w:numId w:val="203"/>
        </w:numPr>
        <w:spacing w:after="160" w:line="259" w:lineRule="auto"/>
        <w:jc w:val="left"/>
      </w:pPr>
      <w:r>
        <w:t>No documents required</w:t>
      </w:r>
    </w:p>
    <w:p w14:paraId="698FD20B" w14:textId="06A8437A" w:rsidR="002E4887" w:rsidRPr="002E4887" w:rsidRDefault="002E4887" w:rsidP="002E4887">
      <w:pPr>
        <w:spacing w:after="160" w:line="259" w:lineRule="auto"/>
        <w:jc w:val="left"/>
        <w:rPr>
          <w:b/>
        </w:rPr>
      </w:pPr>
      <w:r w:rsidRPr="002E4887">
        <w:rPr>
          <w:b/>
        </w:rPr>
        <w:t>For Business sector (Breeding center)</w:t>
      </w:r>
    </w:p>
    <w:p w14:paraId="4D79D06E" w14:textId="00316190" w:rsidR="002E4887" w:rsidRDefault="002E4887" w:rsidP="00452802">
      <w:pPr>
        <w:pStyle w:val="ListParagraph"/>
        <w:numPr>
          <w:ilvl w:val="0"/>
          <w:numId w:val="203"/>
        </w:numPr>
        <w:spacing w:after="160" w:line="259" w:lineRule="auto"/>
        <w:jc w:val="left"/>
      </w:pPr>
      <w:r>
        <w:t>The Breeding center must have a valid activity license from the Ministry</w:t>
      </w:r>
    </w:p>
    <w:p w14:paraId="553DDD08" w14:textId="288C2F87" w:rsidR="002E4887" w:rsidRPr="002E4887" w:rsidRDefault="002E4887" w:rsidP="002E4887">
      <w:pPr>
        <w:spacing w:after="160" w:line="259" w:lineRule="auto"/>
        <w:jc w:val="left"/>
        <w:rPr>
          <w:b/>
        </w:rPr>
      </w:pPr>
      <w:r w:rsidRPr="002E4887">
        <w:rPr>
          <w:b/>
        </w:rPr>
        <w:t>Individuals</w:t>
      </w:r>
    </w:p>
    <w:p w14:paraId="41556A47" w14:textId="50140B2E" w:rsidR="002E4887" w:rsidRDefault="002E4887" w:rsidP="00452802">
      <w:pPr>
        <w:pStyle w:val="ListParagraph"/>
        <w:numPr>
          <w:ilvl w:val="0"/>
          <w:numId w:val="203"/>
        </w:numPr>
        <w:spacing w:after="160" w:line="259" w:lineRule="auto"/>
        <w:jc w:val="left"/>
      </w:pPr>
      <w:r>
        <w:t>The client must have an account on the Ministry’s electronic system.</w:t>
      </w:r>
    </w:p>
    <w:p w14:paraId="2A758634" w14:textId="5DC91FEB" w:rsidR="009D240F" w:rsidRPr="002E4887" w:rsidRDefault="002E4887" w:rsidP="00452802">
      <w:pPr>
        <w:pStyle w:val="ListParagraph"/>
        <w:numPr>
          <w:ilvl w:val="0"/>
          <w:numId w:val="203"/>
        </w:numPr>
        <w:spacing w:after="160" w:line="259" w:lineRule="auto"/>
        <w:jc w:val="left"/>
        <w:rPr>
          <w:rFonts w:eastAsiaTheme="majorEastAsia" w:cstheme="majorBidi"/>
          <w:sz w:val="52"/>
          <w:szCs w:val="32"/>
        </w:rPr>
      </w:pPr>
      <w:r>
        <w:t>Allows the registration of (3) pairs of falcons per person during the year</w:t>
      </w:r>
      <w:r w:rsidR="009D240F">
        <w:br w:type="page"/>
      </w:r>
    </w:p>
    <w:p w14:paraId="66E400DF" w14:textId="0DA00483" w:rsidR="002E4887" w:rsidRDefault="006F3B0E">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898368" behindDoc="0" locked="0" layoutInCell="1" allowOverlap="1" wp14:anchorId="071E8395" wp14:editId="5E121DF4">
            <wp:simplePos x="0" y="0"/>
            <wp:positionH relativeFrom="column">
              <wp:posOffset>0</wp:posOffset>
            </wp:positionH>
            <wp:positionV relativeFrom="page">
              <wp:posOffset>1390650</wp:posOffset>
            </wp:positionV>
            <wp:extent cx="4991100" cy="7217410"/>
            <wp:effectExtent l="0" t="0" r="0" b="2540"/>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4991100" cy="7217410"/>
                    </a:xfrm>
                    <a:prstGeom prst="rect">
                      <a:avLst/>
                    </a:prstGeom>
                  </pic:spPr>
                </pic:pic>
              </a:graphicData>
            </a:graphic>
            <wp14:sizeRelH relativeFrom="margin">
              <wp14:pctWidth>0</wp14:pctWidth>
            </wp14:sizeRelH>
            <wp14:sizeRelV relativeFrom="margin">
              <wp14:pctHeight>0</wp14:pctHeight>
            </wp14:sizeRelV>
          </wp:anchor>
        </w:drawing>
      </w:r>
      <w:r w:rsidR="002E4887">
        <w:br w:type="page"/>
      </w:r>
    </w:p>
    <w:p w14:paraId="0DF7E6F4" w14:textId="77777777" w:rsidR="00A955D4" w:rsidRDefault="00A955D4" w:rsidP="00205F37">
      <w:pPr>
        <w:pStyle w:val="Heading3"/>
      </w:pPr>
      <w:bookmarkStart w:id="92" w:name="_Toc39625604"/>
      <w:r>
        <w:lastRenderedPageBreak/>
        <w:t>Transfer Species Ownership Listed in CITES Appendices</w:t>
      </w:r>
      <w:bookmarkEnd w:id="92"/>
      <w:r>
        <w:t xml:space="preserve"> </w:t>
      </w:r>
    </w:p>
    <w:p w14:paraId="0421EEE3" w14:textId="35830C21" w:rsidR="00205F37" w:rsidRPr="00205F37" w:rsidRDefault="00205F37" w:rsidP="00A955D4">
      <w:pPr>
        <w:spacing w:after="160" w:line="259" w:lineRule="auto"/>
        <w:jc w:val="left"/>
        <w:rPr>
          <w:b/>
        </w:rPr>
      </w:pPr>
      <w:r w:rsidRPr="00205F37">
        <w:rPr>
          <w:b/>
        </w:rPr>
        <w:t>Service Description</w:t>
      </w:r>
    </w:p>
    <w:p w14:paraId="208DB248" w14:textId="77777777" w:rsidR="00A955D4" w:rsidRDefault="00A955D4" w:rsidP="00A955D4">
      <w:pPr>
        <w:spacing w:after="160" w:line="259" w:lineRule="auto"/>
        <w:jc w:val="left"/>
      </w:pPr>
      <w:r>
        <w:t xml:space="preserve">Through this service, you can transfer the ownership of live animal and plant species and their derivatives that listed in CITES Convention Appendices from a customer to another via the electronic system                                             </w:t>
      </w:r>
    </w:p>
    <w:p w14:paraId="74018AD0" w14:textId="35FA1206" w:rsidR="00205F37" w:rsidRPr="00205F37" w:rsidRDefault="00205F37" w:rsidP="00A955D4">
      <w:pPr>
        <w:spacing w:after="160" w:line="259" w:lineRule="auto"/>
        <w:jc w:val="left"/>
        <w:rPr>
          <w:b/>
        </w:rPr>
      </w:pPr>
      <w:r w:rsidRPr="00205F37">
        <w:rPr>
          <w:b/>
        </w:rPr>
        <w:t>Steps</w:t>
      </w:r>
    </w:p>
    <w:p w14:paraId="1003D009" w14:textId="77777777" w:rsidR="00205F37" w:rsidRDefault="00A955D4" w:rsidP="00452802">
      <w:pPr>
        <w:pStyle w:val="ListParagraph"/>
        <w:numPr>
          <w:ilvl w:val="0"/>
          <w:numId w:val="204"/>
        </w:numPr>
        <w:spacing w:after="160" w:line="259" w:lineRule="auto"/>
        <w:jc w:val="left"/>
      </w:pPr>
      <w:r>
        <w:t xml:space="preserve">Fill out the E-form     </w:t>
      </w:r>
    </w:p>
    <w:p w14:paraId="4C119525" w14:textId="77777777" w:rsidR="00205F37" w:rsidRDefault="00A955D4" w:rsidP="00452802">
      <w:pPr>
        <w:pStyle w:val="ListParagraph"/>
        <w:numPr>
          <w:ilvl w:val="0"/>
          <w:numId w:val="204"/>
        </w:numPr>
        <w:spacing w:after="160" w:line="259" w:lineRule="auto"/>
        <w:jc w:val="left"/>
      </w:pPr>
      <w:r>
        <w:t xml:space="preserve">Review the application and complete the procedures electronically  </w:t>
      </w:r>
    </w:p>
    <w:p w14:paraId="4FA432EF" w14:textId="4DB54961" w:rsidR="00205F37" w:rsidRDefault="00A955D4" w:rsidP="00452802">
      <w:pPr>
        <w:pStyle w:val="ListParagraph"/>
        <w:numPr>
          <w:ilvl w:val="0"/>
          <w:numId w:val="204"/>
        </w:numPr>
        <w:spacing w:after="160" w:line="259" w:lineRule="auto"/>
        <w:jc w:val="left"/>
      </w:pPr>
      <w:r>
        <w:t xml:space="preserve">Transfer the spices or specimen from customer account to another account electronically                               </w:t>
      </w:r>
    </w:p>
    <w:p w14:paraId="4B298852" w14:textId="7F323A7F" w:rsidR="00205F37" w:rsidRDefault="00BA248E" w:rsidP="00205F37">
      <w:pPr>
        <w:spacing w:after="160" w:line="259" w:lineRule="auto"/>
        <w:jc w:val="left"/>
      </w:pPr>
      <w:r>
        <w:rPr>
          <w:noProof/>
        </w:rPr>
        <w:drawing>
          <wp:anchor distT="0" distB="0" distL="114300" distR="114300" simplePos="0" relativeHeight="251900416" behindDoc="0" locked="0" layoutInCell="1" allowOverlap="1" wp14:anchorId="215D5336" wp14:editId="28525AD0">
            <wp:simplePos x="0" y="0"/>
            <wp:positionH relativeFrom="column">
              <wp:posOffset>790575</wp:posOffset>
            </wp:positionH>
            <wp:positionV relativeFrom="page">
              <wp:posOffset>3646170</wp:posOffset>
            </wp:positionV>
            <wp:extent cx="3771900" cy="5505450"/>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771900" cy="5505450"/>
                    </a:xfrm>
                    <a:prstGeom prst="rect">
                      <a:avLst/>
                    </a:prstGeom>
                  </pic:spPr>
                </pic:pic>
              </a:graphicData>
            </a:graphic>
          </wp:anchor>
        </w:drawing>
      </w:r>
      <w:r w:rsidR="00205F37" w:rsidRPr="00205F37">
        <w:rPr>
          <w:b/>
        </w:rPr>
        <w:t>Required Documents</w:t>
      </w:r>
      <w:r w:rsidR="00205F37">
        <w:rPr>
          <w:b/>
        </w:rPr>
        <w:t xml:space="preserve">: </w:t>
      </w:r>
      <w:r w:rsidR="00205F37">
        <w:t>None</w:t>
      </w:r>
    </w:p>
    <w:p w14:paraId="58369ED4" w14:textId="5112D4A8" w:rsidR="00A955D4" w:rsidRDefault="00BA248E" w:rsidP="00652F79">
      <w:pPr>
        <w:pStyle w:val="Heading2"/>
      </w:pPr>
      <w:bookmarkStart w:id="93" w:name="_Toc39625605"/>
      <w:r>
        <w:lastRenderedPageBreak/>
        <w:t>CERTIFICATES</w:t>
      </w:r>
      <w:bookmarkEnd w:id="93"/>
    </w:p>
    <w:p w14:paraId="130E43D6" w14:textId="77777777" w:rsidR="00A955D4" w:rsidRDefault="00A955D4" w:rsidP="00ED7366">
      <w:pPr>
        <w:pStyle w:val="Heading3"/>
      </w:pPr>
      <w:bookmarkStart w:id="94" w:name="_Toc39625606"/>
      <w:r>
        <w:t>Approved of Phermions, Attracting materials, Extruding materials, Additives and Materials with mechanical or physical in pest control</w:t>
      </w:r>
      <w:bookmarkEnd w:id="94"/>
    </w:p>
    <w:p w14:paraId="254D176D" w14:textId="3FF4EDA9" w:rsidR="00A955D4" w:rsidRPr="00ED7366" w:rsidRDefault="00ED7366" w:rsidP="00A955D4">
      <w:pPr>
        <w:spacing w:after="160" w:line="259" w:lineRule="auto"/>
        <w:jc w:val="left"/>
        <w:rPr>
          <w:b/>
        </w:rPr>
      </w:pPr>
      <w:r w:rsidRPr="00ED7366">
        <w:rPr>
          <w:b/>
        </w:rPr>
        <w:t>Service Description</w:t>
      </w:r>
    </w:p>
    <w:p w14:paraId="19886A4C" w14:textId="77777777" w:rsidR="00A955D4" w:rsidRDefault="00A955D4" w:rsidP="00A955D4">
      <w:pPr>
        <w:spacing w:after="160" w:line="259" w:lineRule="auto"/>
        <w:jc w:val="left"/>
      </w:pPr>
      <w:r>
        <w:t>Through this service, Phermions, attractants, nuisances, additives and materials with mechanical or physical effect (not contains pesticides) are adopted in the pest control will be Approved for the purpose of importing and trading within U.A.E. These materials are certified once time for the same product and for the same company.</w:t>
      </w:r>
    </w:p>
    <w:p w14:paraId="216293D8" w14:textId="77777777" w:rsidR="00A955D4" w:rsidRPr="00ED7366" w:rsidRDefault="00A955D4" w:rsidP="00A955D4">
      <w:pPr>
        <w:spacing w:after="160" w:line="259" w:lineRule="auto"/>
        <w:jc w:val="left"/>
        <w:rPr>
          <w:b/>
        </w:rPr>
      </w:pPr>
      <w:r w:rsidRPr="00ED7366">
        <w:rPr>
          <w:b/>
        </w:rPr>
        <w:t>Steps</w:t>
      </w:r>
    </w:p>
    <w:p w14:paraId="5DCE7BB7" w14:textId="77777777" w:rsidR="00A955D4" w:rsidRDefault="00A955D4" w:rsidP="00452802">
      <w:pPr>
        <w:pStyle w:val="ListParagraph"/>
        <w:numPr>
          <w:ilvl w:val="0"/>
          <w:numId w:val="205"/>
        </w:numPr>
        <w:spacing w:after="160" w:line="259" w:lineRule="auto"/>
        <w:jc w:val="left"/>
      </w:pPr>
      <w:r>
        <w:t>Apply the request</w:t>
      </w:r>
    </w:p>
    <w:p w14:paraId="556D08CD" w14:textId="77777777" w:rsidR="00A955D4" w:rsidRDefault="00A955D4" w:rsidP="00452802">
      <w:pPr>
        <w:pStyle w:val="ListParagraph"/>
        <w:numPr>
          <w:ilvl w:val="0"/>
          <w:numId w:val="205"/>
        </w:numPr>
        <w:spacing w:after="160" w:line="259" w:lineRule="auto"/>
        <w:jc w:val="left"/>
      </w:pPr>
      <w:r>
        <w:t>Pay the fees</w:t>
      </w:r>
    </w:p>
    <w:p w14:paraId="52F77AD6" w14:textId="77777777" w:rsidR="00A955D4" w:rsidRDefault="00A955D4" w:rsidP="00452802">
      <w:pPr>
        <w:pStyle w:val="ListParagraph"/>
        <w:numPr>
          <w:ilvl w:val="0"/>
          <w:numId w:val="205"/>
        </w:numPr>
        <w:spacing w:after="160" w:line="259" w:lineRule="auto"/>
        <w:jc w:val="left"/>
      </w:pPr>
      <w:r>
        <w:t>Review the application and complete the procedures</w:t>
      </w:r>
    </w:p>
    <w:p w14:paraId="7B303FD3" w14:textId="77777777" w:rsidR="00A955D4" w:rsidRDefault="00A955D4" w:rsidP="00452802">
      <w:pPr>
        <w:pStyle w:val="ListParagraph"/>
        <w:numPr>
          <w:ilvl w:val="0"/>
          <w:numId w:val="205"/>
        </w:numPr>
        <w:spacing w:after="160" w:line="259" w:lineRule="auto"/>
        <w:jc w:val="left"/>
      </w:pPr>
      <w:r>
        <w:t>Approval of the product and issue a certification</w:t>
      </w:r>
    </w:p>
    <w:p w14:paraId="59569115" w14:textId="074F733B" w:rsidR="00ED7366" w:rsidRPr="00ED7366" w:rsidRDefault="00ED7366" w:rsidP="00ED7366">
      <w:pPr>
        <w:spacing w:after="160" w:line="259" w:lineRule="auto"/>
        <w:jc w:val="left"/>
        <w:rPr>
          <w:b/>
        </w:rPr>
      </w:pPr>
      <w:r w:rsidRPr="00ED7366">
        <w:rPr>
          <w:b/>
        </w:rPr>
        <w:t>Documents Required</w:t>
      </w:r>
    </w:p>
    <w:p w14:paraId="050D8AED" w14:textId="55E41388" w:rsidR="00A955D4" w:rsidRDefault="00A955D4" w:rsidP="00452802">
      <w:pPr>
        <w:pStyle w:val="ListParagraph"/>
        <w:numPr>
          <w:ilvl w:val="0"/>
          <w:numId w:val="206"/>
        </w:numPr>
        <w:spacing w:after="160" w:line="259" w:lineRule="auto"/>
        <w:jc w:val="left"/>
      </w:pPr>
      <w:r>
        <w:t>Authorization letter from the producing company stating no objection to trade the product in UAE</w:t>
      </w:r>
    </w:p>
    <w:p w14:paraId="73975094" w14:textId="66BF1D21" w:rsidR="00A955D4" w:rsidRDefault="00A955D4" w:rsidP="00452802">
      <w:pPr>
        <w:pStyle w:val="ListParagraph"/>
        <w:numPr>
          <w:ilvl w:val="0"/>
          <w:numId w:val="206"/>
        </w:numPr>
        <w:spacing w:after="160" w:line="259" w:lineRule="auto"/>
        <w:jc w:val="left"/>
      </w:pPr>
      <w:r>
        <w:t>Certificate of composition of the material including active substances and their percentages of other inert substances from a governmental laboratory or from a laboratory accredited by Good Laboratory Standards (GLP).</w:t>
      </w:r>
    </w:p>
    <w:p w14:paraId="0EFB3D99" w14:textId="0152401B" w:rsidR="00A955D4" w:rsidRDefault="00A955D4" w:rsidP="00452802">
      <w:pPr>
        <w:pStyle w:val="ListParagraph"/>
        <w:numPr>
          <w:ilvl w:val="0"/>
          <w:numId w:val="206"/>
        </w:numPr>
        <w:spacing w:after="160" w:line="259" w:lineRule="auto"/>
        <w:jc w:val="left"/>
      </w:pPr>
      <w:r>
        <w:t>A technical datasheet issued by the producing company showing the composition of the material, its specifications, the method of uses and the pests.</w:t>
      </w:r>
    </w:p>
    <w:p w14:paraId="31287F14" w14:textId="4B720BCC" w:rsidR="006F3B0E" w:rsidRDefault="006F3B0E" w:rsidP="00A955D4">
      <w:pPr>
        <w:spacing w:after="160" w:line="259" w:lineRule="auto"/>
        <w:jc w:val="left"/>
        <w:rPr>
          <w:rFonts w:eastAsiaTheme="majorEastAsia" w:cstheme="majorBidi"/>
          <w:sz w:val="52"/>
          <w:szCs w:val="32"/>
        </w:rPr>
      </w:pPr>
      <w:r>
        <w:br w:type="page"/>
      </w:r>
    </w:p>
    <w:p w14:paraId="77FD583A" w14:textId="641C90D9" w:rsidR="00ED7366" w:rsidRDefault="00ED7366">
      <w:pPr>
        <w:spacing w:after="160" w:line="259" w:lineRule="auto"/>
        <w:jc w:val="left"/>
        <w:rPr>
          <w:rFonts w:eastAsiaTheme="majorEastAsia" w:cstheme="majorBidi"/>
          <w:sz w:val="52"/>
          <w:szCs w:val="32"/>
        </w:rPr>
      </w:pPr>
      <w:r w:rsidRPr="00ED7366">
        <w:rPr>
          <w:noProof/>
        </w:rPr>
        <w:lastRenderedPageBreak/>
        <w:drawing>
          <wp:anchor distT="0" distB="0" distL="114300" distR="114300" simplePos="0" relativeHeight="251902464" behindDoc="1" locked="0" layoutInCell="1" allowOverlap="1" wp14:anchorId="6150C291" wp14:editId="3F09555C">
            <wp:simplePos x="0" y="0"/>
            <wp:positionH relativeFrom="column">
              <wp:posOffset>0</wp:posOffset>
            </wp:positionH>
            <wp:positionV relativeFrom="paragraph">
              <wp:posOffset>0</wp:posOffset>
            </wp:positionV>
            <wp:extent cx="5936615" cy="6958330"/>
            <wp:effectExtent l="0" t="0" r="698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6615" cy="695833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4979BF68" w14:textId="77777777" w:rsidR="00BC1F20" w:rsidRDefault="00BC1F20" w:rsidP="00BC1F20">
      <w:pPr>
        <w:pStyle w:val="Heading3"/>
      </w:pPr>
      <w:bookmarkStart w:id="95" w:name="_Toc39625607"/>
      <w:r>
        <w:lastRenderedPageBreak/>
        <w:t>Issuance of Good Manufacturing Certificate GMP</w:t>
      </w:r>
      <w:bookmarkEnd w:id="95"/>
    </w:p>
    <w:p w14:paraId="460BE978" w14:textId="03332ABD" w:rsidR="00BC1F20" w:rsidRPr="00BC1F20" w:rsidRDefault="00BC1F20" w:rsidP="00BC1F20">
      <w:pPr>
        <w:spacing w:after="160" w:line="259" w:lineRule="auto"/>
        <w:jc w:val="left"/>
        <w:rPr>
          <w:b/>
        </w:rPr>
      </w:pPr>
      <w:r w:rsidRPr="00BC1F20">
        <w:rPr>
          <w:b/>
        </w:rPr>
        <w:t xml:space="preserve">Service </w:t>
      </w:r>
      <w:r>
        <w:rPr>
          <w:b/>
        </w:rPr>
        <w:t>D</w:t>
      </w:r>
      <w:r w:rsidRPr="00BC1F20">
        <w:rPr>
          <w:b/>
        </w:rPr>
        <w:t>escription</w:t>
      </w:r>
    </w:p>
    <w:p w14:paraId="5EB0DEE8" w14:textId="77777777" w:rsidR="00BC1F20" w:rsidRDefault="00BC1F20" w:rsidP="00BC1F20">
      <w:pPr>
        <w:spacing w:after="160" w:line="259" w:lineRule="auto"/>
        <w:jc w:val="left"/>
      </w:pPr>
      <w:r>
        <w:t>Through this service, it is approved to issue a certificate of compliance of local veterinary products factories with good manufacturing rules</w:t>
      </w:r>
    </w:p>
    <w:p w14:paraId="42645A39" w14:textId="77777777" w:rsidR="00BC1F20" w:rsidRPr="00BC1F20" w:rsidRDefault="00BC1F20" w:rsidP="00BC1F20">
      <w:pPr>
        <w:spacing w:after="160" w:line="259" w:lineRule="auto"/>
        <w:jc w:val="left"/>
        <w:rPr>
          <w:b/>
        </w:rPr>
      </w:pPr>
      <w:r w:rsidRPr="00BC1F20">
        <w:rPr>
          <w:b/>
        </w:rPr>
        <w:t>Steps</w:t>
      </w:r>
    </w:p>
    <w:p w14:paraId="1EE624C9" w14:textId="77777777" w:rsidR="00BC1F20" w:rsidRDefault="00BC1F20" w:rsidP="00452802">
      <w:pPr>
        <w:pStyle w:val="ListParagraph"/>
        <w:numPr>
          <w:ilvl w:val="0"/>
          <w:numId w:val="207"/>
        </w:numPr>
        <w:spacing w:after="160" w:line="259" w:lineRule="auto"/>
        <w:jc w:val="left"/>
      </w:pPr>
      <w:r>
        <w:t>Submit the application</w:t>
      </w:r>
    </w:p>
    <w:p w14:paraId="7E1DF1F5" w14:textId="77777777" w:rsidR="00BC1F20" w:rsidRDefault="00BC1F20" w:rsidP="00452802">
      <w:pPr>
        <w:pStyle w:val="ListParagraph"/>
        <w:numPr>
          <w:ilvl w:val="0"/>
          <w:numId w:val="207"/>
        </w:numPr>
        <w:spacing w:after="160" w:line="259" w:lineRule="auto"/>
        <w:jc w:val="left"/>
      </w:pPr>
      <w:r>
        <w:t>Pay the prescribed financial fee</w:t>
      </w:r>
    </w:p>
    <w:p w14:paraId="5DD83405" w14:textId="77777777" w:rsidR="00BC1F20" w:rsidRDefault="00BC1F20" w:rsidP="00452802">
      <w:pPr>
        <w:pStyle w:val="ListParagraph"/>
        <w:numPr>
          <w:ilvl w:val="0"/>
          <w:numId w:val="207"/>
        </w:numPr>
        <w:spacing w:after="160" w:line="259" w:lineRule="auto"/>
        <w:jc w:val="left"/>
      </w:pPr>
      <w:r>
        <w:t xml:space="preserve">Inspection visit </w:t>
      </w:r>
    </w:p>
    <w:p w14:paraId="4A5092EF" w14:textId="77777777" w:rsidR="00BC1F20" w:rsidRDefault="00BC1F20" w:rsidP="00452802">
      <w:pPr>
        <w:pStyle w:val="ListParagraph"/>
        <w:numPr>
          <w:ilvl w:val="0"/>
          <w:numId w:val="207"/>
        </w:numPr>
        <w:spacing w:after="160" w:line="259" w:lineRule="auto"/>
        <w:jc w:val="left"/>
      </w:pPr>
      <w:r>
        <w:t>Pay the prescribed financial fee</w:t>
      </w:r>
    </w:p>
    <w:p w14:paraId="1021C2FA" w14:textId="77777777" w:rsidR="00BC1F20" w:rsidRDefault="00BC1F20" w:rsidP="00452802">
      <w:pPr>
        <w:pStyle w:val="ListParagraph"/>
        <w:numPr>
          <w:ilvl w:val="0"/>
          <w:numId w:val="207"/>
        </w:numPr>
        <w:spacing w:after="160" w:line="259" w:lineRule="auto"/>
        <w:jc w:val="left"/>
      </w:pPr>
      <w:r>
        <w:t>Issuing the certificate</w:t>
      </w:r>
    </w:p>
    <w:p w14:paraId="7AF6FC03" w14:textId="27664771" w:rsidR="00BC1F20" w:rsidRPr="00BC1F20" w:rsidRDefault="00BC1F20" w:rsidP="00BC1F20">
      <w:pPr>
        <w:spacing w:after="160" w:line="259" w:lineRule="auto"/>
        <w:jc w:val="left"/>
        <w:rPr>
          <w:b/>
        </w:rPr>
      </w:pPr>
      <w:r w:rsidRPr="00BC1F20">
        <w:rPr>
          <w:b/>
        </w:rPr>
        <w:t>Required Documents</w:t>
      </w:r>
    </w:p>
    <w:p w14:paraId="06D74002" w14:textId="5985E74E" w:rsidR="00BC1F20" w:rsidRDefault="005934FE" w:rsidP="00BC1F20">
      <w:pPr>
        <w:spacing w:after="160" w:line="259" w:lineRule="auto"/>
        <w:jc w:val="left"/>
      </w:pPr>
      <w:r>
        <w:rPr>
          <w:noProof/>
        </w:rPr>
        <w:drawing>
          <wp:anchor distT="0" distB="0" distL="114300" distR="114300" simplePos="0" relativeHeight="251904512" behindDoc="0" locked="0" layoutInCell="1" allowOverlap="1" wp14:anchorId="3382E060" wp14:editId="06E1D744">
            <wp:simplePos x="0" y="0"/>
            <wp:positionH relativeFrom="column">
              <wp:posOffset>942975</wp:posOffset>
            </wp:positionH>
            <wp:positionV relativeFrom="page">
              <wp:posOffset>3795395</wp:posOffset>
            </wp:positionV>
            <wp:extent cx="3848100" cy="5391150"/>
            <wp:effectExtent l="0" t="0" r="0" b="0"/>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848100" cy="5391150"/>
                    </a:xfrm>
                    <a:prstGeom prst="rect">
                      <a:avLst/>
                    </a:prstGeom>
                  </pic:spPr>
                </pic:pic>
              </a:graphicData>
            </a:graphic>
          </wp:anchor>
        </w:drawing>
      </w:r>
      <w:r w:rsidR="00BC1F20">
        <w:t>None</w:t>
      </w:r>
    </w:p>
    <w:p w14:paraId="4A905550" w14:textId="77777777" w:rsidR="005E1C0A" w:rsidRDefault="005E1C0A" w:rsidP="009238E8">
      <w:pPr>
        <w:pStyle w:val="Heading3"/>
      </w:pPr>
      <w:bookmarkStart w:id="96" w:name="_Toc39625608"/>
      <w:r>
        <w:lastRenderedPageBreak/>
        <w:t>Issue a license to practice the profession of agricultural engineer and occupations related to agricultural activities</w:t>
      </w:r>
      <w:bookmarkEnd w:id="96"/>
    </w:p>
    <w:p w14:paraId="4C824493" w14:textId="36F8A7B1" w:rsidR="009238E8" w:rsidRPr="009238E8" w:rsidRDefault="009238E8" w:rsidP="005E1C0A">
      <w:pPr>
        <w:spacing w:after="160" w:line="259" w:lineRule="auto"/>
        <w:jc w:val="left"/>
        <w:rPr>
          <w:b/>
        </w:rPr>
      </w:pPr>
      <w:r w:rsidRPr="009238E8">
        <w:rPr>
          <w:b/>
        </w:rPr>
        <w:t>Service Description</w:t>
      </w:r>
    </w:p>
    <w:p w14:paraId="1E25C9BD" w14:textId="77777777" w:rsidR="005E1C0A" w:rsidRDefault="005E1C0A" w:rsidP="005E1C0A">
      <w:pPr>
        <w:spacing w:after="160" w:line="259" w:lineRule="auto"/>
        <w:jc w:val="left"/>
      </w:pPr>
      <w:r>
        <w:t>Through this service, an electronic license for practicing the profession of engineer is valid for a period of one year, starting from the date of issuance</w:t>
      </w:r>
    </w:p>
    <w:p w14:paraId="2AB90BD0" w14:textId="77777777" w:rsidR="005E1C0A" w:rsidRPr="009238E8" w:rsidRDefault="005E1C0A" w:rsidP="005E1C0A">
      <w:pPr>
        <w:spacing w:after="160" w:line="259" w:lineRule="auto"/>
        <w:jc w:val="left"/>
        <w:rPr>
          <w:b/>
        </w:rPr>
      </w:pPr>
      <w:r w:rsidRPr="009238E8">
        <w:rPr>
          <w:b/>
        </w:rPr>
        <w:t>Steps</w:t>
      </w:r>
    </w:p>
    <w:p w14:paraId="1806EE3A" w14:textId="77777777" w:rsidR="005E1C0A" w:rsidRDefault="005E1C0A" w:rsidP="005E1C0A">
      <w:pPr>
        <w:spacing w:after="160" w:line="259" w:lineRule="auto"/>
        <w:jc w:val="left"/>
      </w:pPr>
      <w:r>
        <w:t>Fill out the E-form</w:t>
      </w:r>
    </w:p>
    <w:p w14:paraId="5CEDDB5E" w14:textId="77777777" w:rsidR="005E1C0A" w:rsidRDefault="005E1C0A" w:rsidP="00452802">
      <w:pPr>
        <w:pStyle w:val="ListParagraph"/>
        <w:numPr>
          <w:ilvl w:val="0"/>
          <w:numId w:val="208"/>
        </w:numPr>
        <w:spacing w:after="160" w:line="259" w:lineRule="auto"/>
        <w:jc w:val="left"/>
      </w:pPr>
      <w:r>
        <w:t>E-payment</w:t>
      </w:r>
    </w:p>
    <w:p w14:paraId="2C059D1C" w14:textId="77777777" w:rsidR="005E1C0A" w:rsidRDefault="005E1C0A" w:rsidP="00452802">
      <w:pPr>
        <w:pStyle w:val="ListParagraph"/>
        <w:numPr>
          <w:ilvl w:val="0"/>
          <w:numId w:val="208"/>
        </w:numPr>
        <w:spacing w:after="160" w:line="259" w:lineRule="auto"/>
        <w:jc w:val="left"/>
      </w:pPr>
      <w:r>
        <w:t>Review the application and complete the procedures electronically</w:t>
      </w:r>
    </w:p>
    <w:p w14:paraId="6E690D97" w14:textId="77777777" w:rsidR="005E1C0A" w:rsidRDefault="005E1C0A" w:rsidP="00452802">
      <w:pPr>
        <w:pStyle w:val="ListParagraph"/>
        <w:numPr>
          <w:ilvl w:val="0"/>
          <w:numId w:val="208"/>
        </w:numPr>
        <w:spacing w:after="160" w:line="259" w:lineRule="auto"/>
        <w:jc w:val="left"/>
      </w:pPr>
      <w:r>
        <w:t>Issuing the license electronically</w:t>
      </w:r>
    </w:p>
    <w:p w14:paraId="1D37BB25" w14:textId="533E75DD" w:rsidR="009238E8" w:rsidRPr="009238E8" w:rsidRDefault="009238E8" w:rsidP="005E1C0A">
      <w:pPr>
        <w:spacing w:after="160" w:line="259" w:lineRule="auto"/>
        <w:jc w:val="left"/>
        <w:rPr>
          <w:b/>
        </w:rPr>
      </w:pPr>
      <w:r w:rsidRPr="009238E8">
        <w:rPr>
          <w:b/>
        </w:rPr>
        <w:t>Documents Required</w:t>
      </w:r>
      <w:r w:rsidR="005E1C0A" w:rsidRPr="009238E8">
        <w:rPr>
          <w:b/>
        </w:rPr>
        <w:tab/>
      </w:r>
    </w:p>
    <w:p w14:paraId="4F3B5290" w14:textId="7E13303D" w:rsidR="005E1C0A" w:rsidRDefault="005E1C0A" w:rsidP="00452802">
      <w:pPr>
        <w:pStyle w:val="ListParagraph"/>
        <w:numPr>
          <w:ilvl w:val="0"/>
          <w:numId w:val="209"/>
        </w:numPr>
        <w:spacing w:after="160" w:line="259" w:lineRule="auto"/>
        <w:jc w:val="left"/>
      </w:pPr>
      <w:r>
        <w:t>A certificate of experience for non-citizens duly legalized</w:t>
      </w:r>
    </w:p>
    <w:p w14:paraId="31DB5021" w14:textId="147AAA35" w:rsidR="005E1C0A" w:rsidRDefault="005E1C0A" w:rsidP="00452802">
      <w:pPr>
        <w:pStyle w:val="ListParagraph"/>
        <w:numPr>
          <w:ilvl w:val="0"/>
          <w:numId w:val="209"/>
        </w:numPr>
        <w:spacing w:after="160" w:line="259" w:lineRule="auto"/>
        <w:jc w:val="left"/>
      </w:pPr>
      <w:r>
        <w:t>Personal image (jpg, png)</w:t>
      </w:r>
    </w:p>
    <w:p w14:paraId="459DD875" w14:textId="7FC5B814" w:rsidR="005E1C0A" w:rsidRDefault="005E1C0A" w:rsidP="00452802">
      <w:pPr>
        <w:pStyle w:val="ListParagraph"/>
        <w:numPr>
          <w:ilvl w:val="0"/>
          <w:numId w:val="209"/>
        </w:numPr>
        <w:spacing w:after="160" w:line="259" w:lineRule="auto"/>
        <w:jc w:val="left"/>
      </w:pPr>
      <w:r>
        <w:t>A copy of the scientific certificates</w:t>
      </w:r>
    </w:p>
    <w:p w14:paraId="5385CB82" w14:textId="63E09CB3" w:rsidR="005E1C0A" w:rsidRDefault="005E1C0A" w:rsidP="00452802">
      <w:pPr>
        <w:pStyle w:val="ListParagraph"/>
        <w:numPr>
          <w:ilvl w:val="0"/>
          <w:numId w:val="209"/>
        </w:numPr>
        <w:spacing w:after="160" w:line="259" w:lineRule="auto"/>
        <w:jc w:val="left"/>
      </w:pPr>
      <w:r>
        <w:t>Copy of valid ID card</w:t>
      </w:r>
    </w:p>
    <w:p w14:paraId="4EDD0D3F" w14:textId="0188CD16" w:rsidR="005E1C0A" w:rsidRDefault="005E1C0A" w:rsidP="00452802">
      <w:pPr>
        <w:pStyle w:val="ListParagraph"/>
        <w:numPr>
          <w:ilvl w:val="0"/>
          <w:numId w:val="209"/>
        </w:numPr>
        <w:spacing w:after="160" w:line="259" w:lineRule="auto"/>
        <w:jc w:val="left"/>
      </w:pPr>
      <w:r>
        <w:t>Copy of the passport on which the residence is fixed (for non-citizens)</w:t>
      </w:r>
    </w:p>
    <w:p w14:paraId="11520D9F" w14:textId="78BAEC0C" w:rsidR="005E1C0A" w:rsidRDefault="005E1C0A" w:rsidP="00452802">
      <w:pPr>
        <w:pStyle w:val="ListParagraph"/>
        <w:numPr>
          <w:ilvl w:val="0"/>
          <w:numId w:val="209"/>
        </w:numPr>
        <w:spacing w:after="160" w:line="259" w:lineRule="auto"/>
        <w:jc w:val="left"/>
      </w:pPr>
      <w:r>
        <w:t>A copy of the equivalence of scientific certificates from the Ministry of  Education in the UAE</w:t>
      </w:r>
    </w:p>
    <w:p w14:paraId="3D57F900" w14:textId="6B9F353B" w:rsidR="005E1C0A" w:rsidRDefault="005E1C0A" w:rsidP="00452802">
      <w:pPr>
        <w:pStyle w:val="ListParagraph"/>
        <w:numPr>
          <w:ilvl w:val="0"/>
          <w:numId w:val="209"/>
        </w:numPr>
        <w:spacing w:after="160" w:line="259" w:lineRule="auto"/>
        <w:jc w:val="left"/>
      </w:pPr>
      <w:r>
        <w:t>Valid identity card</w:t>
      </w:r>
    </w:p>
    <w:p w14:paraId="5743A25B" w14:textId="7BB6C77D" w:rsidR="005934FE" w:rsidRDefault="009238E8" w:rsidP="005E1C0A">
      <w:pPr>
        <w:spacing w:after="160" w:line="259" w:lineRule="auto"/>
        <w:jc w:val="left"/>
      </w:pPr>
      <w:r>
        <w:rPr>
          <w:noProof/>
        </w:rPr>
        <w:drawing>
          <wp:anchor distT="0" distB="0" distL="114300" distR="114300" simplePos="0" relativeHeight="251905536" behindDoc="1" locked="0" layoutInCell="1" allowOverlap="1" wp14:anchorId="35282CC9" wp14:editId="16B41B3F">
            <wp:simplePos x="0" y="0"/>
            <wp:positionH relativeFrom="column">
              <wp:posOffset>514350</wp:posOffset>
            </wp:positionH>
            <wp:positionV relativeFrom="paragraph">
              <wp:posOffset>69215</wp:posOffset>
            </wp:positionV>
            <wp:extent cx="4627245" cy="4627245"/>
            <wp:effectExtent l="0" t="0" r="1905" b="190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F10FD0E.tmp"/>
                    <pic:cNvPicPr/>
                  </pic:nvPicPr>
                  <pic:blipFill>
                    <a:blip r:embed="rId86">
                      <a:extLst>
                        <a:ext uri="{28A0092B-C50C-407E-A947-70E740481C1C}">
                          <a14:useLocalDpi xmlns:a14="http://schemas.microsoft.com/office/drawing/2010/main" val="0"/>
                        </a:ext>
                      </a:extLst>
                    </a:blip>
                    <a:stretch>
                      <a:fillRect/>
                    </a:stretch>
                  </pic:blipFill>
                  <pic:spPr>
                    <a:xfrm>
                      <a:off x="0" y="0"/>
                      <a:ext cx="4627245" cy="4627245"/>
                    </a:xfrm>
                    <a:prstGeom prst="rect">
                      <a:avLst/>
                    </a:prstGeom>
                  </pic:spPr>
                </pic:pic>
              </a:graphicData>
            </a:graphic>
            <wp14:sizeRelH relativeFrom="margin">
              <wp14:pctWidth>0</wp14:pctWidth>
            </wp14:sizeRelH>
            <wp14:sizeRelV relativeFrom="margin">
              <wp14:pctHeight>0</wp14:pctHeight>
            </wp14:sizeRelV>
          </wp:anchor>
        </w:drawing>
      </w:r>
    </w:p>
    <w:p w14:paraId="59105A1C" w14:textId="7A03B800" w:rsidR="00ED7366" w:rsidRDefault="00ED7366" w:rsidP="00BC1F20">
      <w:pPr>
        <w:spacing w:after="160" w:line="259" w:lineRule="auto"/>
        <w:jc w:val="left"/>
        <w:rPr>
          <w:rFonts w:eastAsiaTheme="majorEastAsia" w:cstheme="majorBidi"/>
          <w:sz w:val="52"/>
          <w:szCs w:val="32"/>
        </w:rPr>
      </w:pPr>
      <w:r>
        <w:br w:type="page"/>
      </w:r>
    </w:p>
    <w:p w14:paraId="0C42C755" w14:textId="77777777" w:rsidR="00A7769E" w:rsidRDefault="00A7769E" w:rsidP="00A7769E">
      <w:pPr>
        <w:pStyle w:val="Heading3"/>
      </w:pPr>
      <w:bookmarkStart w:id="97" w:name="_Toc39625609"/>
      <w:r>
        <w:lastRenderedPageBreak/>
        <w:t>Issue a Registration Certificate for a Fertilizer or a Soil Conditioner</w:t>
      </w:r>
      <w:bookmarkEnd w:id="97"/>
    </w:p>
    <w:p w14:paraId="0440E32B" w14:textId="4FCC251F" w:rsidR="00A7769E" w:rsidRPr="00A7769E" w:rsidRDefault="00A7769E" w:rsidP="00A7769E">
      <w:pPr>
        <w:spacing w:after="160" w:line="259" w:lineRule="auto"/>
        <w:jc w:val="left"/>
        <w:rPr>
          <w:b/>
        </w:rPr>
      </w:pPr>
      <w:r w:rsidRPr="00A7769E">
        <w:rPr>
          <w:b/>
        </w:rPr>
        <w:t>Service Description</w:t>
      </w:r>
    </w:p>
    <w:p w14:paraId="78E5CBC3" w14:textId="77777777" w:rsidR="00A7769E" w:rsidRDefault="00A7769E" w:rsidP="00A7769E">
      <w:pPr>
        <w:spacing w:after="160" w:line="259" w:lineRule="auto"/>
        <w:jc w:val="left"/>
      </w:pPr>
      <w:r>
        <w:t>Through this service, customers get the approval for registering a fertilizer or a soil conditioner in which a registration certificate to be issued by the ministry for a period of five years from the date of issuance for the purpose of importing it or producing it locally and trading it in the markets.</w:t>
      </w:r>
    </w:p>
    <w:p w14:paraId="22C6E769" w14:textId="77777777" w:rsidR="00A7769E" w:rsidRPr="00A7769E" w:rsidRDefault="00A7769E" w:rsidP="00A7769E">
      <w:pPr>
        <w:spacing w:after="160" w:line="259" w:lineRule="auto"/>
        <w:jc w:val="left"/>
        <w:rPr>
          <w:b/>
        </w:rPr>
      </w:pPr>
      <w:r w:rsidRPr="00A7769E">
        <w:rPr>
          <w:b/>
        </w:rPr>
        <w:t>Steps</w:t>
      </w:r>
    </w:p>
    <w:p w14:paraId="43A86C74" w14:textId="77777777" w:rsidR="00A7769E" w:rsidRDefault="00A7769E" w:rsidP="00452802">
      <w:pPr>
        <w:pStyle w:val="ListParagraph"/>
        <w:numPr>
          <w:ilvl w:val="0"/>
          <w:numId w:val="210"/>
        </w:numPr>
        <w:spacing w:after="160" w:line="259" w:lineRule="auto"/>
        <w:jc w:val="left"/>
      </w:pPr>
      <w:r>
        <w:t>Fill out the E-form</w:t>
      </w:r>
    </w:p>
    <w:p w14:paraId="2F5578A8" w14:textId="77777777" w:rsidR="00A7769E" w:rsidRDefault="00A7769E" w:rsidP="00452802">
      <w:pPr>
        <w:pStyle w:val="ListParagraph"/>
        <w:numPr>
          <w:ilvl w:val="0"/>
          <w:numId w:val="210"/>
        </w:numPr>
        <w:spacing w:after="160" w:line="259" w:lineRule="auto"/>
        <w:jc w:val="left"/>
      </w:pPr>
      <w:r>
        <w:t>E-payment</w:t>
      </w:r>
    </w:p>
    <w:p w14:paraId="7D0288B0" w14:textId="77777777" w:rsidR="00A7769E" w:rsidRDefault="00A7769E" w:rsidP="00452802">
      <w:pPr>
        <w:pStyle w:val="ListParagraph"/>
        <w:numPr>
          <w:ilvl w:val="0"/>
          <w:numId w:val="210"/>
        </w:numPr>
        <w:spacing w:after="160" w:line="259" w:lineRule="auto"/>
        <w:jc w:val="left"/>
      </w:pPr>
      <w:r>
        <w:t>Review the application and complete the procedures electronically</w:t>
      </w:r>
    </w:p>
    <w:p w14:paraId="6542C8F6" w14:textId="77777777" w:rsidR="00A7769E" w:rsidRDefault="00A7769E" w:rsidP="00452802">
      <w:pPr>
        <w:pStyle w:val="ListParagraph"/>
        <w:numPr>
          <w:ilvl w:val="0"/>
          <w:numId w:val="210"/>
        </w:numPr>
        <w:spacing w:after="160" w:line="259" w:lineRule="auto"/>
        <w:jc w:val="left"/>
      </w:pPr>
      <w:r>
        <w:t>Issuing the certificate electronically</w:t>
      </w:r>
    </w:p>
    <w:p w14:paraId="63B25A49" w14:textId="4A50B5E8" w:rsidR="00A7769E" w:rsidRDefault="00A7769E" w:rsidP="00A7769E">
      <w:pPr>
        <w:spacing w:after="160" w:line="259" w:lineRule="auto"/>
        <w:jc w:val="left"/>
      </w:pPr>
      <w:r>
        <w:t>Documents Required</w:t>
      </w:r>
    </w:p>
    <w:p w14:paraId="4E247D7A" w14:textId="77777777" w:rsidR="00A7769E" w:rsidRPr="00A7769E" w:rsidRDefault="00A7769E" w:rsidP="00A7769E">
      <w:pPr>
        <w:spacing w:after="160" w:line="259" w:lineRule="auto"/>
        <w:jc w:val="left"/>
        <w:rPr>
          <w:b/>
        </w:rPr>
      </w:pPr>
      <w:r w:rsidRPr="00A7769E">
        <w:rPr>
          <w:b/>
        </w:rPr>
        <w:t>For imported fertilizers:</w:t>
      </w:r>
    </w:p>
    <w:p w14:paraId="68EE91AD" w14:textId="70E946CD" w:rsidR="00A7769E" w:rsidRDefault="00A7769E" w:rsidP="00452802">
      <w:pPr>
        <w:pStyle w:val="ListParagraph"/>
        <w:numPr>
          <w:ilvl w:val="0"/>
          <w:numId w:val="211"/>
        </w:numPr>
        <w:spacing w:after="160" w:line="259" w:lineRule="auto"/>
        <w:jc w:val="left"/>
      </w:pPr>
      <w:r>
        <w:t>A certificate of registration or a letter of circulation (allowed to be used) issued by the country fertilizers competent (representative) authority. And in case that it is not required to be registered in the country of origin, then a letter stating that it is allowed to be used /or circulated issued by the competent (representative) authority of one of the OECD countries to be attached.</w:t>
      </w:r>
    </w:p>
    <w:p w14:paraId="23578A51" w14:textId="3C41D45D" w:rsidR="00A7769E" w:rsidRDefault="00A7769E" w:rsidP="00452802">
      <w:pPr>
        <w:pStyle w:val="ListParagraph"/>
        <w:numPr>
          <w:ilvl w:val="0"/>
          <w:numId w:val="211"/>
        </w:numPr>
        <w:spacing w:after="160" w:line="259" w:lineRule="auto"/>
        <w:jc w:val="left"/>
      </w:pPr>
      <w:r>
        <w:t>A certificate of analysis for the fertilizer/soil conditioner from a government lab or a lab accredited by the competent authority in the country of origin or from a lab accredited according to the ISO / IEC 17025: 2005.</w:t>
      </w:r>
    </w:p>
    <w:p w14:paraId="7062118D" w14:textId="20D94717" w:rsidR="00A7769E" w:rsidRDefault="00A7769E" w:rsidP="00452802">
      <w:pPr>
        <w:pStyle w:val="ListParagraph"/>
        <w:numPr>
          <w:ilvl w:val="0"/>
          <w:numId w:val="211"/>
        </w:numPr>
        <w:spacing w:after="160" w:line="259" w:lineRule="auto"/>
        <w:jc w:val="left"/>
      </w:pPr>
      <w:r>
        <w:t>A certificate from the manufacturer, or exporter proven the product safely on humans, animals, plants, the environment and soil.</w:t>
      </w:r>
    </w:p>
    <w:p w14:paraId="7D483D0A" w14:textId="57C29658" w:rsidR="00A7769E" w:rsidRDefault="00A7769E" w:rsidP="00452802">
      <w:pPr>
        <w:pStyle w:val="ListParagraph"/>
        <w:numPr>
          <w:ilvl w:val="0"/>
          <w:numId w:val="211"/>
        </w:numPr>
        <w:spacing w:after="160" w:line="259" w:lineRule="auto"/>
        <w:jc w:val="left"/>
      </w:pPr>
      <w:r>
        <w:t>A copy of the product original label (country of origin) in English and to be translated into Arabic (legalized)</w:t>
      </w:r>
    </w:p>
    <w:p w14:paraId="575A9B59" w14:textId="071235C4" w:rsidR="00A7769E" w:rsidRDefault="00A7769E" w:rsidP="00452802">
      <w:pPr>
        <w:pStyle w:val="ListParagraph"/>
        <w:numPr>
          <w:ilvl w:val="0"/>
          <w:numId w:val="211"/>
        </w:numPr>
        <w:spacing w:after="160" w:line="259" w:lineRule="auto"/>
        <w:jc w:val="left"/>
      </w:pPr>
      <w:r>
        <w:t>The product technical data sheet/ Material Safety Data Sheet (MSDS)</w:t>
      </w:r>
    </w:p>
    <w:p w14:paraId="4A0682C4" w14:textId="253B9F3D" w:rsidR="00A7769E" w:rsidRDefault="00A7769E" w:rsidP="00452802">
      <w:pPr>
        <w:pStyle w:val="ListParagraph"/>
        <w:numPr>
          <w:ilvl w:val="0"/>
          <w:numId w:val="211"/>
        </w:numPr>
        <w:spacing w:after="160" w:line="259" w:lineRule="auto"/>
        <w:jc w:val="left"/>
      </w:pPr>
      <w:r>
        <w:t>The product proposed local label in Arabic and English</w:t>
      </w:r>
    </w:p>
    <w:p w14:paraId="76D38672" w14:textId="2E2D4CA7" w:rsidR="00A7769E" w:rsidRDefault="00A7769E" w:rsidP="00452802">
      <w:pPr>
        <w:pStyle w:val="ListParagraph"/>
        <w:numPr>
          <w:ilvl w:val="0"/>
          <w:numId w:val="211"/>
        </w:numPr>
        <w:spacing w:after="160" w:line="259" w:lineRule="auto"/>
        <w:jc w:val="left"/>
      </w:pPr>
      <w:r>
        <w:t>An authorization letter issued by the producing company to the local company to sell/circulate the product within the UAE</w:t>
      </w:r>
    </w:p>
    <w:p w14:paraId="2BD9BD2D" w14:textId="77777777" w:rsidR="00A7769E" w:rsidRPr="00A7769E" w:rsidRDefault="00A7769E" w:rsidP="00A7769E">
      <w:pPr>
        <w:spacing w:after="160" w:line="259" w:lineRule="auto"/>
        <w:jc w:val="left"/>
        <w:rPr>
          <w:b/>
        </w:rPr>
      </w:pPr>
      <w:r w:rsidRPr="00A7769E">
        <w:rPr>
          <w:b/>
        </w:rPr>
        <w:t>For locally produced fertilizers:</w:t>
      </w:r>
    </w:p>
    <w:p w14:paraId="5B3B2144" w14:textId="37AB65F1" w:rsidR="00A7769E" w:rsidRDefault="00A7769E" w:rsidP="00452802">
      <w:pPr>
        <w:pStyle w:val="ListParagraph"/>
        <w:numPr>
          <w:ilvl w:val="0"/>
          <w:numId w:val="212"/>
        </w:numPr>
        <w:spacing w:after="160" w:line="259" w:lineRule="auto"/>
        <w:jc w:val="left"/>
      </w:pPr>
      <w:r>
        <w:t>A certificate of analysis for the fertilizer/soil conditioner from the ministry labs or a lab recognized by the ministry in the UAE (local)"</w:t>
      </w:r>
    </w:p>
    <w:p w14:paraId="06781735" w14:textId="1FDA9AE7" w:rsidR="00A7769E" w:rsidRDefault="00A7769E" w:rsidP="00452802">
      <w:pPr>
        <w:pStyle w:val="ListParagraph"/>
        <w:numPr>
          <w:ilvl w:val="0"/>
          <w:numId w:val="212"/>
        </w:numPr>
        <w:spacing w:after="160" w:line="259" w:lineRule="auto"/>
        <w:jc w:val="left"/>
      </w:pPr>
      <w:r>
        <w:t>A certificate from the manufacturer proven the product safely on humans, animals, plants, the environment and soil.</w:t>
      </w:r>
    </w:p>
    <w:p w14:paraId="481EF623" w14:textId="19628CBA" w:rsidR="00A7769E" w:rsidRDefault="00A7769E" w:rsidP="00452802">
      <w:pPr>
        <w:pStyle w:val="ListParagraph"/>
        <w:numPr>
          <w:ilvl w:val="0"/>
          <w:numId w:val="212"/>
        </w:numPr>
        <w:spacing w:after="160" w:line="259" w:lineRule="auto"/>
        <w:jc w:val="left"/>
      </w:pPr>
      <w:r>
        <w:t>The product technical data sheet/ Material Safety Data Sheet (MSDS)</w:t>
      </w:r>
    </w:p>
    <w:p w14:paraId="66D58B28" w14:textId="386CF2FB" w:rsidR="00A7769E" w:rsidRDefault="00A7769E" w:rsidP="00452802">
      <w:pPr>
        <w:pStyle w:val="ListParagraph"/>
        <w:numPr>
          <w:ilvl w:val="0"/>
          <w:numId w:val="212"/>
        </w:numPr>
        <w:spacing w:after="160" w:line="259" w:lineRule="auto"/>
        <w:jc w:val="left"/>
      </w:pPr>
      <w:r>
        <w:t>The product proposed local label in Arabic and English</w:t>
      </w:r>
    </w:p>
    <w:p w14:paraId="46B25004" w14:textId="77777777" w:rsidR="00A7769E" w:rsidRDefault="00A7769E" w:rsidP="00A7769E">
      <w:pPr>
        <w:spacing w:after="160" w:line="259" w:lineRule="auto"/>
        <w:jc w:val="left"/>
      </w:pPr>
    </w:p>
    <w:p w14:paraId="294873B2" w14:textId="77777777" w:rsidR="00A7769E" w:rsidRPr="00A7769E" w:rsidRDefault="00A7769E" w:rsidP="00A7769E">
      <w:pPr>
        <w:spacing w:after="160" w:line="259" w:lineRule="auto"/>
        <w:jc w:val="left"/>
        <w:rPr>
          <w:b/>
        </w:rPr>
      </w:pPr>
      <w:r w:rsidRPr="00A7769E">
        <w:rPr>
          <w:b/>
        </w:rPr>
        <w:lastRenderedPageBreak/>
        <w:t>To register a fertilizer/soil conditioner as an organic farming input:</w:t>
      </w:r>
    </w:p>
    <w:p w14:paraId="5B8B384C" w14:textId="77777777" w:rsidR="00A7769E" w:rsidRDefault="00A7769E" w:rsidP="00A7769E">
      <w:pPr>
        <w:spacing w:after="160" w:line="259" w:lineRule="auto"/>
        <w:jc w:val="left"/>
      </w:pPr>
      <w:r>
        <w:t>In addition to the documents mentioned above, the following documents/conditions are required</w:t>
      </w:r>
    </w:p>
    <w:p w14:paraId="06FBA423" w14:textId="04D125F8" w:rsidR="00A7769E" w:rsidRDefault="00A7769E" w:rsidP="00452802">
      <w:pPr>
        <w:pStyle w:val="ListParagraph"/>
        <w:numPr>
          <w:ilvl w:val="0"/>
          <w:numId w:val="213"/>
        </w:numPr>
        <w:spacing w:after="160" w:line="259" w:lineRule="auto"/>
        <w:jc w:val="left"/>
      </w:pPr>
      <w:r>
        <w:t>A valid certificate issued by the Emirates Authority for Standardization and Metrology, or from a certifying body applying the (European or US or Japan) organic production standards, stating that the product is authorized for use in organic production</w:t>
      </w:r>
    </w:p>
    <w:p w14:paraId="3174843E" w14:textId="0F375F80" w:rsidR="00A7769E" w:rsidRPr="00A7769E" w:rsidRDefault="00DB5C38" w:rsidP="00452802">
      <w:pPr>
        <w:pStyle w:val="ListParagraph"/>
        <w:numPr>
          <w:ilvl w:val="0"/>
          <w:numId w:val="213"/>
        </w:numPr>
        <w:spacing w:after="160" w:line="259" w:lineRule="auto"/>
        <w:jc w:val="left"/>
        <w:rPr>
          <w:rFonts w:eastAsiaTheme="majorEastAsia" w:cstheme="majorBidi"/>
          <w:sz w:val="52"/>
          <w:szCs w:val="32"/>
        </w:rPr>
      </w:pPr>
      <w:r>
        <w:rPr>
          <w:noProof/>
        </w:rPr>
        <w:drawing>
          <wp:anchor distT="0" distB="0" distL="114300" distR="114300" simplePos="0" relativeHeight="251907584" behindDoc="0" locked="0" layoutInCell="1" allowOverlap="1" wp14:anchorId="326AB537" wp14:editId="4E387737">
            <wp:simplePos x="0" y="0"/>
            <wp:positionH relativeFrom="column">
              <wp:posOffset>1057275</wp:posOffset>
            </wp:positionH>
            <wp:positionV relativeFrom="page">
              <wp:posOffset>3046730</wp:posOffset>
            </wp:positionV>
            <wp:extent cx="3895725" cy="5534025"/>
            <wp:effectExtent l="0" t="0" r="9525" b="9525"/>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95725" cy="5534025"/>
                    </a:xfrm>
                    <a:prstGeom prst="rect">
                      <a:avLst/>
                    </a:prstGeom>
                  </pic:spPr>
                </pic:pic>
              </a:graphicData>
            </a:graphic>
          </wp:anchor>
        </w:drawing>
      </w:r>
      <w:r w:rsidR="00A7769E">
        <w:t xml:space="preserve">A letter / declaration issued by the producing company stating that the products does not contain any GMOs and was not produced from any GMOs derived products </w:t>
      </w:r>
    </w:p>
    <w:p w14:paraId="13B608F8" w14:textId="77777777" w:rsidR="00DB5C38" w:rsidRDefault="00DB5C38" w:rsidP="00DB5C38">
      <w:pPr>
        <w:spacing w:after="160" w:line="259" w:lineRule="auto"/>
        <w:jc w:val="left"/>
      </w:pPr>
      <w:r>
        <w:t>Issue a Veterinary Health Certificate for Exporting Equine Semen</w:t>
      </w:r>
    </w:p>
    <w:p w14:paraId="5F6C55E2" w14:textId="13E9802D" w:rsidR="00DB5C38" w:rsidRDefault="00DB5C38" w:rsidP="00DB5C38">
      <w:pPr>
        <w:pStyle w:val="Heading3"/>
      </w:pPr>
      <w:bookmarkStart w:id="98" w:name="_Toc39625610"/>
      <w:r w:rsidRPr="00DB5C38">
        <w:lastRenderedPageBreak/>
        <w:t>Request for a Veterinary Health Certificate for Exporting Equine Semen</w:t>
      </w:r>
      <w:bookmarkEnd w:id="98"/>
    </w:p>
    <w:p w14:paraId="7FE70AD9" w14:textId="3F75BD08" w:rsidR="00DB5C38" w:rsidRPr="00DB5C38" w:rsidRDefault="00DB5C38" w:rsidP="00DB5C38">
      <w:pPr>
        <w:spacing w:after="160" w:line="259" w:lineRule="auto"/>
        <w:jc w:val="left"/>
        <w:rPr>
          <w:b/>
        </w:rPr>
      </w:pPr>
      <w:r w:rsidRPr="00DB5C38">
        <w:rPr>
          <w:b/>
        </w:rPr>
        <w:t>Service Description</w:t>
      </w:r>
    </w:p>
    <w:p w14:paraId="4982C8B7" w14:textId="77777777" w:rsidR="00DB5C38" w:rsidRDefault="00DB5C38" w:rsidP="00DB5C38">
      <w:pPr>
        <w:spacing w:after="160" w:line="259" w:lineRule="auto"/>
        <w:jc w:val="left"/>
      </w:pPr>
      <w:r>
        <w:t>Through this service, a veterinary health certificate is obtained to export the semen of horses out of the country, valid for 10 days, starting from the date of issuance.</w:t>
      </w:r>
    </w:p>
    <w:p w14:paraId="395AFE48" w14:textId="77777777" w:rsidR="00DB5C38" w:rsidRPr="00DB5C38" w:rsidRDefault="00DB5C38" w:rsidP="00DB5C38">
      <w:pPr>
        <w:spacing w:after="160" w:line="259" w:lineRule="auto"/>
        <w:jc w:val="left"/>
        <w:rPr>
          <w:b/>
        </w:rPr>
      </w:pPr>
      <w:r w:rsidRPr="00DB5C38">
        <w:rPr>
          <w:b/>
        </w:rPr>
        <w:t>Steps</w:t>
      </w:r>
    </w:p>
    <w:p w14:paraId="72D9D5E9" w14:textId="77777777" w:rsidR="00DB5C38" w:rsidRDefault="00DB5C38" w:rsidP="00452802">
      <w:pPr>
        <w:pStyle w:val="ListParagraph"/>
        <w:numPr>
          <w:ilvl w:val="0"/>
          <w:numId w:val="214"/>
        </w:numPr>
        <w:spacing w:after="160" w:line="259" w:lineRule="auto"/>
        <w:jc w:val="left"/>
      </w:pPr>
      <w:r>
        <w:t>Fill out the E-form</w:t>
      </w:r>
    </w:p>
    <w:p w14:paraId="29F04FF8" w14:textId="77777777" w:rsidR="00DB5C38" w:rsidRDefault="00DB5C38" w:rsidP="00452802">
      <w:pPr>
        <w:pStyle w:val="ListParagraph"/>
        <w:numPr>
          <w:ilvl w:val="0"/>
          <w:numId w:val="214"/>
        </w:numPr>
        <w:spacing w:after="160" w:line="259" w:lineRule="auto"/>
        <w:jc w:val="left"/>
      </w:pPr>
      <w:r>
        <w:t>E-payment</w:t>
      </w:r>
    </w:p>
    <w:p w14:paraId="0338AE8B" w14:textId="77777777" w:rsidR="00DB5C38" w:rsidRDefault="00DB5C38" w:rsidP="00452802">
      <w:pPr>
        <w:pStyle w:val="ListParagraph"/>
        <w:numPr>
          <w:ilvl w:val="0"/>
          <w:numId w:val="214"/>
        </w:numPr>
        <w:spacing w:after="160" w:line="259" w:lineRule="auto"/>
        <w:jc w:val="left"/>
      </w:pPr>
      <w:r>
        <w:t>Visual Inspection</w:t>
      </w:r>
    </w:p>
    <w:p w14:paraId="308CCEFB" w14:textId="77777777" w:rsidR="00DB5C38" w:rsidRDefault="00DB5C38" w:rsidP="00452802">
      <w:pPr>
        <w:pStyle w:val="ListParagraph"/>
        <w:numPr>
          <w:ilvl w:val="0"/>
          <w:numId w:val="214"/>
        </w:numPr>
        <w:spacing w:after="160" w:line="259" w:lineRule="auto"/>
        <w:jc w:val="left"/>
      </w:pPr>
      <w:r>
        <w:t>Issuing the electronic health certificate</w:t>
      </w:r>
    </w:p>
    <w:p w14:paraId="7C7AB39D" w14:textId="511968F5" w:rsidR="00DB5C38" w:rsidRPr="00DB5C38" w:rsidRDefault="00DB5C38" w:rsidP="00DB5C38">
      <w:pPr>
        <w:spacing w:after="160" w:line="259" w:lineRule="auto"/>
        <w:jc w:val="left"/>
        <w:rPr>
          <w:b/>
        </w:rPr>
      </w:pPr>
      <w:r w:rsidRPr="00DB5C38">
        <w:rPr>
          <w:b/>
        </w:rPr>
        <w:t>Documents Required</w:t>
      </w:r>
    </w:p>
    <w:p w14:paraId="24ED4DC7" w14:textId="3546E98E" w:rsidR="00DB5C38" w:rsidRDefault="00DB5C38" w:rsidP="00452802">
      <w:pPr>
        <w:pStyle w:val="ListParagraph"/>
        <w:numPr>
          <w:ilvl w:val="0"/>
          <w:numId w:val="215"/>
        </w:numPr>
        <w:spacing w:after="160" w:line="259" w:lineRule="auto"/>
        <w:jc w:val="left"/>
      </w:pPr>
      <w:r>
        <w:t>Certificate of analysis from an accredited laboratory analysis for the animals &amp; semen</w:t>
      </w:r>
    </w:p>
    <w:p w14:paraId="3ECD8690" w14:textId="13C839DA" w:rsidR="00DB5C38" w:rsidRDefault="00DB5C38" w:rsidP="00452802">
      <w:pPr>
        <w:pStyle w:val="ListParagraph"/>
        <w:numPr>
          <w:ilvl w:val="1"/>
          <w:numId w:val="215"/>
        </w:numPr>
        <w:spacing w:after="160" w:line="259" w:lineRule="auto"/>
        <w:jc w:val="left"/>
      </w:pPr>
      <w:r>
        <w:t>Equine Infectious Anemia</w:t>
      </w:r>
    </w:p>
    <w:p w14:paraId="6DB00FC9" w14:textId="5EB5B9CA" w:rsidR="00DB5C38" w:rsidRDefault="00DB5C38" w:rsidP="00452802">
      <w:pPr>
        <w:pStyle w:val="ListParagraph"/>
        <w:numPr>
          <w:ilvl w:val="1"/>
          <w:numId w:val="215"/>
        </w:numPr>
        <w:spacing w:after="160" w:line="259" w:lineRule="auto"/>
        <w:jc w:val="left"/>
      </w:pPr>
      <w:r>
        <w:t>Equine Viral Arteritis</w:t>
      </w:r>
    </w:p>
    <w:p w14:paraId="165A8B2E" w14:textId="2054F00A" w:rsidR="00DB5C38" w:rsidRDefault="00DB5C38" w:rsidP="00452802">
      <w:pPr>
        <w:pStyle w:val="ListParagraph"/>
        <w:numPr>
          <w:ilvl w:val="1"/>
          <w:numId w:val="215"/>
        </w:numPr>
        <w:spacing w:after="160" w:line="259" w:lineRule="auto"/>
        <w:jc w:val="left"/>
      </w:pPr>
      <w:r>
        <w:t>Contagious Endometritis</w:t>
      </w:r>
    </w:p>
    <w:p w14:paraId="2FB9EB56" w14:textId="3E84A418" w:rsidR="00214834" w:rsidRPr="00214834" w:rsidRDefault="00DB5C38" w:rsidP="00452802">
      <w:pPr>
        <w:pStyle w:val="ListParagraph"/>
        <w:numPr>
          <w:ilvl w:val="1"/>
          <w:numId w:val="215"/>
        </w:numPr>
        <w:spacing w:after="160" w:line="259" w:lineRule="auto"/>
        <w:jc w:val="left"/>
        <w:rPr>
          <w:rFonts w:eastAsiaTheme="majorEastAsia" w:cstheme="majorBidi"/>
          <w:sz w:val="52"/>
          <w:szCs w:val="32"/>
        </w:rPr>
      </w:pPr>
      <w:r>
        <w:t>Any other test required by the exporting country</w:t>
      </w:r>
    </w:p>
    <w:p w14:paraId="00B81A95" w14:textId="01980F41" w:rsidR="009238E8" w:rsidRPr="0012276F" w:rsidRDefault="0012276F" w:rsidP="0012276F">
      <w:pPr>
        <w:spacing w:after="160" w:line="259" w:lineRule="auto"/>
        <w:jc w:val="left"/>
        <w:rPr>
          <w:rFonts w:eastAsiaTheme="majorEastAsia" w:cstheme="majorBidi"/>
          <w:sz w:val="52"/>
          <w:szCs w:val="32"/>
        </w:rPr>
      </w:pPr>
      <w:r>
        <w:rPr>
          <w:noProof/>
        </w:rPr>
        <w:drawing>
          <wp:anchor distT="0" distB="0" distL="114300" distR="114300" simplePos="0" relativeHeight="251908608" behindDoc="1" locked="0" layoutInCell="1" allowOverlap="1" wp14:anchorId="53350F72" wp14:editId="15E23755">
            <wp:simplePos x="0" y="0"/>
            <wp:positionH relativeFrom="column">
              <wp:posOffset>381000</wp:posOffset>
            </wp:positionH>
            <wp:positionV relativeFrom="paragraph">
              <wp:posOffset>72390</wp:posOffset>
            </wp:positionV>
            <wp:extent cx="4998720" cy="5196796"/>
            <wp:effectExtent l="0" t="0" r="0" b="444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F107D1A.tmp"/>
                    <pic:cNvPicPr/>
                  </pic:nvPicPr>
                  <pic:blipFill>
                    <a:blip r:embed="rId88">
                      <a:extLst>
                        <a:ext uri="{28A0092B-C50C-407E-A947-70E740481C1C}">
                          <a14:useLocalDpi xmlns:a14="http://schemas.microsoft.com/office/drawing/2010/main" val="0"/>
                        </a:ext>
                      </a:extLst>
                    </a:blip>
                    <a:stretch>
                      <a:fillRect/>
                    </a:stretch>
                  </pic:blipFill>
                  <pic:spPr>
                    <a:xfrm>
                      <a:off x="0" y="0"/>
                      <a:ext cx="4998720" cy="5196796"/>
                    </a:xfrm>
                    <a:prstGeom prst="rect">
                      <a:avLst/>
                    </a:prstGeom>
                  </pic:spPr>
                </pic:pic>
              </a:graphicData>
            </a:graphic>
            <wp14:sizeRelH relativeFrom="margin">
              <wp14:pctWidth>0</wp14:pctWidth>
            </wp14:sizeRelH>
            <wp14:sizeRelV relativeFrom="margin">
              <wp14:pctHeight>0</wp14:pctHeight>
            </wp14:sizeRelV>
          </wp:anchor>
        </w:drawing>
      </w:r>
      <w:r w:rsidR="009238E8">
        <w:br w:type="page"/>
      </w:r>
    </w:p>
    <w:p w14:paraId="05E7610E" w14:textId="77777777" w:rsidR="00BE2871" w:rsidRDefault="00BE2871" w:rsidP="00BE2871">
      <w:pPr>
        <w:pStyle w:val="Heading3"/>
      </w:pPr>
      <w:bookmarkStart w:id="99" w:name="_Toc39625611"/>
      <w:r>
        <w:lastRenderedPageBreak/>
        <w:t>Issue a Veterinary Health Certificate for Exporting or Re-Exporting Animal and Fish Products or byproducts and Manufactured Feed</w:t>
      </w:r>
      <w:bookmarkEnd w:id="99"/>
    </w:p>
    <w:p w14:paraId="5D12066A" w14:textId="6D070A69" w:rsidR="00BE2871" w:rsidRPr="00BE2871" w:rsidRDefault="00BE2871" w:rsidP="00BE2871">
      <w:pPr>
        <w:spacing w:after="160" w:line="259" w:lineRule="auto"/>
        <w:jc w:val="left"/>
        <w:rPr>
          <w:b/>
        </w:rPr>
      </w:pPr>
      <w:r w:rsidRPr="00BE2871">
        <w:rPr>
          <w:b/>
        </w:rPr>
        <w:t>Service Description</w:t>
      </w:r>
    </w:p>
    <w:p w14:paraId="1883188D" w14:textId="77777777" w:rsidR="00BE2871" w:rsidRDefault="00BE2871" w:rsidP="00BE2871">
      <w:pPr>
        <w:spacing w:after="160" w:line="259" w:lineRule="auto"/>
        <w:jc w:val="left"/>
      </w:pPr>
      <w:r>
        <w:t>Through this service, a health certificate is obtained for exporting or re-exporting animal and fish products or byproducts and manufactured feed out of the country, valid for 30 days from the date of issuance</w:t>
      </w:r>
    </w:p>
    <w:p w14:paraId="7851911E" w14:textId="77777777" w:rsidR="00BE2871" w:rsidRPr="00BE2871" w:rsidRDefault="00BE2871" w:rsidP="00BE2871">
      <w:pPr>
        <w:spacing w:after="160" w:line="259" w:lineRule="auto"/>
        <w:jc w:val="left"/>
        <w:rPr>
          <w:b/>
        </w:rPr>
      </w:pPr>
      <w:r w:rsidRPr="00BE2871">
        <w:rPr>
          <w:b/>
        </w:rPr>
        <w:t>Steps</w:t>
      </w:r>
    </w:p>
    <w:p w14:paraId="6C391911" w14:textId="77777777" w:rsidR="00BE2871" w:rsidRDefault="00BE2871" w:rsidP="00452802">
      <w:pPr>
        <w:pStyle w:val="ListParagraph"/>
        <w:numPr>
          <w:ilvl w:val="0"/>
          <w:numId w:val="216"/>
        </w:numPr>
        <w:spacing w:after="160" w:line="259" w:lineRule="auto"/>
        <w:jc w:val="left"/>
      </w:pPr>
      <w:r>
        <w:t>Fill out the E-form</w:t>
      </w:r>
    </w:p>
    <w:p w14:paraId="6583940A" w14:textId="77777777" w:rsidR="00BE2871" w:rsidRDefault="00BE2871" w:rsidP="00452802">
      <w:pPr>
        <w:pStyle w:val="ListParagraph"/>
        <w:numPr>
          <w:ilvl w:val="0"/>
          <w:numId w:val="216"/>
        </w:numPr>
        <w:spacing w:after="160" w:line="259" w:lineRule="auto"/>
        <w:jc w:val="left"/>
      </w:pPr>
      <w:r>
        <w:t>E-payment</w:t>
      </w:r>
    </w:p>
    <w:p w14:paraId="03D32F02" w14:textId="77777777" w:rsidR="00BE2871" w:rsidRDefault="00BE2871" w:rsidP="00452802">
      <w:pPr>
        <w:pStyle w:val="ListParagraph"/>
        <w:numPr>
          <w:ilvl w:val="0"/>
          <w:numId w:val="216"/>
        </w:numPr>
        <w:spacing w:after="160" w:line="259" w:lineRule="auto"/>
        <w:jc w:val="left"/>
      </w:pPr>
      <w:r>
        <w:t>Physical examination and laboratory tests( if required)</w:t>
      </w:r>
    </w:p>
    <w:p w14:paraId="57BF1E5E" w14:textId="77777777" w:rsidR="00BE2871" w:rsidRDefault="00BE2871" w:rsidP="00452802">
      <w:pPr>
        <w:pStyle w:val="ListParagraph"/>
        <w:numPr>
          <w:ilvl w:val="0"/>
          <w:numId w:val="216"/>
        </w:numPr>
        <w:spacing w:after="160" w:line="259" w:lineRule="auto"/>
        <w:jc w:val="left"/>
      </w:pPr>
      <w:r>
        <w:t xml:space="preserve">Issuing the electronic health Certificate </w:t>
      </w:r>
    </w:p>
    <w:p w14:paraId="59FCD04B" w14:textId="77777777" w:rsidR="00BE2871" w:rsidRPr="00BE2871" w:rsidRDefault="00BE2871" w:rsidP="00BE2871">
      <w:pPr>
        <w:spacing w:after="160" w:line="259" w:lineRule="auto"/>
        <w:jc w:val="left"/>
        <w:rPr>
          <w:b/>
        </w:rPr>
      </w:pPr>
      <w:r w:rsidRPr="00BE2871">
        <w:rPr>
          <w:b/>
        </w:rPr>
        <w:t>Required Documents</w:t>
      </w:r>
    </w:p>
    <w:p w14:paraId="52CFA669" w14:textId="42274E2A" w:rsidR="00BE2871" w:rsidRDefault="00BE2871" w:rsidP="00452802">
      <w:pPr>
        <w:pStyle w:val="ListParagraph"/>
        <w:numPr>
          <w:ilvl w:val="0"/>
          <w:numId w:val="217"/>
        </w:numPr>
        <w:spacing w:after="160" w:line="259" w:lineRule="auto"/>
        <w:jc w:val="left"/>
      </w:pPr>
      <w:r>
        <w:t>Certificate of origin for shipment</w:t>
      </w:r>
    </w:p>
    <w:p w14:paraId="032FE9D5" w14:textId="10A5B0B7" w:rsidR="00BE2871" w:rsidRDefault="00BE2871" w:rsidP="00452802">
      <w:pPr>
        <w:pStyle w:val="ListParagraph"/>
        <w:numPr>
          <w:ilvl w:val="0"/>
          <w:numId w:val="217"/>
        </w:numPr>
        <w:spacing w:after="160" w:line="259" w:lineRule="auto"/>
        <w:jc w:val="left"/>
      </w:pPr>
      <w:r>
        <w:t>A copy of a laboratory analysis certificate from a government or accredited laboratory (if necessary)</w:t>
      </w:r>
    </w:p>
    <w:p w14:paraId="602A4221" w14:textId="22071FF2" w:rsidR="00BE2871" w:rsidRDefault="00BE2871" w:rsidP="00452802">
      <w:pPr>
        <w:pStyle w:val="ListParagraph"/>
        <w:numPr>
          <w:ilvl w:val="0"/>
          <w:numId w:val="217"/>
        </w:numPr>
        <w:spacing w:after="160" w:line="259" w:lineRule="auto"/>
        <w:jc w:val="left"/>
      </w:pPr>
      <w:r>
        <w:t>Purchase invoice and packing list</w:t>
      </w:r>
    </w:p>
    <w:p w14:paraId="5037DD35" w14:textId="77777777" w:rsidR="00BE2871" w:rsidRDefault="00BE2871" w:rsidP="00BE2871">
      <w:pPr>
        <w:spacing w:after="160" w:line="259" w:lineRule="auto"/>
        <w:jc w:val="left"/>
      </w:pPr>
      <w:r>
        <w:t>In addition to the above documents, it is necessary to submit documents for some of the shipment according to the following:</w:t>
      </w:r>
    </w:p>
    <w:p w14:paraId="0A2E1658" w14:textId="5E1A9CB1" w:rsidR="00BE2871" w:rsidRDefault="00BE2871" w:rsidP="00452802">
      <w:pPr>
        <w:pStyle w:val="ListParagraph"/>
        <w:numPr>
          <w:ilvl w:val="0"/>
          <w:numId w:val="218"/>
        </w:numPr>
        <w:spacing w:after="160" w:line="259" w:lineRule="auto"/>
        <w:jc w:val="left"/>
      </w:pPr>
      <w:r>
        <w:t>For consignments of animal and fish products or residues that fall under the CITES Agreement, the CITES Certificate shall be attached to the UAE as well as another certificate from the exporting country</w:t>
      </w:r>
    </w:p>
    <w:p w14:paraId="251BEA83" w14:textId="407F06E9" w:rsidR="00BE2871" w:rsidRDefault="00BE2871" w:rsidP="00452802">
      <w:pPr>
        <w:pStyle w:val="ListParagraph"/>
        <w:numPr>
          <w:ilvl w:val="0"/>
          <w:numId w:val="218"/>
        </w:numPr>
        <w:spacing w:after="160" w:line="259" w:lineRule="auto"/>
        <w:jc w:val="left"/>
      </w:pPr>
      <w:r>
        <w:t>For the consignment of aquatic products: the permit for export or re-export</w:t>
      </w:r>
    </w:p>
    <w:p w14:paraId="3B007470" w14:textId="7545CD0A" w:rsidR="00BE2871" w:rsidRDefault="00BE2871" w:rsidP="00452802">
      <w:pPr>
        <w:pStyle w:val="ListParagraph"/>
        <w:numPr>
          <w:ilvl w:val="0"/>
          <w:numId w:val="218"/>
        </w:numPr>
        <w:spacing w:after="160" w:line="259" w:lineRule="auto"/>
        <w:jc w:val="left"/>
      </w:pPr>
      <w:r>
        <w:t>For consignment of meat products: A copy of the health certificate issued by the government slaughterhouse where slaughter was carried out inside the country</w:t>
      </w:r>
    </w:p>
    <w:p w14:paraId="1B7FC628" w14:textId="22A63BC5" w:rsidR="00BE2871" w:rsidRDefault="00BE2871" w:rsidP="00452802">
      <w:pPr>
        <w:pStyle w:val="ListParagraph"/>
        <w:numPr>
          <w:ilvl w:val="0"/>
          <w:numId w:val="218"/>
        </w:numPr>
        <w:spacing w:after="160" w:line="259" w:lineRule="auto"/>
        <w:jc w:val="left"/>
      </w:pPr>
      <w:r>
        <w:t>For product consignment: Certificate of export validity of the product issued by the relevant local authority</w:t>
      </w:r>
    </w:p>
    <w:p w14:paraId="0FE19B5D" w14:textId="31811913" w:rsidR="00BE2871" w:rsidRDefault="00BE2871" w:rsidP="00452802">
      <w:pPr>
        <w:pStyle w:val="ListParagraph"/>
        <w:numPr>
          <w:ilvl w:val="0"/>
          <w:numId w:val="218"/>
        </w:numPr>
        <w:spacing w:after="160" w:line="259" w:lineRule="auto"/>
        <w:jc w:val="left"/>
      </w:pPr>
      <w:r>
        <w:t>Any documents required by the importing country</w:t>
      </w:r>
    </w:p>
    <w:p w14:paraId="73B857B8" w14:textId="77777777" w:rsidR="001D575E" w:rsidRDefault="001D575E">
      <w:pPr>
        <w:spacing w:after="160" w:line="259" w:lineRule="auto"/>
        <w:jc w:val="left"/>
        <w:rPr>
          <w:rFonts w:eastAsiaTheme="majorEastAsia" w:cstheme="majorBidi"/>
          <w:sz w:val="52"/>
          <w:szCs w:val="32"/>
        </w:rPr>
      </w:pPr>
      <w:r>
        <w:br w:type="page"/>
      </w:r>
    </w:p>
    <w:p w14:paraId="31E05AD3" w14:textId="5D395DF6" w:rsidR="00BE2871" w:rsidRDefault="00BE2871">
      <w:pPr>
        <w:spacing w:after="160" w:line="259" w:lineRule="auto"/>
        <w:jc w:val="left"/>
        <w:rPr>
          <w:rFonts w:eastAsiaTheme="majorEastAsia" w:cstheme="majorBidi"/>
          <w:sz w:val="52"/>
          <w:szCs w:val="32"/>
        </w:rPr>
      </w:pPr>
      <w:r>
        <w:rPr>
          <w:noProof/>
        </w:rPr>
        <w:lastRenderedPageBreak/>
        <w:drawing>
          <wp:inline distT="0" distB="0" distL="0" distR="0" wp14:anchorId="7CD68646" wp14:editId="4CEA1873">
            <wp:extent cx="5267325" cy="7408407"/>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69861" cy="7411973"/>
                    </a:xfrm>
                    <a:prstGeom prst="rect">
                      <a:avLst/>
                    </a:prstGeom>
                  </pic:spPr>
                </pic:pic>
              </a:graphicData>
            </a:graphic>
          </wp:inline>
        </w:drawing>
      </w:r>
      <w:r>
        <w:br w:type="page"/>
      </w:r>
    </w:p>
    <w:p w14:paraId="0ABEA39B" w14:textId="77777777" w:rsidR="00856413" w:rsidRDefault="00856413" w:rsidP="00856413">
      <w:pPr>
        <w:pStyle w:val="Heading3"/>
      </w:pPr>
      <w:bookmarkStart w:id="100" w:name="_Toc39625612"/>
      <w:r>
        <w:lastRenderedPageBreak/>
        <w:t>Issue a Veterinary Health Certificate for Exporting or Re-Exporting Horses</w:t>
      </w:r>
      <w:bookmarkEnd w:id="100"/>
    </w:p>
    <w:p w14:paraId="2AE0C172" w14:textId="32D7EBEA" w:rsidR="00856413" w:rsidRPr="00856413" w:rsidRDefault="00856413" w:rsidP="00856413">
      <w:pPr>
        <w:spacing w:after="160" w:line="259" w:lineRule="auto"/>
        <w:jc w:val="left"/>
        <w:rPr>
          <w:b/>
        </w:rPr>
      </w:pPr>
      <w:r w:rsidRPr="00856413">
        <w:rPr>
          <w:b/>
        </w:rPr>
        <w:t>Service Description</w:t>
      </w:r>
    </w:p>
    <w:p w14:paraId="4E97187F" w14:textId="77777777" w:rsidR="00856413" w:rsidRDefault="00856413" w:rsidP="00856413">
      <w:pPr>
        <w:spacing w:after="160" w:line="259" w:lineRule="auto"/>
        <w:jc w:val="left"/>
      </w:pPr>
      <w:r>
        <w:t>Through this service, a veterinary health certificate for horses is obtained after examining them for the purpose of exporting or re-exporting them outside the country, valid for a period of 10 days from the date of issuance.</w:t>
      </w:r>
    </w:p>
    <w:p w14:paraId="159399E7" w14:textId="77777777" w:rsidR="00856413" w:rsidRPr="00856413" w:rsidRDefault="00856413" w:rsidP="00856413">
      <w:pPr>
        <w:spacing w:after="160" w:line="259" w:lineRule="auto"/>
        <w:jc w:val="left"/>
        <w:rPr>
          <w:b/>
        </w:rPr>
      </w:pPr>
      <w:r w:rsidRPr="00856413">
        <w:rPr>
          <w:b/>
        </w:rPr>
        <w:t>Steps</w:t>
      </w:r>
    </w:p>
    <w:p w14:paraId="5A83FD9F" w14:textId="77777777" w:rsidR="00856413" w:rsidRDefault="00856413" w:rsidP="00452802">
      <w:pPr>
        <w:pStyle w:val="ListParagraph"/>
        <w:numPr>
          <w:ilvl w:val="0"/>
          <w:numId w:val="219"/>
        </w:numPr>
        <w:spacing w:after="160" w:line="259" w:lineRule="auto"/>
        <w:jc w:val="left"/>
      </w:pPr>
      <w:r>
        <w:t>Submit the application</w:t>
      </w:r>
    </w:p>
    <w:p w14:paraId="14A59A46" w14:textId="77777777" w:rsidR="00856413" w:rsidRDefault="00856413" w:rsidP="00452802">
      <w:pPr>
        <w:pStyle w:val="ListParagraph"/>
        <w:numPr>
          <w:ilvl w:val="0"/>
          <w:numId w:val="219"/>
        </w:numPr>
        <w:spacing w:after="160" w:line="259" w:lineRule="auto"/>
        <w:jc w:val="left"/>
      </w:pPr>
      <w:r>
        <w:t>Payment of fees</w:t>
      </w:r>
    </w:p>
    <w:p w14:paraId="301C3D48" w14:textId="77777777" w:rsidR="00856413" w:rsidRDefault="00856413" w:rsidP="00452802">
      <w:pPr>
        <w:pStyle w:val="ListParagraph"/>
        <w:numPr>
          <w:ilvl w:val="0"/>
          <w:numId w:val="219"/>
        </w:numPr>
        <w:spacing w:after="160" w:line="259" w:lineRule="auto"/>
        <w:jc w:val="left"/>
      </w:pPr>
      <w:r>
        <w:t>The visual examination and ensuring that the export conditions are met</w:t>
      </w:r>
    </w:p>
    <w:p w14:paraId="4667C26E" w14:textId="77777777" w:rsidR="00856413" w:rsidRDefault="00856413" w:rsidP="00452802">
      <w:pPr>
        <w:pStyle w:val="ListParagraph"/>
        <w:numPr>
          <w:ilvl w:val="0"/>
          <w:numId w:val="219"/>
        </w:numPr>
        <w:spacing w:after="160" w:line="259" w:lineRule="auto"/>
        <w:jc w:val="left"/>
      </w:pPr>
      <w:r>
        <w:t xml:space="preserve">Issuing the health certificate </w:t>
      </w:r>
    </w:p>
    <w:p w14:paraId="159AD68C" w14:textId="77777777" w:rsidR="00856413" w:rsidRPr="00856413" w:rsidRDefault="00856413" w:rsidP="00856413">
      <w:pPr>
        <w:spacing w:after="160" w:line="259" w:lineRule="auto"/>
        <w:jc w:val="left"/>
        <w:rPr>
          <w:b/>
        </w:rPr>
      </w:pPr>
      <w:r w:rsidRPr="00856413">
        <w:rPr>
          <w:b/>
        </w:rPr>
        <w:t>Required Documents</w:t>
      </w:r>
    </w:p>
    <w:p w14:paraId="70257181" w14:textId="2C3D9E70" w:rsidR="00856413" w:rsidRDefault="00856413" w:rsidP="00452802">
      <w:pPr>
        <w:pStyle w:val="ListParagraph"/>
        <w:numPr>
          <w:ilvl w:val="0"/>
          <w:numId w:val="220"/>
        </w:numPr>
        <w:spacing w:after="160" w:line="259" w:lineRule="auto"/>
        <w:jc w:val="left"/>
      </w:pPr>
      <w:r>
        <w:t>A copy of the owner's passport / ID</w:t>
      </w:r>
    </w:p>
    <w:p w14:paraId="678047FD" w14:textId="741535F3" w:rsidR="00856413" w:rsidRDefault="00856413" w:rsidP="00452802">
      <w:pPr>
        <w:pStyle w:val="ListParagraph"/>
        <w:numPr>
          <w:ilvl w:val="0"/>
          <w:numId w:val="220"/>
        </w:numPr>
        <w:spacing w:after="160" w:line="259" w:lineRule="auto"/>
        <w:jc w:val="left"/>
      </w:pPr>
      <w:r>
        <w:t>Copy of the passport of the horse</w:t>
      </w:r>
    </w:p>
    <w:p w14:paraId="3F56A4EE" w14:textId="27435A21" w:rsidR="00856413" w:rsidRDefault="00856413" w:rsidP="00452802">
      <w:pPr>
        <w:pStyle w:val="ListParagraph"/>
        <w:numPr>
          <w:ilvl w:val="0"/>
          <w:numId w:val="220"/>
        </w:numPr>
        <w:spacing w:after="160" w:line="259" w:lineRule="auto"/>
        <w:jc w:val="left"/>
      </w:pPr>
      <w:r>
        <w:t>Reports of laboratory tests required from the importing country</w:t>
      </w:r>
    </w:p>
    <w:p w14:paraId="7A020723" w14:textId="43A6B2E7" w:rsidR="00856413" w:rsidRDefault="00856413" w:rsidP="00452802">
      <w:pPr>
        <w:pStyle w:val="ListParagraph"/>
        <w:numPr>
          <w:ilvl w:val="0"/>
          <w:numId w:val="220"/>
        </w:numPr>
        <w:spacing w:after="160" w:line="259" w:lineRule="auto"/>
        <w:jc w:val="left"/>
      </w:pPr>
      <w:r>
        <w:t>Documentation of vaccination given to horses or mention of vaccinations in the health certificate</w:t>
      </w:r>
    </w:p>
    <w:p w14:paraId="01EB551D" w14:textId="77777777" w:rsidR="00856413" w:rsidRPr="00856413" w:rsidRDefault="00856413" w:rsidP="00452802">
      <w:pPr>
        <w:pStyle w:val="ListParagraph"/>
        <w:numPr>
          <w:ilvl w:val="0"/>
          <w:numId w:val="220"/>
        </w:numPr>
        <w:spacing w:after="160" w:line="259" w:lineRule="auto"/>
        <w:jc w:val="left"/>
        <w:rPr>
          <w:rFonts w:eastAsiaTheme="majorEastAsia" w:cstheme="majorBidi"/>
          <w:sz w:val="52"/>
          <w:szCs w:val="32"/>
        </w:rPr>
      </w:pPr>
      <w:r>
        <w:t>Import permit from the exporting country</w:t>
      </w:r>
    </w:p>
    <w:p w14:paraId="62644870" w14:textId="5E67DC9C" w:rsidR="00856413" w:rsidRDefault="00856413">
      <w:pPr>
        <w:spacing w:after="160" w:line="259" w:lineRule="auto"/>
        <w:jc w:val="left"/>
      </w:pPr>
      <w:r>
        <w:rPr>
          <w:noProof/>
        </w:rPr>
        <w:drawing>
          <wp:anchor distT="0" distB="0" distL="114300" distR="114300" simplePos="0" relativeHeight="251910656" behindDoc="1" locked="0" layoutInCell="1" allowOverlap="1" wp14:anchorId="51872490" wp14:editId="3DB3950E">
            <wp:simplePos x="0" y="0"/>
            <wp:positionH relativeFrom="column">
              <wp:posOffset>0</wp:posOffset>
            </wp:positionH>
            <wp:positionV relativeFrom="paragraph">
              <wp:posOffset>0</wp:posOffset>
            </wp:positionV>
            <wp:extent cx="5560695" cy="6785610"/>
            <wp:effectExtent l="0" t="0" r="1905"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F109B07.tmp"/>
                    <pic:cNvPicPr/>
                  </pic:nvPicPr>
                  <pic:blipFill>
                    <a:blip r:embed="rId90">
                      <a:extLst>
                        <a:ext uri="{28A0092B-C50C-407E-A947-70E740481C1C}">
                          <a14:useLocalDpi xmlns:a14="http://schemas.microsoft.com/office/drawing/2010/main" val="0"/>
                        </a:ext>
                      </a:extLst>
                    </a:blip>
                    <a:stretch>
                      <a:fillRect/>
                    </a:stretch>
                  </pic:blipFill>
                  <pic:spPr>
                    <a:xfrm>
                      <a:off x="0" y="0"/>
                      <a:ext cx="5560695" cy="6785610"/>
                    </a:xfrm>
                    <a:prstGeom prst="rect">
                      <a:avLst/>
                    </a:prstGeom>
                  </pic:spPr>
                </pic:pic>
              </a:graphicData>
            </a:graphic>
          </wp:anchor>
        </w:drawing>
      </w:r>
      <w:r>
        <w:br w:type="page"/>
      </w:r>
    </w:p>
    <w:p w14:paraId="0D5E64EF" w14:textId="7E176400" w:rsidR="00BE2871" w:rsidRDefault="00856413" w:rsidP="00452802">
      <w:pPr>
        <w:pStyle w:val="ListParagraph"/>
        <w:numPr>
          <w:ilvl w:val="0"/>
          <w:numId w:val="220"/>
        </w:num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909632" behindDoc="1" locked="0" layoutInCell="1" allowOverlap="1" wp14:anchorId="687EAA94" wp14:editId="436E31E5">
            <wp:simplePos x="0" y="0"/>
            <wp:positionH relativeFrom="column">
              <wp:posOffset>0</wp:posOffset>
            </wp:positionH>
            <wp:positionV relativeFrom="paragraph">
              <wp:posOffset>0</wp:posOffset>
            </wp:positionV>
            <wp:extent cx="5560695" cy="6658610"/>
            <wp:effectExtent l="0" t="0" r="1905" b="889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F10611E.tmp"/>
                    <pic:cNvPicPr/>
                  </pic:nvPicPr>
                  <pic:blipFill>
                    <a:blip r:embed="rId91">
                      <a:extLst>
                        <a:ext uri="{28A0092B-C50C-407E-A947-70E740481C1C}">
                          <a14:useLocalDpi xmlns:a14="http://schemas.microsoft.com/office/drawing/2010/main" val="0"/>
                        </a:ext>
                      </a:extLst>
                    </a:blip>
                    <a:stretch>
                      <a:fillRect/>
                    </a:stretch>
                  </pic:blipFill>
                  <pic:spPr>
                    <a:xfrm>
                      <a:off x="0" y="0"/>
                      <a:ext cx="5560695" cy="6658610"/>
                    </a:xfrm>
                    <a:prstGeom prst="rect">
                      <a:avLst/>
                    </a:prstGeom>
                  </pic:spPr>
                </pic:pic>
              </a:graphicData>
            </a:graphic>
          </wp:anchor>
        </w:drawing>
      </w:r>
      <w:r w:rsidR="00BE2871">
        <w:br w:type="page"/>
      </w:r>
    </w:p>
    <w:p w14:paraId="73234059" w14:textId="75E6082C" w:rsidR="00856413" w:rsidRDefault="00856413">
      <w:pPr>
        <w:spacing w:after="160" w:line="259" w:lineRule="auto"/>
        <w:jc w:val="left"/>
      </w:pPr>
      <w:r>
        <w:rPr>
          <w:noProof/>
        </w:rPr>
        <w:lastRenderedPageBreak/>
        <w:drawing>
          <wp:anchor distT="0" distB="0" distL="114300" distR="114300" simplePos="0" relativeHeight="251911680" behindDoc="1" locked="0" layoutInCell="1" allowOverlap="1" wp14:anchorId="5BD13326" wp14:editId="45987168">
            <wp:simplePos x="0" y="0"/>
            <wp:positionH relativeFrom="column">
              <wp:posOffset>0</wp:posOffset>
            </wp:positionH>
            <wp:positionV relativeFrom="paragraph">
              <wp:posOffset>88265</wp:posOffset>
            </wp:positionV>
            <wp:extent cx="5560695" cy="2619375"/>
            <wp:effectExtent l="0" t="0" r="1905" b="952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F102B42.tmp"/>
                    <pic:cNvPicPr/>
                  </pic:nvPicPr>
                  <pic:blipFill>
                    <a:blip r:embed="rId92">
                      <a:extLst>
                        <a:ext uri="{28A0092B-C50C-407E-A947-70E740481C1C}">
                          <a14:useLocalDpi xmlns:a14="http://schemas.microsoft.com/office/drawing/2010/main" val="0"/>
                        </a:ext>
                      </a:extLst>
                    </a:blip>
                    <a:stretch>
                      <a:fillRect/>
                    </a:stretch>
                  </pic:blipFill>
                  <pic:spPr>
                    <a:xfrm>
                      <a:off x="0" y="0"/>
                      <a:ext cx="5560695" cy="2619375"/>
                    </a:xfrm>
                    <a:prstGeom prst="rect">
                      <a:avLst/>
                    </a:prstGeom>
                  </pic:spPr>
                </pic:pic>
              </a:graphicData>
            </a:graphic>
          </wp:anchor>
        </w:drawing>
      </w:r>
    </w:p>
    <w:p w14:paraId="2A687CFC" w14:textId="49B668FA" w:rsidR="00856413" w:rsidRDefault="00856413">
      <w:pPr>
        <w:spacing w:after="160" w:line="259" w:lineRule="auto"/>
        <w:jc w:val="left"/>
      </w:pPr>
    </w:p>
    <w:p w14:paraId="058FA3B2" w14:textId="0AB27B75" w:rsidR="00856413" w:rsidRDefault="00856413">
      <w:pPr>
        <w:spacing w:after="160" w:line="259" w:lineRule="auto"/>
        <w:jc w:val="left"/>
      </w:pPr>
    </w:p>
    <w:p w14:paraId="72879676" w14:textId="7A93846F" w:rsidR="00856413" w:rsidRDefault="00856413">
      <w:pPr>
        <w:spacing w:after="160" w:line="259" w:lineRule="auto"/>
        <w:jc w:val="left"/>
      </w:pPr>
    </w:p>
    <w:p w14:paraId="56A432EA" w14:textId="47271223" w:rsidR="00856413" w:rsidRDefault="00856413">
      <w:pPr>
        <w:spacing w:after="160" w:line="259" w:lineRule="auto"/>
        <w:jc w:val="left"/>
      </w:pPr>
    </w:p>
    <w:p w14:paraId="74421332" w14:textId="77777777" w:rsidR="00856413" w:rsidRDefault="00856413">
      <w:pPr>
        <w:spacing w:after="160" w:line="259" w:lineRule="auto"/>
        <w:jc w:val="left"/>
      </w:pPr>
    </w:p>
    <w:p w14:paraId="25E75D5A" w14:textId="77777777" w:rsidR="00856413" w:rsidRDefault="00856413">
      <w:pPr>
        <w:spacing w:after="160" w:line="259" w:lineRule="auto"/>
        <w:jc w:val="left"/>
      </w:pPr>
    </w:p>
    <w:p w14:paraId="37F506A9" w14:textId="195DDF96" w:rsidR="00856413" w:rsidRDefault="00856413">
      <w:pPr>
        <w:spacing w:after="160" w:line="259" w:lineRule="auto"/>
        <w:jc w:val="left"/>
      </w:pPr>
    </w:p>
    <w:p w14:paraId="4E0D4761" w14:textId="77777777" w:rsidR="00856413" w:rsidRDefault="00856413">
      <w:pPr>
        <w:spacing w:after="160" w:line="259" w:lineRule="auto"/>
        <w:jc w:val="left"/>
      </w:pPr>
    </w:p>
    <w:p w14:paraId="6E7820BD" w14:textId="77777777" w:rsidR="00856413" w:rsidRDefault="00856413">
      <w:pPr>
        <w:spacing w:after="160" w:line="259" w:lineRule="auto"/>
        <w:jc w:val="left"/>
      </w:pPr>
    </w:p>
    <w:p w14:paraId="118CDDF6" w14:textId="60470A36" w:rsidR="00856413" w:rsidRDefault="00856413">
      <w:pPr>
        <w:spacing w:after="160" w:line="259" w:lineRule="auto"/>
        <w:jc w:val="left"/>
      </w:pPr>
    </w:p>
    <w:p w14:paraId="24275127" w14:textId="77777777" w:rsidR="001C6DAA" w:rsidRDefault="001C6DAA" w:rsidP="00C20900">
      <w:pPr>
        <w:pStyle w:val="Heading3"/>
      </w:pPr>
      <w:bookmarkStart w:id="101" w:name="_Toc39625613"/>
      <w:r>
        <w:t>Issue a Veterinary Health Certificate for Exporting or Re-Exporting Live Animals</w:t>
      </w:r>
      <w:bookmarkEnd w:id="101"/>
    </w:p>
    <w:p w14:paraId="7EC04C8B" w14:textId="77CF4734" w:rsidR="00C20900" w:rsidRPr="00C20900" w:rsidRDefault="00C20900" w:rsidP="001C6DAA">
      <w:pPr>
        <w:spacing w:after="160" w:line="259" w:lineRule="auto"/>
        <w:jc w:val="left"/>
        <w:rPr>
          <w:b/>
        </w:rPr>
      </w:pPr>
      <w:r w:rsidRPr="00C20900">
        <w:rPr>
          <w:b/>
        </w:rPr>
        <w:t>Service Description</w:t>
      </w:r>
    </w:p>
    <w:p w14:paraId="1361108D" w14:textId="77777777" w:rsidR="001C6DAA" w:rsidRDefault="001C6DAA" w:rsidP="001C6DAA">
      <w:pPr>
        <w:spacing w:after="160" w:line="259" w:lineRule="auto"/>
        <w:jc w:val="left"/>
      </w:pPr>
      <w:r>
        <w:t>Through this service, a veterinary health certificate for live animals is obtained after examining them for the purpose of exporting or re-exporting them outside the country, valid for 30 days from the date of issuance</w:t>
      </w:r>
    </w:p>
    <w:p w14:paraId="0DC49A5D" w14:textId="77777777" w:rsidR="001C6DAA" w:rsidRPr="00C20900" w:rsidRDefault="001C6DAA" w:rsidP="001C6DAA">
      <w:pPr>
        <w:spacing w:after="160" w:line="259" w:lineRule="auto"/>
        <w:jc w:val="left"/>
        <w:rPr>
          <w:b/>
        </w:rPr>
      </w:pPr>
      <w:r w:rsidRPr="00C20900">
        <w:rPr>
          <w:b/>
        </w:rPr>
        <w:t>Steps</w:t>
      </w:r>
    </w:p>
    <w:p w14:paraId="4A628A8C" w14:textId="77777777" w:rsidR="001C6DAA" w:rsidRDefault="001C6DAA" w:rsidP="00452802">
      <w:pPr>
        <w:pStyle w:val="ListParagraph"/>
        <w:numPr>
          <w:ilvl w:val="0"/>
          <w:numId w:val="221"/>
        </w:numPr>
        <w:spacing w:after="160" w:line="259" w:lineRule="auto"/>
        <w:jc w:val="left"/>
      </w:pPr>
      <w:r>
        <w:t>Fill out the E-form</w:t>
      </w:r>
    </w:p>
    <w:p w14:paraId="4169EF81" w14:textId="77777777" w:rsidR="001C6DAA" w:rsidRDefault="001C6DAA" w:rsidP="00452802">
      <w:pPr>
        <w:pStyle w:val="ListParagraph"/>
        <w:numPr>
          <w:ilvl w:val="0"/>
          <w:numId w:val="221"/>
        </w:numPr>
        <w:spacing w:after="160" w:line="259" w:lineRule="auto"/>
        <w:jc w:val="left"/>
      </w:pPr>
      <w:r>
        <w:t>E-payment</w:t>
      </w:r>
    </w:p>
    <w:p w14:paraId="18160F1E" w14:textId="77777777" w:rsidR="001C6DAA" w:rsidRDefault="001C6DAA" w:rsidP="00452802">
      <w:pPr>
        <w:pStyle w:val="ListParagraph"/>
        <w:numPr>
          <w:ilvl w:val="0"/>
          <w:numId w:val="221"/>
        </w:numPr>
        <w:spacing w:after="160" w:line="259" w:lineRule="auto"/>
        <w:jc w:val="left"/>
      </w:pPr>
      <w:r>
        <w:t>Physical Examination and laboratory tests</w:t>
      </w:r>
    </w:p>
    <w:p w14:paraId="214EB0EA" w14:textId="77777777" w:rsidR="001C6DAA" w:rsidRDefault="001C6DAA" w:rsidP="00452802">
      <w:pPr>
        <w:pStyle w:val="ListParagraph"/>
        <w:numPr>
          <w:ilvl w:val="0"/>
          <w:numId w:val="221"/>
        </w:numPr>
        <w:spacing w:after="160" w:line="259" w:lineRule="auto"/>
        <w:jc w:val="left"/>
      </w:pPr>
      <w:r>
        <w:t>Issuing the electronic health Certificate</w:t>
      </w:r>
    </w:p>
    <w:p w14:paraId="62E5D1A1" w14:textId="77777777" w:rsidR="001C6DAA" w:rsidRPr="00C20900" w:rsidRDefault="001C6DAA" w:rsidP="001C6DAA">
      <w:pPr>
        <w:spacing w:after="160" w:line="259" w:lineRule="auto"/>
        <w:jc w:val="left"/>
        <w:rPr>
          <w:b/>
        </w:rPr>
      </w:pPr>
      <w:r w:rsidRPr="00C20900">
        <w:rPr>
          <w:b/>
        </w:rPr>
        <w:t>Required Documents</w:t>
      </w:r>
    </w:p>
    <w:p w14:paraId="25A7F86A" w14:textId="43DCAA3E" w:rsidR="001C6DAA" w:rsidRDefault="001C6DAA" w:rsidP="00452802">
      <w:pPr>
        <w:pStyle w:val="ListParagraph"/>
        <w:numPr>
          <w:ilvl w:val="0"/>
          <w:numId w:val="222"/>
        </w:numPr>
        <w:spacing w:after="160" w:line="259" w:lineRule="auto"/>
        <w:jc w:val="left"/>
      </w:pPr>
      <w:r>
        <w:t>A certificate of origin for the consignment, excluding the following consignments unless they are required from the importing country:</w:t>
      </w:r>
    </w:p>
    <w:p w14:paraId="37F1B5B4" w14:textId="2423D298" w:rsidR="001C6DAA" w:rsidRDefault="001C6DAA" w:rsidP="00452802">
      <w:pPr>
        <w:pStyle w:val="ListParagraph"/>
        <w:numPr>
          <w:ilvl w:val="1"/>
          <w:numId w:val="222"/>
        </w:numPr>
        <w:spacing w:after="160" w:line="259" w:lineRule="auto"/>
        <w:jc w:val="left"/>
      </w:pPr>
      <w:r>
        <w:t>Animals of Gulf origin exported to the GCC countries</w:t>
      </w:r>
    </w:p>
    <w:p w14:paraId="4ED480E6" w14:textId="01B48E1E" w:rsidR="001C6DAA" w:rsidRDefault="001C6DAA" w:rsidP="00452802">
      <w:pPr>
        <w:pStyle w:val="ListParagraph"/>
        <w:numPr>
          <w:ilvl w:val="1"/>
          <w:numId w:val="222"/>
        </w:numPr>
        <w:spacing w:after="160" w:line="259" w:lineRule="auto"/>
        <w:jc w:val="left"/>
      </w:pPr>
      <w:r>
        <w:t>Dogs &amp; Cats</w:t>
      </w:r>
    </w:p>
    <w:p w14:paraId="4961CE79" w14:textId="53D6278A" w:rsidR="001C6DAA" w:rsidRDefault="001C6DAA" w:rsidP="00452802">
      <w:pPr>
        <w:pStyle w:val="ListParagraph"/>
        <w:numPr>
          <w:ilvl w:val="1"/>
          <w:numId w:val="222"/>
        </w:numPr>
        <w:spacing w:after="160" w:line="259" w:lineRule="auto"/>
        <w:jc w:val="left"/>
      </w:pPr>
      <w:r>
        <w:t>Falcons</w:t>
      </w:r>
    </w:p>
    <w:p w14:paraId="483AC668" w14:textId="427CEDD2" w:rsidR="001C6DAA" w:rsidRDefault="001C6DAA" w:rsidP="00452802">
      <w:pPr>
        <w:pStyle w:val="ListParagraph"/>
        <w:numPr>
          <w:ilvl w:val="0"/>
          <w:numId w:val="222"/>
        </w:numPr>
        <w:spacing w:after="160" w:line="259" w:lineRule="auto"/>
        <w:jc w:val="left"/>
      </w:pPr>
      <w:r>
        <w:t>Copy of the import / approval permission issued by the importing country, except for companion animals</w:t>
      </w:r>
    </w:p>
    <w:p w14:paraId="0AFF6AB8" w14:textId="58A60863" w:rsidR="00856413" w:rsidRDefault="001C6DAA" w:rsidP="00452802">
      <w:pPr>
        <w:pStyle w:val="ListParagraph"/>
        <w:numPr>
          <w:ilvl w:val="0"/>
          <w:numId w:val="222"/>
        </w:numPr>
        <w:spacing w:after="160" w:line="259" w:lineRule="auto"/>
        <w:jc w:val="left"/>
      </w:pPr>
      <w:r>
        <w:t>Any documents / reports for additional tests requested by the importing country</w:t>
      </w:r>
    </w:p>
    <w:p w14:paraId="57694F63" w14:textId="10905D2F" w:rsidR="00856413" w:rsidRDefault="00856413">
      <w:pPr>
        <w:spacing w:after="160" w:line="259" w:lineRule="auto"/>
        <w:jc w:val="left"/>
        <w:rPr>
          <w:rFonts w:eastAsiaTheme="majorEastAsia" w:cstheme="majorBidi"/>
          <w:sz w:val="52"/>
          <w:szCs w:val="32"/>
        </w:rPr>
      </w:pPr>
      <w:r>
        <w:br w:type="page"/>
      </w:r>
    </w:p>
    <w:p w14:paraId="29FFBB7D" w14:textId="6FC0315A" w:rsidR="00C20900" w:rsidRDefault="00C20900">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912704" behindDoc="1" locked="0" layoutInCell="1" allowOverlap="1" wp14:anchorId="3B324866" wp14:editId="6E99AA5E">
            <wp:simplePos x="0" y="0"/>
            <wp:positionH relativeFrom="column">
              <wp:posOffset>0</wp:posOffset>
            </wp:positionH>
            <wp:positionV relativeFrom="paragraph">
              <wp:posOffset>0</wp:posOffset>
            </wp:positionV>
            <wp:extent cx="5560695" cy="6348095"/>
            <wp:effectExtent l="0" t="0" r="1905"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F10B91E.tmp"/>
                    <pic:cNvPicPr/>
                  </pic:nvPicPr>
                  <pic:blipFill>
                    <a:blip r:embed="rId93">
                      <a:extLst>
                        <a:ext uri="{28A0092B-C50C-407E-A947-70E740481C1C}">
                          <a14:useLocalDpi xmlns:a14="http://schemas.microsoft.com/office/drawing/2010/main" val="0"/>
                        </a:ext>
                      </a:extLst>
                    </a:blip>
                    <a:stretch>
                      <a:fillRect/>
                    </a:stretch>
                  </pic:blipFill>
                  <pic:spPr>
                    <a:xfrm>
                      <a:off x="0" y="0"/>
                      <a:ext cx="5560695" cy="6348095"/>
                    </a:xfrm>
                    <a:prstGeom prst="rect">
                      <a:avLst/>
                    </a:prstGeom>
                  </pic:spPr>
                </pic:pic>
              </a:graphicData>
            </a:graphic>
          </wp:anchor>
        </w:drawing>
      </w:r>
      <w:r>
        <w:br w:type="page"/>
      </w:r>
    </w:p>
    <w:p w14:paraId="76036E7E" w14:textId="77777777" w:rsidR="003C1A73" w:rsidRDefault="003C1A73" w:rsidP="003C1A73">
      <w:pPr>
        <w:pStyle w:val="Heading3"/>
      </w:pPr>
      <w:bookmarkStart w:id="102" w:name="_Toc39625614"/>
      <w:r>
        <w:lastRenderedPageBreak/>
        <w:t>Issue an Phytosanitary Certificate for Export or Re-Export</w:t>
      </w:r>
      <w:bookmarkEnd w:id="102"/>
    </w:p>
    <w:p w14:paraId="6C134BF7" w14:textId="14BBD54F" w:rsidR="003C1A73" w:rsidRPr="003C1A73" w:rsidRDefault="003C1A73" w:rsidP="003C1A73">
      <w:pPr>
        <w:spacing w:after="160" w:line="259" w:lineRule="auto"/>
        <w:jc w:val="left"/>
        <w:rPr>
          <w:b/>
        </w:rPr>
      </w:pPr>
      <w:r w:rsidRPr="003C1A73">
        <w:rPr>
          <w:b/>
        </w:rPr>
        <w:t>Service Description</w:t>
      </w:r>
    </w:p>
    <w:p w14:paraId="7CB2BF05" w14:textId="77777777" w:rsidR="003C1A73" w:rsidRDefault="003C1A73" w:rsidP="003C1A73">
      <w:pPr>
        <w:spacing w:after="160" w:line="259" w:lineRule="auto"/>
        <w:jc w:val="left"/>
      </w:pPr>
      <w:r>
        <w:t>A phytosanitary certificate is obtained for the export or re-export of plants or plant products outside the country (valid for two weeks from the date of issue)</w:t>
      </w:r>
    </w:p>
    <w:p w14:paraId="70572EB4" w14:textId="77777777" w:rsidR="003C1A73" w:rsidRPr="003C1A73" w:rsidRDefault="003C1A73" w:rsidP="003C1A73">
      <w:pPr>
        <w:spacing w:after="160" w:line="259" w:lineRule="auto"/>
        <w:jc w:val="left"/>
        <w:rPr>
          <w:b/>
        </w:rPr>
      </w:pPr>
      <w:r w:rsidRPr="003C1A73">
        <w:rPr>
          <w:b/>
        </w:rPr>
        <w:t>Steps</w:t>
      </w:r>
    </w:p>
    <w:p w14:paraId="5BA7B463" w14:textId="77777777" w:rsidR="003C1A73" w:rsidRDefault="003C1A73" w:rsidP="00452802">
      <w:pPr>
        <w:pStyle w:val="ListParagraph"/>
        <w:numPr>
          <w:ilvl w:val="0"/>
          <w:numId w:val="223"/>
        </w:numPr>
        <w:spacing w:after="160" w:line="259" w:lineRule="auto"/>
        <w:jc w:val="left"/>
      </w:pPr>
      <w:r>
        <w:t>Fill out the E-form</w:t>
      </w:r>
    </w:p>
    <w:p w14:paraId="4BC023B0" w14:textId="77777777" w:rsidR="003C1A73" w:rsidRDefault="003C1A73" w:rsidP="00452802">
      <w:pPr>
        <w:pStyle w:val="ListParagraph"/>
        <w:numPr>
          <w:ilvl w:val="0"/>
          <w:numId w:val="223"/>
        </w:numPr>
        <w:spacing w:after="160" w:line="259" w:lineRule="auto"/>
        <w:jc w:val="left"/>
      </w:pPr>
      <w:r>
        <w:t>E-payment</w:t>
      </w:r>
    </w:p>
    <w:p w14:paraId="2525FC18" w14:textId="77777777" w:rsidR="003C1A73" w:rsidRDefault="003C1A73" w:rsidP="00452802">
      <w:pPr>
        <w:pStyle w:val="ListParagraph"/>
        <w:numPr>
          <w:ilvl w:val="0"/>
          <w:numId w:val="223"/>
        </w:numPr>
        <w:spacing w:after="160" w:line="259" w:lineRule="auto"/>
        <w:jc w:val="left"/>
      </w:pPr>
      <w:r>
        <w:t>Visual inspection and laboratory tests (if required)</w:t>
      </w:r>
    </w:p>
    <w:p w14:paraId="3D44E070" w14:textId="77777777" w:rsidR="003C1A73" w:rsidRDefault="003C1A73" w:rsidP="00452802">
      <w:pPr>
        <w:pStyle w:val="ListParagraph"/>
        <w:numPr>
          <w:ilvl w:val="0"/>
          <w:numId w:val="223"/>
        </w:numPr>
        <w:spacing w:after="160" w:line="259" w:lineRule="auto"/>
        <w:jc w:val="left"/>
      </w:pPr>
      <w:r>
        <w:t>Issuing the certificate electronically</w:t>
      </w:r>
    </w:p>
    <w:p w14:paraId="1662F99D" w14:textId="77777777" w:rsidR="003C1A73" w:rsidRPr="003C1A73" w:rsidRDefault="003C1A73" w:rsidP="003C1A73">
      <w:pPr>
        <w:spacing w:after="160" w:line="259" w:lineRule="auto"/>
        <w:jc w:val="left"/>
        <w:rPr>
          <w:b/>
        </w:rPr>
      </w:pPr>
      <w:r w:rsidRPr="003C1A73">
        <w:rPr>
          <w:b/>
        </w:rPr>
        <w:t>Required Documents</w:t>
      </w:r>
    </w:p>
    <w:p w14:paraId="6E0EB61A" w14:textId="23137B4A" w:rsidR="003C1A73" w:rsidRDefault="003C1A73" w:rsidP="00452802">
      <w:pPr>
        <w:pStyle w:val="ListParagraph"/>
        <w:numPr>
          <w:ilvl w:val="0"/>
          <w:numId w:val="224"/>
        </w:numPr>
        <w:spacing w:after="160" w:line="259" w:lineRule="auto"/>
        <w:jc w:val="left"/>
      </w:pPr>
      <w:r>
        <w:t>Origin Certificate</w:t>
      </w:r>
    </w:p>
    <w:p w14:paraId="456CFAE2" w14:textId="2C3FEB4F" w:rsidR="003C1A73" w:rsidRDefault="003C1A73" w:rsidP="00452802">
      <w:pPr>
        <w:pStyle w:val="ListParagraph"/>
        <w:numPr>
          <w:ilvl w:val="0"/>
          <w:numId w:val="224"/>
        </w:numPr>
        <w:spacing w:after="160" w:line="259" w:lineRule="auto"/>
        <w:jc w:val="left"/>
      </w:pPr>
      <w:r>
        <w:t>Invoice and table of contents</w:t>
      </w:r>
    </w:p>
    <w:p w14:paraId="39B3DD73" w14:textId="77777777" w:rsidR="003C1A73" w:rsidRDefault="003C1A73" w:rsidP="00452802">
      <w:pPr>
        <w:pStyle w:val="ListParagraph"/>
        <w:numPr>
          <w:ilvl w:val="0"/>
          <w:numId w:val="224"/>
        </w:numPr>
        <w:spacing w:after="160" w:line="259" w:lineRule="auto"/>
        <w:jc w:val="left"/>
      </w:pPr>
      <w:r>
        <w:t>Any other documents/certificates required by the importing country</w:t>
      </w:r>
    </w:p>
    <w:p w14:paraId="39E684AE" w14:textId="26B56822" w:rsidR="00C20900" w:rsidRDefault="0071412A" w:rsidP="003C1A73">
      <w:pPr>
        <w:spacing w:after="160" w:line="259" w:lineRule="auto"/>
        <w:jc w:val="left"/>
      </w:pPr>
      <w:r>
        <w:rPr>
          <w:noProof/>
        </w:rPr>
        <w:drawing>
          <wp:anchor distT="0" distB="0" distL="114300" distR="114300" simplePos="0" relativeHeight="251913728" behindDoc="1" locked="0" layoutInCell="1" allowOverlap="1" wp14:anchorId="1868A8CF" wp14:editId="259AF11A">
            <wp:simplePos x="0" y="0"/>
            <wp:positionH relativeFrom="column">
              <wp:posOffset>0</wp:posOffset>
            </wp:positionH>
            <wp:positionV relativeFrom="paragraph">
              <wp:posOffset>-635</wp:posOffset>
            </wp:positionV>
            <wp:extent cx="5560695" cy="6212205"/>
            <wp:effectExtent l="0" t="0" r="1905"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F10DDDE.tmp"/>
                    <pic:cNvPicPr/>
                  </pic:nvPicPr>
                  <pic:blipFill>
                    <a:blip r:embed="rId94">
                      <a:extLst>
                        <a:ext uri="{28A0092B-C50C-407E-A947-70E740481C1C}">
                          <a14:useLocalDpi xmlns:a14="http://schemas.microsoft.com/office/drawing/2010/main" val="0"/>
                        </a:ext>
                      </a:extLst>
                    </a:blip>
                    <a:stretch>
                      <a:fillRect/>
                    </a:stretch>
                  </pic:blipFill>
                  <pic:spPr>
                    <a:xfrm>
                      <a:off x="0" y="0"/>
                      <a:ext cx="5560695" cy="6212205"/>
                    </a:xfrm>
                    <a:prstGeom prst="rect">
                      <a:avLst/>
                    </a:prstGeom>
                  </pic:spPr>
                </pic:pic>
              </a:graphicData>
            </a:graphic>
          </wp:anchor>
        </w:drawing>
      </w:r>
      <w:r w:rsidR="00C20900">
        <w:br w:type="page"/>
      </w:r>
    </w:p>
    <w:p w14:paraId="68DF58BC" w14:textId="77777777" w:rsidR="00007D1A" w:rsidRDefault="00007D1A" w:rsidP="00007D1A">
      <w:pPr>
        <w:pStyle w:val="Heading3"/>
      </w:pPr>
      <w:bookmarkStart w:id="103" w:name="_Toc39625615"/>
      <w:r>
        <w:lastRenderedPageBreak/>
        <w:t>Issue certificate of heat treatment facility approval</w:t>
      </w:r>
      <w:bookmarkEnd w:id="103"/>
    </w:p>
    <w:p w14:paraId="2E917A60" w14:textId="1F774214" w:rsidR="00007D1A" w:rsidRPr="00007D1A" w:rsidRDefault="00007D1A" w:rsidP="00007D1A">
      <w:pPr>
        <w:spacing w:after="160" w:line="259" w:lineRule="auto"/>
        <w:jc w:val="left"/>
        <w:rPr>
          <w:b/>
        </w:rPr>
      </w:pPr>
      <w:r w:rsidRPr="00007D1A">
        <w:rPr>
          <w:b/>
        </w:rPr>
        <w:t>Service Description</w:t>
      </w:r>
    </w:p>
    <w:p w14:paraId="5B5C2240" w14:textId="77777777" w:rsidR="00007D1A" w:rsidRDefault="00007D1A" w:rsidP="00007D1A">
      <w:pPr>
        <w:spacing w:after="160" w:line="259" w:lineRule="auto"/>
        <w:jc w:val="left"/>
      </w:pPr>
      <w:r>
        <w:t>Accreditation of Heat Treatment Facility used for packing and carrying goods (wooden pallets, wooden boxes, wooden frames, wooden shelves) according to the permitted treatment methods in the country (valid for one year from the date of issue))</w:t>
      </w:r>
    </w:p>
    <w:p w14:paraId="789AD80C" w14:textId="77777777" w:rsidR="00007D1A" w:rsidRPr="00007D1A" w:rsidRDefault="00007D1A" w:rsidP="00007D1A">
      <w:pPr>
        <w:spacing w:after="160" w:line="259" w:lineRule="auto"/>
        <w:jc w:val="left"/>
        <w:rPr>
          <w:b/>
        </w:rPr>
      </w:pPr>
      <w:r w:rsidRPr="00007D1A">
        <w:rPr>
          <w:b/>
        </w:rPr>
        <w:t>Steps</w:t>
      </w:r>
    </w:p>
    <w:p w14:paraId="675F4CA7" w14:textId="77777777" w:rsidR="00007D1A" w:rsidRDefault="00007D1A" w:rsidP="00452802">
      <w:pPr>
        <w:pStyle w:val="ListParagraph"/>
        <w:numPr>
          <w:ilvl w:val="0"/>
          <w:numId w:val="225"/>
        </w:numPr>
        <w:spacing w:after="160" w:line="259" w:lineRule="auto"/>
        <w:jc w:val="left"/>
      </w:pPr>
      <w:r>
        <w:t>Fill out the E-form</w:t>
      </w:r>
    </w:p>
    <w:p w14:paraId="4E0C8C17" w14:textId="77777777" w:rsidR="00007D1A" w:rsidRDefault="00007D1A" w:rsidP="00452802">
      <w:pPr>
        <w:pStyle w:val="ListParagraph"/>
        <w:numPr>
          <w:ilvl w:val="0"/>
          <w:numId w:val="225"/>
        </w:numPr>
        <w:spacing w:after="160" w:line="259" w:lineRule="auto"/>
        <w:jc w:val="left"/>
      </w:pPr>
      <w:r>
        <w:t>E-payment</w:t>
      </w:r>
    </w:p>
    <w:p w14:paraId="52673DFF" w14:textId="77777777" w:rsidR="00007D1A" w:rsidRDefault="00007D1A" w:rsidP="00452802">
      <w:pPr>
        <w:pStyle w:val="ListParagraph"/>
        <w:numPr>
          <w:ilvl w:val="0"/>
          <w:numId w:val="225"/>
        </w:numPr>
        <w:spacing w:after="160" w:line="259" w:lineRule="auto"/>
        <w:jc w:val="left"/>
      </w:pPr>
      <w:r>
        <w:t>Review the application and complete procedures electronically</w:t>
      </w:r>
    </w:p>
    <w:p w14:paraId="5DC25233" w14:textId="77777777" w:rsidR="00007D1A" w:rsidRDefault="00007D1A" w:rsidP="00452802">
      <w:pPr>
        <w:pStyle w:val="ListParagraph"/>
        <w:numPr>
          <w:ilvl w:val="0"/>
          <w:numId w:val="225"/>
        </w:numPr>
        <w:spacing w:after="160" w:line="259" w:lineRule="auto"/>
        <w:jc w:val="left"/>
      </w:pPr>
      <w:r>
        <w:t>Inspection visit</w:t>
      </w:r>
    </w:p>
    <w:p w14:paraId="02D86452" w14:textId="77777777" w:rsidR="00007D1A" w:rsidRPr="00007D1A" w:rsidRDefault="00007D1A" w:rsidP="00007D1A">
      <w:pPr>
        <w:spacing w:after="160" w:line="259" w:lineRule="auto"/>
        <w:jc w:val="left"/>
        <w:rPr>
          <w:b/>
        </w:rPr>
      </w:pPr>
      <w:r w:rsidRPr="00007D1A">
        <w:rPr>
          <w:b/>
        </w:rPr>
        <w:t>Required Documents</w:t>
      </w:r>
    </w:p>
    <w:p w14:paraId="5E0089A9" w14:textId="77777777" w:rsidR="00007D1A" w:rsidRPr="00007D1A" w:rsidRDefault="00007D1A" w:rsidP="00452802">
      <w:pPr>
        <w:pStyle w:val="ListParagraph"/>
        <w:numPr>
          <w:ilvl w:val="0"/>
          <w:numId w:val="226"/>
        </w:numPr>
        <w:spacing w:after="160" w:line="259" w:lineRule="auto"/>
        <w:jc w:val="left"/>
        <w:rPr>
          <w:rFonts w:eastAsiaTheme="majorEastAsia" w:cstheme="majorBidi"/>
          <w:sz w:val="52"/>
          <w:szCs w:val="32"/>
        </w:rPr>
      </w:pPr>
      <w:r>
        <w:t>Copy of valid commercial, industrial or craft license</w:t>
      </w:r>
    </w:p>
    <w:p w14:paraId="206CDFA2" w14:textId="31826C09" w:rsidR="0071412A" w:rsidRPr="00007D1A" w:rsidRDefault="00961EAC" w:rsidP="00007D1A">
      <w:pPr>
        <w:spacing w:after="160" w:line="259" w:lineRule="auto"/>
        <w:jc w:val="left"/>
        <w:rPr>
          <w:rFonts w:eastAsiaTheme="majorEastAsia" w:cstheme="majorBidi"/>
          <w:sz w:val="52"/>
          <w:szCs w:val="32"/>
        </w:rPr>
      </w:pPr>
      <w:r>
        <w:rPr>
          <w:noProof/>
        </w:rPr>
        <w:drawing>
          <wp:anchor distT="0" distB="0" distL="114300" distR="114300" simplePos="0" relativeHeight="251914752" behindDoc="1" locked="0" layoutInCell="1" allowOverlap="1" wp14:anchorId="73775089" wp14:editId="503FDDCA">
            <wp:simplePos x="0" y="0"/>
            <wp:positionH relativeFrom="column">
              <wp:posOffset>0</wp:posOffset>
            </wp:positionH>
            <wp:positionV relativeFrom="paragraph">
              <wp:posOffset>-635</wp:posOffset>
            </wp:positionV>
            <wp:extent cx="5560695" cy="6002020"/>
            <wp:effectExtent l="0" t="0" r="1905"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F105F36.tmp"/>
                    <pic:cNvPicPr/>
                  </pic:nvPicPr>
                  <pic:blipFill>
                    <a:blip r:embed="rId95">
                      <a:extLst>
                        <a:ext uri="{28A0092B-C50C-407E-A947-70E740481C1C}">
                          <a14:useLocalDpi xmlns:a14="http://schemas.microsoft.com/office/drawing/2010/main" val="0"/>
                        </a:ext>
                      </a:extLst>
                    </a:blip>
                    <a:stretch>
                      <a:fillRect/>
                    </a:stretch>
                  </pic:blipFill>
                  <pic:spPr>
                    <a:xfrm>
                      <a:off x="0" y="0"/>
                      <a:ext cx="5560695" cy="6002020"/>
                    </a:xfrm>
                    <a:prstGeom prst="rect">
                      <a:avLst/>
                    </a:prstGeom>
                  </pic:spPr>
                </pic:pic>
              </a:graphicData>
            </a:graphic>
          </wp:anchor>
        </w:drawing>
      </w:r>
      <w:r w:rsidR="0071412A">
        <w:br w:type="page"/>
      </w:r>
    </w:p>
    <w:p w14:paraId="46A2D88B" w14:textId="77777777" w:rsidR="00B45BBA" w:rsidRDefault="00B45BBA" w:rsidP="00151B82">
      <w:pPr>
        <w:pStyle w:val="Heading3"/>
      </w:pPr>
      <w:bookmarkStart w:id="104" w:name="_Toc39625616"/>
      <w:r>
        <w:lastRenderedPageBreak/>
        <w:t>Issue license to re-export aquatic organisms</w:t>
      </w:r>
      <w:bookmarkEnd w:id="104"/>
    </w:p>
    <w:p w14:paraId="186ED5F7" w14:textId="1C620B10" w:rsidR="00151B82" w:rsidRPr="00151B82" w:rsidRDefault="00151B82" w:rsidP="00B45BBA">
      <w:pPr>
        <w:spacing w:after="160" w:line="259" w:lineRule="auto"/>
        <w:jc w:val="left"/>
        <w:rPr>
          <w:b/>
        </w:rPr>
      </w:pPr>
      <w:r w:rsidRPr="00151B82">
        <w:rPr>
          <w:b/>
        </w:rPr>
        <w:t>Service Description</w:t>
      </w:r>
    </w:p>
    <w:p w14:paraId="705A1FE3" w14:textId="77777777" w:rsidR="00B45BBA" w:rsidRDefault="00B45BBA" w:rsidP="00B45BBA">
      <w:pPr>
        <w:spacing w:after="160" w:line="259" w:lineRule="auto"/>
        <w:jc w:val="left"/>
      </w:pPr>
      <w:r>
        <w:t>Through this service, a license to re-export imported aquatic organisms is issued. Aquatic organisms include (fresh/frozen/smoked/dried/salted) fish, as well as crustaceans and molluscs. (License valid for 1 year from the issuance date)</w:t>
      </w:r>
    </w:p>
    <w:p w14:paraId="4C864E09" w14:textId="77777777" w:rsidR="00B45BBA" w:rsidRPr="00151B82" w:rsidRDefault="00B45BBA" w:rsidP="00B45BBA">
      <w:pPr>
        <w:spacing w:after="160" w:line="259" w:lineRule="auto"/>
        <w:jc w:val="left"/>
        <w:rPr>
          <w:b/>
        </w:rPr>
      </w:pPr>
      <w:r w:rsidRPr="00151B82">
        <w:rPr>
          <w:b/>
        </w:rPr>
        <w:t xml:space="preserve">Steps </w:t>
      </w:r>
    </w:p>
    <w:p w14:paraId="576C91CD" w14:textId="77777777" w:rsidR="00B45BBA" w:rsidRDefault="00B45BBA" w:rsidP="00452802">
      <w:pPr>
        <w:pStyle w:val="ListParagraph"/>
        <w:numPr>
          <w:ilvl w:val="0"/>
          <w:numId w:val="227"/>
        </w:numPr>
        <w:spacing w:after="160" w:line="259" w:lineRule="auto"/>
        <w:jc w:val="left"/>
      </w:pPr>
      <w:r>
        <w:t>Fill out E- forms</w:t>
      </w:r>
    </w:p>
    <w:p w14:paraId="7B2239D7" w14:textId="77777777" w:rsidR="00B45BBA" w:rsidRDefault="00B45BBA" w:rsidP="00452802">
      <w:pPr>
        <w:pStyle w:val="ListParagraph"/>
        <w:numPr>
          <w:ilvl w:val="0"/>
          <w:numId w:val="227"/>
        </w:numPr>
        <w:spacing w:after="160" w:line="259" w:lineRule="auto"/>
        <w:jc w:val="left"/>
      </w:pPr>
      <w:r>
        <w:t>Electronic payment of service fee</w:t>
      </w:r>
    </w:p>
    <w:p w14:paraId="6B11DB2C" w14:textId="77777777" w:rsidR="00B45BBA" w:rsidRDefault="00B45BBA" w:rsidP="00452802">
      <w:pPr>
        <w:pStyle w:val="ListParagraph"/>
        <w:numPr>
          <w:ilvl w:val="0"/>
          <w:numId w:val="227"/>
        </w:numPr>
        <w:spacing w:after="160" w:line="259" w:lineRule="auto"/>
        <w:jc w:val="left"/>
      </w:pPr>
      <w:r>
        <w:t>Review the application and complete the procedures electronically</w:t>
      </w:r>
    </w:p>
    <w:p w14:paraId="271220BF" w14:textId="77777777" w:rsidR="00B45BBA" w:rsidRDefault="00B45BBA" w:rsidP="00452802">
      <w:pPr>
        <w:pStyle w:val="ListParagraph"/>
        <w:numPr>
          <w:ilvl w:val="0"/>
          <w:numId w:val="227"/>
        </w:numPr>
        <w:spacing w:after="160" w:line="259" w:lineRule="auto"/>
        <w:jc w:val="left"/>
      </w:pPr>
      <w:r>
        <w:t>Issue the license electronically</w:t>
      </w:r>
    </w:p>
    <w:p w14:paraId="7D7EF94E" w14:textId="77777777" w:rsidR="00B45BBA" w:rsidRPr="00151B82" w:rsidRDefault="00B45BBA" w:rsidP="00B45BBA">
      <w:pPr>
        <w:spacing w:after="160" w:line="259" w:lineRule="auto"/>
        <w:jc w:val="left"/>
        <w:rPr>
          <w:b/>
        </w:rPr>
      </w:pPr>
      <w:r w:rsidRPr="00151B82">
        <w:rPr>
          <w:b/>
        </w:rPr>
        <w:t>Required Documents</w:t>
      </w:r>
    </w:p>
    <w:p w14:paraId="0B2F0ED7" w14:textId="3F72344A" w:rsidR="00B45BBA" w:rsidRDefault="00B45BBA" w:rsidP="00452802">
      <w:pPr>
        <w:pStyle w:val="ListParagraph"/>
        <w:numPr>
          <w:ilvl w:val="0"/>
          <w:numId w:val="226"/>
        </w:numPr>
        <w:spacing w:after="160" w:line="259" w:lineRule="auto"/>
        <w:jc w:val="left"/>
      </w:pPr>
      <w:r>
        <w:t xml:space="preserve">Copy of a valid trade license  </w:t>
      </w:r>
    </w:p>
    <w:p w14:paraId="5BDA3C61" w14:textId="77777777" w:rsidR="00151B82" w:rsidRPr="00151B82" w:rsidRDefault="00B45BBA" w:rsidP="00452802">
      <w:pPr>
        <w:pStyle w:val="ListParagraph"/>
        <w:numPr>
          <w:ilvl w:val="0"/>
          <w:numId w:val="226"/>
        </w:numPr>
        <w:spacing w:after="160" w:line="259" w:lineRule="auto"/>
        <w:jc w:val="left"/>
        <w:rPr>
          <w:rFonts w:eastAsiaTheme="majorEastAsia" w:cstheme="majorBidi"/>
          <w:sz w:val="52"/>
          <w:szCs w:val="32"/>
        </w:rPr>
      </w:pPr>
      <w:r>
        <w:t>Declaration or a certificate issued from the competent authority declaring that the applicant has the necessary means to store, preserve, and transport aquatic organisms which meet the health requirements determined by the competent authority in the concerned emirate.</w:t>
      </w:r>
    </w:p>
    <w:p w14:paraId="6A7F11B2" w14:textId="3F74CD79" w:rsidR="00961EAC" w:rsidRPr="00151B82" w:rsidRDefault="00457100" w:rsidP="00151B82">
      <w:pPr>
        <w:spacing w:after="160" w:line="259" w:lineRule="auto"/>
        <w:jc w:val="left"/>
        <w:rPr>
          <w:rFonts w:eastAsiaTheme="majorEastAsia" w:cstheme="majorBidi"/>
          <w:sz w:val="52"/>
          <w:szCs w:val="32"/>
        </w:rPr>
      </w:pPr>
      <w:r>
        <w:rPr>
          <w:noProof/>
        </w:rPr>
        <w:drawing>
          <wp:anchor distT="0" distB="0" distL="114300" distR="114300" simplePos="0" relativeHeight="251915776" behindDoc="1" locked="0" layoutInCell="1" allowOverlap="1" wp14:anchorId="7EFB6595" wp14:editId="43D85F3B">
            <wp:simplePos x="0" y="0"/>
            <wp:positionH relativeFrom="column">
              <wp:posOffset>0</wp:posOffset>
            </wp:positionH>
            <wp:positionV relativeFrom="paragraph">
              <wp:posOffset>-635</wp:posOffset>
            </wp:positionV>
            <wp:extent cx="5560695" cy="4817110"/>
            <wp:effectExtent l="0" t="0" r="1905" b="254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108851.tmp"/>
                    <pic:cNvPicPr/>
                  </pic:nvPicPr>
                  <pic:blipFill>
                    <a:blip r:embed="rId96">
                      <a:extLst>
                        <a:ext uri="{28A0092B-C50C-407E-A947-70E740481C1C}">
                          <a14:useLocalDpi xmlns:a14="http://schemas.microsoft.com/office/drawing/2010/main" val="0"/>
                        </a:ext>
                      </a:extLst>
                    </a:blip>
                    <a:stretch>
                      <a:fillRect/>
                    </a:stretch>
                  </pic:blipFill>
                  <pic:spPr>
                    <a:xfrm>
                      <a:off x="0" y="0"/>
                      <a:ext cx="5560695" cy="4817110"/>
                    </a:xfrm>
                    <a:prstGeom prst="rect">
                      <a:avLst/>
                    </a:prstGeom>
                  </pic:spPr>
                </pic:pic>
              </a:graphicData>
            </a:graphic>
          </wp:anchor>
        </w:drawing>
      </w:r>
      <w:r w:rsidR="00961EAC">
        <w:br w:type="page"/>
      </w:r>
    </w:p>
    <w:p w14:paraId="2932A8E7" w14:textId="77777777" w:rsidR="004261A8" w:rsidRDefault="004261A8" w:rsidP="004261A8">
      <w:pPr>
        <w:pStyle w:val="Heading3"/>
      </w:pPr>
      <w:bookmarkStart w:id="105" w:name="_Toc39625617"/>
      <w:r>
        <w:lastRenderedPageBreak/>
        <w:t>Issue Pesticide Registration Certificate</w:t>
      </w:r>
      <w:bookmarkEnd w:id="105"/>
    </w:p>
    <w:p w14:paraId="37AA8215" w14:textId="642D7C1F" w:rsidR="004261A8" w:rsidRPr="004261A8" w:rsidRDefault="004261A8" w:rsidP="004261A8">
      <w:pPr>
        <w:spacing w:after="160" w:line="259" w:lineRule="auto"/>
        <w:jc w:val="left"/>
        <w:rPr>
          <w:b/>
        </w:rPr>
      </w:pPr>
      <w:r w:rsidRPr="004261A8">
        <w:rPr>
          <w:b/>
        </w:rPr>
        <w:t>Service Description</w:t>
      </w:r>
    </w:p>
    <w:p w14:paraId="17867D4A" w14:textId="77777777" w:rsidR="004261A8" w:rsidRDefault="004261A8" w:rsidP="004261A8">
      <w:pPr>
        <w:spacing w:after="160" w:line="259" w:lineRule="auto"/>
        <w:jc w:val="left"/>
      </w:pPr>
      <w:r>
        <w:t>Through this service, a pesticide will be registered by the Ministry (valid for five years or until the expiry date of the registration certificate in the country of origin). Including Fermions, Attracting materials, Extruding materials, Additives and Materials with mechanical or physical contain a pesticide.</w:t>
      </w:r>
    </w:p>
    <w:p w14:paraId="1D812B6B" w14:textId="77777777" w:rsidR="004261A8" w:rsidRPr="004261A8" w:rsidRDefault="004261A8" w:rsidP="004261A8">
      <w:pPr>
        <w:spacing w:after="160" w:line="259" w:lineRule="auto"/>
        <w:jc w:val="left"/>
        <w:rPr>
          <w:b/>
        </w:rPr>
      </w:pPr>
      <w:r w:rsidRPr="004261A8">
        <w:rPr>
          <w:b/>
        </w:rPr>
        <w:t xml:space="preserve">Steps </w:t>
      </w:r>
    </w:p>
    <w:p w14:paraId="7F6B6FCC" w14:textId="77777777" w:rsidR="004261A8" w:rsidRDefault="004261A8" w:rsidP="00452802">
      <w:pPr>
        <w:pStyle w:val="ListParagraph"/>
        <w:numPr>
          <w:ilvl w:val="0"/>
          <w:numId w:val="228"/>
        </w:numPr>
        <w:spacing w:after="160" w:line="259" w:lineRule="auto"/>
        <w:jc w:val="left"/>
      </w:pPr>
      <w:r>
        <w:t>Fill out E- forms</w:t>
      </w:r>
    </w:p>
    <w:p w14:paraId="57ACF3B2" w14:textId="77777777" w:rsidR="004261A8" w:rsidRDefault="004261A8" w:rsidP="00452802">
      <w:pPr>
        <w:pStyle w:val="ListParagraph"/>
        <w:numPr>
          <w:ilvl w:val="0"/>
          <w:numId w:val="228"/>
        </w:numPr>
        <w:spacing w:after="160" w:line="259" w:lineRule="auto"/>
        <w:jc w:val="left"/>
      </w:pPr>
      <w:r>
        <w:t>Electronic payment of service fee</w:t>
      </w:r>
    </w:p>
    <w:p w14:paraId="210DE6FB" w14:textId="77777777" w:rsidR="004261A8" w:rsidRDefault="004261A8" w:rsidP="00452802">
      <w:pPr>
        <w:pStyle w:val="ListParagraph"/>
        <w:numPr>
          <w:ilvl w:val="0"/>
          <w:numId w:val="228"/>
        </w:numPr>
        <w:spacing w:after="160" w:line="259" w:lineRule="auto"/>
        <w:jc w:val="left"/>
      </w:pPr>
      <w:r>
        <w:t>Laboratory examination is held</w:t>
      </w:r>
    </w:p>
    <w:p w14:paraId="2D62F391" w14:textId="77777777" w:rsidR="004261A8" w:rsidRDefault="004261A8" w:rsidP="00452802">
      <w:pPr>
        <w:pStyle w:val="ListParagraph"/>
        <w:numPr>
          <w:ilvl w:val="0"/>
          <w:numId w:val="228"/>
        </w:numPr>
        <w:spacing w:after="160" w:line="259" w:lineRule="auto"/>
        <w:jc w:val="left"/>
      </w:pPr>
      <w:r>
        <w:t>Certificate is issued and handed over to the customer</w:t>
      </w:r>
    </w:p>
    <w:p w14:paraId="4826C6FC" w14:textId="77777777" w:rsidR="004261A8" w:rsidRPr="004261A8" w:rsidRDefault="004261A8" w:rsidP="004261A8">
      <w:pPr>
        <w:spacing w:after="160" w:line="259" w:lineRule="auto"/>
        <w:jc w:val="left"/>
        <w:rPr>
          <w:b/>
        </w:rPr>
      </w:pPr>
      <w:r w:rsidRPr="004261A8">
        <w:rPr>
          <w:b/>
        </w:rPr>
        <w:t>Required Documents</w:t>
      </w:r>
    </w:p>
    <w:p w14:paraId="12AC8C10" w14:textId="77777777" w:rsidR="004261A8" w:rsidRPr="004261A8" w:rsidRDefault="004261A8" w:rsidP="004261A8">
      <w:pPr>
        <w:spacing w:after="160" w:line="259" w:lineRule="auto"/>
        <w:jc w:val="left"/>
        <w:rPr>
          <w:b/>
        </w:rPr>
      </w:pPr>
      <w:r w:rsidRPr="004261A8">
        <w:rPr>
          <w:b/>
        </w:rPr>
        <w:t>First, Chemical Pesticide Registration</w:t>
      </w:r>
    </w:p>
    <w:p w14:paraId="0086057A" w14:textId="77777777" w:rsidR="004261A8" w:rsidRDefault="004261A8" w:rsidP="004261A8">
      <w:pPr>
        <w:spacing w:after="160" w:line="259" w:lineRule="auto"/>
        <w:jc w:val="left"/>
      </w:pPr>
      <w:r>
        <w:t>Registered pesticide in the country of origin:</w:t>
      </w:r>
    </w:p>
    <w:p w14:paraId="308CCD9F" w14:textId="2ECBAF28" w:rsidR="004261A8" w:rsidRDefault="004261A8" w:rsidP="00452802">
      <w:pPr>
        <w:pStyle w:val="ListParagraph"/>
        <w:numPr>
          <w:ilvl w:val="0"/>
          <w:numId w:val="229"/>
        </w:numPr>
        <w:spacing w:after="160" w:line="259" w:lineRule="auto"/>
        <w:jc w:val="left"/>
      </w:pPr>
      <w:r>
        <w:t>Certificate of registration of the pesticide in the country of origin issued by the registration authority in English or translated into English (legal translation).</w:t>
      </w:r>
    </w:p>
    <w:p w14:paraId="24B91E5D" w14:textId="6B6535B7" w:rsidR="004261A8" w:rsidRDefault="004261A8" w:rsidP="00452802">
      <w:pPr>
        <w:pStyle w:val="ListParagraph"/>
        <w:numPr>
          <w:ilvl w:val="0"/>
          <w:numId w:val="229"/>
        </w:numPr>
        <w:spacing w:after="160" w:line="259" w:lineRule="auto"/>
        <w:jc w:val="left"/>
      </w:pPr>
      <w:r>
        <w:t>Other registration certificate for the pesticide in a country other than the country of origin of the same plant issued by the registration authority in an Organization for Economic Cooperation and Development (OECD) member country in English or translated into English. This certificate may be dispensed upon the decision of the Scientific Committee for Pesticides after studying the feasibility of using these pesticides on economic pests in the UAE.</w:t>
      </w:r>
    </w:p>
    <w:p w14:paraId="6CCE8D58" w14:textId="0EE8DF27" w:rsidR="004261A8" w:rsidRDefault="004261A8" w:rsidP="00452802">
      <w:pPr>
        <w:pStyle w:val="ListParagraph"/>
        <w:numPr>
          <w:ilvl w:val="0"/>
          <w:numId w:val="229"/>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ood Laboratory Practice (GLP) standards. If the trade name of the pesticide is not the same in the registration certificates of one of the Organization for Economic Cooperation and Development (OECD) member countries, a further certificate for this pesticide shall be attached, including the active substances and their percentages and percentages of other inert substances from a governmental laboratory of the registration authority or from a certified laboratory by registration authority and applying the Good Laboratory Practice (GLP) Standards.</w:t>
      </w:r>
    </w:p>
    <w:p w14:paraId="4B1149F7" w14:textId="33434A05" w:rsidR="004261A8" w:rsidRDefault="004261A8" w:rsidP="00452802">
      <w:pPr>
        <w:pStyle w:val="ListParagraph"/>
        <w:numPr>
          <w:ilvl w:val="0"/>
          <w:numId w:val="229"/>
        </w:numPr>
        <w:spacing w:after="160" w:line="259" w:lineRule="auto"/>
        <w:jc w:val="left"/>
      </w:pPr>
      <w:r>
        <w:t>Letter of authorization of the establishment from the producing company in the registration and marketing of the pesticide in the UAE.</w:t>
      </w:r>
    </w:p>
    <w:p w14:paraId="714F54A1" w14:textId="17188FA5" w:rsidR="004261A8" w:rsidRDefault="004261A8" w:rsidP="00452802">
      <w:pPr>
        <w:pStyle w:val="ListParagraph"/>
        <w:numPr>
          <w:ilvl w:val="0"/>
          <w:numId w:val="229"/>
        </w:numPr>
        <w:spacing w:after="160" w:line="259" w:lineRule="auto"/>
        <w:jc w:val="left"/>
      </w:pPr>
      <w:r>
        <w:t>A copy of the pesticide labels for the registration certificates provided in English (or translated into English legal translation) and a copy translated into Arabic</w:t>
      </w:r>
    </w:p>
    <w:p w14:paraId="0B6EA4C5" w14:textId="7E3132D6" w:rsidR="004261A8" w:rsidRDefault="004261A8" w:rsidP="00452802">
      <w:pPr>
        <w:pStyle w:val="ListParagraph"/>
        <w:numPr>
          <w:ilvl w:val="0"/>
          <w:numId w:val="229"/>
        </w:numPr>
        <w:spacing w:after="160" w:line="259" w:lineRule="auto"/>
        <w:jc w:val="left"/>
      </w:pPr>
      <w:r>
        <w:t>A copy of the proposed local pesticide package label in all the data in Arabic and English, according to the data provided in item (5) above.</w:t>
      </w:r>
    </w:p>
    <w:p w14:paraId="2EB3CBD8" w14:textId="77777777" w:rsidR="004261A8" w:rsidRPr="004261A8" w:rsidRDefault="004261A8" w:rsidP="004261A8">
      <w:pPr>
        <w:spacing w:after="160" w:line="259" w:lineRule="auto"/>
        <w:jc w:val="left"/>
        <w:rPr>
          <w:b/>
        </w:rPr>
      </w:pPr>
      <w:r w:rsidRPr="004261A8">
        <w:rPr>
          <w:b/>
        </w:rPr>
        <w:lastRenderedPageBreak/>
        <w:t>Unregistered pesticide in the country of origin:</w:t>
      </w:r>
    </w:p>
    <w:p w14:paraId="429FF2BD" w14:textId="58702C99" w:rsidR="004261A8" w:rsidRDefault="004261A8" w:rsidP="00452802">
      <w:pPr>
        <w:pStyle w:val="ListParagraph"/>
        <w:numPr>
          <w:ilvl w:val="0"/>
          <w:numId w:val="230"/>
        </w:numPr>
        <w:spacing w:after="160" w:line="259" w:lineRule="auto"/>
        <w:jc w:val="left"/>
      </w:pPr>
      <w:r>
        <w:t>Two registration certificate for the same pesticide from two of the Organization for Economic Cooperation and Development (OECD) member countries, both issued by the registration authority in English or translated into English (legal translation).</w:t>
      </w:r>
    </w:p>
    <w:p w14:paraId="0D300B43" w14:textId="5F11AB6B" w:rsidR="004261A8" w:rsidRDefault="004261A8" w:rsidP="00452802">
      <w:pPr>
        <w:pStyle w:val="ListParagraph"/>
        <w:numPr>
          <w:ilvl w:val="0"/>
          <w:numId w:val="230"/>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LP standards. If the trade name of the pesticide is not the same in the registration certificates of one of the Organization for Economic Cooperation and Development (OECD) member countries, a further certificate for this pesticide shall be attached, including the active substances and their percentages and percentages of other inert substances from a governmental laboratory of the registration authority or from a certified laboratory by registration authority and applying the Good Laboratory Standards (GLP).</w:t>
      </w:r>
    </w:p>
    <w:p w14:paraId="072CD193" w14:textId="03843277" w:rsidR="004261A8" w:rsidRDefault="004261A8" w:rsidP="00452802">
      <w:pPr>
        <w:pStyle w:val="ListParagraph"/>
        <w:numPr>
          <w:ilvl w:val="0"/>
          <w:numId w:val="230"/>
        </w:numPr>
        <w:spacing w:after="160" w:line="259" w:lineRule="auto"/>
        <w:jc w:val="left"/>
      </w:pPr>
      <w:r>
        <w:t>Letter of authorization of the establishment from the producing company in the registration and marketing of the pesticide in the UAE.</w:t>
      </w:r>
    </w:p>
    <w:p w14:paraId="5D70ABC6" w14:textId="277517CE" w:rsidR="004261A8" w:rsidRDefault="004261A8" w:rsidP="00452802">
      <w:pPr>
        <w:pStyle w:val="ListParagraph"/>
        <w:numPr>
          <w:ilvl w:val="0"/>
          <w:numId w:val="230"/>
        </w:numPr>
        <w:spacing w:after="160" w:line="259" w:lineRule="auto"/>
        <w:jc w:val="left"/>
      </w:pPr>
      <w:r>
        <w:t>A copy of the pesticide labels for the registration certificates provided in English (or translated into English legal translation) and a copy translated into Arabic.</w:t>
      </w:r>
    </w:p>
    <w:p w14:paraId="467AADAF" w14:textId="0D25F251" w:rsidR="004261A8" w:rsidRDefault="004261A8" w:rsidP="00452802">
      <w:pPr>
        <w:pStyle w:val="ListParagraph"/>
        <w:numPr>
          <w:ilvl w:val="0"/>
          <w:numId w:val="230"/>
        </w:numPr>
        <w:spacing w:after="160" w:line="259" w:lineRule="auto"/>
        <w:jc w:val="left"/>
      </w:pPr>
      <w:r>
        <w:t>A copy of the proposed local pesticide package label in all the data in Arabic and English, according to the data provided in item (4) above.</w:t>
      </w:r>
    </w:p>
    <w:p w14:paraId="6B65FBD9" w14:textId="77777777" w:rsidR="004261A8" w:rsidRPr="004261A8" w:rsidRDefault="004261A8" w:rsidP="004261A8">
      <w:pPr>
        <w:spacing w:after="160" w:line="259" w:lineRule="auto"/>
        <w:jc w:val="left"/>
        <w:rPr>
          <w:b/>
        </w:rPr>
      </w:pPr>
      <w:r w:rsidRPr="004261A8">
        <w:rPr>
          <w:b/>
        </w:rPr>
        <w:t>Second, Registration of biocides:</w:t>
      </w:r>
    </w:p>
    <w:p w14:paraId="427B958A" w14:textId="67307D43" w:rsidR="004261A8" w:rsidRDefault="004261A8" w:rsidP="00452802">
      <w:pPr>
        <w:pStyle w:val="ListParagraph"/>
        <w:numPr>
          <w:ilvl w:val="0"/>
          <w:numId w:val="231"/>
        </w:numPr>
        <w:spacing w:after="160" w:line="259" w:lineRule="auto"/>
        <w:jc w:val="left"/>
      </w:pPr>
      <w:r>
        <w:t>Certificate of registration of the pesticide from the country of origin in a member country of the Organization for Economic Co-operation and Development (OECD) issued by the registrar or the authorized authority in English or translated into English (legal translation).</w:t>
      </w:r>
    </w:p>
    <w:p w14:paraId="1A24A394" w14:textId="71BC3426" w:rsidR="004261A8" w:rsidRDefault="004261A8" w:rsidP="00452802">
      <w:pPr>
        <w:pStyle w:val="ListParagraph"/>
        <w:numPr>
          <w:ilvl w:val="0"/>
          <w:numId w:val="231"/>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ood Laboratory Practice (GLP) standards.</w:t>
      </w:r>
    </w:p>
    <w:p w14:paraId="0AA43372" w14:textId="41362A71" w:rsidR="004261A8" w:rsidRDefault="004261A8" w:rsidP="00452802">
      <w:pPr>
        <w:pStyle w:val="ListParagraph"/>
        <w:numPr>
          <w:ilvl w:val="0"/>
          <w:numId w:val="231"/>
        </w:numPr>
        <w:spacing w:after="160" w:line="259" w:lineRule="auto"/>
        <w:jc w:val="left"/>
      </w:pPr>
      <w:r>
        <w:t>Letter of authorization of the establishment of the company produced in the country of origin by adoption in the registration and marketing of the pesticide in the State.</w:t>
      </w:r>
    </w:p>
    <w:p w14:paraId="58564540" w14:textId="65E94DA1" w:rsidR="004261A8" w:rsidRDefault="004261A8" w:rsidP="00452802">
      <w:pPr>
        <w:pStyle w:val="ListParagraph"/>
        <w:numPr>
          <w:ilvl w:val="0"/>
          <w:numId w:val="231"/>
        </w:numPr>
        <w:spacing w:after="160" w:line="259" w:lineRule="auto"/>
        <w:jc w:val="left"/>
      </w:pPr>
      <w:r>
        <w:t>A copy of the pesticide labels for the registration certificates provided in English (or translated into English legal translation) and a copy translated into Arabic</w:t>
      </w:r>
    </w:p>
    <w:p w14:paraId="00AB81DE" w14:textId="2CDDEA55" w:rsidR="004261A8" w:rsidRDefault="004261A8" w:rsidP="00452802">
      <w:pPr>
        <w:pStyle w:val="ListParagraph"/>
        <w:numPr>
          <w:ilvl w:val="0"/>
          <w:numId w:val="231"/>
        </w:numPr>
        <w:spacing w:after="160" w:line="259" w:lineRule="auto"/>
        <w:jc w:val="left"/>
      </w:pPr>
      <w:r>
        <w:t>A copy of the proposed local pesticide package label in all the data in Arabic and English, according to the data provided in item (4) above.</w:t>
      </w:r>
    </w:p>
    <w:p w14:paraId="4EA1DE6A" w14:textId="77777777" w:rsidR="004261A8" w:rsidRPr="004261A8" w:rsidRDefault="004261A8" w:rsidP="004261A8">
      <w:pPr>
        <w:spacing w:after="160" w:line="259" w:lineRule="auto"/>
        <w:jc w:val="left"/>
        <w:rPr>
          <w:b/>
        </w:rPr>
      </w:pPr>
      <w:r w:rsidRPr="004261A8">
        <w:rPr>
          <w:b/>
        </w:rPr>
        <w:t>Third, Registration of organic pesticides:</w:t>
      </w:r>
    </w:p>
    <w:p w14:paraId="32DE6E43" w14:textId="687C8483" w:rsidR="004261A8" w:rsidRDefault="004261A8" w:rsidP="00452802">
      <w:pPr>
        <w:pStyle w:val="ListParagraph"/>
        <w:numPr>
          <w:ilvl w:val="0"/>
          <w:numId w:val="232"/>
        </w:numPr>
        <w:spacing w:after="160" w:line="259" w:lineRule="auto"/>
        <w:jc w:val="left"/>
      </w:pPr>
      <w:r>
        <w:t>Valid organic product certificate issued by a certification body adopting European, American or Japanese organic production standards stating that the pesticide is licensed for use in organic production.</w:t>
      </w:r>
    </w:p>
    <w:p w14:paraId="1A38D8E8" w14:textId="4A8C3546" w:rsidR="004261A8" w:rsidRDefault="004261A8" w:rsidP="00452802">
      <w:pPr>
        <w:pStyle w:val="ListParagraph"/>
        <w:numPr>
          <w:ilvl w:val="0"/>
          <w:numId w:val="232"/>
        </w:numPr>
        <w:spacing w:after="160" w:line="259" w:lineRule="auto"/>
        <w:jc w:val="left"/>
      </w:pPr>
      <w:r>
        <w:lastRenderedPageBreak/>
        <w:t>A certificate from the producing company stating that the pesticide has not entered into the synthesis of any genetically modified substances and did not use any materials resulting from genetically modified organisms during its production process.</w:t>
      </w:r>
    </w:p>
    <w:p w14:paraId="11E60A96" w14:textId="02F3FB3D" w:rsidR="004261A8" w:rsidRDefault="004261A8" w:rsidP="00452802">
      <w:pPr>
        <w:pStyle w:val="ListParagraph"/>
        <w:numPr>
          <w:ilvl w:val="0"/>
          <w:numId w:val="232"/>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ood Laboratory Practice (GLP) standards.</w:t>
      </w:r>
    </w:p>
    <w:p w14:paraId="4130C8DA" w14:textId="65EBF7C0" w:rsidR="004261A8" w:rsidRDefault="004261A8" w:rsidP="00452802">
      <w:pPr>
        <w:pStyle w:val="ListParagraph"/>
        <w:numPr>
          <w:ilvl w:val="0"/>
          <w:numId w:val="232"/>
        </w:numPr>
        <w:spacing w:after="160" w:line="259" w:lineRule="auto"/>
        <w:jc w:val="left"/>
      </w:pPr>
      <w:r>
        <w:t>Letter of authorization of the establishment of the company produced in the country of origin by adoption in the registration and marketing of the pesticide in the State.</w:t>
      </w:r>
    </w:p>
    <w:p w14:paraId="07961B0E" w14:textId="2EFFDC0D" w:rsidR="004261A8" w:rsidRDefault="004261A8" w:rsidP="00452802">
      <w:pPr>
        <w:pStyle w:val="ListParagraph"/>
        <w:numPr>
          <w:ilvl w:val="0"/>
          <w:numId w:val="232"/>
        </w:numPr>
        <w:spacing w:after="160" w:line="259" w:lineRule="auto"/>
        <w:jc w:val="left"/>
      </w:pPr>
      <w:r>
        <w:t>A copy of the pesticide labels for the registration certificates provided in English (or translated into English legal translation) and a copy translated into Arabic</w:t>
      </w:r>
    </w:p>
    <w:p w14:paraId="2498A2FB" w14:textId="0E740805" w:rsidR="004261A8" w:rsidRDefault="004261A8" w:rsidP="00452802">
      <w:pPr>
        <w:pStyle w:val="ListParagraph"/>
        <w:numPr>
          <w:ilvl w:val="0"/>
          <w:numId w:val="232"/>
        </w:numPr>
        <w:spacing w:after="160" w:line="259" w:lineRule="auto"/>
        <w:jc w:val="left"/>
      </w:pPr>
      <w:r>
        <w:t>A copy of the proposed local pesticide package label in all the data in Arabic and English, according to the data provided in item (5) above.</w:t>
      </w:r>
    </w:p>
    <w:p w14:paraId="0EB1482F" w14:textId="77777777" w:rsidR="004261A8" w:rsidRPr="004261A8" w:rsidRDefault="004261A8" w:rsidP="004261A8">
      <w:pPr>
        <w:spacing w:after="160" w:line="259" w:lineRule="auto"/>
        <w:jc w:val="left"/>
        <w:rPr>
          <w:b/>
        </w:rPr>
      </w:pPr>
      <w:r w:rsidRPr="004261A8">
        <w:rPr>
          <w:b/>
        </w:rPr>
        <w:t>Fourth, Registration of pesticides ready to use:</w:t>
      </w:r>
    </w:p>
    <w:p w14:paraId="422AF41D" w14:textId="77777777" w:rsidR="004261A8" w:rsidRDefault="004261A8" w:rsidP="004261A8">
      <w:pPr>
        <w:spacing w:after="160" w:line="259" w:lineRule="auto"/>
        <w:jc w:val="left"/>
      </w:pPr>
      <w:r>
        <w:t>Pesticides Manufactured in one of a Member State of the Organization for Economic Cooperation and Development (OECD):</w:t>
      </w:r>
    </w:p>
    <w:p w14:paraId="04E3C97E" w14:textId="49A8E8DD" w:rsidR="004261A8" w:rsidRDefault="004261A8" w:rsidP="00452802">
      <w:pPr>
        <w:pStyle w:val="ListParagraph"/>
        <w:numPr>
          <w:ilvl w:val="0"/>
          <w:numId w:val="233"/>
        </w:numPr>
        <w:spacing w:after="160" w:line="259" w:lineRule="auto"/>
        <w:jc w:val="left"/>
      </w:pPr>
      <w:r>
        <w:t>Certificate of registration of the pesticide from the country of origin issued by the registration authority in English or translated into English (legal translation).</w:t>
      </w:r>
    </w:p>
    <w:p w14:paraId="31B588CB" w14:textId="6E5E1E96" w:rsidR="004261A8" w:rsidRDefault="004261A8" w:rsidP="00452802">
      <w:pPr>
        <w:pStyle w:val="ListParagraph"/>
        <w:numPr>
          <w:ilvl w:val="0"/>
          <w:numId w:val="233"/>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ood Laboratory Practice (GLP) standards.</w:t>
      </w:r>
    </w:p>
    <w:p w14:paraId="1C4D990F" w14:textId="418E5A46" w:rsidR="004261A8" w:rsidRDefault="004261A8" w:rsidP="00452802">
      <w:pPr>
        <w:pStyle w:val="ListParagraph"/>
        <w:numPr>
          <w:ilvl w:val="0"/>
          <w:numId w:val="233"/>
        </w:numPr>
        <w:spacing w:after="160" w:line="259" w:lineRule="auto"/>
        <w:jc w:val="left"/>
      </w:pPr>
      <w:r>
        <w:t>Material Safety Data Sheet (MSDS) of pesticides.</w:t>
      </w:r>
    </w:p>
    <w:p w14:paraId="67F58899" w14:textId="1F289F75" w:rsidR="004261A8" w:rsidRDefault="004261A8" w:rsidP="00452802">
      <w:pPr>
        <w:pStyle w:val="ListParagraph"/>
        <w:numPr>
          <w:ilvl w:val="0"/>
          <w:numId w:val="233"/>
        </w:numPr>
        <w:spacing w:after="160" w:line="259" w:lineRule="auto"/>
        <w:jc w:val="left"/>
      </w:pPr>
      <w:r>
        <w:t>A copy of the pesticide labels for the registration certificates provided in English (or translated into English legal translation) and a copy translated into Arabic</w:t>
      </w:r>
    </w:p>
    <w:p w14:paraId="51863F9B" w14:textId="0B45662C" w:rsidR="004261A8" w:rsidRDefault="004261A8" w:rsidP="00452802">
      <w:pPr>
        <w:pStyle w:val="ListParagraph"/>
        <w:numPr>
          <w:ilvl w:val="0"/>
          <w:numId w:val="233"/>
        </w:numPr>
        <w:spacing w:after="160" w:line="259" w:lineRule="auto"/>
        <w:jc w:val="left"/>
      </w:pPr>
      <w:r>
        <w:t>A copy of the proposed local pesticide package label in all the data in Arabic and English, according to the data provided in item (4) above.</w:t>
      </w:r>
    </w:p>
    <w:p w14:paraId="2642F7F9" w14:textId="7F444791" w:rsidR="004261A8" w:rsidRDefault="004261A8" w:rsidP="00452802">
      <w:pPr>
        <w:pStyle w:val="ListParagraph"/>
        <w:numPr>
          <w:ilvl w:val="0"/>
          <w:numId w:val="233"/>
        </w:numPr>
        <w:spacing w:after="160" w:line="259" w:lineRule="auto"/>
        <w:jc w:val="left"/>
      </w:pPr>
      <w:r>
        <w:t>Letter of authorization of the establishment of the company produced in the country of origin by adoption in the registration and marketing of the pesticide in the State.</w:t>
      </w:r>
    </w:p>
    <w:p w14:paraId="797A94B6" w14:textId="77777777" w:rsidR="004261A8" w:rsidRDefault="004261A8" w:rsidP="004261A8">
      <w:pPr>
        <w:spacing w:after="160" w:line="259" w:lineRule="auto"/>
        <w:jc w:val="left"/>
      </w:pPr>
    </w:p>
    <w:p w14:paraId="722FDD0D" w14:textId="77777777" w:rsidR="004261A8" w:rsidRPr="004261A8" w:rsidRDefault="004261A8" w:rsidP="004261A8">
      <w:pPr>
        <w:spacing w:after="160" w:line="259" w:lineRule="auto"/>
        <w:jc w:val="left"/>
        <w:rPr>
          <w:b/>
        </w:rPr>
      </w:pPr>
      <w:r w:rsidRPr="004261A8">
        <w:rPr>
          <w:b/>
        </w:rPr>
        <w:t>Pesticides filled with factories authorized by a factory registered in the Organization for Economic Cooperation and Development (OECD) Member States:</w:t>
      </w:r>
    </w:p>
    <w:p w14:paraId="31403482" w14:textId="5FA7E623" w:rsidR="004261A8" w:rsidRDefault="004261A8" w:rsidP="00452802">
      <w:pPr>
        <w:pStyle w:val="ListParagraph"/>
        <w:numPr>
          <w:ilvl w:val="0"/>
          <w:numId w:val="234"/>
        </w:numPr>
        <w:spacing w:after="160" w:line="259" w:lineRule="auto"/>
        <w:jc w:val="left"/>
      </w:pPr>
      <w:r>
        <w:t>Certificate of registration of the pesticide from the country of origin issued by the registration authority in English or translated into English (legal translation).</w:t>
      </w:r>
    </w:p>
    <w:p w14:paraId="072B3194" w14:textId="4BAF72B2" w:rsidR="004261A8" w:rsidRDefault="004261A8" w:rsidP="00452802">
      <w:pPr>
        <w:pStyle w:val="ListParagraph"/>
        <w:numPr>
          <w:ilvl w:val="0"/>
          <w:numId w:val="234"/>
        </w:numPr>
        <w:spacing w:after="160" w:line="259" w:lineRule="auto"/>
        <w:jc w:val="left"/>
      </w:pPr>
      <w:r>
        <w:t>Certificate of the pesticide composition, including active substances, their percentages and percentages of other inert substances from a governmental laboratory registered by the registrar authority or from a laboratory accredited by the Registrar authority, shall apply the Good Laboratory Practice (GLP) standards.</w:t>
      </w:r>
    </w:p>
    <w:p w14:paraId="1F199FC8" w14:textId="57C33C9D" w:rsidR="004261A8" w:rsidRDefault="004261A8" w:rsidP="00452802">
      <w:pPr>
        <w:pStyle w:val="ListParagraph"/>
        <w:numPr>
          <w:ilvl w:val="0"/>
          <w:numId w:val="234"/>
        </w:numPr>
        <w:spacing w:after="160" w:line="259" w:lineRule="auto"/>
        <w:jc w:val="left"/>
      </w:pPr>
      <w:r>
        <w:lastRenderedPageBreak/>
        <w:t>Material Safety Data Sheet (MSDS) of pesticides.</w:t>
      </w:r>
    </w:p>
    <w:p w14:paraId="35138B28" w14:textId="2D71FC97" w:rsidR="004261A8" w:rsidRDefault="004261A8" w:rsidP="00452802">
      <w:pPr>
        <w:pStyle w:val="ListParagraph"/>
        <w:numPr>
          <w:ilvl w:val="0"/>
          <w:numId w:val="234"/>
        </w:numPr>
        <w:spacing w:after="160" w:line="259" w:lineRule="auto"/>
        <w:jc w:val="left"/>
      </w:pPr>
      <w:r>
        <w:t>A copy of the pesticide labels for the registration certificates provided in English (or translated into English legal translation) and a copy translated into Arabic</w:t>
      </w:r>
    </w:p>
    <w:p w14:paraId="49CE4CA8" w14:textId="1466EFB4" w:rsidR="004261A8" w:rsidRDefault="004261A8" w:rsidP="00452802">
      <w:pPr>
        <w:pStyle w:val="ListParagraph"/>
        <w:numPr>
          <w:ilvl w:val="0"/>
          <w:numId w:val="234"/>
        </w:numPr>
        <w:spacing w:after="160" w:line="259" w:lineRule="auto"/>
        <w:jc w:val="left"/>
      </w:pPr>
      <w:r>
        <w:t>A copy of the proposed local pesticide package label in all the data in Arabic and English, according to the data provided in item (4) above.</w:t>
      </w:r>
    </w:p>
    <w:p w14:paraId="0A5F9BAE" w14:textId="2F2247CE" w:rsidR="004261A8" w:rsidRDefault="004261A8" w:rsidP="00452802">
      <w:pPr>
        <w:pStyle w:val="ListParagraph"/>
        <w:numPr>
          <w:ilvl w:val="0"/>
          <w:numId w:val="234"/>
        </w:numPr>
        <w:spacing w:after="160" w:line="259" w:lineRule="auto"/>
        <w:jc w:val="left"/>
      </w:pPr>
      <w:r>
        <w:t>Two Letter of authorization from the producer company in one of the member countries of the Organization for Economic Cooperation and Development (OECD):</w:t>
      </w:r>
    </w:p>
    <w:p w14:paraId="10E4231A" w14:textId="7FFFE40E" w:rsidR="004261A8" w:rsidRDefault="004261A8" w:rsidP="00452802">
      <w:pPr>
        <w:pStyle w:val="ListParagraph"/>
        <w:numPr>
          <w:ilvl w:val="1"/>
          <w:numId w:val="197"/>
        </w:numPr>
        <w:spacing w:after="160" w:line="259" w:lineRule="auto"/>
        <w:jc w:val="left"/>
      </w:pPr>
      <w:r>
        <w:t>The establishment of the registration and marketing of the pesticide.</w:t>
      </w:r>
    </w:p>
    <w:p w14:paraId="25B597DB" w14:textId="77777777" w:rsidR="00895A0E" w:rsidRPr="00895A0E" w:rsidRDefault="004261A8" w:rsidP="00452802">
      <w:pPr>
        <w:pStyle w:val="ListParagraph"/>
        <w:numPr>
          <w:ilvl w:val="1"/>
          <w:numId w:val="197"/>
        </w:numPr>
        <w:spacing w:after="160" w:line="259" w:lineRule="auto"/>
        <w:jc w:val="left"/>
        <w:rPr>
          <w:rFonts w:eastAsiaTheme="majorEastAsia" w:cstheme="majorBidi"/>
          <w:sz w:val="52"/>
          <w:szCs w:val="32"/>
        </w:rPr>
      </w:pPr>
      <w:r>
        <w:t>The plant with the authorization to fill the pesticide.</w:t>
      </w:r>
    </w:p>
    <w:p w14:paraId="0C72880E" w14:textId="72D5C940" w:rsidR="00457100" w:rsidRPr="00895A0E" w:rsidRDefault="00D934B8" w:rsidP="00895A0E">
      <w:pPr>
        <w:spacing w:after="160" w:line="259" w:lineRule="auto"/>
        <w:jc w:val="left"/>
        <w:rPr>
          <w:rFonts w:eastAsiaTheme="majorEastAsia" w:cstheme="majorBidi"/>
          <w:sz w:val="52"/>
          <w:szCs w:val="32"/>
        </w:rPr>
      </w:pPr>
      <w:r>
        <w:rPr>
          <w:noProof/>
        </w:rPr>
        <w:drawing>
          <wp:inline distT="0" distB="0" distL="0" distR="0" wp14:anchorId="0E96854E" wp14:editId="3F84A7ED">
            <wp:extent cx="3914775" cy="5553075"/>
            <wp:effectExtent l="0" t="0" r="9525" b="9525"/>
            <wp:docPr id="1811" name="Picture 1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14775" cy="5553075"/>
                    </a:xfrm>
                    <a:prstGeom prst="rect">
                      <a:avLst/>
                    </a:prstGeom>
                  </pic:spPr>
                </pic:pic>
              </a:graphicData>
            </a:graphic>
          </wp:inline>
        </w:drawing>
      </w:r>
      <w:r w:rsidR="00457100">
        <w:br w:type="page"/>
      </w:r>
    </w:p>
    <w:p w14:paraId="0355A207" w14:textId="77777777" w:rsidR="000E5E6A" w:rsidRDefault="000E5E6A" w:rsidP="000E5E6A">
      <w:pPr>
        <w:pStyle w:val="Heading3"/>
      </w:pPr>
      <w:bookmarkStart w:id="106" w:name="_Toc39625618"/>
      <w:r>
        <w:lastRenderedPageBreak/>
        <w:t>Issue Registration Certificate of Veterinary Product Companies</w:t>
      </w:r>
      <w:bookmarkEnd w:id="106"/>
    </w:p>
    <w:p w14:paraId="691EAA4E" w14:textId="496937E7" w:rsidR="000E5E6A" w:rsidRPr="000E5E6A" w:rsidRDefault="000E5E6A" w:rsidP="000E5E6A">
      <w:pPr>
        <w:spacing w:after="160" w:line="259" w:lineRule="auto"/>
        <w:jc w:val="left"/>
        <w:rPr>
          <w:b/>
        </w:rPr>
      </w:pPr>
      <w:r w:rsidRPr="000E5E6A">
        <w:rPr>
          <w:b/>
        </w:rPr>
        <w:t>Service Description</w:t>
      </w:r>
    </w:p>
    <w:p w14:paraId="07359261" w14:textId="77777777" w:rsidR="000E5E6A" w:rsidRDefault="000E5E6A" w:rsidP="000E5E6A">
      <w:pPr>
        <w:spacing w:after="160" w:line="259" w:lineRule="auto"/>
        <w:jc w:val="left"/>
      </w:pPr>
      <w:r>
        <w:t>Through this service, the registration of foreign manufacturers of veterinary products is approved through a veterinary warehouse licensed by the Ministry in order to allow the registration, import and circulation of its products in the country.</w:t>
      </w:r>
    </w:p>
    <w:p w14:paraId="2D3D50AE" w14:textId="77777777" w:rsidR="000E5E6A" w:rsidRPr="000E5E6A" w:rsidRDefault="000E5E6A" w:rsidP="000E5E6A">
      <w:pPr>
        <w:spacing w:after="160" w:line="259" w:lineRule="auto"/>
        <w:jc w:val="left"/>
        <w:rPr>
          <w:b/>
        </w:rPr>
      </w:pPr>
      <w:r w:rsidRPr="000E5E6A">
        <w:rPr>
          <w:b/>
        </w:rPr>
        <w:t>Steps</w:t>
      </w:r>
    </w:p>
    <w:p w14:paraId="244CFAF4" w14:textId="77777777" w:rsidR="000E5E6A" w:rsidRDefault="000E5E6A" w:rsidP="00452802">
      <w:pPr>
        <w:pStyle w:val="ListParagraph"/>
        <w:numPr>
          <w:ilvl w:val="0"/>
          <w:numId w:val="235"/>
        </w:numPr>
        <w:spacing w:after="160" w:line="259" w:lineRule="auto"/>
        <w:jc w:val="left"/>
      </w:pPr>
      <w:r>
        <w:t xml:space="preserve">Submit the application </w:t>
      </w:r>
    </w:p>
    <w:p w14:paraId="38443104" w14:textId="77777777" w:rsidR="000E5E6A" w:rsidRDefault="000E5E6A" w:rsidP="00452802">
      <w:pPr>
        <w:pStyle w:val="ListParagraph"/>
        <w:numPr>
          <w:ilvl w:val="0"/>
          <w:numId w:val="235"/>
        </w:numPr>
        <w:spacing w:after="160" w:line="259" w:lineRule="auto"/>
        <w:jc w:val="left"/>
      </w:pPr>
      <w:r>
        <w:t>Pay the prescribed financial fee for the application</w:t>
      </w:r>
    </w:p>
    <w:p w14:paraId="2B194025" w14:textId="77777777" w:rsidR="000E5E6A" w:rsidRDefault="000E5E6A" w:rsidP="00452802">
      <w:pPr>
        <w:pStyle w:val="ListParagraph"/>
        <w:numPr>
          <w:ilvl w:val="0"/>
          <w:numId w:val="235"/>
        </w:numPr>
        <w:spacing w:after="160" w:line="259" w:lineRule="auto"/>
        <w:jc w:val="left"/>
      </w:pPr>
      <w:r>
        <w:t>Study and review the documents</w:t>
      </w:r>
    </w:p>
    <w:p w14:paraId="02BE8F2E" w14:textId="77777777" w:rsidR="000E5E6A" w:rsidRDefault="000E5E6A" w:rsidP="00452802">
      <w:pPr>
        <w:pStyle w:val="ListParagraph"/>
        <w:numPr>
          <w:ilvl w:val="0"/>
          <w:numId w:val="235"/>
        </w:numPr>
        <w:spacing w:after="160" w:line="259" w:lineRule="auto"/>
        <w:jc w:val="left"/>
      </w:pPr>
      <w:r>
        <w:t>Pay the prescribed financial fee for the registration</w:t>
      </w:r>
    </w:p>
    <w:p w14:paraId="638792FA" w14:textId="77777777" w:rsidR="000E5E6A" w:rsidRPr="000E5E6A" w:rsidRDefault="000E5E6A" w:rsidP="000E5E6A">
      <w:pPr>
        <w:spacing w:after="160" w:line="259" w:lineRule="auto"/>
        <w:jc w:val="left"/>
        <w:rPr>
          <w:b/>
        </w:rPr>
      </w:pPr>
      <w:r w:rsidRPr="000E5E6A">
        <w:rPr>
          <w:b/>
        </w:rPr>
        <w:t>Required Documents</w:t>
      </w:r>
    </w:p>
    <w:p w14:paraId="631E74A9" w14:textId="0FC03352" w:rsidR="000E5E6A" w:rsidRDefault="000E5E6A" w:rsidP="00452802">
      <w:pPr>
        <w:pStyle w:val="ListParagraph"/>
        <w:numPr>
          <w:ilvl w:val="0"/>
          <w:numId w:val="237"/>
        </w:numPr>
        <w:spacing w:after="160" w:line="259" w:lineRule="auto"/>
        <w:jc w:val="left"/>
      </w:pPr>
      <w:r>
        <w:t>Provide a file that includes the following basic information:</w:t>
      </w:r>
    </w:p>
    <w:p w14:paraId="226E6132" w14:textId="7F71C87A" w:rsidR="000E5E6A" w:rsidRDefault="000E5E6A" w:rsidP="00452802">
      <w:pPr>
        <w:pStyle w:val="ListParagraph"/>
        <w:numPr>
          <w:ilvl w:val="0"/>
          <w:numId w:val="236"/>
        </w:numPr>
        <w:spacing w:after="160" w:line="259" w:lineRule="auto"/>
        <w:jc w:val="left"/>
      </w:pPr>
      <w:r>
        <w:t>Type and activity of the company.</w:t>
      </w:r>
    </w:p>
    <w:p w14:paraId="7F9380EB" w14:textId="20C9A4B1" w:rsidR="000E5E6A" w:rsidRDefault="000E5E6A" w:rsidP="00452802">
      <w:pPr>
        <w:pStyle w:val="ListParagraph"/>
        <w:numPr>
          <w:ilvl w:val="0"/>
          <w:numId w:val="236"/>
        </w:numPr>
        <w:spacing w:after="160" w:line="259" w:lineRule="auto"/>
        <w:jc w:val="left"/>
      </w:pPr>
      <w:r>
        <w:t>Number of factories owned by the company and its addresses.</w:t>
      </w:r>
    </w:p>
    <w:p w14:paraId="58C5BBB1" w14:textId="738A8B52" w:rsidR="000E5E6A" w:rsidRDefault="000E5E6A" w:rsidP="00452802">
      <w:pPr>
        <w:pStyle w:val="ListParagraph"/>
        <w:numPr>
          <w:ilvl w:val="0"/>
          <w:numId w:val="236"/>
        </w:numPr>
        <w:spacing w:after="160" w:line="259" w:lineRule="auto"/>
        <w:jc w:val="left"/>
      </w:pPr>
      <w:r>
        <w:t>The company's relationship with each of these factories and the extent of their legal, technical and commercial responsibility.</w:t>
      </w:r>
    </w:p>
    <w:p w14:paraId="34BE6D1D" w14:textId="6451397A" w:rsidR="000E5E6A" w:rsidRDefault="000E5E6A" w:rsidP="00452802">
      <w:pPr>
        <w:pStyle w:val="ListParagraph"/>
        <w:numPr>
          <w:ilvl w:val="0"/>
          <w:numId w:val="237"/>
        </w:numPr>
        <w:spacing w:after="160" w:line="259" w:lineRule="auto"/>
        <w:jc w:val="left"/>
      </w:pPr>
      <w:r>
        <w:t>A duly authorized power of attorney from the factory stating that the Agency has been granted to the authorized agent in the United Arab Emirates.</w:t>
      </w:r>
    </w:p>
    <w:p w14:paraId="086CB606" w14:textId="5124C4B1" w:rsidR="000E5E6A" w:rsidRDefault="000E5E6A" w:rsidP="00452802">
      <w:pPr>
        <w:pStyle w:val="ListParagraph"/>
        <w:numPr>
          <w:ilvl w:val="0"/>
          <w:numId w:val="237"/>
        </w:numPr>
        <w:spacing w:after="160" w:line="259" w:lineRule="auto"/>
        <w:jc w:val="left"/>
      </w:pPr>
      <w:r>
        <w:t>Certificate of registration of the company in the country of origin in force. Date of establishment duly certified. It is clear that the veterinary products produced by the company are authorized to sell freely in the country of origin.</w:t>
      </w:r>
    </w:p>
    <w:p w14:paraId="4D8FB867" w14:textId="3532B271" w:rsidR="000E5E6A" w:rsidRDefault="000E5E6A" w:rsidP="00452802">
      <w:pPr>
        <w:pStyle w:val="ListParagraph"/>
        <w:numPr>
          <w:ilvl w:val="0"/>
          <w:numId w:val="237"/>
        </w:numPr>
        <w:spacing w:after="160" w:line="259" w:lineRule="auto"/>
        <w:jc w:val="left"/>
      </w:pPr>
      <w:r>
        <w:t>A valid certified certificate issued by the relevant authorities in the country of the establishment confirming its commitment to the good practice of GMP including proof of the periodic inspection by the competent authorities. Certificate from the competent authorities of the country of origin (duly certified) that the company follows the principles of good practice for the manufacture of veterinary preparations.</w:t>
      </w:r>
    </w:p>
    <w:p w14:paraId="1DA2386A" w14:textId="19B61D34" w:rsidR="000E5E6A" w:rsidRDefault="000E5E6A" w:rsidP="00452802">
      <w:pPr>
        <w:pStyle w:val="ListParagraph"/>
        <w:numPr>
          <w:ilvl w:val="0"/>
          <w:numId w:val="237"/>
        </w:numPr>
        <w:spacing w:after="160" w:line="259" w:lineRule="auto"/>
        <w:jc w:val="left"/>
      </w:pPr>
      <w:r>
        <w:t>A certified list of the company with the names of the countries registered with it, accompanied by copies of registration certificates (manufacture side should be registration in 2 reference country : ( UNITED STATES, CANADA, AUSTRALIA, JAPAN, EUROPEAN MEDICINES (BELGIUM, DENMARK, GERMANY, SPAIN, FRANCE, IRELAND, ITALY, LITHUANIA, HUNGARY, NETHERLANDS, AUSTRIA, ROMANIA, FINLAND, SWEDEN, SWITZERLAND, NEW ZEALAND, CYPRUS, CZECH REPUBLIC, ESTONIA, FINLAND, GERMANY, GREECE, LATVIA, LUXEMBOURG, MALTA, POLAND, PORTUGAL, SLOVAKIA AND SLOVENIA) SAUDI ARABIA, SOUTH AFRICA, KOREA)</w:t>
      </w:r>
    </w:p>
    <w:p w14:paraId="735AEAAF" w14:textId="3FE6CC35" w:rsidR="000E5E6A" w:rsidRDefault="000E5E6A" w:rsidP="00452802">
      <w:pPr>
        <w:pStyle w:val="ListParagraph"/>
        <w:numPr>
          <w:ilvl w:val="0"/>
          <w:numId w:val="237"/>
        </w:numPr>
        <w:spacing w:after="160" w:line="259" w:lineRule="auto"/>
        <w:jc w:val="left"/>
      </w:pPr>
      <w:r>
        <w:t>A list of the preparations produced by the factory.</w:t>
      </w:r>
    </w:p>
    <w:p w14:paraId="01EA33EA" w14:textId="3998B4F6" w:rsidR="000E5E6A" w:rsidRDefault="000E5E6A" w:rsidP="00452802">
      <w:pPr>
        <w:pStyle w:val="ListParagraph"/>
        <w:numPr>
          <w:ilvl w:val="0"/>
          <w:numId w:val="237"/>
        </w:numPr>
        <w:spacing w:after="160" w:line="259" w:lineRule="auto"/>
        <w:jc w:val="left"/>
      </w:pPr>
      <w:r>
        <w:t>Description of the company's research and development activities.</w:t>
      </w:r>
    </w:p>
    <w:p w14:paraId="10D640B2" w14:textId="2A34A30D" w:rsidR="000E5E6A" w:rsidRDefault="000E5E6A" w:rsidP="00452802">
      <w:pPr>
        <w:pStyle w:val="ListParagraph"/>
        <w:numPr>
          <w:ilvl w:val="0"/>
          <w:numId w:val="237"/>
        </w:numPr>
        <w:spacing w:after="160" w:line="259" w:lineRule="auto"/>
        <w:jc w:val="left"/>
      </w:pPr>
      <w:r>
        <w:t>Provide a Site Master File.</w:t>
      </w:r>
    </w:p>
    <w:p w14:paraId="7DDD102D" w14:textId="23FDEC89" w:rsidR="004D7D87" w:rsidRDefault="00FC3D46" w:rsidP="000E5E6A">
      <w:pPr>
        <w:spacing w:after="160" w:line="259" w:lineRule="auto"/>
        <w:jc w:val="left"/>
      </w:pPr>
      <w:r>
        <w:rPr>
          <w:noProof/>
        </w:rPr>
        <w:lastRenderedPageBreak/>
        <w:drawing>
          <wp:anchor distT="0" distB="0" distL="114300" distR="114300" simplePos="0" relativeHeight="251917824" behindDoc="0" locked="0" layoutInCell="1" allowOverlap="1" wp14:anchorId="77D31093" wp14:editId="50119D74">
            <wp:simplePos x="0" y="0"/>
            <wp:positionH relativeFrom="column">
              <wp:posOffset>66675</wp:posOffset>
            </wp:positionH>
            <wp:positionV relativeFrom="paragraph">
              <wp:posOffset>123825</wp:posOffset>
            </wp:positionV>
            <wp:extent cx="3800475" cy="5448300"/>
            <wp:effectExtent l="0" t="0" r="9525" b="0"/>
            <wp:wrapTopAndBottom/>
            <wp:docPr id="1812" name="Picture 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800475" cy="5448300"/>
                    </a:xfrm>
                    <a:prstGeom prst="rect">
                      <a:avLst/>
                    </a:prstGeom>
                  </pic:spPr>
                </pic:pic>
              </a:graphicData>
            </a:graphic>
          </wp:anchor>
        </w:drawing>
      </w:r>
    </w:p>
    <w:p w14:paraId="5AA001D7" w14:textId="371461EF" w:rsidR="00FC3D46" w:rsidRDefault="00FC3D46" w:rsidP="00FC3D46">
      <w:pPr>
        <w:pStyle w:val="Heading3"/>
      </w:pPr>
      <w:bookmarkStart w:id="107" w:name="_Toc39625619"/>
      <w:r>
        <w:t>Issuing a Free Sale Certificate for a Veterinary Product</w:t>
      </w:r>
      <w:bookmarkEnd w:id="107"/>
    </w:p>
    <w:p w14:paraId="4ED25A09" w14:textId="7F31C30B" w:rsidR="00FC3D46" w:rsidRPr="00FC3D46" w:rsidRDefault="00FC3D46" w:rsidP="00FC3D46">
      <w:pPr>
        <w:spacing w:after="160" w:line="259" w:lineRule="auto"/>
        <w:jc w:val="left"/>
        <w:rPr>
          <w:b/>
        </w:rPr>
      </w:pPr>
      <w:r w:rsidRPr="00FC3D46">
        <w:rPr>
          <w:b/>
        </w:rPr>
        <w:t>Service Description</w:t>
      </w:r>
    </w:p>
    <w:p w14:paraId="47736F65" w14:textId="77777777" w:rsidR="00FC3D46" w:rsidRDefault="00FC3D46" w:rsidP="00FC3D46">
      <w:pPr>
        <w:spacing w:after="160" w:line="259" w:lineRule="auto"/>
        <w:jc w:val="left"/>
      </w:pPr>
      <w:r>
        <w:t>Through this service, obtained certificate stating that the veterinary product is sold freely in the country</w:t>
      </w:r>
    </w:p>
    <w:p w14:paraId="32854AD0" w14:textId="77777777" w:rsidR="00FC3D46" w:rsidRPr="00FC3D46" w:rsidRDefault="00FC3D46" w:rsidP="00FC3D46">
      <w:pPr>
        <w:spacing w:after="160" w:line="259" w:lineRule="auto"/>
        <w:jc w:val="left"/>
        <w:rPr>
          <w:b/>
        </w:rPr>
      </w:pPr>
      <w:r w:rsidRPr="00FC3D46">
        <w:rPr>
          <w:b/>
        </w:rPr>
        <w:t>Steps</w:t>
      </w:r>
    </w:p>
    <w:p w14:paraId="3E93CE3A" w14:textId="77777777" w:rsidR="00FC3D46" w:rsidRDefault="00FC3D46" w:rsidP="00452802">
      <w:pPr>
        <w:pStyle w:val="ListParagraph"/>
        <w:numPr>
          <w:ilvl w:val="0"/>
          <w:numId w:val="238"/>
        </w:numPr>
        <w:spacing w:after="160" w:line="259" w:lineRule="auto"/>
        <w:jc w:val="left"/>
      </w:pPr>
      <w:r>
        <w:t xml:space="preserve">Submit the application </w:t>
      </w:r>
    </w:p>
    <w:p w14:paraId="475B578B" w14:textId="77777777" w:rsidR="00FC3D46" w:rsidRDefault="00FC3D46" w:rsidP="00452802">
      <w:pPr>
        <w:pStyle w:val="ListParagraph"/>
        <w:numPr>
          <w:ilvl w:val="0"/>
          <w:numId w:val="238"/>
        </w:numPr>
        <w:spacing w:after="160" w:line="259" w:lineRule="auto"/>
        <w:jc w:val="left"/>
      </w:pPr>
      <w:r>
        <w:t>Pay the prescribed financial fee for the application</w:t>
      </w:r>
    </w:p>
    <w:p w14:paraId="163A4C7C" w14:textId="77777777" w:rsidR="00FC3D46" w:rsidRDefault="00FC3D46" w:rsidP="00452802">
      <w:pPr>
        <w:pStyle w:val="ListParagraph"/>
        <w:numPr>
          <w:ilvl w:val="0"/>
          <w:numId w:val="238"/>
        </w:numPr>
        <w:spacing w:after="160" w:line="259" w:lineRule="auto"/>
        <w:jc w:val="left"/>
      </w:pPr>
      <w:r>
        <w:t>Carry out an inspection visit</w:t>
      </w:r>
    </w:p>
    <w:p w14:paraId="5594F47B" w14:textId="77777777" w:rsidR="00FC3D46" w:rsidRDefault="00FC3D46" w:rsidP="00452802">
      <w:pPr>
        <w:pStyle w:val="ListParagraph"/>
        <w:numPr>
          <w:ilvl w:val="0"/>
          <w:numId w:val="238"/>
        </w:numPr>
        <w:spacing w:after="160" w:line="259" w:lineRule="auto"/>
        <w:jc w:val="left"/>
      </w:pPr>
      <w:r>
        <w:t>Issuing the certificate</w:t>
      </w:r>
    </w:p>
    <w:p w14:paraId="4E73FECE" w14:textId="77777777" w:rsidR="00FC3D46" w:rsidRPr="00FC3D46" w:rsidRDefault="00FC3D46" w:rsidP="00FC3D46">
      <w:pPr>
        <w:spacing w:after="160" w:line="259" w:lineRule="auto"/>
        <w:jc w:val="left"/>
        <w:rPr>
          <w:b/>
        </w:rPr>
      </w:pPr>
      <w:r w:rsidRPr="00FC3D46">
        <w:rPr>
          <w:b/>
        </w:rPr>
        <w:lastRenderedPageBreak/>
        <w:t>Required Documents</w:t>
      </w:r>
    </w:p>
    <w:p w14:paraId="37135F18" w14:textId="0B5FEA71" w:rsidR="00FC3D46" w:rsidRDefault="00B050CD" w:rsidP="00FC3D46">
      <w:pPr>
        <w:spacing w:after="160" w:line="259" w:lineRule="auto"/>
        <w:jc w:val="left"/>
      </w:pPr>
      <w:r>
        <w:rPr>
          <w:noProof/>
        </w:rPr>
        <w:drawing>
          <wp:anchor distT="0" distB="0" distL="114300" distR="114300" simplePos="0" relativeHeight="251919872" behindDoc="0" locked="0" layoutInCell="1" allowOverlap="1" wp14:anchorId="32399B97" wp14:editId="4BAE45CB">
            <wp:simplePos x="0" y="0"/>
            <wp:positionH relativeFrom="column">
              <wp:posOffset>866775</wp:posOffset>
            </wp:positionH>
            <wp:positionV relativeFrom="page">
              <wp:posOffset>1755140</wp:posOffset>
            </wp:positionV>
            <wp:extent cx="3800475" cy="5553075"/>
            <wp:effectExtent l="0" t="0" r="9525" b="9525"/>
            <wp:wrapTopAndBottom/>
            <wp:docPr id="1813" name="Picture 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800475" cy="5553075"/>
                    </a:xfrm>
                    <a:prstGeom prst="rect">
                      <a:avLst/>
                    </a:prstGeom>
                  </pic:spPr>
                </pic:pic>
              </a:graphicData>
            </a:graphic>
          </wp:anchor>
        </w:drawing>
      </w:r>
      <w:r w:rsidR="00FC3D46">
        <w:t>None</w:t>
      </w:r>
    </w:p>
    <w:p w14:paraId="5D63229A" w14:textId="42F35064" w:rsidR="00D934B8" w:rsidRDefault="00D934B8" w:rsidP="00FC3D46">
      <w:pPr>
        <w:spacing w:after="160" w:line="259" w:lineRule="auto"/>
        <w:jc w:val="left"/>
        <w:rPr>
          <w:rFonts w:eastAsiaTheme="majorEastAsia" w:cstheme="majorBidi"/>
          <w:sz w:val="52"/>
          <w:szCs w:val="32"/>
        </w:rPr>
      </w:pPr>
      <w:r>
        <w:br w:type="page"/>
      </w:r>
    </w:p>
    <w:p w14:paraId="41BFB242" w14:textId="77777777" w:rsidR="001A5007" w:rsidRDefault="001A5007" w:rsidP="001A5007">
      <w:pPr>
        <w:pStyle w:val="Heading3"/>
      </w:pPr>
      <w:bookmarkStart w:id="108" w:name="_Toc39625620"/>
      <w:r>
        <w:lastRenderedPageBreak/>
        <w:t>Issuing Registration Certificate of Veterinary Products</w:t>
      </w:r>
      <w:bookmarkEnd w:id="108"/>
    </w:p>
    <w:p w14:paraId="109E492F" w14:textId="17BE2B94" w:rsidR="001A5007" w:rsidRPr="001A5007" w:rsidRDefault="001A5007" w:rsidP="001A5007">
      <w:pPr>
        <w:spacing w:after="160" w:line="259" w:lineRule="auto"/>
        <w:jc w:val="left"/>
        <w:rPr>
          <w:b/>
        </w:rPr>
      </w:pPr>
      <w:r w:rsidRPr="001A5007">
        <w:rPr>
          <w:b/>
        </w:rPr>
        <w:t>Service Description</w:t>
      </w:r>
    </w:p>
    <w:p w14:paraId="7226753A" w14:textId="0AA5B173" w:rsidR="001A5007" w:rsidRDefault="001A5007" w:rsidP="001A5007">
      <w:pPr>
        <w:spacing w:after="160" w:line="259" w:lineRule="auto"/>
        <w:jc w:val="left"/>
      </w:pPr>
      <w:r>
        <w:t xml:space="preserve">Through this service, approved the registration of veterinary products through a licensed warehouse to allow its importation and circulation within the country after auditing the documents required by the Veterinary Products Registration Committee to ensure compliance with the terms and </w:t>
      </w:r>
      <w:r w:rsidR="00B05968">
        <w:t>conditions through</w:t>
      </w:r>
      <w:r>
        <w:t xml:space="preserve"> this service, obtained certificate stating that the veterinary product is sold freely in the country</w:t>
      </w:r>
    </w:p>
    <w:p w14:paraId="486C1773" w14:textId="77777777" w:rsidR="001A5007" w:rsidRPr="00B05968" w:rsidRDefault="001A5007" w:rsidP="001A5007">
      <w:pPr>
        <w:spacing w:after="160" w:line="259" w:lineRule="auto"/>
        <w:jc w:val="left"/>
        <w:rPr>
          <w:b/>
        </w:rPr>
      </w:pPr>
      <w:r w:rsidRPr="00B05968">
        <w:rPr>
          <w:b/>
        </w:rPr>
        <w:t>Steps</w:t>
      </w:r>
    </w:p>
    <w:p w14:paraId="75CC6779" w14:textId="77777777" w:rsidR="001A5007" w:rsidRDefault="001A5007" w:rsidP="00452802">
      <w:pPr>
        <w:pStyle w:val="ListParagraph"/>
        <w:numPr>
          <w:ilvl w:val="0"/>
          <w:numId w:val="239"/>
        </w:numPr>
        <w:spacing w:after="160" w:line="259" w:lineRule="auto"/>
        <w:jc w:val="left"/>
      </w:pPr>
      <w:r>
        <w:t xml:space="preserve">Submit the application </w:t>
      </w:r>
    </w:p>
    <w:p w14:paraId="3DAA7ED9" w14:textId="77777777" w:rsidR="001A5007" w:rsidRDefault="001A5007" w:rsidP="00452802">
      <w:pPr>
        <w:pStyle w:val="ListParagraph"/>
        <w:numPr>
          <w:ilvl w:val="0"/>
          <w:numId w:val="239"/>
        </w:numPr>
        <w:spacing w:after="160" w:line="259" w:lineRule="auto"/>
        <w:jc w:val="left"/>
      </w:pPr>
      <w:r>
        <w:t>Pay the prescribed financial fee for the application</w:t>
      </w:r>
    </w:p>
    <w:p w14:paraId="50D12844" w14:textId="77777777" w:rsidR="001A5007" w:rsidRDefault="001A5007" w:rsidP="00452802">
      <w:pPr>
        <w:pStyle w:val="ListParagraph"/>
        <w:numPr>
          <w:ilvl w:val="0"/>
          <w:numId w:val="239"/>
        </w:numPr>
        <w:spacing w:after="160" w:line="259" w:lineRule="auto"/>
        <w:jc w:val="left"/>
      </w:pPr>
      <w:r>
        <w:t>Study and review the documents</w:t>
      </w:r>
    </w:p>
    <w:p w14:paraId="0302A5F4" w14:textId="77777777" w:rsidR="001A5007" w:rsidRDefault="001A5007" w:rsidP="00452802">
      <w:pPr>
        <w:pStyle w:val="ListParagraph"/>
        <w:numPr>
          <w:ilvl w:val="0"/>
          <w:numId w:val="239"/>
        </w:numPr>
        <w:spacing w:after="160" w:line="259" w:lineRule="auto"/>
        <w:jc w:val="left"/>
      </w:pPr>
      <w:r>
        <w:t>Pay the prescribed financial fee for registration</w:t>
      </w:r>
    </w:p>
    <w:p w14:paraId="17A52EAD" w14:textId="77777777" w:rsidR="001A5007" w:rsidRDefault="001A5007" w:rsidP="001A5007">
      <w:pPr>
        <w:spacing w:after="160" w:line="259" w:lineRule="auto"/>
        <w:jc w:val="left"/>
      </w:pPr>
    </w:p>
    <w:p w14:paraId="36FC5CB2" w14:textId="77777777" w:rsidR="001A5007" w:rsidRPr="00B05968" w:rsidRDefault="001A5007" w:rsidP="001A5007">
      <w:pPr>
        <w:spacing w:after="160" w:line="259" w:lineRule="auto"/>
        <w:jc w:val="left"/>
        <w:rPr>
          <w:b/>
        </w:rPr>
      </w:pPr>
      <w:r w:rsidRPr="00B05968">
        <w:rPr>
          <w:b/>
        </w:rPr>
        <w:t>Required Documents</w:t>
      </w:r>
    </w:p>
    <w:p w14:paraId="0A7CEBD7" w14:textId="24CB0012" w:rsidR="001A5007" w:rsidRDefault="001A5007" w:rsidP="00452802">
      <w:pPr>
        <w:pStyle w:val="ListParagraph"/>
        <w:numPr>
          <w:ilvl w:val="0"/>
          <w:numId w:val="240"/>
        </w:numPr>
        <w:spacing w:after="160" w:line="259" w:lineRule="auto"/>
        <w:jc w:val="left"/>
      </w:pPr>
      <w:r>
        <w:t>Certificate of CPP or valid free sale certificate in the country of origin issued by the responsible and duly authorized authorities, stating the following:</w:t>
      </w:r>
    </w:p>
    <w:p w14:paraId="75703C0B" w14:textId="41B3254E" w:rsidR="001A5007" w:rsidRDefault="001A5007" w:rsidP="00452802">
      <w:pPr>
        <w:pStyle w:val="ListParagraph"/>
        <w:numPr>
          <w:ilvl w:val="0"/>
          <w:numId w:val="241"/>
        </w:numPr>
        <w:spacing w:after="160" w:line="259" w:lineRule="auto"/>
        <w:jc w:val="left"/>
      </w:pPr>
      <w:r>
        <w:t>Name and address of the manufacturer.</w:t>
      </w:r>
    </w:p>
    <w:p w14:paraId="6DBC60E3" w14:textId="66FBBB2F" w:rsidR="001A5007" w:rsidRDefault="001A5007" w:rsidP="00452802">
      <w:pPr>
        <w:pStyle w:val="ListParagraph"/>
        <w:numPr>
          <w:ilvl w:val="0"/>
          <w:numId w:val="241"/>
        </w:numPr>
        <w:spacing w:after="160" w:line="259" w:lineRule="auto"/>
        <w:jc w:val="left"/>
      </w:pPr>
      <w:r>
        <w:t>Number and date of registration of the veterinary product in the country of origin.</w:t>
      </w:r>
    </w:p>
    <w:p w14:paraId="6EDDDE12" w14:textId="69F869CD" w:rsidR="001A5007" w:rsidRDefault="001A5007" w:rsidP="00452802">
      <w:pPr>
        <w:pStyle w:val="ListParagraph"/>
        <w:numPr>
          <w:ilvl w:val="0"/>
          <w:numId w:val="241"/>
        </w:numPr>
        <w:spacing w:after="160" w:line="259" w:lineRule="auto"/>
        <w:jc w:val="left"/>
      </w:pPr>
      <w:r>
        <w:t>Details of the veterinary product indicating that the drug or product to be registered in the UAE is identical to the name, composition and specifications of the marketed product in the country of origin.</w:t>
      </w:r>
    </w:p>
    <w:p w14:paraId="509D513F" w14:textId="04AA09BF" w:rsidR="001A5007" w:rsidRDefault="001A5007" w:rsidP="00452802">
      <w:pPr>
        <w:pStyle w:val="ListParagraph"/>
        <w:numPr>
          <w:ilvl w:val="0"/>
          <w:numId w:val="239"/>
        </w:numPr>
        <w:spacing w:after="160" w:line="259" w:lineRule="auto"/>
        <w:jc w:val="left"/>
      </w:pPr>
      <w:r>
        <w:t>If the trade name of the product to be registered is different from its trade name in the country of origin, it should be mentioned with reasons, provided that the certificate includes both names and that the composition and other specifications of the two names are identical.</w:t>
      </w:r>
    </w:p>
    <w:p w14:paraId="3E42CFB4" w14:textId="05E83B13" w:rsidR="001A5007" w:rsidRDefault="001A5007" w:rsidP="00452802">
      <w:pPr>
        <w:pStyle w:val="ListParagraph"/>
        <w:numPr>
          <w:ilvl w:val="0"/>
          <w:numId w:val="239"/>
        </w:numPr>
        <w:spacing w:after="160" w:line="259" w:lineRule="auto"/>
        <w:jc w:val="left"/>
      </w:pPr>
      <w:r>
        <w:t>Active and non-effective materials with their quantities.</w:t>
      </w:r>
    </w:p>
    <w:p w14:paraId="242702DC" w14:textId="268297F6" w:rsidR="001A5007" w:rsidRDefault="001A5007" w:rsidP="00452802">
      <w:pPr>
        <w:pStyle w:val="ListParagraph"/>
        <w:numPr>
          <w:ilvl w:val="0"/>
          <w:numId w:val="239"/>
        </w:numPr>
        <w:spacing w:after="160" w:line="259" w:lineRule="auto"/>
        <w:jc w:val="left"/>
      </w:pPr>
      <w:r>
        <w:t>The date of commencement of marketing in the country of origin.</w:t>
      </w:r>
    </w:p>
    <w:p w14:paraId="07A57CEE" w14:textId="6FC14E53" w:rsidR="001A5007" w:rsidRDefault="001A5007" w:rsidP="00452802">
      <w:pPr>
        <w:pStyle w:val="ListParagraph"/>
        <w:numPr>
          <w:ilvl w:val="0"/>
          <w:numId w:val="239"/>
        </w:numPr>
        <w:spacing w:after="160" w:line="259" w:lineRule="auto"/>
        <w:jc w:val="left"/>
      </w:pPr>
      <w:r>
        <w:t>The shelf life of the medicine and storage conditions.</w:t>
      </w:r>
    </w:p>
    <w:p w14:paraId="72B6631E" w14:textId="2E1EDD70" w:rsidR="001A5007" w:rsidRDefault="001A5007" w:rsidP="00452802">
      <w:pPr>
        <w:pStyle w:val="ListParagraph"/>
        <w:numPr>
          <w:ilvl w:val="0"/>
          <w:numId w:val="239"/>
        </w:numPr>
        <w:spacing w:after="160" w:line="259" w:lineRule="auto"/>
        <w:jc w:val="left"/>
      </w:pPr>
      <w:r>
        <w:t>Withdrawal period if available</w:t>
      </w:r>
    </w:p>
    <w:p w14:paraId="5A0559A0" w14:textId="12BDFD5E" w:rsidR="001A5007" w:rsidRDefault="00B05968" w:rsidP="00452802">
      <w:pPr>
        <w:pStyle w:val="ListParagraph"/>
        <w:numPr>
          <w:ilvl w:val="0"/>
          <w:numId w:val="239"/>
        </w:numPr>
        <w:spacing w:after="160" w:line="259" w:lineRule="auto"/>
        <w:jc w:val="left"/>
      </w:pPr>
      <w:r>
        <w:t>Label</w:t>
      </w:r>
      <w:r w:rsidR="001A5007">
        <w:t xml:space="preserve"> / insert leaflet of the product in Arabic or English, should mention in the label for veterinary use only.</w:t>
      </w:r>
    </w:p>
    <w:p w14:paraId="1A4C4657" w14:textId="59EE8A3A" w:rsidR="001A5007" w:rsidRDefault="001A5007" w:rsidP="00452802">
      <w:pPr>
        <w:pStyle w:val="ListParagraph"/>
        <w:numPr>
          <w:ilvl w:val="0"/>
          <w:numId w:val="239"/>
        </w:numPr>
        <w:spacing w:after="160" w:line="259" w:lineRule="auto"/>
        <w:jc w:val="left"/>
      </w:pPr>
      <w:r>
        <w:t>Certificate of analysis and specifications of the preparation of the manufacturer.</w:t>
      </w:r>
    </w:p>
    <w:p w14:paraId="7B332AB4" w14:textId="09ED154F" w:rsidR="001A5007" w:rsidRDefault="001A5007" w:rsidP="00452802">
      <w:pPr>
        <w:pStyle w:val="ListParagraph"/>
        <w:numPr>
          <w:ilvl w:val="0"/>
          <w:numId w:val="239"/>
        </w:numPr>
        <w:spacing w:after="160" w:line="259" w:lineRule="auto"/>
        <w:jc w:val="left"/>
      </w:pPr>
      <w:r>
        <w:t>Certificate of analysis from the accredited authority in the United Arab Emirates (Ministry of Health &amp; Prevention), &amp; the products used for horses need to submit extra sample for Central Veterinary Research Laboratory (CVRL) test</w:t>
      </w:r>
    </w:p>
    <w:p w14:paraId="74FA36F2" w14:textId="4D208BBF" w:rsidR="001A5007" w:rsidRDefault="001A5007" w:rsidP="00452802">
      <w:pPr>
        <w:pStyle w:val="ListParagraph"/>
        <w:numPr>
          <w:ilvl w:val="0"/>
          <w:numId w:val="239"/>
        </w:numPr>
        <w:spacing w:after="160" w:line="259" w:lineRule="auto"/>
        <w:jc w:val="left"/>
      </w:pPr>
      <w:r>
        <w:t>Certificate duly certified showing the prices of the preparation as follows:</w:t>
      </w:r>
    </w:p>
    <w:p w14:paraId="3E1ACFFC" w14:textId="56F83140" w:rsidR="001A5007" w:rsidRDefault="001A5007" w:rsidP="00452802">
      <w:pPr>
        <w:pStyle w:val="ListParagraph"/>
        <w:numPr>
          <w:ilvl w:val="0"/>
          <w:numId w:val="242"/>
        </w:numPr>
        <w:spacing w:after="160" w:line="259" w:lineRule="auto"/>
        <w:jc w:val="left"/>
      </w:pPr>
      <w:r>
        <w:t>Factory price in country of origin.</w:t>
      </w:r>
    </w:p>
    <w:p w14:paraId="25A9C9F2" w14:textId="7CF2A7D4" w:rsidR="001A5007" w:rsidRDefault="001A5007" w:rsidP="00452802">
      <w:pPr>
        <w:pStyle w:val="ListParagraph"/>
        <w:numPr>
          <w:ilvl w:val="0"/>
          <w:numId w:val="242"/>
        </w:numPr>
        <w:spacing w:after="160" w:line="259" w:lineRule="auto"/>
        <w:jc w:val="left"/>
      </w:pPr>
      <w:r>
        <w:t>Wholesale price in the country of origin.</w:t>
      </w:r>
    </w:p>
    <w:p w14:paraId="7DB502C1" w14:textId="02972D4E" w:rsidR="001A5007" w:rsidRDefault="001A5007" w:rsidP="00452802">
      <w:pPr>
        <w:pStyle w:val="ListParagraph"/>
        <w:numPr>
          <w:ilvl w:val="0"/>
          <w:numId w:val="242"/>
        </w:numPr>
        <w:spacing w:after="160" w:line="259" w:lineRule="auto"/>
        <w:jc w:val="left"/>
      </w:pPr>
      <w:r>
        <w:t>Selling price to the public in the country of origin.</w:t>
      </w:r>
    </w:p>
    <w:p w14:paraId="2437AF02" w14:textId="11F9A0F4" w:rsidR="001A5007" w:rsidRDefault="001A5007" w:rsidP="00452802">
      <w:pPr>
        <w:pStyle w:val="ListParagraph"/>
        <w:numPr>
          <w:ilvl w:val="0"/>
          <w:numId w:val="242"/>
        </w:numPr>
        <w:spacing w:after="160" w:line="259" w:lineRule="auto"/>
        <w:jc w:val="left"/>
      </w:pPr>
      <w:r>
        <w:lastRenderedPageBreak/>
        <w:t>CIF prices continued to UAE ports</w:t>
      </w:r>
    </w:p>
    <w:p w14:paraId="0741B42D" w14:textId="66A506C9" w:rsidR="001A5007" w:rsidRDefault="001A5007" w:rsidP="00452802">
      <w:pPr>
        <w:pStyle w:val="ListParagraph"/>
        <w:numPr>
          <w:ilvl w:val="0"/>
          <w:numId w:val="242"/>
        </w:numPr>
        <w:spacing w:after="160" w:line="259" w:lineRule="auto"/>
        <w:jc w:val="left"/>
      </w:pPr>
      <w:r>
        <w:t>Stability studies.</w:t>
      </w:r>
    </w:p>
    <w:p w14:paraId="7EA9CAA8" w14:textId="2E061AE2" w:rsidR="001A5007" w:rsidRDefault="001A5007" w:rsidP="00452802">
      <w:pPr>
        <w:pStyle w:val="ListParagraph"/>
        <w:numPr>
          <w:ilvl w:val="0"/>
          <w:numId w:val="242"/>
        </w:numPr>
        <w:spacing w:after="160" w:line="259" w:lineRule="auto"/>
        <w:jc w:val="left"/>
      </w:pPr>
      <w:r>
        <w:t>Specifications of raw materials</w:t>
      </w:r>
    </w:p>
    <w:p w14:paraId="52D08498" w14:textId="2A47EEF4" w:rsidR="001A5007" w:rsidRDefault="001A5007" w:rsidP="00452802">
      <w:pPr>
        <w:pStyle w:val="ListParagraph"/>
        <w:numPr>
          <w:ilvl w:val="0"/>
          <w:numId w:val="242"/>
        </w:numPr>
        <w:spacing w:after="160" w:line="259" w:lineRule="auto"/>
        <w:jc w:val="left"/>
      </w:pPr>
      <w:r>
        <w:t>Manufacturing process and control during manufacturing.</w:t>
      </w:r>
    </w:p>
    <w:p w14:paraId="247B94E9" w14:textId="12F33C1B" w:rsidR="001A5007" w:rsidRDefault="001A5007" w:rsidP="00452802">
      <w:pPr>
        <w:pStyle w:val="ListParagraph"/>
        <w:numPr>
          <w:ilvl w:val="0"/>
          <w:numId w:val="242"/>
        </w:numPr>
        <w:spacing w:after="160" w:line="259" w:lineRule="auto"/>
        <w:jc w:val="left"/>
      </w:pPr>
      <w:r>
        <w:t>Method of analysis.</w:t>
      </w:r>
    </w:p>
    <w:p w14:paraId="340C7261" w14:textId="39CBD4BC" w:rsidR="001A5007" w:rsidRDefault="001A5007" w:rsidP="00452802">
      <w:pPr>
        <w:pStyle w:val="ListParagraph"/>
        <w:numPr>
          <w:ilvl w:val="0"/>
          <w:numId w:val="242"/>
        </w:numPr>
        <w:spacing w:after="160" w:line="259" w:lineRule="auto"/>
        <w:jc w:val="left"/>
      </w:pPr>
      <w:r>
        <w:t>Specifications of the final product.</w:t>
      </w:r>
    </w:p>
    <w:p w14:paraId="5C8CD4DE" w14:textId="07A1A8B5" w:rsidR="001A5007" w:rsidRDefault="001A5007" w:rsidP="00452802">
      <w:pPr>
        <w:pStyle w:val="ListParagraph"/>
        <w:numPr>
          <w:ilvl w:val="0"/>
          <w:numId w:val="242"/>
        </w:numPr>
        <w:spacing w:after="160" w:line="259" w:lineRule="auto"/>
        <w:jc w:val="left"/>
      </w:pPr>
      <w:r>
        <w:t>Specifications of packing materials.</w:t>
      </w:r>
    </w:p>
    <w:p w14:paraId="21CF3C7D" w14:textId="796F6CA9" w:rsidR="001A5007" w:rsidRDefault="001A5007" w:rsidP="00452802">
      <w:pPr>
        <w:pStyle w:val="ListParagraph"/>
        <w:numPr>
          <w:ilvl w:val="0"/>
          <w:numId w:val="242"/>
        </w:numPr>
        <w:spacing w:after="160" w:line="259" w:lineRule="auto"/>
        <w:jc w:val="left"/>
      </w:pPr>
      <w:r>
        <w:t>Studying bioequivalence (where required) in case the product is of similar species.</w:t>
      </w:r>
    </w:p>
    <w:p w14:paraId="1E5D5BE1" w14:textId="77777777" w:rsidR="00290669" w:rsidRPr="00290669" w:rsidRDefault="001A5007" w:rsidP="00452802">
      <w:pPr>
        <w:pStyle w:val="ListParagraph"/>
        <w:numPr>
          <w:ilvl w:val="0"/>
          <w:numId w:val="242"/>
        </w:numPr>
        <w:spacing w:after="160" w:line="259" w:lineRule="auto"/>
        <w:jc w:val="left"/>
        <w:rPr>
          <w:rFonts w:eastAsiaTheme="majorEastAsia" w:cstheme="majorBidi"/>
          <w:sz w:val="52"/>
          <w:szCs w:val="32"/>
        </w:rPr>
      </w:pPr>
      <w:r>
        <w:t>Safety study and efficiency study in the case of veterinary vaccines</w:t>
      </w:r>
    </w:p>
    <w:p w14:paraId="77FDD1B8" w14:textId="7B3AEC9D" w:rsidR="00B050CD" w:rsidRPr="00290669" w:rsidRDefault="00C700F9" w:rsidP="00290669">
      <w:pPr>
        <w:spacing w:after="160" w:line="259" w:lineRule="auto"/>
        <w:jc w:val="left"/>
        <w:rPr>
          <w:rFonts w:eastAsiaTheme="majorEastAsia" w:cstheme="majorBidi"/>
          <w:sz w:val="52"/>
          <w:szCs w:val="32"/>
        </w:rPr>
      </w:pPr>
      <w:r>
        <w:rPr>
          <w:noProof/>
        </w:rPr>
        <w:drawing>
          <wp:anchor distT="0" distB="0" distL="114300" distR="114300" simplePos="0" relativeHeight="251921920" behindDoc="0" locked="0" layoutInCell="1" allowOverlap="1" wp14:anchorId="1E943CCC" wp14:editId="37ED2392">
            <wp:simplePos x="0" y="0"/>
            <wp:positionH relativeFrom="column">
              <wp:posOffset>0</wp:posOffset>
            </wp:positionH>
            <wp:positionV relativeFrom="page">
              <wp:posOffset>3324225</wp:posOffset>
            </wp:positionV>
            <wp:extent cx="3800475" cy="5457825"/>
            <wp:effectExtent l="0" t="0" r="9525" b="9525"/>
            <wp:wrapTopAndBottom/>
            <wp:docPr id="1814" name="Picture 1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800475" cy="5457825"/>
                    </a:xfrm>
                    <a:prstGeom prst="rect">
                      <a:avLst/>
                    </a:prstGeom>
                  </pic:spPr>
                </pic:pic>
              </a:graphicData>
            </a:graphic>
          </wp:anchor>
        </w:drawing>
      </w:r>
      <w:r w:rsidR="00B050CD">
        <w:br w:type="page"/>
      </w:r>
    </w:p>
    <w:p w14:paraId="3B834A1E" w14:textId="77777777" w:rsidR="006B25D5" w:rsidRDefault="006B25D5" w:rsidP="00B87D31">
      <w:pPr>
        <w:pStyle w:val="Heading3"/>
      </w:pPr>
      <w:bookmarkStart w:id="109" w:name="_Toc39625621"/>
      <w:r>
        <w:lastRenderedPageBreak/>
        <w:t>Renew license to re-export aquatic organisms</w:t>
      </w:r>
      <w:bookmarkEnd w:id="109"/>
    </w:p>
    <w:p w14:paraId="222B9819" w14:textId="17033D14" w:rsidR="00B87D31" w:rsidRPr="00B87D31" w:rsidRDefault="00B87D31" w:rsidP="006B25D5">
      <w:pPr>
        <w:spacing w:after="160" w:line="259" w:lineRule="auto"/>
        <w:jc w:val="left"/>
        <w:rPr>
          <w:b/>
        </w:rPr>
      </w:pPr>
      <w:r w:rsidRPr="00B87D31">
        <w:rPr>
          <w:b/>
        </w:rPr>
        <w:t>Service Description</w:t>
      </w:r>
    </w:p>
    <w:p w14:paraId="36BF3B0A" w14:textId="3E6F4797" w:rsidR="006B25D5" w:rsidRDefault="006B25D5" w:rsidP="006B25D5">
      <w:pPr>
        <w:spacing w:after="160" w:line="259" w:lineRule="auto"/>
        <w:jc w:val="left"/>
      </w:pPr>
      <w:r>
        <w:t>Through this service, a license to re-export imported aquatic organisms is renewed. Aquatic organisms include (fresh/frozen/smoked/dried/salted) fish, as well as crustaceans and mollusks. (</w:t>
      </w:r>
      <w:r w:rsidR="00B87D31">
        <w:t>License</w:t>
      </w:r>
      <w:r>
        <w:t xml:space="preserve"> valid for one year from the previous license’s expiry date)</w:t>
      </w:r>
    </w:p>
    <w:p w14:paraId="6148B5D0" w14:textId="77777777" w:rsidR="006B25D5" w:rsidRPr="00B87D31" w:rsidRDefault="006B25D5" w:rsidP="006B25D5">
      <w:pPr>
        <w:spacing w:after="160" w:line="259" w:lineRule="auto"/>
        <w:jc w:val="left"/>
        <w:rPr>
          <w:b/>
        </w:rPr>
      </w:pPr>
      <w:r w:rsidRPr="00B87D31">
        <w:rPr>
          <w:b/>
        </w:rPr>
        <w:t>Steps</w:t>
      </w:r>
    </w:p>
    <w:p w14:paraId="3D73DBD5" w14:textId="77777777" w:rsidR="006B25D5" w:rsidRDefault="006B25D5" w:rsidP="00452802">
      <w:pPr>
        <w:pStyle w:val="ListParagraph"/>
        <w:numPr>
          <w:ilvl w:val="0"/>
          <w:numId w:val="243"/>
        </w:numPr>
        <w:spacing w:after="160" w:line="259" w:lineRule="auto"/>
        <w:jc w:val="left"/>
      </w:pPr>
      <w:r>
        <w:t>Fill out the E form</w:t>
      </w:r>
    </w:p>
    <w:p w14:paraId="20C54A1B" w14:textId="77777777" w:rsidR="006B25D5" w:rsidRDefault="006B25D5" w:rsidP="00452802">
      <w:pPr>
        <w:pStyle w:val="ListParagraph"/>
        <w:numPr>
          <w:ilvl w:val="0"/>
          <w:numId w:val="243"/>
        </w:numPr>
        <w:spacing w:after="160" w:line="259" w:lineRule="auto"/>
        <w:jc w:val="left"/>
      </w:pPr>
      <w:r>
        <w:t>Electronic payment of fees</w:t>
      </w:r>
    </w:p>
    <w:p w14:paraId="4BB8AB79" w14:textId="77777777" w:rsidR="006B25D5" w:rsidRDefault="006B25D5" w:rsidP="00452802">
      <w:pPr>
        <w:pStyle w:val="ListParagraph"/>
        <w:numPr>
          <w:ilvl w:val="0"/>
          <w:numId w:val="243"/>
        </w:numPr>
        <w:spacing w:after="160" w:line="259" w:lineRule="auto"/>
        <w:jc w:val="left"/>
      </w:pPr>
      <w:r>
        <w:t xml:space="preserve">Review application and complete the procedures electronically </w:t>
      </w:r>
    </w:p>
    <w:p w14:paraId="06972D9B" w14:textId="77777777" w:rsidR="006B25D5" w:rsidRDefault="006B25D5" w:rsidP="00452802">
      <w:pPr>
        <w:pStyle w:val="ListParagraph"/>
        <w:numPr>
          <w:ilvl w:val="0"/>
          <w:numId w:val="243"/>
        </w:numPr>
        <w:spacing w:after="160" w:line="259" w:lineRule="auto"/>
        <w:jc w:val="left"/>
      </w:pPr>
      <w:r>
        <w:t>Issue the license electronically</w:t>
      </w:r>
    </w:p>
    <w:p w14:paraId="70BD5551" w14:textId="77777777" w:rsidR="006B25D5" w:rsidRPr="00B87D31" w:rsidRDefault="006B25D5" w:rsidP="006B25D5">
      <w:pPr>
        <w:spacing w:after="160" w:line="259" w:lineRule="auto"/>
        <w:jc w:val="left"/>
        <w:rPr>
          <w:b/>
        </w:rPr>
      </w:pPr>
      <w:r w:rsidRPr="00B87D31">
        <w:rPr>
          <w:b/>
        </w:rPr>
        <w:t>Required Documents</w:t>
      </w:r>
    </w:p>
    <w:p w14:paraId="33D31DC6" w14:textId="77777777" w:rsidR="00B87D31" w:rsidRPr="00B87D31" w:rsidRDefault="006B25D5" w:rsidP="00452802">
      <w:pPr>
        <w:pStyle w:val="ListParagraph"/>
        <w:numPr>
          <w:ilvl w:val="0"/>
          <w:numId w:val="244"/>
        </w:numPr>
        <w:spacing w:after="160" w:line="259" w:lineRule="auto"/>
        <w:jc w:val="left"/>
        <w:rPr>
          <w:rFonts w:eastAsiaTheme="majorEastAsia" w:cstheme="majorBidi"/>
          <w:sz w:val="52"/>
          <w:szCs w:val="32"/>
        </w:rPr>
      </w:pPr>
      <w:r>
        <w:t>Declaration or a certificate issued from the competent authority declaring that the applicant has the necessary means to store, preserve, and transport aquatic organisms which meet the health requirements determined by the competent authority in the concerned emirate</w:t>
      </w:r>
    </w:p>
    <w:p w14:paraId="33E05F68" w14:textId="59C73F85" w:rsidR="00C700F9" w:rsidRPr="00B87D31" w:rsidRDefault="00061826" w:rsidP="00B87D31">
      <w:pPr>
        <w:spacing w:after="160" w:line="259" w:lineRule="auto"/>
        <w:jc w:val="left"/>
        <w:rPr>
          <w:rFonts w:eastAsiaTheme="majorEastAsia" w:cstheme="majorBidi"/>
          <w:sz w:val="52"/>
          <w:szCs w:val="32"/>
        </w:rPr>
      </w:pPr>
      <w:r>
        <w:rPr>
          <w:noProof/>
        </w:rPr>
        <w:drawing>
          <wp:anchor distT="0" distB="0" distL="114300" distR="114300" simplePos="0" relativeHeight="251922944" behindDoc="1" locked="0" layoutInCell="1" allowOverlap="1" wp14:anchorId="4BDCC29C" wp14:editId="2C063498">
            <wp:simplePos x="0" y="0"/>
            <wp:positionH relativeFrom="column">
              <wp:posOffset>0</wp:posOffset>
            </wp:positionH>
            <wp:positionV relativeFrom="paragraph">
              <wp:posOffset>-635</wp:posOffset>
            </wp:positionV>
            <wp:extent cx="5560695" cy="4593590"/>
            <wp:effectExtent l="0" t="0" r="1905"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1057E2.tmp"/>
                    <pic:cNvPicPr/>
                  </pic:nvPicPr>
                  <pic:blipFill>
                    <a:blip r:embed="rId101">
                      <a:extLst>
                        <a:ext uri="{28A0092B-C50C-407E-A947-70E740481C1C}">
                          <a14:useLocalDpi xmlns:a14="http://schemas.microsoft.com/office/drawing/2010/main" val="0"/>
                        </a:ext>
                      </a:extLst>
                    </a:blip>
                    <a:stretch>
                      <a:fillRect/>
                    </a:stretch>
                  </pic:blipFill>
                  <pic:spPr>
                    <a:xfrm>
                      <a:off x="0" y="0"/>
                      <a:ext cx="5560695" cy="4593590"/>
                    </a:xfrm>
                    <a:prstGeom prst="rect">
                      <a:avLst/>
                    </a:prstGeom>
                  </pic:spPr>
                </pic:pic>
              </a:graphicData>
            </a:graphic>
          </wp:anchor>
        </w:drawing>
      </w:r>
      <w:r w:rsidR="00C700F9">
        <w:br w:type="page"/>
      </w:r>
    </w:p>
    <w:p w14:paraId="7F7909CC" w14:textId="77777777" w:rsidR="00FD3271" w:rsidRDefault="00FD3271" w:rsidP="00FD3271">
      <w:pPr>
        <w:pStyle w:val="Heading3"/>
      </w:pPr>
      <w:bookmarkStart w:id="110" w:name="_Toc39625622"/>
      <w:r>
        <w:lastRenderedPageBreak/>
        <w:t>Renewal registration certificate of veterinary product</w:t>
      </w:r>
      <w:bookmarkEnd w:id="110"/>
    </w:p>
    <w:p w14:paraId="4A6DDC4A" w14:textId="0C1C11A2" w:rsidR="00FD3271" w:rsidRPr="00FD3271" w:rsidRDefault="00FD3271" w:rsidP="00FD3271">
      <w:pPr>
        <w:spacing w:after="160" w:line="259" w:lineRule="auto"/>
        <w:jc w:val="left"/>
        <w:rPr>
          <w:b/>
        </w:rPr>
      </w:pPr>
      <w:r w:rsidRPr="00FD3271">
        <w:rPr>
          <w:b/>
        </w:rPr>
        <w:t>Service Description</w:t>
      </w:r>
    </w:p>
    <w:p w14:paraId="6179E1CD" w14:textId="5B5A7482" w:rsidR="00FD3271" w:rsidRDefault="00FD3271" w:rsidP="00FD3271">
      <w:pPr>
        <w:spacing w:after="160" w:line="259" w:lineRule="auto"/>
        <w:jc w:val="left"/>
      </w:pPr>
      <w:r>
        <w:t>Through this service, approved the renewal of registration the veterinary products through a licensed warehouse to allow its importation and circulation within the country after auditing the documents required by the Veterinary Products Registration Committee to ensure compliance with the terms and conditions through this service, a license to re-export imported aquatic organisms is renewed. Aquatic organisms include (fresh/frozen/smoked/dried/salted) fish, as well as crustaceans and mollusks. (License valid for one year from the previous license’s expiry date)</w:t>
      </w:r>
    </w:p>
    <w:p w14:paraId="1BD857B5" w14:textId="77777777" w:rsidR="00FD3271" w:rsidRPr="00FD3271" w:rsidRDefault="00FD3271" w:rsidP="00FD3271">
      <w:pPr>
        <w:spacing w:after="160" w:line="259" w:lineRule="auto"/>
        <w:jc w:val="left"/>
        <w:rPr>
          <w:b/>
        </w:rPr>
      </w:pPr>
      <w:r w:rsidRPr="00FD3271">
        <w:rPr>
          <w:b/>
        </w:rPr>
        <w:t>Steps</w:t>
      </w:r>
    </w:p>
    <w:p w14:paraId="55A97340" w14:textId="77777777" w:rsidR="00FD3271" w:rsidRDefault="00FD3271" w:rsidP="00452802">
      <w:pPr>
        <w:pStyle w:val="ListParagraph"/>
        <w:numPr>
          <w:ilvl w:val="0"/>
          <w:numId w:val="245"/>
        </w:numPr>
        <w:spacing w:after="160" w:line="259" w:lineRule="auto"/>
        <w:jc w:val="left"/>
      </w:pPr>
      <w:r>
        <w:t>Submit the application</w:t>
      </w:r>
    </w:p>
    <w:p w14:paraId="60B73670" w14:textId="77777777" w:rsidR="00FD3271" w:rsidRDefault="00FD3271" w:rsidP="00452802">
      <w:pPr>
        <w:pStyle w:val="ListParagraph"/>
        <w:numPr>
          <w:ilvl w:val="0"/>
          <w:numId w:val="245"/>
        </w:numPr>
        <w:spacing w:after="160" w:line="259" w:lineRule="auto"/>
        <w:jc w:val="left"/>
      </w:pPr>
      <w:r>
        <w:t>Pay the prescribed financial fee for the application</w:t>
      </w:r>
    </w:p>
    <w:p w14:paraId="6FB05EDF" w14:textId="77777777" w:rsidR="00FD3271" w:rsidRDefault="00FD3271" w:rsidP="00452802">
      <w:pPr>
        <w:pStyle w:val="ListParagraph"/>
        <w:numPr>
          <w:ilvl w:val="0"/>
          <w:numId w:val="245"/>
        </w:numPr>
        <w:spacing w:after="160" w:line="259" w:lineRule="auto"/>
        <w:jc w:val="left"/>
      </w:pPr>
      <w:r>
        <w:t>Study and review the documents</w:t>
      </w:r>
    </w:p>
    <w:p w14:paraId="5C347856" w14:textId="77777777" w:rsidR="00FD3271" w:rsidRDefault="00FD3271" w:rsidP="00452802">
      <w:pPr>
        <w:pStyle w:val="ListParagraph"/>
        <w:numPr>
          <w:ilvl w:val="0"/>
          <w:numId w:val="245"/>
        </w:numPr>
        <w:spacing w:after="160" w:line="259" w:lineRule="auto"/>
        <w:jc w:val="left"/>
      </w:pPr>
      <w:r>
        <w:t>Pay the prescribed financial fee for registration</w:t>
      </w:r>
    </w:p>
    <w:p w14:paraId="63F967A9" w14:textId="77777777" w:rsidR="00FD3271" w:rsidRPr="00FD3271" w:rsidRDefault="00FD3271" w:rsidP="00FD3271">
      <w:pPr>
        <w:spacing w:after="160" w:line="259" w:lineRule="auto"/>
        <w:jc w:val="left"/>
        <w:rPr>
          <w:b/>
        </w:rPr>
      </w:pPr>
      <w:r w:rsidRPr="00FD3271">
        <w:rPr>
          <w:b/>
        </w:rPr>
        <w:t>Required Documents</w:t>
      </w:r>
    </w:p>
    <w:p w14:paraId="720AB83A" w14:textId="4C515968" w:rsidR="00FD3271" w:rsidRDefault="00FD3271" w:rsidP="00452802">
      <w:pPr>
        <w:pStyle w:val="ListParagraph"/>
        <w:numPr>
          <w:ilvl w:val="0"/>
          <w:numId w:val="246"/>
        </w:numPr>
        <w:spacing w:after="160" w:line="259" w:lineRule="auto"/>
        <w:jc w:val="left"/>
      </w:pPr>
      <w:r>
        <w:t>Certificate of CPP or valid free sale certificate in the country of origin issued by the responsible and duly authorized authorities, stating the following:</w:t>
      </w:r>
    </w:p>
    <w:p w14:paraId="204A7040" w14:textId="6DB7764B" w:rsidR="00FD3271" w:rsidRDefault="00FD3271" w:rsidP="00452802">
      <w:pPr>
        <w:pStyle w:val="ListParagraph"/>
        <w:numPr>
          <w:ilvl w:val="0"/>
          <w:numId w:val="247"/>
        </w:numPr>
        <w:spacing w:after="160" w:line="259" w:lineRule="auto"/>
        <w:jc w:val="left"/>
      </w:pPr>
      <w:r>
        <w:t>Name and address of the manufacturer</w:t>
      </w:r>
    </w:p>
    <w:p w14:paraId="62C0FF5F" w14:textId="2CA26F6C" w:rsidR="00FD3271" w:rsidRDefault="00FD3271" w:rsidP="00452802">
      <w:pPr>
        <w:pStyle w:val="ListParagraph"/>
        <w:numPr>
          <w:ilvl w:val="0"/>
          <w:numId w:val="247"/>
        </w:numPr>
        <w:spacing w:after="160" w:line="259" w:lineRule="auto"/>
        <w:jc w:val="left"/>
      </w:pPr>
      <w:r>
        <w:t>Number and date of registration of the veterinary product in the country of origin.</w:t>
      </w:r>
    </w:p>
    <w:p w14:paraId="2111BB3A" w14:textId="10B8EED7" w:rsidR="00FD3271" w:rsidRDefault="00FD3271" w:rsidP="00452802">
      <w:pPr>
        <w:pStyle w:val="ListParagraph"/>
        <w:numPr>
          <w:ilvl w:val="0"/>
          <w:numId w:val="247"/>
        </w:numPr>
        <w:spacing w:after="160" w:line="259" w:lineRule="auto"/>
        <w:jc w:val="left"/>
      </w:pPr>
      <w:r>
        <w:t>Details of the veterinary product indicating that the drug or product to be registered in the UAE is identical to the name, composition and specifications of the marketed product in the country of origin.</w:t>
      </w:r>
    </w:p>
    <w:p w14:paraId="40486022" w14:textId="2CAA1AE2" w:rsidR="00FD3271" w:rsidRDefault="00FD3271" w:rsidP="00452802">
      <w:pPr>
        <w:pStyle w:val="ListParagraph"/>
        <w:numPr>
          <w:ilvl w:val="0"/>
          <w:numId w:val="247"/>
        </w:numPr>
        <w:spacing w:after="160" w:line="259" w:lineRule="auto"/>
        <w:jc w:val="left"/>
      </w:pPr>
      <w:r>
        <w:t>If the trade name of the product to be registered is different from its trade name in the country of origin, it should be mentioned with reasons, provided that the certificate includes both names and that the composition and other specifications of the two names are identical.</w:t>
      </w:r>
    </w:p>
    <w:p w14:paraId="339CDDCE" w14:textId="7131699A" w:rsidR="00FD3271" w:rsidRDefault="00FD3271" w:rsidP="00452802">
      <w:pPr>
        <w:pStyle w:val="ListParagraph"/>
        <w:numPr>
          <w:ilvl w:val="0"/>
          <w:numId w:val="247"/>
        </w:numPr>
        <w:spacing w:after="160" w:line="259" w:lineRule="auto"/>
        <w:jc w:val="left"/>
      </w:pPr>
      <w:r>
        <w:t>Active and non-effective materials with their quantities.</w:t>
      </w:r>
    </w:p>
    <w:p w14:paraId="23F5FF6E" w14:textId="44D64941" w:rsidR="00FD3271" w:rsidRDefault="00FD3271" w:rsidP="00452802">
      <w:pPr>
        <w:pStyle w:val="ListParagraph"/>
        <w:numPr>
          <w:ilvl w:val="0"/>
          <w:numId w:val="247"/>
        </w:numPr>
        <w:spacing w:after="160" w:line="259" w:lineRule="auto"/>
        <w:jc w:val="left"/>
      </w:pPr>
      <w:r>
        <w:t>The shelf life of the medicine and storage conditions.</w:t>
      </w:r>
    </w:p>
    <w:p w14:paraId="2F54DF67" w14:textId="3310CF73" w:rsidR="00FD3271" w:rsidRDefault="00FD3271" w:rsidP="00452802">
      <w:pPr>
        <w:pStyle w:val="ListParagraph"/>
        <w:numPr>
          <w:ilvl w:val="0"/>
          <w:numId w:val="247"/>
        </w:numPr>
        <w:spacing w:after="160" w:line="259" w:lineRule="auto"/>
        <w:jc w:val="left"/>
      </w:pPr>
      <w:r>
        <w:t>Withdrawal period if available</w:t>
      </w:r>
    </w:p>
    <w:p w14:paraId="660B2DFC" w14:textId="5EB926E3" w:rsidR="00FD3271" w:rsidRDefault="00FD3271" w:rsidP="00452802">
      <w:pPr>
        <w:pStyle w:val="ListParagraph"/>
        <w:numPr>
          <w:ilvl w:val="0"/>
          <w:numId w:val="247"/>
        </w:numPr>
        <w:spacing w:after="160" w:line="259" w:lineRule="auto"/>
        <w:jc w:val="left"/>
      </w:pPr>
      <w:r>
        <w:t>Label of the product in Arabic or English.</w:t>
      </w:r>
    </w:p>
    <w:p w14:paraId="55F005E5" w14:textId="0457114E" w:rsidR="00FD3271" w:rsidRDefault="00FD3271" w:rsidP="00452802">
      <w:pPr>
        <w:pStyle w:val="ListParagraph"/>
        <w:numPr>
          <w:ilvl w:val="0"/>
          <w:numId w:val="246"/>
        </w:numPr>
        <w:spacing w:after="160" w:line="259" w:lineRule="auto"/>
        <w:jc w:val="left"/>
      </w:pPr>
      <w:r>
        <w:t>Certificate duly certified showing the prices of the preparation as follows:</w:t>
      </w:r>
    </w:p>
    <w:p w14:paraId="741F0ADD" w14:textId="7F053212" w:rsidR="00FD3271" w:rsidRDefault="00FD3271" w:rsidP="00452802">
      <w:pPr>
        <w:pStyle w:val="ListParagraph"/>
        <w:numPr>
          <w:ilvl w:val="0"/>
          <w:numId w:val="248"/>
        </w:numPr>
        <w:spacing w:after="160" w:line="259" w:lineRule="auto"/>
        <w:jc w:val="left"/>
      </w:pPr>
      <w:r>
        <w:t>Factory price in country of origin.</w:t>
      </w:r>
    </w:p>
    <w:p w14:paraId="65F0B6F8" w14:textId="22BFD439" w:rsidR="00FD3271" w:rsidRDefault="00FD3271" w:rsidP="00452802">
      <w:pPr>
        <w:pStyle w:val="ListParagraph"/>
        <w:numPr>
          <w:ilvl w:val="0"/>
          <w:numId w:val="248"/>
        </w:numPr>
        <w:spacing w:after="160" w:line="259" w:lineRule="auto"/>
        <w:jc w:val="left"/>
      </w:pPr>
      <w:r>
        <w:t>Wholesale price in the country of origin.</w:t>
      </w:r>
    </w:p>
    <w:p w14:paraId="5EA83D81" w14:textId="33E30980" w:rsidR="00FD3271" w:rsidRDefault="00FD3271" w:rsidP="00452802">
      <w:pPr>
        <w:pStyle w:val="ListParagraph"/>
        <w:numPr>
          <w:ilvl w:val="0"/>
          <w:numId w:val="248"/>
        </w:numPr>
        <w:spacing w:after="160" w:line="259" w:lineRule="auto"/>
        <w:jc w:val="left"/>
      </w:pPr>
      <w:r>
        <w:t>Selling price to the public in the country of origin.</w:t>
      </w:r>
    </w:p>
    <w:p w14:paraId="2E2FCFE7" w14:textId="3FB39544" w:rsidR="00061826" w:rsidRPr="003C3A07" w:rsidRDefault="00FD3271" w:rsidP="00452802">
      <w:pPr>
        <w:pStyle w:val="ListParagraph"/>
        <w:numPr>
          <w:ilvl w:val="0"/>
          <w:numId w:val="248"/>
        </w:numPr>
        <w:spacing w:after="160" w:line="259" w:lineRule="auto"/>
        <w:jc w:val="left"/>
        <w:rPr>
          <w:rFonts w:eastAsiaTheme="majorEastAsia" w:cstheme="majorBidi"/>
          <w:sz w:val="52"/>
          <w:szCs w:val="32"/>
        </w:rPr>
      </w:pPr>
      <w:r>
        <w:t>CIF prices continued to UAE ports</w:t>
      </w:r>
      <w:r w:rsidR="00061826">
        <w:br w:type="page"/>
      </w:r>
    </w:p>
    <w:p w14:paraId="1276D8CF" w14:textId="6F67BB14" w:rsidR="003C3A07" w:rsidRDefault="003C3A07">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924992" behindDoc="0" locked="0" layoutInCell="1" allowOverlap="1" wp14:anchorId="7980F030" wp14:editId="17C3F627">
            <wp:simplePos x="0" y="0"/>
            <wp:positionH relativeFrom="column">
              <wp:posOffset>828675</wp:posOffset>
            </wp:positionH>
            <wp:positionV relativeFrom="page">
              <wp:posOffset>1314450</wp:posOffset>
            </wp:positionV>
            <wp:extent cx="3781425" cy="5486400"/>
            <wp:effectExtent l="0" t="0" r="9525" b="0"/>
            <wp:wrapTopAndBottom/>
            <wp:docPr id="1815" name="Picture 1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781425" cy="5486400"/>
                    </a:xfrm>
                    <a:prstGeom prst="rect">
                      <a:avLst/>
                    </a:prstGeom>
                  </pic:spPr>
                </pic:pic>
              </a:graphicData>
            </a:graphic>
          </wp:anchor>
        </w:drawing>
      </w:r>
      <w:r>
        <w:br w:type="page"/>
      </w:r>
    </w:p>
    <w:p w14:paraId="6CC79212" w14:textId="77777777" w:rsidR="002743CE" w:rsidRDefault="002743CE" w:rsidP="002743CE">
      <w:pPr>
        <w:pStyle w:val="Heading3"/>
      </w:pPr>
      <w:bookmarkStart w:id="111" w:name="_Toc39625623"/>
      <w:r>
        <w:lastRenderedPageBreak/>
        <w:t>Renewal a license to practice the profession of agricultural engineer and occupations related to agricultural activities</w:t>
      </w:r>
      <w:bookmarkEnd w:id="111"/>
    </w:p>
    <w:p w14:paraId="53DD5476" w14:textId="0E4B84C3" w:rsidR="002743CE" w:rsidRPr="002743CE" w:rsidRDefault="002743CE" w:rsidP="002743CE">
      <w:pPr>
        <w:spacing w:after="160" w:line="259" w:lineRule="auto"/>
        <w:jc w:val="left"/>
        <w:rPr>
          <w:b/>
        </w:rPr>
      </w:pPr>
      <w:r w:rsidRPr="002743CE">
        <w:rPr>
          <w:b/>
        </w:rPr>
        <w:t>Service Description</w:t>
      </w:r>
    </w:p>
    <w:p w14:paraId="3F3B9DA6" w14:textId="77777777" w:rsidR="002743CE" w:rsidRDefault="002743CE" w:rsidP="002743CE">
      <w:pPr>
        <w:spacing w:after="160" w:line="259" w:lineRule="auto"/>
        <w:jc w:val="left"/>
      </w:pPr>
      <w:r>
        <w:t>Through this service, an agricultural engineer’s license, valid for a year, is renewed</w:t>
      </w:r>
    </w:p>
    <w:p w14:paraId="6D1BAC5D" w14:textId="77777777" w:rsidR="002743CE" w:rsidRPr="002743CE" w:rsidRDefault="002743CE" w:rsidP="002743CE">
      <w:pPr>
        <w:spacing w:after="160" w:line="259" w:lineRule="auto"/>
        <w:jc w:val="left"/>
        <w:rPr>
          <w:b/>
        </w:rPr>
      </w:pPr>
      <w:r w:rsidRPr="002743CE">
        <w:rPr>
          <w:b/>
        </w:rPr>
        <w:t>Steps</w:t>
      </w:r>
    </w:p>
    <w:p w14:paraId="59B05B6D" w14:textId="77777777" w:rsidR="002743CE" w:rsidRDefault="002743CE" w:rsidP="00452802">
      <w:pPr>
        <w:pStyle w:val="ListParagraph"/>
        <w:numPr>
          <w:ilvl w:val="0"/>
          <w:numId w:val="249"/>
        </w:numPr>
        <w:spacing w:after="160" w:line="259" w:lineRule="auto"/>
        <w:jc w:val="left"/>
      </w:pPr>
      <w:r>
        <w:t>Fill out the E-forms</w:t>
      </w:r>
    </w:p>
    <w:p w14:paraId="5DB05750" w14:textId="77777777" w:rsidR="002743CE" w:rsidRDefault="002743CE" w:rsidP="00452802">
      <w:pPr>
        <w:pStyle w:val="ListParagraph"/>
        <w:numPr>
          <w:ilvl w:val="0"/>
          <w:numId w:val="249"/>
        </w:numPr>
        <w:spacing w:after="160" w:line="259" w:lineRule="auto"/>
        <w:jc w:val="left"/>
      </w:pPr>
      <w:r>
        <w:t>E-payment</w:t>
      </w:r>
    </w:p>
    <w:p w14:paraId="5112756C" w14:textId="77777777" w:rsidR="002743CE" w:rsidRDefault="002743CE" w:rsidP="00452802">
      <w:pPr>
        <w:pStyle w:val="ListParagraph"/>
        <w:numPr>
          <w:ilvl w:val="0"/>
          <w:numId w:val="249"/>
        </w:numPr>
        <w:spacing w:after="160" w:line="259" w:lineRule="auto"/>
        <w:jc w:val="left"/>
      </w:pPr>
      <w:r>
        <w:t>Issuing the electronic license</w:t>
      </w:r>
    </w:p>
    <w:p w14:paraId="4C2F9683" w14:textId="77777777" w:rsidR="002743CE" w:rsidRPr="002743CE" w:rsidRDefault="002743CE" w:rsidP="002743CE">
      <w:pPr>
        <w:spacing w:after="160" w:line="259" w:lineRule="auto"/>
        <w:jc w:val="left"/>
        <w:rPr>
          <w:b/>
        </w:rPr>
      </w:pPr>
      <w:r w:rsidRPr="002743CE">
        <w:rPr>
          <w:b/>
        </w:rPr>
        <w:t>Required Documents</w:t>
      </w:r>
    </w:p>
    <w:p w14:paraId="58ADF71B" w14:textId="16DA1FC8" w:rsidR="002743CE" w:rsidRDefault="002743CE" w:rsidP="00452802">
      <w:pPr>
        <w:pStyle w:val="ListParagraph"/>
        <w:numPr>
          <w:ilvl w:val="0"/>
          <w:numId w:val="250"/>
        </w:numPr>
        <w:spacing w:after="160" w:line="259" w:lineRule="auto"/>
        <w:jc w:val="left"/>
      </w:pPr>
      <w:r>
        <w:t xml:space="preserve">Personal photo (jpg,png ) </w:t>
      </w:r>
    </w:p>
    <w:p w14:paraId="24EDA6A5" w14:textId="6ACC96AF" w:rsidR="002743CE" w:rsidRDefault="002743CE" w:rsidP="00452802">
      <w:pPr>
        <w:pStyle w:val="ListParagraph"/>
        <w:numPr>
          <w:ilvl w:val="0"/>
          <w:numId w:val="250"/>
        </w:numPr>
        <w:spacing w:after="160" w:line="259" w:lineRule="auto"/>
        <w:jc w:val="left"/>
      </w:pPr>
      <w:r>
        <w:t>Copy of the valid ID card (in case the previous identity card expires)</w:t>
      </w:r>
    </w:p>
    <w:p w14:paraId="4E5D844E" w14:textId="77777777" w:rsidR="002743CE" w:rsidRPr="002743CE" w:rsidRDefault="002743CE" w:rsidP="00452802">
      <w:pPr>
        <w:pStyle w:val="ListParagraph"/>
        <w:numPr>
          <w:ilvl w:val="0"/>
          <w:numId w:val="250"/>
        </w:numPr>
        <w:spacing w:after="160" w:line="259" w:lineRule="auto"/>
        <w:jc w:val="left"/>
        <w:rPr>
          <w:rFonts w:eastAsiaTheme="majorEastAsia" w:cstheme="majorBidi"/>
          <w:sz w:val="52"/>
          <w:szCs w:val="32"/>
        </w:rPr>
      </w:pPr>
      <w:r>
        <w:t>Copy of passport with valid residence(for non-citizens -in case of expiry of previous residence)</w:t>
      </w:r>
    </w:p>
    <w:p w14:paraId="5EA23ED2" w14:textId="33D524E2" w:rsidR="002743CE" w:rsidRDefault="00CC67F1" w:rsidP="002743CE">
      <w:pPr>
        <w:spacing w:after="160" w:line="259" w:lineRule="auto"/>
        <w:jc w:val="left"/>
      </w:pPr>
      <w:r>
        <w:rPr>
          <w:noProof/>
        </w:rPr>
        <w:drawing>
          <wp:anchor distT="0" distB="0" distL="114300" distR="114300" simplePos="0" relativeHeight="251926016" behindDoc="1" locked="0" layoutInCell="1" allowOverlap="1" wp14:anchorId="12F4CF9D" wp14:editId="6BA5FE9B">
            <wp:simplePos x="0" y="0"/>
            <wp:positionH relativeFrom="column">
              <wp:posOffset>0</wp:posOffset>
            </wp:positionH>
            <wp:positionV relativeFrom="paragraph">
              <wp:posOffset>0</wp:posOffset>
            </wp:positionV>
            <wp:extent cx="5560695" cy="5120640"/>
            <wp:effectExtent l="0" t="0" r="1905" b="381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F10FB6E.tmp"/>
                    <pic:cNvPicPr/>
                  </pic:nvPicPr>
                  <pic:blipFill>
                    <a:blip r:embed="rId103">
                      <a:extLst>
                        <a:ext uri="{28A0092B-C50C-407E-A947-70E740481C1C}">
                          <a14:useLocalDpi xmlns:a14="http://schemas.microsoft.com/office/drawing/2010/main" val="0"/>
                        </a:ext>
                      </a:extLst>
                    </a:blip>
                    <a:stretch>
                      <a:fillRect/>
                    </a:stretch>
                  </pic:blipFill>
                  <pic:spPr>
                    <a:xfrm>
                      <a:off x="0" y="0"/>
                      <a:ext cx="5560695" cy="5120640"/>
                    </a:xfrm>
                    <a:prstGeom prst="rect">
                      <a:avLst/>
                    </a:prstGeom>
                  </pic:spPr>
                </pic:pic>
              </a:graphicData>
            </a:graphic>
          </wp:anchor>
        </w:drawing>
      </w:r>
    </w:p>
    <w:p w14:paraId="12B03D17" w14:textId="74A97747" w:rsidR="003C3A07" w:rsidRPr="002743CE" w:rsidRDefault="003C3A07" w:rsidP="002743CE">
      <w:pPr>
        <w:spacing w:after="160" w:line="259" w:lineRule="auto"/>
        <w:jc w:val="left"/>
        <w:rPr>
          <w:rFonts w:eastAsiaTheme="majorEastAsia" w:cstheme="majorBidi"/>
          <w:sz w:val="52"/>
          <w:szCs w:val="32"/>
        </w:rPr>
      </w:pPr>
      <w:r>
        <w:br w:type="page"/>
      </w:r>
    </w:p>
    <w:p w14:paraId="0255C809" w14:textId="54C7B212" w:rsidR="000C03A4" w:rsidRDefault="000C03A4" w:rsidP="000C03A4">
      <w:pPr>
        <w:pStyle w:val="Heading3"/>
      </w:pPr>
      <w:bookmarkStart w:id="112" w:name="_Toc39625624"/>
      <w:r>
        <w:lastRenderedPageBreak/>
        <w:t>Renewal of Good Manufacturing Certificate GMP</w:t>
      </w:r>
      <w:bookmarkEnd w:id="112"/>
    </w:p>
    <w:p w14:paraId="0C074B5D" w14:textId="2DA44A36" w:rsidR="000C03A4" w:rsidRPr="000C03A4" w:rsidRDefault="000C03A4" w:rsidP="000C03A4">
      <w:pPr>
        <w:spacing w:after="160" w:line="259" w:lineRule="auto"/>
        <w:jc w:val="left"/>
        <w:rPr>
          <w:b/>
        </w:rPr>
      </w:pPr>
      <w:r w:rsidRPr="000C03A4">
        <w:rPr>
          <w:b/>
        </w:rPr>
        <w:t>Service Description</w:t>
      </w:r>
    </w:p>
    <w:p w14:paraId="2FE7A8C2" w14:textId="77777777" w:rsidR="000C03A4" w:rsidRDefault="000C03A4" w:rsidP="000C03A4">
      <w:pPr>
        <w:spacing w:after="160" w:line="259" w:lineRule="auto"/>
        <w:jc w:val="left"/>
      </w:pPr>
      <w:r>
        <w:t>Through this service, it is approved to renewal the certificate of compliance of local veterinary factories with good manufacturing rules</w:t>
      </w:r>
    </w:p>
    <w:p w14:paraId="6541E9C0" w14:textId="77777777" w:rsidR="000C03A4" w:rsidRPr="000C03A4" w:rsidRDefault="000C03A4" w:rsidP="000C03A4">
      <w:pPr>
        <w:spacing w:after="160" w:line="259" w:lineRule="auto"/>
        <w:jc w:val="left"/>
        <w:rPr>
          <w:b/>
        </w:rPr>
      </w:pPr>
      <w:r w:rsidRPr="000C03A4">
        <w:rPr>
          <w:b/>
        </w:rPr>
        <w:t>Steps</w:t>
      </w:r>
    </w:p>
    <w:p w14:paraId="2CB16256" w14:textId="77777777" w:rsidR="000C03A4" w:rsidRDefault="000C03A4" w:rsidP="00452802">
      <w:pPr>
        <w:pStyle w:val="ListParagraph"/>
        <w:numPr>
          <w:ilvl w:val="0"/>
          <w:numId w:val="251"/>
        </w:numPr>
        <w:spacing w:after="160" w:line="259" w:lineRule="auto"/>
        <w:jc w:val="left"/>
      </w:pPr>
      <w:r>
        <w:t xml:space="preserve">Submit the application </w:t>
      </w:r>
    </w:p>
    <w:p w14:paraId="2C165330" w14:textId="77777777" w:rsidR="000C03A4" w:rsidRDefault="000C03A4" w:rsidP="00452802">
      <w:pPr>
        <w:pStyle w:val="ListParagraph"/>
        <w:numPr>
          <w:ilvl w:val="0"/>
          <w:numId w:val="251"/>
        </w:numPr>
        <w:spacing w:after="160" w:line="259" w:lineRule="auto"/>
        <w:jc w:val="left"/>
      </w:pPr>
      <w:r>
        <w:t xml:space="preserve">Pay the prescribed the financial fee </w:t>
      </w:r>
    </w:p>
    <w:p w14:paraId="6F821906" w14:textId="77777777" w:rsidR="000C03A4" w:rsidRDefault="000C03A4" w:rsidP="00452802">
      <w:pPr>
        <w:pStyle w:val="ListParagraph"/>
        <w:numPr>
          <w:ilvl w:val="0"/>
          <w:numId w:val="251"/>
        </w:numPr>
        <w:spacing w:after="160" w:line="259" w:lineRule="auto"/>
        <w:jc w:val="left"/>
      </w:pPr>
      <w:r>
        <w:t>Inspection visit</w:t>
      </w:r>
    </w:p>
    <w:p w14:paraId="6D06EB0C" w14:textId="77777777" w:rsidR="000C03A4" w:rsidRDefault="000C03A4" w:rsidP="00452802">
      <w:pPr>
        <w:pStyle w:val="ListParagraph"/>
        <w:numPr>
          <w:ilvl w:val="0"/>
          <w:numId w:val="251"/>
        </w:numPr>
        <w:spacing w:after="160" w:line="259" w:lineRule="auto"/>
        <w:jc w:val="left"/>
      </w:pPr>
      <w:r>
        <w:t xml:space="preserve">Pay the prescribed the financial fee </w:t>
      </w:r>
    </w:p>
    <w:p w14:paraId="3D740C8B" w14:textId="77777777" w:rsidR="000C03A4" w:rsidRPr="000C03A4" w:rsidRDefault="000C03A4" w:rsidP="000C03A4">
      <w:pPr>
        <w:spacing w:after="160" w:line="259" w:lineRule="auto"/>
        <w:jc w:val="left"/>
        <w:rPr>
          <w:b/>
        </w:rPr>
      </w:pPr>
      <w:r w:rsidRPr="000C03A4">
        <w:rPr>
          <w:b/>
        </w:rPr>
        <w:t>Required Documents</w:t>
      </w:r>
    </w:p>
    <w:p w14:paraId="18BB155F" w14:textId="4A84F5E3" w:rsidR="00A34E8F" w:rsidRDefault="00A34E8F" w:rsidP="000C03A4">
      <w:pPr>
        <w:spacing w:after="160" w:line="259" w:lineRule="auto"/>
        <w:jc w:val="left"/>
      </w:pPr>
      <w:r>
        <w:rPr>
          <w:noProof/>
        </w:rPr>
        <w:drawing>
          <wp:anchor distT="0" distB="0" distL="114300" distR="114300" simplePos="0" relativeHeight="251928064" behindDoc="0" locked="0" layoutInCell="1" allowOverlap="1" wp14:anchorId="738C5780" wp14:editId="26C584D1">
            <wp:simplePos x="0" y="0"/>
            <wp:positionH relativeFrom="column">
              <wp:posOffset>676275</wp:posOffset>
            </wp:positionH>
            <wp:positionV relativeFrom="page">
              <wp:posOffset>3566795</wp:posOffset>
            </wp:positionV>
            <wp:extent cx="3810000" cy="5505450"/>
            <wp:effectExtent l="0" t="0" r="0" b="0"/>
            <wp:wrapTopAndBottom/>
            <wp:docPr id="1820" name="Picture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3810000" cy="5505450"/>
                    </a:xfrm>
                    <a:prstGeom prst="rect">
                      <a:avLst/>
                    </a:prstGeom>
                  </pic:spPr>
                </pic:pic>
              </a:graphicData>
            </a:graphic>
          </wp:anchor>
        </w:drawing>
      </w:r>
      <w:r w:rsidR="000C03A4">
        <w:t>None</w:t>
      </w:r>
    </w:p>
    <w:p w14:paraId="62A79AB2" w14:textId="77777777" w:rsidR="00A34E8F" w:rsidRDefault="00A34E8F" w:rsidP="00A34E8F">
      <w:pPr>
        <w:pStyle w:val="Heading3"/>
      </w:pPr>
      <w:bookmarkStart w:id="113" w:name="_Toc39625625"/>
      <w:r>
        <w:lastRenderedPageBreak/>
        <w:t>Renewal Registration Certificate of Veterinary Product Companies</w:t>
      </w:r>
      <w:bookmarkEnd w:id="113"/>
    </w:p>
    <w:p w14:paraId="00A2AD2E" w14:textId="76CCB566" w:rsidR="00A34E8F" w:rsidRPr="00A34E8F" w:rsidRDefault="00A34E8F" w:rsidP="00A34E8F">
      <w:pPr>
        <w:spacing w:after="160" w:line="259" w:lineRule="auto"/>
        <w:jc w:val="left"/>
        <w:rPr>
          <w:b/>
        </w:rPr>
      </w:pPr>
      <w:r w:rsidRPr="00A34E8F">
        <w:rPr>
          <w:b/>
        </w:rPr>
        <w:t>Service Description</w:t>
      </w:r>
    </w:p>
    <w:p w14:paraId="52E69294" w14:textId="77777777" w:rsidR="00A34E8F" w:rsidRDefault="00A34E8F" w:rsidP="00A34E8F">
      <w:pPr>
        <w:spacing w:after="160" w:line="259" w:lineRule="auto"/>
        <w:jc w:val="left"/>
      </w:pPr>
      <w:r>
        <w:t>Through this service, the registration of foreign manufacturers of veterinary products is approved to renewal through a veterinary warehouse licensed by the Ministry in order to allow the registration, import and circulation of its products in the country.</w:t>
      </w:r>
    </w:p>
    <w:p w14:paraId="72921187" w14:textId="77777777" w:rsidR="00A34E8F" w:rsidRPr="00A34E8F" w:rsidRDefault="00A34E8F" w:rsidP="00A34E8F">
      <w:pPr>
        <w:spacing w:after="160" w:line="259" w:lineRule="auto"/>
        <w:jc w:val="left"/>
        <w:rPr>
          <w:b/>
        </w:rPr>
      </w:pPr>
      <w:r w:rsidRPr="00A34E8F">
        <w:rPr>
          <w:b/>
        </w:rPr>
        <w:t>Steps</w:t>
      </w:r>
    </w:p>
    <w:p w14:paraId="68B7591C" w14:textId="77777777" w:rsidR="00A34E8F" w:rsidRDefault="00A34E8F" w:rsidP="00452802">
      <w:pPr>
        <w:pStyle w:val="ListParagraph"/>
        <w:numPr>
          <w:ilvl w:val="0"/>
          <w:numId w:val="252"/>
        </w:numPr>
        <w:spacing w:after="160" w:line="259" w:lineRule="auto"/>
        <w:jc w:val="left"/>
      </w:pPr>
      <w:r>
        <w:t xml:space="preserve">Submit the application </w:t>
      </w:r>
    </w:p>
    <w:p w14:paraId="5CE264C2" w14:textId="77777777" w:rsidR="00A34E8F" w:rsidRDefault="00A34E8F" w:rsidP="00452802">
      <w:pPr>
        <w:pStyle w:val="ListParagraph"/>
        <w:numPr>
          <w:ilvl w:val="0"/>
          <w:numId w:val="252"/>
        </w:numPr>
        <w:spacing w:after="160" w:line="259" w:lineRule="auto"/>
        <w:jc w:val="left"/>
      </w:pPr>
      <w:r>
        <w:t>Pay the prescribed the financial fee for the application</w:t>
      </w:r>
    </w:p>
    <w:p w14:paraId="74403B4B" w14:textId="77777777" w:rsidR="00A34E8F" w:rsidRDefault="00A34E8F" w:rsidP="00452802">
      <w:pPr>
        <w:pStyle w:val="ListParagraph"/>
        <w:numPr>
          <w:ilvl w:val="0"/>
          <w:numId w:val="252"/>
        </w:numPr>
        <w:spacing w:after="160" w:line="259" w:lineRule="auto"/>
        <w:jc w:val="left"/>
      </w:pPr>
      <w:r>
        <w:t>Study and review the documents</w:t>
      </w:r>
    </w:p>
    <w:p w14:paraId="5F2F9DC3" w14:textId="77777777" w:rsidR="00A34E8F" w:rsidRDefault="00A34E8F" w:rsidP="00452802">
      <w:pPr>
        <w:pStyle w:val="ListParagraph"/>
        <w:numPr>
          <w:ilvl w:val="0"/>
          <w:numId w:val="252"/>
        </w:numPr>
        <w:spacing w:after="160" w:line="259" w:lineRule="auto"/>
        <w:jc w:val="left"/>
      </w:pPr>
      <w:r>
        <w:t>Pay the prescribed the financial fee for registration</w:t>
      </w:r>
    </w:p>
    <w:p w14:paraId="40C422DF" w14:textId="77777777" w:rsidR="00A34E8F" w:rsidRPr="00A34E8F" w:rsidRDefault="00A34E8F" w:rsidP="00A34E8F">
      <w:pPr>
        <w:spacing w:after="160" w:line="259" w:lineRule="auto"/>
        <w:jc w:val="left"/>
        <w:rPr>
          <w:b/>
        </w:rPr>
      </w:pPr>
      <w:r w:rsidRPr="00A34E8F">
        <w:rPr>
          <w:b/>
        </w:rPr>
        <w:t>Required Documents</w:t>
      </w:r>
    </w:p>
    <w:p w14:paraId="3F7AA778" w14:textId="1E1DAB88" w:rsidR="00A34E8F" w:rsidRDefault="00A34E8F" w:rsidP="00452802">
      <w:pPr>
        <w:pStyle w:val="ListParagraph"/>
        <w:numPr>
          <w:ilvl w:val="0"/>
          <w:numId w:val="253"/>
        </w:numPr>
        <w:spacing w:after="160" w:line="259" w:lineRule="auto"/>
        <w:jc w:val="left"/>
      </w:pPr>
      <w:r>
        <w:t>A duly authorized power of attorney from the factory stating that the Agency has been granted to the authorized agent in the United Arab Emirates.</w:t>
      </w:r>
    </w:p>
    <w:p w14:paraId="5F7773FE" w14:textId="01B22B66" w:rsidR="00A34E8F" w:rsidRDefault="00A34E8F" w:rsidP="00452802">
      <w:pPr>
        <w:pStyle w:val="ListParagraph"/>
        <w:numPr>
          <w:ilvl w:val="0"/>
          <w:numId w:val="253"/>
        </w:numPr>
        <w:spacing w:after="160" w:line="259" w:lineRule="auto"/>
        <w:jc w:val="left"/>
      </w:pPr>
      <w:r>
        <w:t>Certificate of registration of the company in the country of origin in force. Date of establishment duly certified. It is clear that the veterinary products produced by the company are authorized to sell freely in the country of origin.</w:t>
      </w:r>
    </w:p>
    <w:p w14:paraId="04A9C978" w14:textId="3A7F8C52" w:rsidR="00A34E8F" w:rsidRDefault="00A34E8F" w:rsidP="00452802">
      <w:pPr>
        <w:pStyle w:val="ListParagraph"/>
        <w:numPr>
          <w:ilvl w:val="0"/>
          <w:numId w:val="253"/>
        </w:numPr>
        <w:spacing w:after="160" w:line="259" w:lineRule="auto"/>
        <w:jc w:val="left"/>
      </w:pPr>
      <w:r>
        <w:t xml:space="preserve">A valid certified certificate issued by the relevant authorities in the country of the establishment confirming its commitment to the good practice of GMP including proof of the periodic inspection by the competent authorities. Certificate from the competent authorities of the country of origin (duly certified) that the company follows the principles of good practice </w:t>
      </w:r>
      <w:r w:rsidR="00A52872">
        <w:t>for</w:t>
      </w:r>
      <w:r>
        <w:t xml:space="preserve"> the manufacture of veterinary preparations.</w:t>
      </w:r>
    </w:p>
    <w:p w14:paraId="7CF1A9D4" w14:textId="3E1EA062" w:rsidR="00A34E8F" w:rsidRDefault="00A34E8F" w:rsidP="00A34E8F">
      <w:pPr>
        <w:spacing w:after="160" w:line="259" w:lineRule="auto"/>
        <w:jc w:val="left"/>
      </w:pPr>
    </w:p>
    <w:p w14:paraId="5F37C9AF" w14:textId="1BB8431F" w:rsidR="00EF36C1" w:rsidRDefault="00EF36C1" w:rsidP="000C03A4">
      <w:pPr>
        <w:spacing w:after="160" w:line="259" w:lineRule="auto"/>
        <w:jc w:val="left"/>
        <w:rPr>
          <w:rFonts w:eastAsiaTheme="majorEastAsia" w:cstheme="majorBidi"/>
          <w:sz w:val="52"/>
          <w:szCs w:val="32"/>
        </w:rPr>
      </w:pPr>
      <w:r>
        <w:br w:type="page"/>
      </w:r>
    </w:p>
    <w:p w14:paraId="6F14E45B" w14:textId="103853A1" w:rsidR="00372CF0" w:rsidRDefault="00372CF0">
      <w:pPr>
        <w:spacing w:after="160" w:line="259" w:lineRule="auto"/>
        <w:jc w:val="left"/>
        <w:rPr>
          <w:rFonts w:eastAsiaTheme="majorEastAsia" w:cstheme="majorBidi"/>
          <w:sz w:val="52"/>
          <w:szCs w:val="32"/>
        </w:rPr>
      </w:pPr>
      <w:r>
        <w:rPr>
          <w:noProof/>
        </w:rPr>
        <w:lastRenderedPageBreak/>
        <w:drawing>
          <wp:anchor distT="0" distB="0" distL="114300" distR="114300" simplePos="0" relativeHeight="251930112" behindDoc="0" locked="0" layoutInCell="1" allowOverlap="1" wp14:anchorId="6DA6C6C0" wp14:editId="580F2E1D">
            <wp:simplePos x="0" y="0"/>
            <wp:positionH relativeFrom="column">
              <wp:posOffset>332740</wp:posOffset>
            </wp:positionH>
            <wp:positionV relativeFrom="page">
              <wp:posOffset>1362075</wp:posOffset>
            </wp:positionV>
            <wp:extent cx="4981575" cy="7128510"/>
            <wp:effectExtent l="0" t="0" r="9525" b="0"/>
            <wp:wrapTopAndBottom/>
            <wp:docPr id="1821" name="Picture 1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4981575" cy="712851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C3602B0" w14:textId="4E88F6C6" w:rsidR="00A52872" w:rsidRPr="00A52872" w:rsidRDefault="00C72C9E" w:rsidP="00A52872">
      <w:pPr>
        <w:pStyle w:val="Heading2"/>
        <w:rPr>
          <w:rFonts w:cstheme="majorBidi"/>
          <w:sz w:val="52"/>
          <w:szCs w:val="32"/>
        </w:rPr>
      </w:pPr>
      <w:r>
        <w:lastRenderedPageBreak/>
        <w:t>Web App Features</w:t>
      </w:r>
      <w:bookmarkStart w:id="114" w:name="_GoBack"/>
      <w:bookmarkEnd w:id="114"/>
    </w:p>
    <w:tbl>
      <w:tblPr>
        <w:tblW w:w="10080" w:type="dxa"/>
        <w:tblLook w:val="04A0" w:firstRow="1" w:lastRow="0" w:firstColumn="1" w:lastColumn="0" w:noHBand="0" w:noVBand="1"/>
      </w:tblPr>
      <w:tblGrid>
        <w:gridCol w:w="10080"/>
      </w:tblGrid>
      <w:tr w:rsidR="00430058" w:rsidRPr="00430058" w14:paraId="0DB698AD" w14:textId="77777777" w:rsidTr="00430058">
        <w:trPr>
          <w:trHeight w:val="360"/>
        </w:trPr>
        <w:tc>
          <w:tcPr>
            <w:tcW w:w="0" w:type="dxa"/>
            <w:tcBorders>
              <w:top w:val="single" w:sz="4" w:space="0" w:color="auto"/>
              <w:left w:val="single" w:sz="4" w:space="0" w:color="auto"/>
              <w:bottom w:val="single" w:sz="4" w:space="0" w:color="auto"/>
              <w:right w:val="single" w:sz="4" w:space="0" w:color="auto"/>
            </w:tcBorders>
            <w:shd w:val="clear" w:color="FFFFFF" w:fill="FDEADA"/>
            <w:noWrap/>
            <w:vAlign w:val="bottom"/>
            <w:hideMark/>
          </w:tcPr>
          <w:p w14:paraId="4EC243F9" w14:textId="77777777" w:rsidR="00430058" w:rsidRPr="00430058" w:rsidRDefault="00430058" w:rsidP="00430058">
            <w:pPr>
              <w:spacing w:line="240" w:lineRule="auto"/>
              <w:jc w:val="left"/>
              <w:rPr>
                <w:rFonts w:ascii="Calibri" w:eastAsia="Times New Roman" w:hAnsi="Calibri" w:cs="Calibri"/>
                <w:b/>
                <w:bCs/>
                <w:color w:val="000000"/>
                <w:sz w:val="28"/>
                <w:szCs w:val="28"/>
              </w:rPr>
            </w:pPr>
            <w:r w:rsidRPr="00430058">
              <w:rPr>
                <w:rFonts w:ascii="Calibri" w:eastAsia="Times New Roman" w:hAnsi="Calibri" w:cs="Calibri"/>
                <w:b/>
                <w:bCs/>
                <w:color w:val="000000"/>
                <w:sz w:val="28"/>
                <w:szCs w:val="28"/>
              </w:rPr>
              <w:t>Development (Effort estimated for shaded region)</w:t>
            </w:r>
          </w:p>
        </w:tc>
      </w:tr>
      <w:tr w:rsidR="00430058" w:rsidRPr="00430058" w14:paraId="311A3B6F" w14:textId="77777777" w:rsidTr="00430058">
        <w:trPr>
          <w:trHeight w:val="360"/>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10BE9EF"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 xml:space="preserve">Application basic setup </w:t>
            </w:r>
          </w:p>
        </w:tc>
      </w:tr>
      <w:tr w:rsidR="00430058" w:rsidRPr="00430058" w14:paraId="43DFECDF" w14:textId="77777777" w:rsidTr="00430058">
        <w:trPr>
          <w:trHeight w:val="360"/>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5666E159"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Website</w:t>
            </w:r>
          </w:p>
        </w:tc>
      </w:tr>
      <w:tr w:rsidR="00430058" w:rsidRPr="00430058" w14:paraId="097998DD" w14:textId="77777777" w:rsidTr="00430058">
        <w:trPr>
          <w:trHeight w:val="360"/>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008F032D"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LICENSING</w:t>
            </w:r>
          </w:p>
        </w:tc>
      </w:tr>
      <w:tr w:rsidR="00430058" w:rsidRPr="00430058" w14:paraId="638E51A5" w14:textId="77777777" w:rsidTr="00430058">
        <w:trPr>
          <w:trHeight w:val="360"/>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8E9FCA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new / New Fishing Boat License</w:t>
            </w:r>
          </w:p>
        </w:tc>
      </w:tr>
      <w:tr w:rsidR="00430058" w:rsidRPr="00430058" w14:paraId="38266F1B" w14:textId="77777777" w:rsidTr="00430058">
        <w:trPr>
          <w:trHeight w:val="360"/>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5DF074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New / renew Accreditation of food establishment to export outside UAE - New</w:t>
            </w:r>
          </w:p>
        </w:tc>
      </w:tr>
      <w:tr w:rsidR="00430058" w:rsidRPr="00430058" w14:paraId="3722641A" w14:textId="77777777" w:rsidTr="00430058">
        <w:trPr>
          <w:trHeight w:val="360"/>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581298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dd or Replace Fishing Boat's Engine</w:t>
            </w:r>
          </w:p>
        </w:tc>
      </w:tr>
      <w:tr w:rsidR="00430058" w:rsidRPr="00430058" w14:paraId="348FBDE2"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D67074C"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gricultural Extension Request</w:t>
            </w:r>
          </w:p>
        </w:tc>
      </w:tr>
      <w:tr w:rsidR="00430058" w:rsidRPr="00430058" w14:paraId="51BA8395"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97467B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hange Fishing Method</w:t>
            </w:r>
          </w:p>
        </w:tc>
      </w:tr>
      <w:tr w:rsidR="00430058" w:rsidRPr="00430058" w14:paraId="4CA69A8E"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7B56D14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ance / Renew of Aquaculture Farm Establishment License</w:t>
            </w:r>
          </w:p>
        </w:tc>
      </w:tr>
      <w:tr w:rsidR="00430058" w:rsidRPr="00430058" w14:paraId="1E11F571"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E8421D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 License for Manufacturing a Fertilizer/Soil Conditioner</w:t>
            </w:r>
          </w:p>
        </w:tc>
      </w:tr>
      <w:tr w:rsidR="00430058" w:rsidRPr="00430058" w14:paraId="0601EBAA"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201B17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 license of practicing animal activity</w:t>
            </w:r>
          </w:p>
        </w:tc>
      </w:tr>
      <w:tr w:rsidR="00430058" w:rsidRPr="00430058" w14:paraId="19AE2AF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2BA8C8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 Plant Nursery License</w:t>
            </w:r>
          </w:p>
        </w:tc>
      </w:tr>
      <w:tr w:rsidR="00430058" w:rsidRPr="00430058" w14:paraId="6406199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49B29B8C"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 Veterinary Establishment License</w:t>
            </w:r>
          </w:p>
        </w:tc>
      </w:tr>
      <w:tr w:rsidR="00430058" w:rsidRPr="00430058" w14:paraId="616CE42D"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9104D28"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n Agricultural Activity License</w:t>
            </w:r>
          </w:p>
        </w:tc>
      </w:tr>
      <w:tr w:rsidR="00430058" w:rsidRPr="00430058" w14:paraId="5AC2E60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97A7AB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an Export License (Local Aquatic Organisms’ Products)</w:t>
            </w:r>
          </w:p>
        </w:tc>
      </w:tr>
      <w:tr w:rsidR="00430058" w:rsidRPr="00430058" w14:paraId="357B9FE0" w14:textId="77777777" w:rsidTr="00430058">
        <w:trPr>
          <w:trHeight w:val="375"/>
        </w:trPr>
        <w:tc>
          <w:tcPr>
            <w:tcW w:w="0" w:type="dxa"/>
            <w:tcBorders>
              <w:top w:val="nil"/>
              <w:left w:val="single" w:sz="4" w:space="0" w:color="auto"/>
              <w:bottom w:val="single" w:sz="4" w:space="0" w:color="auto"/>
              <w:right w:val="single" w:sz="4" w:space="0" w:color="auto"/>
            </w:tcBorders>
            <w:shd w:val="clear" w:color="auto" w:fill="auto"/>
            <w:noWrap/>
            <w:vAlign w:val="bottom"/>
            <w:hideMark/>
          </w:tcPr>
          <w:p w14:paraId="01FF2D5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of Agricultural Consignment</w:t>
            </w:r>
          </w:p>
        </w:tc>
      </w:tr>
      <w:tr w:rsidR="00430058" w:rsidRPr="00430058" w14:paraId="4144284B"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2B1277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Renew Import License (Broodstock and Larvae/ Fishing Tools and Equipment)</w:t>
            </w:r>
          </w:p>
        </w:tc>
      </w:tr>
      <w:tr w:rsidR="00430058" w:rsidRPr="00430058" w14:paraId="70AFE4DB"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ECAAF3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al / preliminary approval license for animal production farm</w:t>
            </w:r>
          </w:p>
        </w:tc>
      </w:tr>
      <w:tr w:rsidR="00430058" w:rsidRPr="00430058" w14:paraId="38A7C292"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6EBA1B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 temp license for practicing the profession for veterinarians and assisting veterinary professions</w:t>
            </w:r>
          </w:p>
        </w:tc>
      </w:tr>
      <w:tr w:rsidR="00430058" w:rsidRPr="00430058" w14:paraId="322E4F5A" w14:textId="77777777" w:rsidTr="00430058">
        <w:trPr>
          <w:trHeight w:val="375"/>
        </w:trPr>
        <w:tc>
          <w:tcPr>
            <w:tcW w:w="0" w:type="dxa"/>
            <w:tcBorders>
              <w:top w:val="nil"/>
              <w:left w:val="single" w:sz="4" w:space="0" w:color="auto"/>
              <w:bottom w:val="single" w:sz="4" w:space="0" w:color="auto"/>
              <w:right w:val="single" w:sz="4" w:space="0" w:color="auto"/>
            </w:tcBorders>
            <w:shd w:val="clear" w:color="auto" w:fill="auto"/>
            <w:noWrap/>
            <w:vAlign w:val="bottom"/>
            <w:hideMark/>
          </w:tcPr>
          <w:p w14:paraId="16E033C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odification or Cancellation of Basic Data of Agricultural Holdings</w:t>
            </w:r>
          </w:p>
        </w:tc>
      </w:tr>
      <w:tr w:rsidR="00430058" w:rsidRPr="00430058" w14:paraId="61D858F4"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5A6FA2D"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Primary approval on licensing a veterinary facility</w:t>
            </w:r>
          </w:p>
        </w:tc>
      </w:tr>
      <w:tr w:rsidR="00430058" w:rsidRPr="00430058" w14:paraId="05B239B6"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43D962D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gistration of agricultural holdings</w:t>
            </w:r>
          </w:p>
        </w:tc>
      </w:tr>
      <w:tr w:rsidR="00430058" w:rsidRPr="00430058" w14:paraId="7E3AD103"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15CBFE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Vice-Captain's Card</w:t>
            </w:r>
          </w:p>
        </w:tc>
      </w:tr>
      <w:tr w:rsidR="00430058" w:rsidRPr="00430058" w14:paraId="6687C368"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17166F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placement of Fishing Boat</w:t>
            </w:r>
          </w:p>
        </w:tc>
      </w:tr>
      <w:tr w:rsidR="00430058" w:rsidRPr="00430058" w14:paraId="67F7971C"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01605709" w14:textId="1E44678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quest Subsidies for Farmers</w:t>
            </w:r>
          </w:p>
        </w:tc>
      </w:tr>
      <w:tr w:rsidR="00430058" w:rsidRPr="00430058" w14:paraId="0F907C94"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06CF8C6" w14:textId="7744C850"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Request </w:t>
            </w:r>
            <w:r w:rsidRPr="00430058">
              <w:rPr>
                <w:rFonts w:ascii="Calibri" w:eastAsia="Times New Roman" w:hAnsi="Calibri" w:cs="Calibri"/>
                <w:color w:val="000000"/>
                <w:sz w:val="24"/>
                <w:szCs w:val="24"/>
              </w:rPr>
              <w:t>Subsidies for Fishermen’s</w:t>
            </w:r>
          </w:p>
        </w:tc>
      </w:tr>
      <w:tr w:rsidR="00430058" w:rsidRPr="00430058" w14:paraId="0DFC9FF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507F988"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Sale of Fishing Boat's Body</w:t>
            </w:r>
          </w:p>
        </w:tc>
      </w:tr>
      <w:tr w:rsidR="00430058" w:rsidRPr="00430058" w14:paraId="1FAAAF11"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F926EA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New / renew Slaughterhouse Accreditation Outside UAE</w:t>
            </w:r>
          </w:p>
        </w:tc>
      </w:tr>
      <w:tr w:rsidR="00430058" w:rsidRPr="00430058" w14:paraId="2792FC10"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720AE8D4" w14:textId="4A489725"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Transfer Fishing Boat Ownership (including heirs)</w:t>
            </w:r>
          </w:p>
        </w:tc>
      </w:tr>
      <w:tr w:rsidR="00430058" w:rsidRPr="00430058" w14:paraId="48DD4C9F"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4CDCACC8"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Veterinary Extension Request</w:t>
            </w:r>
          </w:p>
        </w:tc>
      </w:tr>
      <w:tr w:rsidR="00430058" w:rsidRPr="00430058" w14:paraId="356B9A53" w14:textId="77777777" w:rsidTr="00430058">
        <w:trPr>
          <w:trHeight w:val="37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6CD1530A"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PERMITS</w:t>
            </w:r>
          </w:p>
        </w:tc>
      </w:tr>
      <w:tr w:rsidR="00430058" w:rsidRPr="00430058" w14:paraId="79417527"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C0C270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lastRenderedPageBreak/>
              <w:t>Adopting Veterinary Raw Materials for Importation</w:t>
            </w:r>
          </w:p>
        </w:tc>
      </w:tr>
      <w:tr w:rsidR="00430058" w:rsidRPr="00430058" w14:paraId="1030DE9B"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5F385C1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pply for Release Permit (Fishing Tools and Equipment)</w:t>
            </w:r>
          </w:p>
        </w:tc>
      </w:tr>
      <w:tr w:rsidR="00430058" w:rsidRPr="00430058" w14:paraId="3A67E3A6"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DD89F6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pprove Disinfectants, Veterinary Equipment and Supplies, and Animal Care Supplies for Distribution</w:t>
            </w:r>
          </w:p>
        </w:tc>
      </w:tr>
      <w:tr w:rsidR="00430058" w:rsidRPr="00430058" w14:paraId="78BCB5F4"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E9517B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Import permit for Semen or Embryos</w:t>
            </w:r>
          </w:p>
        </w:tc>
      </w:tr>
      <w:tr w:rsidR="00430058" w:rsidRPr="00430058" w14:paraId="7CECE4BB"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A9D3AFD"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of Re-export of Vegetable Feed Permission</w:t>
            </w:r>
          </w:p>
        </w:tc>
      </w:tr>
      <w:tr w:rsidR="00430058" w:rsidRPr="00430058" w14:paraId="26DCBAB4"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70FDEA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Permanent or Temporary Horse import permit</w:t>
            </w:r>
          </w:p>
        </w:tc>
      </w:tr>
      <w:tr w:rsidR="00430058" w:rsidRPr="00430058" w14:paraId="1EEA0C58"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CF35AA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Permit to Import Ozone Depleting Substances (ODS)</w:t>
            </w:r>
          </w:p>
        </w:tc>
      </w:tr>
      <w:tr w:rsidR="00430058" w:rsidRPr="00430058" w14:paraId="50A00108"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13E844B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Permit to Import Pesticides</w:t>
            </w:r>
          </w:p>
        </w:tc>
      </w:tr>
      <w:tr w:rsidR="00430058" w:rsidRPr="00430058" w14:paraId="351B770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5547BB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permit to re-export ozone depleting substances (ODS)</w:t>
            </w:r>
          </w:p>
        </w:tc>
      </w:tr>
      <w:tr w:rsidR="00430058" w:rsidRPr="00430058" w14:paraId="3768B4F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9B1DC98"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Re-Export Permit (Aquatic Organisms Products)</w:t>
            </w:r>
          </w:p>
        </w:tc>
      </w:tr>
      <w:tr w:rsidR="00430058" w:rsidRPr="00430058" w14:paraId="28DAD860"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46F4653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agricultural consignment release</w:t>
            </w:r>
          </w:p>
        </w:tc>
      </w:tr>
      <w:tr w:rsidR="00430058" w:rsidRPr="00430058" w14:paraId="4BB0E89E"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6EABB0F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Export Permit (Local Aquatic Organisms’ Products)</w:t>
            </w:r>
          </w:p>
        </w:tc>
      </w:tr>
      <w:tr w:rsidR="00430058" w:rsidRPr="00430058" w14:paraId="06A4110A"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5CD8DD0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Export Permit of Hazardous Waste</w:t>
            </w:r>
          </w:p>
        </w:tc>
      </w:tr>
      <w:tr w:rsidR="00430058" w:rsidRPr="00430058" w14:paraId="1271951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5F2E68A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Broodstock or Larvae)</w:t>
            </w:r>
          </w:p>
        </w:tc>
      </w:tr>
      <w:tr w:rsidR="00430058" w:rsidRPr="00430058" w14:paraId="6C3AB343"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A71D66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ishing Tools and Equipment)</w:t>
            </w:r>
          </w:p>
        </w:tc>
      </w:tr>
      <w:tr w:rsidR="00430058" w:rsidRPr="00430058" w14:paraId="36714A56"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2FBF1A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or Animal Products or By-Products</w:t>
            </w:r>
          </w:p>
        </w:tc>
      </w:tr>
      <w:tr w:rsidR="00430058" w:rsidRPr="00430058" w14:paraId="5DA81ED3"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33D9C7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or Feed and Processed Animal Feed</w:t>
            </w:r>
          </w:p>
        </w:tc>
      </w:tr>
      <w:tr w:rsidR="00430058" w:rsidRPr="00430058" w14:paraId="2189C7EA" w14:textId="77777777" w:rsidTr="00430058">
        <w:trPr>
          <w:trHeight w:val="37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15B37B3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or live animals, Birds and Ornamental fish</w:t>
            </w:r>
          </w:p>
        </w:tc>
      </w:tr>
      <w:tr w:rsidR="00430058" w:rsidRPr="00430058" w14:paraId="1D8681B9"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DC72FE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or Pets - Cats or Dogs</w:t>
            </w:r>
          </w:p>
        </w:tc>
      </w:tr>
      <w:tr w:rsidR="00430058" w:rsidRPr="00430058" w14:paraId="367110D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4C2B5BE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of Fertilizers or Soil Conditioners (Restricted)</w:t>
            </w:r>
          </w:p>
        </w:tc>
      </w:tr>
      <w:tr w:rsidR="00430058" w:rsidRPr="00430058" w14:paraId="3543854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A9F1DB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of Fertilizers or Soil Conditioners (Unrestricted)</w:t>
            </w:r>
          </w:p>
        </w:tc>
      </w:tr>
      <w:tr w:rsidR="00430058" w:rsidRPr="00430058" w14:paraId="688F3248" w14:textId="77777777" w:rsidTr="00430058">
        <w:trPr>
          <w:trHeight w:val="630"/>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7A5D4E3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of Pheromones, Attracting materials, Extruding materials, Additives and Materials with mechanical or physical in pest control</w:t>
            </w:r>
          </w:p>
        </w:tc>
      </w:tr>
      <w:tr w:rsidR="00430058" w:rsidRPr="00430058" w14:paraId="139E3DF3"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5888CFF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import permit for non-manufactured feed for aquatic organisms</w:t>
            </w:r>
          </w:p>
        </w:tc>
      </w:tr>
      <w:tr w:rsidR="00430058" w:rsidRPr="00430058" w14:paraId="04B59ED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8BB4E3F"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Import Permit for Disinfectants, Veterinary Equipment and Supplies, and Animal Care Supplies</w:t>
            </w:r>
          </w:p>
        </w:tc>
      </w:tr>
      <w:tr w:rsidR="00430058" w:rsidRPr="00430058" w14:paraId="67FEB9A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469BF47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export permit of animal samples</w:t>
            </w:r>
          </w:p>
        </w:tc>
      </w:tr>
      <w:tr w:rsidR="00430058" w:rsidRPr="00430058" w14:paraId="4AD25453"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224DA2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Import Permit for Veterinary Products</w:t>
            </w:r>
          </w:p>
        </w:tc>
      </w:tr>
      <w:tr w:rsidR="00430058" w:rsidRPr="00430058" w14:paraId="67C2168C"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01F9D08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import permit of animal samples</w:t>
            </w:r>
          </w:p>
        </w:tc>
      </w:tr>
      <w:tr w:rsidR="00430058" w:rsidRPr="00430058" w14:paraId="29796F76"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1BE7DF9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Import Permit of Veterinary Raw Materials</w:t>
            </w:r>
          </w:p>
        </w:tc>
      </w:tr>
      <w:tr w:rsidR="00430058" w:rsidRPr="00430058" w14:paraId="01901069"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2B5BFE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lease of Locally Manufactured Fertilizers</w:t>
            </w:r>
          </w:p>
        </w:tc>
      </w:tr>
      <w:tr w:rsidR="00430058" w:rsidRPr="00430058" w14:paraId="31F6B2E9"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0ED2398E"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CITES</w:t>
            </w:r>
          </w:p>
        </w:tc>
      </w:tr>
      <w:tr w:rsidR="00430058" w:rsidRPr="00430058" w14:paraId="3C9D8D6E"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603A6E1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ancellation of Species Ownership Listed in CITES Appendices</w:t>
            </w:r>
          </w:p>
        </w:tc>
      </w:tr>
      <w:tr w:rsidR="00430058" w:rsidRPr="00430058" w14:paraId="6BB3FAD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034791E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CITES Export/Re-export Certificate</w:t>
            </w:r>
          </w:p>
        </w:tc>
      </w:tr>
      <w:tr w:rsidR="00430058" w:rsidRPr="00430058" w14:paraId="24531CF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2AAFA5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CITES Import Certificate</w:t>
            </w:r>
          </w:p>
        </w:tc>
      </w:tr>
      <w:tr w:rsidR="00430058" w:rsidRPr="00430058" w14:paraId="54EAB226"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38C356F"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Falcon passport in accordance with the Federal Law on CITES</w:t>
            </w:r>
          </w:p>
        </w:tc>
      </w:tr>
      <w:tr w:rsidR="00430058" w:rsidRPr="00430058" w14:paraId="71B246EC"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4AC138F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lastRenderedPageBreak/>
              <w:t>Issue a to whom it may concern letter in accordance with the federal law on CITES</w:t>
            </w:r>
          </w:p>
        </w:tc>
      </w:tr>
      <w:tr w:rsidR="00430058" w:rsidRPr="00430058" w14:paraId="41F8F8D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5F57AF9D"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Ownership Registration of Species Listed in CITES Appendices</w:t>
            </w:r>
          </w:p>
        </w:tc>
      </w:tr>
      <w:tr w:rsidR="00430058" w:rsidRPr="00430058" w14:paraId="309FB489"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076E618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quest for Falcon Identification Rings</w:t>
            </w:r>
          </w:p>
        </w:tc>
      </w:tr>
      <w:tr w:rsidR="00430058" w:rsidRPr="00430058" w14:paraId="482A0EE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9DDAC5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Transfer Species Ownership Listed in CITES Appendices</w:t>
            </w:r>
          </w:p>
        </w:tc>
      </w:tr>
      <w:tr w:rsidR="00430058" w:rsidRPr="00430058" w14:paraId="5205432F"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108B7B48"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CERTIFICATES</w:t>
            </w:r>
          </w:p>
        </w:tc>
      </w:tr>
      <w:tr w:rsidR="00430058" w:rsidRPr="00430058" w14:paraId="2D80B329" w14:textId="77777777" w:rsidTr="00430058">
        <w:trPr>
          <w:trHeight w:val="630"/>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2EEF4D99" w14:textId="18BCC046"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Approved of Phero</w:t>
            </w:r>
            <w:r w:rsidRPr="00430058">
              <w:rPr>
                <w:rFonts w:ascii="Calibri" w:eastAsia="Times New Roman" w:hAnsi="Calibri" w:cs="Calibri"/>
                <w:color w:val="000000"/>
                <w:sz w:val="24"/>
                <w:szCs w:val="24"/>
              </w:rPr>
              <w:t>mo</w:t>
            </w:r>
            <w:r>
              <w:rPr>
                <w:rFonts w:ascii="Calibri" w:eastAsia="Times New Roman" w:hAnsi="Calibri" w:cs="Calibri"/>
                <w:color w:val="000000"/>
                <w:sz w:val="24"/>
                <w:szCs w:val="24"/>
              </w:rPr>
              <w:t>n</w:t>
            </w:r>
            <w:r w:rsidRPr="00430058">
              <w:rPr>
                <w:rFonts w:ascii="Calibri" w:eastAsia="Times New Roman" w:hAnsi="Calibri" w:cs="Calibri"/>
                <w:color w:val="000000"/>
                <w:sz w:val="24"/>
                <w:szCs w:val="24"/>
              </w:rPr>
              <w:t>es, Attracting materials, Extruding materials, Additives and Materials with mechanical or physical in pest control</w:t>
            </w:r>
          </w:p>
        </w:tc>
      </w:tr>
      <w:tr w:rsidR="00430058" w:rsidRPr="00430058" w14:paraId="0BE0270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D65F7CC"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al of Good Manufacturing Certificate GMP</w:t>
            </w:r>
          </w:p>
        </w:tc>
      </w:tr>
      <w:tr w:rsidR="00430058" w:rsidRPr="00430058" w14:paraId="6227F28E" w14:textId="77777777" w:rsidTr="00430058">
        <w:trPr>
          <w:trHeight w:val="600"/>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3145E9D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license to practice the profession of agricultural engineer and occupations related to agricultural activities</w:t>
            </w:r>
          </w:p>
        </w:tc>
      </w:tr>
      <w:tr w:rsidR="00430058" w:rsidRPr="00430058" w14:paraId="2880B77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191268D"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Registration Certificate for a Fertilizer or a Soil Conditioner</w:t>
            </w:r>
          </w:p>
        </w:tc>
      </w:tr>
      <w:tr w:rsidR="00430058" w:rsidRPr="00430058" w14:paraId="4FB00621"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6D0ABAE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Veterinary Health Certificate for Exporting Equine Semen</w:t>
            </w:r>
          </w:p>
        </w:tc>
      </w:tr>
      <w:tr w:rsidR="00430058" w:rsidRPr="00430058" w14:paraId="16BDF0CA" w14:textId="77777777" w:rsidTr="00430058">
        <w:trPr>
          <w:trHeight w:val="630"/>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2EE8096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Veterinary Health Certificate for Exporting or Re-Exporting Animal and Fish Products or byproducts and Manufactured Feed</w:t>
            </w:r>
          </w:p>
        </w:tc>
      </w:tr>
      <w:tr w:rsidR="00430058" w:rsidRPr="00430058" w14:paraId="039FE6EC"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0FCB419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Veterinary Health Certificate for Exporting or Re-Exporting Horses</w:t>
            </w:r>
          </w:p>
        </w:tc>
      </w:tr>
      <w:tr w:rsidR="00430058" w:rsidRPr="00430058" w14:paraId="1AC44AD0"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286A8D8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 Veterinary Health Certificate for Exporting or Re-Exporting Live Animals</w:t>
            </w:r>
          </w:p>
        </w:tc>
      </w:tr>
      <w:tr w:rsidR="00430058" w:rsidRPr="00430058" w14:paraId="23CC97CE"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7776CE1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an Phytosanitary Certificate for Export or Re-Export</w:t>
            </w:r>
          </w:p>
        </w:tc>
      </w:tr>
      <w:tr w:rsidR="00430058" w:rsidRPr="00430058" w14:paraId="436B541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7AE878B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Certificate of Heat Treatment Facility Approval</w:t>
            </w:r>
          </w:p>
        </w:tc>
      </w:tr>
      <w:tr w:rsidR="00430058" w:rsidRPr="00430058" w14:paraId="20633CBA"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0785503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license to re-export aquatic organisms</w:t>
            </w:r>
          </w:p>
        </w:tc>
      </w:tr>
      <w:tr w:rsidR="00430058" w:rsidRPr="00430058" w14:paraId="76804240"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1A1D70E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Pesticide Registration Certificate</w:t>
            </w:r>
          </w:p>
        </w:tc>
      </w:tr>
      <w:tr w:rsidR="00430058" w:rsidRPr="00430058" w14:paraId="42D8072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noWrap/>
            <w:vAlign w:val="bottom"/>
            <w:hideMark/>
          </w:tcPr>
          <w:p w14:paraId="317A7B4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Registration Certificate of Veterinary Product Companies</w:t>
            </w:r>
          </w:p>
        </w:tc>
      </w:tr>
      <w:tr w:rsidR="00430058" w:rsidRPr="00430058" w14:paraId="7FDA60BC"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7497D52F"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ing a Free Sale Certificate for a Veterinary Product</w:t>
            </w:r>
          </w:p>
        </w:tc>
      </w:tr>
      <w:tr w:rsidR="00430058" w:rsidRPr="00430058" w14:paraId="4FE4286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FFF"/>
            <w:vAlign w:val="bottom"/>
            <w:hideMark/>
          </w:tcPr>
          <w:p w14:paraId="77BE057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ssue / renew Registration Certificate of Veterinary Products</w:t>
            </w:r>
          </w:p>
        </w:tc>
      </w:tr>
      <w:tr w:rsidR="00430058" w:rsidRPr="00430058" w14:paraId="2C6B50CE"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7EEEDB98"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External Integrations</w:t>
            </w:r>
          </w:p>
        </w:tc>
      </w:tr>
      <w:tr w:rsidR="00430058" w:rsidRPr="00430058" w14:paraId="3CDC1DD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C07A89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Dubai Economic Department</w:t>
            </w:r>
          </w:p>
        </w:tc>
      </w:tr>
      <w:tr w:rsidR="00430058" w:rsidRPr="00430058" w14:paraId="461C383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372CC8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Sharjah Economic Department</w:t>
            </w:r>
          </w:p>
        </w:tc>
      </w:tr>
      <w:tr w:rsidR="00430058" w:rsidRPr="00430058" w14:paraId="1F8DED36"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43A4AD0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bu-Dhabi economic development</w:t>
            </w:r>
          </w:p>
        </w:tc>
      </w:tr>
      <w:tr w:rsidR="00430058" w:rsidRPr="00430058" w14:paraId="6ACBEB8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2D1EF0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inistry of Human Resources and Emiratization (Veterinarian License)</w:t>
            </w:r>
          </w:p>
        </w:tc>
      </w:tr>
      <w:tr w:rsidR="00430058" w:rsidRPr="00430058" w14:paraId="7FC72DB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C16BFC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inistry of Human Resources and Emiratization (Agricultural Engineer License)</w:t>
            </w:r>
          </w:p>
        </w:tc>
      </w:tr>
      <w:tr w:rsidR="00430058" w:rsidRPr="00430058" w14:paraId="1616519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732E20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OCCAE smart inspection internal application regarding inspection step</w:t>
            </w:r>
          </w:p>
        </w:tc>
      </w:tr>
      <w:tr w:rsidR="00430058" w:rsidRPr="00430058" w14:paraId="10A9954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7145751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OF e-DHS payment getaway to allow the user to pay service fees/charges</w:t>
            </w:r>
          </w:p>
        </w:tc>
      </w:tr>
      <w:tr w:rsidR="00430058" w:rsidRPr="00430058" w14:paraId="00C4E09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4D1696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ritical Infrastructure and Coastal Protection Authority for Fisher services for NOC letter</w:t>
            </w:r>
          </w:p>
        </w:tc>
      </w:tr>
      <w:tr w:rsidR="00430058" w:rsidRPr="00430058" w14:paraId="2E5CA97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BE8003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ail / Exchange Server for sending SMS &amp; email as template to the customers /staff based on configuration in the new digital services</w:t>
            </w:r>
          </w:p>
        </w:tc>
      </w:tr>
      <w:tr w:rsidR="00430058" w:rsidRPr="00430058" w14:paraId="55C23DF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3DD8EF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Emirates ID as currently this integration is available for current eservices</w:t>
            </w:r>
          </w:p>
        </w:tc>
      </w:tr>
      <w:tr w:rsidR="00430058" w:rsidRPr="00430058" w14:paraId="18F51FC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7CFC63F" w14:textId="1685458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Integration with current eservice regarding user profiles &amp; logged users (SSO) and information/views required for other existing services like import requests, etc.</w:t>
            </w:r>
          </w:p>
        </w:tc>
      </w:tr>
      <w:tr w:rsidR="00430058" w:rsidRPr="00430058" w14:paraId="7C6DAB5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ED0D45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OCCAE GIS integration related to location (store and display the map)</w:t>
            </w:r>
          </w:p>
        </w:tc>
      </w:tr>
      <w:tr w:rsidR="00430058" w:rsidRPr="00430058" w14:paraId="6F624EB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65253B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Payment gateway integration</w:t>
            </w:r>
          </w:p>
        </w:tc>
      </w:tr>
      <w:tr w:rsidR="00430058" w:rsidRPr="00430058" w14:paraId="5EC7290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973E93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lastRenderedPageBreak/>
              <w:t>Chat bot integration</w:t>
            </w:r>
          </w:p>
        </w:tc>
      </w:tr>
      <w:tr w:rsidR="00430058" w:rsidRPr="00430058" w14:paraId="792121DF"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197D5B38"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System Features</w:t>
            </w:r>
          </w:p>
        </w:tc>
      </w:tr>
      <w:tr w:rsidR="00430058" w:rsidRPr="00430058" w14:paraId="0D0BC4FA"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71D608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ulti level approval service (workflow engine)</w:t>
            </w:r>
          </w:p>
        </w:tc>
      </w:tr>
      <w:tr w:rsidR="00430058" w:rsidRPr="00430058" w14:paraId="18CBF7C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790605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MS for managing Site logo and foreign languages (Arabic &amp; Urdu), Service name changes, events, news</w:t>
            </w:r>
          </w:p>
        </w:tc>
      </w:tr>
      <w:tr w:rsidR="00430058" w:rsidRPr="00430058" w14:paraId="375AE88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3EDDD9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ulti lingual website (Arabic, Urdu &amp; English)</w:t>
            </w:r>
          </w:p>
        </w:tc>
      </w:tr>
      <w:tr w:rsidR="00430058" w:rsidRPr="00430058" w14:paraId="39B41FD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59895B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License Auto-renewal process ( Send renewal notification to customers)</w:t>
            </w:r>
          </w:p>
        </w:tc>
      </w:tr>
      <w:tr w:rsidR="00430058" w:rsidRPr="00430058" w14:paraId="12889A91"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4E3641D6" w14:textId="7F8444C4"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License Auto-renewal management service</w:t>
            </w:r>
          </w:p>
        </w:tc>
      </w:tr>
      <w:tr w:rsidR="00430058" w:rsidRPr="00430058" w14:paraId="620C109F"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D9E6EC4" w14:textId="416F8D64"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SLA management service (Escalations via dashboard and emails)</w:t>
            </w:r>
          </w:p>
        </w:tc>
      </w:tr>
      <w:tr w:rsidR="00430058" w:rsidRPr="00430058" w14:paraId="3CA9ABE7"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3E67F2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ustomer Dashboard with SLA, Status, Notification messages, action items</w:t>
            </w:r>
          </w:p>
        </w:tc>
      </w:tr>
      <w:tr w:rsidR="00430058" w:rsidRPr="00430058" w14:paraId="7EFE93D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4348C7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Dashboard Admin with escalations, service status, SLA , advanced search, sorting, pagination etc.</w:t>
            </w:r>
          </w:p>
        </w:tc>
      </w:tr>
      <w:tr w:rsidR="00430058" w:rsidRPr="00430058" w14:paraId="270AD19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77B7A2D"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Dashboard Employee with escalations, service status, SLA , advanced search, recent requests etc.</w:t>
            </w:r>
          </w:p>
        </w:tc>
      </w:tr>
      <w:tr w:rsidR="00430058" w:rsidRPr="00430058" w14:paraId="6BE4306C"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5182F8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dvanced search</w:t>
            </w:r>
          </w:p>
        </w:tc>
      </w:tr>
      <w:tr w:rsidR="00430058" w:rsidRPr="00430058" w14:paraId="4462DED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C228C08" w14:textId="0526F059"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Federated Login (Emirates ID integration)</w:t>
            </w:r>
          </w:p>
        </w:tc>
      </w:tr>
      <w:tr w:rsidR="00430058" w:rsidRPr="00430058" w14:paraId="1284B446"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00C4A2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ulti factor authentication</w:t>
            </w:r>
          </w:p>
        </w:tc>
      </w:tr>
      <w:tr w:rsidR="00430058" w:rsidRPr="00430058" w14:paraId="352A1EE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804A492"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Unified User Experience ( Avoid already saved and redundant information)</w:t>
            </w:r>
          </w:p>
        </w:tc>
      </w:tr>
      <w:tr w:rsidR="00430058" w:rsidRPr="00430058" w14:paraId="5F1EDE8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BF1322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Pagination service</w:t>
            </w:r>
          </w:p>
        </w:tc>
      </w:tr>
      <w:tr w:rsidR="00430058" w:rsidRPr="00430058" w14:paraId="6020CF3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E4B0C39"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Wizard based service pages with attachments (includes License New / renewal / cancellation / save as draft / QR Codes / payment voucher)</w:t>
            </w:r>
          </w:p>
        </w:tc>
      </w:tr>
      <w:tr w:rsidR="00430058" w:rsidRPr="00430058" w14:paraId="5010295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5BAF32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Google Captcha</w:t>
            </w:r>
          </w:p>
        </w:tc>
      </w:tr>
      <w:tr w:rsidR="00430058" w:rsidRPr="00430058" w14:paraId="532EB951"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70FC61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ustomer management</w:t>
            </w:r>
          </w:p>
        </w:tc>
      </w:tr>
      <w:tr w:rsidR="00430058" w:rsidRPr="00430058" w14:paraId="0016B43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4288404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Employee management</w:t>
            </w:r>
          </w:p>
        </w:tc>
      </w:tr>
      <w:tr w:rsidR="00430058" w:rsidRPr="00430058" w14:paraId="10E5ECDA"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20B91D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udit Trail</w:t>
            </w:r>
          </w:p>
        </w:tc>
      </w:tr>
      <w:tr w:rsidR="00430058" w:rsidRPr="00430058" w14:paraId="4D532DE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FBC13DF"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ports</w:t>
            </w:r>
          </w:p>
        </w:tc>
      </w:tr>
      <w:tr w:rsidR="00430058" w:rsidRPr="00430058" w14:paraId="2A25FA98"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B14705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Data migration</w:t>
            </w:r>
          </w:p>
        </w:tc>
      </w:tr>
      <w:tr w:rsidR="00430058" w:rsidRPr="00430058" w14:paraId="63EBAA6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E0B55E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User registration / login/ forgot password / remember password / email verification</w:t>
            </w:r>
          </w:p>
        </w:tc>
      </w:tr>
      <w:tr w:rsidR="00430058" w:rsidRPr="00430058" w14:paraId="14B1540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2F60F2E"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API Integration for mobile App</w:t>
            </w:r>
          </w:p>
        </w:tc>
      </w:tr>
      <w:tr w:rsidR="00430058" w:rsidRPr="00430058" w14:paraId="4642D349"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71F10467"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ate the service, Feed back</w:t>
            </w:r>
          </w:p>
        </w:tc>
      </w:tr>
      <w:tr w:rsidR="00430058" w:rsidRPr="00430058" w14:paraId="69135B6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0CB078B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Events and News (CMS)</w:t>
            </w:r>
          </w:p>
        </w:tc>
      </w:tr>
      <w:tr w:rsidR="00430058" w:rsidRPr="00430058" w14:paraId="703A0644"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6A70365"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FAQ</w:t>
            </w:r>
          </w:p>
        </w:tc>
      </w:tr>
      <w:tr w:rsidR="00430058" w:rsidRPr="00430058" w14:paraId="4FA21415"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7D0F50F7"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Security</w:t>
            </w:r>
          </w:p>
        </w:tc>
      </w:tr>
      <w:tr w:rsidR="00430058" w:rsidRPr="00430058" w14:paraId="6BAE5A2D"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7E9495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Protection against injection attacks (SQL, CRLF)</w:t>
            </w:r>
          </w:p>
        </w:tc>
      </w:tr>
      <w:tr w:rsidR="00430058" w:rsidRPr="00430058" w14:paraId="4799BCD6"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AC6619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URL encoding,  Input validation</w:t>
            </w:r>
          </w:p>
        </w:tc>
      </w:tr>
      <w:tr w:rsidR="00430058" w:rsidRPr="00430058" w14:paraId="1EDA57B2"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FEE2A5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ookie Encryption, Cookie replay attacks</w:t>
            </w:r>
          </w:p>
        </w:tc>
      </w:tr>
      <w:tr w:rsidR="00430058" w:rsidRPr="00430058" w14:paraId="254F257E"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962FB4A"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Session hijacking prevention</w:t>
            </w:r>
          </w:p>
        </w:tc>
      </w:tr>
      <w:tr w:rsidR="00430058" w:rsidRPr="00430058" w14:paraId="7E94E3B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85E23EB"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Cross site scripting and session management</w:t>
            </w:r>
          </w:p>
        </w:tc>
      </w:tr>
      <w:tr w:rsidR="00430058" w:rsidRPr="00430058" w14:paraId="15B16B39"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30F081D4" w14:textId="3D53476A" w:rsidR="00430058" w:rsidRPr="00430058" w:rsidRDefault="007B4227" w:rsidP="00430058">
            <w:pPr>
              <w:spacing w:line="240" w:lineRule="auto"/>
              <w:jc w:val="left"/>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Technology Stack </w:t>
            </w:r>
            <w:r w:rsidR="00430058" w:rsidRPr="00430058">
              <w:rPr>
                <w:rFonts w:ascii="Calibri" w:eastAsia="Times New Roman" w:hAnsi="Calibri" w:cs="Calibri"/>
                <w:b/>
                <w:bCs/>
                <w:color w:val="000000"/>
                <w:sz w:val="24"/>
                <w:szCs w:val="24"/>
              </w:rPr>
              <w:t>Integration</w:t>
            </w:r>
          </w:p>
        </w:tc>
      </w:tr>
      <w:tr w:rsidR="00430058" w:rsidRPr="00430058" w14:paraId="74F4A718"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26B2EF1"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REDIS</w:t>
            </w:r>
          </w:p>
        </w:tc>
      </w:tr>
      <w:tr w:rsidR="00430058" w:rsidRPr="00430058" w14:paraId="7074C5B9"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68BB31DC"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Minio</w:t>
            </w:r>
          </w:p>
        </w:tc>
      </w:tr>
      <w:tr w:rsidR="00430058" w:rsidRPr="00430058" w14:paraId="7C1F424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4AD22D43"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lastRenderedPageBreak/>
              <w:t>Identity server</w:t>
            </w:r>
          </w:p>
        </w:tc>
      </w:tr>
      <w:tr w:rsidR="00430058" w:rsidRPr="00430058" w14:paraId="308CACB5"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563E5696"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ELK stack</w:t>
            </w:r>
          </w:p>
        </w:tc>
      </w:tr>
      <w:tr w:rsidR="00430058" w:rsidRPr="00430058" w14:paraId="3378CC20"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1FCA6B08" w14:textId="5ED1B0C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Tableau</w:t>
            </w:r>
          </w:p>
        </w:tc>
      </w:tr>
      <w:tr w:rsidR="00430058" w:rsidRPr="00430058" w14:paraId="5C401AFA" w14:textId="77777777" w:rsidTr="00430058">
        <w:trPr>
          <w:trHeight w:val="315"/>
        </w:trPr>
        <w:tc>
          <w:tcPr>
            <w:tcW w:w="0" w:type="dxa"/>
            <w:tcBorders>
              <w:top w:val="nil"/>
              <w:left w:val="single" w:sz="4" w:space="0" w:color="auto"/>
              <w:bottom w:val="single" w:sz="4" w:space="0" w:color="auto"/>
              <w:right w:val="single" w:sz="4" w:space="0" w:color="auto"/>
            </w:tcBorders>
            <w:shd w:val="clear" w:color="FF99CC" w:fill="D99694"/>
            <w:noWrap/>
            <w:vAlign w:val="bottom"/>
            <w:hideMark/>
          </w:tcPr>
          <w:p w14:paraId="3C3BC6A2" w14:textId="77777777" w:rsidR="00430058" w:rsidRPr="00430058" w:rsidRDefault="00430058" w:rsidP="00430058">
            <w:pPr>
              <w:spacing w:line="240" w:lineRule="auto"/>
              <w:jc w:val="left"/>
              <w:rPr>
                <w:rFonts w:ascii="Calibri" w:eastAsia="Times New Roman" w:hAnsi="Calibri" w:cs="Calibri"/>
                <w:b/>
                <w:bCs/>
                <w:color w:val="000000"/>
                <w:sz w:val="24"/>
                <w:szCs w:val="24"/>
              </w:rPr>
            </w:pPr>
            <w:r w:rsidRPr="00430058">
              <w:rPr>
                <w:rFonts w:ascii="Calibri" w:eastAsia="Times New Roman" w:hAnsi="Calibri" w:cs="Calibri"/>
                <w:b/>
                <w:bCs/>
                <w:color w:val="000000"/>
                <w:sz w:val="24"/>
                <w:szCs w:val="24"/>
              </w:rPr>
              <w:t>Other</w:t>
            </w:r>
          </w:p>
        </w:tc>
      </w:tr>
      <w:tr w:rsidR="00430058" w:rsidRPr="00430058" w14:paraId="1F2398EB"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2257D8C4"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Train the trainer</w:t>
            </w:r>
          </w:p>
        </w:tc>
      </w:tr>
      <w:tr w:rsidR="00430058" w:rsidRPr="00430058" w14:paraId="3C337CB8" w14:textId="77777777" w:rsidTr="00430058">
        <w:trPr>
          <w:trHeight w:val="315"/>
        </w:trPr>
        <w:tc>
          <w:tcPr>
            <w:tcW w:w="0" w:type="dxa"/>
            <w:tcBorders>
              <w:top w:val="nil"/>
              <w:left w:val="single" w:sz="4" w:space="0" w:color="auto"/>
              <w:bottom w:val="single" w:sz="4" w:space="0" w:color="auto"/>
              <w:right w:val="single" w:sz="4" w:space="0" w:color="auto"/>
            </w:tcBorders>
            <w:shd w:val="clear" w:color="FDEADA" w:fill="FFF2CC"/>
            <w:noWrap/>
            <w:vAlign w:val="bottom"/>
            <w:hideMark/>
          </w:tcPr>
          <w:p w14:paraId="33AE2E50" w14:textId="77777777" w:rsidR="00430058" w:rsidRPr="00430058" w:rsidRDefault="00430058" w:rsidP="00430058">
            <w:pPr>
              <w:spacing w:line="240" w:lineRule="auto"/>
              <w:ind w:firstLineChars="100" w:firstLine="240"/>
              <w:jc w:val="left"/>
              <w:rPr>
                <w:rFonts w:ascii="Calibri" w:eastAsia="Times New Roman" w:hAnsi="Calibri" w:cs="Calibri"/>
                <w:color w:val="000000"/>
                <w:sz w:val="24"/>
                <w:szCs w:val="24"/>
              </w:rPr>
            </w:pPr>
            <w:r w:rsidRPr="00430058">
              <w:rPr>
                <w:rFonts w:ascii="Calibri" w:eastAsia="Times New Roman" w:hAnsi="Calibri" w:cs="Calibri"/>
                <w:color w:val="000000"/>
                <w:sz w:val="24"/>
                <w:szCs w:val="24"/>
              </w:rPr>
              <w:t>End User training</w:t>
            </w:r>
          </w:p>
        </w:tc>
      </w:tr>
    </w:tbl>
    <w:p w14:paraId="60C026E1" w14:textId="77777777" w:rsidR="00C715C5" w:rsidRDefault="00C715C5" w:rsidP="00C715C5"/>
    <w:p w14:paraId="3A0FCBFB" w14:textId="4C523121" w:rsidR="00CE652E" w:rsidRDefault="00A51460" w:rsidP="00CE652E">
      <w:pPr>
        <w:pStyle w:val="Heading2"/>
      </w:pPr>
      <w:r>
        <w:t xml:space="preserve">Mobile App </w:t>
      </w:r>
      <w:r w:rsidR="00CE652E">
        <w:t>Feature</w:t>
      </w:r>
      <w:r>
        <w:t>s</w:t>
      </w:r>
      <w:r w:rsidR="00CE652E">
        <w:t xml:space="preserve"> (</w:t>
      </w:r>
      <w:r>
        <w:t>Developed using Flutter</w:t>
      </w:r>
      <w:r w:rsidR="00CE652E">
        <w:t>)</w:t>
      </w:r>
    </w:p>
    <w:tbl>
      <w:tblPr>
        <w:tblW w:w="10080" w:type="dxa"/>
        <w:tblLook w:val="04A0" w:firstRow="1" w:lastRow="0" w:firstColumn="1" w:lastColumn="0" w:noHBand="0" w:noVBand="1"/>
      </w:tblPr>
      <w:tblGrid>
        <w:gridCol w:w="10080"/>
      </w:tblGrid>
      <w:tr w:rsidR="00CE652E" w:rsidRPr="00CE652E" w14:paraId="51A340E9" w14:textId="77777777" w:rsidTr="00CE652E">
        <w:trPr>
          <w:trHeight w:val="360"/>
        </w:trPr>
        <w:tc>
          <w:tcPr>
            <w:tcW w:w="10080" w:type="dxa"/>
            <w:tcBorders>
              <w:top w:val="single" w:sz="4" w:space="0" w:color="auto"/>
              <w:left w:val="single" w:sz="4" w:space="0" w:color="auto"/>
              <w:bottom w:val="single" w:sz="4" w:space="0" w:color="auto"/>
              <w:right w:val="single" w:sz="4" w:space="0" w:color="auto"/>
            </w:tcBorders>
            <w:shd w:val="clear" w:color="FFFFFF" w:fill="FDEADA"/>
            <w:noWrap/>
            <w:vAlign w:val="center"/>
            <w:hideMark/>
          </w:tcPr>
          <w:p w14:paraId="74B7FE4A" w14:textId="368FFD02" w:rsidR="00CE652E" w:rsidRPr="00CE652E" w:rsidRDefault="00CE652E" w:rsidP="00CE652E">
            <w:pPr>
              <w:spacing w:line="240" w:lineRule="auto"/>
              <w:jc w:val="left"/>
              <w:rPr>
                <w:rFonts w:ascii="Calibri" w:eastAsia="Times New Roman" w:hAnsi="Calibri" w:cs="Calibri"/>
                <w:b/>
                <w:bCs/>
                <w:color w:val="000000"/>
                <w:sz w:val="28"/>
                <w:szCs w:val="28"/>
              </w:rPr>
            </w:pPr>
            <w:r w:rsidRPr="00CE652E">
              <w:rPr>
                <w:rFonts w:ascii="Calibri" w:eastAsia="Times New Roman" w:hAnsi="Calibri" w:cs="Calibri"/>
                <w:b/>
                <w:bCs/>
                <w:color w:val="000000"/>
                <w:sz w:val="28"/>
                <w:szCs w:val="28"/>
              </w:rPr>
              <w:t>Development</w:t>
            </w:r>
            <w:r>
              <w:rPr>
                <w:rFonts w:ascii="Calibri" w:eastAsia="Times New Roman" w:hAnsi="Calibri" w:cs="Calibri"/>
                <w:b/>
                <w:bCs/>
                <w:color w:val="000000"/>
                <w:sz w:val="28"/>
                <w:szCs w:val="28"/>
              </w:rPr>
              <w:t xml:space="preserve"> ( Effort estimated highlighted rows)</w:t>
            </w:r>
          </w:p>
        </w:tc>
      </w:tr>
      <w:tr w:rsidR="00CE652E" w:rsidRPr="00CE652E" w14:paraId="74D33A20"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EFE175D" w14:textId="77777777" w:rsidR="00CE652E" w:rsidRPr="00CE652E" w:rsidRDefault="00CE652E" w:rsidP="00CE652E">
            <w:pPr>
              <w:spacing w:line="240" w:lineRule="auto"/>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 xml:space="preserve">Application basic setup </w:t>
            </w:r>
          </w:p>
        </w:tc>
      </w:tr>
      <w:tr w:rsidR="00CE652E" w:rsidRPr="00CE652E" w14:paraId="05FCE4F0"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F99CC" w:fill="D99694"/>
            <w:noWrap/>
            <w:vAlign w:val="center"/>
            <w:hideMark/>
          </w:tcPr>
          <w:p w14:paraId="6669DAD4" w14:textId="77777777" w:rsidR="00CE652E" w:rsidRPr="00CE652E" w:rsidRDefault="00CE652E" w:rsidP="00CE652E">
            <w:pPr>
              <w:spacing w:line="240" w:lineRule="auto"/>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LICENSING</w:t>
            </w:r>
          </w:p>
        </w:tc>
      </w:tr>
      <w:tr w:rsidR="00CE652E" w:rsidRPr="00CE652E" w14:paraId="3BA21285"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51E7909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New / Renew Fishing Boat License</w:t>
            </w:r>
          </w:p>
        </w:tc>
      </w:tr>
      <w:tr w:rsidR="00CE652E" w:rsidRPr="00CE652E" w14:paraId="3D046562"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53AD5E38"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ccreditation / renew of food establishment to export outside UAE - New</w:t>
            </w:r>
          </w:p>
        </w:tc>
      </w:tr>
      <w:tr w:rsidR="00CE652E" w:rsidRPr="00CE652E" w14:paraId="0AB58708"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6CB22EA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dd or Replace Fishing Boat's Engine</w:t>
            </w:r>
          </w:p>
        </w:tc>
      </w:tr>
      <w:tr w:rsidR="00CE652E" w:rsidRPr="00CE652E" w14:paraId="24A957D8"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109EBD6"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gricultural Extension Request</w:t>
            </w:r>
          </w:p>
        </w:tc>
      </w:tr>
      <w:tr w:rsidR="00CE652E" w:rsidRPr="00CE652E" w14:paraId="67AA5382" w14:textId="77777777" w:rsidTr="00CE652E">
        <w:trPr>
          <w:trHeight w:val="360"/>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0F9BD0EA"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Change Fishing Method</w:t>
            </w:r>
          </w:p>
        </w:tc>
      </w:tr>
      <w:tr w:rsidR="00CE652E" w:rsidRPr="00CE652E" w14:paraId="55E10DA7"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0C528C67" w14:textId="7F2E9261" w:rsidR="00CE652E" w:rsidRPr="00CE652E" w:rsidRDefault="00A83EF7"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w:t>
            </w:r>
            <w:r w:rsidR="00CE652E" w:rsidRPr="00CE652E">
              <w:rPr>
                <w:rFonts w:ascii="Calibri" w:eastAsia="Times New Roman" w:hAnsi="Calibri" w:cs="Calibri"/>
                <w:color w:val="000000"/>
                <w:sz w:val="24"/>
                <w:szCs w:val="24"/>
              </w:rPr>
              <w:t xml:space="preserve"> / renew of Aquaculture Farm Establishment License</w:t>
            </w:r>
          </w:p>
        </w:tc>
      </w:tr>
      <w:tr w:rsidR="00CE652E" w:rsidRPr="00CE652E" w14:paraId="61B63C22"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35D5AF63"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 License for Manufacturing a Fertilizer/Soil Conditioner</w:t>
            </w:r>
          </w:p>
        </w:tc>
      </w:tr>
      <w:tr w:rsidR="00CE652E" w:rsidRPr="00CE652E" w14:paraId="24784659" w14:textId="77777777" w:rsidTr="00CE652E">
        <w:trPr>
          <w:trHeight w:val="600"/>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272DD605"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 license of practicing animal activity</w:t>
            </w:r>
          </w:p>
        </w:tc>
      </w:tr>
      <w:tr w:rsidR="00CE652E" w:rsidRPr="00CE652E" w14:paraId="7DD6DB09"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352F9794"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 Plant Nursery License</w:t>
            </w:r>
          </w:p>
        </w:tc>
      </w:tr>
      <w:tr w:rsidR="00CE652E" w:rsidRPr="00CE652E" w14:paraId="5FB620B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369DD30B"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Temporary License of a Practicing the Profession for Veterinarians</w:t>
            </w:r>
          </w:p>
        </w:tc>
      </w:tr>
      <w:tr w:rsidR="00CE652E" w:rsidRPr="00CE652E" w14:paraId="4BA11DDD"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6910FC04"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 Veterinary Establishment License</w:t>
            </w:r>
          </w:p>
        </w:tc>
      </w:tr>
      <w:tr w:rsidR="00CE652E" w:rsidRPr="00CE652E" w14:paraId="43E52127"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7F037D26"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n Agricultural Activity License</w:t>
            </w:r>
          </w:p>
        </w:tc>
      </w:tr>
      <w:tr w:rsidR="00CE652E" w:rsidRPr="00CE652E" w14:paraId="4CB60659" w14:textId="77777777" w:rsidTr="00CE652E">
        <w:trPr>
          <w:trHeight w:val="31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4835A2D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n Export License (Local Aquatic Organisms’ Products)</w:t>
            </w:r>
          </w:p>
        </w:tc>
      </w:tr>
      <w:tr w:rsidR="00CE652E" w:rsidRPr="00CE652E" w14:paraId="704E75CA" w14:textId="77777777" w:rsidTr="00CE652E">
        <w:trPr>
          <w:trHeight w:val="315"/>
        </w:trPr>
        <w:tc>
          <w:tcPr>
            <w:tcW w:w="10080" w:type="dxa"/>
            <w:tcBorders>
              <w:top w:val="nil"/>
              <w:left w:val="single" w:sz="4" w:space="0" w:color="auto"/>
              <w:bottom w:val="single" w:sz="4" w:space="0" w:color="auto"/>
              <w:right w:val="single" w:sz="4" w:space="0" w:color="auto"/>
            </w:tcBorders>
            <w:shd w:val="clear" w:color="auto" w:fill="auto"/>
            <w:noWrap/>
            <w:vAlign w:val="center"/>
            <w:hideMark/>
          </w:tcPr>
          <w:p w14:paraId="7E1E6D2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of Agricultural Consignment</w:t>
            </w:r>
          </w:p>
        </w:tc>
      </w:tr>
      <w:tr w:rsidR="00CE652E" w:rsidRPr="00CE652E" w14:paraId="483FDAD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0D09B3B5"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Import License (Broodstock and Larvae/ Fishing Tools and Equipment)</w:t>
            </w:r>
          </w:p>
        </w:tc>
      </w:tr>
      <w:tr w:rsidR="00CE652E" w:rsidRPr="00CE652E" w14:paraId="1F4CC35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54BADA1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a license for animal production farm</w:t>
            </w:r>
          </w:p>
        </w:tc>
      </w:tr>
      <w:tr w:rsidR="00CE652E" w:rsidRPr="00CE652E" w14:paraId="6F29F0D1" w14:textId="77777777" w:rsidTr="00CE652E">
        <w:trPr>
          <w:trHeight w:val="31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5EEE186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a license for practicing the profession for veterinarians and assisting veterinary professions</w:t>
            </w:r>
          </w:p>
        </w:tc>
      </w:tr>
      <w:tr w:rsidR="00CE652E" w:rsidRPr="00CE652E" w14:paraId="58AC4964" w14:textId="77777777" w:rsidTr="00CE652E">
        <w:trPr>
          <w:trHeight w:val="375"/>
        </w:trPr>
        <w:tc>
          <w:tcPr>
            <w:tcW w:w="10080" w:type="dxa"/>
            <w:tcBorders>
              <w:top w:val="nil"/>
              <w:left w:val="single" w:sz="4" w:space="0" w:color="auto"/>
              <w:bottom w:val="single" w:sz="4" w:space="0" w:color="auto"/>
              <w:right w:val="single" w:sz="4" w:space="0" w:color="auto"/>
            </w:tcBorders>
            <w:shd w:val="clear" w:color="auto" w:fill="auto"/>
            <w:noWrap/>
            <w:vAlign w:val="center"/>
            <w:hideMark/>
          </w:tcPr>
          <w:p w14:paraId="370868E1"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Modification or Cancellation of Basic Data of Agricultural Holdings</w:t>
            </w:r>
          </w:p>
        </w:tc>
      </w:tr>
      <w:tr w:rsidR="00CE652E" w:rsidRPr="00CE652E" w14:paraId="614BCDB1" w14:textId="77777777" w:rsidTr="00CE652E">
        <w:trPr>
          <w:trHeight w:val="31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6488705F"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Preliminary approval to license an animal production farm</w:t>
            </w:r>
          </w:p>
        </w:tc>
      </w:tr>
      <w:tr w:rsidR="00CE652E" w:rsidRPr="00CE652E" w14:paraId="21DE44D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341EEFB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Primary approval on licensing a veterinary facility</w:t>
            </w:r>
          </w:p>
        </w:tc>
      </w:tr>
      <w:tr w:rsidR="00CE652E" w:rsidRPr="00CE652E" w14:paraId="7DD1E655" w14:textId="77777777" w:rsidTr="00CE652E">
        <w:trPr>
          <w:trHeight w:val="375"/>
        </w:trPr>
        <w:tc>
          <w:tcPr>
            <w:tcW w:w="10080" w:type="dxa"/>
            <w:tcBorders>
              <w:top w:val="nil"/>
              <w:left w:val="single" w:sz="4" w:space="0" w:color="auto"/>
              <w:bottom w:val="single" w:sz="4" w:space="0" w:color="auto"/>
              <w:right w:val="single" w:sz="4" w:space="0" w:color="auto"/>
            </w:tcBorders>
            <w:shd w:val="clear" w:color="000000" w:fill="FFE699"/>
            <w:noWrap/>
            <w:vAlign w:val="center"/>
            <w:hideMark/>
          </w:tcPr>
          <w:p w14:paraId="67031F3A"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new issuance license of practicing the profession for veterinarians and for the assistant vet</w:t>
            </w:r>
          </w:p>
        </w:tc>
      </w:tr>
      <w:tr w:rsidR="00CE652E" w:rsidRPr="00CE652E" w14:paraId="2016162C"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787E4B2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placement of Fishing Boat</w:t>
            </w:r>
          </w:p>
        </w:tc>
      </w:tr>
      <w:tr w:rsidR="00CE652E" w:rsidRPr="00CE652E" w14:paraId="3CEB4B16"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A5D6B55" w14:textId="3425BAF0" w:rsidR="00CE652E" w:rsidRPr="00CE652E" w:rsidRDefault="00A83EF7" w:rsidP="00CE652E">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Request </w:t>
            </w:r>
            <w:r w:rsidR="00CE652E" w:rsidRPr="00CE652E">
              <w:rPr>
                <w:rFonts w:ascii="Calibri" w:eastAsia="Times New Roman" w:hAnsi="Calibri" w:cs="Calibri"/>
                <w:color w:val="000000"/>
                <w:sz w:val="24"/>
                <w:szCs w:val="24"/>
              </w:rPr>
              <w:t>Subsidies for Farmers</w:t>
            </w:r>
          </w:p>
        </w:tc>
      </w:tr>
      <w:tr w:rsidR="00CE652E" w:rsidRPr="00CE652E" w14:paraId="5263768E"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9AC4F1B" w14:textId="4D2570B0" w:rsidR="00CE652E" w:rsidRPr="00CE652E" w:rsidRDefault="00A83EF7" w:rsidP="00CE652E">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 xml:space="preserve">Request </w:t>
            </w:r>
            <w:r w:rsidR="00CE652E" w:rsidRPr="00CE652E">
              <w:rPr>
                <w:rFonts w:ascii="Calibri" w:eastAsia="Times New Roman" w:hAnsi="Calibri" w:cs="Calibri"/>
                <w:color w:val="000000"/>
                <w:sz w:val="24"/>
                <w:szCs w:val="24"/>
              </w:rPr>
              <w:t>Subsidies for Fishermen’s</w:t>
            </w:r>
          </w:p>
        </w:tc>
      </w:tr>
      <w:tr w:rsidR="00CE652E" w:rsidRPr="00CE652E" w14:paraId="306DC0F6"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vAlign w:val="center"/>
            <w:hideMark/>
          </w:tcPr>
          <w:p w14:paraId="4CC804D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Sale of Fishing Boat's Body</w:t>
            </w:r>
          </w:p>
        </w:tc>
      </w:tr>
      <w:tr w:rsidR="00CE652E" w:rsidRPr="00CE652E" w14:paraId="25EFEF55"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7D905A95"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new / renew Slaughterhouse Accreditation Outside UAE</w:t>
            </w:r>
          </w:p>
        </w:tc>
      </w:tr>
      <w:tr w:rsidR="00CE652E" w:rsidRPr="00CE652E" w14:paraId="77F04A2D"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00BD444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Transfer Fishing Boat Ownership ( also to heirs)</w:t>
            </w:r>
          </w:p>
        </w:tc>
      </w:tr>
      <w:tr w:rsidR="00CE652E" w:rsidRPr="00CE652E" w14:paraId="2613726D"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85A9503"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Veterinary Extension Request</w:t>
            </w:r>
          </w:p>
        </w:tc>
      </w:tr>
      <w:tr w:rsidR="00CE652E" w:rsidRPr="00CE652E" w14:paraId="1651642F"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E699"/>
            <w:noWrap/>
            <w:vAlign w:val="center"/>
            <w:hideMark/>
          </w:tcPr>
          <w:p w14:paraId="53198D5F"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 renew Vice-Captain Card Issuance</w:t>
            </w:r>
          </w:p>
        </w:tc>
      </w:tr>
      <w:tr w:rsidR="00CE652E" w:rsidRPr="00CE652E" w14:paraId="19DE4A25"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F99CC" w:fill="D99694"/>
            <w:noWrap/>
            <w:vAlign w:val="center"/>
            <w:hideMark/>
          </w:tcPr>
          <w:p w14:paraId="4B7D1D6A" w14:textId="77777777" w:rsidR="00CE652E" w:rsidRPr="00CE652E" w:rsidRDefault="00CE652E" w:rsidP="00CE652E">
            <w:pPr>
              <w:spacing w:line="240" w:lineRule="auto"/>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PERMITS</w:t>
            </w:r>
          </w:p>
        </w:tc>
      </w:tr>
      <w:tr w:rsidR="00CE652E" w:rsidRPr="00CE652E" w14:paraId="4A8D2DC1"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FCF30B9"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dopting Veterinary Raw Materials for Importation</w:t>
            </w:r>
          </w:p>
        </w:tc>
      </w:tr>
      <w:tr w:rsidR="00CE652E" w:rsidRPr="00CE652E" w14:paraId="048A72D9"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5212B64"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pply for Release Permit (Fishing Tools and Equipment)</w:t>
            </w:r>
          </w:p>
        </w:tc>
      </w:tr>
      <w:tr w:rsidR="00CE652E" w:rsidRPr="00CE652E" w14:paraId="06997807"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E64A84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Approve Disinfectants, Veterinary Equipment and Supplies, and Animal Care Supplies for Distribution</w:t>
            </w:r>
          </w:p>
        </w:tc>
      </w:tr>
      <w:tr w:rsidR="00CE652E" w:rsidRPr="00CE652E" w14:paraId="7FE82F5C"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89E672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ance Import permit for Semen or Embryos</w:t>
            </w:r>
          </w:p>
        </w:tc>
      </w:tr>
      <w:tr w:rsidR="00CE652E" w:rsidRPr="00CE652E" w14:paraId="585F24BB"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96DE7B8"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ance of Re-export of Vegetable Feed Permission</w:t>
            </w:r>
          </w:p>
        </w:tc>
      </w:tr>
      <w:tr w:rsidR="00CE652E" w:rsidRPr="00CE652E" w14:paraId="07F452A1"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510FE3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Permanent or Temporary Horse import permit</w:t>
            </w:r>
          </w:p>
        </w:tc>
      </w:tr>
      <w:tr w:rsidR="00CE652E" w:rsidRPr="00CE652E" w14:paraId="3C963AA7"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312A023"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Permit to Import Ozone Depleting Substances (ODS)</w:t>
            </w:r>
          </w:p>
        </w:tc>
      </w:tr>
      <w:tr w:rsidR="00CE652E" w:rsidRPr="00CE652E" w14:paraId="572D5F4E"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6A54EDA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Permit to Import Pesticides</w:t>
            </w:r>
          </w:p>
        </w:tc>
      </w:tr>
      <w:tr w:rsidR="00CE652E" w:rsidRPr="00CE652E" w14:paraId="6A112AF5"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2AE0C0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permit to re-export ozone depleting substances (ODS)</w:t>
            </w:r>
          </w:p>
        </w:tc>
      </w:tr>
      <w:tr w:rsidR="00CE652E" w:rsidRPr="00CE652E" w14:paraId="247D0971"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FA9E9D9"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Re-Export Permit (Aquatic Organisms Products)</w:t>
            </w:r>
          </w:p>
        </w:tc>
      </w:tr>
      <w:tr w:rsidR="00CE652E" w:rsidRPr="00CE652E" w14:paraId="0C344481"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6BE0053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agricultural consignment release</w:t>
            </w:r>
          </w:p>
        </w:tc>
      </w:tr>
      <w:tr w:rsidR="00CE652E" w:rsidRPr="00CE652E" w14:paraId="20C50947"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C34CDB9"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Export Permit (Local Aquatic Organisms’ Products)</w:t>
            </w:r>
          </w:p>
        </w:tc>
      </w:tr>
      <w:tr w:rsidR="00CE652E" w:rsidRPr="00CE652E" w14:paraId="53369057"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2019ED1"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Export Permit of Hazardous Waste</w:t>
            </w:r>
          </w:p>
        </w:tc>
      </w:tr>
      <w:tr w:rsidR="00CE652E" w:rsidRPr="00CE652E" w14:paraId="5B4CD7D7"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6F4C4054"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Broodstock or Larvae)</w:t>
            </w:r>
          </w:p>
        </w:tc>
      </w:tr>
      <w:tr w:rsidR="00CE652E" w:rsidRPr="00CE652E" w14:paraId="011CEF73"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E0140BA"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Fishing Tools and Equipment)</w:t>
            </w:r>
          </w:p>
        </w:tc>
      </w:tr>
      <w:tr w:rsidR="00CE652E" w:rsidRPr="00CE652E" w14:paraId="7178E1DB"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E1AB404"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for Animal Products or By-Products</w:t>
            </w:r>
          </w:p>
        </w:tc>
      </w:tr>
      <w:tr w:rsidR="00CE652E" w:rsidRPr="00CE652E" w14:paraId="7B1D148E"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57D8326"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for Feed and Processed Animal Feed</w:t>
            </w:r>
          </w:p>
        </w:tc>
      </w:tr>
      <w:tr w:rsidR="00CE652E" w:rsidRPr="00CE652E" w14:paraId="18ADCE22"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5AA7DE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for live animals, Birds and Ornamental fish</w:t>
            </w:r>
          </w:p>
        </w:tc>
      </w:tr>
      <w:tr w:rsidR="00CE652E" w:rsidRPr="00CE652E" w14:paraId="799CA4D0" w14:textId="77777777" w:rsidTr="00CE652E">
        <w:trPr>
          <w:trHeight w:val="37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EC9AA71"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for Pets - Cats or Dogs</w:t>
            </w:r>
          </w:p>
        </w:tc>
      </w:tr>
      <w:tr w:rsidR="00CE652E" w:rsidRPr="00CE652E" w14:paraId="038F0C1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96BB1C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of Fertilizers or Soil Conditioners (Restricted)</w:t>
            </w:r>
          </w:p>
        </w:tc>
      </w:tr>
      <w:tr w:rsidR="00CE652E" w:rsidRPr="00CE652E" w14:paraId="08E68484" w14:textId="77777777" w:rsidTr="00CE652E">
        <w:trPr>
          <w:trHeight w:val="40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1CE7836"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of Fertilizers or Soil Conditioners (Unrestricted)</w:t>
            </w:r>
          </w:p>
        </w:tc>
      </w:tr>
      <w:tr w:rsidR="00CE652E" w:rsidRPr="00CE652E" w14:paraId="6F758DF3" w14:textId="77777777" w:rsidTr="00CE652E">
        <w:trPr>
          <w:trHeight w:val="630"/>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0E7667B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Import permit of Pheromones, Attracting materials, Extruding materials, Additives and Materials with</w:t>
            </w:r>
            <w:r w:rsidRPr="00CE652E">
              <w:rPr>
                <w:rFonts w:ascii="Calibri" w:eastAsia="Times New Roman" w:hAnsi="Calibri" w:cs="Calibri"/>
                <w:color w:val="000000"/>
                <w:sz w:val="24"/>
                <w:szCs w:val="24"/>
              </w:rPr>
              <w:br/>
              <w:t xml:space="preserve"> mechanical or physical in pest control</w:t>
            </w:r>
          </w:p>
        </w:tc>
      </w:tr>
      <w:tr w:rsidR="00CE652E" w:rsidRPr="00CE652E" w14:paraId="5181140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BD3A58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import permit for non-manufactured feed for aquatic organisms</w:t>
            </w:r>
          </w:p>
        </w:tc>
      </w:tr>
      <w:tr w:rsidR="00CE652E" w:rsidRPr="00CE652E" w14:paraId="2101CE4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FE9A23C"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lastRenderedPageBreak/>
              <w:t>Issuing an Import Permit for Disinfectants, Veterinary Equipment and Supplies, and Animal Care Supplies</w:t>
            </w:r>
          </w:p>
        </w:tc>
      </w:tr>
      <w:tr w:rsidR="00CE652E" w:rsidRPr="00CE652E" w14:paraId="44FD5F16"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5D529A7C"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export permit of animal samples</w:t>
            </w:r>
          </w:p>
        </w:tc>
      </w:tr>
      <w:tr w:rsidR="00CE652E" w:rsidRPr="00CE652E" w14:paraId="731048BA"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735B93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Import Permit for Veterinary Products</w:t>
            </w:r>
          </w:p>
        </w:tc>
      </w:tr>
      <w:tr w:rsidR="00CE652E" w:rsidRPr="00CE652E" w14:paraId="1BF78C2B"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2C2F32B"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import permit of animal samples</w:t>
            </w:r>
          </w:p>
        </w:tc>
      </w:tr>
      <w:tr w:rsidR="00CE652E" w:rsidRPr="00CE652E" w14:paraId="7746EAB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02C91568"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Import Permit of Veterinary Raw Materials</w:t>
            </w:r>
          </w:p>
        </w:tc>
      </w:tr>
      <w:tr w:rsidR="00CE652E" w:rsidRPr="00CE652E" w14:paraId="7E59C71D"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6A6F6DF"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lease of Locally Manufactured Fertilizers</w:t>
            </w:r>
          </w:p>
        </w:tc>
      </w:tr>
      <w:tr w:rsidR="00CE652E" w:rsidRPr="00CE652E" w14:paraId="77396F1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F99CC" w:fill="D99694"/>
            <w:noWrap/>
            <w:vAlign w:val="center"/>
            <w:hideMark/>
          </w:tcPr>
          <w:p w14:paraId="55389859" w14:textId="77777777" w:rsidR="00CE652E" w:rsidRPr="00CE652E" w:rsidRDefault="00CE652E" w:rsidP="00CE652E">
            <w:pPr>
              <w:spacing w:line="240" w:lineRule="auto"/>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CITES</w:t>
            </w:r>
          </w:p>
        </w:tc>
      </w:tr>
      <w:tr w:rsidR="00CE652E" w:rsidRPr="00CE652E" w14:paraId="09F1E18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166A5C1"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Cancellation of Species Ownership Listed in CITES Appendices</w:t>
            </w:r>
          </w:p>
        </w:tc>
      </w:tr>
      <w:tr w:rsidR="00CE652E" w:rsidRPr="00CE652E" w14:paraId="08F92839"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1F6536EF"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CITES Export/Re-export Certificate</w:t>
            </w:r>
          </w:p>
        </w:tc>
      </w:tr>
      <w:tr w:rsidR="00CE652E" w:rsidRPr="00CE652E" w14:paraId="6FF101B1"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988CB6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CITES Import Certificate</w:t>
            </w:r>
          </w:p>
        </w:tc>
      </w:tr>
      <w:tr w:rsidR="00CE652E" w:rsidRPr="00CE652E" w14:paraId="6448C0C9"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BDACF2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Falcon passport in accordance with the Federal Law on CITES</w:t>
            </w:r>
          </w:p>
        </w:tc>
      </w:tr>
      <w:tr w:rsidR="00CE652E" w:rsidRPr="00CE652E" w14:paraId="0FB4A7DC"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618C7C5"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to whom it may concern letter in accordance with the federal law on CITES</w:t>
            </w:r>
          </w:p>
        </w:tc>
      </w:tr>
      <w:tr w:rsidR="00CE652E" w:rsidRPr="00CE652E" w14:paraId="12BB104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20986DDA"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Ownership Registration of Species Listed in CITES Appendices</w:t>
            </w:r>
          </w:p>
        </w:tc>
      </w:tr>
      <w:tr w:rsidR="00CE652E" w:rsidRPr="00CE652E" w14:paraId="0306AB1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2D6B28B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quest for Falcon Identification Rings</w:t>
            </w:r>
          </w:p>
        </w:tc>
      </w:tr>
      <w:tr w:rsidR="00CE652E" w:rsidRPr="00CE652E" w14:paraId="0E32A728"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31DD3478"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Transfer Species Ownership Listed in CITES Appendices</w:t>
            </w:r>
          </w:p>
        </w:tc>
      </w:tr>
      <w:tr w:rsidR="00CE652E" w:rsidRPr="00CE652E" w14:paraId="5BB5A30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F99CC" w:fill="D99694"/>
            <w:noWrap/>
            <w:vAlign w:val="center"/>
            <w:hideMark/>
          </w:tcPr>
          <w:p w14:paraId="48435F8E" w14:textId="77777777" w:rsidR="00CE652E" w:rsidRPr="00CE652E" w:rsidRDefault="00CE652E" w:rsidP="00CE652E">
            <w:pPr>
              <w:spacing w:line="240" w:lineRule="auto"/>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CERTIFICATES</w:t>
            </w:r>
          </w:p>
        </w:tc>
      </w:tr>
      <w:tr w:rsidR="00CE652E" w:rsidRPr="00CE652E" w14:paraId="10F04389" w14:textId="77777777" w:rsidTr="00CE652E">
        <w:trPr>
          <w:trHeight w:val="630"/>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623B1DBA" w14:textId="21E1B900" w:rsidR="00CE652E" w:rsidRPr="00CE652E" w:rsidRDefault="00A83EF7" w:rsidP="00CE652E">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Approved of Phero</w:t>
            </w:r>
            <w:r w:rsidRPr="00CE652E">
              <w:rPr>
                <w:rFonts w:ascii="Calibri" w:eastAsia="Times New Roman" w:hAnsi="Calibri" w:cs="Calibri"/>
                <w:color w:val="000000"/>
                <w:sz w:val="24"/>
                <w:szCs w:val="24"/>
              </w:rPr>
              <w:t>mo</w:t>
            </w:r>
            <w:r>
              <w:rPr>
                <w:rFonts w:ascii="Calibri" w:eastAsia="Times New Roman" w:hAnsi="Calibri" w:cs="Calibri"/>
                <w:color w:val="000000"/>
                <w:sz w:val="24"/>
                <w:szCs w:val="24"/>
              </w:rPr>
              <w:t>n</w:t>
            </w:r>
            <w:r w:rsidRPr="00CE652E">
              <w:rPr>
                <w:rFonts w:ascii="Calibri" w:eastAsia="Times New Roman" w:hAnsi="Calibri" w:cs="Calibri"/>
                <w:color w:val="000000"/>
                <w:sz w:val="24"/>
                <w:szCs w:val="24"/>
              </w:rPr>
              <w:t>es</w:t>
            </w:r>
            <w:r w:rsidR="00CE652E" w:rsidRPr="00CE652E">
              <w:rPr>
                <w:rFonts w:ascii="Calibri" w:eastAsia="Times New Roman" w:hAnsi="Calibri" w:cs="Calibri"/>
                <w:color w:val="000000"/>
                <w:sz w:val="24"/>
                <w:szCs w:val="24"/>
              </w:rPr>
              <w:t xml:space="preserve">, Attracting materials, Extruding materials, Additives and Materials with mechanical or </w:t>
            </w:r>
            <w:r w:rsidR="00CE652E" w:rsidRPr="00CE652E">
              <w:rPr>
                <w:rFonts w:ascii="Calibri" w:eastAsia="Times New Roman" w:hAnsi="Calibri" w:cs="Calibri"/>
                <w:color w:val="000000"/>
                <w:sz w:val="24"/>
                <w:szCs w:val="24"/>
              </w:rPr>
              <w:br/>
              <w:t>physical in pest control</w:t>
            </w:r>
          </w:p>
        </w:tc>
      </w:tr>
      <w:tr w:rsidR="00CE652E" w:rsidRPr="00CE652E" w14:paraId="12F76AAE"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6C5BA5E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ance of Good Manufacturing Certificate GMP</w:t>
            </w:r>
          </w:p>
        </w:tc>
      </w:tr>
      <w:tr w:rsidR="00CE652E" w:rsidRPr="00CE652E" w14:paraId="5C3F63F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38C442B1"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license to practice the profession of agricultural engineer and occupations related to agricultural activities</w:t>
            </w:r>
          </w:p>
        </w:tc>
      </w:tr>
      <w:tr w:rsidR="00CE652E" w:rsidRPr="00CE652E" w14:paraId="6C0316D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06EA77D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Registration Certificate for a Fertilizer or a Soil Conditioner</w:t>
            </w:r>
          </w:p>
        </w:tc>
      </w:tr>
      <w:tr w:rsidR="00CE652E" w:rsidRPr="00CE652E" w14:paraId="081F9781"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D8F28D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Veterinary Health Certificate for Exporting Equine Semen</w:t>
            </w:r>
          </w:p>
        </w:tc>
      </w:tr>
      <w:tr w:rsidR="00CE652E" w:rsidRPr="00CE652E" w14:paraId="15D8D3E3" w14:textId="77777777" w:rsidTr="00CE652E">
        <w:trPr>
          <w:trHeight w:val="630"/>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3F03F4F3"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Veterinary Health Certificate for Exporting or Re-Exporting Animal and Fish Products or byproducts and Manufactured Feed</w:t>
            </w:r>
          </w:p>
        </w:tc>
      </w:tr>
      <w:tr w:rsidR="00CE652E" w:rsidRPr="00CE652E" w14:paraId="169F43F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3A457B7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Veterinary Health Certificate for Exporting or Re-Exporting Horses</w:t>
            </w:r>
          </w:p>
        </w:tc>
      </w:tr>
      <w:tr w:rsidR="00CE652E" w:rsidRPr="00CE652E" w14:paraId="20EABB90"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6FE9D7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 Veterinary Health Certificate for Exporting or Re-Exporting Live Animals</w:t>
            </w:r>
          </w:p>
        </w:tc>
      </w:tr>
      <w:tr w:rsidR="00CE652E" w:rsidRPr="00CE652E" w14:paraId="3A504958"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682A501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an Phytosanitary Certificate for Export or Re-Export</w:t>
            </w:r>
          </w:p>
        </w:tc>
      </w:tr>
      <w:tr w:rsidR="00CE652E" w:rsidRPr="00CE652E" w14:paraId="550E021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351A8285"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Certificate of Heat Treatment Facility Approval</w:t>
            </w:r>
          </w:p>
        </w:tc>
      </w:tr>
      <w:tr w:rsidR="00CE652E" w:rsidRPr="00CE652E" w14:paraId="6AFD5C6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1572AA56"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license to re-export aquatic organisms</w:t>
            </w:r>
          </w:p>
        </w:tc>
      </w:tr>
      <w:tr w:rsidR="00CE652E" w:rsidRPr="00CE652E" w14:paraId="4601520F"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14CE362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Pesticide Registration Certificate</w:t>
            </w:r>
          </w:p>
        </w:tc>
      </w:tr>
      <w:tr w:rsidR="00CE652E" w:rsidRPr="00CE652E" w14:paraId="4DEB67E3"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3BB5F100"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e Registration Certificate of Veterinary Product Companies</w:t>
            </w:r>
          </w:p>
        </w:tc>
      </w:tr>
      <w:tr w:rsidR="00CE652E" w:rsidRPr="00CE652E" w14:paraId="43D7D127"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5AFD55F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a Free Sale Certificate for a Veterinary Product</w:t>
            </w:r>
          </w:p>
        </w:tc>
      </w:tr>
      <w:tr w:rsidR="00CE652E" w:rsidRPr="00CE652E" w14:paraId="3F0F8C64"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497F98A3"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Issuing Registration Certificate of Veterinary Products</w:t>
            </w:r>
          </w:p>
        </w:tc>
      </w:tr>
      <w:tr w:rsidR="00CE652E" w:rsidRPr="00CE652E" w14:paraId="08344568"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289B6BD"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new license to re-export aquatic organisms</w:t>
            </w:r>
          </w:p>
        </w:tc>
      </w:tr>
      <w:tr w:rsidR="00CE652E" w:rsidRPr="00CE652E" w14:paraId="2CAF6ACF"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58576AF7"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newal registration certificate of veterinary product</w:t>
            </w:r>
          </w:p>
        </w:tc>
      </w:tr>
      <w:tr w:rsidR="00CE652E" w:rsidRPr="00CE652E" w14:paraId="2A456C1C" w14:textId="77777777" w:rsidTr="00CE652E">
        <w:trPr>
          <w:trHeight w:val="630"/>
        </w:trPr>
        <w:tc>
          <w:tcPr>
            <w:tcW w:w="10080" w:type="dxa"/>
            <w:tcBorders>
              <w:top w:val="nil"/>
              <w:left w:val="single" w:sz="4" w:space="0" w:color="auto"/>
              <w:bottom w:val="single" w:sz="4" w:space="0" w:color="auto"/>
              <w:right w:val="single" w:sz="4" w:space="0" w:color="auto"/>
            </w:tcBorders>
            <w:shd w:val="clear" w:color="FDEADA" w:fill="FFFFFF"/>
            <w:vAlign w:val="center"/>
            <w:hideMark/>
          </w:tcPr>
          <w:p w14:paraId="60A1624F"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lastRenderedPageBreak/>
              <w:t xml:space="preserve">Renewal a license to practice the profession of agricultural engineer and occupations related to agricultural </w:t>
            </w:r>
            <w:r w:rsidRPr="00CE652E">
              <w:rPr>
                <w:rFonts w:ascii="Calibri" w:eastAsia="Times New Roman" w:hAnsi="Calibri" w:cs="Calibri"/>
                <w:color w:val="000000"/>
                <w:sz w:val="24"/>
                <w:szCs w:val="24"/>
              </w:rPr>
              <w:br/>
              <w:t>activities</w:t>
            </w:r>
          </w:p>
        </w:tc>
      </w:tr>
      <w:tr w:rsidR="00CE652E" w:rsidRPr="00CE652E" w14:paraId="7873443D"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445127DE"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newal of Good Manufacturing Certificate GMP</w:t>
            </w:r>
          </w:p>
        </w:tc>
      </w:tr>
      <w:tr w:rsidR="00CE652E" w:rsidRPr="00CE652E" w14:paraId="239C94AD"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DEADA" w:fill="FFFFFF"/>
            <w:noWrap/>
            <w:vAlign w:val="center"/>
            <w:hideMark/>
          </w:tcPr>
          <w:p w14:paraId="790DDB22" w14:textId="77777777" w:rsidR="00CE652E" w:rsidRPr="00CE652E" w:rsidRDefault="00CE652E" w:rsidP="00CE652E">
            <w:pPr>
              <w:spacing w:line="240" w:lineRule="auto"/>
              <w:ind w:firstLineChars="100" w:firstLine="240"/>
              <w:jc w:val="left"/>
              <w:rPr>
                <w:rFonts w:ascii="Calibri" w:eastAsia="Times New Roman" w:hAnsi="Calibri" w:cs="Calibri"/>
                <w:color w:val="000000"/>
                <w:sz w:val="24"/>
                <w:szCs w:val="24"/>
              </w:rPr>
            </w:pPr>
            <w:r w:rsidRPr="00CE652E">
              <w:rPr>
                <w:rFonts w:ascii="Calibri" w:eastAsia="Times New Roman" w:hAnsi="Calibri" w:cs="Calibri"/>
                <w:color w:val="000000"/>
                <w:sz w:val="24"/>
                <w:szCs w:val="24"/>
              </w:rPr>
              <w:t>Renewal Registration Certificate of Veterinary Product Companies</w:t>
            </w:r>
          </w:p>
        </w:tc>
      </w:tr>
      <w:tr w:rsidR="00CE652E" w:rsidRPr="00CE652E" w14:paraId="2F2C94CA"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F99CC" w:fill="FFE699"/>
            <w:noWrap/>
            <w:vAlign w:val="center"/>
            <w:hideMark/>
          </w:tcPr>
          <w:p w14:paraId="490064EC" w14:textId="7D40285C" w:rsidR="00CE652E" w:rsidRPr="00CE652E" w:rsidRDefault="00CE652E" w:rsidP="00CE652E">
            <w:pPr>
              <w:spacing w:line="240" w:lineRule="auto"/>
              <w:ind w:firstLineChars="100" w:firstLine="241"/>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 xml:space="preserve">Payment Gateway </w:t>
            </w:r>
            <w:r w:rsidR="005F261F" w:rsidRPr="00CE652E">
              <w:rPr>
                <w:rFonts w:ascii="Calibri" w:eastAsia="Times New Roman" w:hAnsi="Calibri" w:cs="Calibri"/>
                <w:b/>
                <w:bCs/>
                <w:color w:val="000000"/>
                <w:sz w:val="24"/>
                <w:szCs w:val="24"/>
              </w:rPr>
              <w:t>Integration</w:t>
            </w:r>
            <w:r w:rsidR="00516CA2">
              <w:rPr>
                <w:rFonts w:ascii="Calibri" w:eastAsia="Times New Roman" w:hAnsi="Calibri" w:cs="Calibri"/>
                <w:b/>
                <w:bCs/>
                <w:color w:val="000000"/>
                <w:sz w:val="24"/>
                <w:szCs w:val="24"/>
              </w:rPr>
              <w:t xml:space="preserve"> / Emirates ID Integration</w:t>
            </w:r>
          </w:p>
        </w:tc>
      </w:tr>
      <w:tr w:rsidR="00CE652E" w:rsidRPr="00CE652E" w14:paraId="405B8AD8" w14:textId="77777777" w:rsidTr="00CE652E">
        <w:trPr>
          <w:trHeight w:val="315"/>
        </w:trPr>
        <w:tc>
          <w:tcPr>
            <w:tcW w:w="10080" w:type="dxa"/>
            <w:tcBorders>
              <w:top w:val="nil"/>
              <w:left w:val="single" w:sz="4" w:space="0" w:color="auto"/>
              <w:bottom w:val="single" w:sz="4" w:space="0" w:color="auto"/>
              <w:right w:val="single" w:sz="4" w:space="0" w:color="auto"/>
            </w:tcBorders>
            <w:shd w:val="clear" w:color="FF99CC" w:fill="FFE699"/>
            <w:noWrap/>
            <w:vAlign w:val="center"/>
            <w:hideMark/>
          </w:tcPr>
          <w:p w14:paraId="5C54E82A" w14:textId="77777777" w:rsidR="00CE652E" w:rsidRPr="00CE652E" w:rsidRDefault="00CE652E" w:rsidP="00CE652E">
            <w:pPr>
              <w:spacing w:line="240" w:lineRule="auto"/>
              <w:ind w:firstLineChars="100" w:firstLine="241"/>
              <w:jc w:val="left"/>
              <w:rPr>
                <w:rFonts w:ascii="Calibri" w:eastAsia="Times New Roman" w:hAnsi="Calibri" w:cs="Calibri"/>
                <w:b/>
                <w:bCs/>
                <w:color w:val="000000"/>
                <w:sz w:val="24"/>
                <w:szCs w:val="24"/>
              </w:rPr>
            </w:pPr>
            <w:r w:rsidRPr="00CE652E">
              <w:rPr>
                <w:rFonts w:ascii="Calibri" w:eastAsia="Times New Roman" w:hAnsi="Calibri" w:cs="Calibri"/>
                <w:b/>
                <w:bCs/>
                <w:color w:val="000000"/>
                <w:sz w:val="24"/>
                <w:szCs w:val="24"/>
              </w:rPr>
              <w:t>Bilingual (English, Arabic, Urdu)</w:t>
            </w:r>
          </w:p>
        </w:tc>
      </w:tr>
    </w:tbl>
    <w:p w14:paraId="23AEE231" w14:textId="0B11240B" w:rsidR="00CE652E" w:rsidRDefault="00CE652E" w:rsidP="00CE652E">
      <w:pPr>
        <w:pStyle w:val="Heading2"/>
      </w:pPr>
      <w:r>
        <w:br w:type="page"/>
      </w:r>
    </w:p>
    <w:p w14:paraId="55DA1ABE" w14:textId="50FA0C18" w:rsidR="00C715C5" w:rsidRDefault="00C715C5" w:rsidP="00C715C5">
      <w:pPr>
        <w:pStyle w:val="Heading2"/>
      </w:pPr>
      <w:r>
        <w:lastRenderedPageBreak/>
        <w:t>Document Verification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0"/>
      </w:tblGrid>
      <w:tr w:rsidR="00C715C5" w:rsidRPr="00C715C5" w14:paraId="2463D342" w14:textId="77777777" w:rsidTr="00C715C5">
        <w:trPr>
          <w:trHeight w:val="315"/>
        </w:trPr>
        <w:tc>
          <w:tcPr>
            <w:tcW w:w="9540" w:type="dxa"/>
            <w:shd w:val="clear" w:color="000000" w:fill="FFE699"/>
            <w:noWrap/>
            <w:vAlign w:val="bottom"/>
            <w:hideMark/>
          </w:tcPr>
          <w:p w14:paraId="041B3F9B" w14:textId="78F2BA8A" w:rsidR="00C715C5" w:rsidRPr="00C715C5" w:rsidRDefault="00C715C5" w:rsidP="00C715C5">
            <w:pPr>
              <w:spacing w:line="240" w:lineRule="auto"/>
              <w:jc w:val="left"/>
              <w:rPr>
                <w:rFonts w:ascii="Calibri" w:eastAsia="Times New Roman" w:hAnsi="Calibri" w:cs="Calibri"/>
                <w:b/>
                <w:bCs/>
                <w:color w:val="000000"/>
                <w:sz w:val="24"/>
                <w:szCs w:val="24"/>
              </w:rPr>
            </w:pPr>
            <w:r w:rsidRPr="00C715C5">
              <w:rPr>
                <w:rFonts w:ascii="Calibri" w:eastAsia="Times New Roman" w:hAnsi="Calibri" w:cs="Calibri"/>
                <w:b/>
                <w:bCs/>
                <w:color w:val="000000"/>
                <w:sz w:val="24"/>
                <w:szCs w:val="24"/>
              </w:rPr>
              <w:t>Do</w:t>
            </w:r>
            <w:r w:rsidR="000E7BB9">
              <w:rPr>
                <w:rFonts w:ascii="Calibri" w:eastAsia="Times New Roman" w:hAnsi="Calibri" w:cs="Calibri"/>
                <w:b/>
                <w:bCs/>
                <w:color w:val="000000"/>
                <w:sz w:val="24"/>
                <w:szCs w:val="24"/>
              </w:rPr>
              <w:t>cument verification using UIPATH</w:t>
            </w:r>
          </w:p>
        </w:tc>
      </w:tr>
      <w:tr w:rsidR="00C715C5" w:rsidRPr="00C715C5" w14:paraId="03628616" w14:textId="77777777" w:rsidTr="00C715C5">
        <w:trPr>
          <w:trHeight w:val="315"/>
        </w:trPr>
        <w:tc>
          <w:tcPr>
            <w:tcW w:w="9540" w:type="dxa"/>
            <w:shd w:val="clear" w:color="auto" w:fill="auto"/>
            <w:noWrap/>
            <w:vAlign w:val="bottom"/>
            <w:hideMark/>
          </w:tcPr>
          <w:p w14:paraId="24AC5C6D"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Inspection Report from CICPA</w:t>
            </w:r>
          </w:p>
        </w:tc>
      </w:tr>
      <w:tr w:rsidR="00C715C5" w:rsidRPr="00C715C5" w14:paraId="2F2E64F9" w14:textId="77777777" w:rsidTr="00C715C5">
        <w:trPr>
          <w:trHeight w:val="315"/>
        </w:trPr>
        <w:tc>
          <w:tcPr>
            <w:tcW w:w="9540" w:type="dxa"/>
            <w:shd w:val="clear" w:color="auto" w:fill="auto"/>
            <w:noWrap/>
            <w:vAlign w:val="bottom"/>
            <w:hideMark/>
          </w:tcPr>
          <w:p w14:paraId="75BEAE37" w14:textId="3D025216"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Inspection report related to hygiene regulations</w:t>
            </w:r>
          </w:p>
        </w:tc>
      </w:tr>
      <w:tr w:rsidR="00C715C5" w:rsidRPr="00C715C5" w14:paraId="554F80F8" w14:textId="77777777" w:rsidTr="00C715C5">
        <w:trPr>
          <w:trHeight w:val="315"/>
        </w:trPr>
        <w:tc>
          <w:tcPr>
            <w:tcW w:w="9540" w:type="dxa"/>
            <w:shd w:val="clear" w:color="auto" w:fill="auto"/>
            <w:noWrap/>
            <w:vAlign w:val="bottom"/>
            <w:hideMark/>
          </w:tcPr>
          <w:p w14:paraId="21E47B00"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Delisting certificate of marine engine</w:t>
            </w:r>
          </w:p>
        </w:tc>
      </w:tr>
      <w:tr w:rsidR="00C715C5" w:rsidRPr="00C715C5" w14:paraId="19D54A2A" w14:textId="77777777" w:rsidTr="00C715C5">
        <w:trPr>
          <w:trHeight w:val="315"/>
        </w:trPr>
        <w:tc>
          <w:tcPr>
            <w:tcW w:w="9540" w:type="dxa"/>
            <w:shd w:val="clear" w:color="auto" w:fill="auto"/>
            <w:noWrap/>
            <w:vAlign w:val="bottom"/>
            <w:hideMark/>
          </w:tcPr>
          <w:p w14:paraId="66139F5B"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Purchase invoice of the boat engine</w:t>
            </w:r>
          </w:p>
        </w:tc>
      </w:tr>
      <w:tr w:rsidR="00C715C5" w:rsidRPr="00C715C5" w14:paraId="3CB9317B" w14:textId="77777777" w:rsidTr="00C715C5">
        <w:trPr>
          <w:trHeight w:val="315"/>
        </w:trPr>
        <w:tc>
          <w:tcPr>
            <w:tcW w:w="9540" w:type="dxa"/>
            <w:shd w:val="clear" w:color="auto" w:fill="auto"/>
            <w:noWrap/>
            <w:vAlign w:val="bottom"/>
            <w:hideMark/>
          </w:tcPr>
          <w:p w14:paraId="268AFA83"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Trade License - Aquaculture farm</w:t>
            </w:r>
          </w:p>
        </w:tc>
      </w:tr>
      <w:tr w:rsidR="00C715C5" w:rsidRPr="00C715C5" w14:paraId="0FF64507" w14:textId="77777777" w:rsidTr="00C715C5">
        <w:trPr>
          <w:trHeight w:val="315"/>
        </w:trPr>
        <w:tc>
          <w:tcPr>
            <w:tcW w:w="9540" w:type="dxa"/>
            <w:shd w:val="clear" w:color="auto" w:fill="auto"/>
            <w:noWrap/>
            <w:vAlign w:val="bottom"/>
            <w:hideMark/>
          </w:tcPr>
          <w:p w14:paraId="27AC16E0"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Environmental license (Approval) - Aquaculture farm</w:t>
            </w:r>
          </w:p>
        </w:tc>
      </w:tr>
      <w:tr w:rsidR="00C715C5" w:rsidRPr="00C715C5" w14:paraId="4E29FADE" w14:textId="77777777" w:rsidTr="00C715C5">
        <w:trPr>
          <w:trHeight w:val="630"/>
        </w:trPr>
        <w:tc>
          <w:tcPr>
            <w:tcW w:w="9540" w:type="dxa"/>
            <w:shd w:val="clear" w:color="auto" w:fill="auto"/>
            <w:vAlign w:val="bottom"/>
            <w:hideMark/>
          </w:tcPr>
          <w:p w14:paraId="75C2D31D"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Industrial license from Ministry of Economy</w:t>
            </w:r>
            <w:r w:rsidRPr="00C715C5">
              <w:rPr>
                <w:rFonts w:ascii="Calibri" w:eastAsia="Times New Roman" w:hAnsi="Calibri" w:cs="Calibri"/>
                <w:color w:val="000000"/>
                <w:sz w:val="24"/>
                <w:szCs w:val="24"/>
              </w:rPr>
              <w:br/>
              <w:t>Fertilizer / soil conditioner</w:t>
            </w:r>
          </w:p>
        </w:tc>
      </w:tr>
      <w:tr w:rsidR="00C715C5" w:rsidRPr="00C715C5" w14:paraId="35C4BE1E" w14:textId="77777777" w:rsidTr="00C715C5">
        <w:trPr>
          <w:trHeight w:val="315"/>
        </w:trPr>
        <w:tc>
          <w:tcPr>
            <w:tcW w:w="9540" w:type="dxa"/>
            <w:shd w:val="clear" w:color="auto" w:fill="auto"/>
            <w:noWrap/>
            <w:vAlign w:val="bottom"/>
            <w:hideMark/>
          </w:tcPr>
          <w:p w14:paraId="3B89EFE3"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Veterinarian license</w:t>
            </w:r>
          </w:p>
        </w:tc>
      </w:tr>
      <w:tr w:rsidR="00C715C5" w:rsidRPr="00C715C5" w14:paraId="3C65146C" w14:textId="77777777" w:rsidTr="00C715C5">
        <w:trPr>
          <w:trHeight w:val="315"/>
        </w:trPr>
        <w:tc>
          <w:tcPr>
            <w:tcW w:w="9540" w:type="dxa"/>
            <w:shd w:val="clear" w:color="auto" w:fill="auto"/>
            <w:noWrap/>
            <w:vAlign w:val="bottom"/>
            <w:hideMark/>
          </w:tcPr>
          <w:p w14:paraId="57BE58E4"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Payment receipts</w:t>
            </w:r>
          </w:p>
        </w:tc>
      </w:tr>
      <w:tr w:rsidR="00C715C5" w:rsidRPr="00C715C5" w14:paraId="376F4D7A" w14:textId="77777777" w:rsidTr="00C715C5">
        <w:trPr>
          <w:trHeight w:val="315"/>
        </w:trPr>
        <w:tc>
          <w:tcPr>
            <w:tcW w:w="9540" w:type="dxa"/>
            <w:shd w:val="clear" w:color="auto" w:fill="auto"/>
            <w:noWrap/>
            <w:vAlign w:val="bottom"/>
            <w:hideMark/>
          </w:tcPr>
          <w:p w14:paraId="0CCD34CD"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Insurance policy</w:t>
            </w:r>
          </w:p>
        </w:tc>
      </w:tr>
      <w:tr w:rsidR="00C715C5" w:rsidRPr="00C715C5" w14:paraId="387A1347" w14:textId="77777777" w:rsidTr="00C715C5">
        <w:trPr>
          <w:trHeight w:val="315"/>
        </w:trPr>
        <w:tc>
          <w:tcPr>
            <w:tcW w:w="9540" w:type="dxa"/>
            <w:shd w:val="clear" w:color="auto" w:fill="auto"/>
            <w:noWrap/>
            <w:vAlign w:val="bottom"/>
            <w:hideMark/>
          </w:tcPr>
          <w:p w14:paraId="43FC1338"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Preliminary approval (Plant Nursery) or commercial license</w:t>
            </w:r>
          </w:p>
        </w:tc>
      </w:tr>
      <w:tr w:rsidR="00C715C5" w:rsidRPr="00C715C5" w14:paraId="108395E9" w14:textId="77777777" w:rsidTr="00C715C5">
        <w:trPr>
          <w:trHeight w:val="315"/>
        </w:trPr>
        <w:tc>
          <w:tcPr>
            <w:tcW w:w="9540" w:type="dxa"/>
            <w:shd w:val="clear" w:color="auto" w:fill="auto"/>
            <w:noWrap/>
            <w:vAlign w:val="bottom"/>
            <w:hideMark/>
          </w:tcPr>
          <w:p w14:paraId="3E424CA8"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Site Lease (Plant Nursery)</w:t>
            </w:r>
          </w:p>
        </w:tc>
      </w:tr>
      <w:tr w:rsidR="00C715C5" w:rsidRPr="00C715C5" w14:paraId="563981E1" w14:textId="77777777" w:rsidTr="00C715C5">
        <w:trPr>
          <w:trHeight w:val="315"/>
        </w:trPr>
        <w:tc>
          <w:tcPr>
            <w:tcW w:w="9540" w:type="dxa"/>
            <w:shd w:val="clear" w:color="auto" w:fill="auto"/>
            <w:noWrap/>
            <w:vAlign w:val="bottom"/>
            <w:hideMark/>
          </w:tcPr>
          <w:p w14:paraId="231ACD0F"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Proof of ownership (Plant Nursery)</w:t>
            </w:r>
          </w:p>
        </w:tc>
      </w:tr>
      <w:tr w:rsidR="00C715C5" w:rsidRPr="00C715C5" w14:paraId="4B0274EB" w14:textId="77777777" w:rsidTr="00C715C5">
        <w:trPr>
          <w:trHeight w:val="315"/>
        </w:trPr>
        <w:tc>
          <w:tcPr>
            <w:tcW w:w="9540" w:type="dxa"/>
            <w:shd w:val="clear" w:color="auto" w:fill="auto"/>
            <w:noWrap/>
            <w:vAlign w:val="bottom"/>
            <w:hideMark/>
          </w:tcPr>
          <w:p w14:paraId="77386EE0"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Trade License -Veterinary establishment</w:t>
            </w:r>
          </w:p>
        </w:tc>
      </w:tr>
      <w:tr w:rsidR="00C715C5" w:rsidRPr="00C715C5" w14:paraId="61DE050B" w14:textId="77777777" w:rsidTr="00C715C5">
        <w:trPr>
          <w:trHeight w:val="315"/>
        </w:trPr>
        <w:tc>
          <w:tcPr>
            <w:tcW w:w="9540" w:type="dxa"/>
            <w:shd w:val="clear" w:color="auto" w:fill="auto"/>
            <w:noWrap/>
            <w:vAlign w:val="bottom"/>
            <w:hideMark/>
          </w:tcPr>
          <w:p w14:paraId="384C4ACA"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Passport</w:t>
            </w:r>
          </w:p>
        </w:tc>
      </w:tr>
      <w:tr w:rsidR="00C715C5" w:rsidRPr="00C715C5" w14:paraId="1298B00E" w14:textId="77777777" w:rsidTr="00C715C5">
        <w:trPr>
          <w:trHeight w:val="315"/>
        </w:trPr>
        <w:tc>
          <w:tcPr>
            <w:tcW w:w="9540" w:type="dxa"/>
            <w:shd w:val="clear" w:color="auto" w:fill="auto"/>
            <w:noWrap/>
            <w:vAlign w:val="bottom"/>
            <w:hideMark/>
          </w:tcPr>
          <w:p w14:paraId="1D7452C9" w14:textId="77777777" w:rsidR="00C715C5" w:rsidRPr="00C715C5" w:rsidRDefault="00C715C5" w:rsidP="00C715C5">
            <w:pPr>
              <w:spacing w:line="240" w:lineRule="auto"/>
              <w:jc w:val="left"/>
              <w:rPr>
                <w:rFonts w:ascii="Calibri" w:eastAsia="Times New Roman" w:hAnsi="Calibri" w:cs="Calibri"/>
                <w:color w:val="000000"/>
                <w:sz w:val="24"/>
                <w:szCs w:val="24"/>
              </w:rPr>
            </w:pPr>
            <w:r w:rsidRPr="00C715C5">
              <w:rPr>
                <w:rFonts w:ascii="Calibri" w:eastAsia="Times New Roman" w:hAnsi="Calibri" w:cs="Calibri"/>
                <w:color w:val="000000"/>
                <w:sz w:val="24"/>
                <w:szCs w:val="24"/>
              </w:rPr>
              <w:t>Phytosanitary certificate</w:t>
            </w:r>
          </w:p>
        </w:tc>
      </w:tr>
      <w:tr w:rsidR="00C715C5" w:rsidRPr="00C715C5" w14:paraId="46BC250D" w14:textId="77777777" w:rsidTr="00C715C5">
        <w:trPr>
          <w:trHeight w:val="315"/>
        </w:trPr>
        <w:tc>
          <w:tcPr>
            <w:tcW w:w="9540" w:type="dxa"/>
            <w:shd w:val="clear" w:color="auto" w:fill="auto"/>
            <w:noWrap/>
            <w:vAlign w:val="bottom"/>
            <w:hideMark/>
          </w:tcPr>
          <w:p w14:paraId="06A6C40F"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 xml:space="preserve">Germination and purity examination certificate </w:t>
            </w:r>
          </w:p>
        </w:tc>
      </w:tr>
      <w:tr w:rsidR="00C715C5" w:rsidRPr="00C715C5" w14:paraId="2F3EBEB1" w14:textId="77777777" w:rsidTr="00C715C5">
        <w:trPr>
          <w:trHeight w:val="315"/>
        </w:trPr>
        <w:tc>
          <w:tcPr>
            <w:tcW w:w="9540" w:type="dxa"/>
            <w:shd w:val="clear" w:color="auto" w:fill="auto"/>
            <w:noWrap/>
            <w:vAlign w:val="bottom"/>
            <w:hideMark/>
          </w:tcPr>
          <w:p w14:paraId="3AE64701"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 xml:space="preserve">bill of lading </w:t>
            </w:r>
          </w:p>
        </w:tc>
      </w:tr>
      <w:tr w:rsidR="00C715C5" w:rsidRPr="00C715C5" w14:paraId="7A0468F5" w14:textId="77777777" w:rsidTr="00C715C5">
        <w:trPr>
          <w:trHeight w:val="315"/>
        </w:trPr>
        <w:tc>
          <w:tcPr>
            <w:tcW w:w="9540" w:type="dxa"/>
            <w:shd w:val="clear" w:color="auto" w:fill="auto"/>
            <w:noWrap/>
            <w:vAlign w:val="bottom"/>
            <w:hideMark/>
          </w:tcPr>
          <w:p w14:paraId="1526512A"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Customs manifest (Declaration)</w:t>
            </w:r>
          </w:p>
        </w:tc>
      </w:tr>
      <w:tr w:rsidR="00C715C5" w:rsidRPr="00C715C5" w14:paraId="03EDA19C" w14:textId="77777777" w:rsidTr="00C715C5">
        <w:trPr>
          <w:trHeight w:val="315"/>
        </w:trPr>
        <w:tc>
          <w:tcPr>
            <w:tcW w:w="9540" w:type="dxa"/>
            <w:shd w:val="clear" w:color="auto" w:fill="auto"/>
            <w:noWrap/>
            <w:vAlign w:val="bottom"/>
            <w:hideMark/>
          </w:tcPr>
          <w:p w14:paraId="163B81C2"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Delivery authorization</w:t>
            </w:r>
          </w:p>
        </w:tc>
      </w:tr>
      <w:tr w:rsidR="00C715C5" w:rsidRPr="00C715C5" w14:paraId="73D0306B" w14:textId="77777777" w:rsidTr="00C715C5">
        <w:trPr>
          <w:trHeight w:val="315"/>
        </w:trPr>
        <w:tc>
          <w:tcPr>
            <w:tcW w:w="9540" w:type="dxa"/>
            <w:shd w:val="clear" w:color="auto" w:fill="auto"/>
            <w:noWrap/>
            <w:vAlign w:val="center"/>
            <w:hideMark/>
          </w:tcPr>
          <w:p w14:paraId="4E5D7EA4"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Origin certificate</w:t>
            </w:r>
          </w:p>
        </w:tc>
      </w:tr>
      <w:tr w:rsidR="00C715C5" w:rsidRPr="00C715C5" w14:paraId="33175F69" w14:textId="77777777" w:rsidTr="00C715C5">
        <w:trPr>
          <w:trHeight w:val="315"/>
        </w:trPr>
        <w:tc>
          <w:tcPr>
            <w:tcW w:w="9540" w:type="dxa"/>
            <w:shd w:val="clear" w:color="auto" w:fill="auto"/>
            <w:noWrap/>
            <w:vAlign w:val="bottom"/>
            <w:hideMark/>
          </w:tcPr>
          <w:p w14:paraId="14DE66B8"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Scientific certificates (Veterinary)</w:t>
            </w:r>
          </w:p>
        </w:tc>
      </w:tr>
      <w:tr w:rsidR="00C715C5" w:rsidRPr="00C715C5" w14:paraId="70498312" w14:textId="77777777" w:rsidTr="00C715C5">
        <w:trPr>
          <w:trHeight w:val="315"/>
        </w:trPr>
        <w:tc>
          <w:tcPr>
            <w:tcW w:w="9540" w:type="dxa"/>
            <w:shd w:val="clear" w:color="auto" w:fill="auto"/>
            <w:noWrap/>
            <w:vAlign w:val="bottom"/>
            <w:hideMark/>
          </w:tcPr>
          <w:p w14:paraId="22B40C53"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Employment Contract</w:t>
            </w:r>
          </w:p>
        </w:tc>
      </w:tr>
      <w:tr w:rsidR="00C715C5" w:rsidRPr="00C715C5" w14:paraId="7189A640" w14:textId="77777777" w:rsidTr="00C715C5">
        <w:trPr>
          <w:trHeight w:val="315"/>
        </w:trPr>
        <w:tc>
          <w:tcPr>
            <w:tcW w:w="9540" w:type="dxa"/>
            <w:shd w:val="clear" w:color="auto" w:fill="auto"/>
            <w:noWrap/>
            <w:vAlign w:val="bottom"/>
            <w:hideMark/>
          </w:tcPr>
          <w:p w14:paraId="4F364F36"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Emirates Identity card</w:t>
            </w:r>
          </w:p>
        </w:tc>
      </w:tr>
      <w:tr w:rsidR="00C715C5" w:rsidRPr="00C715C5" w14:paraId="6C35FB43" w14:textId="77777777" w:rsidTr="00C715C5">
        <w:trPr>
          <w:trHeight w:val="315"/>
        </w:trPr>
        <w:tc>
          <w:tcPr>
            <w:tcW w:w="9540" w:type="dxa"/>
            <w:shd w:val="clear" w:color="auto" w:fill="auto"/>
            <w:noWrap/>
            <w:vAlign w:val="bottom"/>
            <w:hideMark/>
          </w:tcPr>
          <w:p w14:paraId="48BBEB12"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Boat sailing license</w:t>
            </w:r>
          </w:p>
        </w:tc>
      </w:tr>
      <w:tr w:rsidR="00C715C5" w:rsidRPr="00C715C5" w14:paraId="6F9FAA00" w14:textId="77777777" w:rsidTr="00C715C5">
        <w:trPr>
          <w:trHeight w:val="315"/>
        </w:trPr>
        <w:tc>
          <w:tcPr>
            <w:tcW w:w="9540" w:type="dxa"/>
            <w:shd w:val="clear" w:color="auto" w:fill="auto"/>
            <w:noWrap/>
            <w:vAlign w:val="bottom"/>
            <w:hideMark/>
          </w:tcPr>
          <w:p w14:paraId="6DF51E7E"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Industrial license (general)</w:t>
            </w:r>
          </w:p>
        </w:tc>
      </w:tr>
      <w:tr w:rsidR="00C715C5" w:rsidRPr="00C715C5" w14:paraId="386F8DD8" w14:textId="77777777" w:rsidTr="00C715C5">
        <w:trPr>
          <w:trHeight w:val="315"/>
        </w:trPr>
        <w:tc>
          <w:tcPr>
            <w:tcW w:w="9540" w:type="dxa"/>
            <w:shd w:val="clear" w:color="auto" w:fill="auto"/>
            <w:noWrap/>
            <w:vAlign w:val="bottom"/>
            <w:hideMark/>
          </w:tcPr>
          <w:p w14:paraId="5B49C74C"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Declaration certificate for storing and transporting aquatic organisms</w:t>
            </w:r>
          </w:p>
        </w:tc>
      </w:tr>
      <w:tr w:rsidR="00C715C5" w:rsidRPr="00C715C5" w14:paraId="0DBE5E4C" w14:textId="77777777" w:rsidTr="00C715C5">
        <w:trPr>
          <w:trHeight w:val="315"/>
        </w:trPr>
        <w:tc>
          <w:tcPr>
            <w:tcW w:w="9540" w:type="dxa"/>
            <w:shd w:val="clear" w:color="auto" w:fill="auto"/>
            <w:noWrap/>
            <w:vAlign w:val="bottom"/>
            <w:hideMark/>
          </w:tcPr>
          <w:p w14:paraId="2AA16C24"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Certificate of registration for slaughterhouse</w:t>
            </w:r>
          </w:p>
        </w:tc>
      </w:tr>
      <w:tr w:rsidR="00C715C5" w:rsidRPr="00C715C5" w14:paraId="00658C28" w14:textId="77777777" w:rsidTr="00C715C5">
        <w:trPr>
          <w:trHeight w:val="315"/>
        </w:trPr>
        <w:tc>
          <w:tcPr>
            <w:tcW w:w="9540" w:type="dxa"/>
            <w:shd w:val="clear" w:color="auto" w:fill="auto"/>
            <w:noWrap/>
            <w:vAlign w:val="bottom"/>
            <w:hideMark/>
          </w:tcPr>
          <w:p w14:paraId="5B344C72"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Certificate for food safety management</w:t>
            </w:r>
          </w:p>
        </w:tc>
      </w:tr>
      <w:tr w:rsidR="00C715C5" w:rsidRPr="00C715C5" w14:paraId="7329D698" w14:textId="77777777" w:rsidTr="00C715C5">
        <w:trPr>
          <w:trHeight w:val="315"/>
        </w:trPr>
        <w:tc>
          <w:tcPr>
            <w:tcW w:w="9540" w:type="dxa"/>
            <w:shd w:val="clear" w:color="auto" w:fill="auto"/>
            <w:noWrap/>
            <w:vAlign w:val="bottom"/>
            <w:hideMark/>
          </w:tcPr>
          <w:p w14:paraId="52BE8CBB"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Delisting certificate of maritime transport</w:t>
            </w:r>
          </w:p>
        </w:tc>
      </w:tr>
      <w:tr w:rsidR="00C715C5" w:rsidRPr="00C715C5" w14:paraId="4094255D" w14:textId="77777777" w:rsidTr="00C715C5">
        <w:trPr>
          <w:trHeight w:val="315"/>
        </w:trPr>
        <w:tc>
          <w:tcPr>
            <w:tcW w:w="9540" w:type="dxa"/>
            <w:shd w:val="clear" w:color="auto" w:fill="auto"/>
            <w:noWrap/>
            <w:vAlign w:val="bottom"/>
            <w:hideMark/>
          </w:tcPr>
          <w:p w14:paraId="271A8CB1"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Technical inspection report by CICPA</w:t>
            </w:r>
          </w:p>
        </w:tc>
      </w:tr>
      <w:tr w:rsidR="00C715C5" w:rsidRPr="00C715C5" w14:paraId="19DC9A61" w14:textId="77777777" w:rsidTr="00C715C5">
        <w:trPr>
          <w:trHeight w:val="315"/>
        </w:trPr>
        <w:tc>
          <w:tcPr>
            <w:tcW w:w="9540" w:type="dxa"/>
            <w:shd w:val="clear" w:color="auto" w:fill="auto"/>
            <w:noWrap/>
            <w:vAlign w:val="bottom"/>
            <w:hideMark/>
          </w:tcPr>
          <w:p w14:paraId="0E6A2A12"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Salary certificate</w:t>
            </w:r>
          </w:p>
        </w:tc>
      </w:tr>
      <w:tr w:rsidR="00C715C5" w:rsidRPr="00C715C5" w14:paraId="150C23EB" w14:textId="77777777" w:rsidTr="00C715C5">
        <w:trPr>
          <w:trHeight w:val="315"/>
        </w:trPr>
        <w:tc>
          <w:tcPr>
            <w:tcW w:w="9540" w:type="dxa"/>
            <w:shd w:val="clear" w:color="auto" w:fill="auto"/>
            <w:noWrap/>
            <w:vAlign w:val="bottom"/>
            <w:hideMark/>
          </w:tcPr>
          <w:p w14:paraId="3F1B4AAA"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Certificate of unemployment</w:t>
            </w:r>
          </w:p>
        </w:tc>
      </w:tr>
      <w:tr w:rsidR="00C715C5" w:rsidRPr="00C715C5" w14:paraId="3139F8CF" w14:textId="77777777" w:rsidTr="00C715C5">
        <w:trPr>
          <w:trHeight w:val="315"/>
        </w:trPr>
        <w:tc>
          <w:tcPr>
            <w:tcW w:w="9540" w:type="dxa"/>
            <w:shd w:val="clear" w:color="auto" w:fill="auto"/>
            <w:noWrap/>
            <w:vAlign w:val="bottom"/>
            <w:hideMark/>
          </w:tcPr>
          <w:p w14:paraId="0DCA9EC7"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Technical inspection certificate of fishing boat</w:t>
            </w:r>
          </w:p>
        </w:tc>
      </w:tr>
      <w:tr w:rsidR="00C715C5" w:rsidRPr="00C715C5" w14:paraId="74361486" w14:textId="77777777" w:rsidTr="00C715C5">
        <w:trPr>
          <w:trHeight w:val="315"/>
        </w:trPr>
        <w:tc>
          <w:tcPr>
            <w:tcW w:w="9540" w:type="dxa"/>
            <w:shd w:val="clear" w:color="auto" w:fill="auto"/>
            <w:noWrap/>
            <w:vAlign w:val="bottom"/>
            <w:hideMark/>
          </w:tcPr>
          <w:p w14:paraId="180ADFBD"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Certificate of good conduct</w:t>
            </w:r>
          </w:p>
        </w:tc>
      </w:tr>
      <w:tr w:rsidR="00C715C5" w:rsidRPr="00C715C5" w14:paraId="72EC6FE2" w14:textId="77777777" w:rsidTr="00C715C5">
        <w:trPr>
          <w:trHeight w:val="315"/>
        </w:trPr>
        <w:tc>
          <w:tcPr>
            <w:tcW w:w="9540" w:type="dxa"/>
            <w:shd w:val="clear" w:color="auto" w:fill="auto"/>
            <w:noWrap/>
            <w:vAlign w:val="bottom"/>
            <w:hideMark/>
          </w:tcPr>
          <w:p w14:paraId="59BE41BA"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lastRenderedPageBreak/>
              <w:t>Fishing License</w:t>
            </w:r>
          </w:p>
        </w:tc>
      </w:tr>
      <w:tr w:rsidR="00C715C5" w:rsidRPr="00C715C5" w14:paraId="080B8D4B" w14:textId="77777777" w:rsidTr="00C715C5">
        <w:trPr>
          <w:trHeight w:val="315"/>
        </w:trPr>
        <w:tc>
          <w:tcPr>
            <w:tcW w:w="9540" w:type="dxa"/>
            <w:shd w:val="clear" w:color="auto" w:fill="auto"/>
            <w:noWrap/>
            <w:vAlign w:val="bottom"/>
            <w:hideMark/>
          </w:tcPr>
          <w:p w14:paraId="738D1FD8"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Medical fitness certificate</w:t>
            </w:r>
          </w:p>
        </w:tc>
      </w:tr>
      <w:tr w:rsidR="00C715C5" w:rsidRPr="00C715C5" w14:paraId="0DD8D689" w14:textId="77777777" w:rsidTr="00C715C5">
        <w:trPr>
          <w:trHeight w:val="315"/>
        </w:trPr>
        <w:tc>
          <w:tcPr>
            <w:tcW w:w="9540" w:type="dxa"/>
            <w:shd w:val="clear" w:color="auto" w:fill="auto"/>
            <w:noWrap/>
            <w:vAlign w:val="bottom"/>
            <w:hideMark/>
          </w:tcPr>
          <w:p w14:paraId="3E383869"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Notification of inheritance</w:t>
            </w:r>
          </w:p>
        </w:tc>
      </w:tr>
      <w:tr w:rsidR="00C715C5" w:rsidRPr="00C715C5" w14:paraId="03C6FBF6" w14:textId="77777777" w:rsidTr="00C715C5">
        <w:trPr>
          <w:trHeight w:val="315"/>
        </w:trPr>
        <w:tc>
          <w:tcPr>
            <w:tcW w:w="9540" w:type="dxa"/>
            <w:shd w:val="clear" w:color="auto" w:fill="auto"/>
            <w:noWrap/>
            <w:vAlign w:val="bottom"/>
            <w:hideMark/>
          </w:tcPr>
          <w:p w14:paraId="52AAF6B2"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 xml:space="preserve">Agent appointment certificate issued by the Sharia Court  </w:t>
            </w:r>
          </w:p>
        </w:tc>
      </w:tr>
      <w:tr w:rsidR="00C715C5" w:rsidRPr="00C715C5" w14:paraId="7907AAEF" w14:textId="77777777" w:rsidTr="00C715C5">
        <w:trPr>
          <w:trHeight w:val="315"/>
        </w:trPr>
        <w:tc>
          <w:tcPr>
            <w:tcW w:w="9540" w:type="dxa"/>
            <w:shd w:val="clear" w:color="auto" w:fill="auto"/>
            <w:noWrap/>
            <w:vAlign w:val="bottom"/>
            <w:hideMark/>
          </w:tcPr>
          <w:p w14:paraId="03BCB20F"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Medical inability certificate (Boat owner)</w:t>
            </w:r>
          </w:p>
        </w:tc>
      </w:tr>
      <w:tr w:rsidR="00C715C5" w:rsidRPr="00C715C5" w14:paraId="3EEC1596" w14:textId="77777777" w:rsidTr="00C715C5">
        <w:trPr>
          <w:trHeight w:val="315"/>
        </w:trPr>
        <w:tc>
          <w:tcPr>
            <w:tcW w:w="9540" w:type="dxa"/>
            <w:shd w:val="clear" w:color="auto" w:fill="auto"/>
            <w:noWrap/>
            <w:vAlign w:val="bottom"/>
            <w:hideMark/>
          </w:tcPr>
          <w:p w14:paraId="36358996" w14:textId="77777777" w:rsidR="00C715C5" w:rsidRPr="00C715C5" w:rsidRDefault="00C715C5" w:rsidP="00C715C5">
            <w:pPr>
              <w:spacing w:line="240" w:lineRule="auto"/>
              <w:jc w:val="left"/>
              <w:rPr>
                <w:rFonts w:eastAsia="Times New Roman" w:cs="Calibri"/>
                <w:color w:val="0D0D0D"/>
              </w:rPr>
            </w:pPr>
            <w:r w:rsidRPr="00C715C5">
              <w:rPr>
                <w:rFonts w:eastAsia="Times New Roman" w:cs="Calibri"/>
                <w:color w:val="0D0D0D"/>
              </w:rPr>
              <w:t>GMP certificate</w:t>
            </w:r>
          </w:p>
        </w:tc>
      </w:tr>
    </w:tbl>
    <w:p w14:paraId="45F8B367" w14:textId="7A519B95" w:rsidR="00DB437A" w:rsidRDefault="00DB437A">
      <w:pPr>
        <w:spacing w:after="160" w:line="259" w:lineRule="auto"/>
        <w:jc w:val="left"/>
      </w:pPr>
    </w:p>
    <w:p w14:paraId="27CA9852" w14:textId="22423890" w:rsidR="004305B4" w:rsidRDefault="004305B4">
      <w:pPr>
        <w:spacing w:after="160" w:line="259" w:lineRule="auto"/>
        <w:jc w:val="left"/>
      </w:pPr>
      <w:r>
        <w:br w:type="page"/>
      </w:r>
    </w:p>
    <w:p w14:paraId="6180BDAF" w14:textId="77777777" w:rsidR="004305B4" w:rsidRDefault="004305B4">
      <w:pPr>
        <w:spacing w:after="160" w:line="259" w:lineRule="auto"/>
        <w:jc w:val="left"/>
      </w:pPr>
    </w:p>
    <w:p w14:paraId="418A7B0B" w14:textId="77777777" w:rsidR="00DB437A" w:rsidRDefault="00DB437A" w:rsidP="00C715C5">
      <w:pPr>
        <w:rPr>
          <w:rFonts w:cstheme="majorBidi"/>
          <w:sz w:val="52"/>
          <w:szCs w:val="32"/>
        </w:rPr>
      </w:pPr>
    </w:p>
    <w:p w14:paraId="4F45EEA2" w14:textId="4A36EADF" w:rsidR="00732666" w:rsidRDefault="00732666" w:rsidP="00A260DD">
      <w:pPr>
        <w:pStyle w:val="Heading1"/>
        <w:spacing w:after="160" w:line="259" w:lineRule="auto"/>
        <w:ind w:left="450"/>
      </w:pPr>
      <w:bookmarkStart w:id="115" w:name="_Toc39625627"/>
      <w:r w:rsidRPr="00D35C30">
        <w:t>A</w:t>
      </w:r>
      <w:r>
        <w:t>PPLICATION ARCHITECHURE</w:t>
      </w:r>
      <w:bookmarkEnd w:id="115"/>
      <w:r w:rsidRPr="00D35C30">
        <w:t xml:space="preserve"> </w:t>
      </w:r>
    </w:p>
    <w:p w14:paraId="58ABA2C1" w14:textId="5946A695" w:rsidR="00B81D40" w:rsidRDefault="00CE2043" w:rsidP="00652F79">
      <w:pPr>
        <w:pStyle w:val="Heading2"/>
      </w:pPr>
      <w:bookmarkStart w:id="116" w:name="_Toc39625628"/>
      <w:r>
        <w:rPr>
          <w:noProof/>
        </w:rPr>
        <w:drawing>
          <wp:anchor distT="0" distB="0" distL="114300" distR="114300" simplePos="0" relativeHeight="251931136" behindDoc="1" locked="0" layoutInCell="1" allowOverlap="1" wp14:anchorId="295A6B62" wp14:editId="32EAE261">
            <wp:simplePos x="0" y="0"/>
            <wp:positionH relativeFrom="column">
              <wp:posOffset>219075</wp:posOffset>
            </wp:positionH>
            <wp:positionV relativeFrom="paragraph">
              <wp:posOffset>416560</wp:posOffset>
            </wp:positionV>
            <wp:extent cx="5560695" cy="7880350"/>
            <wp:effectExtent l="0" t="0" r="1905" b="635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MOCCE_DigiTalSvcsRedesign-Licensing.png"/>
                    <pic:cNvPicPr/>
                  </pic:nvPicPr>
                  <pic:blipFill>
                    <a:blip r:embed="rId106">
                      <a:extLst>
                        <a:ext uri="{28A0092B-C50C-407E-A947-70E740481C1C}">
                          <a14:useLocalDpi xmlns:a14="http://schemas.microsoft.com/office/drawing/2010/main" val="0"/>
                        </a:ext>
                      </a:extLst>
                    </a:blip>
                    <a:stretch>
                      <a:fillRect/>
                    </a:stretch>
                  </pic:blipFill>
                  <pic:spPr>
                    <a:xfrm>
                      <a:off x="0" y="0"/>
                      <a:ext cx="5560695" cy="7880350"/>
                    </a:xfrm>
                    <a:prstGeom prst="rect">
                      <a:avLst/>
                    </a:prstGeom>
                  </pic:spPr>
                </pic:pic>
              </a:graphicData>
            </a:graphic>
          </wp:anchor>
        </w:drawing>
      </w:r>
      <w:r>
        <w:t>Service Classifications</w:t>
      </w:r>
      <w:bookmarkEnd w:id="116"/>
    </w:p>
    <w:p w14:paraId="685B7AB1" w14:textId="6F10241F" w:rsidR="0028647B" w:rsidRPr="0028647B" w:rsidRDefault="0028647B" w:rsidP="0028647B"/>
    <w:p w14:paraId="716B2096" w14:textId="4B65F8B7" w:rsidR="0040408C" w:rsidRDefault="0040408C">
      <w:pPr>
        <w:spacing w:after="160" w:line="259" w:lineRule="auto"/>
        <w:jc w:val="left"/>
        <w:rPr>
          <w:rFonts w:eastAsiaTheme="majorEastAsia" w:cs="Arial"/>
          <w:b/>
          <w:bCs/>
          <w:color w:val="000000" w:themeColor="text1"/>
          <w:sz w:val="28"/>
          <w:szCs w:val="28"/>
        </w:rPr>
      </w:pPr>
      <w:bookmarkStart w:id="117" w:name="_Toc19802"/>
      <w:r>
        <w:br w:type="page"/>
      </w:r>
    </w:p>
    <w:p w14:paraId="25547F78" w14:textId="3A042A8E" w:rsidR="00F1060A" w:rsidRDefault="00F1060A" w:rsidP="00F1060A"/>
    <w:p w14:paraId="4D96A62B" w14:textId="04DDA6BF" w:rsidR="00F1060A" w:rsidRPr="00F1060A" w:rsidRDefault="00CE2043" w:rsidP="00F1060A">
      <w:r>
        <w:rPr>
          <w:noProof/>
        </w:rPr>
        <w:drawing>
          <wp:anchor distT="0" distB="0" distL="114300" distR="114300" simplePos="0" relativeHeight="251932160" behindDoc="1" locked="0" layoutInCell="1" allowOverlap="1" wp14:anchorId="4652927A" wp14:editId="12010748">
            <wp:simplePos x="0" y="0"/>
            <wp:positionH relativeFrom="column">
              <wp:posOffset>0</wp:posOffset>
            </wp:positionH>
            <wp:positionV relativeFrom="paragraph">
              <wp:posOffset>0</wp:posOffset>
            </wp:positionV>
            <wp:extent cx="5560695" cy="7698740"/>
            <wp:effectExtent l="0" t="0" r="190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MOCCE_DigiTalSvcsRedesign-Permits.png"/>
                    <pic:cNvPicPr/>
                  </pic:nvPicPr>
                  <pic:blipFill>
                    <a:blip r:embed="rId107">
                      <a:extLst>
                        <a:ext uri="{28A0092B-C50C-407E-A947-70E740481C1C}">
                          <a14:useLocalDpi xmlns:a14="http://schemas.microsoft.com/office/drawing/2010/main" val="0"/>
                        </a:ext>
                      </a:extLst>
                    </a:blip>
                    <a:stretch>
                      <a:fillRect/>
                    </a:stretch>
                  </pic:blipFill>
                  <pic:spPr>
                    <a:xfrm>
                      <a:off x="0" y="0"/>
                      <a:ext cx="5560695" cy="7698740"/>
                    </a:xfrm>
                    <a:prstGeom prst="rect">
                      <a:avLst/>
                    </a:prstGeom>
                  </pic:spPr>
                </pic:pic>
              </a:graphicData>
            </a:graphic>
          </wp:anchor>
        </w:drawing>
      </w:r>
    </w:p>
    <w:p w14:paraId="261F3CDE" w14:textId="1338982F" w:rsidR="00EA2E32" w:rsidRDefault="00EA2E32" w:rsidP="00F1060A"/>
    <w:p w14:paraId="059EF401" w14:textId="4B242694" w:rsidR="00EA2E32" w:rsidRPr="00EA2E32" w:rsidRDefault="00EA2E32" w:rsidP="00F1060A"/>
    <w:p w14:paraId="229D5785" w14:textId="6DD885B5" w:rsidR="00F1060A" w:rsidRDefault="00F1060A">
      <w:pPr>
        <w:spacing w:after="160" w:line="259" w:lineRule="auto"/>
        <w:jc w:val="left"/>
        <w:rPr>
          <w:rFonts w:eastAsiaTheme="majorEastAsia" w:cs="Arial"/>
          <w:b/>
          <w:bCs/>
          <w:color w:val="000000" w:themeColor="text1"/>
          <w:sz w:val="28"/>
          <w:szCs w:val="28"/>
        </w:rPr>
      </w:pPr>
      <w:r>
        <w:br w:type="page"/>
      </w:r>
    </w:p>
    <w:p w14:paraId="4897E483" w14:textId="2BE5B460" w:rsidR="00F1060A" w:rsidRDefault="00F1060A">
      <w:pPr>
        <w:spacing w:after="160" w:line="259" w:lineRule="auto"/>
        <w:jc w:val="left"/>
        <w:rPr>
          <w:rFonts w:eastAsiaTheme="majorEastAsia" w:cs="Arial"/>
          <w:b/>
          <w:bCs/>
          <w:color w:val="000000" w:themeColor="text1"/>
          <w:sz w:val="28"/>
          <w:szCs w:val="28"/>
        </w:rPr>
      </w:pPr>
    </w:p>
    <w:p w14:paraId="6814B438" w14:textId="04BE915C" w:rsidR="009725EE" w:rsidRDefault="009725EE" w:rsidP="009725EE">
      <w:pPr>
        <w:pStyle w:val="Heading2"/>
      </w:pPr>
      <w:bookmarkStart w:id="118" w:name="_Toc39625629"/>
      <w:r>
        <w:t>Application Workflow</w:t>
      </w:r>
      <w:bookmarkEnd w:id="118"/>
    </w:p>
    <w:p w14:paraId="6F9A7F0F" w14:textId="1DDB1CF0" w:rsidR="0028647B" w:rsidRDefault="001F4D24" w:rsidP="009725EE">
      <w:pPr>
        <w:rPr>
          <w:b/>
          <w:bCs/>
        </w:rPr>
      </w:pPr>
      <w:r>
        <w:rPr>
          <w:noProof/>
        </w:rPr>
        <w:drawing>
          <wp:anchor distT="0" distB="0" distL="114300" distR="114300" simplePos="0" relativeHeight="251933184" behindDoc="1" locked="0" layoutInCell="1" allowOverlap="1" wp14:anchorId="74429B3E" wp14:editId="1D9A7584">
            <wp:simplePos x="0" y="0"/>
            <wp:positionH relativeFrom="column">
              <wp:posOffset>-352425</wp:posOffset>
            </wp:positionH>
            <wp:positionV relativeFrom="paragraph">
              <wp:posOffset>108585</wp:posOffset>
            </wp:positionV>
            <wp:extent cx="6656243" cy="6419850"/>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MOCCE_DigiTalSvcsRedesign-workflow.png"/>
                    <pic:cNvPicPr/>
                  </pic:nvPicPr>
                  <pic:blipFill>
                    <a:blip r:embed="rId108">
                      <a:extLst>
                        <a:ext uri="{28A0092B-C50C-407E-A947-70E740481C1C}">
                          <a14:useLocalDpi xmlns:a14="http://schemas.microsoft.com/office/drawing/2010/main" val="0"/>
                        </a:ext>
                      </a:extLst>
                    </a:blip>
                    <a:stretch>
                      <a:fillRect/>
                    </a:stretch>
                  </pic:blipFill>
                  <pic:spPr>
                    <a:xfrm>
                      <a:off x="0" y="0"/>
                      <a:ext cx="6656243" cy="6419850"/>
                    </a:xfrm>
                    <a:prstGeom prst="rect">
                      <a:avLst/>
                    </a:prstGeom>
                  </pic:spPr>
                </pic:pic>
              </a:graphicData>
            </a:graphic>
            <wp14:sizeRelH relativeFrom="margin">
              <wp14:pctWidth>0</wp14:pctWidth>
            </wp14:sizeRelH>
            <wp14:sizeRelV relativeFrom="margin">
              <wp14:pctHeight>0</wp14:pctHeight>
            </wp14:sizeRelV>
          </wp:anchor>
        </w:drawing>
      </w:r>
      <w:r w:rsidR="0028647B">
        <w:br w:type="page"/>
      </w:r>
    </w:p>
    <w:p w14:paraId="7D07EF65" w14:textId="19297F49" w:rsidR="0028647B" w:rsidRDefault="001716AF" w:rsidP="00652F79">
      <w:pPr>
        <w:pStyle w:val="Heading2"/>
      </w:pPr>
      <w:bookmarkStart w:id="119" w:name="_Toc39625630"/>
      <w:r>
        <w:rPr>
          <w:noProof/>
        </w:rPr>
        <w:lastRenderedPageBreak/>
        <w:drawing>
          <wp:anchor distT="0" distB="0" distL="114300" distR="114300" simplePos="0" relativeHeight="251937280" behindDoc="1" locked="0" layoutInCell="1" allowOverlap="1" wp14:anchorId="3BA796BC" wp14:editId="2103F695">
            <wp:simplePos x="0" y="0"/>
            <wp:positionH relativeFrom="column">
              <wp:posOffset>0</wp:posOffset>
            </wp:positionH>
            <wp:positionV relativeFrom="paragraph">
              <wp:posOffset>361949</wp:posOffset>
            </wp:positionV>
            <wp:extent cx="6342554" cy="7762875"/>
            <wp:effectExtent l="0" t="0" r="127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CCE_DigiTalSvcsRedesign-New Arch.png"/>
                    <pic:cNvPicPr/>
                  </pic:nvPicPr>
                  <pic:blipFill>
                    <a:blip r:embed="rId109">
                      <a:extLst>
                        <a:ext uri="{28A0092B-C50C-407E-A947-70E740481C1C}">
                          <a14:useLocalDpi xmlns:a14="http://schemas.microsoft.com/office/drawing/2010/main" val="0"/>
                        </a:ext>
                      </a:extLst>
                    </a:blip>
                    <a:stretch>
                      <a:fillRect/>
                    </a:stretch>
                  </pic:blipFill>
                  <pic:spPr>
                    <a:xfrm>
                      <a:off x="0" y="0"/>
                      <a:ext cx="6351712" cy="7774084"/>
                    </a:xfrm>
                    <a:prstGeom prst="rect">
                      <a:avLst/>
                    </a:prstGeom>
                  </pic:spPr>
                </pic:pic>
              </a:graphicData>
            </a:graphic>
            <wp14:sizeRelH relativeFrom="margin">
              <wp14:pctWidth>0</wp14:pctWidth>
            </wp14:sizeRelH>
            <wp14:sizeRelV relativeFrom="margin">
              <wp14:pctHeight>0</wp14:pctHeight>
            </wp14:sizeRelV>
          </wp:anchor>
        </w:drawing>
      </w:r>
      <w:r w:rsidR="0028647B" w:rsidRPr="0028647B">
        <w:t>Technical</w:t>
      </w:r>
      <w:r w:rsidR="0028647B">
        <w:t xml:space="preserve"> Architecture</w:t>
      </w:r>
      <w:bookmarkEnd w:id="119"/>
    </w:p>
    <w:p w14:paraId="070303F3" w14:textId="48D11BEF" w:rsidR="0028647B" w:rsidRDefault="0028647B" w:rsidP="0028647B">
      <w:r>
        <w:br w:type="page"/>
      </w:r>
    </w:p>
    <w:p w14:paraId="40AFEDD7" w14:textId="77DD2857" w:rsidR="00EB2EE9" w:rsidRDefault="00EB2EE9">
      <w:pPr>
        <w:spacing w:after="160" w:line="259" w:lineRule="auto"/>
        <w:jc w:val="left"/>
        <w:rPr>
          <w:rFonts w:eastAsiaTheme="majorEastAsia" w:cs="Arial"/>
          <w:b/>
          <w:bCs/>
          <w:color w:val="000000" w:themeColor="text1"/>
          <w:sz w:val="28"/>
          <w:szCs w:val="20"/>
        </w:rPr>
      </w:pPr>
      <w:r>
        <w:rPr>
          <w:noProof/>
        </w:rPr>
        <w:lastRenderedPageBreak/>
        <w:drawing>
          <wp:anchor distT="0" distB="0" distL="114300" distR="114300" simplePos="0" relativeHeight="251935232" behindDoc="1" locked="0" layoutInCell="1" allowOverlap="1" wp14:anchorId="7A617F26" wp14:editId="477A25C6">
            <wp:simplePos x="0" y="0"/>
            <wp:positionH relativeFrom="column">
              <wp:posOffset>-333374</wp:posOffset>
            </wp:positionH>
            <wp:positionV relativeFrom="paragraph">
              <wp:posOffset>-36260</wp:posOffset>
            </wp:positionV>
            <wp:extent cx="6399530" cy="8960950"/>
            <wp:effectExtent l="0" t="0" r="127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OCCE_DigiTalSvcsRedesign-Ammo.png"/>
                    <pic:cNvPicPr/>
                  </pic:nvPicPr>
                  <pic:blipFill>
                    <a:blip r:embed="rId110">
                      <a:extLst>
                        <a:ext uri="{28A0092B-C50C-407E-A947-70E740481C1C}">
                          <a14:useLocalDpi xmlns:a14="http://schemas.microsoft.com/office/drawing/2010/main" val="0"/>
                        </a:ext>
                      </a:extLst>
                    </a:blip>
                    <a:stretch>
                      <a:fillRect/>
                    </a:stretch>
                  </pic:blipFill>
                  <pic:spPr>
                    <a:xfrm>
                      <a:off x="0" y="0"/>
                      <a:ext cx="6404526" cy="896794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D2226D7" w14:textId="38A8D995" w:rsidR="000212A5" w:rsidRDefault="000212A5" w:rsidP="00BC05AC">
      <w:pPr>
        <w:pStyle w:val="Heading3"/>
      </w:pPr>
      <w:bookmarkStart w:id="120" w:name="_Toc39625631"/>
      <w:r>
        <w:lastRenderedPageBreak/>
        <w:t>Performance boost considerations</w:t>
      </w:r>
      <w:bookmarkEnd w:id="120"/>
    </w:p>
    <w:p w14:paraId="4D524187" w14:textId="12479B96" w:rsidR="000212A5" w:rsidRPr="000212A5" w:rsidRDefault="000212A5" w:rsidP="000212A5">
      <w:pPr>
        <w:rPr>
          <w:b/>
        </w:rPr>
      </w:pPr>
      <w:r w:rsidRPr="000212A5">
        <w:rPr>
          <w:b/>
        </w:rPr>
        <w:t>Varnish and HA Proxy</w:t>
      </w:r>
      <w:r>
        <w:rPr>
          <w:b/>
        </w:rPr>
        <w:t xml:space="preserve"> Layer</w:t>
      </w:r>
    </w:p>
    <w:p w14:paraId="67A8A777" w14:textId="577FD9D0" w:rsidR="000212A5" w:rsidRPr="000212A5" w:rsidRDefault="000212A5" w:rsidP="000212A5">
      <w:r w:rsidRPr="000212A5">
        <w:rPr>
          <w:b/>
        </w:rPr>
        <w:t>HAProxy</w:t>
      </w:r>
      <w:r w:rsidRPr="000212A5">
        <w:t>: Layer 7 traffic routing, first row of protection against DDOS (syn flood, slowloris, etc…), application request flow optimization</w:t>
      </w:r>
    </w:p>
    <w:p w14:paraId="4C2D6EC0" w14:textId="77777777" w:rsidR="000212A5" w:rsidRPr="000212A5" w:rsidRDefault="000212A5" w:rsidP="000212A5">
      <w:r w:rsidRPr="000212A5">
        <w:rPr>
          <w:b/>
        </w:rPr>
        <w:t>Varnish:</w:t>
      </w:r>
      <w:r w:rsidRPr="000212A5">
        <w:t xml:space="preserve"> Caching, compression. Could be used later as a WAF to protect the application</w:t>
      </w:r>
    </w:p>
    <w:p w14:paraId="05FE9285" w14:textId="77777777" w:rsidR="000212A5" w:rsidRDefault="000212A5" w:rsidP="000212A5">
      <w:r w:rsidRPr="000212A5">
        <w:rPr>
          <w:b/>
        </w:rPr>
        <w:t>Server:</w:t>
      </w:r>
      <w:r w:rsidRPr="000212A5">
        <w:t xml:space="preserve"> hosts the application and the static content</w:t>
      </w:r>
    </w:p>
    <w:p w14:paraId="2D75A949" w14:textId="77777777" w:rsidR="000212A5" w:rsidRDefault="000212A5" w:rsidP="000212A5"/>
    <w:p w14:paraId="5ED3DF6C" w14:textId="43C31126" w:rsidR="000212A5" w:rsidRPr="000212A5" w:rsidRDefault="000212A5" w:rsidP="000212A5">
      <w:pPr>
        <w:rPr>
          <w:b/>
        </w:rPr>
      </w:pPr>
      <w:r w:rsidRPr="000212A5">
        <w:rPr>
          <w:b/>
        </w:rPr>
        <w:t>Traffic Flow</w:t>
      </w:r>
    </w:p>
    <w:p w14:paraId="1402F684" w14:textId="77777777" w:rsidR="003B14B7" w:rsidRPr="003B14B7" w:rsidRDefault="003B14B7" w:rsidP="003B14B7">
      <w:r w:rsidRPr="003B14B7">
        <w:t>Basically, the client will send all the requests to </w:t>
      </w:r>
      <w:r w:rsidRPr="003B14B7">
        <w:rPr>
          <w:bCs/>
        </w:rPr>
        <w:t>HAProxy</w:t>
      </w:r>
      <w:r w:rsidRPr="003B14B7">
        <w:t>, then </w:t>
      </w:r>
      <w:r w:rsidRPr="003B14B7">
        <w:rPr>
          <w:bCs/>
        </w:rPr>
        <w:t>HAProxy</w:t>
      </w:r>
      <w:r w:rsidRPr="003B14B7">
        <w:t>, based on URL or file extension will take a routing decision:</w:t>
      </w:r>
    </w:p>
    <w:p w14:paraId="50B7F1B4" w14:textId="77777777" w:rsidR="003B14B7" w:rsidRPr="003B14B7" w:rsidRDefault="003B14B7" w:rsidP="009D6FB9">
      <w:pPr>
        <w:numPr>
          <w:ilvl w:val="0"/>
          <w:numId w:val="30"/>
        </w:numPr>
      </w:pPr>
      <w:r w:rsidRPr="003B14B7">
        <w:t>If the request looks to be for a </w:t>
      </w:r>
      <w:r w:rsidRPr="003B14B7">
        <w:rPr>
          <w:bCs/>
        </w:rPr>
        <w:t>(pseudo) static</w:t>
      </w:r>
      <w:r w:rsidRPr="003B14B7">
        <w:t> object, then forward it to </w:t>
      </w:r>
      <w:r w:rsidRPr="003B14B7">
        <w:rPr>
          <w:bCs/>
        </w:rPr>
        <w:t>Varnish</w:t>
      </w:r>
      <w:r w:rsidRPr="003B14B7">
        <w:br/>
        <w:t>If </w:t>
      </w:r>
      <w:r w:rsidRPr="003B14B7">
        <w:rPr>
          <w:bCs/>
        </w:rPr>
        <w:t>Varnish</w:t>
      </w:r>
      <w:r w:rsidRPr="003B14B7">
        <w:t> misses the object, it will use </w:t>
      </w:r>
      <w:r w:rsidRPr="003B14B7">
        <w:rPr>
          <w:bCs/>
        </w:rPr>
        <w:t>HAProxy</w:t>
      </w:r>
      <w:r w:rsidRPr="003B14B7">
        <w:t> to get the content from the server.</w:t>
      </w:r>
    </w:p>
    <w:p w14:paraId="3BC078BB" w14:textId="1F960394" w:rsidR="003B14B7" w:rsidRPr="003B14B7" w:rsidRDefault="003B14B7" w:rsidP="009D6FB9">
      <w:pPr>
        <w:numPr>
          <w:ilvl w:val="0"/>
          <w:numId w:val="30"/>
        </w:numPr>
      </w:pPr>
      <w:r w:rsidRPr="003B14B7">
        <w:t>Send all the other requests to the App Server. If configured properly, there should be only </w:t>
      </w:r>
      <w:r w:rsidRPr="003B14B7">
        <w:rPr>
          <w:bCs/>
        </w:rPr>
        <w:t>dynamic</w:t>
      </w:r>
      <w:r w:rsidRPr="003B14B7">
        <w:t> traffic here.</w:t>
      </w:r>
    </w:p>
    <w:p w14:paraId="61E47ED0" w14:textId="32C80E18" w:rsidR="003B14B7" w:rsidRPr="003B14B7" w:rsidRDefault="003B14B7" w:rsidP="003B14B7">
      <w:pPr>
        <w:jc w:val="left"/>
      </w:pPr>
      <w:r w:rsidRPr="003B14B7">
        <w:rPr>
          <w:bCs/>
          <w:iCs/>
        </w:rPr>
        <w:t>Varnish</w:t>
      </w:r>
      <w:r w:rsidRPr="003B14B7">
        <w:rPr>
          <w:iCs/>
        </w:rPr>
        <w:t xml:space="preserve"> is not used as the default option in the flow, so as to avoid </w:t>
      </w:r>
      <w:r>
        <w:rPr>
          <w:iCs/>
        </w:rPr>
        <w:t>c</w:t>
      </w:r>
      <w:r w:rsidRPr="003B14B7">
        <w:rPr>
          <w:iCs/>
        </w:rPr>
        <w:t>aching </w:t>
      </w:r>
      <w:r w:rsidRPr="003B14B7">
        <w:rPr>
          <w:bCs/>
          <w:iCs/>
        </w:rPr>
        <w:t>dynamic</w:t>
      </w:r>
      <w:r>
        <w:rPr>
          <w:bCs/>
          <w:iCs/>
        </w:rPr>
        <w:t xml:space="preserve"> c</w:t>
      </w:r>
      <w:r w:rsidRPr="003B14B7">
        <w:rPr>
          <w:iCs/>
        </w:rPr>
        <w:t>ontent as it could lead to somebody’s personal information sent to everybody…</w:t>
      </w:r>
      <w:r w:rsidRPr="003B14B7">
        <w:rPr>
          <w:iCs/>
        </w:rPr>
        <w:br/>
      </w:r>
      <w:r w:rsidRPr="003B14B7">
        <w:rPr>
          <w:i/>
          <w:iCs/>
        </w:rPr>
        <w:br/>
      </w:r>
      <w:r w:rsidRPr="003B14B7">
        <w:rPr>
          <w:iCs/>
        </w:rPr>
        <w:t>Furthermore, in case of </w:t>
      </w:r>
      <w:r w:rsidRPr="003B14B7">
        <w:rPr>
          <w:bCs/>
          <w:iCs/>
        </w:rPr>
        <w:t>massive misses</w:t>
      </w:r>
      <w:r w:rsidRPr="003B14B7">
        <w:rPr>
          <w:iCs/>
        </w:rPr>
        <w:t xml:space="preserve"> or purposely built request to bypass the caches, it will prevent </w:t>
      </w:r>
      <w:r w:rsidRPr="003B14B7">
        <w:rPr>
          <w:bCs/>
          <w:iCs/>
        </w:rPr>
        <w:t>Varnish from hammering the App Servers</w:t>
      </w:r>
      <w:r w:rsidRPr="003B14B7">
        <w:rPr>
          <w:iCs/>
        </w:rPr>
        <w:t xml:space="preserve"> as </w:t>
      </w:r>
      <w:r w:rsidRPr="003B14B7">
        <w:rPr>
          <w:bCs/>
          <w:iCs/>
        </w:rPr>
        <w:t>HAProxy</w:t>
      </w:r>
      <w:r w:rsidRPr="003B14B7">
        <w:rPr>
          <w:iCs/>
        </w:rPr>
        <w:t> protects them with a tight traffic regulation between </w:t>
      </w:r>
      <w:r w:rsidRPr="003B14B7">
        <w:rPr>
          <w:bCs/>
          <w:iCs/>
        </w:rPr>
        <w:t>Varnish</w:t>
      </w:r>
      <w:r w:rsidRPr="003B14B7">
        <w:rPr>
          <w:iCs/>
        </w:rPr>
        <w:t> and </w:t>
      </w:r>
      <w:r w:rsidRPr="003B14B7">
        <w:rPr>
          <w:bCs/>
          <w:iCs/>
        </w:rPr>
        <w:t>App Servers</w:t>
      </w:r>
      <w:r w:rsidRPr="003B14B7">
        <w:rPr>
          <w:iCs/>
        </w:rPr>
        <w:t>.</w:t>
      </w:r>
    </w:p>
    <w:p w14:paraId="15EC1E21" w14:textId="77777777" w:rsidR="000212A5" w:rsidRPr="000212A5" w:rsidRDefault="000212A5" w:rsidP="000212A5"/>
    <w:p w14:paraId="4D5107F5" w14:textId="77777777" w:rsidR="007861F7" w:rsidRDefault="007861F7" w:rsidP="003B14B7">
      <w:pPr>
        <w:rPr>
          <w:b/>
        </w:rPr>
      </w:pPr>
      <w:r w:rsidRPr="007861F7">
        <w:rPr>
          <w:b/>
        </w:rPr>
        <w:t>Static Traffic flow</w:t>
      </w:r>
    </w:p>
    <w:p w14:paraId="3AB6A9AD" w14:textId="58BE5993" w:rsidR="007861F7" w:rsidRPr="007861F7" w:rsidRDefault="007861F7" w:rsidP="009D6FB9">
      <w:pPr>
        <w:pStyle w:val="ListParagraph"/>
        <w:numPr>
          <w:ilvl w:val="0"/>
          <w:numId w:val="31"/>
        </w:numPr>
        <w:jc w:val="left"/>
      </w:pPr>
      <w:r w:rsidRPr="007861F7">
        <w:t>The client sends its request to </w:t>
      </w:r>
      <w:r w:rsidRPr="007861F7">
        <w:rPr>
          <w:bCs/>
        </w:rPr>
        <w:t>HAProxy</w:t>
      </w:r>
      <w:r w:rsidRPr="007861F7">
        <w:t> which sees</w:t>
      </w:r>
      <w:r>
        <w:t xml:space="preserve"> that</w:t>
      </w:r>
      <w:r w:rsidRPr="007861F7">
        <w:t xml:space="preserve"> it </w:t>
      </w:r>
      <w:r>
        <w:t>is asking</w:t>
      </w:r>
      <w:r w:rsidRPr="007861F7">
        <w:t xml:space="preserve"> for a </w:t>
      </w:r>
      <w:r w:rsidRPr="007861F7">
        <w:rPr>
          <w:bCs/>
        </w:rPr>
        <w:t>static</w:t>
      </w:r>
      <w:r w:rsidRPr="007861F7">
        <w:t> content</w:t>
      </w:r>
    </w:p>
    <w:p w14:paraId="0C981B81" w14:textId="77777777" w:rsidR="007861F7" w:rsidRPr="007861F7" w:rsidRDefault="007861F7" w:rsidP="009D6FB9">
      <w:pPr>
        <w:pStyle w:val="ListParagraph"/>
        <w:numPr>
          <w:ilvl w:val="0"/>
          <w:numId w:val="31"/>
        </w:numPr>
        <w:jc w:val="left"/>
      </w:pPr>
      <w:r w:rsidRPr="007861F7">
        <w:t>HAProxy forward the request to </w:t>
      </w:r>
      <w:r w:rsidRPr="007861F7">
        <w:rPr>
          <w:bCs/>
        </w:rPr>
        <w:t>Varnish</w:t>
      </w:r>
      <w:r w:rsidRPr="007861F7">
        <w:t>. If </w:t>
      </w:r>
      <w:r w:rsidRPr="007861F7">
        <w:rPr>
          <w:bCs/>
        </w:rPr>
        <w:t>Varnish</w:t>
      </w:r>
      <w:r w:rsidRPr="007861F7">
        <w:t> has the object in Cache (a </w:t>
      </w:r>
      <w:r w:rsidRPr="007861F7">
        <w:rPr>
          <w:bCs/>
        </w:rPr>
        <w:t>HIT</w:t>
      </w:r>
      <w:r w:rsidRPr="007861F7">
        <w:t>), it forwards it directly to </w:t>
      </w:r>
      <w:r w:rsidRPr="007861F7">
        <w:rPr>
          <w:bCs/>
        </w:rPr>
        <w:t>HAProxy</w:t>
      </w:r>
      <w:r w:rsidRPr="007861F7">
        <w:t>.</w:t>
      </w:r>
    </w:p>
    <w:p w14:paraId="4263EC8B" w14:textId="77777777" w:rsidR="007861F7" w:rsidRPr="007861F7" w:rsidRDefault="007861F7" w:rsidP="009D6FB9">
      <w:pPr>
        <w:pStyle w:val="ListParagraph"/>
        <w:numPr>
          <w:ilvl w:val="0"/>
          <w:numId w:val="31"/>
        </w:numPr>
        <w:jc w:val="left"/>
      </w:pPr>
      <w:r w:rsidRPr="007861F7">
        <w:t>If </w:t>
      </w:r>
      <w:r w:rsidRPr="007861F7">
        <w:rPr>
          <w:bCs/>
        </w:rPr>
        <w:t>Varnish</w:t>
      </w:r>
      <w:r w:rsidRPr="007861F7">
        <w:t> doesn’t have the object in cache or if the cache has expired, then </w:t>
      </w:r>
      <w:r w:rsidRPr="007861F7">
        <w:rPr>
          <w:bCs/>
        </w:rPr>
        <w:t>Varnish</w:t>
      </w:r>
      <w:r w:rsidRPr="007861F7">
        <w:t> forwards the request to </w:t>
      </w:r>
      <w:r w:rsidRPr="007861F7">
        <w:rPr>
          <w:bCs/>
        </w:rPr>
        <w:t>HAProxy</w:t>
      </w:r>
    </w:p>
    <w:p w14:paraId="0E7671AE" w14:textId="77777777" w:rsidR="007861F7" w:rsidRPr="007861F7" w:rsidRDefault="007861F7" w:rsidP="009D6FB9">
      <w:pPr>
        <w:pStyle w:val="ListParagraph"/>
        <w:numPr>
          <w:ilvl w:val="0"/>
          <w:numId w:val="31"/>
        </w:numPr>
        <w:jc w:val="left"/>
      </w:pPr>
      <w:r w:rsidRPr="007861F7">
        <w:rPr>
          <w:bCs/>
        </w:rPr>
        <w:t>HAProxy</w:t>
      </w:r>
      <w:r w:rsidRPr="007861F7">
        <w:t> randomly chooses a server. The response goes back to the client through </w:t>
      </w:r>
      <w:r w:rsidRPr="007861F7">
        <w:rPr>
          <w:bCs/>
        </w:rPr>
        <w:t>Varnish</w:t>
      </w:r>
      <w:r w:rsidRPr="007861F7">
        <w:t>.</w:t>
      </w:r>
    </w:p>
    <w:p w14:paraId="70F3EA3D" w14:textId="110EAD39" w:rsidR="007861F7" w:rsidRPr="007861F7" w:rsidRDefault="007861F7" w:rsidP="007861F7">
      <w:pPr>
        <w:jc w:val="left"/>
      </w:pPr>
      <w:r w:rsidRPr="007861F7">
        <w:t>In case of a </w:t>
      </w:r>
      <w:r w:rsidRPr="007861F7">
        <w:rPr>
          <w:bCs/>
        </w:rPr>
        <w:t>MISS</w:t>
      </w:r>
      <w:r>
        <w:t>,</w:t>
      </w:r>
      <w:r w:rsidRPr="007861F7">
        <w:t> </w:t>
      </w:r>
      <w:r w:rsidRPr="007861F7">
        <w:rPr>
          <w:bCs/>
        </w:rPr>
        <w:t>HAProxy</w:t>
      </w:r>
      <w:r>
        <w:t xml:space="preserve"> </w:t>
      </w:r>
      <w:r w:rsidRPr="007861F7">
        <w:t>prevent</w:t>
      </w:r>
      <w:r>
        <w:t>s</w:t>
      </w:r>
      <w:r w:rsidRPr="007861F7">
        <w:t> </w:t>
      </w:r>
      <w:r w:rsidRPr="007861F7">
        <w:rPr>
          <w:bCs/>
        </w:rPr>
        <w:t>Varnish</w:t>
      </w:r>
      <w:r w:rsidRPr="007861F7">
        <w:t> to flood the servers. Furthermore, since </w:t>
      </w:r>
      <w:r w:rsidRPr="007861F7">
        <w:rPr>
          <w:bCs/>
        </w:rPr>
        <w:t>Varnish</w:t>
      </w:r>
      <w:r w:rsidRPr="007861F7">
        <w:t> sees only </w:t>
      </w:r>
      <w:r w:rsidRPr="007861F7">
        <w:rPr>
          <w:bCs/>
        </w:rPr>
        <w:t>static</w:t>
      </w:r>
      <w:r w:rsidRPr="007861F7">
        <w:t> content, its HIT rate is over 98%… So the overhead is very low and the protection is improved.</w:t>
      </w:r>
    </w:p>
    <w:p w14:paraId="196BC738" w14:textId="7B182737" w:rsidR="007861F7" w:rsidRDefault="007861F7">
      <w:pPr>
        <w:spacing w:after="160" w:line="259" w:lineRule="auto"/>
        <w:jc w:val="left"/>
        <w:rPr>
          <w:b/>
        </w:rPr>
      </w:pPr>
      <w:r>
        <w:rPr>
          <w:b/>
        </w:rPr>
        <w:br w:type="page"/>
      </w:r>
    </w:p>
    <w:p w14:paraId="68A55C11" w14:textId="26C71CE4" w:rsidR="007861F7" w:rsidRDefault="007861F7" w:rsidP="003B14B7">
      <w:pPr>
        <w:rPr>
          <w:b/>
        </w:rPr>
      </w:pPr>
      <w:r>
        <w:rPr>
          <w:b/>
        </w:rPr>
        <w:lastRenderedPageBreak/>
        <w:t>Dynamic Traffic</w:t>
      </w:r>
    </w:p>
    <w:p w14:paraId="626112FF" w14:textId="77777777" w:rsidR="007861F7" w:rsidRPr="007861F7" w:rsidRDefault="007861F7" w:rsidP="009D6FB9">
      <w:pPr>
        <w:numPr>
          <w:ilvl w:val="0"/>
          <w:numId w:val="32"/>
        </w:numPr>
        <w:jc w:val="left"/>
      </w:pPr>
      <w:r w:rsidRPr="007861F7">
        <w:t>The client sends its request to </w:t>
      </w:r>
      <w:r w:rsidRPr="007861F7">
        <w:rPr>
          <w:bCs/>
        </w:rPr>
        <w:t>HAProxy</w:t>
      </w:r>
    </w:p>
    <w:p w14:paraId="10DF3518" w14:textId="77777777" w:rsidR="007861F7" w:rsidRDefault="007861F7" w:rsidP="009D6FB9">
      <w:pPr>
        <w:numPr>
          <w:ilvl w:val="0"/>
          <w:numId w:val="32"/>
        </w:numPr>
        <w:jc w:val="left"/>
      </w:pPr>
      <w:r w:rsidRPr="007861F7">
        <w:rPr>
          <w:bCs/>
        </w:rPr>
        <w:t>HAProxy</w:t>
      </w:r>
      <w:r w:rsidRPr="007861F7">
        <w:t> chooses a server based on cookie persistence or Load-Balancing A</w:t>
      </w:r>
      <w:r>
        <w:t>lgorithm if there is no cookie.</w:t>
      </w:r>
    </w:p>
    <w:p w14:paraId="41229FA5" w14:textId="5E049F40" w:rsidR="007861F7" w:rsidRDefault="007861F7" w:rsidP="007861F7">
      <w:pPr>
        <w:jc w:val="left"/>
      </w:pPr>
      <w:r w:rsidRPr="007861F7">
        <w:t>The server processes the request and send the response back to </w:t>
      </w:r>
      <w:r w:rsidRPr="007861F7">
        <w:rPr>
          <w:bCs/>
        </w:rPr>
        <w:t>HAPRoxy</w:t>
      </w:r>
      <w:r w:rsidRPr="007861F7">
        <w:t> which forwards it to the client</w:t>
      </w:r>
    </w:p>
    <w:p w14:paraId="1ADFC90B" w14:textId="77777777" w:rsidR="00A57E07" w:rsidRDefault="00A57E07" w:rsidP="007861F7">
      <w:pPr>
        <w:jc w:val="left"/>
      </w:pPr>
    </w:p>
    <w:p w14:paraId="16305F13" w14:textId="79EFC2F7" w:rsidR="00A57E07" w:rsidRPr="00524CB4" w:rsidRDefault="00524CB4" w:rsidP="007861F7">
      <w:pPr>
        <w:jc w:val="left"/>
        <w:rPr>
          <w:b/>
        </w:rPr>
      </w:pPr>
      <w:r w:rsidRPr="00524CB4">
        <w:rPr>
          <w:b/>
        </w:rPr>
        <w:t>ElasticSearch</w:t>
      </w:r>
    </w:p>
    <w:p w14:paraId="65D410BE" w14:textId="19CA5A92" w:rsidR="00524CB4" w:rsidRDefault="00524CB4" w:rsidP="007861F7">
      <w:pPr>
        <w:jc w:val="left"/>
      </w:pPr>
      <w:r w:rsidRPr="00524CB4">
        <w:rPr>
          <w:bCs/>
        </w:rPr>
        <w:t>Elasticsearch</w:t>
      </w:r>
      <w:r w:rsidRPr="00524CB4">
        <w:t xml:space="preserve"> is a search engine based on the Lucene library. It provides a </w:t>
      </w:r>
      <w:r>
        <w:t>d</w:t>
      </w:r>
      <w:r w:rsidRPr="00524CB4">
        <w:t>istributed, multitenant-capable full-text search engine with an HTTP web interface and schema-free JSON documents.</w:t>
      </w:r>
      <w:r>
        <w:t xml:space="preserve"> </w:t>
      </w:r>
      <w:r w:rsidRPr="00524CB4">
        <w:t>Elasticsearch can be used to search all kinds of documents. It provides scalable search, has near real-time search, and supports multitenancy. Elasticsearch is distributed, which means that indices can be divided into shards and each shard can have zero or more replicas. Each node hosts one or more shards, and acts as a coordinator to delegate operations to the correct shard(s). Rebalancing and routing are done automatically. Related data is often stored in the same index, which consists of one or more primary shards, and zero or more replica shards. Once an index has been created, the number of primary shards cannot be changed.</w:t>
      </w:r>
    </w:p>
    <w:p w14:paraId="7E177AEF" w14:textId="77777777" w:rsidR="00524CB4" w:rsidRDefault="00524CB4" w:rsidP="007861F7">
      <w:pPr>
        <w:jc w:val="left"/>
      </w:pPr>
    </w:p>
    <w:p w14:paraId="603A6D39" w14:textId="6DB4D334" w:rsidR="00481D83" w:rsidRPr="00481D83" w:rsidRDefault="00481D83" w:rsidP="007861F7">
      <w:pPr>
        <w:jc w:val="left"/>
        <w:rPr>
          <w:b/>
        </w:rPr>
      </w:pPr>
      <w:r w:rsidRPr="00481D83">
        <w:rPr>
          <w:b/>
        </w:rPr>
        <w:t>MinIO</w:t>
      </w:r>
    </w:p>
    <w:p w14:paraId="66BFCFE9" w14:textId="66E205A8" w:rsidR="006C6403" w:rsidRDefault="006C6403" w:rsidP="006C6403">
      <w:pPr>
        <w:jc w:val="left"/>
      </w:pPr>
      <w:r w:rsidRPr="006C6403">
        <w:rPr>
          <w:b/>
          <w:bCs/>
        </w:rPr>
        <w:t>MinIO</w:t>
      </w:r>
      <w:r w:rsidRPr="006C6403">
        <w:t> is a cloud storage server compatible with Amazon S3, released under Apache License v2.</w:t>
      </w:r>
      <w:r>
        <w:t xml:space="preserve"> </w:t>
      </w:r>
      <w:r w:rsidRPr="006C6403">
        <w:t>As an object store, MinIO can store unstructured data such as photos, videos, log files, backups and container images. The maximum size of an object is 5TB.</w:t>
      </w:r>
    </w:p>
    <w:p w14:paraId="07FFFBD7" w14:textId="77777777" w:rsidR="006C6403" w:rsidRDefault="006C6403">
      <w:pPr>
        <w:spacing w:after="160" w:line="259" w:lineRule="auto"/>
        <w:jc w:val="left"/>
      </w:pPr>
      <w:r>
        <w:br w:type="page"/>
      </w:r>
    </w:p>
    <w:p w14:paraId="073E8328" w14:textId="553CB1CA" w:rsidR="0028647B" w:rsidRDefault="00B97ADE" w:rsidP="00652F79">
      <w:pPr>
        <w:pStyle w:val="Heading2"/>
      </w:pPr>
      <w:bookmarkStart w:id="121" w:name="_Toc39625632"/>
      <w:r>
        <w:lastRenderedPageBreak/>
        <w:t>Network Topology</w:t>
      </w:r>
      <w:bookmarkEnd w:id="121"/>
    </w:p>
    <w:p w14:paraId="291CE72A" w14:textId="147D7E82" w:rsidR="00B97ADE" w:rsidRPr="00B97ADE" w:rsidRDefault="00B97ADE" w:rsidP="00B97ADE">
      <w:r>
        <w:rPr>
          <w:noProof/>
        </w:rPr>
        <w:drawing>
          <wp:anchor distT="0" distB="0" distL="114300" distR="114300" simplePos="0" relativeHeight="251936256" behindDoc="1" locked="0" layoutInCell="1" allowOverlap="1" wp14:anchorId="7C809224" wp14:editId="50A35731">
            <wp:simplePos x="0" y="0"/>
            <wp:positionH relativeFrom="column">
              <wp:posOffset>-447675</wp:posOffset>
            </wp:positionH>
            <wp:positionV relativeFrom="paragraph">
              <wp:posOffset>129539</wp:posOffset>
            </wp:positionV>
            <wp:extent cx="6800850" cy="6105777"/>
            <wp:effectExtent l="0" t="0" r="0"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MOCCE_DigiTalSvcsRedesign-Network Topology.png"/>
                    <pic:cNvPicPr/>
                  </pic:nvPicPr>
                  <pic:blipFill>
                    <a:blip r:embed="rId111">
                      <a:extLst>
                        <a:ext uri="{28A0092B-C50C-407E-A947-70E740481C1C}">
                          <a14:useLocalDpi xmlns:a14="http://schemas.microsoft.com/office/drawing/2010/main" val="0"/>
                        </a:ext>
                      </a:extLst>
                    </a:blip>
                    <a:stretch>
                      <a:fillRect/>
                    </a:stretch>
                  </pic:blipFill>
                  <pic:spPr>
                    <a:xfrm>
                      <a:off x="0" y="0"/>
                      <a:ext cx="6804049" cy="6108649"/>
                    </a:xfrm>
                    <a:prstGeom prst="rect">
                      <a:avLst/>
                    </a:prstGeom>
                  </pic:spPr>
                </pic:pic>
              </a:graphicData>
            </a:graphic>
            <wp14:sizeRelH relativeFrom="margin">
              <wp14:pctWidth>0</wp14:pctWidth>
            </wp14:sizeRelH>
            <wp14:sizeRelV relativeFrom="margin">
              <wp14:pctHeight>0</wp14:pctHeight>
            </wp14:sizeRelV>
          </wp:anchor>
        </w:drawing>
      </w:r>
    </w:p>
    <w:p w14:paraId="4C19824F" w14:textId="6D8C436B" w:rsidR="0028647B" w:rsidRDefault="0028647B" w:rsidP="0028647B">
      <w:pPr>
        <w:rPr>
          <w:b/>
          <w:bCs/>
        </w:rPr>
      </w:pPr>
      <w:r>
        <w:br w:type="page"/>
      </w:r>
    </w:p>
    <w:p w14:paraId="0D2CC04D" w14:textId="77777777" w:rsidR="00782903" w:rsidRDefault="00782903" w:rsidP="00652F79">
      <w:pPr>
        <w:pStyle w:val="Heading2"/>
      </w:pPr>
      <w:bookmarkStart w:id="122" w:name="_Toc39625633"/>
      <w:r>
        <w:lastRenderedPageBreak/>
        <w:t>Security Architecture</w:t>
      </w:r>
      <w:bookmarkEnd w:id="122"/>
    </w:p>
    <w:p w14:paraId="2D899A33" w14:textId="74199EDB" w:rsidR="00782903" w:rsidRPr="00782903" w:rsidRDefault="00782903" w:rsidP="00782903">
      <w:r>
        <w:rPr>
          <w:noProof/>
        </w:rPr>
        <w:drawing>
          <wp:anchor distT="0" distB="0" distL="114300" distR="114300" simplePos="0" relativeHeight="251730432" behindDoc="1" locked="0" layoutInCell="1" allowOverlap="1" wp14:anchorId="15F0312C" wp14:editId="0DC391A2">
            <wp:simplePos x="0" y="0"/>
            <wp:positionH relativeFrom="column">
              <wp:posOffset>0</wp:posOffset>
            </wp:positionH>
            <wp:positionV relativeFrom="paragraph">
              <wp:posOffset>0</wp:posOffset>
            </wp:positionV>
            <wp:extent cx="5617845" cy="6824345"/>
            <wp:effectExtent l="0" t="0" r="190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AECCE-Security.png"/>
                    <pic:cNvPicPr/>
                  </pic:nvPicPr>
                  <pic:blipFill>
                    <a:blip r:embed="rId112">
                      <a:extLst>
                        <a:ext uri="{28A0092B-C50C-407E-A947-70E740481C1C}">
                          <a14:useLocalDpi xmlns:a14="http://schemas.microsoft.com/office/drawing/2010/main" val="0"/>
                        </a:ext>
                      </a:extLst>
                    </a:blip>
                    <a:stretch>
                      <a:fillRect/>
                    </a:stretch>
                  </pic:blipFill>
                  <pic:spPr>
                    <a:xfrm>
                      <a:off x="0" y="0"/>
                      <a:ext cx="5617845" cy="6824345"/>
                    </a:xfrm>
                    <a:prstGeom prst="rect">
                      <a:avLst/>
                    </a:prstGeom>
                  </pic:spPr>
                </pic:pic>
              </a:graphicData>
            </a:graphic>
          </wp:anchor>
        </w:drawing>
      </w:r>
    </w:p>
    <w:p w14:paraId="0BEF2DB9" w14:textId="08D9FB47" w:rsidR="0028647B" w:rsidRDefault="0028647B">
      <w:pPr>
        <w:spacing w:after="160" w:line="259" w:lineRule="auto"/>
        <w:jc w:val="left"/>
        <w:rPr>
          <w:rFonts w:eastAsiaTheme="majorEastAsia" w:cs="Arial"/>
          <w:b/>
          <w:bCs/>
          <w:color w:val="000000" w:themeColor="text1"/>
          <w:sz w:val="28"/>
          <w:szCs w:val="28"/>
        </w:rPr>
      </w:pPr>
      <w:r>
        <w:br w:type="page"/>
      </w:r>
    </w:p>
    <w:p w14:paraId="2E7990C6" w14:textId="77777777" w:rsidR="00782903" w:rsidRDefault="00782903" w:rsidP="00652F79">
      <w:pPr>
        <w:pStyle w:val="Heading2"/>
      </w:pPr>
      <w:bookmarkStart w:id="123" w:name="_Toc39625634"/>
      <w:r>
        <w:lastRenderedPageBreak/>
        <w:t>Quality Assurance</w:t>
      </w:r>
      <w:bookmarkEnd w:id="123"/>
    </w:p>
    <w:p w14:paraId="532A1F9A" w14:textId="06EA73A9" w:rsidR="00782903" w:rsidRDefault="00B15113" w:rsidP="00B15113">
      <w:pPr>
        <w:rPr>
          <w:b/>
          <w:bCs/>
        </w:rPr>
      </w:pPr>
      <w:r>
        <w:rPr>
          <w:noProof/>
        </w:rPr>
        <w:drawing>
          <wp:anchor distT="0" distB="0" distL="114300" distR="114300" simplePos="0" relativeHeight="251731456" behindDoc="1" locked="0" layoutInCell="1" allowOverlap="1" wp14:anchorId="6B63BC56" wp14:editId="79021E5B">
            <wp:simplePos x="0" y="0"/>
            <wp:positionH relativeFrom="column">
              <wp:posOffset>0</wp:posOffset>
            </wp:positionH>
            <wp:positionV relativeFrom="paragraph">
              <wp:posOffset>0</wp:posOffset>
            </wp:positionV>
            <wp:extent cx="5617845" cy="6301740"/>
            <wp:effectExtent l="0" t="0" r="1905" b="381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UAECCE-QA.png"/>
                    <pic:cNvPicPr/>
                  </pic:nvPicPr>
                  <pic:blipFill>
                    <a:blip r:embed="rId113">
                      <a:extLst>
                        <a:ext uri="{28A0092B-C50C-407E-A947-70E740481C1C}">
                          <a14:useLocalDpi xmlns:a14="http://schemas.microsoft.com/office/drawing/2010/main" val="0"/>
                        </a:ext>
                      </a:extLst>
                    </a:blip>
                    <a:stretch>
                      <a:fillRect/>
                    </a:stretch>
                  </pic:blipFill>
                  <pic:spPr>
                    <a:xfrm>
                      <a:off x="0" y="0"/>
                      <a:ext cx="5617845" cy="6301740"/>
                    </a:xfrm>
                    <a:prstGeom prst="rect">
                      <a:avLst/>
                    </a:prstGeom>
                  </pic:spPr>
                </pic:pic>
              </a:graphicData>
            </a:graphic>
          </wp:anchor>
        </w:drawing>
      </w:r>
      <w:r w:rsidR="00782903">
        <w:br w:type="page"/>
      </w:r>
    </w:p>
    <w:p w14:paraId="78F51F15" w14:textId="77777777" w:rsidR="00B15113" w:rsidRDefault="00B15113" w:rsidP="00652F79">
      <w:pPr>
        <w:pStyle w:val="Heading2"/>
      </w:pPr>
      <w:bookmarkStart w:id="124" w:name="_Toc39625635"/>
      <w:r>
        <w:lastRenderedPageBreak/>
        <w:t>Release and Deployment Process</w:t>
      </w:r>
      <w:bookmarkEnd w:id="124"/>
    </w:p>
    <w:p w14:paraId="594D691F" w14:textId="5A2A43AC" w:rsidR="00B15113" w:rsidRDefault="00B15113" w:rsidP="00B15113">
      <w:r>
        <w:rPr>
          <w:noProof/>
        </w:rPr>
        <w:drawing>
          <wp:anchor distT="0" distB="0" distL="114300" distR="114300" simplePos="0" relativeHeight="251732480" behindDoc="1" locked="0" layoutInCell="1" allowOverlap="1" wp14:anchorId="2272FC32" wp14:editId="0C694D73">
            <wp:simplePos x="0" y="0"/>
            <wp:positionH relativeFrom="column">
              <wp:posOffset>0</wp:posOffset>
            </wp:positionH>
            <wp:positionV relativeFrom="paragraph">
              <wp:posOffset>0</wp:posOffset>
            </wp:positionV>
            <wp:extent cx="5617845" cy="5986145"/>
            <wp:effectExtent l="0" t="0" r="1905" b="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UAECCE-New Release.png"/>
                    <pic:cNvPicPr/>
                  </pic:nvPicPr>
                  <pic:blipFill>
                    <a:blip r:embed="rId114">
                      <a:extLst>
                        <a:ext uri="{28A0092B-C50C-407E-A947-70E740481C1C}">
                          <a14:useLocalDpi xmlns:a14="http://schemas.microsoft.com/office/drawing/2010/main" val="0"/>
                        </a:ext>
                      </a:extLst>
                    </a:blip>
                    <a:stretch>
                      <a:fillRect/>
                    </a:stretch>
                  </pic:blipFill>
                  <pic:spPr>
                    <a:xfrm>
                      <a:off x="0" y="0"/>
                      <a:ext cx="5617845" cy="5986145"/>
                    </a:xfrm>
                    <a:prstGeom prst="rect">
                      <a:avLst/>
                    </a:prstGeom>
                  </pic:spPr>
                </pic:pic>
              </a:graphicData>
            </a:graphic>
          </wp:anchor>
        </w:drawing>
      </w:r>
      <w:r>
        <w:br w:type="page"/>
      </w:r>
    </w:p>
    <w:p w14:paraId="13C1E958" w14:textId="25101F88" w:rsidR="00D35C30" w:rsidRPr="00D35C30" w:rsidRDefault="00D35C30" w:rsidP="00652F79">
      <w:pPr>
        <w:pStyle w:val="Heading2"/>
      </w:pPr>
      <w:bookmarkStart w:id="125" w:name="_Toc39625636"/>
      <w:r w:rsidRPr="00D35C30">
        <w:lastRenderedPageBreak/>
        <w:t>NON-FUNCTIONAL REQUIREMENTS</w:t>
      </w:r>
      <w:bookmarkEnd w:id="117"/>
      <w:r w:rsidR="0055704A">
        <w:t xml:space="preserve"> </w:t>
      </w:r>
      <w:r w:rsidR="005E4609">
        <w:t>(OTHERS)</w:t>
      </w:r>
      <w:bookmarkEnd w:id="125"/>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cs="Arial"/>
                <w:b/>
              </w:rPr>
            </w:pPr>
            <w:r w:rsidRPr="00CC5371">
              <w:rPr>
                <w:rFonts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45A07C6D" w:rsidR="00D35C30" w:rsidRPr="0034099B" w:rsidRDefault="00D35C30" w:rsidP="00722BC7">
            <w:pPr>
              <w:numPr>
                <w:ilvl w:val="0"/>
                <w:numId w:val="6"/>
              </w:numPr>
              <w:autoSpaceDE w:val="0"/>
              <w:autoSpaceDN w:val="0"/>
              <w:adjustRightInd w:val="0"/>
              <w:spacing w:line="360" w:lineRule="auto"/>
              <w:jc w:val="left"/>
            </w:pPr>
            <w:r w:rsidRPr="0034099B">
              <w:t>The ap</w:t>
            </w:r>
            <w:r w:rsidR="00674F03">
              <w:t xml:space="preserve">plication will be developed </w:t>
            </w:r>
            <w:r w:rsidRPr="0034099B">
              <w:t>in English</w:t>
            </w:r>
            <w:r w:rsidR="00674F03">
              <w:t xml:space="preserve"> and Arabic</w:t>
            </w:r>
          </w:p>
          <w:p w14:paraId="17E99959" w14:textId="77777777" w:rsidR="00D35C30" w:rsidRPr="0034099B" w:rsidRDefault="00D35C30" w:rsidP="00722BC7">
            <w:pPr>
              <w:numPr>
                <w:ilvl w:val="0"/>
                <w:numId w:val="6"/>
              </w:numPr>
              <w:autoSpaceDE w:val="0"/>
              <w:autoSpaceDN w:val="0"/>
              <w:adjustRightInd w:val="0"/>
              <w:spacing w:line="360" w:lineRule="auto"/>
              <w:jc w:val="left"/>
            </w:pPr>
            <w:r w:rsidRPr="0034099B">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cs="Arial"/>
              </w:rPr>
            </w:pPr>
            <w:r w:rsidRPr="0034099B">
              <w:rPr>
                <w:rFonts w:cs="Arial"/>
              </w:rPr>
              <w:t>Performance</w:t>
            </w:r>
          </w:p>
        </w:tc>
        <w:tc>
          <w:tcPr>
            <w:tcW w:w="5448" w:type="dxa"/>
          </w:tcPr>
          <w:p w14:paraId="357898A5" w14:textId="77777777" w:rsidR="00D35C30" w:rsidRPr="0034099B" w:rsidRDefault="00D35C30" w:rsidP="00722BC7">
            <w:pPr>
              <w:numPr>
                <w:ilvl w:val="0"/>
                <w:numId w:val="6"/>
              </w:numPr>
              <w:autoSpaceDE w:val="0"/>
              <w:autoSpaceDN w:val="0"/>
              <w:adjustRightInd w:val="0"/>
              <w:spacing w:line="360" w:lineRule="auto"/>
              <w:jc w:val="left"/>
            </w:pPr>
            <w:r w:rsidRPr="0034099B">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cs="Arial"/>
              </w:rPr>
            </w:pPr>
            <w:r w:rsidRPr="0034099B">
              <w:rPr>
                <w:rFonts w:cs="Arial"/>
              </w:rPr>
              <w:t>Security</w:t>
            </w:r>
          </w:p>
        </w:tc>
        <w:tc>
          <w:tcPr>
            <w:tcW w:w="5448" w:type="dxa"/>
          </w:tcPr>
          <w:p w14:paraId="22A3009F" w14:textId="7DD2CF54" w:rsidR="00D35C30" w:rsidRPr="0034099B" w:rsidRDefault="00674F03" w:rsidP="00722BC7">
            <w:pPr>
              <w:numPr>
                <w:ilvl w:val="0"/>
                <w:numId w:val="6"/>
              </w:numPr>
              <w:autoSpaceDE w:val="0"/>
              <w:autoSpaceDN w:val="0"/>
              <w:adjustRightInd w:val="0"/>
              <w:spacing w:line="360" w:lineRule="auto"/>
              <w:jc w:val="left"/>
            </w:pPr>
            <w:r>
              <w:t>Web security standards shall</w:t>
            </w:r>
            <w:r w:rsidR="00D35C30" w:rsidRPr="0034099B">
              <w:t xml:space="preserve"> be followed.</w:t>
            </w:r>
          </w:p>
          <w:p w14:paraId="625BA369" w14:textId="77777777" w:rsidR="00D35C30" w:rsidRPr="0034099B" w:rsidRDefault="00D35C30" w:rsidP="007167DD">
            <w:pPr>
              <w:autoSpaceDE w:val="0"/>
              <w:autoSpaceDN w:val="0"/>
              <w:adjustRightInd w:val="0"/>
              <w:spacing w:line="360" w:lineRule="auto"/>
              <w:ind w:left="720"/>
            </w:pPr>
          </w:p>
        </w:tc>
      </w:tr>
      <w:tr w:rsidR="00674F03" w:rsidRPr="00CC5371" w14:paraId="4D3F8351" w14:textId="77777777" w:rsidTr="0018747A">
        <w:tc>
          <w:tcPr>
            <w:tcW w:w="2520" w:type="dxa"/>
          </w:tcPr>
          <w:p w14:paraId="6D8D1D32" w14:textId="1B91CD1E" w:rsidR="00674F03" w:rsidRPr="0034099B" w:rsidRDefault="00674F03" w:rsidP="007167DD">
            <w:pPr>
              <w:spacing w:line="360" w:lineRule="auto"/>
              <w:rPr>
                <w:rFonts w:cs="Arial"/>
              </w:rPr>
            </w:pPr>
            <w:r>
              <w:rPr>
                <w:rFonts w:cs="Arial"/>
              </w:rPr>
              <w:t>Scalability</w:t>
            </w:r>
          </w:p>
        </w:tc>
        <w:tc>
          <w:tcPr>
            <w:tcW w:w="5448" w:type="dxa"/>
          </w:tcPr>
          <w:p w14:paraId="59A5EB44" w14:textId="0B5B516D" w:rsidR="00674F03" w:rsidRPr="0034099B" w:rsidRDefault="00674F03" w:rsidP="00722BC7">
            <w:pPr>
              <w:numPr>
                <w:ilvl w:val="0"/>
                <w:numId w:val="6"/>
              </w:numPr>
              <w:autoSpaceDE w:val="0"/>
              <w:autoSpaceDN w:val="0"/>
              <w:adjustRightInd w:val="0"/>
              <w:spacing w:line="360" w:lineRule="auto"/>
              <w:jc w:val="left"/>
            </w:pPr>
            <w:r>
              <w:t>Website shall be designed with the ability to add new services without impacting usability</w:t>
            </w:r>
          </w:p>
        </w:tc>
      </w:tr>
      <w:tr w:rsidR="00674F03" w:rsidRPr="00CC5371" w14:paraId="78014843" w14:textId="77777777" w:rsidTr="0018747A">
        <w:tc>
          <w:tcPr>
            <w:tcW w:w="2520" w:type="dxa"/>
          </w:tcPr>
          <w:p w14:paraId="36287C09" w14:textId="421FE511" w:rsidR="00674F03" w:rsidRDefault="00674F03" w:rsidP="007167DD">
            <w:pPr>
              <w:spacing w:line="360" w:lineRule="auto"/>
              <w:rPr>
                <w:rFonts w:cs="Arial"/>
              </w:rPr>
            </w:pPr>
            <w:r>
              <w:rPr>
                <w:rFonts w:cs="Arial"/>
              </w:rPr>
              <w:t>Usability</w:t>
            </w:r>
          </w:p>
        </w:tc>
        <w:tc>
          <w:tcPr>
            <w:tcW w:w="5448" w:type="dxa"/>
          </w:tcPr>
          <w:p w14:paraId="4A2B3E49" w14:textId="6A83E16A" w:rsidR="00674F03" w:rsidRDefault="00674F03" w:rsidP="00722BC7">
            <w:pPr>
              <w:numPr>
                <w:ilvl w:val="0"/>
                <w:numId w:val="6"/>
              </w:numPr>
              <w:autoSpaceDE w:val="0"/>
              <w:autoSpaceDN w:val="0"/>
              <w:adjustRightInd w:val="0"/>
              <w:spacing w:line="360" w:lineRule="auto"/>
              <w:jc w:val="left"/>
            </w:pPr>
            <w:r>
              <w:t>Website shall be user centric and its design shall be strongly influenced by user journeys.  The designs and wireframes developed shall be technically executable</w:t>
            </w:r>
          </w:p>
        </w:tc>
      </w:tr>
      <w:tr w:rsidR="00BB3A54" w:rsidRPr="00CC5371" w14:paraId="0E0B2C25" w14:textId="77777777" w:rsidTr="0018747A">
        <w:tc>
          <w:tcPr>
            <w:tcW w:w="2520" w:type="dxa"/>
          </w:tcPr>
          <w:p w14:paraId="7D6ED984" w14:textId="42576E0D" w:rsidR="00BB3A54" w:rsidRDefault="00BB3A54" w:rsidP="007167DD">
            <w:pPr>
              <w:spacing w:line="360" w:lineRule="auto"/>
              <w:rPr>
                <w:rFonts w:cs="Arial"/>
              </w:rPr>
            </w:pPr>
            <w:r>
              <w:rPr>
                <w:rFonts w:cs="Arial"/>
              </w:rPr>
              <w:t xml:space="preserve">Accessibility compliance </w:t>
            </w:r>
          </w:p>
        </w:tc>
        <w:tc>
          <w:tcPr>
            <w:tcW w:w="5448" w:type="dxa"/>
          </w:tcPr>
          <w:p w14:paraId="2BC15F18" w14:textId="77777777" w:rsidR="00BB3A54" w:rsidRDefault="00456B7C" w:rsidP="00722BC7">
            <w:pPr>
              <w:numPr>
                <w:ilvl w:val="0"/>
                <w:numId w:val="6"/>
              </w:numPr>
              <w:autoSpaceDE w:val="0"/>
              <w:autoSpaceDN w:val="0"/>
              <w:adjustRightInd w:val="0"/>
              <w:spacing w:line="360" w:lineRule="auto"/>
              <w:jc w:val="left"/>
            </w:pPr>
            <w:r>
              <w:t>WCAG 2.0 compliance</w:t>
            </w:r>
          </w:p>
          <w:p w14:paraId="5F61FE9A" w14:textId="77777777" w:rsidR="00456B7C" w:rsidRDefault="00456B7C" w:rsidP="00722BC7">
            <w:pPr>
              <w:numPr>
                <w:ilvl w:val="0"/>
                <w:numId w:val="6"/>
              </w:numPr>
              <w:autoSpaceDE w:val="0"/>
              <w:autoSpaceDN w:val="0"/>
              <w:adjustRightInd w:val="0"/>
              <w:spacing w:line="360" w:lineRule="auto"/>
              <w:jc w:val="left"/>
            </w:pPr>
            <w:r>
              <w:t>TRA compliant</w:t>
            </w:r>
          </w:p>
          <w:p w14:paraId="209BA4BA" w14:textId="7F36D3C0" w:rsidR="00456B7C" w:rsidRDefault="00456B7C" w:rsidP="00722BC7">
            <w:pPr>
              <w:numPr>
                <w:ilvl w:val="0"/>
                <w:numId w:val="6"/>
              </w:numPr>
              <w:autoSpaceDE w:val="0"/>
              <w:autoSpaceDN w:val="0"/>
              <w:adjustRightInd w:val="0"/>
              <w:spacing w:line="360" w:lineRule="auto"/>
              <w:jc w:val="left"/>
            </w:pPr>
            <w:r>
              <w:t>UN standards compliant</w:t>
            </w:r>
          </w:p>
        </w:tc>
      </w:tr>
    </w:tbl>
    <w:p w14:paraId="31784BA9" w14:textId="5062F3FB" w:rsidR="00D35C30" w:rsidRDefault="00D35C30" w:rsidP="00D35C30">
      <w:pPr>
        <w:spacing w:after="160" w:line="259" w:lineRule="auto"/>
      </w:pPr>
    </w:p>
    <w:p w14:paraId="6EFB541B" w14:textId="059C877C" w:rsidR="00D35C30" w:rsidRDefault="00D35C30" w:rsidP="00D35C30">
      <w:pPr>
        <w:spacing w:after="160" w:line="259" w:lineRule="auto"/>
      </w:pPr>
    </w:p>
    <w:p w14:paraId="57F8DBC3" w14:textId="77777777" w:rsidR="008E639F" w:rsidRDefault="008E639F">
      <w:pPr>
        <w:spacing w:after="160" w:line="259" w:lineRule="auto"/>
        <w:jc w:val="left"/>
        <w:rPr>
          <w:rFonts w:eastAsiaTheme="majorEastAsia" w:cs="Arial"/>
          <w:b/>
          <w:bCs/>
          <w:color w:val="000000" w:themeColor="text1"/>
          <w:sz w:val="28"/>
          <w:szCs w:val="28"/>
        </w:rPr>
      </w:pPr>
      <w:bookmarkStart w:id="126" w:name="_Toc442189172"/>
      <w:r>
        <w:br w:type="page"/>
      </w:r>
    </w:p>
    <w:p w14:paraId="606B92AC" w14:textId="68427113" w:rsidR="00674F03" w:rsidRDefault="00674F03" w:rsidP="00652F79">
      <w:pPr>
        <w:pStyle w:val="Heading2"/>
      </w:pPr>
      <w:bookmarkStart w:id="127" w:name="_Toc39625637"/>
      <w:r>
        <w:lastRenderedPageBreak/>
        <w:t>Design Phases</w:t>
      </w:r>
      <w:bookmarkEnd w:id="127"/>
    </w:p>
    <w:tbl>
      <w:tblPr>
        <w:tblStyle w:val="GridTable5Dark-Accent4"/>
        <w:tblW w:w="10255" w:type="dxa"/>
        <w:tblLook w:val="04A0" w:firstRow="1" w:lastRow="0" w:firstColumn="1" w:lastColumn="0" w:noHBand="0" w:noVBand="1"/>
      </w:tblPr>
      <w:tblGrid>
        <w:gridCol w:w="1771"/>
        <w:gridCol w:w="1591"/>
        <w:gridCol w:w="3750"/>
        <w:gridCol w:w="3143"/>
      </w:tblGrid>
      <w:tr w:rsidR="00BB3A54" w14:paraId="56E4B261" w14:textId="77777777" w:rsidTr="00BB3A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14:paraId="2AB5E492" w14:textId="51B42A05" w:rsidR="00674F03" w:rsidRDefault="00674F03" w:rsidP="00674F03">
            <w:r>
              <w:t>Phase</w:t>
            </w:r>
          </w:p>
        </w:tc>
        <w:tc>
          <w:tcPr>
            <w:tcW w:w="1591" w:type="dxa"/>
          </w:tcPr>
          <w:p w14:paraId="1F0E78DA" w14:textId="7600EE25" w:rsidR="00674F03" w:rsidRDefault="00674F03" w:rsidP="00674F03">
            <w:pPr>
              <w:cnfStyle w:val="100000000000" w:firstRow="1" w:lastRow="0" w:firstColumn="0" w:lastColumn="0" w:oddVBand="0" w:evenVBand="0" w:oddHBand="0" w:evenHBand="0" w:firstRowFirstColumn="0" w:firstRowLastColumn="0" w:lastRowFirstColumn="0" w:lastRowLastColumn="0"/>
            </w:pPr>
            <w:r>
              <w:t>Task</w:t>
            </w:r>
          </w:p>
        </w:tc>
        <w:tc>
          <w:tcPr>
            <w:tcW w:w="3750" w:type="dxa"/>
          </w:tcPr>
          <w:p w14:paraId="093F0570" w14:textId="18AD376F" w:rsidR="00674F03" w:rsidRDefault="00674F03" w:rsidP="00674F03">
            <w:pPr>
              <w:cnfStyle w:val="100000000000" w:firstRow="1" w:lastRow="0" w:firstColumn="0" w:lastColumn="0" w:oddVBand="0" w:evenVBand="0" w:oddHBand="0" w:evenHBand="0" w:firstRowFirstColumn="0" w:firstRowLastColumn="0" w:lastRowFirstColumn="0" w:lastRowLastColumn="0"/>
            </w:pPr>
            <w:r>
              <w:t>Activity</w:t>
            </w:r>
          </w:p>
        </w:tc>
        <w:tc>
          <w:tcPr>
            <w:tcW w:w="3143" w:type="dxa"/>
          </w:tcPr>
          <w:p w14:paraId="51C03CAE" w14:textId="5B7FF2A8" w:rsidR="00674F03" w:rsidRDefault="00674F03" w:rsidP="00674F03">
            <w:pPr>
              <w:cnfStyle w:val="100000000000" w:firstRow="1" w:lastRow="0" w:firstColumn="0" w:lastColumn="0" w:oddVBand="0" w:evenVBand="0" w:oddHBand="0" w:evenHBand="0" w:firstRowFirstColumn="0" w:firstRowLastColumn="0" w:lastRowFirstColumn="0" w:lastRowLastColumn="0"/>
            </w:pPr>
            <w:r>
              <w:t>Deliverables</w:t>
            </w:r>
          </w:p>
        </w:tc>
      </w:tr>
      <w:tr w:rsidR="00A17CD8" w14:paraId="2F498F5E"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val="restart"/>
          </w:tcPr>
          <w:p w14:paraId="1E9C24E8" w14:textId="0B43362E" w:rsidR="00A17CD8" w:rsidRDefault="00A17CD8" w:rsidP="00674F03">
            <w:pPr>
              <w:jc w:val="center"/>
            </w:pPr>
            <w:r>
              <w:t>Discovery &amp; Planning</w:t>
            </w:r>
          </w:p>
        </w:tc>
        <w:tc>
          <w:tcPr>
            <w:tcW w:w="1591" w:type="dxa"/>
          </w:tcPr>
          <w:p w14:paraId="6740A0CF" w14:textId="3A278E89" w:rsidR="00A17CD8" w:rsidRPr="00A17CD8" w:rsidRDefault="00A17CD8" w:rsidP="00674F03">
            <w:pPr>
              <w:cnfStyle w:val="000000100000" w:firstRow="0" w:lastRow="0" w:firstColumn="0" w:lastColumn="0" w:oddVBand="0" w:evenVBand="0" w:oddHBand="1" w:evenHBand="0" w:firstRowFirstColumn="0" w:firstRowLastColumn="0" w:lastRowFirstColumn="0" w:lastRowLastColumn="0"/>
              <w:rPr>
                <w:sz w:val="20"/>
              </w:rPr>
            </w:pPr>
            <w:r w:rsidRPr="00A17CD8">
              <w:rPr>
                <w:sz w:val="20"/>
              </w:rPr>
              <w:t>Stakeholders Workshop</w:t>
            </w:r>
          </w:p>
        </w:tc>
        <w:tc>
          <w:tcPr>
            <w:tcW w:w="3750" w:type="dxa"/>
          </w:tcPr>
          <w:p w14:paraId="0358CDE2" w14:textId="77777777" w:rsidR="00A17CD8" w:rsidRPr="008E639F"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20"/>
              </w:rPr>
            </w:pPr>
            <w:r w:rsidRPr="008E639F">
              <w:rPr>
                <w:sz w:val="20"/>
              </w:rPr>
              <w:t>Stakeholders workshop using Go To meetings</w:t>
            </w:r>
          </w:p>
          <w:p w14:paraId="090494D3" w14:textId="77777777" w:rsidR="00A17CD8" w:rsidRPr="008E639F"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20"/>
              </w:rPr>
            </w:pPr>
            <w:r w:rsidRPr="008E639F">
              <w:rPr>
                <w:sz w:val="20"/>
              </w:rPr>
              <w:t>Understand and analyze wish list from stakeholders and put them into perspective</w:t>
            </w:r>
          </w:p>
          <w:p w14:paraId="35661ECF" w14:textId="601090D8" w:rsidR="00A17CD8"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rsidRPr="008E639F">
              <w:rPr>
                <w:sz w:val="20"/>
              </w:rPr>
              <w:t>Brainstorm ideas, identify challenges, expected KPI’s and benchmarks</w:t>
            </w:r>
          </w:p>
        </w:tc>
        <w:tc>
          <w:tcPr>
            <w:tcW w:w="3143" w:type="dxa"/>
          </w:tcPr>
          <w:p w14:paraId="29B8BD79" w14:textId="5B989E7A" w:rsidR="00A17CD8" w:rsidRDefault="00A17CD8" w:rsidP="00674F03">
            <w:pPr>
              <w:cnfStyle w:val="000000100000" w:firstRow="0" w:lastRow="0" w:firstColumn="0" w:lastColumn="0" w:oddVBand="0" w:evenVBand="0" w:oddHBand="1" w:evenHBand="0" w:firstRowFirstColumn="0" w:firstRowLastColumn="0" w:lastRowFirstColumn="0" w:lastRowLastColumn="0"/>
            </w:pPr>
            <w:r>
              <w:t>Vision document (Feedback, pain points, analysis &amp; design)</w:t>
            </w:r>
          </w:p>
        </w:tc>
      </w:tr>
      <w:tr w:rsidR="00A17CD8" w14:paraId="25F896A0"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340DDCC5" w14:textId="77777777" w:rsidR="00A17CD8" w:rsidRDefault="00A17CD8" w:rsidP="00674F03"/>
        </w:tc>
        <w:tc>
          <w:tcPr>
            <w:tcW w:w="1591" w:type="dxa"/>
          </w:tcPr>
          <w:p w14:paraId="12DB4052" w14:textId="5FB61B4E" w:rsidR="00A17CD8" w:rsidRPr="00A17CD8" w:rsidRDefault="00A17CD8" w:rsidP="00674F03">
            <w:pPr>
              <w:cnfStyle w:val="000000000000" w:firstRow="0" w:lastRow="0" w:firstColumn="0" w:lastColumn="0" w:oddVBand="0" w:evenVBand="0" w:oddHBand="0" w:evenHBand="0" w:firstRowFirstColumn="0" w:firstRowLastColumn="0" w:lastRowFirstColumn="0" w:lastRowLastColumn="0"/>
              <w:rPr>
                <w:sz w:val="20"/>
              </w:rPr>
            </w:pPr>
            <w:r w:rsidRPr="00A17CD8">
              <w:rPr>
                <w:sz w:val="20"/>
              </w:rPr>
              <w:t>Research (Customer Insights)</w:t>
            </w:r>
          </w:p>
        </w:tc>
        <w:tc>
          <w:tcPr>
            <w:tcW w:w="3750" w:type="dxa"/>
          </w:tcPr>
          <w:p w14:paraId="2472EE70" w14:textId="77777777" w:rsidR="00A17CD8" w:rsidRPr="008E639F" w:rsidRDefault="00A17CD8" w:rsidP="009D6FB9">
            <w:pPr>
              <w:pStyle w:val="ListParagraph"/>
              <w:numPr>
                <w:ilvl w:val="0"/>
                <w:numId w:val="20"/>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Perform user interviews based on user segments identified in the research phase</w:t>
            </w:r>
          </w:p>
          <w:p w14:paraId="003F3999" w14:textId="7DDF2466" w:rsidR="00A17CD8" w:rsidRPr="00F9633E" w:rsidRDefault="00A17CD8" w:rsidP="00F9633E">
            <w:pPr>
              <w:pStyle w:val="ListParagraph"/>
              <w:numPr>
                <w:ilvl w:val="0"/>
                <w:numId w:val="20"/>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Benchmark based on competition; perform high level audit of website and services</w:t>
            </w:r>
          </w:p>
        </w:tc>
        <w:tc>
          <w:tcPr>
            <w:tcW w:w="3143" w:type="dxa"/>
          </w:tcPr>
          <w:p w14:paraId="149151B7" w14:textId="46E08D39" w:rsidR="00A17CD8" w:rsidRPr="00F9633E" w:rsidRDefault="00F9633E" w:rsidP="00F9633E">
            <w:pPr>
              <w:pStyle w:val="ListParagraph"/>
              <w:numPr>
                <w:ilvl w:val="0"/>
                <w:numId w:val="20"/>
              </w:numPr>
              <w:jc w:val="left"/>
              <w:cnfStyle w:val="000000000000" w:firstRow="0" w:lastRow="0" w:firstColumn="0" w:lastColumn="0" w:oddVBand="0" w:evenVBand="0" w:oddHBand="0" w:evenHBand="0" w:firstRowFirstColumn="0" w:firstRowLastColumn="0" w:lastRowFirstColumn="0" w:lastRowLastColumn="0"/>
              <w:rPr>
                <w:sz w:val="20"/>
              </w:rPr>
            </w:pPr>
            <w:r>
              <w:rPr>
                <w:sz w:val="20"/>
              </w:rPr>
              <w:t>Interviews / workshop output reports</w:t>
            </w:r>
          </w:p>
        </w:tc>
      </w:tr>
      <w:tr w:rsidR="00F9633E" w14:paraId="34B325BA"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14:paraId="0C9E8341" w14:textId="4386DA43" w:rsidR="00F9633E" w:rsidRDefault="00F9633E" w:rsidP="00674F03">
            <w:r>
              <w:t>Requirement Collection &amp; Analysis</w:t>
            </w:r>
          </w:p>
        </w:tc>
        <w:tc>
          <w:tcPr>
            <w:tcW w:w="1591" w:type="dxa"/>
          </w:tcPr>
          <w:p w14:paraId="381DF9EE" w14:textId="12B0AD25" w:rsidR="00F9633E" w:rsidRDefault="00F9633E" w:rsidP="00674F03">
            <w:pPr>
              <w:cnfStyle w:val="000000100000" w:firstRow="0" w:lastRow="0" w:firstColumn="0" w:lastColumn="0" w:oddVBand="0" w:evenVBand="0" w:oddHBand="1" w:evenHBand="0" w:firstRowFirstColumn="0" w:firstRowLastColumn="0" w:lastRowFirstColumn="0" w:lastRowLastColumn="0"/>
            </w:pPr>
            <w:r w:rsidRPr="00477EE1">
              <w:rPr>
                <w:sz w:val="20"/>
              </w:rPr>
              <w:t>Gathering the requirement and analysis</w:t>
            </w:r>
          </w:p>
        </w:tc>
        <w:tc>
          <w:tcPr>
            <w:tcW w:w="3750" w:type="dxa"/>
          </w:tcPr>
          <w:p w14:paraId="39AE211A" w14:textId="3C4AD333" w:rsidR="00F9633E" w:rsidRPr="00F9633E" w:rsidRDefault="00F9633E" w:rsidP="00F9633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F9633E">
              <w:rPr>
                <w:sz w:val="20"/>
              </w:rPr>
              <w:t>Holding stakeholder/</w:t>
            </w:r>
            <w:r w:rsidRPr="00F9633E">
              <w:rPr>
                <w:sz w:val="20"/>
              </w:rPr>
              <w:t>business</w:t>
            </w:r>
            <w:r w:rsidRPr="00F9633E">
              <w:rPr>
                <w:sz w:val="20"/>
              </w:rPr>
              <w:t xml:space="preserve"> owners workshops via Go to Meeting calls for each service</w:t>
            </w:r>
          </w:p>
          <w:p w14:paraId="6838A488" w14:textId="7C126C79" w:rsidR="00F9633E" w:rsidRPr="00F9633E" w:rsidRDefault="00F9633E" w:rsidP="00F9633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F9633E">
              <w:rPr>
                <w:sz w:val="20"/>
              </w:rPr>
              <w:t xml:space="preserve">Document the </w:t>
            </w:r>
            <w:r w:rsidRPr="00F9633E">
              <w:rPr>
                <w:sz w:val="20"/>
              </w:rPr>
              <w:t>business</w:t>
            </w:r>
            <w:r w:rsidRPr="00F9633E">
              <w:rPr>
                <w:sz w:val="20"/>
              </w:rPr>
              <w:t xml:space="preserve"> workflow and rules</w:t>
            </w:r>
          </w:p>
          <w:p w14:paraId="7109E478" w14:textId="600CD730" w:rsidR="00F9633E" w:rsidRPr="00F9633E" w:rsidRDefault="00F9633E" w:rsidP="00F9633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F9633E">
              <w:rPr>
                <w:sz w:val="20"/>
              </w:rPr>
              <w:t>Analysis requirement</w:t>
            </w:r>
          </w:p>
        </w:tc>
        <w:tc>
          <w:tcPr>
            <w:tcW w:w="3143" w:type="dxa"/>
          </w:tcPr>
          <w:p w14:paraId="238EB499" w14:textId="132E56A0" w:rsidR="00F9633E" w:rsidRDefault="00F9633E" w:rsidP="00F9633E">
            <w:pPr>
              <w:pStyle w:val="ListParagraph"/>
              <w:numPr>
                <w:ilvl w:val="0"/>
                <w:numId w:val="20"/>
              </w:numPr>
              <w:jc w:val="left"/>
              <w:cnfStyle w:val="000000100000" w:firstRow="0" w:lastRow="0" w:firstColumn="0" w:lastColumn="0" w:oddVBand="0" w:evenVBand="0" w:oddHBand="1" w:evenHBand="0" w:firstRowFirstColumn="0" w:firstRowLastColumn="0" w:lastRowFirstColumn="0" w:lastRowLastColumn="0"/>
            </w:pPr>
            <w:r w:rsidRPr="00F9633E">
              <w:rPr>
                <w:sz w:val="20"/>
              </w:rPr>
              <w:t>Approved</w:t>
            </w:r>
            <w:r>
              <w:t xml:space="preserve"> Business requirements</w:t>
            </w:r>
          </w:p>
        </w:tc>
      </w:tr>
      <w:tr w:rsidR="00F9633E" w14:paraId="2C9EDE12" w14:textId="77777777" w:rsidTr="00BB3A54">
        <w:tc>
          <w:tcPr>
            <w:cnfStyle w:val="001000000000" w:firstRow="0" w:lastRow="0" w:firstColumn="1" w:lastColumn="0" w:oddVBand="0" w:evenVBand="0" w:oddHBand="0" w:evenHBand="0" w:firstRowFirstColumn="0" w:firstRowLastColumn="0" w:lastRowFirstColumn="0" w:lastRowLastColumn="0"/>
            <w:tcW w:w="1771" w:type="dxa"/>
          </w:tcPr>
          <w:p w14:paraId="1D9EAA09" w14:textId="22D97D09" w:rsidR="00F9633E" w:rsidRDefault="00F9633E" w:rsidP="00674F03">
            <w:r>
              <w:t>UI / UX Design</w:t>
            </w:r>
          </w:p>
        </w:tc>
        <w:tc>
          <w:tcPr>
            <w:tcW w:w="1591" w:type="dxa"/>
          </w:tcPr>
          <w:p w14:paraId="6AEDE0CD" w14:textId="62ECBAC9" w:rsidR="00F9633E" w:rsidRPr="00477EE1" w:rsidRDefault="00F9633E" w:rsidP="00477EE1">
            <w:pPr>
              <w:cnfStyle w:val="000000000000" w:firstRow="0" w:lastRow="0" w:firstColumn="0" w:lastColumn="0" w:oddVBand="0" w:evenVBand="0" w:oddHBand="0" w:evenHBand="0" w:firstRowFirstColumn="0" w:firstRowLastColumn="0" w:lastRowFirstColumn="0" w:lastRowLastColumn="0"/>
              <w:rPr>
                <w:sz w:val="20"/>
              </w:rPr>
            </w:pPr>
            <w:r w:rsidRPr="00477EE1">
              <w:rPr>
                <w:sz w:val="20"/>
              </w:rPr>
              <w:t>Prototype</w:t>
            </w:r>
          </w:p>
        </w:tc>
        <w:tc>
          <w:tcPr>
            <w:tcW w:w="3750" w:type="dxa"/>
          </w:tcPr>
          <w:p w14:paraId="42D607E4" w14:textId="54B6C8DA" w:rsidR="00F9633E" w:rsidRPr="00917F70" w:rsidRDefault="00F9633E" w:rsidP="009D6FB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rPr>
            </w:pPr>
            <w:r>
              <w:rPr>
                <w:sz w:val="20"/>
              </w:rPr>
              <w:t>Provide 3 prototype designs</w:t>
            </w:r>
          </w:p>
        </w:tc>
        <w:tc>
          <w:tcPr>
            <w:tcW w:w="3143" w:type="dxa"/>
          </w:tcPr>
          <w:p w14:paraId="27F99391" w14:textId="17BACF13" w:rsidR="00F9633E" w:rsidRDefault="00F9633E" w:rsidP="00674F03">
            <w:pPr>
              <w:cnfStyle w:val="000000000000" w:firstRow="0" w:lastRow="0" w:firstColumn="0" w:lastColumn="0" w:oddVBand="0" w:evenVBand="0" w:oddHBand="0" w:evenHBand="0" w:firstRowFirstColumn="0" w:firstRowLastColumn="0" w:lastRowFirstColumn="0" w:lastRowLastColumn="0"/>
            </w:pPr>
            <w:r>
              <w:t>3 prototypes</w:t>
            </w:r>
          </w:p>
        </w:tc>
      </w:tr>
      <w:tr w:rsidR="00F9633E" w14:paraId="4F49CEE9"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14:paraId="3E561B12" w14:textId="4DB09DC0" w:rsidR="00F9633E" w:rsidRDefault="00F9633E" w:rsidP="00674F03">
            <w:r>
              <w:t>Functional Design</w:t>
            </w:r>
          </w:p>
        </w:tc>
        <w:tc>
          <w:tcPr>
            <w:tcW w:w="1591" w:type="dxa"/>
          </w:tcPr>
          <w:p w14:paraId="0859565D" w14:textId="4A7FE88B" w:rsidR="00F9633E" w:rsidRPr="00477EE1" w:rsidRDefault="00F9633E" w:rsidP="00477EE1">
            <w:pPr>
              <w:cnfStyle w:val="000000100000" w:firstRow="0" w:lastRow="0" w:firstColumn="0" w:lastColumn="0" w:oddVBand="0" w:evenVBand="0" w:oddHBand="1" w:evenHBand="0" w:firstRowFirstColumn="0" w:firstRowLastColumn="0" w:lastRowFirstColumn="0" w:lastRowLastColumn="0"/>
              <w:rPr>
                <w:sz w:val="20"/>
              </w:rPr>
            </w:pPr>
            <w:r w:rsidRPr="00477EE1">
              <w:rPr>
                <w:sz w:val="20"/>
              </w:rPr>
              <w:t>HLD &amp; LLD</w:t>
            </w:r>
          </w:p>
        </w:tc>
        <w:tc>
          <w:tcPr>
            <w:tcW w:w="3750" w:type="dxa"/>
          </w:tcPr>
          <w:p w14:paraId="25981661" w14:textId="77777777" w:rsidR="00F9633E" w:rsidRPr="00E9108D" w:rsidRDefault="00F9633E" w:rsidP="00E9108D">
            <w:pPr>
              <w:cnfStyle w:val="000000100000" w:firstRow="0" w:lastRow="0" w:firstColumn="0" w:lastColumn="0" w:oddVBand="0" w:evenVBand="0" w:oddHBand="1" w:evenHBand="0" w:firstRowFirstColumn="0" w:firstRowLastColumn="0" w:lastRowFirstColumn="0" w:lastRowLastColumn="0"/>
              <w:rPr>
                <w:b/>
                <w:sz w:val="20"/>
              </w:rPr>
            </w:pPr>
            <w:r w:rsidRPr="00E9108D">
              <w:rPr>
                <w:b/>
                <w:sz w:val="20"/>
              </w:rPr>
              <w:t>High-Level Design (HLD</w:t>
            </w:r>
          </w:p>
          <w:p w14:paraId="569F431B"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Brief description and name of each module</w:t>
            </w:r>
          </w:p>
          <w:p w14:paraId="36DE41AB"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An outline about the functionality of every module</w:t>
            </w:r>
          </w:p>
          <w:p w14:paraId="078A1551"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Interface relationship and dependencies between modules</w:t>
            </w:r>
          </w:p>
          <w:p w14:paraId="57606FE2"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Database tables identified along with their key elements</w:t>
            </w:r>
          </w:p>
          <w:p w14:paraId="29B1186E"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Complete architecture diagrams along with technology details.</w:t>
            </w:r>
          </w:p>
          <w:p w14:paraId="0A02F9F3" w14:textId="77777777" w:rsidR="00F9633E" w:rsidRPr="00E9108D" w:rsidRDefault="00F9633E" w:rsidP="00E9108D">
            <w:pPr>
              <w:cnfStyle w:val="000000100000" w:firstRow="0" w:lastRow="0" w:firstColumn="0" w:lastColumn="0" w:oddVBand="0" w:evenVBand="0" w:oddHBand="1" w:evenHBand="0" w:firstRowFirstColumn="0" w:firstRowLastColumn="0" w:lastRowFirstColumn="0" w:lastRowLastColumn="0"/>
              <w:rPr>
                <w:b/>
                <w:sz w:val="20"/>
              </w:rPr>
            </w:pPr>
            <w:r w:rsidRPr="00E9108D">
              <w:rPr>
                <w:b/>
                <w:sz w:val="20"/>
              </w:rPr>
              <w:lastRenderedPageBreak/>
              <w:t>Low-Level Design(LLD)</w:t>
            </w:r>
          </w:p>
          <w:p w14:paraId="2F3B856B"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Functional logic of the modules</w:t>
            </w:r>
          </w:p>
          <w:p w14:paraId="197A1ECF"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Database tables, which include type and size</w:t>
            </w:r>
          </w:p>
          <w:p w14:paraId="7CFCA2DE"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Complete detail of the interface</w:t>
            </w:r>
          </w:p>
          <w:p w14:paraId="03011D48" w14:textId="77777777" w:rsidR="00F9633E" w:rsidRPr="00E9108D"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Addresses all types of dependency issues</w:t>
            </w:r>
          </w:p>
          <w:p w14:paraId="6652D293" w14:textId="5CCD05BB" w:rsidR="00F9633E" w:rsidRPr="00F9633E" w:rsidRDefault="00F9633E"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Listing of error messages.</w:t>
            </w:r>
          </w:p>
        </w:tc>
        <w:tc>
          <w:tcPr>
            <w:tcW w:w="3143" w:type="dxa"/>
          </w:tcPr>
          <w:p w14:paraId="07374ED4" w14:textId="77777777" w:rsidR="00E9108D" w:rsidRPr="00E9108D" w:rsidRDefault="00E9108D" w:rsidP="00E9108D">
            <w:pPr>
              <w:pStyle w:val="ListParagraph"/>
              <w:numPr>
                <w:ilvl w:val="0"/>
                <w:numId w:val="20"/>
              </w:numPr>
              <w:jc w:val="left"/>
              <w:cnfStyle w:val="000000100000" w:firstRow="0" w:lastRow="0" w:firstColumn="0" w:lastColumn="0" w:oddVBand="0" w:evenVBand="0" w:oddHBand="1" w:evenHBand="0" w:firstRowFirstColumn="0" w:firstRowLastColumn="0" w:lastRowFirstColumn="0" w:lastRowLastColumn="0"/>
            </w:pPr>
            <w:r w:rsidRPr="00E9108D">
              <w:lastRenderedPageBreak/>
              <w:t>High-Level Design (HLD) document</w:t>
            </w:r>
          </w:p>
          <w:p w14:paraId="1265325D" w14:textId="6FD7D442" w:rsidR="00F9633E" w:rsidRDefault="00E9108D" w:rsidP="00E9108D">
            <w:pPr>
              <w:pStyle w:val="ListParagraph"/>
              <w:numPr>
                <w:ilvl w:val="0"/>
                <w:numId w:val="20"/>
              </w:numPr>
              <w:jc w:val="left"/>
              <w:cnfStyle w:val="000000100000" w:firstRow="0" w:lastRow="0" w:firstColumn="0" w:lastColumn="0" w:oddVBand="0" w:evenVBand="0" w:oddHBand="1" w:evenHBand="0" w:firstRowFirstColumn="0" w:firstRowLastColumn="0" w:lastRowFirstColumn="0" w:lastRowLastColumn="0"/>
            </w:pPr>
            <w:r w:rsidRPr="00E9108D">
              <w:t>Low-Level Design(LLD) document</w:t>
            </w:r>
          </w:p>
        </w:tc>
      </w:tr>
      <w:tr w:rsidR="00477EE1" w14:paraId="0B33A778"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val="restart"/>
          </w:tcPr>
          <w:p w14:paraId="687A45BA" w14:textId="41CE1962" w:rsidR="00477EE1" w:rsidRDefault="00477EE1" w:rsidP="00674F03">
            <w:r>
              <w:t>Execution Phase</w:t>
            </w:r>
          </w:p>
        </w:tc>
        <w:tc>
          <w:tcPr>
            <w:tcW w:w="1591" w:type="dxa"/>
          </w:tcPr>
          <w:p w14:paraId="35D1D041" w14:textId="0381D4D3" w:rsidR="00477EE1" w:rsidRPr="00477EE1" w:rsidRDefault="00477EE1" w:rsidP="00477EE1">
            <w:pPr>
              <w:cnfStyle w:val="000000000000" w:firstRow="0" w:lastRow="0" w:firstColumn="0" w:lastColumn="0" w:oddVBand="0" w:evenVBand="0" w:oddHBand="0" w:evenHBand="0" w:firstRowFirstColumn="0" w:firstRowLastColumn="0" w:lastRowFirstColumn="0" w:lastRowLastColumn="0"/>
              <w:rPr>
                <w:sz w:val="20"/>
              </w:rPr>
            </w:pPr>
            <w:r w:rsidRPr="00477EE1">
              <w:rPr>
                <w:sz w:val="20"/>
              </w:rPr>
              <w:t>Development</w:t>
            </w:r>
          </w:p>
        </w:tc>
        <w:tc>
          <w:tcPr>
            <w:tcW w:w="3750" w:type="dxa"/>
          </w:tcPr>
          <w:p w14:paraId="4D2F25BA" w14:textId="21870D6C"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sz w:val="20"/>
              </w:rPr>
            </w:pPr>
            <w:r w:rsidRPr="00E9108D">
              <w:rPr>
                <w:sz w:val="20"/>
              </w:rPr>
              <w:t>Develop</w:t>
            </w:r>
            <w:r w:rsidRPr="00E9108D">
              <w:rPr>
                <w:sz w:val="20"/>
              </w:rPr>
              <w:t xml:space="preserve"> the digital services , workflow </w:t>
            </w:r>
            <w:r w:rsidRPr="00E9108D">
              <w:rPr>
                <w:sz w:val="20"/>
              </w:rPr>
              <w:t xml:space="preserve">engine, </w:t>
            </w:r>
            <w:r w:rsidRPr="00E9108D">
              <w:rPr>
                <w:sz w:val="20"/>
              </w:rPr>
              <w:t xml:space="preserve"> business rule</w:t>
            </w:r>
            <w:r w:rsidRPr="00E9108D">
              <w:rPr>
                <w:sz w:val="20"/>
              </w:rPr>
              <w:t>s</w:t>
            </w:r>
            <w:r w:rsidRPr="00E9108D">
              <w:rPr>
                <w:sz w:val="20"/>
              </w:rPr>
              <w:t xml:space="preserve"> and mobile app</w:t>
            </w:r>
          </w:p>
        </w:tc>
        <w:tc>
          <w:tcPr>
            <w:tcW w:w="3143" w:type="dxa"/>
          </w:tcPr>
          <w:p w14:paraId="1ABB4FA1" w14:textId="77777777"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E9108D">
              <w:rPr>
                <w:sz w:val="20"/>
              </w:rPr>
              <w:t>Digital services Deployment on staging</w:t>
            </w:r>
          </w:p>
          <w:p w14:paraId="24C741CA" w14:textId="3A70E20B"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E9108D">
              <w:rPr>
                <w:sz w:val="20"/>
              </w:rPr>
              <w:t xml:space="preserve">Mobile app </w:t>
            </w:r>
            <w:r w:rsidRPr="00E9108D">
              <w:rPr>
                <w:sz w:val="20"/>
              </w:rPr>
              <w:t>deployment</w:t>
            </w:r>
          </w:p>
        </w:tc>
      </w:tr>
      <w:tr w:rsidR="00477EE1" w14:paraId="512FF692"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435C7B52" w14:textId="77777777" w:rsidR="00477EE1" w:rsidRDefault="00477EE1" w:rsidP="00674F03"/>
        </w:tc>
        <w:tc>
          <w:tcPr>
            <w:tcW w:w="1591" w:type="dxa"/>
          </w:tcPr>
          <w:p w14:paraId="4DF3C30B" w14:textId="1D6E3FFC" w:rsidR="00477EE1" w:rsidRPr="00477EE1" w:rsidRDefault="00477EE1" w:rsidP="00477EE1">
            <w:pPr>
              <w:cnfStyle w:val="000000100000" w:firstRow="0" w:lastRow="0" w:firstColumn="0" w:lastColumn="0" w:oddVBand="0" w:evenVBand="0" w:oddHBand="1" w:evenHBand="0" w:firstRowFirstColumn="0" w:firstRowLastColumn="0" w:lastRowFirstColumn="0" w:lastRowLastColumn="0"/>
              <w:rPr>
                <w:sz w:val="20"/>
              </w:rPr>
            </w:pPr>
            <w:r w:rsidRPr="00477EE1">
              <w:rPr>
                <w:sz w:val="20"/>
              </w:rPr>
              <w:t>Quality Control &amp; Security testing</w:t>
            </w:r>
          </w:p>
        </w:tc>
        <w:tc>
          <w:tcPr>
            <w:tcW w:w="3750" w:type="dxa"/>
          </w:tcPr>
          <w:p w14:paraId="1B8E5710" w14:textId="7CCE9673" w:rsidR="00477EE1" w:rsidRPr="00E9108D" w:rsidRDefault="00477EE1"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Vendor QA shall testing the changes and provide all report of different type of testing</w:t>
            </w:r>
          </w:p>
        </w:tc>
        <w:tc>
          <w:tcPr>
            <w:tcW w:w="3143" w:type="dxa"/>
          </w:tcPr>
          <w:p w14:paraId="111F739B" w14:textId="77777777" w:rsidR="00477EE1" w:rsidRPr="00E9108D" w:rsidRDefault="00477EE1"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Test cases, Test results ,defects report</w:t>
            </w:r>
          </w:p>
          <w:p w14:paraId="7EA2C4AA" w14:textId="77777777" w:rsidR="00477EE1" w:rsidRPr="00E9108D" w:rsidRDefault="00477EE1"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E9108D">
              <w:rPr>
                <w:sz w:val="20"/>
              </w:rPr>
              <w:t>Performance testing report</w:t>
            </w:r>
          </w:p>
          <w:p w14:paraId="3EAEC107" w14:textId="455FB946" w:rsidR="00477EE1" w:rsidRDefault="00477EE1"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auto"/>
                <w:sz w:val="24"/>
                <w:szCs w:val="24"/>
              </w:rPr>
            </w:pPr>
            <w:r w:rsidRPr="00E9108D">
              <w:rPr>
                <w:sz w:val="20"/>
              </w:rPr>
              <w:t>Internet browsers compatibility test report</w:t>
            </w:r>
          </w:p>
        </w:tc>
      </w:tr>
      <w:tr w:rsidR="00477EE1" w14:paraId="64D1A944"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178D272C" w14:textId="77777777" w:rsidR="00477EE1" w:rsidRDefault="00477EE1" w:rsidP="00674F03"/>
        </w:tc>
        <w:tc>
          <w:tcPr>
            <w:tcW w:w="1591" w:type="dxa"/>
          </w:tcPr>
          <w:p w14:paraId="1D24757D" w14:textId="4FB08716" w:rsidR="00477EE1" w:rsidRPr="00477EE1" w:rsidRDefault="00477EE1" w:rsidP="00477EE1">
            <w:pPr>
              <w:cnfStyle w:val="000000000000" w:firstRow="0" w:lastRow="0" w:firstColumn="0" w:lastColumn="0" w:oddVBand="0" w:evenVBand="0" w:oddHBand="0" w:evenHBand="0" w:firstRowFirstColumn="0" w:firstRowLastColumn="0" w:lastRowFirstColumn="0" w:lastRowLastColumn="0"/>
              <w:rPr>
                <w:sz w:val="20"/>
              </w:rPr>
            </w:pPr>
            <w:r w:rsidRPr="00477EE1">
              <w:rPr>
                <w:sz w:val="20"/>
              </w:rPr>
              <w:t>UAT Signoff</w:t>
            </w:r>
          </w:p>
        </w:tc>
        <w:tc>
          <w:tcPr>
            <w:tcW w:w="3750" w:type="dxa"/>
          </w:tcPr>
          <w:p w14:paraId="1ABC0039" w14:textId="72ADB9FB"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E9108D">
              <w:rPr>
                <w:sz w:val="20"/>
              </w:rPr>
              <w:t>Vendor should prepare for UAT test cases and manage the sessions end to end</w:t>
            </w:r>
          </w:p>
        </w:tc>
        <w:tc>
          <w:tcPr>
            <w:tcW w:w="3143" w:type="dxa"/>
          </w:tcPr>
          <w:p w14:paraId="0FA1B182" w14:textId="77777777"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E9108D">
              <w:rPr>
                <w:sz w:val="20"/>
              </w:rPr>
              <w:t>UAT test cases</w:t>
            </w:r>
          </w:p>
          <w:p w14:paraId="39614CF2" w14:textId="0BCD8890" w:rsidR="00477EE1" w:rsidRPr="00E9108D"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E9108D">
              <w:rPr>
                <w:sz w:val="20"/>
              </w:rPr>
              <w:t xml:space="preserve">with UAT signoff </w:t>
            </w:r>
            <w:r>
              <w:rPr>
                <w:sz w:val="20"/>
              </w:rPr>
              <w:t xml:space="preserve">document </w:t>
            </w:r>
            <w:r w:rsidRPr="00E9108D">
              <w:rPr>
                <w:sz w:val="20"/>
              </w:rPr>
              <w:t>comments if any</w:t>
            </w:r>
          </w:p>
        </w:tc>
      </w:tr>
      <w:tr w:rsidR="00477EE1" w14:paraId="14E186A6"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0E391161" w14:textId="77777777" w:rsidR="00477EE1" w:rsidRDefault="00477EE1" w:rsidP="00674F03"/>
        </w:tc>
        <w:tc>
          <w:tcPr>
            <w:tcW w:w="1591" w:type="dxa"/>
          </w:tcPr>
          <w:p w14:paraId="3E5C5EC6" w14:textId="5E548B03" w:rsidR="00477EE1" w:rsidRPr="00477EE1" w:rsidRDefault="00477EE1" w:rsidP="00477EE1">
            <w:pPr>
              <w:cnfStyle w:val="000000100000" w:firstRow="0" w:lastRow="0" w:firstColumn="0" w:lastColumn="0" w:oddVBand="0" w:evenVBand="0" w:oddHBand="1" w:evenHBand="0" w:firstRowFirstColumn="0" w:firstRowLastColumn="0" w:lastRowFirstColumn="0" w:lastRowLastColumn="0"/>
              <w:rPr>
                <w:sz w:val="20"/>
              </w:rPr>
            </w:pPr>
            <w:r w:rsidRPr="00477EE1">
              <w:rPr>
                <w:sz w:val="20"/>
              </w:rPr>
              <w:t>Go Live</w:t>
            </w:r>
          </w:p>
        </w:tc>
        <w:tc>
          <w:tcPr>
            <w:tcW w:w="3750" w:type="dxa"/>
          </w:tcPr>
          <w:p w14:paraId="78ACB608" w14:textId="0126FD0F" w:rsidR="00477EE1" w:rsidRPr="00E9108D" w:rsidRDefault="00477EE1" w:rsidP="00E9108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477EE1">
              <w:rPr>
                <w:sz w:val="20"/>
              </w:rPr>
              <w:t>Prepare for deployment and announcements for Go Live</w:t>
            </w:r>
          </w:p>
        </w:tc>
        <w:tc>
          <w:tcPr>
            <w:tcW w:w="3143" w:type="dxa"/>
          </w:tcPr>
          <w:p w14:paraId="62D9DF1C" w14:textId="77777777" w:rsidR="00477EE1" w:rsidRPr="00477EE1" w:rsidRDefault="00477EE1" w:rsidP="00477EE1">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477EE1">
              <w:rPr>
                <w:sz w:val="20"/>
              </w:rPr>
              <w:t>Training sessions</w:t>
            </w:r>
          </w:p>
          <w:p w14:paraId="5B511A40" w14:textId="41A786B5" w:rsidR="00477EE1" w:rsidRPr="00477EE1" w:rsidRDefault="00477EE1" w:rsidP="00477EE1">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477EE1">
              <w:rPr>
                <w:sz w:val="20"/>
              </w:rPr>
              <w:t>Training</w:t>
            </w:r>
            <w:r w:rsidRPr="00477EE1">
              <w:rPr>
                <w:sz w:val="20"/>
              </w:rPr>
              <w:t xml:space="preserve"> material</w:t>
            </w:r>
          </w:p>
          <w:p w14:paraId="14D04486" w14:textId="5168E45D" w:rsidR="00477EE1" w:rsidRPr="00E9108D" w:rsidRDefault="00477EE1" w:rsidP="00477EE1">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rPr>
            </w:pPr>
            <w:r w:rsidRPr="00477EE1">
              <w:rPr>
                <w:sz w:val="20"/>
              </w:rPr>
              <w:t>Go live approval document</w:t>
            </w:r>
          </w:p>
        </w:tc>
      </w:tr>
      <w:tr w:rsidR="00477EE1" w14:paraId="79787F60" w14:textId="77777777" w:rsidTr="00BB3A54">
        <w:tc>
          <w:tcPr>
            <w:cnfStyle w:val="001000000000" w:firstRow="0" w:lastRow="0" w:firstColumn="1" w:lastColumn="0" w:oddVBand="0" w:evenVBand="0" w:oddHBand="0" w:evenHBand="0" w:firstRowFirstColumn="0" w:firstRowLastColumn="0" w:lastRowFirstColumn="0" w:lastRowLastColumn="0"/>
            <w:tcW w:w="1771" w:type="dxa"/>
          </w:tcPr>
          <w:p w14:paraId="7A6D910F" w14:textId="1711DEC1" w:rsidR="00477EE1" w:rsidRDefault="00477EE1" w:rsidP="00674F03">
            <w:r>
              <w:t>Closure Phase</w:t>
            </w:r>
          </w:p>
        </w:tc>
        <w:tc>
          <w:tcPr>
            <w:tcW w:w="1591" w:type="dxa"/>
          </w:tcPr>
          <w:p w14:paraId="5862DF8A" w14:textId="239B6117" w:rsidR="00477EE1" w:rsidRDefault="00477EE1" w:rsidP="00917F70">
            <w:pPr>
              <w:jc w:val="left"/>
              <w:cnfStyle w:val="000000000000" w:firstRow="0" w:lastRow="0" w:firstColumn="0" w:lastColumn="0" w:oddVBand="0" w:evenVBand="0" w:oddHBand="0" w:evenHBand="0" w:firstRowFirstColumn="0" w:firstRowLastColumn="0" w:lastRowFirstColumn="0" w:lastRowLastColumn="0"/>
            </w:pPr>
            <w:r>
              <w:t>PIR</w:t>
            </w:r>
          </w:p>
        </w:tc>
        <w:tc>
          <w:tcPr>
            <w:tcW w:w="3750" w:type="dxa"/>
          </w:tcPr>
          <w:p w14:paraId="64268AF8" w14:textId="50A92E51" w:rsidR="00477EE1" w:rsidRPr="00477EE1" w:rsidRDefault="00477EE1" w:rsidP="00E910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 xml:space="preserve">Fix all </w:t>
            </w:r>
            <w:r w:rsidRPr="00477EE1">
              <w:rPr>
                <w:sz w:val="20"/>
              </w:rPr>
              <w:t>issues</w:t>
            </w:r>
            <w:r w:rsidRPr="00477EE1">
              <w:rPr>
                <w:sz w:val="20"/>
              </w:rPr>
              <w:t xml:space="preserve"> reported after go live and provide list of issues with status and project closure sign off document</w:t>
            </w:r>
          </w:p>
        </w:tc>
        <w:tc>
          <w:tcPr>
            <w:tcW w:w="3143" w:type="dxa"/>
          </w:tcPr>
          <w:p w14:paraId="4B859450" w14:textId="77777777" w:rsidR="00477EE1" w:rsidRPr="00477EE1" w:rsidRDefault="00477EE1" w:rsidP="00477EE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Signoff document of project closure</w:t>
            </w:r>
          </w:p>
          <w:p w14:paraId="5E979A73" w14:textId="1BEFF530" w:rsidR="00477EE1" w:rsidRPr="00477EE1" w:rsidRDefault="00477EE1" w:rsidP="00477EE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 xml:space="preserve">listed in All </w:t>
            </w:r>
            <w:r w:rsidRPr="00477EE1">
              <w:rPr>
                <w:sz w:val="20"/>
              </w:rPr>
              <w:t>technical</w:t>
            </w:r>
            <w:r w:rsidRPr="00477EE1">
              <w:rPr>
                <w:sz w:val="20"/>
              </w:rPr>
              <w:t xml:space="preserve"> documents Deliverables section</w:t>
            </w:r>
          </w:p>
          <w:p w14:paraId="790D225D" w14:textId="4A3914C5" w:rsidR="00477EE1" w:rsidRPr="00477EE1" w:rsidRDefault="00477EE1" w:rsidP="00477EE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Latest</w:t>
            </w:r>
            <w:r w:rsidRPr="00477EE1">
              <w:rPr>
                <w:sz w:val="20"/>
              </w:rPr>
              <w:t xml:space="preserve"> Source code</w:t>
            </w:r>
          </w:p>
          <w:p w14:paraId="07EC3BE8" w14:textId="1BFE69A2" w:rsidR="00477EE1" w:rsidRPr="00477EE1" w:rsidRDefault="00477EE1" w:rsidP="00477EE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 xml:space="preserve">to IT team KT </w:t>
            </w:r>
            <w:r w:rsidRPr="00477EE1">
              <w:rPr>
                <w:sz w:val="20"/>
              </w:rPr>
              <w:t>technical</w:t>
            </w:r>
            <w:r w:rsidRPr="00477EE1">
              <w:rPr>
                <w:sz w:val="20"/>
              </w:rPr>
              <w:t xml:space="preserve"> session</w:t>
            </w:r>
          </w:p>
          <w:p w14:paraId="35AE4421" w14:textId="0CC2D8F9" w:rsidR="00477EE1" w:rsidRPr="00477EE1" w:rsidRDefault="00477EE1" w:rsidP="00477EE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477EE1">
              <w:rPr>
                <w:sz w:val="20"/>
              </w:rPr>
              <w:t>One year Warranty &amp; support</w:t>
            </w:r>
          </w:p>
        </w:tc>
      </w:tr>
    </w:tbl>
    <w:p w14:paraId="05E18A15" w14:textId="318AF603" w:rsidR="00674F03" w:rsidRPr="00674F03" w:rsidRDefault="00674F03" w:rsidP="00674F03"/>
    <w:p w14:paraId="496BDC9D" w14:textId="3EC90279" w:rsidR="0054263F" w:rsidRPr="00D35C30" w:rsidRDefault="0054263F" w:rsidP="00652F79">
      <w:pPr>
        <w:pStyle w:val="Heading2"/>
      </w:pPr>
      <w:bookmarkStart w:id="128" w:name="_Toc39625638"/>
      <w:r w:rsidRPr="00D35C30">
        <w:t>T</w:t>
      </w:r>
      <w:r w:rsidR="001B049E">
        <w:t>ECHNICAL CONFIGURATIONS</w:t>
      </w:r>
      <w:bookmarkEnd w:id="128"/>
    </w:p>
    <w:p w14:paraId="49FB3FFC" w14:textId="77777777" w:rsidR="0054263F" w:rsidRPr="00D35C30" w:rsidRDefault="0054263F" w:rsidP="0054263F"/>
    <w:p w14:paraId="46D2954A" w14:textId="05719CB5" w:rsidR="0054263F" w:rsidRPr="009B2A5C" w:rsidRDefault="0054263F" w:rsidP="00BC05AC">
      <w:pPr>
        <w:pStyle w:val="Heading3"/>
      </w:pPr>
      <w:bookmarkStart w:id="129" w:name="_Toc39625639"/>
      <w:bookmarkEnd w:id="126"/>
      <w:r w:rsidRPr="009B2A5C">
        <w:t>D</w:t>
      </w:r>
      <w:r w:rsidR="00466458" w:rsidRPr="009B2A5C">
        <w:t xml:space="preserve">EVELOPMENT </w:t>
      </w:r>
      <w:r w:rsidR="00732666" w:rsidRPr="009B2A5C">
        <w:t>E</w:t>
      </w:r>
      <w:r w:rsidR="009B2A5C">
        <w:t>NVIRONMENT</w:t>
      </w:r>
      <w:bookmarkEnd w:id="129"/>
    </w:p>
    <w:p w14:paraId="417ED919" w14:textId="7371DCCE" w:rsidR="0054263F" w:rsidRPr="00394695" w:rsidRDefault="00B12F7E" w:rsidP="009D6FB9">
      <w:pPr>
        <w:pStyle w:val="ListParagraph"/>
        <w:numPr>
          <w:ilvl w:val="0"/>
          <w:numId w:val="28"/>
        </w:numPr>
      </w:pPr>
      <w:r>
        <w:t>ASP.net or .Net core</w:t>
      </w:r>
    </w:p>
    <w:p w14:paraId="3A5B7E1B" w14:textId="0527A330" w:rsidR="0054263F" w:rsidRPr="00394695" w:rsidRDefault="003D59AA" w:rsidP="009D6FB9">
      <w:pPr>
        <w:pStyle w:val="ListParagraph"/>
        <w:numPr>
          <w:ilvl w:val="0"/>
          <w:numId w:val="28"/>
        </w:numPr>
      </w:pPr>
      <w:r>
        <w:t xml:space="preserve">MySQL </w:t>
      </w:r>
      <w:r w:rsidR="00B12F7E">
        <w:t>or MSSQL</w:t>
      </w:r>
    </w:p>
    <w:p w14:paraId="6301AC78" w14:textId="1A998F09" w:rsidR="0054263F" w:rsidRDefault="0054263F" w:rsidP="009D6FB9">
      <w:pPr>
        <w:pStyle w:val="ListParagraph"/>
        <w:numPr>
          <w:ilvl w:val="0"/>
          <w:numId w:val="28"/>
        </w:numPr>
      </w:pPr>
      <w:r w:rsidRPr="00394695">
        <w:t>HTML</w:t>
      </w:r>
      <w:r w:rsidR="00B12F7E">
        <w:t xml:space="preserve"> 5</w:t>
      </w:r>
      <w:r w:rsidRPr="00394695">
        <w:t xml:space="preserve"> / CSS 3</w:t>
      </w:r>
    </w:p>
    <w:p w14:paraId="19068539" w14:textId="3F4C0F65" w:rsidR="001A54BA" w:rsidRPr="00394695" w:rsidRDefault="001A54BA" w:rsidP="009D6FB9">
      <w:pPr>
        <w:pStyle w:val="ListParagraph"/>
        <w:numPr>
          <w:ilvl w:val="0"/>
          <w:numId w:val="28"/>
        </w:numPr>
      </w:pPr>
      <w:r>
        <w:t>MinIO, Redis, Elastic Search, KeyCloak (All Open Source)</w:t>
      </w:r>
    </w:p>
    <w:p w14:paraId="41A9E13E" w14:textId="2CB55257" w:rsidR="0054263F" w:rsidRPr="00480A18" w:rsidRDefault="0054263F" w:rsidP="00480A18">
      <w:pPr>
        <w:spacing w:after="160" w:line="259" w:lineRule="auto"/>
        <w:jc w:val="left"/>
        <w:rPr>
          <w:rFonts w:cs="Arial"/>
          <w:bCs/>
          <w:color w:val="auto"/>
          <w:sz w:val="20"/>
          <w:szCs w:val="20"/>
        </w:rPr>
      </w:pPr>
    </w:p>
    <w:p w14:paraId="416A7C48" w14:textId="4442C3A1" w:rsidR="0054263F" w:rsidRPr="00D35C30" w:rsidRDefault="0054263F" w:rsidP="00BC05AC">
      <w:pPr>
        <w:pStyle w:val="Heading3"/>
      </w:pPr>
      <w:bookmarkStart w:id="130" w:name="_Toc39625640"/>
      <w:bookmarkStart w:id="131" w:name="_Toc479367345"/>
      <w:bookmarkStart w:id="132" w:name="_Toc480383878"/>
      <w:bookmarkStart w:id="133" w:name="_Toc494205341"/>
      <w:r w:rsidRPr="00D35C30">
        <w:t>R</w:t>
      </w:r>
      <w:r w:rsidR="00BD2FAA">
        <w:t xml:space="preserve">ECOMMENDED WED HOSTING PACKAGE </w:t>
      </w:r>
      <w:r w:rsidR="00943F66">
        <w:t>- DEDICATED</w:t>
      </w:r>
      <w:bookmarkEnd w:id="130"/>
      <w:r w:rsidR="00BD2FAA">
        <w:t xml:space="preserve"> </w:t>
      </w:r>
      <w:bookmarkEnd w:id="131"/>
      <w:bookmarkEnd w:id="132"/>
      <w:bookmarkEnd w:id="133"/>
      <w:r w:rsidRPr="00D35C30">
        <w:t xml:space="preserve"> </w:t>
      </w:r>
    </w:p>
    <w:p w14:paraId="7C44BDF5" w14:textId="65DF3A00" w:rsidR="0054263F" w:rsidRPr="008D7B7E" w:rsidRDefault="0054263F" w:rsidP="009D6FB9">
      <w:pPr>
        <w:pStyle w:val="ListParagraph"/>
        <w:numPr>
          <w:ilvl w:val="0"/>
          <w:numId w:val="29"/>
        </w:numPr>
      </w:pPr>
      <w:r w:rsidRPr="008D7B7E">
        <w:t>Operating System: Windows Server</w:t>
      </w:r>
    </w:p>
    <w:p w14:paraId="74384814" w14:textId="6ABC6F28" w:rsidR="0054263F" w:rsidRPr="008D7B7E" w:rsidRDefault="0054263F" w:rsidP="009D6FB9">
      <w:pPr>
        <w:pStyle w:val="ListParagraph"/>
        <w:numPr>
          <w:ilvl w:val="0"/>
          <w:numId w:val="29"/>
        </w:numPr>
      </w:pPr>
      <w:r w:rsidRPr="008D7B7E">
        <w:t xml:space="preserve">CPU: 2 cores </w:t>
      </w:r>
    </w:p>
    <w:p w14:paraId="2E320CA5" w14:textId="77777777" w:rsidR="0054263F" w:rsidRPr="008D7B7E" w:rsidRDefault="0054263F" w:rsidP="009D6FB9">
      <w:pPr>
        <w:pStyle w:val="ListParagraph"/>
        <w:numPr>
          <w:ilvl w:val="0"/>
          <w:numId w:val="29"/>
        </w:numPr>
      </w:pPr>
      <w:r w:rsidRPr="008D7B7E">
        <w:t>Domains: Unlimited</w:t>
      </w:r>
    </w:p>
    <w:p w14:paraId="511BE6A3" w14:textId="77777777" w:rsidR="0054263F" w:rsidRPr="008D7B7E" w:rsidRDefault="0054263F" w:rsidP="009D6FB9">
      <w:pPr>
        <w:pStyle w:val="ListParagraph"/>
        <w:numPr>
          <w:ilvl w:val="0"/>
          <w:numId w:val="29"/>
        </w:numPr>
      </w:pPr>
      <w:r w:rsidRPr="008D7B7E">
        <w:t>Disk Space: 200 GB</w:t>
      </w:r>
    </w:p>
    <w:p w14:paraId="366BED1B" w14:textId="77777777" w:rsidR="0054263F" w:rsidRPr="008D7B7E" w:rsidRDefault="0054263F" w:rsidP="009D6FB9">
      <w:pPr>
        <w:pStyle w:val="ListParagraph"/>
        <w:numPr>
          <w:ilvl w:val="0"/>
          <w:numId w:val="29"/>
        </w:numPr>
      </w:pPr>
      <w:r w:rsidRPr="008D7B7E">
        <w:t>Monthly Bandwidth: 50 GB</w:t>
      </w:r>
    </w:p>
    <w:p w14:paraId="6574023E" w14:textId="03271F20" w:rsidR="0054263F" w:rsidRPr="008D7B7E" w:rsidRDefault="008261AF" w:rsidP="009D6FB9">
      <w:pPr>
        <w:pStyle w:val="ListParagraph"/>
        <w:numPr>
          <w:ilvl w:val="0"/>
          <w:numId w:val="29"/>
        </w:numPr>
      </w:pPr>
      <w:r>
        <w:t>IIS</w:t>
      </w:r>
    </w:p>
    <w:p w14:paraId="2E86F1C5" w14:textId="70A5E9F4" w:rsidR="0054263F" w:rsidRPr="008D7B7E" w:rsidRDefault="008261AF" w:rsidP="009D6FB9">
      <w:pPr>
        <w:pStyle w:val="ListParagraph"/>
        <w:numPr>
          <w:ilvl w:val="0"/>
          <w:numId w:val="29"/>
        </w:numPr>
      </w:pPr>
      <w:r>
        <w:t>.Net SDK, ASP.net</w:t>
      </w:r>
    </w:p>
    <w:p w14:paraId="09F5E5F7" w14:textId="77777777" w:rsidR="0054263F" w:rsidRPr="00D35C30" w:rsidRDefault="0054263F" w:rsidP="0054263F">
      <w:pPr>
        <w:pStyle w:val="ListParagraph"/>
        <w:spacing w:line="360" w:lineRule="auto"/>
        <w:rPr>
          <w:rFonts w:cs="Arial"/>
          <w:bCs/>
          <w:color w:val="auto"/>
          <w:sz w:val="20"/>
          <w:szCs w:val="20"/>
        </w:rPr>
      </w:pPr>
    </w:p>
    <w:p w14:paraId="3983EE93" w14:textId="330463A8" w:rsidR="0054263F" w:rsidRPr="00E43B3E" w:rsidRDefault="0054263F" w:rsidP="00BC05AC">
      <w:pPr>
        <w:pStyle w:val="Heading3"/>
      </w:pPr>
      <w:bookmarkStart w:id="134" w:name="_Toc39625641"/>
      <w:r w:rsidRPr="00E43B3E">
        <w:t>B</w:t>
      </w:r>
      <w:r w:rsidR="00F225F0" w:rsidRPr="00E43B3E">
        <w:t>ROWSER</w:t>
      </w:r>
      <w:bookmarkEnd w:id="134"/>
    </w:p>
    <w:p w14:paraId="15645FF0" w14:textId="77777777" w:rsidR="0054263F" w:rsidRPr="00E43B3E" w:rsidRDefault="0054263F" w:rsidP="009D6F19">
      <w:pPr>
        <w:ind w:left="450"/>
      </w:pPr>
      <w:r w:rsidRPr="00E43B3E">
        <w:t>The application developed shall be compatible with the browsers listed below:</w:t>
      </w:r>
    </w:p>
    <w:p w14:paraId="46C12832" w14:textId="77777777" w:rsidR="0054263F" w:rsidRPr="00E43B3E" w:rsidRDefault="0054263F" w:rsidP="00722BC7">
      <w:pPr>
        <w:pStyle w:val="ListParagraph"/>
        <w:numPr>
          <w:ilvl w:val="0"/>
          <w:numId w:val="9"/>
        </w:numPr>
        <w:ind w:left="450" w:hanging="450"/>
      </w:pPr>
      <w:r w:rsidRPr="00E43B3E">
        <w:t>Internet Explorer 11</w:t>
      </w:r>
    </w:p>
    <w:p w14:paraId="7B2FCDDE" w14:textId="77777777" w:rsidR="0054263F" w:rsidRPr="00E43B3E" w:rsidRDefault="0054263F" w:rsidP="00722BC7">
      <w:pPr>
        <w:pStyle w:val="ListParagraph"/>
        <w:numPr>
          <w:ilvl w:val="0"/>
          <w:numId w:val="9"/>
        </w:numPr>
        <w:ind w:left="450" w:hanging="450"/>
      </w:pPr>
      <w:r w:rsidRPr="00E43B3E">
        <w:t>Mozilla Firefox 50 or above</w:t>
      </w:r>
    </w:p>
    <w:p w14:paraId="73F9B754" w14:textId="77777777" w:rsidR="0054263F" w:rsidRPr="00E43B3E" w:rsidRDefault="0054263F" w:rsidP="00722BC7">
      <w:pPr>
        <w:pStyle w:val="ListParagraph"/>
        <w:numPr>
          <w:ilvl w:val="0"/>
          <w:numId w:val="9"/>
        </w:numPr>
        <w:ind w:left="450" w:hanging="450"/>
      </w:pPr>
      <w:r w:rsidRPr="00E43B3E">
        <w:t>Chrome 50 or above</w:t>
      </w:r>
    </w:p>
    <w:p w14:paraId="4DFB111E" w14:textId="77777777" w:rsidR="0054263F" w:rsidRPr="00D35C30" w:rsidRDefault="0054263F" w:rsidP="0054263F">
      <w:pPr>
        <w:spacing w:line="360" w:lineRule="auto"/>
        <w:rPr>
          <w:rFonts w:cs="Arial"/>
          <w:sz w:val="20"/>
          <w:szCs w:val="20"/>
        </w:rPr>
      </w:pPr>
    </w:p>
    <w:p w14:paraId="33CC92A0" w14:textId="77777777" w:rsidR="0054263F" w:rsidRPr="00D35C30" w:rsidRDefault="0054263F" w:rsidP="000E41AC">
      <w:pPr>
        <w:spacing w:line="360" w:lineRule="auto"/>
        <w:ind w:left="720" w:hanging="1080"/>
        <w:rPr>
          <w:rFonts w:cs="Arial"/>
          <w:sz w:val="20"/>
          <w:szCs w:val="20"/>
        </w:rPr>
      </w:pPr>
    </w:p>
    <w:p w14:paraId="4A21DF16" w14:textId="60AE8F42" w:rsidR="0054263F" w:rsidRPr="00D35C30" w:rsidRDefault="0054263F" w:rsidP="00BC05AC">
      <w:pPr>
        <w:pStyle w:val="Heading3"/>
      </w:pPr>
      <w:bookmarkStart w:id="135" w:name="_Toc39625642"/>
      <w:bookmarkStart w:id="136" w:name="_Toc495159089"/>
      <w:bookmarkStart w:id="137" w:name="_Toc505703755"/>
      <w:r w:rsidRPr="00D35C30">
        <w:t>H</w:t>
      </w:r>
      <w:r w:rsidR="00BD2FAA">
        <w:t>ARDWARE DEVICES</w:t>
      </w:r>
      <w:bookmarkEnd w:id="135"/>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pPr>
    </w:p>
    <w:p w14:paraId="764D3C76" w14:textId="77777777" w:rsidR="0054263F" w:rsidRPr="00D35C30" w:rsidRDefault="0054263F" w:rsidP="00722BC7">
      <w:pPr>
        <w:pStyle w:val="ListParagraph"/>
        <w:numPr>
          <w:ilvl w:val="0"/>
          <w:numId w:val="9"/>
        </w:numPr>
        <w:ind w:left="450" w:hanging="450"/>
      </w:pPr>
      <w:r w:rsidRPr="00D35C30">
        <w:t>The device should support LTE / Wi-Fi 802.11 a/b/g/n/ac</w:t>
      </w:r>
    </w:p>
    <w:p w14:paraId="0C1584F7" w14:textId="77777777" w:rsidR="0054263F" w:rsidRPr="00D35C30" w:rsidRDefault="0054263F" w:rsidP="00722BC7">
      <w:pPr>
        <w:pStyle w:val="ListParagraph"/>
        <w:numPr>
          <w:ilvl w:val="0"/>
          <w:numId w:val="9"/>
        </w:numPr>
        <w:ind w:left="450" w:hanging="450"/>
      </w:pPr>
      <w:r w:rsidRPr="00D35C30">
        <w:t>The device should have 3 GB RAM and above memory</w:t>
      </w:r>
    </w:p>
    <w:p w14:paraId="309AA237" w14:textId="77777777" w:rsidR="0054263F" w:rsidRPr="00D35C30" w:rsidRDefault="0054263F" w:rsidP="0054263F"/>
    <w:p w14:paraId="374DF172" w14:textId="40CF0014" w:rsidR="0054263F" w:rsidRPr="00F44ECE" w:rsidRDefault="0054263F" w:rsidP="009D6F19">
      <w:pPr>
        <w:pStyle w:val="Heading4"/>
        <w:ind w:left="-630" w:firstLine="0"/>
      </w:pPr>
      <w:r w:rsidRPr="00F44ECE">
        <w:lastRenderedPageBreak/>
        <w:t>Web Server</w:t>
      </w:r>
    </w:p>
    <w:p w14:paraId="6042DCB3" w14:textId="77777777" w:rsidR="00B2149B" w:rsidRPr="00B2149B" w:rsidRDefault="00B2149B" w:rsidP="00B2149B"/>
    <w:p w14:paraId="4434779C" w14:textId="4CA0AFBF" w:rsidR="0054263F" w:rsidRDefault="0054263F" w:rsidP="000E5D04">
      <w:pPr>
        <w:ind w:left="450"/>
      </w:pPr>
      <w:r w:rsidRPr="00D35C30">
        <w:t>We recommend the specification mentioned below for the best output</w:t>
      </w:r>
      <w:r w:rsidR="00780494">
        <w:t>:</w:t>
      </w:r>
    </w:p>
    <w:p w14:paraId="08474F2F" w14:textId="77777777" w:rsidR="00B2149B" w:rsidRPr="00D35C30" w:rsidRDefault="00B2149B" w:rsidP="000E5D04">
      <w:pPr>
        <w:ind w:left="450"/>
      </w:pPr>
    </w:p>
    <w:p w14:paraId="2BDD634E" w14:textId="11A24C3C" w:rsidR="0054263F" w:rsidRPr="00D35C30" w:rsidRDefault="0054263F" w:rsidP="00722BC7">
      <w:pPr>
        <w:pStyle w:val="ListParagraph"/>
        <w:numPr>
          <w:ilvl w:val="0"/>
          <w:numId w:val="9"/>
        </w:numPr>
        <w:ind w:left="450" w:hanging="450"/>
      </w:pPr>
      <w:r w:rsidRPr="00D35C30">
        <w:t xml:space="preserve">Microsoft Windows </w:t>
      </w:r>
      <w:r w:rsidR="00A23828">
        <w:t>Server 2016 with IIS 7.5 +</w:t>
      </w:r>
    </w:p>
    <w:p w14:paraId="673773B0" w14:textId="400FABD6" w:rsidR="0054263F" w:rsidRDefault="0054263F" w:rsidP="00722BC7">
      <w:pPr>
        <w:pStyle w:val="ListParagraph"/>
        <w:numPr>
          <w:ilvl w:val="0"/>
          <w:numId w:val="9"/>
        </w:numPr>
        <w:ind w:left="450" w:hanging="450"/>
      </w:pPr>
      <w:r w:rsidRPr="00D35C30">
        <w:t xml:space="preserve">Processor: </w:t>
      </w:r>
      <w:r w:rsidR="00ED09E8" w:rsidRPr="00ED09E8">
        <w:rPr>
          <w:rFonts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t xml:space="preserve">Intel </w:t>
      </w:r>
      <w:r w:rsidR="00ED09E8">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t>or</w:t>
      </w:r>
      <w:r w:rsidRPr="00D35C30">
        <w:t xml:space="preserve"> equivalent</w:t>
      </w:r>
    </w:p>
    <w:p w14:paraId="555E044C" w14:textId="5B8940C1" w:rsidR="0054263F" w:rsidRPr="00D35C30" w:rsidRDefault="0054263F" w:rsidP="00722BC7">
      <w:pPr>
        <w:pStyle w:val="ListParagraph"/>
        <w:numPr>
          <w:ilvl w:val="0"/>
          <w:numId w:val="9"/>
        </w:numPr>
        <w:ind w:left="450" w:hanging="450"/>
      </w:pPr>
      <w:r w:rsidRPr="00D35C30">
        <w:t xml:space="preserve">Memory: </w:t>
      </w:r>
      <w:r w:rsidR="00A23828">
        <w:t>16GB</w:t>
      </w:r>
    </w:p>
    <w:p w14:paraId="799C84FA" w14:textId="231D2B18" w:rsidR="0054263F" w:rsidRPr="0054263F" w:rsidRDefault="0054263F" w:rsidP="00722BC7">
      <w:pPr>
        <w:pStyle w:val="ListParagraph"/>
        <w:numPr>
          <w:ilvl w:val="0"/>
          <w:numId w:val="9"/>
        </w:numPr>
        <w:ind w:left="450" w:hanging="450"/>
      </w:pPr>
      <w:r w:rsidRPr="00D35C30">
        <w:t xml:space="preserve">Disk Space: 1 </w:t>
      </w:r>
      <w:r w:rsidR="00A23828">
        <w:t>T</w:t>
      </w:r>
      <w:r w:rsidRPr="00D35C30">
        <w:t>B of free disk space</w:t>
      </w:r>
    </w:p>
    <w:p w14:paraId="43F0604C" w14:textId="050C8B1B" w:rsidR="0054263F" w:rsidRPr="00D35C30" w:rsidRDefault="000E5D04" w:rsidP="000E5D04">
      <w:pPr>
        <w:spacing w:after="160" w:line="259" w:lineRule="auto"/>
        <w:jc w:val="left"/>
      </w:pPr>
      <w:r>
        <w:br w:type="page"/>
      </w:r>
    </w:p>
    <w:p w14:paraId="004A8C96" w14:textId="2DBA3CBB" w:rsidR="0054263F" w:rsidRPr="00D35C30" w:rsidRDefault="0054263F" w:rsidP="00BC05AC">
      <w:pPr>
        <w:pStyle w:val="Heading3"/>
      </w:pPr>
      <w:bookmarkStart w:id="138" w:name="_Toc39625643"/>
      <w:r w:rsidRPr="00D35C30">
        <w:lastRenderedPageBreak/>
        <w:t>T</w:t>
      </w:r>
      <w:r w:rsidR="00BD2FAA">
        <w:t>ECHNICAL STANDARDS</w:t>
      </w:r>
      <w:bookmarkEnd w:id="136"/>
      <w:bookmarkEnd w:id="137"/>
      <w:bookmarkEnd w:id="138"/>
      <w:r w:rsidRPr="00D35C30">
        <w:t xml:space="preserve"> </w:t>
      </w:r>
    </w:p>
    <w:p w14:paraId="6A722BFF" w14:textId="77777777" w:rsidR="00A3239F" w:rsidRPr="00A23828" w:rsidRDefault="00A3239F" w:rsidP="00A23828"/>
    <w:p w14:paraId="6A90C4B4" w14:textId="77777777" w:rsidR="0054263F" w:rsidRPr="00A3239F" w:rsidRDefault="0054263F" w:rsidP="00722BC7">
      <w:pPr>
        <w:pStyle w:val="ListParagraph"/>
        <w:numPr>
          <w:ilvl w:val="0"/>
          <w:numId w:val="9"/>
        </w:numPr>
        <w:ind w:left="450" w:hanging="450"/>
      </w:pPr>
      <w:r w:rsidRPr="00A3239F">
        <w:t xml:space="preserve">Testing Devices </w:t>
      </w:r>
    </w:p>
    <w:p w14:paraId="4ED7189D" w14:textId="77777777" w:rsidR="0054263F" w:rsidRPr="00A3239F" w:rsidRDefault="0054263F" w:rsidP="00A3239F">
      <w:pPr>
        <w:pStyle w:val="ListParagraph"/>
        <w:ind w:left="450"/>
      </w:pPr>
      <w:r w:rsidRPr="00A3239F">
        <w:t>Google Pixel     Android 7</w:t>
      </w:r>
    </w:p>
    <w:p w14:paraId="2CD8161A" w14:textId="0338DD62" w:rsidR="0054263F" w:rsidRDefault="0054263F" w:rsidP="00A3239F">
      <w:pPr>
        <w:pStyle w:val="ListParagraph"/>
        <w:ind w:left="450"/>
      </w:pPr>
      <w:r w:rsidRPr="00A3239F">
        <w:t>Motorola Moto G Turbo Edition -   Android 6</w:t>
      </w:r>
    </w:p>
    <w:p w14:paraId="3791A303" w14:textId="77777777" w:rsidR="00A3239F" w:rsidRPr="00A3239F" w:rsidRDefault="00A3239F" w:rsidP="00A3239F">
      <w:pPr>
        <w:pStyle w:val="ListParagraph"/>
        <w:ind w:left="450"/>
      </w:pPr>
    </w:p>
    <w:p w14:paraId="78D4BFD4" w14:textId="77777777" w:rsidR="0054263F" w:rsidRPr="00A23828" w:rsidRDefault="0054263F" w:rsidP="00722BC7">
      <w:pPr>
        <w:pStyle w:val="ListParagraph"/>
        <w:numPr>
          <w:ilvl w:val="0"/>
          <w:numId w:val="9"/>
        </w:numPr>
        <w:ind w:left="450" w:hanging="450"/>
      </w:pPr>
      <w:r w:rsidRPr="00A23828">
        <w:t xml:space="preserve">OS Version </w:t>
      </w:r>
    </w:p>
    <w:p w14:paraId="14D026CC" w14:textId="09E44571" w:rsidR="0054263F" w:rsidRDefault="00EA2CEE" w:rsidP="00A3239F">
      <w:pPr>
        <w:pStyle w:val="ListParagraph"/>
        <w:ind w:left="450"/>
      </w:pPr>
      <w:r>
        <w:t xml:space="preserve">Android: </w:t>
      </w:r>
      <w:r w:rsidR="0054263F" w:rsidRPr="00A3239F">
        <w:t>Android KitKat and above</w:t>
      </w:r>
    </w:p>
    <w:p w14:paraId="1548C6A3" w14:textId="0BA91AC5" w:rsidR="00A23828" w:rsidRPr="00A3239F" w:rsidRDefault="00A23828" w:rsidP="00A3239F">
      <w:pPr>
        <w:pStyle w:val="ListParagraph"/>
        <w:ind w:left="450"/>
      </w:pPr>
      <w:r>
        <w:t>IOS: IOS 9+</w:t>
      </w:r>
    </w:p>
    <w:p w14:paraId="45839CEC" w14:textId="5CE94A4C" w:rsidR="0054263F" w:rsidRDefault="0054263F" w:rsidP="001E075A">
      <w:pPr>
        <w:ind w:left="450" w:hanging="720"/>
      </w:pPr>
    </w:p>
    <w:p w14:paraId="7CD42C55" w14:textId="77777777" w:rsidR="008E33EA" w:rsidRPr="00D35C30" w:rsidRDefault="008E33EA" w:rsidP="001E075A">
      <w:pPr>
        <w:ind w:left="450" w:hanging="720"/>
      </w:pPr>
    </w:p>
    <w:p w14:paraId="6527D0D7" w14:textId="43B21669" w:rsidR="0054263F" w:rsidRPr="00D35C30" w:rsidRDefault="0054263F" w:rsidP="00BC05AC">
      <w:pPr>
        <w:pStyle w:val="Heading3"/>
      </w:pPr>
      <w:bookmarkStart w:id="139" w:name="_Toc39625644"/>
      <w:r w:rsidRPr="00D35C30">
        <w:t>T</w:t>
      </w:r>
      <w:r w:rsidR="00BD2FAA">
        <w:t>ECHNICAL GUIDELINES</w:t>
      </w:r>
      <w:bookmarkEnd w:id="139"/>
      <w:r w:rsidRPr="00D35C30">
        <w:t xml:space="preserve"> </w:t>
      </w:r>
    </w:p>
    <w:p w14:paraId="4383B068" w14:textId="29C9C8DB" w:rsidR="0054263F" w:rsidRPr="00A3239F" w:rsidRDefault="0054263F" w:rsidP="00A3239F">
      <w:pPr>
        <w:ind w:left="450"/>
      </w:pPr>
      <w:r w:rsidRPr="00A3239F">
        <w:t>The</w:t>
      </w:r>
      <w:r w:rsidR="002428A3">
        <w:t>se</w:t>
      </w:r>
      <w:r w:rsidRPr="00A3239F">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cs="Arial"/>
          <w:bCs/>
          <w:color w:val="auto"/>
          <w:sz w:val="20"/>
          <w:szCs w:val="20"/>
        </w:rPr>
      </w:pPr>
    </w:p>
    <w:p w14:paraId="376232C8" w14:textId="6AFB742F" w:rsidR="0054263F" w:rsidRPr="00A3239F" w:rsidRDefault="0054263F" w:rsidP="00722BC7">
      <w:pPr>
        <w:pStyle w:val="ListParagraph"/>
        <w:numPr>
          <w:ilvl w:val="0"/>
          <w:numId w:val="9"/>
        </w:numPr>
        <w:ind w:left="450" w:hanging="450"/>
      </w:pPr>
      <w:r w:rsidRPr="00A3239F">
        <w:t>API will be used, as the case may be, in realizing the features and functionalities mentioned</w:t>
      </w:r>
      <w:r w:rsidR="005C429B">
        <w:t>.</w:t>
      </w:r>
    </w:p>
    <w:p w14:paraId="4D42EC76" w14:textId="4BA53113" w:rsidR="0054263F" w:rsidRPr="00A3239F" w:rsidRDefault="0054263F" w:rsidP="00722BC7">
      <w:pPr>
        <w:pStyle w:val="ListParagraph"/>
        <w:numPr>
          <w:ilvl w:val="0"/>
          <w:numId w:val="9"/>
        </w:numPr>
        <w:ind w:left="450" w:hanging="450"/>
      </w:pPr>
      <w:r w:rsidRPr="00A3239F">
        <w:t>The client will finalize the functional requirements and UI/UX before the commencement of the project</w:t>
      </w:r>
      <w:r w:rsidR="005C429B">
        <w:t>.</w:t>
      </w:r>
    </w:p>
    <w:p w14:paraId="1B76417D" w14:textId="1B588570" w:rsidR="0054263F" w:rsidRPr="00A3239F" w:rsidRDefault="0054263F" w:rsidP="00722BC7">
      <w:pPr>
        <w:pStyle w:val="ListParagraph"/>
        <w:numPr>
          <w:ilvl w:val="0"/>
          <w:numId w:val="9"/>
        </w:numPr>
        <w:ind w:left="450" w:hanging="450"/>
      </w:pPr>
      <w:r w:rsidRPr="00A3239F">
        <w:t xml:space="preserve">Verbat will be testing the app in the mentioned devices only. Testing on devices other than the ones mentioned under the “Technical Standards </w:t>
      </w:r>
      <w:r w:rsidR="0005462D" w:rsidRPr="00A3239F">
        <w:t>“will</w:t>
      </w:r>
      <w:r w:rsidRPr="00A3239F">
        <w:t xml:space="preserve"> have to be specified and provided by the client at the beginning of the development phase</w:t>
      </w:r>
      <w:r w:rsidR="005C429B">
        <w:t>.</w:t>
      </w:r>
    </w:p>
    <w:p w14:paraId="22BB0AFD" w14:textId="2E03E3DE" w:rsidR="0054263F" w:rsidRPr="00A3239F" w:rsidRDefault="0054263F" w:rsidP="00722BC7">
      <w:pPr>
        <w:pStyle w:val="ListParagraph"/>
        <w:numPr>
          <w:ilvl w:val="0"/>
          <w:numId w:val="9"/>
        </w:numPr>
        <w:ind w:left="450" w:hanging="450"/>
      </w:pPr>
      <w:r w:rsidRPr="00A3239F">
        <w:t>The client will have to provide the details of the testing devices they are using before the start of development phase</w:t>
      </w:r>
      <w:r w:rsidR="005C429B">
        <w:t>.</w:t>
      </w:r>
    </w:p>
    <w:p w14:paraId="7CA156AF" w14:textId="2EF5F9B9" w:rsidR="0054263F" w:rsidRPr="00A3239F" w:rsidRDefault="0054263F" w:rsidP="00722BC7">
      <w:pPr>
        <w:pStyle w:val="ListParagraph"/>
        <w:numPr>
          <w:ilvl w:val="0"/>
          <w:numId w:val="9"/>
        </w:numPr>
        <w:ind w:left="450" w:hanging="450"/>
      </w:pPr>
      <w:r w:rsidRPr="00A3239F">
        <w:t xml:space="preserve">Client should provide the relevant Developer's Account credentials before the development phase. In case </w:t>
      </w:r>
      <w:r w:rsidR="001E075A" w:rsidRPr="00A3239F">
        <w:t>Verbat needs</w:t>
      </w:r>
      <w:r w:rsidRPr="00A3239F">
        <w:t xml:space="preserve"> to create the developer id</w:t>
      </w:r>
      <w:r w:rsidR="005C429B">
        <w:t>,</w:t>
      </w:r>
      <w:r w:rsidRPr="00A3239F">
        <w:t xml:space="preserve"> additional charges will be incurred by the client</w:t>
      </w:r>
      <w:r w:rsidR="005C429B">
        <w:t>.</w:t>
      </w:r>
    </w:p>
    <w:p w14:paraId="5487826A" w14:textId="2F8ED06E" w:rsidR="0054263F" w:rsidRPr="00A3239F" w:rsidRDefault="0054263F" w:rsidP="00722BC7">
      <w:pPr>
        <w:pStyle w:val="ListParagraph"/>
        <w:numPr>
          <w:ilvl w:val="0"/>
          <w:numId w:val="9"/>
        </w:numPr>
        <w:ind w:left="450" w:hanging="450"/>
      </w:pPr>
      <w:r w:rsidRPr="00A3239F">
        <w:t xml:space="preserve">The duration mentioned in the project timeline is for </w:t>
      </w:r>
      <w:r w:rsidR="005C429B">
        <w:t xml:space="preserve">the </w:t>
      </w:r>
      <w:r w:rsidRPr="00A3239F">
        <w:t>development and testing</w:t>
      </w:r>
      <w:r w:rsidR="005C429B">
        <w:t xml:space="preserve">; </w:t>
      </w:r>
      <w:r w:rsidRPr="00A3239F">
        <w:t>any delay or time taken by the review team to respond will not be Verbat’s responsibility</w:t>
      </w:r>
      <w:r w:rsidR="005C429B">
        <w:t>.</w:t>
      </w:r>
    </w:p>
    <w:p w14:paraId="6DA30CAC" w14:textId="561586C8" w:rsidR="0054263F" w:rsidRPr="00A3239F" w:rsidRDefault="0054263F" w:rsidP="00722BC7">
      <w:pPr>
        <w:pStyle w:val="ListParagraph"/>
        <w:numPr>
          <w:ilvl w:val="0"/>
          <w:numId w:val="9"/>
        </w:numPr>
        <w:ind w:left="450" w:hanging="450"/>
      </w:pPr>
      <w:r w:rsidRPr="00A3239F">
        <w:t xml:space="preserve">Any clarification required from client needs to be addressed within </w:t>
      </w:r>
      <w:r w:rsidR="00996DC3">
        <w:t>02 business days</w:t>
      </w:r>
      <w:r w:rsidRPr="00A3239F">
        <w:t>.</w:t>
      </w:r>
    </w:p>
    <w:p w14:paraId="232A1F78" w14:textId="70C41395" w:rsidR="0054263F" w:rsidRPr="00A3239F" w:rsidRDefault="0054263F" w:rsidP="00722BC7">
      <w:pPr>
        <w:pStyle w:val="ListParagraph"/>
        <w:numPr>
          <w:ilvl w:val="0"/>
          <w:numId w:val="9"/>
        </w:numPr>
        <w:ind w:left="450" w:hanging="450"/>
      </w:pPr>
      <w:r w:rsidRPr="00A3239F">
        <w:t>The apps will be developed / created within the guidelines of</w:t>
      </w:r>
      <w:r w:rsidR="00996DC3">
        <w:t xml:space="preserve"> respective</w:t>
      </w:r>
      <w:r w:rsidRPr="00A3239F">
        <w:t xml:space="preserve"> play store. </w:t>
      </w:r>
    </w:p>
    <w:p w14:paraId="0F514047" w14:textId="77777777" w:rsidR="00393093" w:rsidRDefault="0054263F" w:rsidP="00722BC7">
      <w:pPr>
        <w:pStyle w:val="ListParagraph"/>
        <w:numPr>
          <w:ilvl w:val="0"/>
          <w:numId w:val="9"/>
        </w:numPr>
        <w:ind w:left="450" w:hanging="450"/>
      </w:pPr>
      <w:r w:rsidRPr="00A3239F">
        <w:t xml:space="preserve">Verbat will strictly follow the guidelines provided by the respective stores. </w:t>
      </w:r>
    </w:p>
    <w:p w14:paraId="5901EFC3" w14:textId="14DEEA13" w:rsidR="0054263F" w:rsidRPr="00393093" w:rsidRDefault="0054263F" w:rsidP="00722BC7">
      <w:pPr>
        <w:pStyle w:val="ListParagraph"/>
        <w:numPr>
          <w:ilvl w:val="0"/>
          <w:numId w:val="9"/>
        </w:numPr>
        <w:ind w:left="450" w:hanging="450"/>
      </w:pPr>
      <w:r w:rsidRPr="00393093">
        <w:rPr>
          <w:rFonts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722BC7">
      <w:pPr>
        <w:pStyle w:val="ListParagraph"/>
        <w:numPr>
          <w:ilvl w:val="0"/>
          <w:numId w:val="9"/>
        </w:numPr>
        <w:ind w:left="450" w:hanging="450"/>
      </w:pPr>
      <w:r w:rsidRPr="00A3239F">
        <w:lastRenderedPageBreak/>
        <w:t xml:space="preserve">Customization of the features of the app will be susceptible to the limitation imposed by the respective platform/ store. </w:t>
      </w:r>
    </w:p>
    <w:p w14:paraId="5AAB4384" w14:textId="46C693C6" w:rsidR="0054263F" w:rsidRPr="00A3239F" w:rsidRDefault="0054263F" w:rsidP="00722BC7">
      <w:pPr>
        <w:pStyle w:val="ListParagraph"/>
        <w:numPr>
          <w:ilvl w:val="0"/>
          <w:numId w:val="9"/>
        </w:numPr>
        <w:ind w:left="450" w:hanging="450"/>
      </w:pPr>
      <w:r w:rsidRPr="00A3239F">
        <w:t>Once development commences</w:t>
      </w:r>
      <w:r w:rsidR="005C429B">
        <w:t>,</w:t>
      </w:r>
      <w:r w:rsidRPr="00A3239F">
        <w:t xml:space="preserve"> the test device/screen sizes will not be susceptible to change. Any change requested by the client will have to go through change management</w:t>
      </w:r>
      <w:r w:rsidR="00D55097">
        <w:t>.</w:t>
      </w:r>
    </w:p>
    <w:p w14:paraId="774A14F6" w14:textId="3B1B8F1A" w:rsidR="0054263F" w:rsidRDefault="0054263F" w:rsidP="00722BC7">
      <w:pPr>
        <w:pStyle w:val="ListParagraph"/>
        <w:numPr>
          <w:ilvl w:val="0"/>
          <w:numId w:val="9"/>
        </w:numPr>
        <w:ind w:left="450" w:hanging="450"/>
      </w:pPr>
      <w:r w:rsidRPr="00A3239F">
        <w:t>OS version support will be limited to the ones mentioned in the technical specifications. Further support will have to go through change management</w:t>
      </w:r>
      <w:r w:rsidR="00A3239F">
        <w:t>.</w:t>
      </w:r>
    </w:p>
    <w:p w14:paraId="2B4DB1D6" w14:textId="77777777" w:rsidR="00393093" w:rsidRPr="00A3239F" w:rsidRDefault="00393093" w:rsidP="00393093">
      <w:pPr>
        <w:pStyle w:val="ListParagraph"/>
        <w:ind w:left="450"/>
      </w:pPr>
    </w:p>
    <w:p w14:paraId="5B592F15" w14:textId="77777777" w:rsidR="00393093" w:rsidRPr="00A3239F" w:rsidRDefault="00393093" w:rsidP="00393093">
      <w:pPr>
        <w:pStyle w:val="ListParagraph"/>
        <w:ind w:left="450"/>
      </w:pPr>
    </w:p>
    <w:p w14:paraId="50105D59" w14:textId="46D48BDB" w:rsidR="00494DE7" w:rsidRPr="005A77EA" w:rsidRDefault="00494DE7" w:rsidP="005A77EA">
      <w:pPr>
        <w:pStyle w:val="ListParagraph"/>
        <w:spacing w:line="360" w:lineRule="auto"/>
        <w:ind w:left="540"/>
        <w:rPr>
          <w:rFonts w:cs="Open Sans Light"/>
          <w:bCs/>
          <w:color w:val="000000" w:themeColor="text1"/>
        </w:rPr>
      </w:pPr>
    </w:p>
    <w:bookmarkEnd w:id="12"/>
    <w:p w14:paraId="6E4C5C52" w14:textId="77777777" w:rsidR="006C631E" w:rsidRDefault="006C631E">
      <w:pPr>
        <w:spacing w:after="160" w:line="259" w:lineRule="auto"/>
        <w:jc w:val="left"/>
        <w:rPr>
          <w:rFonts w:eastAsiaTheme="majorEastAsia" w:cs="Arial"/>
          <w:b/>
          <w:bCs/>
          <w:color w:val="000000" w:themeColor="text1"/>
          <w:sz w:val="28"/>
          <w:szCs w:val="28"/>
        </w:rPr>
      </w:pPr>
      <w:r>
        <w:br w:type="page"/>
      </w:r>
    </w:p>
    <w:p w14:paraId="6379C86D" w14:textId="12FD1750" w:rsidR="004A2DD6" w:rsidRPr="00D35C30" w:rsidRDefault="00CC7DC2" w:rsidP="00652F79">
      <w:pPr>
        <w:pStyle w:val="Heading2"/>
      </w:pPr>
      <w:bookmarkStart w:id="140" w:name="_Toc39625645"/>
      <w:r w:rsidRPr="00D35C30">
        <w:lastRenderedPageBreak/>
        <w:t>P</w:t>
      </w:r>
      <w:r w:rsidR="00237B34">
        <w:t>ROJECT DELIVERY</w:t>
      </w:r>
      <w:bookmarkEnd w:id="140"/>
    </w:p>
    <w:p w14:paraId="1FF4E5CF" w14:textId="6DBD5BE5" w:rsidR="00190707" w:rsidRPr="00D35C30" w:rsidRDefault="00190707" w:rsidP="00B863FA">
      <w:pPr>
        <w:spacing w:line="360" w:lineRule="auto"/>
        <w:ind w:firstLine="720"/>
        <w:rPr>
          <w:rFonts w:cs="Arial"/>
          <w:sz w:val="20"/>
          <w:szCs w:val="20"/>
        </w:rPr>
      </w:pPr>
    </w:p>
    <w:p w14:paraId="30382E14" w14:textId="1FA9BBAF" w:rsidR="006C631E" w:rsidRDefault="00F52680" w:rsidP="00BC05AC">
      <w:pPr>
        <w:pStyle w:val="Heading3"/>
      </w:pPr>
      <w:bookmarkStart w:id="141" w:name="_Toc39625646"/>
      <w:bookmarkStart w:id="142" w:name="_Toc535318281"/>
      <w:bookmarkStart w:id="143" w:name="_Toc957813"/>
      <w:r>
        <w:t>AGILE</w:t>
      </w:r>
      <w:r w:rsidR="006C631E">
        <w:t xml:space="preserve"> M</w:t>
      </w:r>
      <w:bookmarkEnd w:id="141"/>
      <w:r>
        <w:t>ETHODOLOGY</w:t>
      </w:r>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pPr>
      <w:r w:rsidRPr="006C631E">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pPr>
      <w:r w:rsidRPr="006C631E">
        <w:t>As a company, we have adopted the following tenets in our Devops philosophy</w:t>
      </w:r>
    </w:p>
    <w:p w14:paraId="21BA193F" w14:textId="77777777" w:rsidR="006C631E" w:rsidRPr="006C631E" w:rsidRDefault="006C631E" w:rsidP="006C631E">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pPr>
      <w:r w:rsidRPr="006C631E">
        <w:rPr>
          <w:b/>
        </w:rPr>
        <w:t>Scale:</w:t>
      </w:r>
      <w:r w:rsidRPr="006C631E">
        <w:t xml:space="preserve"> Operate and manage infrastructure and development processes at scale.</w:t>
      </w:r>
    </w:p>
    <w:p w14:paraId="12A60A0D" w14:textId="77777777" w:rsidR="006C631E" w:rsidRPr="006C631E" w:rsidRDefault="006C631E" w:rsidP="006C631E">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pPr>
      <w:r w:rsidRPr="006C631E">
        <w:rPr>
          <w:b/>
        </w:rPr>
        <w:lastRenderedPageBreak/>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pPr>
      <w:r w:rsidRPr="00450293">
        <w:t xml:space="preserve">Please see below an illustration of our technology stack. The tools of the trade that allow us to practice </w:t>
      </w:r>
      <w:r>
        <w:t>an Agile and Devops centric framework</w:t>
      </w:r>
    </w:p>
    <w:p w14:paraId="0CBA9319" w14:textId="3CFEDCF1" w:rsidR="00450293" w:rsidRPr="00450293" w:rsidRDefault="00450293" w:rsidP="00450293">
      <w:pPr>
        <w:spacing w:line="360" w:lineRule="auto"/>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pPr>
    </w:p>
    <w:p w14:paraId="79596C82" w14:textId="77777777" w:rsidR="006C631E" w:rsidRDefault="006C631E">
      <w:pPr>
        <w:spacing w:after="160" w:line="259" w:lineRule="auto"/>
        <w:jc w:val="left"/>
        <w:rPr>
          <w:rFonts w:eastAsiaTheme="majorEastAsia" w:cs="Arial"/>
          <w:b/>
          <w:bCs/>
          <w:color w:val="000000" w:themeColor="text1"/>
          <w:sz w:val="28"/>
          <w:szCs w:val="20"/>
        </w:rPr>
      </w:pPr>
    </w:p>
    <w:p w14:paraId="657B3BED" w14:textId="027E9F38" w:rsidR="00384BED" w:rsidRPr="00237B34" w:rsidRDefault="00384BED" w:rsidP="00BC05AC">
      <w:pPr>
        <w:pStyle w:val="Heading3"/>
      </w:pPr>
      <w:bookmarkStart w:id="144" w:name="_Toc39625647"/>
      <w:r w:rsidRPr="00237B34">
        <w:t>PROJECT MANAGEMENT</w:t>
      </w:r>
      <w:bookmarkEnd w:id="142"/>
      <w:bookmarkEnd w:id="143"/>
      <w:bookmarkEnd w:id="144"/>
      <w:r w:rsidRPr="00237B34">
        <w:t xml:space="preserve"> </w:t>
      </w:r>
    </w:p>
    <w:p w14:paraId="43B6D40E" w14:textId="77777777" w:rsidR="00384BED" w:rsidRDefault="00384BED" w:rsidP="00384BED">
      <w:pPr>
        <w:pStyle w:val="BodyText1"/>
        <w:ind w:left="450"/>
      </w:pPr>
      <w:bookmarkStart w:id="145"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BC05AC">
      <w:pPr>
        <w:pStyle w:val="Heading3"/>
      </w:pPr>
      <w:bookmarkStart w:id="146" w:name="_Toc957814"/>
      <w:bookmarkStart w:id="147" w:name="_Toc39625648"/>
      <w:r w:rsidRPr="004C4D97">
        <w:lastRenderedPageBreak/>
        <w:t>ROLES &amp; RESPONSIBILITIES</w:t>
      </w:r>
      <w:bookmarkEnd w:id="145"/>
      <w:bookmarkEnd w:id="146"/>
      <w:bookmarkEnd w:id="147"/>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eastAsia="Times New Roman" w:cs="Times New Roman"/>
          <w:color w:val="auto"/>
          <w:szCs w:val="28"/>
        </w:rPr>
      </w:pPr>
      <w:r>
        <w:rPr>
          <w:color w:val="auto"/>
        </w:rPr>
        <w:br w:type="page"/>
      </w:r>
    </w:p>
    <w:p w14:paraId="7EBEBA64" w14:textId="77777777" w:rsidR="00F93D7C" w:rsidRPr="00D35C30" w:rsidRDefault="00F93D7C" w:rsidP="00D87E5A">
      <w:pPr>
        <w:spacing w:line="360" w:lineRule="auto"/>
        <w:rPr>
          <w:rFonts w:cs="Arial"/>
        </w:rPr>
      </w:pPr>
    </w:p>
    <w:p w14:paraId="76018397" w14:textId="0404DEFC" w:rsidR="00CA22B4" w:rsidRPr="006B7493" w:rsidRDefault="00CC7DC2" w:rsidP="00BC05AC">
      <w:pPr>
        <w:pStyle w:val="Heading3"/>
      </w:pPr>
      <w:bookmarkStart w:id="148" w:name="_Toc39625649"/>
      <w:r w:rsidRPr="006B7493">
        <w:t>D</w:t>
      </w:r>
      <w:r w:rsidR="00237B34" w:rsidRPr="006B7493">
        <w:t>ELIVERY ACTIVITY SUMMARY</w:t>
      </w:r>
      <w:bookmarkEnd w:id="148"/>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32CBC77F"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r w:rsidR="003230B1">
              <w:rPr>
                <w:rFonts w:ascii="Lato" w:hAnsi="Lato" w:cs="Open Sans Light"/>
              </w:rPr>
              <w:t xml:space="preserve">, </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5D198A5C"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r w:rsidR="003230B1">
              <w:rPr>
                <w:rFonts w:ascii="Lato" w:hAnsi="Lato" w:cs="Open Sans Light"/>
              </w:rPr>
              <w:t xml:space="preserve"> With solution architecture</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0BD404E9"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003230B1">
              <w:rPr>
                <w:rFonts w:ascii="Lato" w:hAnsi="Lato" w:cs="Open Sans Light"/>
              </w:rPr>
              <w:t>Test Server</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cs="Arial"/>
        </w:rPr>
      </w:pPr>
    </w:p>
    <w:p w14:paraId="16608BD6" w14:textId="050765AE" w:rsidR="009B2A5C" w:rsidRPr="00D35C30" w:rsidRDefault="009B2A5C" w:rsidP="009B2A5C">
      <w:pPr>
        <w:spacing w:after="160" w:line="259" w:lineRule="auto"/>
        <w:jc w:val="left"/>
        <w:rPr>
          <w:rFonts w:cs="Arial"/>
        </w:rPr>
      </w:pPr>
      <w:r>
        <w:rPr>
          <w:rFonts w:cs="Arial"/>
        </w:rPr>
        <w:br w:type="page"/>
      </w:r>
    </w:p>
    <w:p w14:paraId="1D5D1535" w14:textId="20F53096" w:rsidR="00591DB6" w:rsidRPr="00D35C30" w:rsidRDefault="00CC7DC2" w:rsidP="00BC05AC">
      <w:pPr>
        <w:pStyle w:val="Heading3"/>
      </w:pPr>
      <w:bookmarkStart w:id="149" w:name="_Toc39625650"/>
      <w:r w:rsidRPr="00D35C30">
        <w:lastRenderedPageBreak/>
        <w:t>P</w:t>
      </w:r>
      <w:r w:rsidR="00237B34">
        <w:t>ROJECT IMPLEMENTATION PLAN</w:t>
      </w:r>
      <w:bookmarkEnd w:id="149"/>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cs="Arial"/>
          <w:sz w:val="20"/>
          <w:szCs w:val="20"/>
        </w:rPr>
      </w:pPr>
    </w:p>
    <w:p w14:paraId="63788A9A" w14:textId="270FB3B7" w:rsidR="00F36DB1" w:rsidRPr="006B7493" w:rsidRDefault="00CC7DC2" w:rsidP="00BC05AC">
      <w:pPr>
        <w:pStyle w:val="Heading3"/>
      </w:pPr>
      <w:bookmarkStart w:id="150" w:name="_Toc39625651"/>
      <w:r w:rsidRPr="006B7493">
        <w:t>D</w:t>
      </w:r>
      <w:r w:rsidR="006253D3" w:rsidRPr="006B7493">
        <w:t>ELIVERABLES</w:t>
      </w:r>
      <w:bookmarkEnd w:id="150"/>
    </w:p>
    <w:p w14:paraId="6542EB8C" w14:textId="43B2DCAE" w:rsidR="00B52856" w:rsidRPr="006B7493" w:rsidRDefault="00AC292E"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 xml:space="preserve">Business Requirement Specification </w:t>
      </w:r>
    </w:p>
    <w:p w14:paraId="612193DF" w14:textId="51CA77AC" w:rsidR="006B7493"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Project schedule</w:t>
      </w:r>
    </w:p>
    <w:p w14:paraId="429E6661" w14:textId="49A7C036" w:rsidR="003230B1"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Requirement Traceability Matrix</w:t>
      </w:r>
    </w:p>
    <w:p w14:paraId="6C96CC95" w14:textId="04840135" w:rsidR="003230B1" w:rsidRPr="006B7493"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Communication management plan</w:t>
      </w:r>
    </w:p>
    <w:p w14:paraId="52AD9F9B" w14:textId="77777777" w:rsidR="00384BED" w:rsidRPr="006B7493" w:rsidRDefault="00384BED"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sidRPr="006B7493">
        <w:rPr>
          <w:rFonts w:ascii="Lato" w:hAnsi="Lato" w:cs="Open Sans Light"/>
          <w:sz w:val="22"/>
          <w:szCs w:val="22"/>
        </w:rPr>
        <w:t>Prototype Design</w:t>
      </w:r>
    </w:p>
    <w:p w14:paraId="70919EC5" w14:textId="5FCD26F3" w:rsidR="00384BED" w:rsidRDefault="00384BED"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sidRPr="006B7493">
        <w:rPr>
          <w:rFonts w:ascii="Lato" w:hAnsi="Lato" w:cs="Open Sans Light"/>
          <w:sz w:val="22"/>
          <w:szCs w:val="22"/>
        </w:rPr>
        <w:t>Functional Specification Document (FS)</w:t>
      </w:r>
      <w:r w:rsidR="003230B1">
        <w:rPr>
          <w:rFonts w:ascii="Lato" w:hAnsi="Lato" w:cs="Open Sans Light"/>
          <w:sz w:val="22"/>
          <w:szCs w:val="22"/>
        </w:rPr>
        <w:t xml:space="preserve"> with final architecture</w:t>
      </w:r>
    </w:p>
    <w:p w14:paraId="3FC8C857" w14:textId="65FCFF63" w:rsidR="00AC292E" w:rsidRPr="006B7493" w:rsidRDefault="00AC292E"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 xml:space="preserve">Test plan, test scenarios, Test cases, Defect report, </w:t>
      </w:r>
    </w:p>
    <w:p w14:paraId="0F24D896" w14:textId="77777777" w:rsidR="00384BED" w:rsidRPr="006B7493" w:rsidRDefault="00384BED"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sidRPr="006B7493">
        <w:rPr>
          <w:rFonts w:ascii="Lato" w:hAnsi="Lato" w:cs="Open Sans Light"/>
          <w:sz w:val="22"/>
          <w:szCs w:val="22"/>
        </w:rPr>
        <w:t>Fully Developed &amp; Tested Application</w:t>
      </w:r>
    </w:p>
    <w:p w14:paraId="6EE9DC5D" w14:textId="5C90EBBD" w:rsidR="00384BED"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Latest s</w:t>
      </w:r>
      <w:r w:rsidR="00384BED" w:rsidRPr="006B7493">
        <w:rPr>
          <w:rFonts w:ascii="Lato" w:hAnsi="Lato" w:cs="Open Sans Light"/>
          <w:sz w:val="22"/>
          <w:szCs w:val="22"/>
        </w:rPr>
        <w:t>ource Code</w:t>
      </w:r>
    </w:p>
    <w:p w14:paraId="5C5C1CFB" w14:textId="76A327B1" w:rsidR="003230B1"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Technical documentation</w:t>
      </w:r>
    </w:p>
    <w:p w14:paraId="3EB0885A" w14:textId="7AA4111C" w:rsidR="003230B1" w:rsidRPr="006B7493" w:rsidRDefault="003230B1" w:rsidP="00AC292E">
      <w:pPr>
        <w:pStyle w:val="NormalWeb"/>
        <w:numPr>
          <w:ilvl w:val="0"/>
          <w:numId w:val="254"/>
        </w:numPr>
        <w:shd w:val="clear" w:color="auto" w:fill="FFFFFF"/>
        <w:spacing w:before="150" w:beforeAutospacing="0" w:after="150" w:afterAutospacing="0" w:line="360" w:lineRule="atLeast"/>
        <w:rPr>
          <w:rFonts w:ascii="Lato" w:hAnsi="Lato" w:cs="Open Sans Light"/>
          <w:sz w:val="22"/>
          <w:szCs w:val="22"/>
        </w:rPr>
      </w:pPr>
      <w:r>
        <w:rPr>
          <w:rFonts w:ascii="Lato" w:hAnsi="Lato" w:cs="Open Sans Light"/>
          <w:sz w:val="22"/>
          <w:szCs w:val="22"/>
        </w:rPr>
        <w:t>User manuals</w:t>
      </w:r>
      <w:r w:rsidR="0080054F">
        <w:rPr>
          <w:rFonts w:ascii="Lato" w:hAnsi="Lato" w:cs="Open Sans Light"/>
          <w:sz w:val="22"/>
          <w:szCs w:val="22"/>
        </w:rPr>
        <w:t>, Deployment document</w:t>
      </w:r>
    </w:p>
    <w:p w14:paraId="2E20FF26" w14:textId="42E91B03" w:rsidR="008455BD" w:rsidRPr="00D35C30" w:rsidRDefault="006749B3" w:rsidP="006749B3">
      <w:pPr>
        <w:spacing w:after="160" w:line="259" w:lineRule="auto"/>
        <w:jc w:val="left"/>
        <w:rPr>
          <w:rFonts w:cs="Arial"/>
        </w:rPr>
      </w:pPr>
      <w:r>
        <w:rPr>
          <w:rFonts w:cs="Arial"/>
        </w:rPr>
        <w:br w:type="page"/>
      </w:r>
    </w:p>
    <w:p w14:paraId="31A41C77" w14:textId="105CE4B5" w:rsidR="00F03BD5" w:rsidRDefault="003527BF" w:rsidP="00BC05AC">
      <w:pPr>
        <w:pStyle w:val="Heading3"/>
      </w:pPr>
      <w:bookmarkStart w:id="151" w:name="_Toc39625652"/>
      <w:r>
        <w:rPr>
          <w:noProof/>
        </w:rPr>
        <w:lastRenderedPageBreak/>
        <w:drawing>
          <wp:anchor distT="0" distB="0" distL="114300" distR="114300" simplePos="0" relativeHeight="251749888" behindDoc="1" locked="0" layoutInCell="1" allowOverlap="1" wp14:anchorId="3062C7CF" wp14:editId="110C2BF6">
            <wp:simplePos x="0" y="0"/>
            <wp:positionH relativeFrom="column">
              <wp:posOffset>2982</wp:posOffset>
            </wp:positionH>
            <wp:positionV relativeFrom="paragraph">
              <wp:posOffset>319542</wp:posOffset>
            </wp:positionV>
            <wp:extent cx="6402529" cy="516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452385" cy="52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CC7DC2" w:rsidRPr="00D35C30">
        <w:t>E</w:t>
      </w:r>
      <w:r w:rsidR="00532F3C">
        <w:t>STIMATED DELIVERY TIME</w:t>
      </w:r>
      <w:bookmarkEnd w:id="151"/>
    </w:p>
    <w:p w14:paraId="48F43972" w14:textId="06A5593B" w:rsidR="00E83F7F" w:rsidRDefault="00E83F7F" w:rsidP="00E83F7F"/>
    <w:p w14:paraId="613D161E" w14:textId="77777777" w:rsidR="003527BF" w:rsidRDefault="003527BF" w:rsidP="00FE283C">
      <w:pPr>
        <w:spacing w:line="360" w:lineRule="auto"/>
        <w:ind w:firstLine="450"/>
      </w:pPr>
    </w:p>
    <w:p w14:paraId="4C6B3F27" w14:textId="77777777" w:rsidR="003527BF" w:rsidRDefault="003527BF" w:rsidP="003527BF"/>
    <w:p w14:paraId="0902DB3C" w14:textId="11CCB824" w:rsidR="00F03BD5" w:rsidRPr="00D35C30" w:rsidRDefault="00F03BD5" w:rsidP="003527BF">
      <w:r w:rsidRPr="00D35C30">
        <w:t xml:space="preserve">The </w:t>
      </w:r>
      <w:r w:rsidR="006B7493">
        <w:t xml:space="preserve">timeline </w:t>
      </w:r>
      <w:r w:rsidRPr="00D35C30">
        <w:t>estimated for delivering the application will be as below:</w:t>
      </w:r>
    </w:p>
    <w:p w14:paraId="442F48E6" w14:textId="0D24DED5"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cs="Arial"/>
          <w:i/>
        </w:rPr>
      </w:pPr>
    </w:p>
    <w:p w14:paraId="711C1511" w14:textId="77777777" w:rsidR="00303FB1" w:rsidRPr="00D35C30" w:rsidRDefault="00303FB1" w:rsidP="00303FB1">
      <w:pPr>
        <w:spacing w:line="360" w:lineRule="auto"/>
        <w:ind w:firstLine="720"/>
        <w:rPr>
          <w:rFonts w:cs="Arial"/>
          <w:i/>
        </w:rPr>
      </w:pPr>
    </w:p>
    <w:p w14:paraId="6A3BE931" w14:textId="2AEB66DC" w:rsidR="009417B4" w:rsidRPr="009074BC" w:rsidRDefault="005A362C" w:rsidP="00647CE2">
      <w:pPr>
        <w:pStyle w:val="ListParagraph"/>
        <w:spacing w:line="360" w:lineRule="auto"/>
        <w:ind w:left="540"/>
        <w:rPr>
          <w:rFonts w:cs="Arial"/>
          <w:bCs/>
          <w:i/>
          <w:color w:val="auto"/>
          <w:sz w:val="20"/>
          <w:szCs w:val="20"/>
        </w:rPr>
      </w:pPr>
      <w:r w:rsidRPr="009074BC">
        <w:rPr>
          <w:rFonts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The above-mentioned timeline is in Working Days</w:t>
      </w:r>
      <w:r w:rsidR="00C11D54" w:rsidRPr="009074BC">
        <w:rPr>
          <w:rFonts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cs="Open Sans Light"/>
          <w:bCs/>
          <w:i/>
          <w:color w:val="auto"/>
          <w:sz w:val="20"/>
          <w:szCs w:val="20"/>
        </w:rPr>
      </w:pPr>
      <w:r>
        <w:rPr>
          <w:rFonts w:cs="Open Sans Light"/>
          <w:bCs/>
          <w:i/>
          <w:color w:val="auto"/>
          <w:sz w:val="20"/>
          <w:szCs w:val="20"/>
        </w:rPr>
        <w:lastRenderedPageBreak/>
        <w:t>Upon</w:t>
      </w:r>
      <w:r w:rsidR="00780CB5" w:rsidRPr="009074BC">
        <w:rPr>
          <w:rFonts w:cs="Open Sans Light"/>
          <w:bCs/>
          <w:i/>
          <w:color w:val="auto"/>
          <w:sz w:val="20"/>
          <w:szCs w:val="20"/>
        </w:rPr>
        <w:t xml:space="preserve"> project confirmation, Verbat requires a lead time of minimum </w:t>
      </w:r>
      <w:r w:rsidR="00663A0D">
        <w:rPr>
          <w:rFonts w:cs="Open Sans Light"/>
          <w:bCs/>
          <w:i/>
          <w:color w:val="auto"/>
          <w:sz w:val="20"/>
          <w:szCs w:val="20"/>
        </w:rPr>
        <w:t>()</w:t>
      </w:r>
      <w:r w:rsidR="00780CB5" w:rsidRPr="009074BC">
        <w:rPr>
          <w:rFonts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Resource mobilization</w:t>
      </w:r>
      <w:r w:rsidR="00A77730" w:rsidRPr="009074BC">
        <w:rPr>
          <w:rFonts w:cs="Open Sans Light"/>
          <w:bCs/>
          <w:i/>
          <w:color w:val="auto"/>
          <w:sz w:val="20"/>
          <w:szCs w:val="20"/>
        </w:rPr>
        <w:t xml:space="preserve"> will be</w:t>
      </w:r>
      <w:r w:rsidR="00C11D54" w:rsidRPr="009074BC">
        <w:rPr>
          <w:rFonts w:cs="Open Sans Light"/>
          <w:bCs/>
          <w:i/>
          <w:color w:val="auto"/>
          <w:sz w:val="20"/>
          <w:szCs w:val="20"/>
        </w:rPr>
        <w:t xml:space="preserve"> </w:t>
      </w:r>
      <w:r w:rsidRPr="009074BC">
        <w:rPr>
          <w:rFonts w:cs="Open Sans Light"/>
          <w:bCs/>
          <w:i/>
          <w:color w:val="auto"/>
          <w:sz w:val="20"/>
          <w:szCs w:val="20"/>
        </w:rPr>
        <w:t>initiated</w:t>
      </w:r>
      <w:r w:rsidR="00A77730" w:rsidRPr="009074BC">
        <w:rPr>
          <w:rFonts w:cs="Open Sans Light"/>
          <w:bCs/>
          <w:i/>
          <w:color w:val="auto"/>
          <w:sz w:val="20"/>
          <w:szCs w:val="20"/>
        </w:rPr>
        <w:t xml:space="preserve"> post the confirmation of the project along </w:t>
      </w:r>
      <w:r w:rsidR="00B34FF4" w:rsidRPr="009074BC">
        <w:rPr>
          <w:rFonts w:cs="Open Sans Light"/>
          <w:bCs/>
          <w:i/>
          <w:color w:val="auto"/>
          <w:sz w:val="20"/>
          <w:szCs w:val="20"/>
        </w:rPr>
        <w:t>with LPO</w:t>
      </w:r>
      <w:r w:rsidR="00A77730" w:rsidRPr="009074BC">
        <w:rPr>
          <w:rFonts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cs="Open Sans Light"/>
          <w:bCs/>
          <w:i/>
          <w:color w:val="auto"/>
          <w:sz w:val="20"/>
          <w:szCs w:val="20"/>
        </w:rPr>
      </w:pPr>
      <w:r>
        <w:rPr>
          <w:rFonts w:cs="Open Sans Light"/>
          <w:bCs/>
          <w:i/>
          <w:color w:val="auto"/>
          <w:sz w:val="20"/>
          <w:szCs w:val="20"/>
        </w:rPr>
        <w:tab/>
      </w:r>
      <w:r w:rsidR="00A77730" w:rsidRPr="005C429B">
        <w:rPr>
          <w:rFonts w:cs="Open Sans Light"/>
          <w:bCs/>
          <w:i/>
          <w:color w:val="auto"/>
          <w:sz w:val="20"/>
          <w:szCs w:val="20"/>
        </w:rPr>
        <w:t>proposal and advance payment</w:t>
      </w:r>
      <w:r w:rsidR="00C11D54" w:rsidRPr="005C429B">
        <w:rPr>
          <w:rFonts w:cs="Open Sans Light"/>
          <w:bCs/>
          <w:i/>
          <w:color w:val="auto"/>
          <w:sz w:val="20"/>
          <w:szCs w:val="20"/>
        </w:rPr>
        <w:t>.</w:t>
      </w:r>
      <w:r w:rsidR="00A77730" w:rsidRPr="005C429B">
        <w:rPr>
          <w:rFonts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w:t>
      </w:r>
      <w:r w:rsidR="00B34FF4" w:rsidRPr="009074BC">
        <w:rPr>
          <w:rFonts w:cs="Open Sans Light"/>
          <w:bCs/>
          <w:i/>
          <w:color w:val="auto"/>
          <w:sz w:val="20"/>
          <w:szCs w:val="20"/>
        </w:rPr>
        <w:t>above-mentioned</w:t>
      </w:r>
      <w:r w:rsidRPr="009074BC">
        <w:rPr>
          <w:rFonts w:cs="Open Sans Light"/>
          <w:bCs/>
          <w:i/>
          <w:color w:val="auto"/>
          <w:sz w:val="20"/>
          <w:szCs w:val="20"/>
        </w:rPr>
        <w:t xml:space="preserve"> timeline for development is post</w:t>
      </w:r>
      <w:r w:rsidR="005C429B">
        <w:rPr>
          <w:rFonts w:cs="Open Sans Light"/>
          <w:bCs/>
          <w:i/>
          <w:color w:val="auto"/>
          <w:sz w:val="20"/>
          <w:szCs w:val="20"/>
        </w:rPr>
        <w:t>-</w:t>
      </w:r>
      <w:r w:rsidRPr="009074BC">
        <w:rPr>
          <w:rFonts w:cs="Open Sans Light"/>
          <w:bCs/>
          <w:i/>
          <w:color w:val="auto"/>
          <w:sz w:val="20"/>
          <w:szCs w:val="20"/>
        </w:rPr>
        <w:t>confirmation of FS</w:t>
      </w:r>
      <w:r w:rsidR="00C11D54" w:rsidRPr="009074BC">
        <w:rPr>
          <w:rFonts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Documentation submitted after project initiation and system study supersedes any proposal</w:t>
      </w:r>
      <w:r w:rsidR="00C11D54" w:rsidRPr="009074BC">
        <w:rPr>
          <w:rFonts w:cs="Open Sans Light"/>
          <w:bCs/>
          <w:i/>
          <w:color w:val="auto"/>
          <w:sz w:val="20"/>
          <w:szCs w:val="20"/>
        </w:rPr>
        <w:t xml:space="preserve"> </w:t>
      </w:r>
      <w:r w:rsidRPr="009074BC">
        <w:rPr>
          <w:rFonts w:cs="Open Sans Light"/>
          <w:bCs/>
          <w:i/>
          <w:color w:val="auto"/>
          <w:sz w:val="20"/>
          <w:szCs w:val="20"/>
        </w:rPr>
        <w:t>or documentation submitted during initial requirement gathering / discussion / negotiation</w:t>
      </w:r>
      <w:r w:rsidR="00C11D54" w:rsidRPr="009074BC">
        <w:rPr>
          <w:rFonts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Project plan will be submitted post the confirmation of </w:t>
      </w:r>
      <w:r w:rsidR="00F93D7C" w:rsidRPr="009074BC">
        <w:rPr>
          <w:rFonts w:cs="Open Sans Light"/>
          <w:bCs/>
          <w:i/>
          <w:color w:val="auto"/>
          <w:sz w:val="20"/>
          <w:szCs w:val="20"/>
        </w:rPr>
        <w:t>project with necessary payments</w:t>
      </w:r>
      <w:r w:rsidR="00C11D54" w:rsidRPr="009074BC">
        <w:rPr>
          <w:rFonts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 xml:space="preserve">All approvals and queries regarding the client requirement and any queries which may hinder the project advancement at any stage </w:t>
      </w:r>
      <w:r w:rsidRPr="009074BC">
        <w:rPr>
          <w:rFonts w:cs="Open Sans Light"/>
          <w:bCs/>
          <w:i/>
          <w:color w:val="000000" w:themeColor="text1"/>
          <w:sz w:val="20"/>
          <w:szCs w:val="20"/>
        </w:rPr>
        <w:t>should</w:t>
      </w:r>
      <w:r w:rsidRPr="009074BC">
        <w:rPr>
          <w:rFonts w:cs="Open Sans Light"/>
          <w:bCs/>
          <w:i/>
          <w:color w:val="auto"/>
          <w:sz w:val="20"/>
          <w:szCs w:val="20"/>
        </w:rPr>
        <w:t xml:space="preserve"> be answered by the client </w:t>
      </w:r>
      <w:r w:rsidR="00150B6B" w:rsidRPr="009074BC">
        <w:rPr>
          <w:rFonts w:cs="Open Sans Light"/>
          <w:bCs/>
          <w:i/>
          <w:color w:val="auto"/>
          <w:sz w:val="20"/>
          <w:szCs w:val="20"/>
        </w:rPr>
        <w:t>within (</w:t>
      </w:r>
      <w:r w:rsidR="008B08F7" w:rsidRPr="009074BC">
        <w:rPr>
          <w:rFonts w:cs="Open Sans Light"/>
          <w:bCs/>
          <w:i/>
          <w:color w:val="auto"/>
          <w:sz w:val="20"/>
          <w:szCs w:val="20"/>
        </w:rPr>
        <w:t>) business days</w:t>
      </w:r>
      <w:r w:rsidRPr="009074BC">
        <w:rPr>
          <w:rFonts w:cs="Open Sans Light"/>
          <w:bCs/>
          <w:i/>
          <w:color w:val="auto"/>
          <w:sz w:val="20"/>
          <w:szCs w:val="20"/>
        </w:rPr>
        <w:t xml:space="preserve"> from the time of initiation, failing which</w:t>
      </w:r>
      <w:r w:rsidR="005C429B">
        <w:rPr>
          <w:rFonts w:cs="Open Sans Light"/>
          <w:bCs/>
          <w:i/>
          <w:color w:val="auto"/>
          <w:sz w:val="20"/>
          <w:szCs w:val="20"/>
        </w:rPr>
        <w:t>,</w:t>
      </w:r>
      <w:r w:rsidRPr="009074BC">
        <w:rPr>
          <w:rFonts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cs="Arial"/>
          <w:bCs/>
          <w:color w:val="auto"/>
          <w:sz w:val="20"/>
          <w:szCs w:val="20"/>
        </w:rPr>
      </w:pPr>
      <w:r w:rsidRPr="009074BC">
        <w:rPr>
          <w:rFonts w:cs="Arial"/>
          <w:bCs/>
          <w:color w:val="auto"/>
          <w:sz w:val="20"/>
          <w:szCs w:val="20"/>
        </w:rPr>
        <w:br w:type="page"/>
      </w:r>
    </w:p>
    <w:p w14:paraId="11BA1EE7" w14:textId="07A58EA1" w:rsidR="00E6537A" w:rsidRPr="00D35C30" w:rsidRDefault="00CC7DC2" w:rsidP="00BC05AC">
      <w:pPr>
        <w:pStyle w:val="Heading3"/>
      </w:pPr>
      <w:bookmarkStart w:id="152" w:name="_Toc39625653"/>
      <w:r w:rsidRPr="00D35C30">
        <w:lastRenderedPageBreak/>
        <w:t>D</w:t>
      </w:r>
      <w:r w:rsidR="00330F0F">
        <w:t>E</w:t>
      </w:r>
      <w:r w:rsidR="00A86409">
        <w:t xml:space="preserve">PLOYMENT </w:t>
      </w:r>
      <w:r w:rsidR="00330F0F">
        <w:t>DETAILS</w:t>
      </w:r>
      <w:bookmarkEnd w:id="152"/>
    </w:p>
    <w:p w14:paraId="10512E31" w14:textId="3592BD27"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 xml:space="preserve">Verbat will deploy the application on client’s cloud server </w:t>
      </w:r>
      <w:r w:rsidRPr="00D35C30">
        <w:rPr>
          <w:rFonts w:cs="Open Sans Light"/>
          <w:bCs/>
          <w:color w:val="auto"/>
        </w:rPr>
        <w:t xml:space="preserve">after </w:t>
      </w:r>
      <w:r>
        <w:rPr>
          <w:rFonts w:cs="Open Sans Light"/>
          <w:bCs/>
          <w:color w:val="auto"/>
        </w:rPr>
        <w:t xml:space="preserve">the client </w:t>
      </w:r>
      <w:r w:rsidRPr="00D35C30">
        <w:rPr>
          <w:rFonts w:cs="Open Sans Light"/>
          <w:bCs/>
          <w:color w:val="auto"/>
        </w:rPr>
        <w:t>conduct</w:t>
      </w:r>
      <w:r>
        <w:rPr>
          <w:rFonts w:cs="Open Sans Light"/>
          <w:bCs/>
          <w:color w:val="auto"/>
        </w:rPr>
        <w:t>s</w:t>
      </w:r>
      <w:r w:rsidRPr="00D35C30">
        <w:rPr>
          <w:rFonts w:cs="Open Sans Light"/>
          <w:bCs/>
          <w:color w:val="auto"/>
        </w:rPr>
        <w:t xml:space="preserve"> the necessary acceptance testing</w:t>
      </w:r>
      <w:r>
        <w:rPr>
          <w:rFonts w:cs="Open Sans Light"/>
          <w:bCs/>
          <w:color w:val="auto"/>
        </w:rPr>
        <w:t>.</w:t>
      </w:r>
    </w:p>
    <w:p w14:paraId="659AE6E8" w14:textId="77777777" w:rsidR="00427D59" w:rsidRDefault="00427D59" w:rsidP="00330F0F">
      <w:pPr>
        <w:spacing w:line="360" w:lineRule="auto"/>
        <w:ind w:left="450"/>
        <w:rPr>
          <w:rFonts w:cs="Arial"/>
          <w:bCs/>
          <w:i/>
          <w:iCs/>
          <w:sz w:val="20"/>
          <w:szCs w:val="20"/>
        </w:rPr>
      </w:pPr>
    </w:p>
    <w:p w14:paraId="3530B41D" w14:textId="77777777" w:rsidR="00A9791C" w:rsidRDefault="00A722B3" w:rsidP="00907DCA">
      <w:pPr>
        <w:spacing w:line="360" w:lineRule="auto"/>
        <w:ind w:left="450" w:firstLine="270"/>
        <w:rPr>
          <w:rFonts w:cs="Arial"/>
          <w:bCs/>
          <w:i/>
          <w:iCs/>
          <w:sz w:val="20"/>
          <w:szCs w:val="20"/>
        </w:rPr>
      </w:pPr>
      <w:r w:rsidRPr="00330F0F">
        <w:rPr>
          <w:rFonts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cs="Open Sans Light"/>
          <w:bCs/>
          <w:color w:val="auto"/>
          <w:sz w:val="20"/>
          <w:szCs w:val="20"/>
        </w:rPr>
      </w:pPr>
      <w:r w:rsidRPr="00A9791C">
        <w:rPr>
          <w:rFonts w:cs="Arial"/>
          <w:bCs/>
          <w:i/>
          <w:iCs/>
          <w:sz w:val="20"/>
          <w:szCs w:val="20"/>
        </w:rPr>
        <w:t xml:space="preserve">Hosting the application at Verbat’s </w:t>
      </w:r>
      <w:r w:rsidR="002D495E" w:rsidRPr="00A9791C">
        <w:rPr>
          <w:rFonts w:cs="Arial"/>
          <w:bCs/>
          <w:i/>
          <w:iCs/>
          <w:sz w:val="20"/>
          <w:szCs w:val="20"/>
        </w:rPr>
        <w:t xml:space="preserve">production </w:t>
      </w:r>
      <w:r w:rsidRPr="00A9791C">
        <w:rPr>
          <w:rFonts w:cs="Arial"/>
          <w:bCs/>
          <w:i/>
          <w:iCs/>
          <w:sz w:val="20"/>
          <w:szCs w:val="20"/>
        </w:rPr>
        <w:t>server (hosting charges) will call in for additional charges. In the event, client wants to procure SSL, the same can be provided by Verbat at additional cost</w:t>
      </w:r>
      <w:r w:rsidR="00A9791C" w:rsidRPr="00A9791C">
        <w:rPr>
          <w:rFonts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cs="Open Sans Light"/>
          <w:bCs/>
          <w:color w:val="auto"/>
          <w:sz w:val="20"/>
          <w:szCs w:val="20"/>
        </w:rPr>
      </w:pPr>
      <w:r>
        <w:rPr>
          <w:rFonts w:cs="Arial"/>
          <w:bCs/>
          <w:i/>
          <w:iCs/>
          <w:sz w:val="20"/>
          <w:szCs w:val="20"/>
        </w:rPr>
        <w:t xml:space="preserve">Only deployment of the application will be the responsibility of Verbat, any additional installation will be charged </w:t>
      </w:r>
      <w:r w:rsidR="009074BC">
        <w:rPr>
          <w:rFonts w:cs="Arial"/>
          <w:bCs/>
          <w:i/>
          <w:iCs/>
          <w:sz w:val="20"/>
          <w:szCs w:val="20"/>
        </w:rPr>
        <w:t>separately</w:t>
      </w:r>
      <w:r>
        <w:rPr>
          <w:rFonts w:cs="Arial"/>
          <w:bCs/>
          <w:i/>
          <w:iCs/>
          <w:sz w:val="20"/>
          <w:szCs w:val="20"/>
        </w:rPr>
        <w:t>.</w:t>
      </w:r>
    </w:p>
    <w:p w14:paraId="7028EB5B" w14:textId="77777777" w:rsidR="00303FB1" w:rsidRPr="00D35C30" w:rsidRDefault="00303FB1" w:rsidP="00D87E5A">
      <w:pPr>
        <w:spacing w:line="360" w:lineRule="auto"/>
        <w:ind w:left="720"/>
        <w:rPr>
          <w:rFonts w:cs="Arial"/>
          <w:bCs/>
          <w:i/>
          <w:color w:val="auto"/>
          <w:sz w:val="20"/>
          <w:szCs w:val="20"/>
        </w:rPr>
      </w:pPr>
    </w:p>
    <w:p w14:paraId="08ABCC14" w14:textId="2CF1EAA2" w:rsidR="00591DB6" w:rsidRPr="00D35C30" w:rsidRDefault="00CC7DC2" w:rsidP="00BC05AC">
      <w:pPr>
        <w:pStyle w:val="Heading3"/>
      </w:pPr>
      <w:bookmarkStart w:id="153" w:name="_Toc39625654"/>
      <w:r w:rsidRPr="00D35C30">
        <w:t>R</w:t>
      </w:r>
      <w:r w:rsidR="00366D3A">
        <w:t>ELEASE PLANNING</w:t>
      </w:r>
      <w:bookmarkEnd w:id="153"/>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performs th</w:t>
      </w:r>
      <w:r w:rsidR="00F87692" w:rsidRPr="00D35C30">
        <w:rPr>
          <w:rFonts w:cs="Open Sans Light"/>
          <w:bCs/>
          <w:color w:val="auto"/>
        </w:rPr>
        <w:t>e UAT</w:t>
      </w:r>
    </w:p>
    <w:p w14:paraId="6CD9FF56" w14:textId="77777777" w:rsidR="00303FB1" w:rsidRPr="00D35C30" w:rsidRDefault="00303FB1" w:rsidP="00303FB1">
      <w:pPr>
        <w:pStyle w:val="ListParagraph"/>
        <w:spacing w:line="360" w:lineRule="auto"/>
        <w:rPr>
          <w:rFonts w:cs="Arial"/>
          <w:bCs/>
          <w:color w:val="auto"/>
          <w:sz w:val="20"/>
          <w:szCs w:val="20"/>
        </w:rPr>
      </w:pPr>
    </w:p>
    <w:p w14:paraId="0D2A2858" w14:textId="146072FE" w:rsidR="00591DB6" w:rsidRPr="00D35C30" w:rsidRDefault="00CC7DC2" w:rsidP="00BC05AC">
      <w:pPr>
        <w:pStyle w:val="Heading3"/>
      </w:pPr>
      <w:bookmarkStart w:id="154" w:name="_Toc39625655"/>
      <w:r w:rsidRPr="00D35C30">
        <w:t>R</w:t>
      </w:r>
      <w:r w:rsidR="00366D3A">
        <w:t>ISK CONTINGENCY PLANNING</w:t>
      </w:r>
      <w:bookmarkEnd w:id="154"/>
    </w:p>
    <w:p w14:paraId="1A73D398" w14:textId="79C5F1CF" w:rsidR="00F83CE4" w:rsidRDefault="00A76929" w:rsidP="00F90901">
      <w:pPr>
        <w:spacing w:line="360" w:lineRule="auto"/>
        <w:ind w:left="450"/>
        <w:rPr>
          <w:rFonts w:cs="Open Sans Light"/>
        </w:rPr>
      </w:pPr>
      <w:r w:rsidRPr="00D35C30">
        <w:rPr>
          <w:rFonts w:cs="Open Sans Light"/>
        </w:rPr>
        <w:t>Verbat has</w:t>
      </w:r>
      <w:r w:rsidR="00591DB6" w:rsidRPr="00D35C30">
        <w:rPr>
          <w:rFonts w:cs="Open Sans Light"/>
        </w:rPr>
        <w:t xml:space="preserve"> identified various risk factors associated with this assignment and understands the impact of these risk factors on the project schedules. The objective of this section is to highlight for both </w:t>
      </w:r>
      <w:r w:rsidRPr="00D35C30">
        <w:rPr>
          <w:rFonts w:cs="Open Sans Light"/>
        </w:rPr>
        <w:t>Verbat and</w:t>
      </w:r>
      <w:r w:rsidR="00591DB6" w:rsidRPr="00D35C30">
        <w:rPr>
          <w:rFonts w:cs="Open Sans Light"/>
        </w:rPr>
        <w:t xml:space="preserve"> client, the risk factors, to </w:t>
      </w:r>
      <w:r w:rsidR="00B777F2" w:rsidRPr="00D35C30">
        <w:rPr>
          <w:rFonts w:cs="Open Sans Light"/>
        </w:rPr>
        <w:t>analyze</w:t>
      </w:r>
      <w:r w:rsidR="00591DB6" w:rsidRPr="00D35C30">
        <w:rPr>
          <w:rFonts w:cs="Open Sans Light"/>
        </w:rPr>
        <w:t xml:space="preserve"> the impact of the risks on project execution, and to propose strategies to control and reduce </w:t>
      </w:r>
      <w:r w:rsidR="001426B8" w:rsidRPr="00D35C30">
        <w:rPr>
          <w:rFonts w:cs="Open Sans Light"/>
        </w:rPr>
        <w:t xml:space="preserve">the impact of the risk </w:t>
      </w:r>
      <w:r w:rsidRPr="00D35C30">
        <w:rPr>
          <w:rFonts w:cs="Open Sans Light"/>
        </w:rPr>
        <w:t>factor</w:t>
      </w:r>
      <w:r w:rsidR="00764E67">
        <w:rPr>
          <w:rFonts w:cs="Open Sans Light"/>
        </w:rPr>
        <w:t>s</w:t>
      </w:r>
      <w:r w:rsidRPr="00D35C30">
        <w:rPr>
          <w:rFonts w:cs="Open Sans Light"/>
        </w:rPr>
        <w:t>. These</w:t>
      </w:r>
      <w:r w:rsidR="00591DB6" w:rsidRPr="00D35C30">
        <w:rPr>
          <w:rFonts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cs="Open Sans Light"/>
        </w:rPr>
      </w:pPr>
      <w:r>
        <w:rPr>
          <w:rFonts w:cs="Open Sans Light"/>
        </w:rPr>
        <w:br w:type="page"/>
      </w:r>
    </w:p>
    <w:p w14:paraId="0AE11DC5" w14:textId="77777777" w:rsidR="00A722B3" w:rsidRPr="00D35C30" w:rsidRDefault="00A722B3" w:rsidP="009417B4">
      <w:pPr>
        <w:spacing w:line="360" w:lineRule="auto"/>
        <w:ind w:left="720"/>
        <w:rPr>
          <w:rFonts w:cs="Open Sans Light"/>
        </w:rPr>
      </w:pPr>
    </w:p>
    <w:p w14:paraId="7BE0DBFA" w14:textId="4C22ABC0" w:rsidR="009417B4" w:rsidRDefault="009417B4" w:rsidP="00D87E5A">
      <w:pPr>
        <w:spacing w:line="360" w:lineRule="auto"/>
        <w:ind w:left="720"/>
        <w:rPr>
          <w:rFonts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cs="Arial"/>
          <w:sz w:val="20"/>
          <w:szCs w:val="20"/>
        </w:rPr>
      </w:pPr>
    </w:p>
    <w:p w14:paraId="1DF41773" w14:textId="77777777" w:rsidR="00B87AA7" w:rsidRPr="00D35C30" w:rsidRDefault="00B938B6" w:rsidP="009417B4">
      <w:pPr>
        <w:spacing w:line="360" w:lineRule="auto"/>
        <w:ind w:firstLine="720"/>
        <w:rPr>
          <w:rFonts w:cs="Arial"/>
          <w:i/>
          <w:sz w:val="18"/>
          <w:szCs w:val="18"/>
        </w:rPr>
      </w:pPr>
      <w:r w:rsidRPr="00D35C30">
        <w:rPr>
          <w:rFonts w:cs="Arial"/>
          <w:i/>
          <w:sz w:val="18"/>
          <w:szCs w:val="18"/>
        </w:rPr>
        <w:t>H-High, M-Medium, L-Low, NA-Not Applicable</w:t>
      </w:r>
    </w:p>
    <w:p w14:paraId="2F834C6B" w14:textId="32C4B5D6" w:rsidR="004B31C4" w:rsidRPr="00D35C30" w:rsidRDefault="004A15D5" w:rsidP="00BC05AC">
      <w:pPr>
        <w:pStyle w:val="Heading3"/>
      </w:pPr>
      <w:r w:rsidRPr="00D35C30">
        <w:br w:type="page"/>
      </w:r>
    </w:p>
    <w:p w14:paraId="62A5E379" w14:textId="01F406F6" w:rsidR="00615BB8" w:rsidRPr="00D35C30" w:rsidRDefault="006404CC" w:rsidP="00652F79">
      <w:pPr>
        <w:pStyle w:val="Heading2"/>
      </w:pPr>
      <w:bookmarkStart w:id="155" w:name="_Toc39625656"/>
      <w:r>
        <w:lastRenderedPageBreak/>
        <w:t>PROJECT ASSUMPTIONS</w:t>
      </w:r>
      <w:bookmarkEnd w:id="155"/>
    </w:p>
    <w:p w14:paraId="618B64BE" w14:textId="50A4CD61" w:rsidR="0045072C" w:rsidRDefault="00615BB8" w:rsidP="00AB6C49">
      <w:pPr>
        <w:spacing w:line="360" w:lineRule="auto"/>
        <w:ind w:left="450"/>
        <w:rPr>
          <w:rFonts w:cs="Open Sans Light"/>
        </w:rPr>
      </w:pPr>
      <w:r w:rsidRPr="00D35C30">
        <w:rPr>
          <w:rFonts w:cs="Open Sans Light"/>
        </w:rPr>
        <w:t xml:space="preserve">The project solution and technology </w:t>
      </w:r>
      <w:r w:rsidR="00B50DCF">
        <w:rPr>
          <w:rFonts w:cs="Open Sans Light"/>
        </w:rPr>
        <w:t>are</w:t>
      </w:r>
      <w:r w:rsidRPr="00D35C30">
        <w:rPr>
          <w:rFonts w:cs="Open Sans Light"/>
        </w:rPr>
        <w:t xml:space="preserve"> created from the initial understanding of the requirement shared with </w:t>
      </w:r>
      <w:r w:rsidR="00CB00F9" w:rsidRPr="00D35C30">
        <w:rPr>
          <w:rFonts w:cs="Open Sans Light"/>
        </w:rPr>
        <w:t xml:space="preserve">Verbat </w:t>
      </w:r>
      <w:r w:rsidRPr="00D35C30">
        <w:rPr>
          <w:rFonts w:cs="Open Sans Light"/>
        </w:rPr>
        <w:t>through mails and meetings. The proposed solution is based on the following assumptions:</w:t>
      </w:r>
    </w:p>
    <w:p w14:paraId="4BD78FF2" w14:textId="6CDC3BA0" w:rsidR="00615BB8" w:rsidRPr="00D35C30" w:rsidRDefault="00CC7DC2" w:rsidP="00BC05AC">
      <w:pPr>
        <w:pStyle w:val="Heading3"/>
      </w:pPr>
      <w:bookmarkStart w:id="156" w:name="_Toc39625657"/>
      <w:r w:rsidRPr="00D35C30">
        <w:t>O</w:t>
      </w:r>
      <w:r w:rsidR="00B50DCF">
        <w:t>BJECTIVES</w:t>
      </w:r>
      <w:bookmarkEnd w:id="156"/>
    </w:p>
    <w:p w14:paraId="27BA085D" w14:textId="1A70FB79" w:rsidR="00615BB8" w:rsidRPr="00D35C30" w:rsidRDefault="00695F31" w:rsidP="006E3EDE">
      <w:pPr>
        <w:pStyle w:val="ListParagraph"/>
        <w:numPr>
          <w:ilvl w:val="0"/>
          <w:numId w:val="3"/>
        </w:numPr>
        <w:spacing w:line="360" w:lineRule="auto"/>
        <w:ind w:left="450" w:hanging="540"/>
        <w:rPr>
          <w:rFonts w:cs="Open Sans Light"/>
          <w:bCs/>
          <w:color w:val="auto"/>
        </w:rPr>
      </w:pPr>
      <w:r>
        <w:rPr>
          <w:rFonts w:cs="Open Sans Light"/>
          <w:bCs/>
          <w:color w:val="auto"/>
        </w:rPr>
        <w:t>The requirement is to develop 2 web sites for the client. The project involves development of such sites with a focus on usability and accessibility.  The ultimate aim of the site is to maximize user experience.</w:t>
      </w:r>
    </w:p>
    <w:p w14:paraId="26DF9C45" w14:textId="77777777" w:rsidR="00615BB8" w:rsidRPr="00D35C30" w:rsidRDefault="00615BB8" w:rsidP="00D87E5A">
      <w:pPr>
        <w:pStyle w:val="ListParagraph"/>
        <w:spacing w:line="360" w:lineRule="auto"/>
        <w:ind w:left="810"/>
        <w:rPr>
          <w:rFonts w:cs="Arial"/>
          <w:sz w:val="20"/>
          <w:szCs w:val="20"/>
        </w:rPr>
      </w:pPr>
    </w:p>
    <w:p w14:paraId="6B7ADDA7" w14:textId="69D6CE82" w:rsidR="00615BB8" w:rsidRPr="00D35C30" w:rsidRDefault="00CC7DC2" w:rsidP="00BC05AC">
      <w:pPr>
        <w:pStyle w:val="Heading3"/>
      </w:pPr>
      <w:bookmarkStart w:id="157" w:name="_Toc39625658"/>
      <w:r w:rsidRPr="00D35C30">
        <w:t>D</w:t>
      </w:r>
      <w:r w:rsidR="00B50DCF">
        <w:t>ESIGN</w:t>
      </w:r>
      <w:bookmarkEnd w:id="157"/>
    </w:p>
    <w:p w14:paraId="639640A8" w14:textId="6274549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 xml:space="preserve">Client to provide </w:t>
      </w:r>
      <w:r w:rsidR="00194758" w:rsidRPr="006E3EDE">
        <w:rPr>
          <w:rFonts w:cs="Open Sans Light"/>
          <w:bCs/>
          <w:color w:val="auto"/>
        </w:rPr>
        <w:t>Verbat</w:t>
      </w:r>
      <w:r w:rsidRPr="006E3EDE">
        <w:rPr>
          <w:rFonts w:cs="Open Sans Light"/>
          <w:bCs/>
          <w:color w:val="auto"/>
        </w:rPr>
        <w:t xml:space="preserve"> with the brand</w:t>
      </w:r>
      <w:r w:rsidR="00482CF1">
        <w:rPr>
          <w:rFonts w:cs="Open Sans Light"/>
          <w:bCs/>
          <w:color w:val="auto"/>
        </w:rPr>
        <w:t>ing</w:t>
      </w:r>
      <w:r w:rsidRPr="006E3EDE">
        <w:rPr>
          <w:rFonts w:cs="Open Sans Light"/>
          <w:bCs/>
          <w:color w:val="auto"/>
        </w:rPr>
        <w:t xml:space="preserve"> guidelines.</w:t>
      </w:r>
    </w:p>
    <w:p w14:paraId="163B69F1" w14:textId="454D033C"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olor theme shall be provided by the client</w:t>
      </w:r>
      <w:r w:rsidR="00764E67">
        <w:rPr>
          <w:rFonts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licensed images and logos in specified size &amp; format</w:t>
      </w:r>
      <w:r w:rsidR="00764E67">
        <w:rPr>
          <w:rFonts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Verbat is free to use custom</w:t>
      </w:r>
      <w:r w:rsidR="00764E67">
        <w:rPr>
          <w:rFonts w:cs="Open Sans Light"/>
          <w:bCs/>
          <w:color w:val="auto"/>
        </w:rPr>
        <w:t>-</w:t>
      </w:r>
      <w:r w:rsidRPr="006E3EDE">
        <w:rPr>
          <w:rFonts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cs="Open Sans Light"/>
          <w:bCs/>
          <w:color w:val="auto"/>
        </w:rPr>
      </w:pPr>
    </w:p>
    <w:p w14:paraId="3DCEB743" w14:textId="69B5B75C" w:rsidR="00615BB8" w:rsidRPr="00D35C30" w:rsidRDefault="00CC7DC2" w:rsidP="00BC05AC">
      <w:pPr>
        <w:pStyle w:val="Heading3"/>
      </w:pPr>
      <w:bookmarkStart w:id="158" w:name="_Toc39625659"/>
      <w:r w:rsidRPr="00D35C30">
        <w:t>D</w:t>
      </w:r>
      <w:r w:rsidR="0045072C">
        <w:t>EVELOPMENT</w:t>
      </w:r>
      <w:bookmarkEnd w:id="158"/>
    </w:p>
    <w:p w14:paraId="4123225C" w14:textId="4A9FD8BF" w:rsidR="00615BB8" w:rsidRPr="00D35C30" w:rsidRDefault="00194C7A" w:rsidP="00D87E5A">
      <w:pPr>
        <w:spacing w:line="360" w:lineRule="auto"/>
        <w:jc w:val="left"/>
        <w:rPr>
          <w:rFonts w:cs="Open Sans Light"/>
        </w:rPr>
      </w:pPr>
      <w:r w:rsidRPr="00D35C30">
        <w:rPr>
          <w:rFonts w:cs="Open Sans Light"/>
          <w:sz w:val="2"/>
          <w:szCs w:val="2"/>
        </w:rPr>
        <w:t>1</w:t>
      </w:r>
    </w:p>
    <w:p w14:paraId="1F066DA3" w14:textId="2FF411B0" w:rsidR="00237FB9" w:rsidRDefault="003230B1" w:rsidP="003230B1">
      <w:pPr>
        <w:spacing w:line="360" w:lineRule="auto"/>
        <w:ind w:left="450"/>
        <w:rPr>
          <w:rFonts w:cs="Open Sans Light"/>
          <w:bCs/>
          <w:color w:val="auto"/>
        </w:rPr>
      </w:pPr>
      <w:r>
        <w:rPr>
          <w:rFonts w:cs="Open Sans Light"/>
        </w:rPr>
        <w:t>C</w:t>
      </w:r>
      <w:r w:rsidR="006D62B7" w:rsidRPr="00D35C30">
        <w:rPr>
          <w:rFonts w:cs="Open Sans Light"/>
        </w:rPr>
        <w:t>lient shall procure the following services</w:t>
      </w:r>
      <w:r>
        <w:rPr>
          <w:rFonts w:cs="Open Sans Light"/>
        </w:rPr>
        <w:t xml:space="preserve"> - </w:t>
      </w:r>
      <w:r w:rsidR="00D60629" w:rsidRPr="006E3EDE">
        <w:rPr>
          <w:rFonts w:cs="Open Sans Light"/>
          <w:bCs/>
          <w:color w:val="auto"/>
        </w:rPr>
        <w:t>Google Translation Services</w:t>
      </w:r>
      <w:r w:rsidR="00C51355">
        <w:rPr>
          <w:rFonts w:cs="Open Sans Light"/>
          <w:bCs/>
          <w:color w:val="auto"/>
        </w:rPr>
        <w:t>.</w:t>
      </w:r>
      <w:r>
        <w:rPr>
          <w:rFonts w:cs="Open Sans Light"/>
          <w:bCs/>
          <w:color w:val="auto"/>
        </w:rPr>
        <w:t xml:space="preserve"> (If required)</w:t>
      </w:r>
    </w:p>
    <w:p w14:paraId="14D70BF6" w14:textId="79B78D1E" w:rsidR="00AB5085" w:rsidRPr="006E3EDE" w:rsidRDefault="00AB508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Additional charges may be incurred for archiving and encryption services</w:t>
      </w:r>
      <w:r w:rsidR="00764E67">
        <w:rPr>
          <w:rFonts w:cs="Open Sans Light"/>
          <w:bCs/>
          <w:color w:val="auto"/>
        </w:rPr>
        <w:t xml:space="preserve"> (</w:t>
      </w:r>
      <w:r w:rsidRPr="006E3EDE">
        <w:rPr>
          <w:rFonts w:cs="Open Sans Light"/>
          <w:bCs/>
          <w:color w:val="auto"/>
        </w:rPr>
        <w:t>depend</w:t>
      </w:r>
      <w:r w:rsidR="00764E67">
        <w:rPr>
          <w:rFonts w:cs="Open Sans Light"/>
          <w:bCs/>
          <w:color w:val="auto"/>
        </w:rPr>
        <w:t>ing</w:t>
      </w:r>
      <w:r w:rsidRPr="006E3EDE">
        <w:rPr>
          <w:rFonts w:cs="Open Sans Light"/>
          <w:bCs/>
          <w:color w:val="auto"/>
        </w:rPr>
        <w:t xml:space="preserve"> on the requirements)</w:t>
      </w:r>
      <w:r w:rsidR="00764E67">
        <w:rPr>
          <w:rFonts w:cs="Open Sans Light"/>
          <w:bCs/>
          <w:color w:val="auto"/>
        </w:rPr>
        <w:t>.</w:t>
      </w:r>
    </w:p>
    <w:p w14:paraId="23D6B7D4" w14:textId="643E06FF" w:rsidR="00A740BA" w:rsidRPr="006E3EDE" w:rsidRDefault="00F923F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Peers making use of translation services are likely to experience a latency which is directly proportional to the bandwidth of their network connection.</w:t>
      </w:r>
    </w:p>
    <w:p w14:paraId="44799E2D" w14:textId="0BCC7910" w:rsidR="00615BB8" w:rsidRDefault="008E5EFF" w:rsidP="00264B0E">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requires a fast internet connection for real time communication</w:t>
      </w:r>
      <w:r w:rsidR="00264B0E">
        <w:rPr>
          <w:rFonts w:cs="Open Sans Light"/>
          <w:bCs/>
          <w:color w:val="auto"/>
        </w:rPr>
        <w:t>.</w:t>
      </w:r>
    </w:p>
    <w:p w14:paraId="07265785" w14:textId="678757D7" w:rsidR="003B7519" w:rsidRDefault="003B7519" w:rsidP="00264B0E">
      <w:pPr>
        <w:pStyle w:val="ListParagraph"/>
        <w:numPr>
          <w:ilvl w:val="0"/>
          <w:numId w:val="3"/>
        </w:numPr>
        <w:spacing w:line="360" w:lineRule="auto"/>
        <w:ind w:left="450" w:hanging="540"/>
        <w:rPr>
          <w:rFonts w:cs="Open Sans Light"/>
          <w:bCs/>
          <w:color w:val="auto"/>
        </w:rPr>
      </w:pPr>
      <w:r>
        <w:rPr>
          <w:rFonts w:cs="Open Sans Light"/>
          <w:bCs/>
          <w:color w:val="auto"/>
        </w:rPr>
        <w:t>Document Viewer feature shall be available only for PDF documents. This functionality cannot be provided for Microsoft word documents.</w:t>
      </w:r>
    </w:p>
    <w:p w14:paraId="65C59238" w14:textId="7D9BDE30" w:rsidR="003B7519" w:rsidRDefault="003B7519" w:rsidP="00264B0E">
      <w:pPr>
        <w:pStyle w:val="ListParagraph"/>
        <w:numPr>
          <w:ilvl w:val="0"/>
          <w:numId w:val="3"/>
        </w:numPr>
        <w:spacing w:line="360" w:lineRule="auto"/>
        <w:ind w:left="450" w:hanging="540"/>
        <w:rPr>
          <w:rFonts w:cs="Open Sans Light"/>
          <w:bCs/>
          <w:color w:val="auto"/>
        </w:rPr>
      </w:pPr>
      <w:r>
        <w:rPr>
          <w:rFonts w:cs="Open Sans Light"/>
          <w:bCs/>
          <w:color w:val="auto"/>
        </w:rPr>
        <w:t>If required, client is responsible for procuring plugins for viewing PDF documents in preview mode</w:t>
      </w:r>
    </w:p>
    <w:p w14:paraId="39E9F6C2" w14:textId="77777777" w:rsidR="003B7519" w:rsidRDefault="003B7519" w:rsidP="00264B0E">
      <w:pPr>
        <w:pStyle w:val="ListParagraph"/>
        <w:numPr>
          <w:ilvl w:val="0"/>
          <w:numId w:val="3"/>
        </w:numPr>
        <w:spacing w:line="360" w:lineRule="auto"/>
        <w:ind w:left="450" w:hanging="540"/>
        <w:rPr>
          <w:rFonts w:cs="Open Sans Light"/>
          <w:bCs/>
          <w:color w:val="auto"/>
        </w:rPr>
      </w:pPr>
      <w:r>
        <w:rPr>
          <w:rFonts w:cs="Open Sans Light"/>
          <w:bCs/>
          <w:color w:val="auto"/>
        </w:rPr>
        <w:lastRenderedPageBreak/>
        <w:t>UI path is not a sure shot method for scanning and recognizing text in pictures taken at an angle or are shaky. It works well when the documents share a common format and are consistent in its layout</w:t>
      </w:r>
    </w:p>
    <w:p w14:paraId="5239D50B" w14:textId="77777777" w:rsidR="003B7519" w:rsidRDefault="003B7519" w:rsidP="00264B0E">
      <w:pPr>
        <w:pStyle w:val="ListParagraph"/>
        <w:numPr>
          <w:ilvl w:val="0"/>
          <w:numId w:val="3"/>
        </w:numPr>
        <w:spacing w:line="360" w:lineRule="auto"/>
        <w:ind w:left="450" w:hanging="540"/>
        <w:rPr>
          <w:rFonts w:cs="Open Sans Light"/>
          <w:bCs/>
          <w:color w:val="auto"/>
        </w:rPr>
      </w:pPr>
      <w:r>
        <w:rPr>
          <w:rFonts w:cs="Open Sans Light"/>
          <w:bCs/>
          <w:color w:val="auto"/>
        </w:rPr>
        <w:t xml:space="preserve">Client is responsible for providing Arabic and English translations of content in a timely manner. </w:t>
      </w:r>
    </w:p>
    <w:p w14:paraId="230B251F" w14:textId="4145E658" w:rsidR="003B7519" w:rsidRDefault="003B7519" w:rsidP="00264B0E">
      <w:pPr>
        <w:pStyle w:val="ListParagraph"/>
        <w:numPr>
          <w:ilvl w:val="0"/>
          <w:numId w:val="3"/>
        </w:numPr>
        <w:spacing w:line="360" w:lineRule="auto"/>
        <w:ind w:left="450" w:hanging="540"/>
        <w:rPr>
          <w:rFonts w:cs="Open Sans Light"/>
          <w:bCs/>
          <w:color w:val="auto"/>
        </w:rPr>
      </w:pPr>
      <w:r>
        <w:rPr>
          <w:rFonts w:cs="Open Sans Light"/>
          <w:bCs/>
          <w:color w:val="auto"/>
        </w:rPr>
        <w:t xml:space="preserve"> </w:t>
      </w:r>
      <w:r w:rsidR="000A25E7">
        <w:rPr>
          <w:rFonts w:cs="Open Sans Light"/>
          <w:bCs/>
          <w:color w:val="auto"/>
        </w:rPr>
        <w:t>API for chat bot integration shall be provided by client</w:t>
      </w:r>
    </w:p>
    <w:p w14:paraId="5FCC7233" w14:textId="1465D57C" w:rsidR="000A25E7" w:rsidRDefault="000A25E7" w:rsidP="00264B0E">
      <w:pPr>
        <w:pStyle w:val="ListParagraph"/>
        <w:numPr>
          <w:ilvl w:val="0"/>
          <w:numId w:val="3"/>
        </w:numPr>
        <w:spacing w:line="360" w:lineRule="auto"/>
        <w:ind w:left="450" w:hanging="540"/>
        <w:rPr>
          <w:rFonts w:cs="Open Sans Light"/>
          <w:bCs/>
          <w:color w:val="auto"/>
        </w:rPr>
      </w:pPr>
      <w:r>
        <w:rPr>
          <w:rFonts w:cs="Open Sans Light"/>
          <w:bCs/>
          <w:color w:val="auto"/>
        </w:rPr>
        <w:t>Client shall be responsible for providing the API to  integrations  with all government entities</w:t>
      </w:r>
    </w:p>
    <w:p w14:paraId="24E76C67" w14:textId="67D04593" w:rsidR="008640FB" w:rsidRDefault="008640FB" w:rsidP="00264B0E">
      <w:pPr>
        <w:pStyle w:val="ListParagraph"/>
        <w:numPr>
          <w:ilvl w:val="0"/>
          <w:numId w:val="3"/>
        </w:numPr>
        <w:spacing w:line="360" w:lineRule="auto"/>
        <w:ind w:left="450" w:hanging="540"/>
        <w:rPr>
          <w:rFonts w:cs="Open Sans Light"/>
          <w:bCs/>
          <w:color w:val="auto"/>
        </w:rPr>
      </w:pPr>
      <w:r>
        <w:rPr>
          <w:rFonts w:cs="Open Sans Light"/>
          <w:bCs/>
          <w:color w:val="auto"/>
        </w:rPr>
        <w:t>Client is responsible for acquiring license / keys to deploy in IOS  &amp; Android store</w:t>
      </w:r>
    </w:p>
    <w:p w14:paraId="40901AEF" w14:textId="1F292FD1" w:rsidR="008422D0" w:rsidRPr="00264B0E" w:rsidRDefault="008422D0" w:rsidP="00264B0E">
      <w:pPr>
        <w:pStyle w:val="ListParagraph"/>
        <w:numPr>
          <w:ilvl w:val="0"/>
          <w:numId w:val="3"/>
        </w:numPr>
        <w:spacing w:line="360" w:lineRule="auto"/>
        <w:ind w:left="450" w:hanging="540"/>
        <w:rPr>
          <w:rFonts w:cs="Open Sans Light"/>
          <w:bCs/>
          <w:color w:val="auto"/>
        </w:rPr>
      </w:pPr>
      <w:r>
        <w:rPr>
          <w:rFonts w:cs="Open Sans Light"/>
          <w:bCs/>
          <w:color w:val="auto"/>
        </w:rPr>
        <w:t>Client is responsible for all costs associated with UIPath implementation</w:t>
      </w:r>
    </w:p>
    <w:p w14:paraId="170E2BB1" w14:textId="77777777" w:rsidR="00072C8A" w:rsidRDefault="00072C8A">
      <w:pPr>
        <w:spacing w:after="160" w:line="259" w:lineRule="auto"/>
        <w:jc w:val="left"/>
        <w:rPr>
          <w:rFonts w:eastAsiaTheme="majorEastAsia" w:cs="Arial"/>
          <w:b/>
          <w:bCs/>
          <w:sz w:val="52"/>
          <w:szCs w:val="52"/>
        </w:rPr>
      </w:pPr>
      <w:r>
        <w:rPr>
          <w:rFonts w:cs="Arial"/>
          <w:b/>
          <w:bCs/>
          <w:szCs w:val="52"/>
        </w:rPr>
        <w:br w:type="page"/>
      </w:r>
    </w:p>
    <w:p w14:paraId="3399F1BC" w14:textId="5806C707" w:rsidR="001D0063" w:rsidRPr="00D35C30" w:rsidRDefault="00CC7DC2" w:rsidP="003E37F1">
      <w:pPr>
        <w:pStyle w:val="Heading1"/>
        <w:pBdr>
          <w:bottom w:val="single" w:sz="18" w:space="1" w:color="auto"/>
        </w:pBdr>
        <w:spacing w:before="0" w:after="0" w:line="360" w:lineRule="auto"/>
        <w:ind w:left="450"/>
        <w:rPr>
          <w:rFonts w:cs="Arial"/>
          <w:b/>
          <w:bCs/>
          <w:szCs w:val="52"/>
        </w:rPr>
      </w:pPr>
      <w:bookmarkStart w:id="159" w:name="_Toc39625660"/>
      <w:r w:rsidRPr="00D35C30">
        <w:rPr>
          <w:rFonts w:cs="Arial"/>
          <w:b/>
          <w:bCs/>
          <w:szCs w:val="52"/>
        </w:rPr>
        <w:lastRenderedPageBreak/>
        <w:t>O</w:t>
      </w:r>
      <w:r w:rsidR="003E37F1">
        <w:rPr>
          <w:rFonts w:cs="Arial"/>
          <w:b/>
          <w:bCs/>
          <w:szCs w:val="52"/>
        </w:rPr>
        <w:t>UT OF SCOPE</w:t>
      </w:r>
      <w:bookmarkEnd w:id="159"/>
    </w:p>
    <w:p w14:paraId="70A139A0" w14:textId="77777777" w:rsidR="003E4C29" w:rsidRDefault="003E4C29" w:rsidP="003E37F1">
      <w:pPr>
        <w:spacing w:line="360" w:lineRule="auto"/>
        <w:ind w:left="450"/>
        <w:rPr>
          <w:rFonts w:cs="Open Sans Light"/>
        </w:rPr>
      </w:pPr>
    </w:p>
    <w:p w14:paraId="2508C7DD" w14:textId="77777777" w:rsidR="00CD2195" w:rsidRDefault="00CD2195" w:rsidP="003E4C29">
      <w:pPr>
        <w:spacing w:line="480" w:lineRule="auto"/>
        <w:ind w:left="450"/>
        <w:rPr>
          <w:rFonts w:cs="Open Sans Light"/>
        </w:rPr>
      </w:pPr>
    </w:p>
    <w:p w14:paraId="065E3D48" w14:textId="54A6FB70" w:rsidR="001D0063" w:rsidRDefault="001D0063" w:rsidP="003E4C29">
      <w:pPr>
        <w:spacing w:line="480" w:lineRule="auto"/>
        <w:ind w:left="450"/>
        <w:rPr>
          <w:rFonts w:cs="Open Sans Light"/>
        </w:rPr>
      </w:pPr>
      <w:r w:rsidRPr="00D35C30">
        <w:rPr>
          <w:rFonts w:cs="Open Sans Light"/>
        </w:rPr>
        <w:t xml:space="preserve">With the </w:t>
      </w:r>
      <w:r w:rsidR="00B50DCF" w:rsidRPr="00D35C30">
        <w:rPr>
          <w:rFonts w:cs="Open Sans Light"/>
        </w:rPr>
        <w:t>ever-evolving</w:t>
      </w:r>
      <w:r w:rsidRPr="00D35C30">
        <w:rPr>
          <w:rFonts w:cs="Open Sans Light"/>
        </w:rPr>
        <w:t xml:space="preserve">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 xml:space="preserve">Native </w:t>
      </w:r>
      <w:r w:rsidR="001D0063" w:rsidRPr="003E37F1">
        <w:rPr>
          <w:rFonts w:cs="Open Sans Light"/>
          <w:bCs/>
          <w:color w:val="000000" w:themeColor="text1"/>
        </w:rPr>
        <w:t xml:space="preserve">iOS App Development / </w:t>
      </w:r>
      <w:r w:rsidR="00A740BA" w:rsidRPr="003E37F1">
        <w:rPr>
          <w:rFonts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Developer account creation and Maintenance (</w:t>
      </w:r>
      <w:r w:rsidR="00A740BA" w:rsidRPr="00F8630C">
        <w:rPr>
          <w:rFonts w:cs="Open Sans Light"/>
          <w:bCs/>
          <w:i/>
          <w:color w:val="000000" w:themeColor="text1"/>
          <w:sz w:val="20"/>
          <w:szCs w:val="20"/>
        </w:rPr>
        <w:t xml:space="preserve">IOS and Android </w:t>
      </w:r>
      <w:r w:rsidRPr="00F8630C">
        <w:rPr>
          <w:rFonts w:cs="Open Sans Light"/>
          <w:bCs/>
          <w:i/>
          <w:color w:val="000000" w:themeColor="text1"/>
          <w:sz w:val="20"/>
          <w:szCs w:val="20"/>
        </w:rPr>
        <w:t>Store</w:t>
      </w:r>
      <w:r w:rsidRPr="003E37F1">
        <w:rPr>
          <w:rFonts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cs="Open Sans Light"/>
          <w:bCs/>
          <w:color w:val="000000" w:themeColor="text1"/>
        </w:rPr>
        <w:t xml:space="preserve">to </w:t>
      </w:r>
      <w:r w:rsidRPr="003E37F1">
        <w:rPr>
          <w:rFonts w:cs="Open Sans Light"/>
          <w:bCs/>
          <w:color w:val="000000" w:themeColor="text1"/>
        </w:rPr>
        <w:t xml:space="preserve">section titled “Change Management” in the </w:t>
      </w:r>
      <w:r w:rsidR="002D495E" w:rsidRPr="003E37F1">
        <w:rPr>
          <w:rFonts w:cs="Open Sans Light"/>
          <w:bCs/>
          <w:color w:val="000000" w:themeColor="text1"/>
        </w:rPr>
        <w:t>Proposal.</w:t>
      </w:r>
      <w:r w:rsidR="002D495E">
        <w:rPr>
          <w:rFonts w:cs="Open Sans Light"/>
          <w:bCs/>
          <w:color w:val="000000" w:themeColor="text1"/>
        </w:rPr>
        <w:t xml:space="preserve"> </w:t>
      </w:r>
      <w:r w:rsidR="002D495E" w:rsidRPr="00264B0E">
        <w:rPr>
          <w:rFonts w:cs="Open Sans Light"/>
          <w:bCs/>
          <w:color w:val="000000" w:themeColor="text1"/>
        </w:rPr>
        <w:t>(</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3</w:t>
      </w:r>
      <w:r w:rsidR="002D495E" w:rsidRPr="00264B0E">
        <w:rPr>
          <w:rFonts w:cs="Open Sans Light"/>
          <w:bCs/>
          <w:color w:val="000000" w:themeColor="text1"/>
        </w:rPr>
        <w:t>)</w:t>
      </w:r>
      <w:r w:rsidR="00CF0BEC" w:rsidRPr="003E37F1">
        <w:rPr>
          <w:rFonts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Annual Maintenance Contract (</w:t>
      </w:r>
      <w:r w:rsidRPr="00F8630C">
        <w:rPr>
          <w:rFonts w:cs="Open Sans Light"/>
          <w:bCs/>
          <w:i/>
          <w:color w:val="000000" w:themeColor="text1"/>
          <w:sz w:val="20"/>
          <w:szCs w:val="20"/>
        </w:rPr>
        <w:t>Bug fixing, debugging, enhancements</w:t>
      </w:r>
      <w:r w:rsidRPr="003E37F1">
        <w:rPr>
          <w:rFonts w:cs="Open Sans Light"/>
          <w:bCs/>
          <w:color w:val="000000" w:themeColor="text1"/>
        </w:rPr>
        <w:t xml:space="preserve">) – Please refer </w:t>
      </w:r>
      <w:r w:rsidR="00764E67">
        <w:rPr>
          <w:rFonts w:cs="Open Sans Light"/>
          <w:bCs/>
          <w:color w:val="000000" w:themeColor="text1"/>
        </w:rPr>
        <w:t xml:space="preserve">to </w:t>
      </w:r>
      <w:r w:rsidRPr="003E37F1">
        <w:rPr>
          <w:rFonts w:cs="Open Sans Light"/>
          <w:bCs/>
          <w:color w:val="000000" w:themeColor="text1"/>
        </w:rPr>
        <w:t xml:space="preserve">section titled “Maintenance and Support”, unless contracted </w:t>
      </w:r>
      <w:r w:rsidR="002D495E" w:rsidRPr="00264B0E">
        <w:rPr>
          <w:rFonts w:cs="Open Sans Light"/>
          <w:bCs/>
          <w:color w:val="000000" w:themeColor="text1"/>
        </w:rPr>
        <w:t>for. (</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4</w:t>
      </w:r>
      <w:r w:rsidR="002D495E" w:rsidRPr="00264B0E">
        <w:rPr>
          <w:rFonts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osting Infrastructure and Maintenance (</w:t>
      </w:r>
      <w:r w:rsidRPr="006F0704">
        <w:rPr>
          <w:rFonts w:cs="Open Sans Light"/>
          <w:bCs/>
          <w:i/>
          <w:color w:val="000000" w:themeColor="text1"/>
          <w:sz w:val="20"/>
          <w:szCs w:val="20"/>
        </w:rPr>
        <w:t>web and email hosting</w:t>
      </w:r>
      <w:r w:rsidRPr="003E37F1">
        <w:rPr>
          <w:rFonts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lastRenderedPageBreak/>
        <w:t>Physical deployment on</w:t>
      </w:r>
      <w:r w:rsidR="00764E67">
        <w:rPr>
          <w:rFonts w:cs="Open Sans Light"/>
          <w:bCs/>
          <w:color w:val="000000" w:themeColor="text1"/>
        </w:rPr>
        <w:t>-</w:t>
      </w:r>
      <w:r w:rsidRPr="003E37F1">
        <w:rPr>
          <w:rFonts w:cs="Open Sans Light"/>
          <w:bCs/>
          <w:color w:val="000000" w:themeColor="text1"/>
        </w:rPr>
        <w:t xml:space="preserve">site / installation of the application in devices and </w:t>
      </w:r>
      <w:r w:rsidR="00764E67">
        <w:rPr>
          <w:rFonts w:cs="Open Sans Light"/>
          <w:bCs/>
          <w:color w:val="000000" w:themeColor="text1"/>
        </w:rPr>
        <w:t>p</w:t>
      </w:r>
      <w:r w:rsidRPr="003E37F1">
        <w:rPr>
          <w:rFonts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Relevant / related software libraries</w:t>
      </w:r>
    </w:p>
    <w:p w14:paraId="7284975F" w14:textId="670B6BC1" w:rsidR="001D0063"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Mob</w:t>
      </w:r>
      <w:r w:rsidR="00B70F81">
        <w:rPr>
          <w:rFonts w:cs="Open Sans Light"/>
          <w:bCs/>
          <w:color w:val="auto"/>
        </w:rPr>
        <w:t>ile offline access or operations</w:t>
      </w:r>
    </w:p>
    <w:p w14:paraId="15AED81B" w14:textId="168C983A" w:rsidR="00072C8A" w:rsidRDefault="00072C8A" w:rsidP="003E4C29">
      <w:pPr>
        <w:pStyle w:val="ListParagraph"/>
        <w:numPr>
          <w:ilvl w:val="0"/>
          <w:numId w:val="3"/>
        </w:numPr>
        <w:spacing w:line="480" w:lineRule="auto"/>
        <w:ind w:left="450" w:hanging="630"/>
        <w:rPr>
          <w:rFonts w:cs="Open Sans Light"/>
          <w:bCs/>
          <w:color w:val="auto"/>
        </w:rPr>
      </w:pPr>
      <w:r>
        <w:rPr>
          <w:rFonts w:cs="Open Sans Light"/>
          <w:bCs/>
          <w:color w:val="auto"/>
        </w:rPr>
        <w:t>Verbat shall develop no more than 3 e-services. Additional e-services are out of scope until agreed upon otherwise</w:t>
      </w:r>
      <w:r w:rsidR="004F2799">
        <w:rPr>
          <w:rFonts w:cs="Open Sans Light"/>
          <w:bCs/>
          <w:color w:val="auto"/>
        </w:rPr>
        <w:t xml:space="preserve">. </w:t>
      </w:r>
    </w:p>
    <w:p w14:paraId="2AB8B5A6" w14:textId="2E355747" w:rsidR="004F2799" w:rsidRDefault="004F2799" w:rsidP="003E4C29">
      <w:pPr>
        <w:pStyle w:val="ListParagraph"/>
        <w:numPr>
          <w:ilvl w:val="0"/>
          <w:numId w:val="3"/>
        </w:numPr>
        <w:spacing w:line="480" w:lineRule="auto"/>
        <w:ind w:left="450" w:hanging="630"/>
        <w:rPr>
          <w:rFonts w:cs="Open Sans Light"/>
          <w:bCs/>
          <w:color w:val="auto"/>
        </w:rPr>
      </w:pPr>
      <w:r>
        <w:rPr>
          <w:rFonts w:cs="Open Sans Light"/>
          <w:bCs/>
          <w:color w:val="auto"/>
        </w:rPr>
        <w:t>It is assumed that these services are part of the main domain.</w:t>
      </w:r>
    </w:p>
    <w:p w14:paraId="151D03AF" w14:textId="7ED5CD62" w:rsidR="00695F31" w:rsidRDefault="00695F31" w:rsidP="003E4C29">
      <w:pPr>
        <w:pStyle w:val="ListParagraph"/>
        <w:numPr>
          <w:ilvl w:val="0"/>
          <w:numId w:val="3"/>
        </w:numPr>
        <w:spacing w:line="480" w:lineRule="auto"/>
        <w:ind w:left="450" w:hanging="630"/>
        <w:rPr>
          <w:rFonts w:cs="Open Sans Light"/>
          <w:bCs/>
          <w:color w:val="auto"/>
        </w:rPr>
      </w:pPr>
      <w:r>
        <w:rPr>
          <w:rFonts w:cs="Open Sans Light"/>
          <w:bCs/>
          <w:color w:val="auto"/>
        </w:rPr>
        <w:t>Verbat does not own a Usability lab and hence shall not be providing such services</w:t>
      </w:r>
    </w:p>
    <w:p w14:paraId="59F70455" w14:textId="4A63E5C6" w:rsidR="004F2799" w:rsidRDefault="004F2799" w:rsidP="004F2799">
      <w:pPr>
        <w:pStyle w:val="ListParagraph"/>
        <w:numPr>
          <w:ilvl w:val="0"/>
          <w:numId w:val="3"/>
        </w:numPr>
        <w:spacing w:line="480" w:lineRule="auto"/>
        <w:ind w:left="450" w:hanging="630"/>
        <w:rPr>
          <w:rFonts w:cs="Open Sans Light"/>
          <w:bCs/>
          <w:color w:val="auto"/>
        </w:rPr>
      </w:pPr>
      <w:r>
        <w:rPr>
          <w:rFonts w:cs="Open Sans Light"/>
          <w:bCs/>
          <w:color w:val="auto"/>
        </w:rPr>
        <w:t>Verbat shall not be responsible for the management of the eservices sub domain. Any development related to it is out of scope</w:t>
      </w:r>
    </w:p>
    <w:p w14:paraId="4160AD5D" w14:textId="32FB5033"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 xml:space="preserve">The client shall be responsible for delivering the Arabic content on time. Client is expected to notify Verbat on time with regards to corrections related to grammar or typos. </w:t>
      </w:r>
    </w:p>
    <w:p w14:paraId="3C31C4F2" w14:textId="3438AD8D"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The web site shall not be tested for IE 11 or its predecessors.</w:t>
      </w:r>
    </w:p>
    <w:p w14:paraId="5D0F6F96" w14:textId="5CE83783" w:rsidR="00B70F81" w:rsidRP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Browsers covered for testing are Chrome, Edge, Firefox and Opera</w:t>
      </w:r>
    </w:p>
    <w:p w14:paraId="745A6FA5" w14:textId="77777777" w:rsidR="00D9001E" w:rsidRPr="00D35C30" w:rsidRDefault="00D9001E" w:rsidP="00D9001E">
      <w:pPr>
        <w:spacing w:line="360" w:lineRule="auto"/>
        <w:rPr>
          <w:rFonts w:cs="Arial"/>
          <w:bCs/>
          <w:color w:val="auto"/>
          <w:sz w:val="20"/>
          <w:szCs w:val="20"/>
        </w:rPr>
      </w:pPr>
    </w:p>
    <w:p w14:paraId="12B569C2" w14:textId="1E848DA0" w:rsidR="008F2DF0" w:rsidRPr="00D35C30" w:rsidRDefault="008F2DF0" w:rsidP="00CD2195">
      <w:pPr>
        <w:spacing w:after="160" w:line="259" w:lineRule="auto"/>
        <w:jc w:val="left"/>
        <w:rPr>
          <w:rFonts w:cs="Arial"/>
        </w:rPr>
      </w:pPr>
    </w:p>
    <w:p w14:paraId="6CBA128D" w14:textId="6EFA2521" w:rsidR="00B50DCF" w:rsidRPr="00291EB7" w:rsidRDefault="00B50DCF" w:rsidP="00B50DCF">
      <w:pPr>
        <w:pStyle w:val="Heading1"/>
        <w:pBdr>
          <w:bottom w:val="single" w:sz="18" w:space="1" w:color="auto"/>
        </w:pBdr>
        <w:spacing w:before="360" w:after="360"/>
        <w:ind w:left="450"/>
        <w:rPr>
          <w:b/>
        </w:rPr>
      </w:pPr>
      <w:bookmarkStart w:id="160" w:name="_Toc536610794"/>
      <w:bookmarkStart w:id="161" w:name="_Toc957816"/>
      <w:bookmarkStart w:id="162" w:name="_Toc39625661"/>
      <w:r w:rsidRPr="00291EB7">
        <w:rPr>
          <w:b/>
        </w:rPr>
        <w:t>CHANGE MANAGEMENT</w:t>
      </w:r>
      <w:bookmarkEnd w:id="160"/>
      <w:bookmarkEnd w:id="161"/>
      <w:bookmarkEnd w:id="162"/>
    </w:p>
    <w:p w14:paraId="39668DAE" w14:textId="77777777" w:rsidR="00B50DCF" w:rsidRPr="00291EB7" w:rsidRDefault="00B50DCF" w:rsidP="00291EB7">
      <w:pPr>
        <w:spacing w:line="480" w:lineRule="auto"/>
        <w:ind w:left="450"/>
        <w:rPr>
          <w:rFonts w:cs="Open Sans Light"/>
        </w:rPr>
      </w:pPr>
      <w:r w:rsidRPr="00291EB7">
        <w:rPr>
          <w:rFonts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4305B4" w:rsidRDefault="004305B4"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4305B4" w:rsidRDefault="004305B4"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4305B4" w:rsidRDefault="004305B4"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4305B4" w:rsidRDefault="004305B4"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4305B4" w:rsidRPr="00DB4DB8" w:rsidRDefault="004305B4"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4305B4" w:rsidRPr="00DB4DB8" w:rsidRDefault="004305B4"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4305B4" w:rsidRPr="00617C98" w:rsidRDefault="004305B4"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4305B4" w:rsidRPr="00617C98" w:rsidRDefault="004305B4"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4305B4" w:rsidRDefault="004305B4"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4305B4" w:rsidRDefault="004305B4"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4305B4" w:rsidRDefault="004305B4"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4305B4" w:rsidRDefault="004305B4"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4305B4" w:rsidRDefault="004305B4"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4305B4" w:rsidRDefault="004305B4"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4305B4" w:rsidRPr="00617C98" w:rsidRDefault="004305B4"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4305B4" w:rsidRPr="00617C98" w:rsidRDefault="004305B4"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4305B4" w:rsidRDefault="004305B4"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4305B4" w:rsidRDefault="004305B4"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4305B4" w:rsidRDefault="004305B4"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88CC9F"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4305B4" w:rsidRPr="007D61F6" w:rsidRDefault="004305B4"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4305B4" w:rsidRPr="007D61F6" w:rsidRDefault="004305B4"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4305B4" w:rsidRPr="00574A79" w:rsidRDefault="004305B4"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4305B4" w:rsidRDefault="004305B4"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4305B4" w:rsidRDefault="004305B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4305B4" w:rsidRDefault="004305B4">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4305B4" w:rsidRPr="007D61F6" w:rsidRDefault="004305B4"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4305B4" w:rsidRPr="007D61F6" w:rsidRDefault="004305B4"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4305B4" w:rsidRPr="00574A79" w:rsidRDefault="004305B4"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4305B4" w:rsidRDefault="004305B4"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4305B4" w:rsidRDefault="004305B4">
                        <w:r>
                          <w:t>yes</w:t>
                        </w:r>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4305B4" w:rsidRDefault="004305B4">
                        <w:r>
                          <w:t>No</w:t>
                        </w:r>
                      </w:p>
                    </w:txbxContent>
                  </v:textbox>
                </v:shape>
                <w10:wrap type="through" anchorx="margin"/>
              </v:group>
            </w:pict>
          </mc:Fallback>
        </mc:AlternateContent>
      </w:r>
      <w:r w:rsidR="00B50DCF">
        <w:br w:type="page"/>
      </w:r>
    </w:p>
    <w:p w14:paraId="6F7F0FCE" w14:textId="0CDD3798" w:rsidR="00F03BD5" w:rsidRDefault="00CC7DC2" w:rsidP="00652F79">
      <w:pPr>
        <w:pStyle w:val="Heading2"/>
      </w:pPr>
      <w:bookmarkStart w:id="163" w:name="_Toc498946958"/>
      <w:bookmarkStart w:id="164" w:name="_Toc500316634"/>
      <w:bookmarkStart w:id="165" w:name="_Toc39625662"/>
      <w:r w:rsidRPr="00D35C30">
        <w:lastRenderedPageBreak/>
        <w:t>M</w:t>
      </w:r>
      <w:r w:rsidR="00866771">
        <w:t>AINTEN</w:t>
      </w:r>
      <w:r w:rsidR="008E2DBB">
        <w:t>ANCE &amp; SUPPORT</w:t>
      </w:r>
      <w:bookmarkEnd w:id="163"/>
      <w:bookmarkEnd w:id="164"/>
      <w:bookmarkEnd w:id="165"/>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w:t>
      </w:r>
      <w:r w:rsidR="0045668D" w:rsidRPr="00D35C30">
        <w:rPr>
          <w:rFonts w:cs="Open Sans Light"/>
          <w:bCs/>
          <w:color w:val="000000" w:themeColor="text1"/>
        </w:rPr>
        <w:t xml:space="preserve"> with Basic SLA is charged at </w:t>
      </w:r>
      <w:r w:rsidRPr="00D35C30">
        <w:rPr>
          <w:rFonts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Support does not in any way cover providing technical or other support to the end users</w:t>
      </w:r>
      <w:r w:rsidR="00CF23F1">
        <w:rPr>
          <w:rFonts w:cs="Open Sans Light"/>
          <w:bCs/>
          <w:color w:val="000000" w:themeColor="text1"/>
        </w:rPr>
        <w:t xml:space="preserve"> or hardware support. </w:t>
      </w:r>
      <w:r w:rsidRPr="00D35C30">
        <w:rPr>
          <w:rFonts w:cs="Open Sans Light"/>
          <w:bCs/>
          <w:color w:val="000000" w:themeColor="text1"/>
        </w:rPr>
        <w:t xml:space="preserve">The maintenance agreement does not include functionality changes or feature additions which are handled as change requests </w:t>
      </w:r>
      <w:r w:rsidR="005B2147" w:rsidRPr="00D35C30">
        <w:rPr>
          <w:rFonts w:cs="Open Sans Light"/>
          <w:bCs/>
          <w:color w:val="000000" w:themeColor="text1"/>
        </w:rPr>
        <w:t>which will be charged</w:t>
      </w:r>
      <w:r w:rsidR="00150B6B">
        <w:rPr>
          <w:rFonts w:cs="Open Sans Light"/>
          <w:bCs/>
          <w:color w:val="000000" w:themeColor="text1"/>
        </w:rPr>
        <w:t xml:space="preserve"> per</w:t>
      </w:r>
      <w:r w:rsidR="003B428A">
        <w:rPr>
          <w:rFonts w:cs="Open Sans Light"/>
          <w:bCs/>
          <w:color w:val="000000" w:themeColor="text1"/>
        </w:rPr>
        <w:t xml:space="preserve"> </w:t>
      </w:r>
      <w:r w:rsidRPr="00D35C30">
        <w:rPr>
          <w:rFonts w:cs="Open Sans Light"/>
          <w:bCs/>
          <w:color w:val="000000" w:themeColor="text1"/>
        </w:rPr>
        <w:t>man day</w:t>
      </w:r>
      <w:r w:rsidR="00A518AC">
        <w:rPr>
          <w:rFonts w:cs="Open Sans Light"/>
          <w:bCs/>
          <w:color w:val="000000" w:themeColor="text1"/>
        </w:rPr>
        <w:t xml:space="preserve"> rate</w:t>
      </w:r>
      <w:r w:rsidRPr="00D35C30">
        <w:rPr>
          <w:rFonts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 charges will cover Off-Site Support and Debugging. Support includes E-mail,</w:t>
      </w:r>
      <w:r w:rsidR="008966C7">
        <w:rPr>
          <w:rFonts w:cs="Open Sans Light"/>
          <w:bCs/>
          <w:color w:val="000000" w:themeColor="text1"/>
        </w:rPr>
        <w:t xml:space="preserve"> t</w:t>
      </w:r>
      <w:r w:rsidRPr="00D35C30">
        <w:rPr>
          <w:rFonts w:cs="Open Sans Light"/>
          <w:bCs/>
          <w:color w:val="000000" w:themeColor="text1"/>
        </w:rPr>
        <w:t>elephone and</w:t>
      </w:r>
      <w:r w:rsidR="008966C7">
        <w:rPr>
          <w:rFonts w:cs="Open Sans Light"/>
          <w:bCs/>
          <w:color w:val="000000" w:themeColor="text1"/>
        </w:rPr>
        <w:t xml:space="preserve"> video conference (if required).</w:t>
      </w:r>
      <w:r w:rsidRPr="00D35C30">
        <w:rPr>
          <w:rFonts w:cs="Open Sans Light"/>
          <w:bCs/>
          <w:color w:val="000000" w:themeColor="text1"/>
        </w:rPr>
        <w:t xml:space="preserve"> In the event, the application is hosted with the client</w:t>
      </w:r>
      <w:r w:rsidR="008966C7">
        <w:rPr>
          <w:rFonts w:cs="Open Sans Light"/>
          <w:bCs/>
          <w:color w:val="000000" w:themeColor="text1"/>
        </w:rPr>
        <w:t xml:space="preserve"> or if it is a client server development</w:t>
      </w:r>
      <w:r w:rsidRPr="00D35C30">
        <w:rPr>
          <w:rFonts w:cs="Open Sans Light"/>
          <w:bCs/>
          <w:color w:val="000000" w:themeColor="text1"/>
        </w:rPr>
        <w:t xml:space="preserve">; necessary remote desktop connectivity </w:t>
      </w:r>
      <w:r w:rsidRPr="006412AA">
        <w:rPr>
          <w:rFonts w:cs="Open Sans Light"/>
          <w:bCs/>
          <w:color w:val="000000" w:themeColor="text1"/>
        </w:rPr>
        <w:t xml:space="preserve">should be </w:t>
      </w:r>
      <w:r w:rsidRPr="00D35C30">
        <w:rPr>
          <w:rFonts w:cs="Open Sans Light"/>
          <w:bCs/>
          <w:color w:val="000000" w:themeColor="text1"/>
        </w:rPr>
        <w:t>provided for carrying out maintenance activit</w:t>
      </w:r>
      <w:r w:rsidR="008966C7">
        <w:rPr>
          <w:rFonts w:cs="Open Sans Light"/>
          <w:bCs/>
          <w:color w:val="000000" w:themeColor="text1"/>
        </w:rPr>
        <w:t>ies</w:t>
      </w:r>
      <w:r w:rsidRPr="00D35C30">
        <w:rPr>
          <w:rFonts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cs="Open Sans Light"/>
          <w:bCs/>
          <w:color w:val="000000" w:themeColor="text1"/>
        </w:rPr>
      </w:pPr>
      <w:r>
        <w:rPr>
          <w:rFonts w:cs="Open Sans Light"/>
          <w:bCs/>
          <w:color w:val="000000" w:themeColor="text1"/>
        </w:rPr>
        <w:t>All maintenance support will be executed by Verbat off</w:t>
      </w:r>
      <w:r w:rsidR="00764E67">
        <w:rPr>
          <w:rFonts w:cs="Open Sans Light"/>
          <w:bCs/>
          <w:color w:val="000000" w:themeColor="text1"/>
        </w:rPr>
        <w:t>-</w:t>
      </w:r>
      <w:r>
        <w:rPr>
          <w:rFonts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Gap in AMC - In case if the client does not opt an AMC for a year and want</w:t>
      </w:r>
      <w:r w:rsidR="00764E67">
        <w:rPr>
          <w:rFonts w:cs="Open Sans Light"/>
          <w:bCs/>
          <w:color w:val="000000" w:themeColor="text1"/>
        </w:rPr>
        <w:t>s</w:t>
      </w:r>
      <w:r w:rsidRPr="00D35C30">
        <w:rPr>
          <w:rFonts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Request / incident / problem tickets</w:t>
            </w:r>
          </w:p>
        </w:tc>
      </w:tr>
    </w:tbl>
    <w:p w14:paraId="38E9AF34" w14:textId="77777777" w:rsidR="00D132D9" w:rsidRPr="00FD7D70" w:rsidRDefault="00D132D9" w:rsidP="00FD7D70">
      <w:pPr>
        <w:spacing w:line="360" w:lineRule="auto"/>
        <w:rPr>
          <w:rFonts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cs="Open Sans Light"/>
          <w:i/>
          <w:iCs/>
          <w:color w:val="000000" w:themeColor="text1"/>
        </w:rPr>
      </w:pPr>
      <w:r w:rsidRPr="00D35C30">
        <w:rPr>
          <w:rFonts w:cs="Open Sans Light"/>
          <w:i/>
          <w:iCs/>
          <w:color w:val="000000" w:themeColor="text1"/>
        </w:rPr>
        <w:t xml:space="preserve">Note: </w:t>
      </w:r>
    </w:p>
    <w:p w14:paraId="6481E10D"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Time zone applicable as per India Time Zones (</w:t>
      </w:r>
      <w:r w:rsidRPr="006F0704">
        <w:rPr>
          <w:rFonts w:cs="Arial"/>
          <w:bCs/>
          <w:i/>
          <w:iCs/>
          <w:sz w:val="20"/>
          <w:szCs w:val="20"/>
        </w:rPr>
        <w:t>3:30 GMT to 12:30 GMT, Monday to Friday</w:t>
      </w:r>
      <w:r w:rsidRPr="005553B1">
        <w:rPr>
          <w:rFonts w:cs="Arial"/>
          <w:bCs/>
          <w:i/>
          <w:iCs/>
        </w:rPr>
        <w:t>)</w:t>
      </w:r>
    </w:p>
    <w:p w14:paraId="65A38C42"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Please note that the AMC support shall start only after all the necessary sign-offs (AMC Document) to this effect have been given.</w:t>
      </w:r>
    </w:p>
    <w:p w14:paraId="4E48A654"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AMC Payment Terms: 100% to be paid as advance.</w:t>
      </w:r>
    </w:p>
    <w:p w14:paraId="53D59833" w14:textId="79A4264A" w:rsidR="00A73C55" w:rsidRPr="007167DD" w:rsidRDefault="00D132D9" w:rsidP="00CB788D">
      <w:pPr>
        <w:spacing w:line="360" w:lineRule="auto"/>
        <w:ind w:left="630"/>
        <w:rPr>
          <w:rFonts w:cs="Arial"/>
          <w:color w:val="FF0000"/>
        </w:rPr>
      </w:pPr>
      <w:r w:rsidRPr="007167DD">
        <w:rPr>
          <w:color w:val="000000" w:themeColor="text1"/>
          <w:szCs w:val="28"/>
        </w:rPr>
        <w:t>AMC Option: Client can opt for time and material based Annual Maintenance, the details of which will be shared post the completion of project.</w:t>
      </w:r>
      <w:bookmarkStart w:id="166" w:name="_Toc510877076"/>
    </w:p>
    <w:p w14:paraId="683B3431" w14:textId="295DED1B" w:rsidR="00A73C55" w:rsidRDefault="00A73C55">
      <w:pPr>
        <w:spacing w:after="160" w:line="259" w:lineRule="auto"/>
        <w:jc w:val="left"/>
      </w:pPr>
    </w:p>
    <w:p w14:paraId="3C64EAAC" w14:textId="77777777" w:rsidR="006B1280" w:rsidRPr="006B1280" w:rsidRDefault="006B1280" w:rsidP="006B1280">
      <w:pPr>
        <w:pStyle w:val="Heading1"/>
        <w:pBdr>
          <w:bottom w:val="single" w:sz="18" w:space="1" w:color="auto"/>
        </w:pBdr>
        <w:spacing w:before="360" w:after="360"/>
        <w:ind w:left="450"/>
        <w:rPr>
          <w:b/>
        </w:rPr>
      </w:pPr>
      <w:bookmarkStart w:id="167" w:name="_Toc2520914"/>
      <w:bookmarkStart w:id="168" w:name="_Toc39625663"/>
      <w:r w:rsidRPr="006B1280">
        <w:rPr>
          <w:b/>
        </w:rPr>
        <w:t>TERMS AND CONDITIONS</w:t>
      </w:r>
      <w:bookmarkEnd w:id="167"/>
      <w:bookmarkEnd w:id="168"/>
    </w:p>
    <w:p w14:paraId="068BA360" w14:textId="77777777" w:rsidR="006B1280" w:rsidRPr="00F03D02" w:rsidRDefault="006B1280" w:rsidP="00652F79">
      <w:pPr>
        <w:pStyle w:val="Heading2"/>
      </w:pPr>
      <w:bookmarkStart w:id="169" w:name="_Toc535318297"/>
      <w:bookmarkStart w:id="170" w:name="_Toc39625664"/>
      <w:r w:rsidRPr="00F03D02">
        <w:t>ACCEPTANCE CRITERIA</w:t>
      </w:r>
      <w:bookmarkEnd w:id="169"/>
      <w:bookmarkEnd w:id="170"/>
    </w:p>
    <w:p w14:paraId="36075A04" w14:textId="53A23DE3"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652F79">
      <w:pPr>
        <w:pStyle w:val="Heading2"/>
      </w:pPr>
      <w:bookmarkStart w:id="171" w:name="_Toc535318298"/>
      <w:bookmarkStart w:id="172" w:name="_Toc39625665"/>
      <w:r w:rsidRPr="00F03D02">
        <w:t>WARRANTY</w:t>
      </w:r>
      <w:bookmarkEnd w:id="171"/>
      <w:bookmarkEnd w:id="172"/>
      <w:r w:rsidRPr="00F03D02">
        <w:t xml:space="preserve"> </w:t>
      </w:r>
    </w:p>
    <w:p w14:paraId="54D7D88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173" w:name="_Toc498946955"/>
      <w:bookmarkStart w:id="174" w:name="_Toc500316631"/>
    </w:p>
    <w:p w14:paraId="2DC173F2" w14:textId="77777777" w:rsidR="006B1280" w:rsidRPr="00F03D02" w:rsidRDefault="006B1280" w:rsidP="006B1280">
      <w:pPr>
        <w:spacing w:after="160" w:line="276" w:lineRule="auto"/>
        <w:rPr>
          <w:rFonts w:cs="Arial"/>
          <w:bCs/>
        </w:rPr>
      </w:pPr>
      <w:r w:rsidRPr="00F03D02">
        <w:rPr>
          <w:rFonts w:cs="Arial"/>
          <w:bCs/>
        </w:rPr>
        <w:br w:type="page"/>
      </w:r>
    </w:p>
    <w:p w14:paraId="7189CD99" w14:textId="77777777" w:rsidR="006B1280" w:rsidRPr="00F03D02" w:rsidRDefault="006B1280" w:rsidP="00652F79">
      <w:pPr>
        <w:pStyle w:val="Heading2"/>
      </w:pPr>
      <w:bookmarkStart w:id="175" w:name="_Toc498946957"/>
      <w:bookmarkStart w:id="176" w:name="_Toc500316633"/>
      <w:bookmarkStart w:id="177" w:name="_Toc535318301"/>
      <w:bookmarkStart w:id="178" w:name="_Toc39625666"/>
      <w:r w:rsidRPr="00F03D02">
        <w:lastRenderedPageBreak/>
        <w:t>SOURCE CODE &amp; INTELLECTUAL PROPERTY RIGHTS</w:t>
      </w:r>
      <w:bookmarkEnd w:id="175"/>
      <w:bookmarkEnd w:id="176"/>
      <w:bookmarkEnd w:id="177"/>
      <w:bookmarkEnd w:id="178"/>
    </w:p>
    <w:p w14:paraId="4EA159BF" w14:textId="4CB08312"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652F79">
      <w:pPr>
        <w:pStyle w:val="Heading2"/>
      </w:pPr>
      <w:bookmarkStart w:id="179" w:name="_Toc535318299"/>
      <w:bookmarkStart w:id="180" w:name="_Toc39625667"/>
      <w:r w:rsidRPr="00F03D02">
        <w:t>GENERAL TERMS AND CONDITIONS</w:t>
      </w:r>
      <w:bookmarkEnd w:id="173"/>
      <w:bookmarkEnd w:id="174"/>
      <w:bookmarkEnd w:id="179"/>
      <w:bookmarkEnd w:id="180"/>
      <w:r w:rsidRPr="00F03D02">
        <w:t xml:space="preserve"> </w:t>
      </w:r>
    </w:p>
    <w:p w14:paraId="670116B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722BC7">
      <w:pPr>
        <w:pStyle w:val="Level2"/>
        <w:numPr>
          <w:ilvl w:val="0"/>
          <w:numId w:val="11"/>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722BC7">
      <w:pPr>
        <w:pStyle w:val="Level2"/>
        <w:numPr>
          <w:ilvl w:val="0"/>
          <w:numId w:val="11"/>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color w:val="000000" w:themeColor="text1"/>
        </w:rPr>
      </w:pPr>
      <w:r>
        <w:rPr>
          <w:b/>
        </w:rPr>
        <w:br w:type="page"/>
      </w:r>
    </w:p>
    <w:p w14:paraId="73A14231" w14:textId="078132D9" w:rsidR="006B1280" w:rsidRPr="00F03D02" w:rsidRDefault="006B1280" w:rsidP="00652F79">
      <w:pPr>
        <w:pStyle w:val="Heading2"/>
      </w:pPr>
      <w:bookmarkStart w:id="181" w:name="_Toc39625668"/>
      <w:r w:rsidRPr="00F03D02">
        <w:lastRenderedPageBreak/>
        <w:t>GENERAL ADMINISTRATIVE,</w:t>
      </w:r>
      <w:r w:rsidR="00A75904">
        <w:t xml:space="preserve"> </w:t>
      </w:r>
      <w:r w:rsidRPr="00F03D02">
        <w:t>TECHNICAL &amp; FUNCTIONAL   ASSUMPTIONS</w:t>
      </w:r>
      <w:bookmarkEnd w:id="181"/>
    </w:p>
    <w:p w14:paraId="0C75442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722BC7">
      <w:pPr>
        <w:pStyle w:val="ListParagraph"/>
        <w:numPr>
          <w:ilvl w:val="0"/>
          <w:numId w:val="9"/>
        </w:numPr>
        <w:ind w:left="450" w:hanging="450"/>
      </w:pPr>
      <w:r w:rsidRPr="00ED09E8">
        <w:t>Cost of all third-party components to be borne by the client.</w:t>
      </w:r>
    </w:p>
    <w:p w14:paraId="104C9B07" w14:textId="4C85927E" w:rsidR="00034DC2" w:rsidRDefault="00034DC2" w:rsidP="00722BC7">
      <w:pPr>
        <w:pStyle w:val="ListParagraph"/>
        <w:numPr>
          <w:ilvl w:val="0"/>
          <w:numId w:val="9"/>
        </w:numPr>
        <w:ind w:left="450" w:hanging="450"/>
      </w:pPr>
      <w:r w:rsidRPr="00ED09E8">
        <w:t>Application will support in three languages which are supported by Google Text to Speech API</w:t>
      </w:r>
      <w:r w:rsidR="00392580">
        <w:t>.</w:t>
      </w:r>
    </w:p>
    <w:p w14:paraId="0A66FF2C" w14:textId="01240594" w:rsidR="00034DC2" w:rsidRPr="008B4746" w:rsidRDefault="008B4746" w:rsidP="008B4746">
      <w:pPr>
        <w:spacing w:after="160" w:line="259" w:lineRule="auto"/>
        <w:jc w:val="left"/>
      </w:pPr>
      <w:r>
        <w:br w:type="page"/>
      </w:r>
    </w:p>
    <w:p w14:paraId="5D5A784D" w14:textId="77777777" w:rsidR="006B1280" w:rsidRPr="006B1280" w:rsidRDefault="006B1280" w:rsidP="006B1280">
      <w:pPr>
        <w:pStyle w:val="Heading1"/>
        <w:pBdr>
          <w:bottom w:val="single" w:sz="18" w:space="1" w:color="auto"/>
        </w:pBdr>
        <w:spacing w:before="360" w:after="360"/>
        <w:ind w:left="450"/>
        <w:rPr>
          <w:b/>
        </w:rPr>
      </w:pPr>
      <w:bookmarkStart w:id="182" w:name="_Toc2520915"/>
      <w:bookmarkStart w:id="183" w:name="_Toc39625669"/>
      <w:r w:rsidRPr="006B1280">
        <w:rPr>
          <w:b/>
        </w:rPr>
        <w:lastRenderedPageBreak/>
        <w:t>FINANCIALS</w:t>
      </w:r>
      <w:bookmarkEnd w:id="182"/>
      <w:bookmarkEnd w:id="183"/>
    </w:p>
    <w:p w14:paraId="72C5FECE" w14:textId="0E54F2A4" w:rsidR="006B1280" w:rsidRDefault="00CD318E" w:rsidP="00652F79">
      <w:pPr>
        <w:pStyle w:val="Heading2"/>
      </w:pPr>
      <w:bookmarkStart w:id="184" w:name="_Toc39625670"/>
      <w:r>
        <w:t>Curriculum Management Application</w:t>
      </w:r>
      <w:bookmarkEnd w:id="184"/>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185"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i/>
        </w:rPr>
      </w:pPr>
    </w:p>
    <w:p w14:paraId="2DE9DB81" w14:textId="77777777" w:rsidR="006B1280" w:rsidRPr="00F03D02" w:rsidRDefault="006B1280" w:rsidP="006B1280">
      <w:pPr>
        <w:spacing w:after="160" w:line="276" w:lineRule="auto"/>
        <w:ind w:firstLine="426"/>
        <w:rPr>
          <w:i/>
        </w:rPr>
      </w:pPr>
      <w:r w:rsidRPr="00F03D02">
        <w:rPr>
          <w:i/>
        </w:rPr>
        <w:t xml:space="preserve">Note: </w:t>
      </w:r>
    </w:p>
    <w:p w14:paraId="7F96B0D0" w14:textId="50BA7498"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652F79">
      <w:pPr>
        <w:pStyle w:val="Heading2"/>
      </w:pPr>
      <w:bookmarkStart w:id="186" w:name="_Toc535318306"/>
      <w:bookmarkStart w:id="187" w:name="_Toc39625671"/>
      <w:r w:rsidRPr="00F03D02">
        <w:t>P</w:t>
      </w:r>
      <w:bookmarkEnd w:id="185"/>
      <w:r w:rsidRPr="00F03D02">
        <w:t>AYMENT TERMS</w:t>
      </w:r>
      <w:bookmarkEnd w:id="186"/>
      <w:bookmarkEnd w:id="187"/>
      <w:r w:rsidRPr="00F03D02">
        <w:t xml:space="preserve"> </w:t>
      </w:r>
    </w:p>
    <w:p w14:paraId="758262FE" w14:textId="6F979B68" w:rsidR="006B1280" w:rsidRPr="00F03D02"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i/>
        </w:rPr>
      </w:pPr>
    </w:p>
    <w:p w14:paraId="3D17F13A" w14:textId="77777777" w:rsidR="006B1280" w:rsidRPr="00F03D02" w:rsidRDefault="006B1280" w:rsidP="006B1280">
      <w:pPr>
        <w:spacing w:after="160" w:line="276" w:lineRule="auto"/>
        <w:ind w:firstLine="426"/>
        <w:rPr>
          <w:i/>
        </w:rPr>
      </w:pPr>
      <w:r w:rsidRPr="00F03D02">
        <w:rPr>
          <w:i/>
        </w:rPr>
        <w:lastRenderedPageBreak/>
        <w:t>Note:</w:t>
      </w:r>
    </w:p>
    <w:p w14:paraId="5A8E2060" w14:textId="2730BDB7"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BC05AC">
      <w:pPr>
        <w:pStyle w:val="Heading3"/>
      </w:pPr>
      <w:bookmarkStart w:id="188" w:name="_Toc535318309"/>
      <w:bookmarkStart w:id="189" w:name="_Toc39625672"/>
      <w:r w:rsidRPr="00F03D02">
        <w:t>MODE OF PAYMENT</w:t>
      </w:r>
      <w:bookmarkEnd w:id="188"/>
      <w:bookmarkEnd w:id="189"/>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25"/>
        <w:gridCol w:w="3315"/>
        <w:gridCol w:w="3607"/>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color w:val="000000" w:themeColor="text1"/>
                <w:szCs w:val="28"/>
              </w:rPr>
            </w:pPr>
            <w:r>
              <w:rPr>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color w:val="000000" w:themeColor="text1"/>
                <w:szCs w:val="28"/>
              </w:rPr>
            </w:pPr>
            <w:r>
              <w:rPr>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color w:val="000000" w:themeColor="text1"/>
                <w:szCs w:val="28"/>
              </w:rPr>
            </w:pPr>
            <w:r>
              <w:rPr>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color w:val="000000" w:themeColor="text1"/>
                <w:szCs w:val="28"/>
              </w:rPr>
            </w:pPr>
            <w:r>
              <w:rPr>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color w:val="000000" w:themeColor="text1"/>
                <w:szCs w:val="28"/>
              </w:rPr>
            </w:pPr>
            <w:r>
              <w:rPr>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color w:val="000000" w:themeColor="text1"/>
                <w:szCs w:val="28"/>
              </w:rPr>
            </w:pPr>
            <w:r>
              <w:rPr>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color w:val="000000" w:themeColor="text1"/>
                <w:szCs w:val="28"/>
              </w:rPr>
            </w:pPr>
            <w:r>
              <w:rPr>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color w:val="000000" w:themeColor="text1"/>
                <w:szCs w:val="28"/>
              </w:rPr>
            </w:pPr>
            <w:r>
              <w:rPr>
                <w:color w:val="000000" w:themeColor="text1"/>
                <w:szCs w:val="28"/>
              </w:rPr>
              <w:t>Mamzar Branch, Dubai</w:t>
            </w:r>
          </w:p>
        </w:tc>
      </w:tr>
    </w:tbl>
    <w:p w14:paraId="77F95CD4" w14:textId="77777777" w:rsidR="006B1280" w:rsidRPr="00F03D02" w:rsidRDefault="006B1280" w:rsidP="006B1280">
      <w:pPr>
        <w:spacing w:after="160" w:line="276" w:lineRule="auto"/>
        <w:ind w:firstLine="426"/>
        <w:rPr>
          <w:i/>
        </w:rPr>
      </w:pPr>
      <w:r w:rsidRPr="00F03D02">
        <w:rPr>
          <w:i/>
        </w:rPr>
        <w:t>Note:</w:t>
      </w:r>
    </w:p>
    <w:p w14:paraId="346B395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pPr>
    </w:p>
    <w:p w14:paraId="27078D9D" w14:textId="496A4CE3" w:rsidR="007167DD" w:rsidRDefault="007167DD">
      <w:pPr>
        <w:spacing w:after="160" w:line="259" w:lineRule="auto"/>
        <w:jc w:val="left"/>
      </w:pPr>
    </w:p>
    <w:p w14:paraId="0E148373" w14:textId="24C8C7DD" w:rsidR="007167DD" w:rsidRDefault="007167DD">
      <w:pPr>
        <w:spacing w:after="160" w:line="259" w:lineRule="auto"/>
        <w:jc w:val="left"/>
      </w:pPr>
    </w:p>
    <w:bookmarkEnd w:id="166"/>
    <w:p w14:paraId="4C290816" w14:textId="5D281FF6" w:rsidR="004B3BE0" w:rsidRDefault="004B3BE0" w:rsidP="003E1D1F">
      <w:pPr>
        <w:spacing w:line="240" w:lineRule="auto"/>
        <w:jc w:val="left"/>
        <w:rPr>
          <w:rFonts w:eastAsia="Times New Roman" w:cs="Arial"/>
          <w:b/>
          <w:bCs/>
          <w:color w:val="auto"/>
          <w:position w:val="12"/>
          <w:sz w:val="100"/>
          <w:szCs w:val="100"/>
        </w:rPr>
      </w:pPr>
    </w:p>
    <w:p w14:paraId="7376B9D4" w14:textId="77777777" w:rsidR="004B3BE0" w:rsidRDefault="004B3BE0" w:rsidP="003E1D1F">
      <w:pPr>
        <w:spacing w:line="240" w:lineRule="auto"/>
        <w:jc w:val="left"/>
        <w:rPr>
          <w:rFonts w:eastAsia="Times New Roman" w:cs="Arial"/>
          <w:b/>
          <w:bCs/>
          <w:color w:val="auto"/>
          <w:position w:val="12"/>
          <w:sz w:val="100"/>
          <w:szCs w:val="100"/>
        </w:rPr>
      </w:pPr>
    </w:p>
    <w:p w14:paraId="2D223117" w14:textId="6ED6154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14:paraId="13EF3726" w14:textId="77777777"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4E6327DC"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eastAsia="Times New Roman" w:cs="Arial"/>
          <w:color w:val="auto"/>
        </w:rPr>
      </w:pPr>
    </w:p>
    <w:p w14:paraId="75E6EAB3" w14:textId="77777777"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14:paraId="18EE9FFE" w14:textId="10D6D20D" w:rsidR="00AD1906" w:rsidRDefault="003E1D1F" w:rsidP="00C55230">
      <w:r w:rsidRPr="00C55230">
        <w:rPr>
          <w:rFonts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D21B4B">
      <w:headerReference w:type="default" r:id="rId124"/>
      <w:footerReference w:type="default" r:id="rId125"/>
      <w:pgSz w:w="11907" w:h="16839" w:code="9"/>
      <w:pgMar w:top="1350" w:right="1800" w:bottom="1440" w:left="135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F5F2D" w14:textId="77777777" w:rsidR="008854EF" w:rsidRDefault="008854EF" w:rsidP="00F06BE5">
      <w:pPr>
        <w:spacing w:line="240" w:lineRule="auto"/>
      </w:pPr>
      <w:r>
        <w:separator/>
      </w:r>
    </w:p>
  </w:endnote>
  <w:endnote w:type="continuationSeparator" w:id="0">
    <w:p w14:paraId="35B194E6" w14:textId="77777777" w:rsidR="008854EF" w:rsidRDefault="008854E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Sakkal Majalla">
    <w:panose1 w:val="00000000000000000000"/>
    <w:charset w:val="00"/>
    <w:family w:val="swiss"/>
    <w:notTrueType/>
    <w:pitch w:val="default"/>
    <w:sig w:usb0="00000003" w:usb1="00000000" w:usb2="00000000" w:usb3="00000000" w:csb0="00000001" w:csb1="00000000"/>
  </w:font>
  <w:font w:name="CronosPro-Semi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4305B4" w:rsidRDefault="004305B4"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77665"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305B4" w:rsidRPr="00F94237" w14:paraId="1E2E4316" w14:textId="77777777" w:rsidTr="0005462D">
      <w:trPr>
        <w:trHeight w:val="620"/>
      </w:trPr>
      <w:tc>
        <w:tcPr>
          <w:tcW w:w="4405" w:type="dxa"/>
          <w:vAlign w:val="bottom"/>
        </w:tcPr>
        <w:p w14:paraId="71888D1B" w14:textId="55E37EB4" w:rsidR="004305B4" w:rsidRPr="00F94237" w:rsidRDefault="004305B4" w:rsidP="007D0041">
          <w:pPr>
            <w:jc w:val="left"/>
            <w:rPr>
              <w:rFonts w:cs="Arial"/>
              <w:bCs/>
              <w:sz w:val="16"/>
            </w:rPr>
          </w:pPr>
          <w:r w:rsidRPr="00F94237">
            <w:rPr>
              <w:rFonts w:cs="Arial"/>
              <w:bCs/>
              <w:sz w:val="16"/>
            </w:rPr>
            <w:t>Proposal</w:t>
          </w:r>
          <w:r>
            <w:rPr>
              <w:rFonts w:cs="Arial"/>
              <w:bCs/>
              <w:sz w:val="16"/>
            </w:rPr>
            <w:t>: Ministry of Climate Change &amp; Environment</w:t>
          </w:r>
          <w:r w:rsidRPr="00F94237">
            <w:rPr>
              <w:rFonts w:cs="Arial"/>
              <w:bCs/>
              <w:sz w:val="16"/>
            </w:rPr>
            <w:br/>
          </w:r>
          <w:r>
            <w:rPr>
              <w:rFonts w:cs="Arial"/>
              <w:bCs/>
              <w:sz w:val="16"/>
            </w:rPr>
            <w:t>Name 1</w:t>
          </w:r>
        </w:p>
      </w:tc>
      <w:tc>
        <w:tcPr>
          <w:tcW w:w="4955" w:type="dxa"/>
          <w:vAlign w:val="bottom"/>
        </w:tcPr>
        <w:p w14:paraId="1E9A3D4C" w14:textId="4B631126" w:rsidR="004305B4" w:rsidRPr="00F94237" w:rsidRDefault="004305B4" w:rsidP="007D0041">
          <w:pPr>
            <w:jc w:val="right"/>
            <w:rPr>
              <w:rFonts w:cs="Arial"/>
              <w:bCs/>
              <w:sz w:val="16"/>
            </w:rPr>
          </w:pPr>
          <w:r w:rsidRPr="00F94237">
            <w:rPr>
              <w:rFonts w:cs="Arial"/>
              <w:bCs/>
              <w:sz w:val="16"/>
            </w:rPr>
            <w:t>Verbanet Technologies LLC.</w:t>
          </w:r>
          <w:r>
            <w:rPr>
              <w:rFonts w:cs="Arial"/>
              <w:bCs/>
              <w:sz w:val="16"/>
            </w:rPr>
            <w:t xml:space="preserve"> </w:t>
          </w:r>
          <w:r>
            <w:rPr>
              <w:rFonts w:cs="Arial"/>
              <w:bCs/>
              <w:sz w:val="16"/>
            </w:rPr>
            <w:br/>
          </w:r>
          <w:r w:rsidRPr="00AB3843">
            <w:rPr>
              <w:rFonts w:cs="Arial"/>
              <w:bCs/>
              <w:sz w:val="16"/>
            </w:rPr>
            <w:t>Confidential.</w:t>
          </w:r>
          <w:r>
            <w:rPr>
              <w:rFonts w:cs="Arial"/>
              <w:bCs/>
              <w:sz w:val="16"/>
            </w:rPr>
            <w:t xml:space="preserve"> </w:t>
          </w:r>
        </w:p>
      </w:tc>
    </w:tr>
    <w:tr w:rsidR="004305B4" w:rsidRPr="00F94237" w14:paraId="5AD076D4" w14:textId="77777777" w:rsidTr="00AB3843">
      <w:trPr>
        <w:trHeight w:val="274"/>
      </w:trPr>
      <w:tc>
        <w:tcPr>
          <w:tcW w:w="4405" w:type="dxa"/>
          <w:vAlign w:val="bottom"/>
        </w:tcPr>
        <w:p w14:paraId="39771A89" w14:textId="77777777" w:rsidR="004305B4" w:rsidRPr="00F94237" w:rsidRDefault="004305B4" w:rsidP="007D0041">
          <w:pPr>
            <w:jc w:val="left"/>
            <w:rPr>
              <w:rFonts w:cs="Arial"/>
              <w:bCs/>
              <w:sz w:val="16"/>
            </w:rPr>
          </w:pPr>
        </w:p>
      </w:tc>
      <w:tc>
        <w:tcPr>
          <w:tcW w:w="4955" w:type="dxa"/>
          <w:vAlign w:val="bottom"/>
        </w:tcPr>
        <w:p w14:paraId="2941C287" w14:textId="0A6B8F4A" w:rsidR="004305B4" w:rsidRPr="00F94237" w:rsidRDefault="004305B4"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C72C9E">
            <w:rPr>
              <w:rFonts w:cs="Arial"/>
              <w:bCs/>
              <w:noProof/>
              <w:sz w:val="16"/>
            </w:rPr>
            <w:t>163</w:t>
          </w:r>
          <w:r w:rsidRPr="00593D53">
            <w:rPr>
              <w:rFonts w:cs="Arial"/>
              <w:bCs/>
              <w:noProof/>
              <w:sz w:val="16"/>
            </w:rPr>
            <w:fldChar w:fldCharType="end"/>
          </w:r>
        </w:p>
      </w:tc>
    </w:tr>
  </w:tbl>
  <w:p w14:paraId="41BB9CA6" w14:textId="2FEDB94C" w:rsidR="004305B4" w:rsidRPr="001A04C6" w:rsidRDefault="004305B4"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14:paraId="55756671" w14:textId="06C11D21" w:rsidR="004305B4" w:rsidRDefault="004305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83609" w14:textId="77777777" w:rsidR="008854EF" w:rsidRDefault="008854EF" w:rsidP="00F06BE5">
      <w:pPr>
        <w:spacing w:line="240" w:lineRule="auto"/>
      </w:pPr>
      <w:r>
        <w:separator/>
      </w:r>
    </w:p>
  </w:footnote>
  <w:footnote w:type="continuationSeparator" w:id="0">
    <w:p w14:paraId="06E963BF" w14:textId="77777777" w:rsidR="008854EF" w:rsidRDefault="008854E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4305B4" w:rsidRDefault="004305B4">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F1787"/>
    <w:multiLevelType w:val="hybridMultilevel"/>
    <w:tmpl w:val="B4E2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069D9"/>
    <w:multiLevelType w:val="hybridMultilevel"/>
    <w:tmpl w:val="ECECB9D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929E6"/>
    <w:multiLevelType w:val="hybridMultilevel"/>
    <w:tmpl w:val="1D22E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B605F"/>
    <w:multiLevelType w:val="hybridMultilevel"/>
    <w:tmpl w:val="C1A0C4B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D09FA"/>
    <w:multiLevelType w:val="hybridMultilevel"/>
    <w:tmpl w:val="E326CDEA"/>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416946"/>
    <w:multiLevelType w:val="hybridMultilevel"/>
    <w:tmpl w:val="F684ED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44D27B5"/>
    <w:multiLevelType w:val="hybridMultilevel"/>
    <w:tmpl w:val="D800357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9A2D14"/>
    <w:multiLevelType w:val="hybridMultilevel"/>
    <w:tmpl w:val="0D364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F27A19"/>
    <w:multiLevelType w:val="hybridMultilevel"/>
    <w:tmpl w:val="C266425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166F2"/>
    <w:multiLevelType w:val="hybridMultilevel"/>
    <w:tmpl w:val="F096526A"/>
    <w:lvl w:ilvl="0" w:tplc="449C8E7E">
      <w:start w:val="1"/>
      <w:numFmt w:val="decimal"/>
      <w:lvlText w:val="%1."/>
      <w:lvlJc w:val="left"/>
      <w:pPr>
        <w:ind w:left="720" w:hanging="360"/>
      </w:pPr>
      <w:rPr>
        <w:sz w:val="22"/>
        <w:szCs w:val="22"/>
      </w:rPr>
    </w:lvl>
    <w:lvl w:ilvl="1" w:tplc="484A9E6E">
      <w:start w:val="1"/>
      <w:numFmt w:val="bullet"/>
      <w:lvlText w:val="•"/>
      <w:lvlJc w:val="left"/>
      <w:pPr>
        <w:ind w:left="1800" w:hanging="720"/>
      </w:pPr>
      <w:rPr>
        <w:rFonts w:ascii="Lato" w:eastAsiaTheme="minorHAnsi" w:hAnsi="Lat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2D1D1E"/>
    <w:multiLevelType w:val="hybridMultilevel"/>
    <w:tmpl w:val="0224644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195BB4"/>
    <w:multiLevelType w:val="hybridMultilevel"/>
    <w:tmpl w:val="BC5CD03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8D36FE"/>
    <w:multiLevelType w:val="hybridMultilevel"/>
    <w:tmpl w:val="E2A0B15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A976F9"/>
    <w:multiLevelType w:val="hybridMultilevel"/>
    <w:tmpl w:val="F7FC2DDE"/>
    <w:lvl w:ilvl="0" w:tplc="290E495E">
      <w:start w:val="1"/>
      <w:numFmt w:val="decimal"/>
      <w:lvlText w:val="%1."/>
      <w:lvlJc w:val="left"/>
      <w:pPr>
        <w:ind w:left="720" w:hanging="360"/>
      </w:pPr>
      <w:rPr>
        <w:rFonts w:ascii="Lato" w:hAnsi="Lato"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2C6F5F"/>
    <w:multiLevelType w:val="hybridMultilevel"/>
    <w:tmpl w:val="D592E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FC1A26"/>
    <w:multiLevelType w:val="hybridMultilevel"/>
    <w:tmpl w:val="A05EE6D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BE73F70"/>
    <w:multiLevelType w:val="hybridMultilevel"/>
    <w:tmpl w:val="ECECD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F43E12"/>
    <w:multiLevelType w:val="hybridMultilevel"/>
    <w:tmpl w:val="D7A439D2"/>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524985"/>
    <w:multiLevelType w:val="hybridMultilevel"/>
    <w:tmpl w:val="88386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622F26"/>
    <w:multiLevelType w:val="hybridMultilevel"/>
    <w:tmpl w:val="2B0848F2"/>
    <w:lvl w:ilvl="0" w:tplc="04090001">
      <w:start w:val="1"/>
      <w:numFmt w:val="bullet"/>
      <w:lvlText w:val=""/>
      <w:lvlJc w:val="left"/>
      <w:pPr>
        <w:ind w:left="720" w:hanging="360"/>
      </w:pPr>
      <w:rPr>
        <w:rFonts w:ascii="Symbol" w:hAnsi="Symbol" w:hint="default"/>
      </w:rPr>
    </w:lvl>
    <w:lvl w:ilvl="1" w:tplc="E3A486C2">
      <w:start w:val="1"/>
      <w:numFmt w:val="decimal"/>
      <w:lvlText w:val="%2."/>
      <w:lvlJc w:val="left"/>
      <w:pPr>
        <w:ind w:left="1800" w:hanging="720"/>
      </w:pPr>
      <w:rPr>
        <w:rFonts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ED1371"/>
    <w:multiLevelType w:val="hybridMultilevel"/>
    <w:tmpl w:val="07AE121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DDB494A"/>
    <w:multiLevelType w:val="hybridMultilevel"/>
    <w:tmpl w:val="7B08762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057907"/>
    <w:multiLevelType w:val="hybridMultilevel"/>
    <w:tmpl w:val="ABF8CFD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E8073FE"/>
    <w:multiLevelType w:val="hybridMultilevel"/>
    <w:tmpl w:val="2C369F9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EBC6AC5"/>
    <w:multiLevelType w:val="hybridMultilevel"/>
    <w:tmpl w:val="F7FC2DDE"/>
    <w:lvl w:ilvl="0" w:tplc="290E495E">
      <w:start w:val="1"/>
      <w:numFmt w:val="decimal"/>
      <w:lvlText w:val="%1."/>
      <w:lvlJc w:val="left"/>
      <w:pPr>
        <w:ind w:left="720" w:hanging="360"/>
      </w:pPr>
      <w:rPr>
        <w:rFonts w:ascii="Lato" w:hAnsi="Lato"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FA71F6D"/>
    <w:multiLevelType w:val="hybridMultilevel"/>
    <w:tmpl w:val="91D8B10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FFB3ACF"/>
    <w:multiLevelType w:val="multilevel"/>
    <w:tmpl w:val="0BF073EA"/>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105259F6"/>
    <w:multiLevelType w:val="hybridMultilevel"/>
    <w:tmpl w:val="F43E6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1B7484"/>
    <w:multiLevelType w:val="hybridMultilevel"/>
    <w:tmpl w:val="8D86FA9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9D675C"/>
    <w:multiLevelType w:val="hybridMultilevel"/>
    <w:tmpl w:val="1540774C"/>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A05213"/>
    <w:multiLevelType w:val="hybridMultilevel"/>
    <w:tmpl w:val="C658D1A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A97F54"/>
    <w:multiLevelType w:val="multilevel"/>
    <w:tmpl w:val="20A497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2DE7373"/>
    <w:multiLevelType w:val="hybridMultilevel"/>
    <w:tmpl w:val="A7E48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6" w15:restartNumberingAfterBreak="0">
    <w:nsid w:val="1365461D"/>
    <w:multiLevelType w:val="hybridMultilevel"/>
    <w:tmpl w:val="1396A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3722AAC"/>
    <w:multiLevelType w:val="hybridMultilevel"/>
    <w:tmpl w:val="73923104"/>
    <w:lvl w:ilvl="0" w:tplc="C09C96EC">
      <w:start w:val="1"/>
      <w:numFmt w:val="decimal"/>
      <w:lvlText w:val="%1."/>
      <w:lvlJc w:val="left"/>
      <w:pPr>
        <w:ind w:left="720" w:hanging="360"/>
      </w:pPr>
      <w:rPr>
        <w:rFonts w:hint="default"/>
        <w:sz w:val="22"/>
        <w:szCs w:val="22"/>
      </w:rPr>
    </w:lvl>
    <w:lvl w:ilvl="1" w:tplc="8548A084">
      <w:start w:val="1"/>
      <w:numFmt w:val="bullet"/>
      <w:lvlText w:val="o"/>
      <w:lvlJc w:val="left"/>
      <w:pPr>
        <w:ind w:left="1440" w:hanging="360"/>
      </w:pPr>
      <w:rPr>
        <w:rFonts w:ascii="Courier New" w:hAnsi="Courier New" w:cs="Courier New"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4D142C7"/>
    <w:multiLevelType w:val="hybridMultilevel"/>
    <w:tmpl w:val="27F2DE1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5657180"/>
    <w:multiLevelType w:val="hybridMultilevel"/>
    <w:tmpl w:val="F5CE6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5FC2630"/>
    <w:multiLevelType w:val="hybridMultilevel"/>
    <w:tmpl w:val="663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6236298"/>
    <w:multiLevelType w:val="hybridMultilevel"/>
    <w:tmpl w:val="541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71A7A98"/>
    <w:multiLevelType w:val="hybridMultilevel"/>
    <w:tmpl w:val="F74CA1A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9104168"/>
    <w:multiLevelType w:val="hybridMultilevel"/>
    <w:tmpl w:val="E534B64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9297D6D"/>
    <w:multiLevelType w:val="hybridMultilevel"/>
    <w:tmpl w:val="3A448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9B60334"/>
    <w:multiLevelType w:val="hybridMultilevel"/>
    <w:tmpl w:val="0224644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A456C76"/>
    <w:multiLevelType w:val="hybridMultilevel"/>
    <w:tmpl w:val="4D867FF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ACE00B5"/>
    <w:multiLevelType w:val="hybridMultilevel"/>
    <w:tmpl w:val="A390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AE27AB2"/>
    <w:multiLevelType w:val="hybridMultilevel"/>
    <w:tmpl w:val="88C2E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B430E7B"/>
    <w:multiLevelType w:val="hybridMultilevel"/>
    <w:tmpl w:val="20C2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D087564"/>
    <w:multiLevelType w:val="hybridMultilevel"/>
    <w:tmpl w:val="3912DB0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173EB1"/>
    <w:multiLevelType w:val="hybridMultilevel"/>
    <w:tmpl w:val="F096526A"/>
    <w:lvl w:ilvl="0" w:tplc="449C8E7E">
      <w:start w:val="1"/>
      <w:numFmt w:val="decimal"/>
      <w:lvlText w:val="%1."/>
      <w:lvlJc w:val="left"/>
      <w:pPr>
        <w:ind w:left="720" w:hanging="360"/>
      </w:pPr>
      <w:rPr>
        <w:sz w:val="22"/>
        <w:szCs w:val="22"/>
      </w:rPr>
    </w:lvl>
    <w:lvl w:ilvl="1" w:tplc="484A9E6E">
      <w:start w:val="1"/>
      <w:numFmt w:val="bullet"/>
      <w:lvlText w:val="•"/>
      <w:lvlJc w:val="left"/>
      <w:pPr>
        <w:ind w:left="1800" w:hanging="720"/>
      </w:pPr>
      <w:rPr>
        <w:rFonts w:ascii="Lato" w:eastAsiaTheme="minorHAnsi" w:hAnsi="Lat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D5B52CF"/>
    <w:multiLevelType w:val="hybridMultilevel"/>
    <w:tmpl w:val="D1507C68"/>
    <w:lvl w:ilvl="0" w:tplc="0409000F">
      <w:start w:val="1"/>
      <w:numFmt w:val="decimal"/>
      <w:lvlText w:val="%1."/>
      <w:lvlJc w:val="left"/>
      <w:pPr>
        <w:ind w:left="720" w:hanging="360"/>
      </w:pPr>
    </w:lvl>
    <w:lvl w:ilvl="1" w:tplc="484A9E6E">
      <w:start w:val="1"/>
      <w:numFmt w:val="bullet"/>
      <w:lvlText w:val="•"/>
      <w:lvlJc w:val="left"/>
      <w:pPr>
        <w:ind w:left="1800" w:hanging="720"/>
      </w:pPr>
      <w:rPr>
        <w:rFonts w:ascii="Lato" w:eastAsiaTheme="minorHAnsi" w:hAnsi="Lat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D8F31EE"/>
    <w:multiLevelType w:val="hybridMultilevel"/>
    <w:tmpl w:val="5AF84AD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E421231"/>
    <w:multiLevelType w:val="hybridMultilevel"/>
    <w:tmpl w:val="256E69B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F081F5E"/>
    <w:multiLevelType w:val="hybridMultilevel"/>
    <w:tmpl w:val="F448F1D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F7F05CE"/>
    <w:multiLevelType w:val="hybridMultilevel"/>
    <w:tmpl w:val="E262622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0016B41"/>
    <w:multiLevelType w:val="hybridMultilevel"/>
    <w:tmpl w:val="9CC478FE"/>
    <w:lvl w:ilvl="0" w:tplc="1EA064B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0495106"/>
    <w:multiLevelType w:val="hybridMultilevel"/>
    <w:tmpl w:val="55203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06C7ADA"/>
    <w:multiLevelType w:val="hybridMultilevel"/>
    <w:tmpl w:val="9D1E389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0824029"/>
    <w:multiLevelType w:val="hybridMultilevel"/>
    <w:tmpl w:val="4F54E3EE"/>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1E21D1B"/>
    <w:multiLevelType w:val="hybridMultilevel"/>
    <w:tmpl w:val="A4746AD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248639C"/>
    <w:multiLevelType w:val="hybridMultilevel"/>
    <w:tmpl w:val="22B4BD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25E2679"/>
    <w:multiLevelType w:val="hybridMultilevel"/>
    <w:tmpl w:val="5928C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26E0649"/>
    <w:multiLevelType w:val="hybridMultilevel"/>
    <w:tmpl w:val="E48C9358"/>
    <w:lvl w:ilvl="0" w:tplc="1A4A05E0">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2E1478C"/>
    <w:multiLevelType w:val="hybridMultilevel"/>
    <w:tmpl w:val="325A20F4"/>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2E9780D"/>
    <w:multiLevelType w:val="hybridMultilevel"/>
    <w:tmpl w:val="9A2054B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30B2565"/>
    <w:multiLevelType w:val="hybridMultilevel"/>
    <w:tmpl w:val="86780E9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3221050"/>
    <w:multiLevelType w:val="hybridMultilevel"/>
    <w:tmpl w:val="080E7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34A0464"/>
    <w:multiLevelType w:val="hybridMultilevel"/>
    <w:tmpl w:val="D5C0A60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38F70E5"/>
    <w:multiLevelType w:val="hybridMultilevel"/>
    <w:tmpl w:val="A99E97D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3DF5142"/>
    <w:multiLevelType w:val="hybridMultilevel"/>
    <w:tmpl w:val="38D6D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4005229"/>
    <w:multiLevelType w:val="hybridMultilevel"/>
    <w:tmpl w:val="586A739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41D1C17"/>
    <w:multiLevelType w:val="hybridMultilevel"/>
    <w:tmpl w:val="9DC6430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43B28B3"/>
    <w:multiLevelType w:val="hybridMultilevel"/>
    <w:tmpl w:val="495A732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589398B"/>
    <w:multiLevelType w:val="hybridMultilevel"/>
    <w:tmpl w:val="AB8A569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5F60D9F"/>
    <w:multiLevelType w:val="hybridMultilevel"/>
    <w:tmpl w:val="996C6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6DB4BC9"/>
    <w:multiLevelType w:val="hybridMultilevel"/>
    <w:tmpl w:val="7F6CDF5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8450A5A"/>
    <w:multiLevelType w:val="hybridMultilevel"/>
    <w:tmpl w:val="D024756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84D5F5D"/>
    <w:multiLevelType w:val="hybridMultilevel"/>
    <w:tmpl w:val="955C61A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8894040"/>
    <w:multiLevelType w:val="hybridMultilevel"/>
    <w:tmpl w:val="4084766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95D0467"/>
    <w:multiLevelType w:val="hybridMultilevel"/>
    <w:tmpl w:val="501242B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99F0212"/>
    <w:multiLevelType w:val="hybridMultilevel"/>
    <w:tmpl w:val="25BAD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9B9476B"/>
    <w:multiLevelType w:val="hybridMultilevel"/>
    <w:tmpl w:val="3BBE3C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B04679A"/>
    <w:multiLevelType w:val="hybridMultilevel"/>
    <w:tmpl w:val="A38003D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B505152"/>
    <w:multiLevelType w:val="hybridMultilevel"/>
    <w:tmpl w:val="EE4A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BB61B27"/>
    <w:multiLevelType w:val="hybridMultilevel"/>
    <w:tmpl w:val="A03EE87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C823412"/>
    <w:multiLevelType w:val="hybridMultilevel"/>
    <w:tmpl w:val="ACBE77A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D9F6807"/>
    <w:multiLevelType w:val="hybridMultilevel"/>
    <w:tmpl w:val="D7766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E983F32"/>
    <w:multiLevelType w:val="hybridMultilevel"/>
    <w:tmpl w:val="D1507C68"/>
    <w:lvl w:ilvl="0" w:tplc="0409000F">
      <w:start w:val="1"/>
      <w:numFmt w:val="decimal"/>
      <w:lvlText w:val="%1."/>
      <w:lvlJc w:val="left"/>
      <w:pPr>
        <w:ind w:left="720" w:hanging="360"/>
      </w:pPr>
    </w:lvl>
    <w:lvl w:ilvl="1" w:tplc="484A9E6E">
      <w:start w:val="1"/>
      <w:numFmt w:val="bullet"/>
      <w:lvlText w:val="•"/>
      <w:lvlJc w:val="left"/>
      <w:pPr>
        <w:ind w:left="1800" w:hanging="720"/>
      </w:pPr>
      <w:rPr>
        <w:rFonts w:ascii="Lato" w:eastAsiaTheme="minorHAnsi" w:hAnsi="Lat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F07521F"/>
    <w:multiLevelType w:val="hybridMultilevel"/>
    <w:tmpl w:val="81B68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F1914A9"/>
    <w:multiLevelType w:val="hybridMultilevel"/>
    <w:tmpl w:val="8CC86A2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FB87255"/>
    <w:multiLevelType w:val="hybridMultilevel"/>
    <w:tmpl w:val="096CD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07705B1"/>
    <w:multiLevelType w:val="hybridMultilevel"/>
    <w:tmpl w:val="D5920466"/>
    <w:lvl w:ilvl="0" w:tplc="484A9E6E">
      <w:start w:val="1"/>
      <w:numFmt w:val="bullet"/>
      <w:lvlText w:val="•"/>
      <w:lvlJc w:val="left"/>
      <w:pPr>
        <w:ind w:left="1440" w:hanging="720"/>
      </w:pPr>
      <w:rPr>
        <w:rFonts w:ascii="Lato" w:eastAsiaTheme="minorHAnsi" w:hAnsi="Lat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30E4587B"/>
    <w:multiLevelType w:val="hybridMultilevel"/>
    <w:tmpl w:val="7FD81382"/>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8" w15:restartNumberingAfterBreak="0">
    <w:nsid w:val="31745D67"/>
    <w:multiLevelType w:val="hybridMultilevel"/>
    <w:tmpl w:val="F07A18F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22C0F35"/>
    <w:multiLevelType w:val="hybridMultilevel"/>
    <w:tmpl w:val="D464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24D7F58"/>
    <w:multiLevelType w:val="hybridMultilevel"/>
    <w:tmpl w:val="504C0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2BB63E9"/>
    <w:multiLevelType w:val="hybridMultilevel"/>
    <w:tmpl w:val="7826D82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314312D"/>
    <w:multiLevelType w:val="hybridMultilevel"/>
    <w:tmpl w:val="ACE20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3347F9D"/>
    <w:multiLevelType w:val="hybridMultilevel"/>
    <w:tmpl w:val="0B9CC16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4FC6BEB"/>
    <w:multiLevelType w:val="hybridMultilevel"/>
    <w:tmpl w:val="D6785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5303323"/>
    <w:multiLevelType w:val="hybridMultilevel"/>
    <w:tmpl w:val="12407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5473120"/>
    <w:multiLevelType w:val="hybridMultilevel"/>
    <w:tmpl w:val="7F429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55E22CC"/>
    <w:multiLevelType w:val="hybridMultilevel"/>
    <w:tmpl w:val="2748607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6DA15CC"/>
    <w:multiLevelType w:val="hybridMultilevel"/>
    <w:tmpl w:val="EAA0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6DD0CBD"/>
    <w:multiLevelType w:val="hybridMultilevel"/>
    <w:tmpl w:val="CF72EC4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7D770BC"/>
    <w:multiLevelType w:val="hybridMultilevel"/>
    <w:tmpl w:val="6F8E19D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8344F68"/>
    <w:multiLevelType w:val="hybridMultilevel"/>
    <w:tmpl w:val="092E79D0"/>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9135601"/>
    <w:multiLevelType w:val="hybridMultilevel"/>
    <w:tmpl w:val="49828ED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96A4C0E"/>
    <w:multiLevelType w:val="hybridMultilevel"/>
    <w:tmpl w:val="6F384B8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A34272D"/>
    <w:multiLevelType w:val="hybridMultilevel"/>
    <w:tmpl w:val="8DA0A2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A8075A6"/>
    <w:multiLevelType w:val="hybridMultilevel"/>
    <w:tmpl w:val="86DACBF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3A825E0A"/>
    <w:multiLevelType w:val="hybridMultilevel"/>
    <w:tmpl w:val="D024756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ADF4032"/>
    <w:multiLevelType w:val="hybridMultilevel"/>
    <w:tmpl w:val="14F0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B1B4CD3"/>
    <w:multiLevelType w:val="hybridMultilevel"/>
    <w:tmpl w:val="43D49168"/>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BEA4D23"/>
    <w:multiLevelType w:val="hybridMultilevel"/>
    <w:tmpl w:val="B7D6025E"/>
    <w:lvl w:ilvl="0" w:tplc="0A62B3F6">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D2E4377"/>
    <w:multiLevelType w:val="hybridMultilevel"/>
    <w:tmpl w:val="BDAE70CE"/>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D511CAB"/>
    <w:multiLevelType w:val="hybridMultilevel"/>
    <w:tmpl w:val="0208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DDA0790"/>
    <w:multiLevelType w:val="hybridMultilevel"/>
    <w:tmpl w:val="AAAC0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EC54FA8"/>
    <w:multiLevelType w:val="hybridMultilevel"/>
    <w:tmpl w:val="55E6E70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3F0151E8"/>
    <w:multiLevelType w:val="hybridMultilevel"/>
    <w:tmpl w:val="98B0FEB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F170402"/>
    <w:multiLevelType w:val="multilevel"/>
    <w:tmpl w:val="87149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3FE74AD9"/>
    <w:multiLevelType w:val="hybridMultilevel"/>
    <w:tmpl w:val="7F6CDF5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04E33A4"/>
    <w:multiLevelType w:val="hybridMultilevel"/>
    <w:tmpl w:val="079AFCE2"/>
    <w:lvl w:ilvl="0" w:tplc="449C8E7E">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059584D"/>
    <w:multiLevelType w:val="hybridMultilevel"/>
    <w:tmpl w:val="806E7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0775FAE"/>
    <w:multiLevelType w:val="hybridMultilevel"/>
    <w:tmpl w:val="19C4D57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0AB1648"/>
    <w:multiLevelType w:val="hybridMultilevel"/>
    <w:tmpl w:val="19C636B6"/>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15C1759"/>
    <w:multiLevelType w:val="hybridMultilevel"/>
    <w:tmpl w:val="CD36123A"/>
    <w:lvl w:ilvl="0" w:tplc="449C8E7E">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1B3428D"/>
    <w:multiLevelType w:val="hybridMultilevel"/>
    <w:tmpl w:val="CD76E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1C733DF"/>
    <w:multiLevelType w:val="hybridMultilevel"/>
    <w:tmpl w:val="76A06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2476C23"/>
    <w:multiLevelType w:val="hybridMultilevel"/>
    <w:tmpl w:val="B36CED10"/>
    <w:lvl w:ilvl="0" w:tplc="C2C6A5EC">
      <w:start w:val="1"/>
      <w:numFmt w:val="bullet"/>
      <w:lvlText w:val=""/>
      <w:lvlJc w:val="left"/>
      <w:pPr>
        <w:ind w:left="720" w:hanging="360"/>
      </w:pPr>
      <w:rPr>
        <w:rFonts w:ascii="Symbol" w:hAnsi="Symbol" w:hint="default"/>
        <w:sz w:val="22"/>
        <w:szCs w:val="22"/>
      </w:rPr>
    </w:lvl>
    <w:lvl w:ilvl="1" w:tplc="8548A084">
      <w:start w:val="1"/>
      <w:numFmt w:val="bullet"/>
      <w:lvlText w:val="o"/>
      <w:lvlJc w:val="left"/>
      <w:pPr>
        <w:ind w:left="1440" w:hanging="360"/>
      </w:pPr>
      <w:rPr>
        <w:rFonts w:ascii="Courier New" w:hAnsi="Courier New" w:cs="Courier New"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2DE7579"/>
    <w:multiLevelType w:val="hybridMultilevel"/>
    <w:tmpl w:val="E64C9C5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7" w15:restartNumberingAfterBreak="0">
    <w:nsid w:val="438A4DF1"/>
    <w:multiLevelType w:val="hybridMultilevel"/>
    <w:tmpl w:val="AB322E1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4EF4372"/>
    <w:multiLevelType w:val="hybridMultilevel"/>
    <w:tmpl w:val="6B262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5186BBE"/>
    <w:multiLevelType w:val="hybridMultilevel"/>
    <w:tmpl w:val="55BC5E0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5830638"/>
    <w:multiLevelType w:val="hybridMultilevel"/>
    <w:tmpl w:val="A5FE9F5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6112B2C"/>
    <w:multiLevelType w:val="hybridMultilevel"/>
    <w:tmpl w:val="F60CD3A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8215E64"/>
    <w:multiLevelType w:val="hybridMultilevel"/>
    <w:tmpl w:val="B5868AB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48437B78"/>
    <w:multiLevelType w:val="hybridMultilevel"/>
    <w:tmpl w:val="F8E4D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8A5384A"/>
    <w:multiLevelType w:val="hybridMultilevel"/>
    <w:tmpl w:val="43F43E2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492E25F9"/>
    <w:multiLevelType w:val="hybridMultilevel"/>
    <w:tmpl w:val="F7FC2A5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9C005D0"/>
    <w:multiLevelType w:val="hybridMultilevel"/>
    <w:tmpl w:val="5EF4273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4A710B8E"/>
    <w:multiLevelType w:val="hybridMultilevel"/>
    <w:tmpl w:val="55A279F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4B2464F7"/>
    <w:multiLevelType w:val="hybridMultilevel"/>
    <w:tmpl w:val="5806722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4B5D01CD"/>
    <w:multiLevelType w:val="hybridMultilevel"/>
    <w:tmpl w:val="C266425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BFC4836"/>
    <w:multiLevelType w:val="hybridMultilevel"/>
    <w:tmpl w:val="43F43E2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C6B6EE0"/>
    <w:multiLevelType w:val="hybridMultilevel"/>
    <w:tmpl w:val="D464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4E1960AA"/>
    <w:multiLevelType w:val="hybridMultilevel"/>
    <w:tmpl w:val="623ABB62"/>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E525753"/>
    <w:multiLevelType w:val="hybridMultilevel"/>
    <w:tmpl w:val="AB08CD2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E8463F2"/>
    <w:multiLevelType w:val="hybridMultilevel"/>
    <w:tmpl w:val="12C8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E985A50"/>
    <w:multiLevelType w:val="hybridMultilevel"/>
    <w:tmpl w:val="046052B2"/>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F8908A9"/>
    <w:multiLevelType w:val="hybridMultilevel"/>
    <w:tmpl w:val="BA447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FA64DF9"/>
    <w:multiLevelType w:val="hybridMultilevel"/>
    <w:tmpl w:val="2E3C1A3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0A87F74"/>
    <w:multiLevelType w:val="hybridMultilevel"/>
    <w:tmpl w:val="5D2AAD7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0B15417"/>
    <w:multiLevelType w:val="hybridMultilevel"/>
    <w:tmpl w:val="7B08762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50BB5181"/>
    <w:multiLevelType w:val="hybridMultilevel"/>
    <w:tmpl w:val="F148FA2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11F46F4"/>
    <w:multiLevelType w:val="hybridMultilevel"/>
    <w:tmpl w:val="6D782A6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512840C9"/>
    <w:multiLevelType w:val="hybridMultilevel"/>
    <w:tmpl w:val="06B484B2"/>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52AA7B9C"/>
    <w:multiLevelType w:val="hybridMultilevel"/>
    <w:tmpl w:val="3A448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52DF02FA"/>
    <w:multiLevelType w:val="hybridMultilevel"/>
    <w:tmpl w:val="BFD6FE4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54731391"/>
    <w:multiLevelType w:val="hybridMultilevel"/>
    <w:tmpl w:val="8BBE5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47721F2"/>
    <w:multiLevelType w:val="hybridMultilevel"/>
    <w:tmpl w:val="03762E1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59166C9"/>
    <w:multiLevelType w:val="hybridMultilevel"/>
    <w:tmpl w:val="DDEAE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56EB3748"/>
    <w:multiLevelType w:val="hybridMultilevel"/>
    <w:tmpl w:val="EC064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72C0D7A"/>
    <w:multiLevelType w:val="hybridMultilevel"/>
    <w:tmpl w:val="7B4EF37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872621B"/>
    <w:multiLevelType w:val="hybridMultilevel"/>
    <w:tmpl w:val="C6A6796A"/>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8A50967"/>
    <w:multiLevelType w:val="hybridMultilevel"/>
    <w:tmpl w:val="E22C3B2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58C0790A"/>
    <w:multiLevelType w:val="hybridMultilevel"/>
    <w:tmpl w:val="8DA0A2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59683C0A"/>
    <w:multiLevelType w:val="hybridMultilevel"/>
    <w:tmpl w:val="97982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59C5236A"/>
    <w:multiLevelType w:val="hybridMultilevel"/>
    <w:tmpl w:val="82D6E3D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5A025154"/>
    <w:multiLevelType w:val="hybridMultilevel"/>
    <w:tmpl w:val="955C8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A054AD9"/>
    <w:multiLevelType w:val="hybridMultilevel"/>
    <w:tmpl w:val="046052B2"/>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5BAA6011"/>
    <w:multiLevelType w:val="hybridMultilevel"/>
    <w:tmpl w:val="7CEE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BC55730"/>
    <w:multiLevelType w:val="hybridMultilevel"/>
    <w:tmpl w:val="25C66C2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5BDE29F5"/>
    <w:multiLevelType w:val="hybridMultilevel"/>
    <w:tmpl w:val="BEEE5578"/>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C2E1766"/>
    <w:multiLevelType w:val="hybridMultilevel"/>
    <w:tmpl w:val="8DA0A2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5CB30AA4"/>
    <w:multiLevelType w:val="hybridMultilevel"/>
    <w:tmpl w:val="C52E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CFA31A5"/>
    <w:multiLevelType w:val="hybridMultilevel"/>
    <w:tmpl w:val="989C2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5D02726C"/>
    <w:multiLevelType w:val="hybridMultilevel"/>
    <w:tmpl w:val="B34CE06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D815C23"/>
    <w:multiLevelType w:val="hybridMultilevel"/>
    <w:tmpl w:val="D3D29D4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F4770D0"/>
    <w:multiLevelType w:val="hybridMultilevel"/>
    <w:tmpl w:val="4A761F06"/>
    <w:lvl w:ilvl="0" w:tplc="AF5A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F6D2327"/>
    <w:multiLevelType w:val="hybridMultilevel"/>
    <w:tmpl w:val="EA44B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61FD6F40"/>
    <w:multiLevelType w:val="hybridMultilevel"/>
    <w:tmpl w:val="708E7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6215015A"/>
    <w:multiLevelType w:val="hybridMultilevel"/>
    <w:tmpl w:val="F90CF6BE"/>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62B76395"/>
    <w:multiLevelType w:val="hybridMultilevel"/>
    <w:tmpl w:val="EB909FA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47E1388"/>
    <w:multiLevelType w:val="hybridMultilevel"/>
    <w:tmpl w:val="F58E0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4916057"/>
    <w:multiLevelType w:val="hybridMultilevel"/>
    <w:tmpl w:val="4A589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65B801F9"/>
    <w:multiLevelType w:val="hybridMultilevel"/>
    <w:tmpl w:val="D960C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8583979"/>
    <w:multiLevelType w:val="hybridMultilevel"/>
    <w:tmpl w:val="5D2AAD7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6901254F"/>
    <w:multiLevelType w:val="hybridMultilevel"/>
    <w:tmpl w:val="DF020F0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69041E69"/>
    <w:multiLevelType w:val="hybridMultilevel"/>
    <w:tmpl w:val="C0EE0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69E07534"/>
    <w:multiLevelType w:val="hybridMultilevel"/>
    <w:tmpl w:val="1C08B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6A2A0B54"/>
    <w:multiLevelType w:val="hybridMultilevel"/>
    <w:tmpl w:val="739808E6"/>
    <w:lvl w:ilvl="0" w:tplc="FB521332">
      <w:start w:val="1"/>
      <w:numFmt w:val="bullet"/>
      <w:lvlText w:val=""/>
      <w:lvlJc w:val="left"/>
      <w:pPr>
        <w:ind w:left="720" w:hanging="360"/>
      </w:pPr>
      <w:rPr>
        <w:rFonts w:ascii="Symbol" w:hAnsi="Symbol"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AAE6D06"/>
    <w:multiLevelType w:val="hybridMultilevel"/>
    <w:tmpl w:val="98988BD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ADF4A49"/>
    <w:multiLevelType w:val="hybridMultilevel"/>
    <w:tmpl w:val="1C14AC7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6AEC2A67"/>
    <w:multiLevelType w:val="hybridMultilevel"/>
    <w:tmpl w:val="E7508268"/>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6B137ACD"/>
    <w:multiLevelType w:val="hybridMultilevel"/>
    <w:tmpl w:val="D77EABB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B6B3FA8"/>
    <w:multiLevelType w:val="hybridMultilevel"/>
    <w:tmpl w:val="3AEE3C72"/>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B944F63"/>
    <w:multiLevelType w:val="hybridMultilevel"/>
    <w:tmpl w:val="A802D740"/>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C2D42FE"/>
    <w:multiLevelType w:val="hybridMultilevel"/>
    <w:tmpl w:val="9312BC50"/>
    <w:lvl w:ilvl="0" w:tplc="1A4A05E0">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E0A41C9"/>
    <w:multiLevelType w:val="hybridMultilevel"/>
    <w:tmpl w:val="08B0BC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8" w15:restartNumberingAfterBreak="0">
    <w:nsid w:val="6E0C073B"/>
    <w:multiLevelType w:val="hybridMultilevel"/>
    <w:tmpl w:val="0024A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6EDE0D93"/>
    <w:multiLevelType w:val="hybridMultilevel"/>
    <w:tmpl w:val="EB909FA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1" w15:restartNumberingAfterBreak="0">
    <w:nsid w:val="6F7C3A05"/>
    <w:multiLevelType w:val="hybridMultilevel"/>
    <w:tmpl w:val="3C501DF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008201D"/>
    <w:multiLevelType w:val="hybridMultilevel"/>
    <w:tmpl w:val="4FAA7DA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12A1542"/>
    <w:multiLevelType w:val="hybridMultilevel"/>
    <w:tmpl w:val="70EA4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13A1034"/>
    <w:multiLevelType w:val="hybridMultilevel"/>
    <w:tmpl w:val="B9046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1604CC5"/>
    <w:multiLevelType w:val="hybridMultilevel"/>
    <w:tmpl w:val="B94668A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1A63E01"/>
    <w:multiLevelType w:val="hybridMultilevel"/>
    <w:tmpl w:val="81B215E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1E54137"/>
    <w:multiLevelType w:val="hybridMultilevel"/>
    <w:tmpl w:val="8DA0A2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1F475B0"/>
    <w:multiLevelType w:val="hybridMultilevel"/>
    <w:tmpl w:val="540E0B2C"/>
    <w:lvl w:ilvl="0" w:tplc="1016652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320723E"/>
    <w:multiLevelType w:val="hybridMultilevel"/>
    <w:tmpl w:val="ED20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3BA6A23"/>
    <w:multiLevelType w:val="hybridMultilevel"/>
    <w:tmpl w:val="98988BD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5E809DA"/>
    <w:multiLevelType w:val="hybridMultilevel"/>
    <w:tmpl w:val="58F8A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60B6458"/>
    <w:multiLevelType w:val="hybridMultilevel"/>
    <w:tmpl w:val="9F64602E"/>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6432DD4"/>
    <w:multiLevelType w:val="hybridMultilevel"/>
    <w:tmpl w:val="E262622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667238C"/>
    <w:multiLevelType w:val="hybridMultilevel"/>
    <w:tmpl w:val="F5E2857C"/>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6932A4A"/>
    <w:multiLevelType w:val="hybridMultilevel"/>
    <w:tmpl w:val="333A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6EB7011"/>
    <w:multiLevelType w:val="hybridMultilevel"/>
    <w:tmpl w:val="33385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72E74D7"/>
    <w:multiLevelType w:val="hybridMultilevel"/>
    <w:tmpl w:val="C756D41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78290E1B"/>
    <w:multiLevelType w:val="hybridMultilevel"/>
    <w:tmpl w:val="B4E2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84E0D5A"/>
    <w:multiLevelType w:val="hybridMultilevel"/>
    <w:tmpl w:val="EE7EDB9A"/>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78A93579"/>
    <w:multiLevelType w:val="hybridMultilevel"/>
    <w:tmpl w:val="81B68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78CE5774"/>
    <w:multiLevelType w:val="multilevel"/>
    <w:tmpl w:val="992E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78D60868"/>
    <w:multiLevelType w:val="hybridMultilevel"/>
    <w:tmpl w:val="4A40048C"/>
    <w:lvl w:ilvl="0" w:tplc="C2C6A5E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78DA0523"/>
    <w:multiLevelType w:val="hybridMultilevel"/>
    <w:tmpl w:val="694644AC"/>
    <w:lvl w:ilvl="0" w:tplc="C51C605E">
      <w:start w:val="1"/>
      <w:numFmt w:val="decimal"/>
      <w:lvlText w:val="%1."/>
      <w:lvlJc w:val="left"/>
      <w:pPr>
        <w:ind w:left="720" w:hanging="360"/>
      </w:pPr>
      <w:rPr>
        <w:rFonts w:ascii="Lato" w:hAnsi="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7923114F"/>
    <w:multiLevelType w:val="hybridMultilevel"/>
    <w:tmpl w:val="55A279F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79B604DE"/>
    <w:multiLevelType w:val="hybridMultilevel"/>
    <w:tmpl w:val="E670E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7B38796F"/>
    <w:multiLevelType w:val="hybridMultilevel"/>
    <w:tmpl w:val="D49E6BF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B925CAA"/>
    <w:multiLevelType w:val="hybridMultilevel"/>
    <w:tmpl w:val="5C7C8A98"/>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7C3724E0"/>
    <w:multiLevelType w:val="hybridMultilevel"/>
    <w:tmpl w:val="8DA0A23C"/>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C452676"/>
    <w:multiLevelType w:val="hybridMultilevel"/>
    <w:tmpl w:val="65386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7C6342E4"/>
    <w:multiLevelType w:val="hybridMultilevel"/>
    <w:tmpl w:val="D9C6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CA9209D"/>
    <w:multiLevelType w:val="hybridMultilevel"/>
    <w:tmpl w:val="D6481006"/>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7CAD514B"/>
    <w:multiLevelType w:val="hybridMultilevel"/>
    <w:tmpl w:val="D5C0A60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7CCD29FB"/>
    <w:multiLevelType w:val="hybridMultilevel"/>
    <w:tmpl w:val="720E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D4D3E33"/>
    <w:multiLevelType w:val="hybridMultilevel"/>
    <w:tmpl w:val="CDBE9E48"/>
    <w:lvl w:ilvl="0" w:tplc="449C8E7E">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E4153B7"/>
    <w:multiLevelType w:val="hybridMultilevel"/>
    <w:tmpl w:val="D9A09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E7A59BB"/>
    <w:multiLevelType w:val="hybridMultilevel"/>
    <w:tmpl w:val="593E3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7ECC2222"/>
    <w:multiLevelType w:val="hybridMultilevel"/>
    <w:tmpl w:val="19589A4A"/>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EDF1231"/>
    <w:multiLevelType w:val="hybridMultilevel"/>
    <w:tmpl w:val="3F20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7F3D1734"/>
    <w:multiLevelType w:val="hybridMultilevel"/>
    <w:tmpl w:val="971A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7F500560"/>
    <w:multiLevelType w:val="hybridMultilevel"/>
    <w:tmpl w:val="C720CC40"/>
    <w:lvl w:ilvl="0" w:tplc="C09C96E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7F622CC0"/>
    <w:multiLevelType w:val="hybridMultilevel"/>
    <w:tmpl w:val="16F03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FD02A2F"/>
    <w:multiLevelType w:val="hybridMultilevel"/>
    <w:tmpl w:val="00702174"/>
    <w:lvl w:ilvl="0" w:tplc="449C8E7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28"/>
  </w:num>
  <w:num w:numId="3">
    <w:abstractNumId w:val="8"/>
  </w:num>
  <w:num w:numId="4">
    <w:abstractNumId w:val="210"/>
  </w:num>
  <w:num w:numId="5">
    <w:abstractNumId w:val="221"/>
  </w:num>
  <w:num w:numId="6">
    <w:abstractNumId w:val="219"/>
  </w:num>
  <w:num w:numId="7">
    <w:abstractNumId w:val="37"/>
  </w:num>
  <w:num w:numId="8">
    <w:abstractNumId w:val="136"/>
  </w:num>
  <w:num w:numId="9">
    <w:abstractNumId w:val="26"/>
  </w:num>
  <w:num w:numId="10">
    <w:abstractNumId w:val="97"/>
  </w:num>
  <w:num w:numId="11">
    <w:abstractNumId w:val="148"/>
  </w:num>
  <w:num w:numId="12">
    <w:abstractNumId w:val="35"/>
  </w:num>
  <w:num w:numId="13">
    <w:abstractNumId w:val="119"/>
  </w:num>
  <w:num w:numId="14">
    <w:abstractNumId w:val="41"/>
  </w:num>
  <w:num w:numId="15">
    <w:abstractNumId w:val="153"/>
  </w:num>
  <w:num w:numId="16">
    <w:abstractNumId w:val="125"/>
  </w:num>
  <w:num w:numId="17">
    <w:abstractNumId w:val="244"/>
  </w:num>
  <w:num w:numId="18">
    <w:abstractNumId w:val="117"/>
  </w:num>
  <w:num w:numId="19">
    <w:abstractNumId w:val="138"/>
  </w:num>
  <w:num w:numId="20">
    <w:abstractNumId w:val="51"/>
  </w:num>
  <w:num w:numId="21">
    <w:abstractNumId w:val="121"/>
  </w:num>
  <w:num w:numId="22">
    <w:abstractNumId w:val="236"/>
  </w:num>
  <w:num w:numId="23">
    <w:abstractNumId w:val="226"/>
  </w:num>
  <w:num w:numId="24">
    <w:abstractNumId w:val="183"/>
  </w:num>
  <w:num w:numId="25">
    <w:abstractNumId w:val="87"/>
  </w:num>
  <w:num w:numId="26">
    <w:abstractNumId w:val="179"/>
  </w:num>
  <w:num w:numId="27">
    <w:abstractNumId w:val="156"/>
  </w:num>
  <w:num w:numId="28">
    <w:abstractNumId w:val="42"/>
  </w:num>
  <w:num w:numId="29">
    <w:abstractNumId w:val="167"/>
  </w:num>
  <w:num w:numId="30">
    <w:abstractNumId w:val="232"/>
  </w:num>
  <w:num w:numId="31">
    <w:abstractNumId w:val="142"/>
  </w:num>
  <w:num w:numId="32">
    <w:abstractNumId w:val="33"/>
  </w:num>
  <w:num w:numId="33">
    <w:abstractNumId w:val="64"/>
  </w:num>
  <w:num w:numId="34">
    <w:abstractNumId w:val="192"/>
  </w:num>
  <w:num w:numId="35">
    <w:abstractNumId w:val="65"/>
  </w:num>
  <w:num w:numId="36">
    <w:abstractNumId w:val="165"/>
  </w:num>
  <w:num w:numId="37">
    <w:abstractNumId w:val="46"/>
  </w:num>
  <w:num w:numId="38">
    <w:abstractNumId w:val="60"/>
  </w:num>
  <w:num w:numId="39">
    <w:abstractNumId w:val="227"/>
  </w:num>
  <w:num w:numId="40">
    <w:abstractNumId w:val="19"/>
  </w:num>
  <w:num w:numId="41">
    <w:abstractNumId w:val="108"/>
  </w:num>
  <w:num w:numId="42">
    <w:abstractNumId w:val="189"/>
  </w:num>
  <w:num w:numId="43">
    <w:abstractNumId w:val="70"/>
  </w:num>
  <w:num w:numId="44">
    <w:abstractNumId w:val="36"/>
  </w:num>
  <w:num w:numId="45">
    <w:abstractNumId w:val="15"/>
  </w:num>
  <w:num w:numId="46">
    <w:abstractNumId w:val="40"/>
  </w:num>
  <w:num w:numId="47">
    <w:abstractNumId w:val="241"/>
  </w:num>
  <w:num w:numId="48">
    <w:abstractNumId w:val="222"/>
  </w:num>
  <w:num w:numId="49">
    <w:abstractNumId w:val="122"/>
  </w:num>
  <w:num w:numId="50">
    <w:abstractNumId w:val="17"/>
  </w:num>
  <w:num w:numId="51">
    <w:abstractNumId w:val="158"/>
  </w:num>
  <w:num w:numId="52">
    <w:abstractNumId w:val="133"/>
  </w:num>
  <w:num w:numId="53">
    <w:abstractNumId w:val="252"/>
  </w:num>
  <w:num w:numId="54">
    <w:abstractNumId w:val="91"/>
  </w:num>
  <w:num w:numId="55">
    <w:abstractNumId w:val="105"/>
  </w:num>
  <w:num w:numId="56">
    <w:abstractNumId w:val="7"/>
  </w:num>
  <w:num w:numId="57">
    <w:abstractNumId w:val="170"/>
  </w:num>
  <w:num w:numId="58">
    <w:abstractNumId w:val="34"/>
  </w:num>
  <w:num w:numId="59">
    <w:abstractNumId w:val="229"/>
  </w:num>
  <w:num w:numId="60">
    <w:abstractNumId w:val="175"/>
  </w:num>
  <w:num w:numId="61">
    <w:abstractNumId w:val="0"/>
  </w:num>
  <w:num w:numId="62">
    <w:abstractNumId w:val="177"/>
  </w:num>
  <w:num w:numId="63">
    <w:abstractNumId w:val="198"/>
  </w:num>
  <w:num w:numId="64">
    <w:abstractNumId w:val="104"/>
  </w:num>
  <w:num w:numId="65">
    <w:abstractNumId w:val="78"/>
  </w:num>
  <w:num w:numId="66">
    <w:abstractNumId w:val="92"/>
  </w:num>
  <w:num w:numId="67">
    <w:abstractNumId w:val="29"/>
  </w:num>
  <w:num w:numId="68">
    <w:abstractNumId w:val="53"/>
  </w:num>
  <w:num w:numId="69">
    <w:abstractNumId w:val="10"/>
  </w:num>
  <w:num w:numId="70">
    <w:abstractNumId w:val="176"/>
  </w:num>
  <w:num w:numId="71">
    <w:abstractNumId w:val="146"/>
  </w:num>
  <w:num w:numId="72">
    <w:abstractNumId w:val="131"/>
  </w:num>
  <w:num w:numId="73">
    <w:abstractNumId w:val="109"/>
  </w:num>
  <w:num w:numId="74">
    <w:abstractNumId w:val="61"/>
  </w:num>
  <w:num w:numId="75">
    <w:abstractNumId w:val="242"/>
  </w:num>
  <w:num w:numId="76">
    <w:abstractNumId w:val="245"/>
  </w:num>
  <w:num w:numId="77">
    <w:abstractNumId w:val="96"/>
  </w:num>
  <w:num w:numId="78">
    <w:abstractNumId w:val="223"/>
  </w:num>
  <w:num w:numId="79">
    <w:abstractNumId w:val="126"/>
  </w:num>
  <w:num w:numId="80">
    <w:abstractNumId w:val="79"/>
  </w:num>
  <w:num w:numId="81">
    <w:abstractNumId w:val="52"/>
  </w:num>
  <w:num w:numId="82">
    <w:abstractNumId w:val="212"/>
  </w:num>
  <w:num w:numId="83">
    <w:abstractNumId w:val="94"/>
  </w:num>
  <w:num w:numId="84">
    <w:abstractNumId w:val="69"/>
  </w:num>
  <w:num w:numId="85">
    <w:abstractNumId w:val="48"/>
  </w:num>
  <w:num w:numId="86">
    <w:abstractNumId w:val="81"/>
  </w:num>
  <w:num w:numId="87">
    <w:abstractNumId w:val="3"/>
  </w:num>
  <w:num w:numId="88">
    <w:abstractNumId w:val="137"/>
  </w:num>
  <w:num w:numId="89">
    <w:abstractNumId w:val="201"/>
  </w:num>
  <w:num w:numId="90">
    <w:abstractNumId w:val="98"/>
  </w:num>
  <w:num w:numId="91">
    <w:abstractNumId w:val="113"/>
  </w:num>
  <w:num w:numId="92">
    <w:abstractNumId w:val="6"/>
  </w:num>
  <w:num w:numId="93">
    <w:abstractNumId w:val="45"/>
  </w:num>
  <w:num w:numId="94">
    <w:abstractNumId w:val="248"/>
  </w:num>
  <w:num w:numId="95">
    <w:abstractNumId w:val="124"/>
  </w:num>
  <w:num w:numId="96">
    <w:abstractNumId w:val="173"/>
  </w:num>
  <w:num w:numId="97">
    <w:abstractNumId w:val="115"/>
  </w:num>
  <w:num w:numId="98">
    <w:abstractNumId w:val="86"/>
  </w:num>
  <w:num w:numId="99">
    <w:abstractNumId w:val="185"/>
  </w:num>
  <w:num w:numId="100">
    <w:abstractNumId w:val="139"/>
  </w:num>
  <w:num w:numId="101">
    <w:abstractNumId w:val="55"/>
  </w:num>
  <w:num w:numId="102">
    <w:abstractNumId w:val="216"/>
  </w:num>
  <w:num w:numId="103">
    <w:abstractNumId w:val="155"/>
  </w:num>
  <w:num w:numId="104">
    <w:abstractNumId w:val="57"/>
  </w:num>
  <w:num w:numId="105">
    <w:abstractNumId w:val="163"/>
  </w:num>
  <w:num w:numId="106">
    <w:abstractNumId w:val="56"/>
  </w:num>
  <w:num w:numId="107">
    <w:abstractNumId w:val="30"/>
  </w:num>
  <w:num w:numId="108">
    <w:abstractNumId w:val="203"/>
  </w:num>
  <w:num w:numId="109">
    <w:abstractNumId w:val="200"/>
  </w:num>
  <w:num w:numId="110">
    <w:abstractNumId w:val="220"/>
  </w:num>
  <w:num w:numId="111">
    <w:abstractNumId w:val="13"/>
  </w:num>
  <w:num w:numId="112">
    <w:abstractNumId w:val="82"/>
  </w:num>
  <w:num w:numId="113">
    <w:abstractNumId w:val="205"/>
  </w:num>
  <w:num w:numId="114">
    <w:abstractNumId w:val="24"/>
  </w:num>
  <w:num w:numId="115">
    <w:abstractNumId w:val="32"/>
  </w:num>
  <w:num w:numId="116">
    <w:abstractNumId w:val="127"/>
  </w:num>
  <w:num w:numId="117">
    <w:abstractNumId w:val="1"/>
  </w:num>
  <w:num w:numId="118">
    <w:abstractNumId w:val="112"/>
  </w:num>
  <w:num w:numId="119">
    <w:abstractNumId w:val="159"/>
  </w:num>
  <w:num w:numId="120">
    <w:abstractNumId w:val="44"/>
  </w:num>
  <w:num w:numId="121">
    <w:abstractNumId w:val="77"/>
  </w:num>
  <w:num w:numId="122">
    <w:abstractNumId w:val="58"/>
  </w:num>
  <w:num w:numId="123">
    <w:abstractNumId w:val="224"/>
  </w:num>
  <w:num w:numId="124">
    <w:abstractNumId w:val="238"/>
  </w:num>
  <w:num w:numId="125">
    <w:abstractNumId w:val="215"/>
  </w:num>
  <w:num w:numId="126">
    <w:abstractNumId w:val="237"/>
  </w:num>
  <w:num w:numId="127">
    <w:abstractNumId w:val="141"/>
  </w:num>
  <w:num w:numId="128">
    <w:abstractNumId w:val="174"/>
  </w:num>
  <w:num w:numId="129">
    <w:abstractNumId w:val="182"/>
  </w:num>
  <w:num w:numId="130">
    <w:abstractNumId w:val="217"/>
  </w:num>
  <w:num w:numId="131">
    <w:abstractNumId w:val="239"/>
  </w:num>
  <w:num w:numId="132">
    <w:abstractNumId w:val="114"/>
  </w:num>
  <w:num w:numId="133">
    <w:abstractNumId w:val="135"/>
  </w:num>
  <w:num w:numId="134">
    <w:abstractNumId w:val="140"/>
  </w:num>
  <w:num w:numId="135">
    <w:abstractNumId w:val="228"/>
  </w:num>
  <w:num w:numId="136">
    <w:abstractNumId w:val="171"/>
  </w:num>
  <w:num w:numId="137">
    <w:abstractNumId w:val="162"/>
  </w:num>
  <w:num w:numId="138">
    <w:abstractNumId w:val="195"/>
  </w:num>
  <w:num w:numId="139">
    <w:abstractNumId w:val="160"/>
  </w:num>
  <w:num w:numId="140">
    <w:abstractNumId w:val="107"/>
  </w:num>
  <w:num w:numId="141">
    <w:abstractNumId w:val="235"/>
  </w:num>
  <w:num w:numId="142">
    <w:abstractNumId w:val="147"/>
  </w:num>
  <w:num w:numId="143">
    <w:abstractNumId w:val="204"/>
  </w:num>
  <w:num w:numId="144">
    <w:abstractNumId w:val="83"/>
  </w:num>
  <w:num w:numId="145">
    <w:abstractNumId w:val="21"/>
  </w:num>
  <w:num w:numId="146">
    <w:abstractNumId w:val="116"/>
  </w:num>
  <w:num w:numId="147">
    <w:abstractNumId w:val="80"/>
  </w:num>
  <w:num w:numId="148">
    <w:abstractNumId w:val="243"/>
  </w:num>
  <w:num w:numId="149">
    <w:abstractNumId w:val="71"/>
  </w:num>
  <w:num w:numId="150">
    <w:abstractNumId w:val="12"/>
  </w:num>
  <w:num w:numId="151">
    <w:abstractNumId w:val="196"/>
  </w:num>
  <w:num w:numId="152">
    <w:abstractNumId w:val="186"/>
  </w:num>
  <w:num w:numId="153">
    <w:abstractNumId w:val="16"/>
  </w:num>
  <w:num w:numId="154">
    <w:abstractNumId w:val="144"/>
  </w:num>
  <w:num w:numId="155">
    <w:abstractNumId w:val="151"/>
  </w:num>
  <w:num w:numId="156">
    <w:abstractNumId w:val="103"/>
  </w:num>
  <w:num w:numId="157">
    <w:abstractNumId w:val="88"/>
  </w:num>
  <w:num w:numId="158">
    <w:abstractNumId w:val="166"/>
  </w:num>
  <w:num w:numId="159">
    <w:abstractNumId w:val="68"/>
  </w:num>
  <w:num w:numId="160">
    <w:abstractNumId w:val="90"/>
  </w:num>
  <w:num w:numId="161">
    <w:abstractNumId w:val="75"/>
  </w:num>
  <w:num w:numId="162">
    <w:abstractNumId w:val="180"/>
  </w:num>
  <w:num w:numId="163">
    <w:abstractNumId w:val="110"/>
  </w:num>
  <w:num w:numId="164">
    <w:abstractNumId w:val="101"/>
  </w:num>
  <w:num w:numId="165">
    <w:abstractNumId w:val="39"/>
  </w:num>
  <w:num w:numId="166">
    <w:abstractNumId w:val="161"/>
  </w:num>
  <w:num w:numId="167">
    <w:abstractNumId w:val="22"/>
  </w:num>
  <w:num w:numId="168">
    <w:abstractNumId w:val="72"/>
  </w:num>
  <w:num w:numId="169">
    <w:abstractNumId w:val="209"/>
  </w:num>
  <w:num w:numId="170">
    <w:abstractNumId w:val="191"/>
  </w:num>
  <w:num w:numId="171">
    <w:abstractNumId w:val="74"/>
  </w:num>
  <w:num w:numId="172">
    <w:abstractNumId w:val="63"/>
  </w:num>
  <w:num w:numId="173">
    <w:abstractNumId w:val="23"/>
  </w:num>
  <w:num w:numId="174">
    <w:abstractNumId w:val="168"/>
  </w:num>
  <w:num w:numId="175">
    <w:abstractNumId w:val="211"/>
  </w:num>
  <w:num w:numId="176">
    <w:abstractNumId w:val="76"/>
  </w:num>
  <w:num w:numId="177">
    <w:abstractNumId w:val="85"/>
  </w:num>
  <w:num w:numId="178">
    <w:abstractNumId w:val="123"/>
  </w:num>
  <w:num w:numId="179">
    <w:abstractNumId w:val="27"/>
  </w:num>
  <w:num w:numId="180">
    <w:abstractNumId w:val="145"/>
  </w:num>
  <w:num w:numId="181">
    <w:abstractNumId w:val="253"/>
  </w:num>
  <w:num w:numId="182">
    <w:abstractNumId w:val="234"/>
  </w:num>
  <w:num w:numId="183">
    <w:abstractNumId w:val="14"/>
  </w:num>
  <w:num w:numId="184">
    <w:abstractNumId w:val="25"/>
  </w:num>
  <w:num w:numId="185">
    <w:abstractNumId w:val="54"/>
  </w:num>
  <w:num w:numId="186">
    <w:abstractNumId w:val="43"/>
  </w:num>
  <w:num w:numId="187">
    <w:abstractNumId w:val="73"/>
  </w:num>
  <w:num w:numId="188">
    <w:abstractNumId w:val="213"/>
  </w:num>
  <w:num w:numId="189">
    <w:abstractNumId w:val="128"/>
  </w:num>
  <w:num w:numId="190">
    <w:abstractNumId w:val="93"/>
  </w:num>
  <w:num w:numId="191">
    <w:abstractNumId w:val="197"/>
  </w:num>
  <w:num w:numId="192">
    <w:abstractNumId w:val="231"/>
  </w:num>
  <w:num w:numId="193">
    <w:abstractNumId w:val="84"/>
  </w:num>
  <w:num w:numId="194">
    <w:abstractNumId w:val="152"/>
  </w:num>
  <w:num w:numId="195">
    <w:abstractNumId w:val="99"/>
  </w:num>
  <w:num w:numId="196">
    <w:abstractNumId w:val="246"/>
  </w:num>
  <w:num w:numId="197">
    <w:abstractNumId w:val="20"/>
  </w:num>
  <w:num w:numId="198">
    <w:abstractNumId w:val="250"/>
  </w:num>
  <w:num w:numId="199">
    <w:abstractNumId w:val="2"/>
  </w:num>
  <w:num w:numId="200">
    <w:abstractNumId w:val="143"/>
  </w:num>
  <w:num w:numId="201">
    <w:abstractNumId w:val="5"/>
  </w:num>
  <w:num w:numId="202">
    <w:abstractNumId w:val="106"/>
  </w:num>
  <w:num w:numId="203">
    <w:abstractNumId w:val="233"/>
  </w:num>
  <w:num w:numId="204">
    <w:abstractNumId w:val="169"/>
  </w:num>
  <w:num w:numId="205">
    <w:abstractNumId w:val="100"/>
  </w:num>
  <w:num w:numId="206">
    <w:abstractNumId w:val="214"/>
  </w:num>
  <w:num w:numId="207">
    <w:abstractNumId w:val="184"/>
  </w:num>
  <w:num w:numId="208">
    <w:abstractNumId w:val="240"/>
  </w:num>
  <w:num w:numId="209">
    <w:abstractNumId w:val="95"/>
  </w:num>
  <w:num w:numId="210">
    <w:abstractNumId w:val="194"/>
  </w:num>
  <w:num w:numId="211">
    <w:abstractNumId w:val="50"/>
  </w:num>
  <w:num w:numId="212">
    <w:abstractNumId w:val="132"/>
  </w:num>
  <w:num w:numId="213">
    <w:abstractNumId w:val="118"/>
  </w:num>
  <w:num w:numId="214">
    <w:abstractNumId w:val="67"/>
  </w:num>
  <w:num w:numId="215">
    <w:abstractNumId w:val="134"/>
  </w:num>
  <w:num w:numId="216">
    <w:abstractNumId w:val="130"/>
  </w:num>
  <w:num w:numId="217">
    <w:abstractNumId w:val="225"/>
  </w:num>
  <w:num w:numId="218">
    <w:abstractNumId w:val="251"/>
  </w:num>
  <w:num w:numId="219">
    <w:abstractNumId w:val="62"/>
  </w:num>
  <w:num w:numId="220">
    <w:abstractNumId w:val="47"/>
  </w:num>
  <w:num w:numId="221">
    <w:abstractNumId w:val="11"/>
  </w:num>
  <w:num w:numId="222">
    <w:abstractNumId w:val="38"/>
  </w:num>
  <w:num w:numId="223">
    <w:abstractNumId w:val="9"/>
  </w:num>
  <w:num w:numId="224">
    <w:abstractNumId w:val="150"/>
  </w:num>
  <w:num w:numId="225">
    <w:abstractNumId w:val="120"/>
  </w:num>
  <w:num w:numId="226">
    <w:abstractNumId w:val="199"/>
  </w:num>
  <w:num w:numId="227">
    <w:abstractNumId w:val="230"/>
  </w:num>
  <w:num w:numId="228">
    <w:abstractNumId w:val="202"/>
  </w:num>
  <w:num w:numId="229">
    <w:abstractNumId w:val="129"/>
  </w:num>
  <w:num w:numId="230">
    <w:abstractNumId w:val="4"/>
  </w:num>
  <w:num w:numId="231">
    <w:abstractNumId w:val="172"/>
  </w:num>
  <w:num w:numId="232">
    <w:abstractNumId w:val="18"/>
  </w:num>
  <w:num w:numId="233">
    <w:abstractNumId w:val="190"/>
  </w:num>
  <w:num w:numId="234">
    <w:abstractNumId w:val="164"/>
  </w:num>
  <w:num w:numId="235">
    <w:abstractNumId w:val="193"/>
  </w:num>
  <w:num w:numId="236">
    <w:abstractNumId w:val="149"/>
  </w:num>
  <w:num w:numId="237">
    <w:abstractNumId w:val="208"/>
  </w:num>
  <w:num w:numId="238">
    <w:abstractNumId w:val="102"/>
  </w:num>
  <w:num w:numId="239">
    <w:abstractNumId w:val="188"/>
  </w:num>
  <w:num w:numId="240">
    <w:abstractNumId w:val="49"/>
  </w:num>
  <w:num w:numId="241">
    <w:abstractNumId w:val="207"/>
  </w:num>
  <w:num w:numId="242">
    <w:abstractNumId w:val="218"/>
  </w:num>
  <w:num w:numId="243">
    <w:abstractNumId w:val="154"/>
  </w:num>
  <w:num w:numId="244">
    <w:abstractNumId w:val="59"/>
  </w:num>
  <w:num w:numId="245">
    <w:abstractNumId w:val="111"/>
  </w:num>
  <w:num w:numId="246">
    <w:abstractNumId w:val="157"/>
  </w:num>
  <w:num w:numId="247">
    <w:abstractNumId w:val="247"/>
  </w:num>
  <w:num w:numId="248">
    <w:abstractNumId w:val="66"/>
  </w:num>
  <w:num w:numId="249">
    <w:abstractNumId w:val="178"/>
  </w:num>
  <w:num w:numId="250">
    <w:abstractNumId w:val="206"/>
  </w:num>
  <w:num w:numId="251">
    <w:abstractNumId w:val="187"/>
  </w:num>
  <w:num w:numId="252">
    <w:abstractNumId w:val="31"/>
  </w:num>
  <w:num w:numId="253">
    <w:abstractNumId w:val="181"/>
  </w:num>
  <w:num w:numId="254">
    <w:abstractNumId w:val="249"/>
  </w:num>
  <w:numIdMacAtCleanup w:val="2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0FAFYEqZg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D1A"/>
    <w:rsid w:val="00007ECD"/>
    <w:rsid w:val="00010C51"/>
    <w:rsid w:val="00011DA0"/>
    <w:rsid w:val="00012F1F"/>
    <w:rsid w:val="000145C9"/>
    <w:rsid w:val="00014823"/>
    <w:rsid w:val="000155D8"/>
    <w:rsid w:val="00015847"/>
    <w:rsid w:val="00015E36"/>
    <w:rsid w:val="00017A6F"/>
    <w:rsid w:val="00017BED"/>
    <w:rsid w:val="00020663"/>
    <w:rsid w:val="0002071B"/>
    <w:rsid w:val="00020D75"/>
    <w:rsid w:val="000212A5"/>
    <w:rsid w:val="00021DED"/>
    <w:rsid w:val="000220F7"/>
    <w:rsid w:val="0002263C"/>
    <w:rsid w:val="000229F1"/>
    <w:rsid w:val="00022DE7"/>
    <w:rsid w:val="00023E3E"/>
    <w:rsid w:val="00024FCA"/>
    <w:rsid w:val="00025290"/>
    <w:rsid w:val="0002553D"/>
    <w:rsid w:val="00027131"/>
    <w:rsid w:val="00031F47"/>
    <w:rsid w:val="00032A68"/>
    <w:rsid w:val="00032F21"/>
    <w:rsid w:val="000333AA"/>
    <w:rsid w:val="000343B3"/>
    <w:rsid w:val="0003456E"/>
    <w:rsid w:val="00034DC2"/>
    <w:rsid w:val="000356D0"/>
    <w:rsid w:val="00036B1E"/>
    <w:rsid w:val="00037552"/>
    <w:rsid w:val="0004115D"/>
    <w:rsid w:val="00041889"/>
    <w:rsid w:val="000422C1"/>
    <w:rsid w:val="00042BCE"/>
    <w:rsid w:val="00042CF4"/>
    <w:rsid w:val="00042FF5"/>
    <w:rsid w:val="000430F1"/>
    <w:rsid w:val="00043933"/>
    <w:rsid w:val="0004399B"/>
    <w:rsid w:val="000439C6"/>
    <w:rsid w:val="00043E84"/>
    <w:rsid w:val="00047DB7"/>
    <w:rsid w:val="000500EC"/>
    <w:rsid w:val="000505E5"/>
    <w:rsid w:val="000506E9"/>
    <w:rsid w:val="0005079F"/>
    <w:rsid w:val="00052535"/>
    <w:rsid w:val="00052996"/>
    <w:rsid w:val="00052EAB"/>
    <w:rsid w:val="000533E3"/>
    <w:rsid w:val="0005462D"/>
    <w:rsid w:val="00055068"/>
    <w:rsid w:val="00055095"/>
    <w:rsid w:val="000550A2"/>
    <w:rsid w:val="000557DC"/>
    <w:rsid w:val="00055B94"/>
    <w:rsid w:val="00056A4E"/>
    <w:rsid w:val="00056AA2"/>
    <w:rsid w:val="00057B71"/>
    <w:rsid w:val="000607EA"/>
    <w:rsid w:val="00061826"/>
    <w:rsid w:val="000627D0"/>
    <w:rsid w:val="0006294F"/>
    <w:rsid w:val="00062C8A"/>
    <w:rsid w:val="000638D6"/>
    <w:rsid w:val="00065C37"/>
    <w:rsid w:val="00065DAB"/>
    <w:rsid w:val="000663D6"/>
    <w:rsid w:val="000669DF"/>
    <w:rsid w:val="00067037"/>
    <w:rsid w:val="00067582"/>
    <w:rsid w:val="00067986"/>
    <w:rsid w:val="000679FB"/>
    <w:rsid w:val="00067B87"/>
    <w:rsid w:val="000713E6"/>
    <w:rsid w:val="00072AE8"/>
    <w:rsid w:val="00072C8A"/>
    <w:rsid w:val="00074178"/>
    <w:rsid w:val="000751D5"/>
    <w:rsid w:val="000764FA"/>
    <w:rsid w:val="00076A9E"/>
    <w:rsid w:val="00077A06"/>
    <w:rsid w:val="0008051C"/>
    <w:rsid w:val="00081B42"/>
    <w:rsid w:val="00081E31"/>
    <w:rsid w:val="00082475"/>
    <w:rsid w:val="0008323F"/>
    <w:rsid w:val="00083C87"/>
    <w:rsid w:val="0008467F"/>
    <w:rsid w:val="00084B36"/>
    <w:rsid w:val="00086AB0"/>
    <w:rsid w:val="00086E87"/>
    <w:rsid w:val="00087FF0"/>
    <w:rsid w:val="00090A3E"/>
    <w:rsid w:val="00090F4E"/>
    <w:rsid w:val="000910F8"/>
    <w:rsid w:val="00091573"/>
    <w:rsid w:val="000926F6"/>
    <w:rsid w:val="00095691"/>
    <w:rsid w:val="00095719"/>
    <w:rsid w:val="00095E8E"/>
    <w:rsid w:val="0009671A"/>
    <w:rsid w:val="000973AC"/>
    <w:rsid w:val="00097B5A"/>
    <w:rsid w:val="00097F09"/>
    <w:rsid w:val="000A00FD"/>
    <w:rsid w:val="000A11A2"/>
    <w:rsid w:val="000A20E6"/>
    <w:rsid w:val="000A25E7"/>
    <w:rsid w:val="000A2EE0"/>
    <w:rsid w:val="000A2F69"/>
    <w:rsid w:val="000A310A"/>
    <w:rsid w:val="000A37B4"/>
    <w:rsid w:val="000A445D"/>
    <w:rsid w:val="000A5788"/>
    <w:rsid w:val="000A6A8B"/>
    <w:rsid w:val="000B0064"/>
    <w:rsid w:val="000B00CD"/>
    <w:rsid w:val="000B0847"/>
    <w:rsid w:val="000B08F8"/>
    <w:rsid w:val="000B0F86"/>
    <w:rsid w:val="000B184C"/>
    <w:rsid w:val="000B1E6C"/>
    <w:rsid w:val="000B3034"/>
    <w:rsid w:val="000B3639"/>
    <w:rsid w:val="000B43EF"/>
    <w:rsid w:val="000B4DF1"/>
    <w:rsid w:val="000B5173"/>
    <w:rsid w:val="000C03A4"/>
    <w:rsid w:val="000C15F5"/>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0DC9"/>
    <w:rsid w:val="000E1674"/>
    <w:rsid w:val="000E2FDA"/>
    <w:rsid w:val="000E316E"/>
    <w:rsid w:val="000E41AC"/>
    <w:rsid w:val="000E4E3D"/>
    <w:rsid w:val="000E51EE"/>
    <w:rsid w:val="000E5594"/>
    <w:rsid w:val="000E57A0"/>
    <w:rsid w:val="000E5D04"/>
    <w:rsid w:val="000E5E6A"/>
    <w:rsid w:val="000E5EC0"/>
    <w:rsid w:val="000E6321"/>
    <w:rsid w:val="000E65F7"/>
    <w:rsid w:val="000E6E19"/>
    <w:rsid w:val="000E7AA0"/>
    <w:rsid w:val="000E7AB8"/>
    <w:rsid w:val="000E7BB9"/>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0713"/>
    <w:rsid w:val="00113139"/>
    <w:rsid w:val="00113216"/>
    <w:rsid w:val="001137A0"/>
    <w:rsid w:val="0011396B"/>
    <w:rsid w:val="00113EDB"/>
    <w:rsid w:val="00114CA3"/>
    <w:rsid w:val="001152CC"/>
    <w:rsid w:val="0011588E"/>
    <w:rsid w:val="001168B9"/>
    <w:rsid w:val="00117237"/>
    <w:rsid w:val="001178EB"/>
    <w:rsid w:val="0012276F"/>
    <w:rsid w:val="00123BA8"/>
    <w:rsid w:val="00125293"/>
    <w:rsid w:val="0012574A"/>
    <w:rsid w:val="00125E1C"/>
    <w:rsid w:val="00126829"/>
    <w:rsid w:val="00126839"/>
    <w:rsid w:val="00126ABC"/>
    <w:rsid w:val="00130256"/>
    <w:rsid w:val="00130349"/>
    <w:rsid w:val="00130B9A"/>
    <w:rsid w:val="00130F47"/>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791"/>
    <w:rsid w:val="00146AD1"/>
    <w:rsid w:val="00146EA3"/>
    <w:rsid w:val="0014717C"/>
    <w:rsid w:val="00147DD1"/>
    <w:rsid w:val="00147E4A"/>
    <w:rsid w:val="0015030C"/>
    <w:rsid w:val="00150B6B"/>
    <w:rsid w:val="00151B82"/>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6AF"/>
    <w:rsid w:val="001718E4"/>
    <w:rsid w:val="00172785"/>
    <w:rsid w:val="00172B07"/>
    <w:rsid w:val="00174A0A"/>
    <w:rsid w:val="00175F42"/>
    <w:rsid w:val="00176A90"/>
    <w:rsid w:val="001803F8"/>
    <w:rsid w:val="001808E6"/>
    <w:rsid w:val="00180C67"/>
    <w:rsid w:val="00180D83"/>
    <w:rsid w:val="00180D8E"/>
    <w:rsid w:val="00180F1B"/>
    <w:rsid w:val="00181217"/>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9723D"/>
    <w:rsid w:val="001A0158"/>
    <w:rsid w:val="001A04C6"/>
    <w:rsid w:val="001A094F"/>
    <w:rsid w:val="001A0A09"/>
    <w:rsid w:val="001A153D"/>
    <w:rsid w:val="001A194C"/>
    <w:rsid w:val="001A1BF5"/>
    <w:rsid w:val="001A2080"/>
    <w:rsid w:val="001A396D"/>
    <w:rsid w:val="001A3981"/>
    <w:rsid w:val="001A3D0E"/>
    <w:rsid w:val="001A433B"/>
    <w:rsid w:val="001A4844"/>
    <w:rsid w:val="001A5007"/>
    <w:rsid w:val="001A5013"/>
    <w:rsid w:val="001A523A"/>
    <w:rsid w:val="001A54BA"/>
    <w:rsid w:val="001A57FF"/>
    <w:rsid w:val="001A5D0A"/>
    <w:rsid w:val="001A6773"/>
    <w:rsid w:val="001A67FD"/>
    <w:rsid w:val="001A7A1B"/>
    <w:rsid w:val="001B049E"/>
    <w:rsid w:val="001B0669"/>
    <w:rsid w:val="001B0D41"/>
    <w:rsid w:val="001B0D78"/>
    <w:rsid w:val="001B253C"/>
    <w:rsid w:val="001B2607"/>
    <w:rsid w:val="001B27BB"/>
    <w:rsid w:val="001B3010"/>
    <w:rsid w:val="001B4507"/>
    <w:rsid w:val="001B4A3A"/>
    <w:rsid w:val="001B4C9E"/>
    <w:rsid w:val="001B500E"/>
    <w:rsid w:val="001B515A"/>
    <w:rsid w:val="001B5963"/>
    <w:rsid w:val="001B6361"/>
    <w:rsid w:val="001B671F"/>
    <w:rsid w:val="001B6B60"/>
    <w:rsid w:val="001C0114"/>
    <w:rsid w:val="001C0927"/>
    <w:rsid w:val="001C2820"/>
    <w:rsid w:val="001C3194"/>
    <w:rsid w:val="001C405E"/>
    <w:rsid w:val="001C4AD4"/>
    <w:rsid w:val="001C4BC6"/>
    <w:rsid w:val="001C4D8A"/>
    <w:rsid w:val="001C56D1"/>
    <w:rsid w:val="001C5DAC"/>
    <w:rsid w:val="001C650E"/>
    <w:rsid w:val="001C6DAA"/>
    <w:rsid w:val="001C7761"/>
    <w:rsid w:val="001D0063"/>
    <w:rsid w:val="001D01C8"/>
    <w:rsid w:val="001D08C7"/>
    <w:rsid w:val="001D1093"/>
    <w:rsid w:val="001D1A41"/>
    <w:rsid w:val="001D1C1A"/>
    <w:rsid w:val="001D23D3"/>
    <w:rsid w:val="001D262B"/>
    <w:rsid w:val="001D3A9A"/>
    <w:rsid w:val="001D3BAC"/>
    <w:rsid w:val="001D4DC2"/>
    <w:rsid w:val="001D575E"/>
    <w:rsid w:val="001D58B3"/>
    <w:rsid w:val="001D60BF"/>
    <w:rsid w:val="001D636B"/>
    <w:rsid w:val="001D7260"/>
    <w:rsid w:val="001D760A"/>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4D24"/>
    <w:rsid w:val="001F526E"/>
    <w:rsid w:val="001F7673"/>
    <w:rsid w:val="001F7D5A"/>
    <w:rsid w:val="00200595"/>
    <w:rsid w:val="00200BA0"/>
    <w:rsid w:val="00200C55"/>
    <w:rsid w:val="002025A6"/>
    <w:rsid w:val="002030E1"/>
    <w:rsid w:val="00203226"/>
    <w:rsid w:val="00203AE6"/>
    <w:rsid w:val="00203C6C"/>
    <w:rsid w:val="00203E02"/>
    <w:rsid w:val="00205F37"/>
    <w:rsid w:val="002077FC"/>
    <w:rsid w:val="00207829"/>
    <w:rsid w:val="00207A81"/>
    <w:rsid w:val="00211C39"/>
    <w:rsid w:val="0021205D"/>
    <w:rsid w:val="0021283A"/>
    <w:rsid w:val="002135CC"/>
    <w:rsid w:val="00214834"/>
    <w:rsid w:val="00214870"/>
    <w:rsid w:val="002157E8"/>
    <w:rsid w:val="0021644C"/>
    <w:rsid w:val="00216C27"/>
    <w:rsid w:val="00216F72"/>
    <w:rsid w:val="00217660"/>
    <w:rsid w:val="00217CF1"/>
    <w:rsid w:val="00220261"/>
    <w:rsid w:val="002219B0"/>
    <w:rsid w:val="00223BC3"/>
    <w:rsid w:val="0022488A"/>
    <w:rsid w:val="0022490A"/>
    <w:rsid w:val="002251FF"/>
    <w:rsid w:val="00225988"/>
    <w:rsid w:val="00226B1C"/>
    <w:rsid w:val="00227A4C"/>
    <w:rsid w:val="0023098C"/>
    <w:rsid w:val="00232AFF"/>
    <w:rsid w:val="00232ECD"/>
    <w:rsid w:val="0023328A"/>
    <w:rsid w:val="002343FC"/>
    <w:rsid w:val="002345C6"/>
    <w:rsid w:val="0023488C"/>
    <w:rsid w:val="00235484"/>
    <w:rsid w:val="00235D3F"/>
    <w:rsid w:val="00236209"/>
    <w:rsid w:val="002369E9"/>
    <w:rsid w:val="0023734C"/>
    <w:rsid w:val="00237AEE"/>
    <w:rsid w:val="00237B34"/>
    <w:rsid w:val="00237FB9"/>
    <w:rsid w:val="00240329"/>
    <w:rsid w:val="00240388"/>
    <w:rsid w:val="00241E19"/>
    <w:rsid w:val="002428A3"/>
    <w:rsid w:val="002428E1"/>
    <w:rsid w:val="00244EA5"/>
    <w:rsid w:val="00246637"/>
    <w:rsid w:val="0024669D"/>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3CE"/>
    <w:rsid w:val="00274BAE"/>
    <w:rsid w:val="002750A9"/>
    <w:rsid w:val="00277A73"/>
    <w:rsid w:val="00277CF5"/>
    <w:rsid w:val="00277D67"/>
    <w:rsid w:val="00277D94"/>
    <w:rsid w:val="002801F5"/>
    <w:rsid w:val="00280CE3"/>
    <w:rsid w:val="002823EB"/>
    <w:rsid w:val="00282A3B"/>
    <w:rsid w:val="00283596"/>
    <w:rsid w:val="00283921"/>
    <w:rsid w:val="00283969"/>
    <w:rsid w:val="002848C8"/>
    <w:rsid w:val="0028534F"/>
    <w:rsid w:val="00285AB8"/>
    <w:rsid w:val="0028647B"/>
    <w:rsid w:val="00286BB9"/>
    <w:rsid w:val="0028786F"/>
    <w:rsid w:val="00287E22"/>
    <w:rsid w:val="00290669"/>
    <w:rsid w:val="00290A4C"/>
    <w:rsid w:val="00290AF2"/>
    <w:rsid w:val="00291BD9"/>
    <w:rsid w:val="00291EB7"/>
    <w:rsid w:val="00292524"/>
    <w:rsid w:val="00293445"/>
    <w:rsid w:val="002943AE"/>
    <w:rsid w:val="00294ED0"/>
    <w:rsid w:val="00295C4D"/>
    <w:rsid w:val="00296069"/>
    <w:rsid w:val="00296D46"/>
    <w:rsid w:val="00296F3F"/>
    <w:rsid w:val="002972F4"/>
    <w:rsid w:val="002974D4"/>
    <w:rsid w:val="00297927"/>
    <w:rsid w:val="002A0343"/>
    <w:rsid w:val="002A05C3"/>
    <w:rsid w:val="002A11F2"/>
    <w:rsid w:val="002A1242"/>
    <w:rsid w:val="002A1752"/>
    <w:rsid w:val="002A1A2B"/>
    <w:rsid w:val="002A26BD"/>
    <w:rsid w:val="002A2803"/>
    <w:rsid w:val="002A31C5"/>
    <w:rsid w:val="002A339C"/>
    <w:rsid w:val="002A3E8A"/>
    <w:rsid w:val="002A5722"/>
    <w:rsid w:val="002B033E"/>
    <w:rsid w:val="002B1910"/>
    <w:rsid w:val="002B217D"/>
    <w:rsid w:val="002B2920"/>
    <w:rsid w:val="002B29A0"/>
    <w:rsid w:val="002B445E"/>
    <w:rsid w:val="002B469B"/>
    <w:rsid w:val="002B4B0A"/>
    <w:rsid w:val="002B5172"/>
    <w:rsid w:val="002B59B9"/>
    <w:rsid w:val="002B75E0"/>
    <w:rsid w:val="002C0801"/>
    <w:rsid w:val="002C152D"/>
    <w:rsid w:val="002C2170"/>
    <w:rsid w:val="002C3083"/>
    <w:rsid w:val="002C3556"/>
    <w:rsid w:val="002C3668"/>
    <w:rsid w:val="002C4002"/>
    <w:rsid w:val="002C4673"/>
    <w:rsid w:val="002C4B12"/>
    <w:rsid w:val="002C5315"/>
    <w:rsid w:val="002C539B"/>
    <w:rsid w:val="002C6F62"/>
    <w:rsid w:val="002C74D7"/>
    <w:rsid w:val="002C7CB2"/>
    <w:rsid w:val="002D0DB7"/>
    <w:rsid w:val="002D14F9"/>
    <w:rsid w:val="002D208B"/>
    <w:rsid w:val="002D27D6"/>
    <w:rsid w:val="002D29FC"/>
    <w:rsid w:val="002D2ED2"/>
    <w:rsid w:val="002D41FA"/>
    <w:rsid w:val="002D495E"/>
    <w:rsid w:val="002D4A36"/>
    <w:rsid w:val="002D4BCE"/>
    <w:rsid w:val="002D565A"/>
    <w:rsid w:val="002D5840"/>
    <w:rsid w:val="002D5D64"/>
    <w:rsid w:val="002D6A93"/>
    <w:rsid w:val="002D6CDB"/>
    <w:rsid w:val="002D6E8E"/>
    <w:rsid w:val="002D7B29"/>
    <w:rsid w:val="002E0F39"/>
    <w:rsid w:val="002E20CC"/>
    <w:rsid w:val="002E2587"/>
    <w:rsid w:val="002E4887"/>
    <w:rsid w:val="002E5FF6"/>
    <w:rsid w:val="002E6160"/>
    <w:rsid w:val="002E6805"/>
    <w:rsid w:val="002E6C51"/>
    <w:rsid w:val="002E7B9E"/>
    <w:rsid w:val="002F3480"/>
    <w:rsid w:val="002F453F"/>
    <w:rsid w:val="002F7888"/>
    <w:rsid w:val="00301887"/>
    <w:rsid w:val="003018B2"/>
    <w:rsid w:val="00301D92"/>
    <w:rsid w:val="003020D8"/>
    <w:rsid w:val="0030263F"/>
    <w:rsid w:val="0030287F"/>
    <w:rsid w:val="003036D2"/>
    <w:rsid w:val="0030388F"/>
    <w:rsid w:val="00303FB1"/>
    <w:rsid w:val="0030416C"/>
    <w:rsid w:val="00304263"/>
    <w:rsid w:val="003044E7"/>
    <w:rsid w:val="00304B69"/>
    <w:rsid w:val="00304D37"/>
    <w:rsid w:val="003058F0"/>
    <w:rsid w:val="0030604E"/>
    <w:rsid w:val="00307137"/>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0B1"/>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5F3"/>
    <w:rsid w:val="00351719"/>
    <w:rsid w:val="0035212F"/>
    <w:rsid w:val="003522AB"/>
    <w:rsid w:val="0035247A"/>
    <w:rsid w:val="003527BF"/>
    <w:rsid w:val="00352E10"/>
    <w:rsid w:val="0035346F"/>
    <w:rsid w:val="00354267"/>
    <w:rsid w:val="00354BD8"/>
    <w:rsid w:val="00355E10"/>
    <w:rsid w:val="00356476"/>
    <w:rsid w:val="00356BC7"/>
    <w:rsid w:val="00356D0B"/>
    <w:rsid w:val="00357C8F"/>
    <w:rsid w:val="00360354"/>
    <w:rsid w:val="00361511"/>
    <w:rsid w:val="00362A66"/>
    <w:rsid w:val="00363464"/>
    <w:rsid w:val="00363483"/>
    <w:rsid w:val="003634B1"/>
    <w:rsid w:val="00364857"/>
    <w:rsid w:val="00364AAB"/>
    <w:rsid w:val="00365782"/>
    <w:rsid w:val="003665D1"/>
    <w:rsid w:val="00366D3A"/>
    <w:rsid w:val="00367CCA"/>
    <w:rsid w:val="00370025"/>
    <w:rsid w:val="00370581"/>
    <w:rsid w:val="00370B2A"/>
    <w:rsid w:val="00370E30"/>
    <w:rsid w:val="00372CF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6199"/>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4B7"/>
    <w:rsid w:val="003B1665"/>
    <w:rsid w:val="003B1FBB"/>
    <w:rsid w:val="003B1FCC"/>
    <w:rsid w:val="003B263B"/>
    <w:rsid w:val="003B3068"/>
    <w:rsid w:val="003B35B6"/>
    <w:rsid w:val="003B426E"/>
    <w:rsid w:val="003B428A"/>
    <w:rsid w:val="003B4A0B"/>
    <w:rsid w:val="003B5E36"/>
    <w:rsid w:val="003B615D"/>
    <w:rsid w:val="003B6D3E"/>
    <w:rsid w:val="003B7519"/>
    <w:rsid w:val="003C043A"/>
    <w:rsid w:val="003C0747"/>
    <w:rsid w:val="003C0EC7"/>
    <w:rsid w:val="003C1083"/>
    <w:rsid w:val="003C1105"/>
    <w:rsid w:val="003C1770"/>
    <w:rsid w:val="003C1A73"/>
    <w:rsid w:val="003C1CC6"/>
    <w:rsid w:val="003C1F34"/>
    <w:rsid w:val="003C3A07"/>
    <w:rsid w:val="003C508B"/>
    <w:rsid w:val="003C5160"/>
    <w:rsid w:val="003C53F7"/>
    <w:rsid w:val="003C5FEE"/>
    <w:rsid w:val="003D0CF7"/>
    <w:rsid w:val="003D1B8F"/>
    <w:rsid w:val="003D293B"/>
    <w:rsid w:val="003D29D7"/>
    <w:rsid w:val="003D29FE"/>
    <w:rsid w:val="003D2A37"/>
    <w:rsid w:val="003D3751"/>
    <w:rsid w:val="003D498C"/>
    <w:rsid w:val="003D55A5"/>
    <w:rsid w:val="003D59AA"/>
    <w:rsid w:val="003D6208"/>
    <w:rsid w:val="003D6686"/>
    <w:rsid w:val="003D699C"/>
    <w:rsid w:val="003D6D3C"/>
    <w:rsid w:val="003E1169"/>
    <w:rsid w:val="003E14A5"/>
    <w:rsid w:val="003E1D1F"/>
    <w:rsid w:val="003E23C5"/>
    <w:rsid w:val="003E2803"/>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61A8"/>
    <w:rsid w:val="00426350"/>
    <w:rsid w:val="00427B94"/>
    <w:rsid w:val="00427D18"/>
    <w:rsid w:val="00427D59"/>
    <w:rsid w:val="00427D77"/>
    <w:rsid w:val="00427EE9"/>
    <w:rsid w:val="00430058"/>
    <w:rsid w:val="004301A8"/>
    <w:rsid w:val="004303F9"/>
    <w:rsid w:val="004305B4"/>
    <w:rsid w:val="00430A3C"/>
    <w:rsid w:val="00430C46"/>
    <w:rsid w:val="00431368"/>
    <w:rsid w:val="00431C23"/>
    <w:rsid w:val="004321FC"/>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802"/>
    <w:rsid w:val="00452A27"/>
    <w:rsid w:val="00454125"/>
    <w:rsid w:val="0045621A"/>
    <w:rsid w:val="0045668D"/>
    <w:rsid w:val="00456AE2"/>
    <w:rsid w:val="00456B7C"/>
    <w:rsid w:val="00456D3B"/>
    <w:rsid w:val="00457054"/>
    <w:rsid w:val="00457100"/>
    <w:rsid w:val="00457A30"/>
    <w:rsid w:val="00457C21"/>
    <w:rsid w:val="00460ACE"/>
    <w:rsid w:val="0046356C"/>
    <w:rsid w:val="00463BBD"/>
    <w:rsid w:val="00465B83"/>
    <w:rsid w:val="004661C1"/>
    <w:rsid w:val="00466458"/>
    <w:rsid w:val="00467D8B"/>
    <w:rsid w:val="0047096B"/>
    <w:rsid w:val="00471DBA"/>
    <w:rsid w:val="004722C4"/>
    <w:rsid w:val="00472339"/>
    <w:rsid w:val="00473651"/>
    <w:rsid w:val="00473944"/>
    <w:rsid w:val="00473C99"/>
    <w:rsid w:val="00474722"/>
    <w:rsid w:val="00474C6C"/>
    <w:rsid w:val="00475B82"/>
    <w:rsid w:val="0047693C"/>
    <w:rsid w:val="00477176"/>
    <w:rsid w:val="00477EE1"/>
    <w:rsid w:val="004808EC"/>
    <w:rsid w:val="00480A18"/>
    <w:rsid w:val="00480D75"/>
    <w:rsid w:val="004812A1"/>
    <w:rsid w:val="00481737"/>
    <w:rsid w:val="00481D83"/>
    <w:rsid w:val="00482589"/>
    <w:rsid w:val="00482CF1"/>
    <w:rsid w:val="00482E85"/>
    <w:rsid w:val="00483A74"/>
    <w:rsid w:val="00484251"/>
    <w:rsid w:val="0048566E"/>
    <w:rsid w:val="00485E71"/>
    <w:rsid w:val="0048703F"/>
    <w:rsid w:val="00487B56"/>
    <w:rsid w:val="00490929"/>
    <w:rsid w:val="00491E1C"/>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5D1"/>
    <w:rsid w:val="004A2DD6"/>
    <w:rsid w:val="004A2ED7"/>
    <w:rsid w:val="004A3F29"/>
    <w:rsid w:val="004A4BC4"/>
    <w:rsid w:val="004A5918"/>
    <w:rsid w:val="004A654D"/>
    <w:rsid w:val="004A69AF"/>
    <w:rsid w:val="004A7E72"/>
    <w:rsid w:val="004B0C43"/>
    <w:rsid w:val="004B1A2F"/>
    <w:rsid w:val="004B1DEB"/>
    <w:rsid w:val="004B1F28"/>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061"/>
    <w:rsid w:val="004C768E"/>
    <w:rsid w:val="004C7D56"/>
    <w:rsid w:val="004D0DF7"/>
    <w:rsid w:val="004D0E18"/>
    <w:rsid w:val="004D1FD1"/>
    <w:rsid w:val="004D206B"/>
    <w:rsid w:val="004D2EE4"/>
    <w:rsid w:val="004D3231"/>
    <w:rsid w:val="004D4030"/>
    <w:rsid w:val="004D4556"/>
    <w:rsid w:val="004D497A"/>
    <w:rsid w:val="004D4D41"/>
    <w:rsid w:val="004D54E9"/>
    <w:rsid w:val="004D59AF"/>
    <w:rsid w:val="004D5CBD"/>
    <w:rsid w:val="004D69C9"/>
    <w:rsid w:val="004D6C18"/>
    <w:rsid w:val="004D70EB"/>
    <w:rsid w:val="004D7D87"/>
    <w:rsid w:val="004E0C16"/>
    <w:rsid w:val="004E0CE7"/>
    <w:rsid w:val="004E23E7"/>
    <w:rsid w:val="004E2992"/>
    <w:rsid w:val="004E32E2"/>
    <w:rsid w:val="004E3DF7"/>
    <w:rsid w:val="004E45A7"/>
    <w:rsid w:val="004E4B06"/>
    <w:rsid w:val="004E5281"/>
    <w:rsid w:val="004E5973"/>
    <w:rsid w:val="004E691D"/>
    <w:rsid w:val="004E69B6"/>
    <w:rsid w:val="004E72A4"/>
    <w:rsid w:val="004F2799"/>
    <w:rsid w:val="004F28EF"/>
    <w:rsid w:val="004F4208"/>
    <w:rsid w:val="004F576C"/>
    <w:rsid w:val="004F5F66"/>
    <w:rsid w:val="004F66B7"/>
    <w:rsid w:val="004F6C09"/>
    <w:rsid w:val="004F7647"/>
    <w:rsid w:val="0050000F"/>
    <w:rsid w:val="00502B61"/>
    <w:rsid w:val="005031C6"/>
    <w:rsid w:val="00503B15"/>
    <w:rsid w:val="00504174"/>
    <w:rsid w:val="0050724F"/>
    <w:rsid w:val="00507314"/>
    <w:rsid w:val="0050799E"/>
    <w:rsid w:val="0051028B"/>
    <w:rsid w:val="00510FF2"/>
    <w:rsid w:val="005114EF"/>
    <w:rsid w:val="00512205"/>
    <w:rsid w:val="005133A0"/>
    <w:rsid w:val="00514A3C"/>
    <w:rsid w:val="00516CA2"/>
    <w:rsid w:val="00516E6B"/>
    <w:rsid w:val="0051709D"/>
    <w:rsid w:val="005201C0"/>
    <w:rsid w:val="0052117D"/>
    <w:rsid w:val="00521F28"/>
    <w:rsid w:val="00523811"/>
    <w:rsid w:val="00524932"/>
    <w:rsid w:val="00524CB4"/>
    <w:rsid w:val="00526FB5"/>
    <w:rsid w:val="0052738D"/>
    <w:rsid w:val="00527AD1"/>
    <w:rsid w:val="00530278"/>
    <w:rsid w:val="00530D9C"/>
    <w:rsid w:val="00530EAB"/>
    <w:rsid w:val="0053210F"/>
    <w:rsid w:val="00532416"/>
    <w:rsid w:val="00532B8A"/>
    <w:rsid w:val="00532F3C"/>
    <w:rsid w:val="00533B09"/>
    <w:rsid w:val="005341D9"/>
    <w:rsid w:val="0053510D"/>
    <w:rsid w:val="005362CB"/>
    <w:rsid w:val="005369F0"/>
    <w:rsid w:val="005374AD"/>
    <w:rsid w:val="00541111"/>
    <w:rsid w:val="0054204E"/>
    <w:rsid w:val="0054263F"/>
    <w:rsid w:val="00543752"/>
    <w:rsid w:val="0054400E"/>
    <w:rsid w:val="00544B7C"/>
    <w:rsid w:val="00545147"/>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35B6"/>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21C4"/>
    <w:rsid w:val="0058312A"/>
    <w:rsid w:val="005836D1"/>
    <w:rsid w:val="00583759"/>
    <w:rsid w:val="00584ECA"/>
    <w:rsid w:val="00585400"/>
    <w:rsid w:val="005878C7"/>
    <w:rsid w:val="0059014E"/>
    <w:rsid w:val="005901C1"/>
    <w:rsid w:val="00590A59"/>
    <w:rsid w:val="005916E5"/>
    <w:rsid w:val="00591738"/>
    <w:rsid w:val="00591DB6"/>
    <w:rsid w:val="00592B1B"/>
    <w:rsid w:val="005934FE"/>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1B1B"/>
    <w:rsid w:val="005C22C2"/>
    <w:rsid w:val="005C3088"/>
    <w:rsid w:val="005C4292"/>
    <w:rsid w:val="005C429B"/>
    <w:rsid w:val="005C6305"/>
    <w:rsid w:val="005D0B6A"/>
    <w:rsid w:val="005D12A8"/>
    <w:rsid w:val="005D16BE"/>
    <w:rsid w:val="005D21BE"/>
    <w:rsid w:val="005D2C95"/>
    <w:rsid w:val="005D3883"/>
    <w:rsid w:val="005D4796"/>
    <w:rsid w:val="005D4DA6"/>
    <w:rsid w:val="005D5A52"/>
    <w:rsid w:val="005E04DD"/>
    <w:rsid w:val="005E0EB5"/>
    <w:rsid w:val="005E0FFF"/>
    <w:rsid w:val="005E17C1"/>
    <w:rsid w:val="005E1C0A"/>
    <w:rsid w:val="005E21E3"/>
    <w:rsid w:val="005E28D3"/>
    <w:rsid w:val="005E3581"/>
    <w:rsid w:val="005E3692"/>
    <w:rsid w:val="005E3AA4"/>
    <w:rsid w:val="005E3C3E"/>
    <w:rsid w:val="005E3DCD"/>
    <w:rsid w:val="005E4609"/>
    <w:rsid w:val="005E5D13"/>
    <w:rsid w:val="005E65C1"/>
    <w:rsid w:val="005E72F0"/>
    <w:rsid w:val="005E7AE1"/>
    <w:rsid w:val="005F1181"/>
    <w:rsid w:val="005F261F"/>
    <w:rsid w:val="005F27FC"/>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166"/>
    <w:rsid w:val="00632433"/>
    <w:rsid w:val="00632CC0"/>
    <w:rsid w:val="00632E49"/>
    <w:rsid w:val="00632FCA"/>
    <w:rsid w:val="006330CF"/>
    <w:rsid w:val="006358E8"/>
    <w:rsid w:val="00637EF7"/>
    <w:rsid w:val="00640015"/>
    <w:rsid w:val="006404CC"/>
    <w:rsid w:val="00640B40"/>
    <w:rsid w:val="006412AA"/>
    <w:rsid w:val="006417C3"/>
    <w:rsid w:val="00641DA8"/>
    <w:rsid w:val="00642843"/>
    <w:rsid w:val="006440A4"/>
    <w:rsid w:val="006441F7"/>
    <w:rsid w:val="00644745"/>
    <w:rsid w:val="00645590"/>
    <w:rsid w:val="00647CE2"/>
    <w:rsid w:val="00650DEF"/>
    <w:rsid w:val="0065144F"/>
    <w:rsid w:val="00651752"/>
    <w:rsid w:val="00652F79"/>
    <w:rsid w:val="006532DE"/>
    <w:rsid w:val="0065509C"/>
    <w:rsid w:val="006555F0"/>
    <w:rsid w:val="00655780"/>
    <w:rsid w:val="00655851"/>
    <w:rsid w:val="00655F46"/>
    <w:rsid w:val="00656FFB"/>
    <w:rsid w:val="00660548"/>
    <w:rsid w:val="00661432"/>
    <w:rsid w:val="00662EB4"/>
    <w:rsid w:val="0066353A"/>
    <w:rsid w:val="0066398F"/>
    <w:rsid w:val="00663A0D"/>
    <w:rsid w:val="006708EF"/>
    <w:rsid w:val="00671BD0"/>
    <w:rsid w:val="006749B3"/>
    <w:rsid w:val="00674A07"/>
    <w:rsid w:val="00674F03"/>
    <w:rsid w:val="00675199"/>
    <w:rsid w:val="00675555"/>
    <w:rsid w:val="00675B9D"/>
    <w:rsid w:val="00676181"/>
    <w:rsid w:val="00676F76"/>
    <w:rsid w:val="00677891"/>
    <w:rsid w:val="00677D55"/>
    <w:rsid w:val="006816D5"/>
    <w:rsid w:val="00681E2F"/>
    <w:rsid w:val="0068274F"/>
    <w:rsid w:val="00682CFF"/>
    <w:rsid w:val="0068347B"/>
    <w:rsid w:val="0068360F"/>
    <w:rsid w:val="006854BC"/>
    <w:rsid w:val="006854F3"/>
    <w:rsid w:val="0068585D"/>
    <w:rsid w:val="00686160"/>
    <w:rsid w:val="006863F9"/>
    <w:rsid w:val="0068699F"/>
    <w:rsid w:val="006870F5"/>
    <w:rsid w:val="0068796A"/>
    <w:rsid w:val="006904EF"/>
    <w:rsid w:val="00690D89"/>
    <w:rsid w:val="00690EBF"/>
    <w:rsid w:val="00691271"/>
    <w:rsid w:val="00692637"/>
    <w:rsid w:val="00692B06"/>
    <w:rsid w:val="00692EB8"/>
    <w:rsid w:val="00693C7C"/>
    <w:rsid w:val="00693F43"/>
    <w:rsid w:val="00694829"/>
    <w:rsid w:val="006949B4"/>
    <w:rsid w:val="00694A01"/>
    <w:rsid w:val="00695F31"/>
    <w:rsid w:val="00697BD2"/>
    <w:rsid w:val="00697CE9"/>
    <w:rsid w:val="006A0B2F"/>
    <w:rsid w:val="006A1018"/>
    <w:rsid w:val="006A1788"/>
    <w:rsid w:val="006A2186"/>
    <w:rsid w:val="006A227E"/>
    <w:rsid w:val="006A25A5"/>
    <w:rsid w:val="006A3812"/>
    <w:rsid w:val="006A42BF"/>
    <w:rsid w:val="006A504D"/>
    <w:rsid w:val="006A5BF8"/>
    <w:rsid w:val="006A6E9A"/>
    <w:rsid w:val="006A7A45"/>
    <w:rsid w:val="006A7CA3"/>
    <w:rsid w:val="006B01A2"/>
    <w:rsid w:val="006B0644"/>
    <w:rsid w:val="006B1280"/>
    <w:rsid w:val="006B1DBF"/>
    <w:rsid w:val="006B225E"/>
    <w:rsid w:val="006B2472"/>
    <w:rsid w:val="006B25D5"/>
    <w:rsid w:val="006B3548"/>
    <w:rsid w:val="006B3F6D"/>
    <w:rsid w:val="006B4471"/>
    <w:rsid w:val="006B502C"/>
    <w:rsid w:val="006B6670"/>
    <w:rsid w:val="006B6FE0"/>
    <w:rsid w:val="006B7493"/>
    <w:rsid w:val="006B7622"/>
    <w:rsid w:val="006B7DFD"/>
    <w:rsid w:val="006C0C11"/>
    <w:rsid w:val="006C12A3"/>
    <w:rsid w:val="006C1603"/>
    <w:rsid w:val="006C188E"/>
    <w:rsid w:val="006C25A8"/>
    <w:rsid w:val="006C2A9C"/>
    <w:rsid w:val="006C3057"/>
    <w:rsid w:val="006C58B2"/>
    <w:rsid w:val="006C6126"/>
    <w:rsid w:val="006C631E"/>
    <w:rsid w:val="006C6403"/>
    <w:rsid w:val="006C6B8A"/>
    <w:rsid w:val="006C6FAA"/>
    <w:rsid w:val="006C7708"/>
    <w:rsid w:val="006C771F"/>
    <w:rsid w:val="006D02E1"/>
    <w:rsid w:val="006D14FA"/>
    <w:rsid w:val="006D1846"/>
    <w:rsid w:val="006D23DF"/>
    <w:rsid w:val="006D268E"/>
    <w:rsid w:val="006D3582"/>
    <w:rsid w:val="006D37F1"/>
    <w:rsid w:val="006D3954"/>
    <w:rsid w:val="006D3FC0"/>
    <w:rsid w:val="006D62B7"/>
    <w:rsid w:val="006D6560"/>
    <w:rsid w:val="006D7DCA"/>
    <w:rsid w:val="006E01D0"/>
    <w:rsid w:val="006E061C"/>
    <w:rsid w:val="006E0BEF"/>
    <w:rsid w:val="006E1826"/>
    <w:rsid w:val="006E2176"/>
    <w:rsid w:val="006E2D28"/>
    <w:rsid w:val="006E3EDE"/>
    <w:rsid w:val="006E5D50"/>
    <w:rsid w:val="006E6F7C"/>
    <w:rsid w:val="006F0704"/>
    <w:rsid w:val="006F0D42"/>
    <w:rsid w:val="006F15F6"/>
    <w:rsid w:val="006F3226"/>
    <w:rsid w:val="006F3B0E"/>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7C1"/>
    <w:rsid w:val="0070583F"/>
    <w:rsid w:val="00705BD4"/>
    <w:rsid w:val="00707711"/>
    <w:rsid w:val="00711218"/>
    <w:rsid w:val="0071258A"/>
    <w:rsid w:val="00712A32"/>
    <w:rsid w:val="00712E56"/>
    <w:rsid w:val="00713D10"/>
    <w:rsid w:val="0071412A"/>
    <w:rsid w:val="00714C91"/>
    <w:rsid w:val="00714FDF"/>
    <w:rsid w:val="007156E0"/>
    <w:rsid w:val="0071582C"/>
    <w:rsid w:val="00715B56"/>
    <w:rsid w:val="007165E5"/>
    <w:rsid w:val="007167DD"/>
    <w:rsid w:val="00716FC5"/>
    <w:rsid w:val="00717AB9"/>
    <w:rsid w:val="00717B78"/>
    <w:rsid w:val="0072001B"/>
    <w:rsid w:val="00720767"/>
    <w:rsid w:val="007208B6"/>
    <w:rsid w:val="007212FA"/>
    <w:rsid w:val="00721DB1"/>
    <w:rsid w:val="00721ECD"/>
    <w:rsid w:val="0072236E"/>
    <w:rsid w:val="00722BC7"/>
    <w:rsid w:val="00722CAE"/>
    <w:rsid w:val="00722DDF"/>
    <w:rsid w:val="00723B88"/>
    <w:rsid w:val="00723F7F"/>
    <w:rsid w:val="007253BD"/>
    <w:rsid w:val="007258C6"/>
    <w:rsid w:val="0072675B"/>
    <w:rsid w:val="00726A4E"/>
    <w:rsid w:val="007274DF"/>
    <w:rsid w:val="007276A2"/>
    <w:rsid w:val="0073082A"/>
    <w:rsid w:val="00732666"/>
    <w:rsid w:val="00733639"/>
    <w:rsid w:val="00733822"/>
    <w:rsid w:val="00734EB6"/>
    <w:rsid w:val="00735062"/>
    <w:rsid w:val="007377A2"/>
    <w:rsid w:val="007378D9"/>
    <w:rsid w:val="00737B00"/>
    <w:rsid w:val="00737DDF"/>
    <w:rsid w:val="00741BEF"/>
    <w:rsid w:val="00742862"/>
    <w:rsid w:val="007439C1"/>
    <w:rsid w:val="0074462F"/>
    <w:rsid w:val="00744742"/>
    <w:rsid w:val="007456A3"/>
    <w:rsid w:val="00745C28"/>
    <w:rsid w:val="00746343"/>
    <w:rsid w:val="00746403"/>
    <w:rsid w:val="007467A0"/>
    <w:rsid w:val="007467F7"/>
    <w:rsid w:val="00747AAE"/>
    <w:rsid w:val="00747BAA"/>
    <w:rsid w:val="00747EC1"/>
    <w:rsid w:val="0075094C"/>
    <w:rsid w:val="0075150C"/>
    <w:rsid w:val="007520CD"/>
    <w:rsid w:val="0075221F"/>
    <w:rsid w:val="007526CE"/>
    <w:rsid w:val="00752DB8"/>
    <w:rsid w:val="00752DCE"/>
    <w:rsid w:val="007530D1"/>
    <w:rsid w:val="00753DB4"/>
    <w:rsid w:val="00753FC9"/>
    <w:rsid w:val="007542B6"/>
    <w:rsid w:val="00754D1A"/>
    <w:rsid w:val="00755815"/>
    <w:rsid w:val="00755897"/>
    <w:rsid w:val="00761946"/>
    <w:rsid w:val="0076401C"/>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3662"/>
    <w:rsid w:val="00774E14"/>
    <w:rsid w:val="007753CE"/>
    <w:rsid w:val="007758AE"/>
    <w:rsid w:val="007765A4"/>
    <w:rsid w:val="00776F18"/>
    <w:rsid w:val="00777076"/>
    <w:rsid w:val="007772E2"/>
    <w:rsid w:val="00777976"/>
    <w:rsid w:val="00777F70"/>
    <w:rsid w:val="00780494"/>
    <w:rsid w:val="00780CB5"/>
    <w:rsid w:val="0078144B"/>
    <w:rsid w:val="00782007"/>
    <w:rsid w:val="00782903"/>
    <w:rsid w:val="00782C7F"/>
    <w:rsid w:val="00782E41"/>
    <w:rsid w:val="00782E65"/>
    <w:rsid w:val="00782F41"/>
    <w:rsid w:val="0078321B"/>
    <w:rsid w:val="00783588"/>
    <w:rsid w:val="007837B1"/>
    <w:rsid w:val="00783998"/>
    <w:rsid w:val="00784095"/>
    <w:rsid w:val="007842EF"/>
    <w:rsid w:val="00785A04"/>
    <w:rsid w:val="00785EE2"/>
    <w:rsid w:val="007861F7"/>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2F50"/>
    <w:rsid w:val="007A4DFD"/>
    <w:rsid w:val="007A52EC"/>
    <w:rsid w:val="007A60B9"/>
    <w:rsid w:val="007A6305"/>
    <w:rsid w:val="007A6A52"/>
    <w:rsid w:val="007A6C18"/>
    <w:rsid w:val="007A6EC2"/>
    <w:rsid w:val="007A70AA"/>
    <w:rsid w:val="007A7703"/>
    <w:rsid w:val="007B12AD"/>
    <w:rsid w:val="007B1B11"/>
    <w:rsid w:val="007B31E7"/>
    <w:rsid w:val="007B3796"/>
    <w:rsid w:val="007B3DF4"/>
    <w:rsid w:val="007B4227"/>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214"/>
    <w:rsid w:val="007D29A3"/>
    <w:rsid w:val="007D39AB"/>
    <w:rsid w:val="007D53C2"/>
    <w:rsid w:val="007D5B0F"/>
    <w:rsid w:val="007D6F52"/>
    <w:rsid w:val="007D7873"/>
    <w:rsid w:val="007E06BE"/>
    <w:rsid w:val="007E0885"/>
    <w:rsid w:val="007E0CCA"/>
    <w:rsid w:val="007E0CD3"/>
    <w:rsid w:val="007E1E23"/>
    <w:rsid w:val="007E2506"/>
    <w:rsid w:val="007E2548"/>
    <w:rsid w:val="007E2753"/>
    <w:rsid w:val="007E354A"/>
    <w:rsid w:val="007E48AD"/>
    <w:rsid w:val="007E501B"/>
    <w:rsid w:val="007E7091"/>
    <w:rsid w:val="007E73AC"/>
    <w:rsid w:val="007E7F1F"/>
    <w:rsid w:val="007F06C8"/>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054F"/>
    <w:rsid w:val="00803496"/>
    <w:rsid w:val="00803AD5"/>
    <w:rsid w:val="00803C82"/>
    <w:rsid w:val="00803D21"/>
    <w:rsid w:val="00804EB6"/>
    <w:rsid w:val="00806A3F"/>
    <w:rsid w:val="0080742C"/>
    <w:rsid w:val="00810DDD"/>
    <w:rsid w:val="008117E5"/>
    <w:rsid w:val="0081338D"/>
    <w:rsid w:val="0081339A"/>
    <w:rsid w:val="008136C8"/>
    <w:rsid w:val="0081577E"/>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1AF"/>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36C19"/>
    <w:rsid w:val="00841398"/>
    <w:rsid w:val="008422D0"/>
    <w:rsid w:val="00843A09"/>
    <w:rsid w:val="0084427D"/>
    <w:rsid w:val="008446EE"/>
    <w:rsid w:val="008455BD"/>
    <w:rsid w:val="00846A58"/>
    <w:rsid w:val="00847C74"/>
    <w:rsid w:val="008503B4"/>
    <w:rsid w:val="00851BBF"/>
    <w:rsid w:val="00851F58"/>
    <w:rsid w:val="00852D81"/>
    <w:rsid w:val="0085347D"/>
    <w:rsid w:val="00853DA2"/>
    <w:rsid w:val="008555B8"/>
    <w:rsid w:val="0085604E"/>
    <w:rsid w:val="00856413"/>
    <w:rsid w:val="008568B9"/>
    <w:rsid w:val="008577AD"/>
    <w:rsid w:val="008600DD"/>
    <w:rsid w:val="00860110"/>
    <w:rsid w:val="0086046F"/>
    <w:rsid w:val="008605EE"/>
    <w:rsid w:val="0086167A"/>
    <w:rsid w:val="00861773"/>
    <w:rsid w:val="00861BE5"/>
    <w:rsid w:val="00861E7B"/>
    <w:rsid w:val="00861FFF"/>
    <w:rsid w:val="008628A3"/>
    <w:rsid w:val="00863140"/>
    <w:rsid w:val="008640FB"/>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0E45"/>
    <w:rsid w:val="00881D06"/>
    <w:rsid w:val="00882987"/>
    <w:rsid w:val="00884B19"/>
    <w:rsid w:val="00885161"/>
    <w:rsid w:val="008854EF"/>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5A0E"/>
    <w:rsid w:val="008966C7"/>
    <w:rsid w:val="008969BB"/>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113D"/>
    <w:rsid w:val="008D264D"/>
    <w:rsid w:val="008D37CC"/>
    <w:rsid w:val="008D38DB"/>
    <w:rsid w:val="008D4036"/>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639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2DF9"/>
    <w:rsid w:val="009030D4"/>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14"/>
    <w:rsid w:val="0091644C"/>
    <w:rsid w:val="00916963"/>
    <w:rsid w:val="00916968"/>
    <w:rsid w:val="00916ECA"/>
    <w:rsid w:val="009176DB"/>
    <w:rsid w:val="0091786C"/>
    <w:rsid w:val="00917F70"/>
    <w:rsid w:val="00920834"/>
    <w:rsid w:val="0092168B"/>
    <w:rsid w:val="009217F9"/>
    <w:rsid w:val="00922EEA"/>
    <w:rsid w:val="009238E8"/>
    <w:rsid w:val="0092516E"/>
    <w:rsid w:val="00926213"/>
    <w:rsid w:val="0093077C"/>
    <w:rsid w:val="00930C54"/>
    <w:rsid w:val="00931435"/>
    <w:rsid w:val="00932481"/>
    <w:rsid w:val="00933CA9"/>
    <w:rsid w:val="00934F04"/>
    <w:rsid w:val="009360B3"/>
    <w:rsid w:val="00936BA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644"/>
    <w:rsid w:val="0094472A"/>
    <w:rsid w:val="0094505A"/>
    <w:rsid w:val="00946479"/>
    <w:rsid w:val="00947688"/>
    <w:rsid w:val="009517BB"/>
    <w:rsid w:val="00951852"/>
    <w:rsid w:val="0095312B"/>
    <w:rsid w:val="0095495D"/>
    <w:rsid w:val="00955160"/>
    <w:rsid w:val="00955907"/>
    <w:rsid w:val="009569EE"/>
    <w:rsid w:val="00956DA5"/>
    <w:rsid w:val="0095737C"/>
    <w:rsid w:val="009576B0"/>
    <w:rsid w:val="00960934"/>
    <w:rsid w:val="00961EAC"/>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25EE"/>
    <w:rsid w:val="00972875"/>
    <w:rsid w:val="0097403C"/>
    <w:rsid w:val="00975DAF"/>
    <w:rsid w:val="0097650B"/>
    <w:rsid w:val="00977B6A"/>
    <w:rsid w:val="00977F1C"/>
    <w:rsid w:val="00982743"/>
    <w:rsid w:val="00983047"/>
    <w:rsid w:val="00983FFE"/>
    <w:rsid w:val="00984A0C"/>
    <w:rsid w:val="00984E1D"/>
    <w:rsid w:val="00985435"/>
    <w:rsid w:val="00985AEC"/>
    <w:rsid w:val="00986DDC"/>
    <w:rsid w:val="0098796D"/>
    <w:rsid w:val="0099011C"/>
    <w:rsid w:val="00990686"/>
    <w:rsid w:val="00990842"/>
    <w:rsid w:val="00990DE9"/>
    <w:rsid w:val="00991979"/>
    <w:rsid w:val="00993564"/>
    <w:rsid w:val="00993CCD"/>
    <w:rsid w:val="00994B72"/>
    <w:rsid w:val="00995C70"/>
    <w:rsid w:val="00996DC3"/>
    <w:rsid w:val="00997619"/>
    <w:rsid w:val="009A00F3"/>
    <w:rsid w:val="009A03DA"/>
    <w:rsid w:val="009A0CED"/>
    <w:rsid w:val="009A12DF"/>
    <w:rsid w:val="009A16FA"/>
    <w:rsid w:val="009A3B3B"/>
    <w:rsid w:val="009A3D8F"/>
    <w:rsid w:val="009A46D8"/>
    <w:rsid w:val="009A46FC"/>
    <w:rsid w:val="009A476C"/>
    <w:rsid w:val="009A55F2"/>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2CFE"/>
    <w:rsid w:val="009C5B14"/>
    <w:rsid w:val="009C61A3"/>
    <w:rsid w:val="009C7841"/>
    <w:rsid w:val="009D082A"/>
    <w:rsid w:val="009D1C8D"/>
    <w:rsid w:val="009D240F"/>
    <w:rsid w:val="009D33A3"/>
    <w:rsid w:val="009D45A0"/>
    <w:rsid w:val="009D5540"/>
    <w:rsid w:val="009D5637"/>
    <w:rsid w:val="009D6F19"/>
    <w:rsid w:val="009D6FB9"/>
    <w:rsid w:val="009E0FD4"/>
    <w:rsid w:val="009E3D46"/>
    <w:rsid w:val="009E4992"/>
    <w:rsid w:val="009E555E"/>
    <w:rsid w:val="009E588C"/>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17CD8"/>
    <w:rsid w:val="00A20258"/>
    <w:rsid w:val="00A20945"/>
    <w:rsid w:val="00A21345"/>
    <w:rsid w:val="00A22B68"/>
    <w:rsid w:val="00A23828"/>
    <w:rsid w:val="00A2495F"/>
    <w:rsid w:val="00A260DD"/>
    <w:rsid w:val="00A26F51"/>
    <w:rsid w:val="00A272CA"/>
    <w:rsid w:val="00A27431"/>
    <w:rsid w:val="00A30399"/>
    <w:rsid w:val="00A308EE"/>
    <w:rsid w:val="00A30FB8"/>
    <w:rsid w:val="00A310E1"/>
    <w:rsid w:val="00A31D33"/>
    <w:rsid w:val="00A3236A"/>
    <w:rsid w:val="00A3239F"/>
    <w:rsid w:val="00A34095"/>
    <w:rsid w:val="00A34887"/>
    <w:rsid w:val="00A34E8F"/>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0DB8"/>
    <w:rsid w:val="00A51460"/>
    <w:rsid w:val="00A515DD"/>
    <w:rsid w:val="00A518AC"/>
    <w:rsid w:val="00A519EF"/>
    <w:rsid w:val="00A521B3"/>
    <w:rsid w:val="00A5230F"/>
    <w:rsid w:val="00A52872"/>
    <w:rsid w:val="00A532D2"/>
    <w:rsid w:val="00A5484A"/>
    <w:rsid w:val="00A5495A"/>
    <w:rsid w:val="00A54BCA"/>
    <w:rsid w:val="00A55211"/>
    <w:rsid w:val="00A556E0"/>
    <w:rsid w:val="00A57E07"/>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0D1F"/>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69E"/>
    <w:rsid w:val="00A77730"/>
    <w:rsid w:val="00A77BFD"/>
    <w:rsid w:val="00A80545"/>
    <w:rsid w:val="00A810C8"/>
    <w:rsid w:val="00A8209D"/>
    <w:rsid w:val="00A820DB"/>
    <w:rsid w:val="00A821E4"/>
    <w:rsid w:val="00A8272C"/>
    <w:rsid w:val="00A83EF7"/>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55D4"/>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91B"/>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292E"/>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4B92"/>
    <w:rsid w:val="00AE5FC3"/>
    <w:rsid w:val="00AE6186"/>
    <w:rsid w:val="00AE6966"/>
    <w:rsid w:val="00AE6CF8"/>
    <w:rsid w:val="00AE7F1F"/>
    <w:rsid w:val="00AF0C64"/>
    <w:rsid w:val="00AF1238"/>
    <w:rsid w:val="00AF182C"/>
    <w:rsid w:val="00AF1962"/>
    <w:rsid w:val="00AF267B"/>
    <w:rsid w:val="00AF29C4"/>
    <w:rsid w:val="00AF3B72"/>
    <w:rsid w:val="00AF4AC7"/>
    <w:rsid w:val="00AF5B99"/>
    <w:rsid w:val="00AF5EDF"/>
    <w:rsid w:val="00AF690A"/>
    <w:rsid w:val="00AF6D10"/>
    <w:rsid w:val="00AF7299"/>
    <w:rsid w:val="00AF7939"/>
    <w:rsid w:val="00B0055F"/>
    <w:rsid w:val="00B050CD"/>
    <w:rsid w:val="00B050F3"/>
    <w:rsid w:val="00B0532F"/>
    <w:rsid w:val="00B055FA"/>
    <w:rsid w:val="00B05968"/>
    <w:rsid w:val="00B0685F"/>
    <w:rsid w:val="00B07127"/>
    <w:rsid w:val="00B10096"/>
    <w:rsid w:val="00B11FB1"/>
    <w:rsid w:val="00B1287A"/>
    <w:rsid w:val="00B12AE4"/>
    <w:rsid w:val="00B12CC6"/>
    <w:rsid w:val="00B12F7E"/>
    <w:rsid w:val="00B13773"/>
    <w:rsid w:val="00B13F3C"/>
    <w:rsid w:val="00B15113"/>
    <w:rsid w:val="00B151B3"/>
    <w:rsid w:val="00B1592A"/>
    <w:rsid w:val="00B16683"/>
    <w:rsid w:val="00B1751B"/>
    <w:rsid w:val="00B2149B"/>
    <w:rsid w:val="00B226FC"/>
    <w:rsid w:val="00B23FAE"/>
    <w:rsid w:val="00B3460A"/>
    <w:rsid w:val="00B34FF4"/>
    <w:rsid w:val="00B367E0"/>
    <w:rsid w:val="00B36FDE"/>
    <w:rsid w:val="00B37865"/>
    <w:rsid w:val="00B40FD5"/>
    <w:rsid w:val="00B42313"/>
    <w:rsid w:val="00B42888"/>
    <w:rsid w:val="00B42D6F"/>
    <w:rsid w:val="00B43291"/>
    <w:rsid w:val="00B4330E"/>
    <w:rsid w:val="00B43707"/>
    <w:rsid w:val="00B43B6C"/>
    <w:rsid w:val="00B43FD4"/>
    <w:rsid w:val="00B45152"/>
    <w:rsid w:val="00B45BBA"/>
    <w:rsid w:val="00B465D7"/>
    <w:rsid w:val="00B466C1"/>
    <w:rsid w:val="00B4688E"/>
    <w:rsid w:val="00B469E8"/>
    <w:rsid w:val="00B46DB3"/>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01A"/>
    <w:rsid w:val="00B62E7C"/>
    <w:rsid w:val="00B63BC1"/>
    <w:rsid w:val="00B63F8C"/>
    <w:rsid w:val="00B64024"/>
    <w:rsid w:val="00B64712"/>
    <w:rsid w:val="00B648F1"/>
    <w:rsid w:val="00B6540C"/>
    <w:rsid w:val="00B7089A"/>
    <w:rsid w:val="00B70F81"/>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87D31"/>
    <w:rsid w:val="00B908BF"/>
    <w:rsid w:val="00B9213E"/>
    <w:rsid w:val="00B9218C"/>
    <w:rsid w:val="00B9294E"/>
    <w:rsid w:val="00B93775"/>
    <w:rsid w:val="00B938B6"/>
    <w:rsid w:val="00B93F83"/>
    <w:rsid w:val="00B9449B"/>
    <w:rsid w:val="00B94618"/>
    <w:rsid w:val="00B94728"/>
    <w:rsid w:val="00B95C95"/>
    <w:rsid w:val="00B962DE"/>
    <w:rsid w:val="00B97676"/>
    <w:rsid w:val="00B97ADE"/>
    <w:rsid w:val="00BA05D2"/>
    <w:rsid w:val="00BA0D81"/>
    <w:rsid w:val="00BA0F20"/>
    <w:rsid w:val="00BA22DC"/>
    <w:rsid w:val="00BA248E"/>
    <w:rsid w:val="00BA3AB8"/>
    <w:rsid w:val="00BA6D40"/>
    <w:rsid w:val="00BA75DC"/>
    <w:rsid w:val="00BA7846"/>
    <w:rsid w:val="00BB18D7"/>
    <w:rsid w:val="00BB29D4"/>
    <w:rsid w:val="00BB30F5"/>
    <w:rsid w:val="00BB32FA"/>
    <w:rsid w:val="00BB3850"/>
    <w:rsid w:val="00BB3A54"/>
    <w:rsid w:val="00BB4529"/>
    <w:rsid w:val="00BB48BC"/>
    <w:rsid w:val="00BB4F0E"/>
    <w:rsid w:val="00BB5263"/>
    <w:rsid w:val="00BB53F9"/>
    <w:rsid w:val="00BB6589"/>
    <w:rsid w:val="00BB79D4"/>
    <w:rsid w:val="00BC05AC"/>
    <w:rsid w:val="00BC0A18"/>
    <w:rsid w:val="00BC1861"/>
    <w:rsid w:val="00BC1F20"/>
    <w:rsid w:val="00BC2150"/>
    <w:rsid w:val="00BC3B27"/>
    <w:rsid w:val="00BC3E99"/>
    <w:rsid w:val="00BC4B30"/>
    <w:rsid w:val="00BC5AD5"/>
    <w:rsid w:val="00BC700C"/>
    <w:rsid w:val="00BD05D4"/>
    <w:rsid w:val="00BD114E"/>
    <w:rsid w:val="00BD1F42"/>
    <w:rsid w:val="00BD24C6"/>
    <w:rsid w:val="00BD2FAA"/>
    <w:rsid w:val="00BD3E0B"/>
    <w:rsid w:val="00BD43E9"/>
    <w:rsid w:val="00BD4678"/>
    <w:rsid w:val="00BD66ED"/>
    <w:rsid w:val="00BD75E8"/>
    <w:rsid w:val="00BE03B9"/>
    <w:rsid w:val="00BE0998"/>
    <w:rsid w:val="00BE0E40"/>
    <w:rsid w:val="00BE2871"/>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0FDB"/>
    <w:rsid w:val="00C04598"/>
    <w:rsid w:val="00C0469F"/>
    <w:rsid w:val="00C04A06"/>
    <w:rsid w:val="00C04DA8"/>
    <w:rsid w:val="00C0507B"/>
    <w:rsid w:val="00C057AB"/>
    <w:rsid w:val="00C063F3"/>
    <w:rsid w:val="00C064A3"/>
    <w:rsid w:val="00C06A44"/>
    <w:rsid w:val="00C10D5E"/>
    <w:rsid w:val="00C11D54"/>
    <w:rsid w:val="00C125BC"/>
    <w:rsid w:val="00C12729"/>
    <w:rsid w:val="00C13B26"/>
    <w:rsid w:val="00C13E61"/>
    <w:rsid w:val="00C14944"/>
    <w:rsid w:val="00C15EF2"/>
    <w:rsid w:val="00C15F0D"/>
    <w:rsid w:val="00C15F2B"/>
    <w:rsid w:val="00C16437"/>
    <w:rsid w:val="00C174DC"/>
    <w:rsid w:val="00C1792A"/>
    <w:rsid w:val="00C20900"/>
    <w:rsid w:val="00C20C2C"/>
    <w:rsid w:val="00C21097"/>
    <w:rsid w:val="00C2261D"/>
    <w:rsid w:val="00C22AAA"/>
    <w:rsid w:val="00C231EF"/>
    <w:rsid w:val="00C23933"/>
    <w:rsid w:val="00C25C34"/>
    <w:rsid w:val="00C263AB"/>
    <w:rsid w:val="00C26794"/>
    <w:rsid w:val="00C27B9D"/>
    <w:rsid w:val="00C27D04"/>
    <w:rsid w:val="00C307D8"/>
    <w:rsid w:val="00C30A77"/>
    <w:rsid w:val="00C31018"/>
    <w:rsid w:val="00C310F3"/>
    <w:rsid w:val="00C3138D"/>
    <w:rsid w:val="00C314FC"/>
    <w:rsid w:val="00C32700"/>
    <w:rsid w:val="00C328D6"/>
    <w:rsid w:val="00C32E26"/>
    <w:rsid w:val="00C33777"/>
    <w:rsid w:val="00C33E3A"/>
    <w:rsid w:val="00C3559B"/>
    <w:rsid w:val="00C35701"/>
    <w:rsid w:val="00C35BE3"/>
    <w:rsid w:val="00C363F8"/>
    <w:rsid w:val="00C36494"/>
    <w:rsid w:val="00C373A1"/>
    <w:rsid w:val="00C37442"/>
    <w:rsid w:val="00C37607"/>
    <w:rsid w:val="00C37A91"/>
    <w:rsid w:val="00C412C9"/>
    <w:rsid w:val="00C41375"/>
    <w:rsid w:val="00C41CFA"/>
    <w:rsid w:val="00C443DC"/>
    <w:rsid w:val="00C456FF"/>
    <w:rsid w:val="00C5013A"/>
    <w:rsid w:val="00C504E3"/>
    <w:rsid w:val="00C505B3"/>
    <w:rsid w:val="00C51355"/>
    <w:rsid w:val="00C516B6"/>
    <w:rsid w:val="00C51B0E"/>
    <w:rsid w:val="00C51CC5"/>
    <w:rsid w:val="00C52B8D"/>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4F2D"/>
    <w:rsid w:val="00C660E1"/>
    <w:rsid w:val="00C662A9"/>
    <w:rsid w:val="00C666FE"/>
    <w:rsid w:val="00C66EDF"/>
    <w:rsid w:val="00C675CE"/>
    <w:rsid w:val="00C67879"/>
    <w:rsid w:val="00C679FA"/>
    <w:rsid w:val="00C67C1E"/>
    <w:rsid w:val="00C700F9"/>
    <w:rsid w:val="00C7065E"/>
    <w:rsid w:val="00C708CA"/>
    <w:rsid w:val="00C715C5"/>
    <w:rsid w:val="00C71906"/>
    <w:rsid w:val="00C72C9E"/>
    <w:rsid w:val="00C72F33"/>
    <w:rsid w:val="00C73386"/>
    <w:rsid w:val="00C733E3"/>
    <w:rsid w:val="00C747BA"/>
    <w:rsid w:val="00C74D93"/>
    <w:rsid w:val="00C75C94"/>
    <w:rsid w:val="00C7618E"/>
    <w:rsid w:val="00C7675C"/>
    <w:rsid w:val="00C76AB6"/>
    <w:rsid w:val="00C771E2"/>
    <w:rsid w:val="00C77680"/>
    <w:rsid w:val="00C80EE3"/>
    <w:rsid w:val="00C815A0"/>
    <w:rsid w:val="00C815CA"/>
    <w:rsid w:val="00C81AF9"/>
    <w:rsid w:val="00C81C21"/>
    <w:rsid w:val="00C831A6"/>
    <w:rsid w:val="00C83F6C"/>
    <w:rsid w:val="00C84E52"/>
    <w:rsid w:val="00C8539A"/>
    <w:rsid w:val="00C863F4"/>
    <w:rsid w:val="00C87558"/>
    <w:rsid w:val="00C87952"/>
    <w:rsid w:val="00C87C20"/>
    <w:rsid w:val="00C906DB"/>
    <w:rsid w:val="00C90744"/>
    <w:rsid w:val="00C91931"/>
    <w:rsid w:val="00C9201F"/>
    <w:rsid w:val="00C920D8"/>
    <w:rsid w:val="00C92B76"/>
    <w:rsid w:val="00C941FF"/>
    <w:rsid w:val="00C95D7E"/>
    <w:rsid w:val="00C95EC7"/>
    <w:rsid w:val="00C96019"/>
    <w:rsid w:val="00C961DF"/>
    <w:rsid w:val="00C965E1"/>
    <w:rsid w:val="00C978F6"/>
    <w:rsid w:val="00CA0ADF"/>
    <w:rsid w:val="00CA22B4"/>
    <w:rsid w:val="00CA2B60"/>
    <w:rsid w:val="00CA410F"/>
    <w:rsid w:val="00CA4F8A"/>
    <w:rsid w:val="00CA5985"/>
    <w:rsid w:val="00CA71E1"/>
    <w:rsid w:val="00CA7CE7"/>
    <w:rsid w:val="00CA7ED9"/>
    <w:rsid w:val="00CB00F9"/>
    <w:rsid w:val="00CB12C0"/>
    <w:rsid w:val="00CB33D7"/>
    <w:rsid w:val="00CB455E"/>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7F1"/>
    <w:rsid w:val="00CC69B3"/>
    <w:rsid w:val="00CC6D9C"/>
    <w:rsid w:val="00CC753C"/>
    <w:rsid w:val="00CC7DC2"/>
    <w:rsid w:val="00CD0573"/>
    <w:rsid w:val="00CD2195"/>
    <w:rsid w:val="00CD318E"/>
    <w:rsid w:val="00CD3864"/>
    <w:rsid w:val="00CD3A08"/>
    <w:rsid w:val="00CD7D38"/>
    <w:rsid w:val="00CE00A9"/>
    <w:rsid w:val="00CE1B75"/>
    <w:rsid w:val="00CE1B79"/>
    <w:rsid w:val="00CE2043"/>
    <w:rsid w:val="00CE20CE"/>
    <w:rsid w:val="00CE3767"/>
    <w:rsid w:val="00CE4354"/>
    <w:rsid w:val="00CE486A"/>
    <w:rsid w:val="00CE4AA3"/>
    <w:rsid w:val="00CE53CE"/>
    <w:rsid w:val="00CE602E"/>
    <w:rsid w:val="00CE652E"/>
    <w:rsid w:val="00CE72BB"/>
    <w:rsid w:val="00CE7570"/>
    <w:rsid w:val="00CF0BEC"/>
    <w:rsid w:val="00CF1325"/>
    <w:rsid w:val="00CF1B34"/>
    <w:rsid w:val="00CF1C6F"/>
    <w:rsid w:val="00CF20D7"/>
    <w:rsid w:val="00CF23F1"/>
    <w:rsid w:val="00CF2654"/>
    <w:rsid w:val="00CF2C39"/>
    <w:rsid w:val="00CF3AE8"/>
    <w:rsid w:val="00CF3C17"/>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1B4B"/>
    <w:rsid w:val="00D221AB"/>
    <w:rsid w:val="00D22601"/>
    <w:rsid w:val="00D248A6"/>
    <w:rsid w:val="00D24E45"/>
    <w:rsid w:val="00D2614F"/>
    <w:rsid w:val="00D261C0"/>
    <w:rsid w:val="00D27428"/>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5CF"/>
    <w:rsid w:val="00D62C65"/>
    <w:rsid w:val="00D64035"/>
    <w:rsid w:val="00D6470A"/>
    <w:rsid w:val="00D66560"/>
    <w:rsid w:val="00D66C4C"/>
    <w:rsid w:val="00D66DAE"/>
    <w:rsid w:val="00D67682"/>
    <w:rsid w:val="00D67B5C"/>
    <w:rsid w:val="00D67FEA"/>
    <w:rsid w:val="00D70AA7"/>
    <w:rsid w:val="00D70FE6"/>
    <w:rsid w:val="00D713AF"/>
    <w:rsid w:val="00D72FF3"/>
    <w:rsid w:val="00D738DD"/>
    <w:rsid w:val="00D73BD1"/>
    <w:rsid w:val="00D74C95"/>
    <w:rsid w:val="00D74F37"/>
    <w:rsid w:val="00D75C0C"/>
    <w:rsid w:val="00D76499"/>
    <w:rsid w:val="00D764FC"/>
    <w:rsid w:val="00D76F6F"/>
    <w:rsid w:val="00D7743A"/>
    <w:rsid w:val="00D801A5"/>
    <w:rsid w:val="00D808BD"/>
    <w:rsid w:val="00D81F3E"/>
    <w:rsid w:val="00D8225D"/>
    <w:rsid w:val="00D827A1"/>
    <w:rsid w:val="00D82F9E"/>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D80"/>
    <w:rsid w:val="00D92F32"/>
    <w:rsid w:val="00D934B8"/>
    <w:rsid w:val="00D936B8"/>
    <w:rsid w:val="00D94AA4"/>
    <w:rsid w:val="00D95C31"/>
    <w:rsid w:val="00D96878"/>
    <w:rsid w:val="00D975CC"/>
    <w:rsid w:val="00DA01F2"/>
    <w:rsid w:val="00DA0CCD"/>
    <w:rsid w:val="00DA15ED"/>
    <w:rsid w:val="00DA192C"/>
    <w:rsid w:val="00DA2BDF"/>
    <w:rsid w:val="00DA2F44"/>
    <w:rsid w:val="00DA30AE"/>
    <w:rsid w:val="00DA455C"/>
    <w:rsid w:val="00DA5022"/>
    <w:rsid w:val="00DA59BA"/>
    <w:rsid w:val="00DA695B"/>
    <w:rsid w:val="00DA6B21"/>
    <w:rsid w:val="00DA7828"/>
    <w:rsid w:val="00DA7E9B"/>
    <w:rsid w:val="00DB03A0"/>
    <w:rsid w:val="00DB1639"/>
    <w:rsid w:val="00DB1843"/>
    <w:rsid w:val="00DB311A"/>
    <w:rsid w:val="00DB437A"/>
    <w:rsid w:val="00DB47CA"/>
    <w:rsid w:val="00DB5854"/>
    <w:rsid w:val="00DB5A65"/>
    <w:rsid w:val="00DB5C38"/>
    <w:rsid w:val="00DB62A7"/>
    <w:rsid w:val="00DB6BC0"/>
    <w:rsid w:val="00DB7AF7"/>
    <w:rsid w:val="00DC0B41"/>
    <w:rsid w:val="00DC3A2A"/>
    <w:rsid w:val="00DC4104"/>
    <w:rsid w:val="00DC44F8"/>
    <w:rsid w:val="00DC4CFF"/>
    <w:rsid w:val="00DC536A"/>
    <w:rsid w:val="00DC65EC"/>
    <w:rsid w:val="00DC69FA"/>
    <w:rsid w:val="00DC6DF2"/>
    <w:rsid w:val="00DC7696"/>
    <w:rsid w:val="00DC76E2"/>
    <w:rsid w:val="00DC7B77"/>
    <w:rsid w:val="00DD0096"/>
    <w:rsid w:val="00DD1976"/>
    <w:rsid w:val="00DD1A4E"/>
    <w:rsid w:val="00DD1F43"/>
    <w:rsid w:val="00DD3D32"/>
    <w:rsid w:val="00DD4707"/>
    <w:rsid w:val="00DD5331"/>
    <w:rsid w:val="00DD6F87"/>
    <w:rsid w:val="00DE0225"/>
    <w:rsid w:val="00DE0372"/>
    <w:rsid w:val="00DE0D79"/>
    <w:rsid w:val="00DE1B35"/>
    <w:rsid w:val="00DE1FAD"/>
    <w:rsid w:val="00DE2632"/>
    <w:rsid w:val="00DE2BE4"/>
    <w:rsid w:val="00DE38AF"/>
    <w:rsid w:val="00DE3D43"/>
    <w:rsid w:val="00DE4D1D"/>
    <w:rsid w:val="00DE5268"/>
    <w:rsid w:val="00DE5AC9"/>
    <w:rsid w:val="00DE67B1"/>
    <w:rsid w:val="00DE7203"/>
    <w:rsid w:val="00DF1383"/>
    <w:rsid w:val="00DF24D9"/>
    <w:rsid w:val="00DF4882"/>
    <w:rsid w:val="00DF5E81"/>
    <w:rsid w:val="00DF6A93"/>
    <w:rsid w:val="00DF700A"/>
    <w:rsid w:val="00DF7F72"/>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0BA3"/>
    <w:rsid w:val="00E115B3"/>
    <w:rsid w:val="00E13ABD"/>
    <w:rsid w:val="00E1420E"/>
    <w:rsid w:val="00E14A3A"/>
    <w:rsid w:val="00E159D4"/>
    <w:rsid w:val="00E160FB"/>
    <w:rsid w:val="00E16177"/>
    <w:rsid w:val="00E17146"/>
    <w:rsid w:val="00E17485"/>
    <w:rsid w:val="00E176E3"/>
    <w:rsid w:val="00E20066"/>
    <w:rsid w:val="00E2054B"/>
    <w:rsid w:val="00E21CF9"/>
    <w:rsid w:val="00E22C4B"/>
    <w:rsid w:val="00E23381"/>
    <w:rsid w:val="00E253B7"/>
    <w:rsid w:val="00E25682"/>
    <w:rsid w:val="00E261E5"/>
    <w:rsid w:val="00E263CF"/>
    <w:rsid w:val="00E27F5A"/>
    <w:rsid w:val="00E30AF5"/>
    <w:rsid w:val="00E319A2"/>
    <w:rsid w:val="00E32105"/>
    <w:rsid w:val="00E321EC"/>
    <w:rsid w:val="00E330D3"/>
    <w:rsid w:val="00E36554"/>
    <w:rsid w:val="00E368C7"/>
    <w:rsid w:val="00E36E21"/>
    <w:rsid w:val="00E37519"/>
    <w:rsid w:val="00E378CF"/>
    <w:rsid w:val="00E37D18"/>
    <w:rsid w:val="00E37D35"/>
    <w:rsid w:val="00E40C96"/>
    <w:rsid w:val="00E41273"/>
    <w:rsid w:val="00E41BFD"/>
    <w:rsid w:val="00E42B1D"/>
    <w:rsid w:val="00E43A4A"/>
    <w:rsid w:val="00E43B3E"/>
    <w:rsid w:val="00E44FD1"/>
    <w:rsid w:val="00E4591A"/>
    <w:rsid w:val="00E45E51"/>
    <w:rsid w:val="00E45E56"/>
    <w:rsid w:val="00E45E73"/>
    <w:rsid w:val="00E466AA"/>
    <w:rsid w:val="00E46EA6"/>
    <w:rsid w:val="00E4770A"/>
    <w:rsid w:val="00E477FA"/>
    <w:rsid w:val="00E50113"/>
    <w:rsid w:val="00E508BA"/>
    <w:rsid w:val="00E50A29"/>
    <w:rsid w:val="00E517C6"/>
    <w:rsid w:val="00E536BE"/>
    <w:rsid w:val="00E538E1"/>
    <w:rsid w:val="00E55DF2"/>
    <w:rsid w:val="00E568B5"/>
    <w:rsid w:val="00E57B31"/>
    <w:rsid w:val="00E60078"/>
    <w:rsid w:val="00E602E7"/>
    <w:rsid w:val="00E60ACB"/>
    <w:rsid w:val="00E60FBF"/>
    <w:rsid w:val="00E62212"/>
    <w:rsid w:val="00E63135"/>
    <w:rsid w:val="00E640EF"/>
    <w:rsid w:val="00E6537A"/>
    <w:rsid w:val="00E65824"/>
    <w:rsid w:val="00E65FC2"/>
    <w:rsid w:val="00E67820"/>
    <w:rsid w:val="00E67B50"/>
    <w:rsid w:val="00E67EF7"/>
    <w:rsid w:val="00E70688"/>
    <w:rsid w:val="00E71698"/>
    <w:rsid w:val="00E71D58"/>
    <w:rsid w:val="00E72C0E"/>
    <w:rsid w:val="00E73133"/>
    <w:rsid w:val="00E73937"/>
    <w:rsid w:val="00E73CB7"/>
    <w:rsid w:val="00E73EF9"/>
    <w:rsid w:val="00E74DE4"/>
    <w:rsid w:val="00E75AFD"/>
    <w:rsid w:val="00E75FF9"/>
    <w:rsid w:val="00E7608A"/>
    <w:rsid w:val="00E76730"/>
    <w:rsid w:val="00E76F4D"/>
    <w:rsid w:val="00E7704E"/>
    <w:rsid w:val="00E80351"/>
    <w:rsid w:val="00E81C69"/>
    <w:rsid w:val="00E82219"/>
    <w:rsid w:val="00E83F7F"/>
    <w:rsid w:val="00E84E34"/>
    <w:rsid w:val="00E8558F"/>
    <w:rsid w:val="00E85AC3"/>
    <w:rsid w:val="00E86ABC"/>
    <w:rsid w:val="00E87A1C"/>
    <w:rsid w:val="00E87F90"/>
    <w:rsid w:val="00E9108D"/>
    <w:rsid w:val="00E91677"/>
    <w:rsid w:val="00E92B9A"/>
    <w:rsid w:val="00E9302F"/>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7C"/>
    <w:rsid w:val="00EA7493"/>
    <w:rsid w:val="00EA7624"/>
    <w:rsid w:val="00EB03BB"/>
    <w:rsid w:val="00EB07FE"/>
    <w:rsid w:val="00EB15DF"/>
    <w:rsid w:val="00EB2921"/>
    <w:rsid w:val="00EB2EE9"/>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1403"/>
    <w:rsid w:val="00ED14C1"/>
    <w:rsid w:val="00ED2FFB"/>
    <w:rsid w:val="00ED41AD"/>
    <w:rsid w:val="00ED49D7"/>
    <w:rsid w:val="00ED5ACA"/>
    <w:rsid w:val="00ED5C69"/>
    <w:rsid w:val="00ED6118"/>
    <w:rsid w:val="00ED70AC"/>
    <w:rsid w:val="00ED7177"/>
    <w:rsid w:val="00ED7366"/>
    <w:rsid w:val="00ED784F"/>
    <w:rsid w:val="00ED7EE4"/>
    <w:rsid w:val="00EE0B45"/>
    <w:rsid w:val="00EE0BA0"/>
    <w:rsid w:val="00EE1056"/>
    <w:rsid w:val="00EE12F3"/>
    <w:rsid w:val="00EE1810"/>
    <w:rsid w:val="00EE1D91"/>
    <w:rsid w:val="00EE3857"/>
    <w:rsid w:val="00EE4C35"/>
    <w:rsid w:val="00EE6762"/>
    <w:rsid w:val="00EE67E9"/>
    <w:rsid w:val="00EE6E77"/>
    <w:rsid w:val="00EE7953"/>
    <w:rsid w:val="00EF22CD"/>
    <w:rsid w:val="00EF2CF1"/>
    <w:rsid w:val="00EF2E4F"/>
    <w:rsid w:val="00EF32FA"/>
    <w:rsid w:val="00EF36C1"/>
    <w:rsid w:val="00EF3BC5"/>
    <w:rsid w:val="00EF3E85"/>
    <w:rsid w:val="00EF5A02"/>
    <w:rsid w:val="00EF7602"/>
    <w:rsid w:val="00EF7693"/>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0D4"/>
    <w:rsid w:val="00F41B3C"/>
    <w:rsid w:val="00F43C82"/>
    <w:rsid w:val="00F44101"/>
    <w:rsid w:val="00F44AE7"/>
    <w:rsid w:val="00F44E99"/>
    <w:rsid w:val="00F44ECE"/>
    <w:rsid w:val="00F45E36"/>
    <w:rsid w:val="00F47E9B"/>
    <w:rsid w:val="00F51108"/>
    <w:rsid w:val="00F52680"/>
    <w:rsid w:val="00F5293C"/>
    <w:rsid w:val="00F52DF3"/>
    <w:rsid w:val="00F53F89"/>
    <w:rsid w:val="00F54DF7"/>
    <w:rsid w:val="00F56516"/>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01D2"/>
    <w:rsid w:val="00F731F3"/>
    <w:rsid w:val="00F74729"/>
    <w:rsid w:val="00F74BEA"/>
    <w:rsid w:val="00F75951"/>
    <w:rsid w:val="00F77248"/>
    <w:rsid w:val="00F77C29"/>
    <w:rsid w:val="00F8011D"/>
    <w:rsid w:val="00F80B4F"/>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0C6"/>
    <w:rsid w:val="00F933DB"/>
    <w:rsid w:val="00F93478"/>
    <w:rsid w:val="00F93641"/>
    <w:rsid w:val="00F93D7C"/>
    <w:rsid w:val="00F959BB"/>
    <w:rsid w:val="00F9633E"/>
    <w:rsid w:val="00F97AF5"/>
    <w:rsid w:val="00FA082B"/>
    <w:rsid w:val="00FA0A7C"/>
    <w:rsid w:val="00FA0EFC"/>
    <w:rsid w:val="00FA1872"/>
    <w:rsid w:val="00FA234A"/>
    <w:rsid w:val="00FA3620"/>
    <w:rsid w:val="00FA5531"/>
    <w:rsid w:val="00FA5573"/>
    <w:rsid w:val="00FA65A9"/>
    <w:rsid w:val="00FA6AAF"/>
    <w:rsid w:val="00FB0F1B"/>
    <w:rsid w:val="00FB1977"/>
    <w:rsid w:val="00FB1A2E"/>
    <w:rsid w:val="00FB1AE9"/>
    <w:rsid w:val="00FB2833"/>
    <w:rsid w:val="00FB2ED4"/>
    <w:rsid w:val="00FB32C1"/>
    <w:rsid w:val="00FB342D"/>
    <w:rsid w:val="00FB365F"/>
    <w:rsid w:val="00FB368F"/>
    <w:rsid w:val="00FB5519"/>
    <w:rsid w:val="00FB5754"/>
    <w:rsid w:val="00FB58B4"/>
    <w:rsid w:val="00FB601D"/>
    <w:rsid w:val="00FC0405"/>
    <w:rsid w:val="00FC1271"/>
    <w:rsid w:val="00FC1589"/>
    <w:rsid w:val="00FC278F"/>
    <w:rsid w:val="00FC2C7A"/>
    <w:rsid w:val="00FC3C6E"/>
    <w:rsid w:val="00FC3D46"/>
    <w:rsid w:val="00FC43BF"/>
    <w:rsid w:val="00FC53A9"/>
    <w:rsid w:val="00FC53F6"/>
    <w:rsid w:val="00FC5884"/>
    <w:rsid w:val="00FC6DB6"/>
    <w:rsid w:val="00FC70D9"/>
    <w:rsid w:val="00FD1090"/>
    <w:rsid w:val="00FD1161"/>
    <w:rsid w:val="00FD121C"/>
    <w:rsid w:val="00FD1652"/>
    <w:rsid w:val="00FD1755"/>
    <w:rsid w:val="00FD1B87"/>
    <w:rsid w:val="00FD1DFE"/>
    <w:rsid w:val="00FD3271"/>
    <w:rsid w:val="00FD33BE"/>
    <w:rsid w:val="00FD3A52"/>
    <w:rsid w:val="00FD3C28"/>
    <w:rsid w:val="00FD5244"/>
    <w:rsid w:val="00FD6D24"/>
    <w:rsid w:val="00FD706C"/>
    <w:rsid w:val="00FD7142"/>
    <w:rsid w:val="00FD7B51"/>
    <w:rsid w:val="00FD7C6B"/>
    <w:rsid w:val="00FD7D70"/>
    <w:rsid w:val="00FD7EDE"/>
    <w:rsid w:val="00FE283C"/>
    <w:rsid w:val="00FE296F"/>
    <w:rsid w:val="00FE2BF5"/>
    <w:rsid w:val="00FE5B3C"/>
    <w:rsid w:val="00FE70F3"/>
    <w:rsid w:val="00FE7DB9"/>
    <w:rsid w:val="00FF0764"/>
    <w:rsid w:val="00FF0D98"/>
    <w:rsid w:val="00FF14DC"/>
    <w:rsid w:val="00FF1F19"/>
    <w:rsid w:val="00FF30ED"/>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95F75EF-823C-461D-ACFA-4ECF1163C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5E3C3E"/>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652F79"/>
    <w:pPr>
      <w:keepNext/>
      <w:keepLines/>
      <w:numPr>
        <w:ilvl w:val="1"/>
        <w:numId w:val="2"/>
      </w:numPr>
      <w:spacing w:before="240" w:after="240" w:line="240" w:lineRule="auto"/>
      <w:ind w:left="900" w:hanging="900"/>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BC05AC"/>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652F79"/>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BC05A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5"/>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7"/>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table" w:styleId="GridTable4-Accent4">
    <w:name w:val="Grid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74F0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674F0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1">
    <w:name w:val="List Table 5 Dark Accent 1"/>
    <w:basedOn w:val="TableNormal"/>
    <w:uiPriority w:val="50"/>
    <w:rsid w:val="00674F03"/>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4">
    <w:name w:val="List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2">
    <w:name w:val="Grid Table 5 Dark Accent 2"/>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PlainTable5">
    <w:name w:val="Plain Table 5"/>
    <w:basedOn w:val="TableNormal"/>
    <w:uiPriority w:val="99"/>
    <w:rsid w:val="00A521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A521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4">
    <w:name w:val="List Table 7 Colorful Accent 4"/>
    <w:basedOn w:val="TableNormal"/>
    <w:uiPriority w:val="52"/>
    <w:rsid w:val="00A521B3"/>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5">
    <w:name w:val="Grid Table 3 Accent 5"/>
    <w:basedOn w:val="TableNormal"/>
    <w:uiPriority w:val="48"/>
    <w:rsid w:val="00A521B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p-black">
    <w:name w:val="p-black"/>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p-grey">
    <w:name w:val="p-grey"/>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1227137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0532918">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2803">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6956800">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3692644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81636297">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3562593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08708798">
      <w:bodyDiv w:val="1"/>
      <w:marLeft w:val="0"/>
      <w:marRight w:val="0"/>
      <w:marTop w:val="0"/>
      <w:marBottom w:val="0"/>
      <w:divBdr>
        <w:top w:val="none" w:sz="0" w:space="0" w:color="auto"/>
        <w:left w:val="none" w:sz="0" w:space="0" w:color="auto"/>
        <w:bottom w:val="none" w:sz="0" w:space="0" w:color="auto"/>
        <w:right w:val="none" w:sz="0" w:space="0" w:color="auto"/>
      </w:divBdr>
      <w:divsChild>
        <w:div w:id="160394773">
          <w:marLeft w:val="0"/>
          <w:marRight w:val="0"/>
          <w:marTop w:val="0"/>
          <w:marBottom w:val="180"/>
          <w:divBdr>
            <w:top w:val="none" w:sz="0" w:space="0" w:color="auto"/>
            <w:left w:val="none" w:sz="0" w:space="0" w:color="auto"/>
            <w:bottom w:val="none" w:sz="0" w:space="0" w:color="auto"/>
            <w:right w:val="none" w:sz="0" w:space="0" w:color="auto"/>
          </w:divBdr>
          <w:divsChild>
            <w:div w:id="2000766541">
              <w:marLeft w:val="0"/>
              <w:marRight w:val="0"/>
              <w:marTop w:val="0"/>
              <w:marBottom w:val="0"/>
              <w:divBdr>
                <w:top w:val="none" w:sz="0" w:space="0" w:color="auto"/>
                <w:left w:val="none" w:sz="0" w:space="0" w:color="auto"/>
                <w:bottom w:val="none" w:sz="0" w:space="0" w:color="auto"/>
                <w:right w:val="none" w:sz="0" w:space="0" w:color="auto"/>
              </w:divBdr>
            </w:div>
          </w:divsChild>
        </w:div>
        <w:div w:id="1344480945">
          <w:marLeft w:val="0"/>
          <w:marRight w:val="0"/>
          <w:marTop w:val="0"/>
          <w:marBottom w:val="180"/>
          <w:divBdr>
            <w:top w:val="none" w:sz="0" w:space="0" w:color="auto"/>
            <w:left w:val="none" w:sz="0" w:space="0" w:color="auto"/>
            <w:bottom w:val="none" w:sz="0" w:space="0" w:color="auto"/>
            <w:right w:val="none" w:sz="0" w:space="0" w:color="auto"/>
          </w:divBdr>
          <w:divsChild>
            <w:div w:id="1903448706">
              <w:marLeft w:val="0"/>
              <w:marRight w:val="0"/>
              <w:marTop w:val="0"/>
              <w:marBottom w:val="0"/>
              <w:divBdr>
                <w:top w:val="none" w:sz="0" w:space="0" w:color="auto"/>
                <w:left w:val="none" w:sz="0" w:space="0" w:color="auto"/>
                <w:bottom w:val="none" w:sz="0" w:space="0" w:color="auto"/>
                <w:right w:val="none" w:sz="0" w:space="0" w:color="auto"/>
              </w:divBdr>
            </w:div>
            <w:div w:id="1923483964">
              <w:marLeft w:val="0"/>
              <w:marRight w:val="0"/>
              <w:marTop w:val="0"/>
              <w:marBottom w:val="0"/>
              <w:divBdr>
                <w:top w:val="none" w:sz="0" w:space="0" w:color="auto"/>
                <w:left w:val="none" w:sz="0" w:space="0" w:color="auto"/>
                <w:bottom w:val="none" w:sz="0" w:space="0" w:color="auto"/>
                <w:right w:val="none" w:sz="0" w:space="0" w:color="auto"/>
              </w:divBdr>
            </w:div>
          </w:divsChild>
        </w:div>
        <w:div w:id="1527521078">
          <w:marLeft w:val="0"/>
          <w:marRight w:val="0"/>
          <w:marTop w:val="0"/>
          <w:marBottom w:val="180"/>
          <w:divBdr>
            <w:top w:val="none" w:sz="0" w:space="0" w:color="auto"/>
            <w:left w:val="none" w:sz="0" w:space="0" w:color="auto"/>
            <w:bottom w:val="none" w:sz="0" w:space="0" w:color="auto"/>
            <w:right w:val="none" w:sz="0" w:space="0" w:color="auto"/>
          </w:divBdr>
          <w:divsChild>
            <w:div w:id="1150319894">
              <w:marLeft w:val="0"/>
              <w:marRight w:val="0"/>
              <w:marTop w:val="0"/>
              <w:marBottom w:val="0"/>
              <w:divBdr>
                <w:top w:val="none" w:sz="0" w:space="0" w:color="auto"/>
                <w:left w:val="none" w:sz="0" w:space="0" w:color="auto"/>
                <w:bottom w:val="none" w:sz="0" w:space="0" w:color="auto"/>
                <w:right w:val="none" w:sz="0" w:space="0" w:color="auto"/>
              </w:divBdr>
            </w:div>
            <w:div w:id="1620601512">
              <w:marLeft w:val="0"/>
              <w:marRight w:val="0"/>
              <w:marTop w:val="0"/>
              <w:marBottom w:val="0"/>
              <w:divBdr>
                <w:top w:val="none" w:sz="0" w:space="0" w:color="auto"/>
                <w:left w:val="none" w:sz="0" w:space="0" w:color="auto"/>
                <w:bottom w:val="none" w:sz="0" w:space="0" w:color="auto"/>
                <w:right w:val="none" w:sz="0" w:space="0" w:color="auto"/>
              </w:divBdr>
            </w:div>
          </w:divsChild>
        </w:div>
        <w:div w:id="1556970411">
          <w:marLeft w:val="0"/>
          <w:marRight w:val="0"/>
          <w:marTop w:val="0"/>
          <w:marBottom w:val="180"/>
          <w:divBdr>
            <w:top w:val="none" w:sz="0" w:space="0" w:color="auto"/>
            <w:left w:val="none" w:sz="0" w:space="0" w:color="auto"/>
            <w:bottom w:val="none" w:sz="0" w:space="0" w:color="auto"/>
            <w:right w:val="none" w:sz="0" w:space="0" w:color="auto"/>
          </w:divBdr>
          <w:divsChild>
            <w:div w:id="823203440">
              <w:marLeft w:val="0"/>
              <w:marRight w:val="0"/>
              <w:marTop w:val="0"/>
              <w:marBottom w:val="0"/>
              <w:divBdr>
                <w:top w:val="none" w:sz="0" w:space="0" w:color="auto"/>
                <w:left w:val="none" w:sz="0" w:space="0" w:color="auto"/>
                <w:bottom w:val="none" w:sz="0" w:space="0" w:color="auto"/>
                <w:right w:val="none" w:sz="0" w:space="0" w:color="auto"/>
              </w:divBdr>
            </w:div>
            <w:div w:id="1082144626">
              <w:marLeft w:val="0"/>
              <w:marRight w:val="0"/>
              <w:marTop w:val="0"/>
              <w:marBottom w:val="0"/>
              <w:divBdr>
                <w:top w:val="none" w:sz="0" w:space="0" w:color="auto"/>
                <w:left w:val="none" w:sz="0" w:space="0" w:color="auto"/>
                <w:bottom w:val="none" w:sz="0" w:space="0" w:color="auto"/>
                <w:right w:val="none" w:sz="0" w:space="0" w:color="auto"/>
              </w:divBdr>
            </w:div>
          </w:divsChild>
        </w:div>
        <w:div w:id="1587181244">
          <w:marLeft w:val="0"/>
          <w:marRight w:val="0"/>
          <w:marTop w:val="0"/>
          <w:marBottom w:val="180"/>
          <w:divBdr>
            <w:top w:val="none" w:sz="0" w:space="0" w:color="auto"/>
            <w:left w:val="none" w:sz="0" w:space="0" w:color="auto"/>
            <w:bottom w:val="none" w:sz="0" w:space="0" w:color="auto"/>
            <w:right w:val="none" w:sz="0" w:space="0" w:color="auto"/>
          </w:divBdr>
        </w:div>
      </w:divsChild>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6835599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52301881">
      <w:bodyDiv w:val="1"/>
      <w:marLeft w:val="0"/>
      <w:marRight w:val="0"/>
      <w:marTop w:val="0"/>
      <w:marBottom w:val="0"/>
      <w:divBdr>
        <w:top w:val="none" w:sz="0" w:space="0" w:color="auto"/>
        <w:left w:val="none" w:sz="0" w:space="0" w:color="auto"/>
        <w:bottom w:val="none" w:sz="0" w:space="0" w:color="auto"/>
        <w:right w:val="none" w:sz="0" w:space="0" w:color="auto"/>
      </w:divBdr>
      <w:divsChild>
        <w:div w:id="1456675983">
          <w:marLeft w:val="0"/>
          <w:marRight w:val="0"/>
          <w:marTop w:val="0"/>
          <w:marBottom w:val="180"/>
          <w:divBdr>
            <w:top w:val="none" w:sz="0" w:space="0" w:color="auto"/>
            <w:left w:val="none" w:sz="0" w:space="0" w:color="auto"/>
            <w:bottom w:val="none" w:sz="0" w:space="0" w:color="auto"/>
            <w:right w:val="none" w:sz="0" w:space="0" w:color="auto"/>
          </w:divBdr>
        </w:div>
      </w:divsChild>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1224331">
      <w:bodyDiv w:val="1"/>
      <w:marLeft w:val="0"/>
      <w:marRight w:val="0"/>
      <w:marTop w:val="0"/>
      <w:marBottom w:val="0"/>
      <w:divBdr>
        <w:top w:val="none" w:sz="0" w:space="0" w:color="auto"/>
        <w:left w:val="none" w:sz="0" w:space="0" w:color="auto"/>
        <w:bottom w:val="none" w:sz="0" w:space="0" w:color="auto"/>
        <w:right w:val="none" w:sz="0" w:space="0" w:color="auto"/>
      </w:divBdr>
      <w:divsChild>
        <w:div w:id="462574759">
          <w:marLeft w:val="0"/>
          <w:marRight w:val="0"/>
          <w:marTop w:val="0"/>
          <w:marBottom w:val="180"/>
          <w:divBdr>
            <w:top w:val="none" w:sz="0" w:space="0" w:color="auto"/>
            <w:left w:val="none" w:sz="0" w:space="0" w:color="auto"/>
            <w:bottom w:val="none" w:sz="0" w:space="0" w:color="auto"/>
            <w:right w:val="none" w:sz="0" w:space="0" w:color="auto"/>
          </w:divBdr>
          <w:divsChild>
            <w:div w:id="87503943">
              <w:marLeft w:val="0"/>
              <w:marRight w:val="0"/>
              <w:marTop w:val="0"/>
              <w:marBottom w:val="0"/>
              <w:divBdr>
                <w:top w:val="none" w:sz="0" w:space="0" w:color="auto"/>
                <w:left w:val="none" w:sz="0" w:space="0" w:color="auto"/>
                <w:bottom w:val="none" w:sz="0" w:space="0" w:color="auto"/>
                <w:right w:val="none" w:sz="0" w:space="0" w:color="auto"/>
              </w:divBdr>
            </w:div>
            <w:div w:id="821698863">
              <w:marLeft w:val="0"/>
              <w:marRight w:val="0"/>
              <w:marTop w:val="0"/>
              <w:marBottom w:val="0"/>
              <w:divBdr>
                <w:top w:val="none" w:sz="0" w:space="0" w:color="auto"/>
                <w:left w:val="none" w:sz="0" w:space="0" w:color="auto"/>
                <w:bottom w:val="none" w:sz="0" w:space="0" w:color="auto"/>
                <w:right w:val="none" w:sz="0" w:space="0" w:color="auto"/>
              </w:divBdr>
            </w:div>
          </w:divsChild>
        </w:div>
        <w:div w:id="777215672">
          <w:marLeft w:val="0"/>
          <w:marRight w:val="0"/>
          <w:marTop w:val="0"/>
          <w:marBottom w:val="180"/>
          <w:divBdr>
            <w:top w:val="none" w:sz="0" w:space="0" w:color="auto"/>
            <w:left w:val="none" w:sz="0" w:space="0" w:color="auto"/>
            <w:bottom w:val="none" w:sz="0" w:space="0" w:color="auto"/>
            <w:right w:val="none" w:sz="0" w:space="0" w:color="auto"/>
          </w:divBdr>
          <w:divsChild>
            <w:div w:id="319770691">
              <w:marLeft w:val="0"/>
              <w:marRight w:val="0"/>
              <w:marTop w:val="0"/>
              <w:marBottom w:val="0"/>
              <w:divBdr>
                <w:top w:val="none" w:sz="0" w:space="0" w:color="auto"/>
                <w:left w:val="none" w:sz="0" w:space="0" w:color="auto"/>
                <w:bottom w:val="none" w:sz="0" w:space="0" w:color="auto"/>
                <w:right w:val="none" w:sz="0" w:space="0" w:color="auto"/>
              </w:divBdr>
            </w:div>
          </w:divsChild>
        </w:div>
        <w:div w:id="788935557">
          <w:marLeft w:val="0"/>
          <w:marRight w:val="0"/>
          <w:marTop w:val="0"/>
          <w:marBottom w:val="180"/>
          <w:divBdr>
            <w:top w:val="none" w:sz="0" w:space="0" w:color="auto"/>
            <w:left w:val="none" w:sz="0" w:space="0" w:color="auto"/>
            <w:bottom w:val="none" w:sz="0" w:space="0" w:color="auto"/>
            <w:right w:val="none" w:sz="0" w:space="0" w:color="auto"/>
          </w:divBdr>
          <w:divsChild>
            <w:div w:id="678847172">
              <w:marLeft w:val="0"/>
              <w:marRight w:val="0"/>
              <w:marTop w:val="0"/>
              <w:marBottom w:val="0"/>
              <w:divBdr>
                <w:top w:val="none" w:sz="0" w:space="0" w:color="auto"/>
                <w:left w:val="none" w:sz="0" w:space="0" w:color="auto"/>
                <w:bottom w:val="none" w:sz="0" w:space="0" w:color="auto"/>
                <w:right w:val="none" w:sz="0" w:space="0" w:color="auto"/>
              </w:divBdr>
            </w:div>
            <w:div w:id="1478568086">
              <w:marLeft w:val="0"/>
              <w:marRight w:val="0"/>
              <w:marTop w:val="0"/>
              <w:marBottom w:val="0"/>
              <w:divBdr>
                <w:top w:val="none" w:sz="0" w:space="0" w:color="auto"/>
                <w:left w:val="none" w:sz="0" w:space="0" w:color="auto"/>
                <w:bottom w:val="none" w:sz="0" w:space="0" w:color="auto"/>
                <w:right w:val="none" w:sz="0" w:space="0" w:color="auto"/>
              </w:divBdr>
            </w:div>
          </w:divsChild>
        </w:div>
        <w:div w:id="1625843795">
          <w:marLeft w:val="0"/>
          <w:marRight w:val="0"/>
          <w:marTop w:val="0"/>
          <w:marBottom w:val="180"/>
          <w:divBdr>
            <w:top w:val="none" w:sz="0" w:space="0" w:color="auto"/>
            <w:left w:val="none" w:sz="0" w:space="0" w:color="auto"/>
            <w:bottom w:val="none" w:sz="0" w:space="0" w:color="auto"/>
            <w:right w:val="none" w:sz="0" w:space="0" w:color="auto"/>
          </w:divBdr>
          <w:divsChild>
            <w:div w:id="689913159">
              <w:marLeft w:val="0"/>
              <w:marRight w:val="0"/>
              <w:marTop w:val="0"/>
              <w:marBottom w:val="0"/>
              <w:divBdr>
                <w:top w:val="none" w:sz="0" w:space="0" w:color="auto"/>
                <w:left w:val="none" w:sz="0" w:space="0" w:color="auto"/>
                <w:bottom w:val="none" w:sz="0" w:space="0" w:color="auto"/>
                <w:right w:val="none" w:sz="0" w:space="0" w:color="auto"/>
              </w:divBdr>
            </w:div>
            <w:div w:id="798568702">
              <w:marLeft w:val="0"/>
              <w:marRight w:val="0"/>
              <w:marTop w:val="0"/>
              <w:marBottom w:val="0"/>
              <w:divBdr>
                <w:top w:val="none" w:sz="0" w:space="0" w:color="auto"/>
                <w:left w:val="none" w:sz="0" w:space="0" w:color="auto"/>
                <w:bottom w:val="none" w:sz="0" w:space="0" w:color="auto"/>
                <w:right w:val="none" w:sz="0" w:space="0" w:color="auto"/>
              </w:divBdr>
            </w:div>
          </w:divsChild>
        </w:div>
        <w:div w:id="1644461453">
          <w:marLeft w:val="0"/>
          <w:marRight w:val="0"/>
          <w:marTop w:val="0"/>
          <w:marBottom w:val="180"/>
          <w:divBdr>
            <w:top w:val="none" w:sz="0" w:space="0" w:color="auto"/>
            <w:left w:val="none" w:sz="0" w:space="0" w:color="auto"/>
            <w:bottom w:val="none" w:sz="0" w:space="0" w:color="auto"/>
            <w:right w:val="none" w:sz="0" w:space="0" w:color="auto"/>
          </w:divBdr>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21664146">
      <w:bodyDiv w:val="1"/>
      <w:marLeft w:val="0"/>
      <w:marRight w:val="0"/>
      <w:marTop w:val="0"/>
      <w:marBottom w:val="0"/>
      <w:divBdr>
        <w:top w:val="none" w:sz="0" w:space="0" w:color="auto"/>
        <w:left w:val="none" w:sz="0" w:space="0" w:color="auto"/>
        <w:bottom w:val="none" w:sz="0" w:space="0" w:color="auto"/>
        <w:right w:val="none" w:sz="0" w:space="0" w:color="auto"/>
      </w:divBdr>
      <w:divsChild>
        <w:div w:id="121466993">
          <w:marLeft w:val="0"/>
          <w:marRight w:val="0"/>
          <w:marTop w:val="0"/>
          <w:marBottom w:val="180"/>
          <w:divBdr>
            <w:top w:val="none" w:sz="0" w:space="0" w:color="auto"/>
            <w:left w:val="none" w:sz="0" w:space="0" w:color="auto"/>
            <w:bottom w:val="none" w:sz="0" w:space="0" w:color="auto"/>
            <w:right w:val="none" w:sz="0" w:space="0" w:color="auto"/>
          </w:divBdr>
          <w:divsChild>
            <w:div w:id="977614373">
              <w:marLeft w:val="0"/>
              <w:marRight w:val="0"/>
              <w:marTop w:val="0"/>
              <w:marBottom w:val="0"/>
              <w:divBdr>
                <w:top w:val="none" w:sz="0" w:space="0" w:color="auto"/>
                <w:left w:val="none" w:sz="0" w:space="0" w:color="auto"/>
                <w:bottom w:val="none" w:sz="0" w:space="0" w:color="auto"/>
                <w:right w:val="none" w:sz="0" w:space="0" w:color="auto"/>
              </w:divBdr>
            </w:div>
            <w:div w:id="1203323292">
              <w:marLeft w:val="0"/>
              <w:marRight w:val="0"/>
              <w:marTop w:val="0"/>
              <w:marBottom w:val="0"/>
              <w:divBdr>
                <w:top w:val="none" w:sz="0" w:space="0" w:color="auto"/>
                <w:left w:val="none" w:sz="0" w:space="0" w:color="auto"/>
                <w:bottom w:val="none" w:sz="0" w:space="0" w:color="auto"/>
                <w:right w:val="none" w:sz="0" w:space="0" w:color="auto"/>
              </w:divBdr>
            </w:div>
          </w:divsChild>
        </w:div>
        <w:div w:id="302734322">
          <w:marLeft w:val="0"/>
          <w:marRight w:val="0"/>
          <w:marTop w:val="0"/>
          <w:marBottom w:val="180"/>
          <w:divBdr>
            <w:top w:val="none" w:sz="0" w:space="0" w:color="auto"/>
            <w:left w:val="none" w:sz="0" w:space="0" w:color="auto"/>
            <w:bottom w:val="none" w:sz="0" w:space="0" w:color="auto"/>
            <w:right w:val="none" w:sz="0" w:space="0" w:color="auto"/>
          </w:divBdr>
          <w:divsChild>
            <w:div w:id="498466860">
              <w:marLeft w:val="0"/>
              <w:marRight w:val="0"/>
              <w:marTop w:val="0"/>
              <w:marBottom w:val="0"/>
              <w:divBdr>
                <w:top w:val="none" w:sz="0" w:space="0" w:color="auto"/>
                <w:left w:val="none" w:sz="0" w:space="0" w:color="auto"/>
                <w:bottom w:val="none" w:sz="0" w:space="0" w:color="auto"/>
                <w:right w:val="none" w:sz="0" w:space="0" w:color="auto"/>
              </w:divBdr>
            </w:div>
            <w:div w:id="1209882507">
              <w:marLeft w:val="0"/>
              <w:marRight w:val="0"/>
              <w:marTop w:val="0"/>
              <w:marBottom w:val="0"/>
              <w:divBdr>
                <w:top w:val="none" w:sz="0" w:space="0" w:color="auto"/>
                <w:left w:val="none" w:sz="0" w:space="0" w:color="auto"/>
                <w:bottom w:val="none" w:sz="0" w:space="0" w:color="auto"/>
                <w:right w:val="none" w:sz="0" w:space="0" w:color="auto"/>
              </w:divBdr>
            </w:div>
          </w:divsChild>
        </w:div>
        <w:div w:id="1027369279">
          <w:marLeft w:val="0"/>
          <w:marRight w:val="0"/>
          <w:marTop w:val="0"/>
          <w:marBottom w:val="180"/>
          <w:divBdr>
            <w:top w:val="none" w:sz="0" w:space="0" w:color="auto"/>
            <w:left w:val="none" w:sz="0" w:space="0" w:color="auto"/>
            <w:bottom w:val="none" w:sz="0" w:space="0" w:color="auto"/>
            <w:right w:val="none" w:sz="0" w:space="0" w:color="auto"/>
          </w:divBdr>
          <w:divsChild>
            <w:div w:id="89354939">
              <w:marLeft w:val="0"/>
              <w:marRight w:val="0"/>
              <w:marTop w:val="0"/>
              <w:marBottom w:val="0"/>
              <w:divBdr>
                <w:top w:val="none" w:sz="0" w:space="0" w:color="auto"/>
                <w:left w:val="none" w:sz="0" w:space="0" w:color="auto"/>
                <w:bottom w:val="none" w:sz="0" w:space="0" w:color="auto"/>
                <w:right w:val="none" w:sz="0" w:space="0" w:color="auto"/>
              </w:divBdr>
            </w:div>
            <w:div w:id="29926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2477114">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24635526">
      <w:bodyDiv w:val="1"/>
      <w:marLeft w:val="0"/>
      <w:marRight w:val="0"/>
      <w:marTop w:val="0"/>
      <w:marBottom w:val="0"/>
      <w:divBdr>
        <w:top w:val="none" w:sz="0" w:space="0" w:color="auto"/>
        <w:left w:val="none" w:sz="0" w:space="0" w:color="auto"/>
        <w:bottom w:val="none" w:sz="0" w:space="0" w:color="auto"/>
        <w:right w:val="none" w:sz="0" w:space="0" w:color="auto"/>
      </w:divBdr>
    </w:div>
    <w:div w:id="1230114609">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4722632">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0260374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0329682">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7491441">
      <w:bodyDiv w:val="1"/>
      <w:marLeft w:val="0"/>
      <w:marRight w:val="0"/>
      <w:marTop w:val="0"/>
      <w:marBottom w:val="0"/>
      <w:divBdr>
        <w:top w:val="none" w:sz="0" w:space="0" w:color="auto"/>
        <w:left w:val="none" w:sz="0" w:space="0" w:color="auto"/>
        <w:bottom w:val="none" w:sz="0" w:space="0" w:color="auto"/>
        <w:right w:val="none" w:sz="0" w:space="0" w:color="auto"/>
      </w:divBdr>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0369716">
      <w:bodyDiv w:val="1"/>
      <w:marLeft w:val="0"/>
      <w:marRight w:val="0"/>
      <w:marTop w:val="0"/>
      <w:marBottom w:val="0"/>
      <w:divBdr>
        <w:top w:val="none" w:sz="0" w:space="0" w:color="auto"/>
        <w:left w:val="none" w:sz="0" w:space="0" w:color="auto"/>
        <w:bottom w:val="none" w:sz="0" w:space="0" w:color="auto"/>
        <w:right w:val="none" w:sz="0" w:space="0" w:color="auto"/>
      </w:divBdr>
      <w:divsChild>
        <w:div w:id="94908576">
          <w:marLeft w:val="0"/>
          <w:marRight w:val="0"/>
          <w:marTop w:val="0"/>
          <w:marBottom w:val="180"/>
          <w:divBdr>
            <w:top w:val="none" w:sz="0" w:space="0" w:color="auto"/>
            <w:left w:val="none" w:sz="0" w:space="0" w:color="auto"/>
            <w:bottom w:val="none" w:sz="0" w:space="0" w:color="auto"/>
            <w:right w:val="none" w:sz="0" w:space="0" w:color="auto"/>
          </w:divBdr>
          <w:divsChild>
            <w:div w:id="473371739">
              <w:marLeft w:val="0"/>
              <w:marRight w:val="0"/>
              <w:marTop w:val="0"/>
              <w:marBottom w:val="0"/>
              <w:divBdr>
                <w:top w:val="none" w:sz="0" w:space="0" w:color="auto"/>
                <w:left w:val="none" w:sz="0" w:space="0" w:color="auto"/>
                <w:bottom w:val="none" w:sz="0" w:space="0" w:color="auto"/>
                <w:right w:val="none" w:sz="0" w:space="0" w:color="auto"/>
              </w:divBdr>
            </w:div>
            <w:div w:id="1752846155">
              <w:marLeft w:val="0"/>
              <w:marRight w:val="0"/>
              <w:marTop w:val="0"/>
              <w:marBottom w:val="0"/>
              <w:divBdr>
                <w:top w:val="none" w:sz="0" w:space="0" w:color="auto"/>
                <w:left w:val="none" w:sz="0" w:space="0" w:color="auto"/>
                <w:bottom w:val="none" w:sz="0" w:space="0" w:color="auto"/>
                <w:right w:val="none" w:sz="0" w:space="0" w:color="auto"/>
              </w:divBdr>
            </w:div>
          </w:divsChild>
        </w:div>
        <w:div w:id="1052849335">
          <w:marLeft w:val="0"/>
          <w:marRight w:val="0"/>
          <w:marTop w:val="0"/>
          <w:marBottom w:val="180"/>
          <w:divBdr>
            <w:top w:val="none" w:sz="0" w:space="0" w:color="auto"/>
            <w:left w:val="none" w:sz="0" w:space="0" w:color="auto"/>
            <w:bottom w:val="none" w:sz="0" w:space="0" w:color="auto"/>
            <w:right w:val="none" w:sz="0" w:space="0" w:color="auto"/>
          </w:divBdr>
          <w:divsChild>
            <w:div w:id="809597459">
              <w:marLeft w:val="0"/>
              <w:marRight w:val="0"/>
              <w:marTop w:val="0"/>
              <w:marBottom w:val="0"/>
              <w:divBdr>
                <w:top w:val="none" w:sz="0" w:space="0" w:color="auto"/>
                <w:left w:val="none" w:sz="0" w:space="0" w:color="auto"/>
                <w:bottom w:val="none" w:sz="0" w:space="0" w:color="auto"/>
                <w:right w:val="none" w:sz="0" w:space="0" w:color="auto"/>
              </w:divBdr>
            </w:div>
            <w:div w:id="1639412849">
              <w:marLeft w:val="0"/>
              <w:marRight w:val="0"/>
              <w:marTop w:val="0"/>
              <w:marBottom w:val="0"/>
              <w:divBdr>
                <w:top w:val="none" w:sz="0" w:space="0" w:color="auto"/>
                <w:left w:val="none" w:sz="0" w:space="0" w:color="auto"/>
                <w:bottom w:val="none" w:sz="0" w:space="0" w:color="auto"/>
                <w:right w:val="none" w:sz="0" w:space="0" w:color="auto"/>
              </w:divBdr>
            </w:div>
          </w:divsChild>
        </w:div>
        <w:div w:id="1252006273">
          <w:marLeft w:val="0"/>
          <w:marRight w:val="0"/>
          <w:marTop w:val="0"/>
          <w:marBottom w:val="180"/>
          <w:divBdr>
            <w:top w:val="none" w:sz="0" w:space="0" w:color="auto"/>
            <w:left w:val="none" w:sz="0" w:space="0" w:color="auto"/>
            <w:bottom w:val="none" w:sz="0" w:space="0" w:color="auto"/>
            <w:right w:val="none" w:sz="0" w:space="0" w:color="auto"/>
          </w:divBdr>
          <w:divsChild>
            <w:div w:id="448353070">
              <w:marLeft w:val="0"/>
              <w:marRight w:val="0"/>
              <w:marTop w:val="0"/>
              <w:marBottom w:val="0"/>
              <w:divBdr>
                <w:top w:val="none" w:sz="0" w:space="0" w:color="auto"/>
                <w:left w:val="none" w:sz="0" w:space="0" w:color="auto"/>
                <w:bottom w:val="none" w:sz="0" w:space="0" w:color="auto"/>
                <w:right w:val="none" w:sz="0" w:space="0" w:color="auto"/>
              </w:divBdr>
            </w:div>
            <w:div w:id="724449659">
              <w:marLeft w:val="0"/>
              <w:marRight w:val="0"/>
              <w:marTop w:val="0"/>
              <w:marBottom w:val="0"/>
              <w:divBdr>
                <w:top w:val="none" w:sz="0" w:space="0" w:color="auto"/>
                <w:left w:val="none" w:sz="0" w:space="0" w:color="auto"/>
                <w:bottom w:val="none" w:sz="0" w:space="0" w:color="auto"/>
                <w:right w:val="none" w:sz="0" w:space="0" w:color="auto"/>
              </w:divBdr>
            </w:div>
          </w:divsChild>
        </w:div>
        <w:div w:id="1385566977">
          <w:marLeft w:val="0"/>
          <w:marRight w:val="0"/>
          <w:marTop w:val="0"/>
          <w:marBottom w:val="180"/>
          <w:divBdr>
            <w:top w:val="none" w:sz="0" w:space="0" w:color="auto"/>
            <w:left w:val="none" w:sz="0" w:space="0" w:color="auto"/>
            <w:bottom w:val="none" w:sz="0" w:space="0" w:color="auto"/>
            <w:right w:val="none" w:sz="0" w:space="0" w:color="auto"/>
          </w:divBdr>
          <w:divsChild>
            <w:div w:id="10836505">
              <w:marLeft w:val="0"/>
              <w:marRight w:val="0"/>
              <w:marTop w:val="0"/>
              <w:marBottom w:val="0"/>
              <w:divBdr>
                <w:top w:val="none" w:sz="0" w:space="0" w:color="auto"/>
                <w:left w:val="none" w:sz="0" w:space="0" w:color="auto"/>
                <w:bottom w:val="none" w:sz="0" w:space="0" w:color="auto"/>
                <w:right w:val="none" w:sz="0" w:space="0" w:color="auto"/>
              </w:divBdr>
            </w:div>
            <w:div w:id="458383629">
              <w:marLeft w:val="0"/>
              <w:marRight w:val="0"/>
              <w:marTop w:val="0"/>
              <w:marBottom w:val="0"/>
              <w:divBdr>
                <w:top w:val="none" w:sz="0" w:space="0" w:color="auto"/>
                <w:left w:val="none" w:sz="0" w:space="0" w:color="auto"/>
                <w:bottom w:val="none" w:sz="0" w:space="0" w:color="auto"/>
                <w:right w:val="none" w:sz="0" w:space="0" w:color="auto"/>
              </w:divBdr>
            </w:div>
          </w:divsChild>
        </w:div>
        <w:div w:id="1975482271">
          <w:marLeft w:val="0"/>
          <w:marRight w:val="0"/>
          <w:marTop w:val="0"/>
          <w:marBottom w:val="180"/>
          <w:divBdr>
            <w:top w:val="none" w:sz="0" w:space="0" w:color="auto"/>
            <w:left w:val="none" w:sz="0" w:space="0" w:color="auto"/>
            <w:bottom w:val="none" w:sz="0" w:space="0" w:color="auto"/>
            <w:right w:val="none" w:sz="0" w:space="0" w:color="auto"/>
          </w:divBdr>
          <w:divsChild>
            <w:div w:id="1688867394">
              <w:marLeft w:val="0"/>
              <w:marRight w:val="0"/>
              <w:marTop w:val="0"/>
              <w:marBottom w:val="0"/>
              <w:divBdr>
                <w:top w:val="none" w:sz="0" w:space="0" w:color="auto"/>
                <w:left w:val="none" w:sz="0" w:space="0" w:color="auto"/>
                <w:bottom w:val="none" w:sz="0" w:space="0" w:color="auto"/>
                <w:right w:val="none" w:sz="0" w:space="0" w:color="auto"/>
              </w:divBdr>
            </w:div>
            <w:div w:id="192271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1312289">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2103653">
      <w:bodyDiv w:val="1"/>
      <w:marLeft w:val="0"/>
      <w:marRight w:val="0"/>
      <w:marTop w:val="0"/>
      <w:marBottom w:val="0"/>
      <w:divBdr>
        <w:top w:val="none" w:sz="0" w:space="0" w:color="auto"/>
        <w:left w:val="none" w:sz="0" w:space="0" w:color="auto"/>
        <w:bottom w:val="none" w:sz="0" w:space="0" w:color="auto"/>
        <w:right w:val="none" w:sz="0" w:space="0" w:color="auto"/>
      </w:divBdr>
    </w:div>
    <w:div w:id="2064717833">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117" Type="http://schemas.openxmlformats.org/officeDocument/2006/relationships/image" Target="media/image110.png"/><Relationship Id="rId21" Type="http://schemas.openxmlformats.org/officeDocument/2006/relationships/image" Target="media/image14.emf"/><Relationship Id="rId42" Type="http://schemas.openxmlformats.org/officeDocument/2006/relationships/image" Target="media/image35.tmp"/><Relationship Id="rId47" Type="http://schemas.openxmlformats.org/officeDocument/2006/relationships/image" Target="media/image40.tmp"/><Relationship Id="rId63" Type="http://schemas.openxmlformats.org/officeDocument/2006/relationships/image" Target="media/image56.tmp"/><Relationship Id="rId68" Type="http://schemas.openxmlformats.org/officeDocument/2006/relationships/image" Target="media/image61.emf"/><Relationship Id="rId84" Type="http://schemas.openxmlformats.org/officeDocument/2006/relationships/image" Target="media/image77.emf"/><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emf"/><Relationship Id="rId107" Type="http://schemas.openxmlformats.org/officeDocument/2006/relationships/image" Target="media/image100.png"/><Relationship Id="rId11" Type="http://schemas.openxmlformats.org/officeDocument/2006/relationships/image" Target="media/image4.emf"/><Relationship Id="rId32" Type="http://schemas.openxmlformats.org/officeDocument/2006/relationships/image" Target="media/image25.tmp"/><Relationship Id="rId37" Type="http://schemas.openxmlformats.org/officeDocument/2006/relationships/image" Target="media/image30.emf"/><Relationship Id="rId53" Type="http://schemas.openxmlformats.org/officeDocument/2006/relationships/image" Target="media/image46.emf"/><Relationship Id="rId58" Type="http://schemas.openxmlformats.org/officeDocument/2006/relationships/image" Target="media/image51.png"/><Relationship Id="rId74" Type="http://schemas.openxmlformats.org/officeDocument/2006/relationships/image" Target="media/image67.emf"/><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83.tmp"/><Relationship Id="rId95" Type="http://schemas.openxmlformats.org/officeDocument/2006/relationships/image" Target="media/image88.tmp"/><Relationship Id="rId22" Type="http://schemas.openxmlformats.org/officeDocument/2006/relationships/image" Target="media/image15.emf"/><Relationship Id="rId27" Type="http://schemas.openxmlformats.org/officeDocument/2006/relationships/image" Target="media/image20.tmp"/><Relationship Id="rId43" Type="http://schemas.openxmlformats.org/officeDocument/2006/relationships/image" Target="media/image36.emf"/><Relationship Id="rId48" Type="http://schemas.openxmlformats.org/officeDocument/2006/relationships/image" Target="media/image41.tmp"/><Relationship Id="rId64" Type="http://schemas.openxmlformats.org/officeDocument/2006/relationships/image" Target="media/image57.emf"/><Relationship Id="rId69" Type="http://schemas.openxmlformats.org/officeDocument/2006/relationships/image" Target="media/image62.emf"/><Relationship Id="rId113" Type="http://schemas.openxmlformats.org/officeDocument/2006/relationships/image" Target="media/image106.png"/><Relationship Id="rId118" Type="http://schemas.openxmlformats.org/officeDocument/2006/relationships/image" Target="media/image111.jpe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emf"/><Relationship Id="rId17" Type="http://schemas.openxmlformats.org/officeDocument/2006/relationships/image" Target="media/image10.emf"/><Relationship Id="rId33" Type="http://schemas.openxmlformats.org/officeDocument/2006/relationships/image" Target="media/image26.tmp"/><Relationship Id="rId38" Type="http://schemas.openxmlformats.org/officeDocument/2006/relationships/image" Target="media/image31.emf"/><Relationship Id="rId59" Type="http://schemas.openxmlformats.org/officeDocument/2006/relationships/image" Target="media/image52.emf"/><Relationship Id="rId103" Type="http://schemas.openxmlformats.org/officeDocument/2006/relationships/image" Target="media/image96.tmp"/><Relationship Id="rId108" Type="http://schemas.openxmlformats.org/officeDocument/2006/relationships/image" Target="media/image101.png"/><Relationship Id="rId124" Type="http://schemas.openxmlformats.org/officeDocument/2006/relationships/header" Target="header1.xml"/><Relationship Id="rId54" Type="http://schemas.openxmlformats.org/officeDocument/2006/relationships/image" Target="media/image47.tmp"/><Relationship Id="rId70" Type="http://schemas.openxmlformats.org/officeDocument/2006/relationships/image" Target="media/image63.tmp"/><Relationship Id="rId75" Type="http://schemas.openxmlformats.org/officeDocument/2006/relationships/image" Target="media/image68.emf"/><Relationship Id="rId91" Type="http://schemas.openxmlformats.org/officeDocument/2006/relationships/image" Target="media/image84.tmp"/><Relationship Id="rId96" Type="http://schemas.openxmlformats.org/officeDocument/2006/relationships/image" Target="media/image89.tmp"/><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1.tmp"/><Relationship Id="rId49" Type="http://schemas.openxmlformats.org/officeDocument/2006/relationships/image" Target="media/image42.tmp"/><Relationship Id="rId114" Type="http://schemas.openxmlformats.org/officeDocument/2006/relationships/image" Target="media/image107.png"/><Relationship Id="rId119" Type="http://schemas.openxmlformats.org/officeDocument/2006/relationships/image" Target="media/image112.jpeg"/><Relationship Id="rId44" Type="http://schemas.openxmlformats.org/officeDocument/2006/relationships/image" Target="media/image37.emf"/><Relationship Id="rId60" Type="http://schemas.openxmlformats.org/officeDocument/2006/relationships/image" Target="media/image53.tmp"/><Relationship Id="rId65" Type="http://schemas.openxmlformats.org/officeDocument/2006/relationships/image" Target="media/image58.emf"/><Relationship Id="rId81" Type="http://schemas.openxmlformats.org/officeDocument/2006/relationships/image" Target="media/image74.png"/><Relationship Id="rId86" Type="http://schemas.openxmlformats.org/officeDocument/2006/relationships/image" Target="media/image79.tmp"/><Relationship Id="rId13" Type="http://schemas.openxmlformats.org/officeDocument/2006/relationships/image" Target="media/image6.tmp"/><Relationship Id="rId18" Type="http://schemas.openxmlformats.org/officeDocument/2006/relationships/image" Target="media/image11.emf"/><Relationship Id="rId39" Type="http://schemas.openxmlformats.org/officeDocument/2006/relationships/image" Target="media/image32.emf"/><Relationship Id="rId109" Type="http://schemas.openxmlformats.org/officeDocument/2006/relationships/image" Target="media/image102.png"/><Relationship Id="rId34" Type="http://schemas.openxmlformats.org/officeDocument/2006/relationships/image" Target="media/image27.emf"/><Relationship Id="rId50" Type="http://schemas.openxmlformats.org/officeDocument/2006/relationships/image" Target="media/image43.tmp"/><Relationship Id="rId55" Type="http://schemas.openxmlformats.org/officeDocument/2006/relationships/image" Target="media/image48.emf"/><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tmp"/><Relationship Id="rId2" Type="http://schemas.openxmlformats.org/officeDocument/2006/relationships/numbering" Target="numbering.xml"/><Relationship Id="rId29" Type="http://schemas.openxmlformats.org/officeDocument/2006/relationships/image" Target="media/image22.tmp"/><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tmp"/><Relationship Id="rId66" Type="http://schemas.openxmlformats.org/officeDocument/2006/relationships/image" Target="media/image59.emf"/><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jpeg"/><Relationship Id="rId61" Type="http://schemas.openxmlformats.org/officeDocument/2006/relationships/image" Target="media/image54.tmp"/><Relationship Id="rId82" Type="http://schemas.openxmlformats.org/officeDocument/2006/relationships/image" Target="media/image75.png"/><Relationship Id="rId19" Type="http://schemas.openxmlformats.org/officeDocument/2006/relationships/image" Target="media/image12.tmp"/><Relationship Id="rId14" Type="http://schemas.openxmlformats.org/officeDocument/2006/relationships/image" Target="media/image7.emf"/><Relationship Id="rId30" Type="http://schemas.openxmlformats.org/officeDocument/2006/relationships/image" Target="media/image23.tmp"/><Relationship Id="rId35" Type="http://schemas.openxmlformats.org/officeDocument/2006/relationships/image" Target="media/image28.emf"/><Relationship Id="rId56" Type="http://schemas.openxmlformats.org/officeDocument/2006/relationships/image" Target="media/image49.tmp"/><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tmp"/><Relationship Id="rId72" Type="http://schemas.openxmlformats.org/officeDocument/2006/relationships/image" Target="media/image65.emf"/><Relationship Id="rId93" Type="http://schemas.openxmlformats.org/officeDocument/2006/relationships/image" Target="media/image86.tmp"/><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emf"/><Relationship Id="rId46" Type="http://schemas.openxmlformats.org/officeDocument/2006/relationships/image" Target="media/image39.tmp"/><Relationship Id="rId67" Type="http://schemas.openxmlformats.org/officeDocument/2006/relationships/image" Target="media/image60.emf"/><Relationship Id="rId116" Type="http://schemas.openxmlformats.org/officeDocument/2006/relationships/image" Target="media/image109.jpeg"/><Relationship Id="rId20" Type="http://schemas.openxmlformats.org/officeDocument/2006/relationships/image" Target="media/image13.tmp"/><Relationship Id="rId41" Type="http://schemas.openxmlformats.org/officeDocument/2006/relationships/image" Target="media/image34.emf"/><Relationship Id="rId62" Type="http://schemas.openxmlformats.org/officeDocument/2006/relationships/image" Target="media/image55.emf"/><Relationship Id="rId83" Type="http://schemas.openxmlformats.org/officeDocument/2006/relationships/image" Target="media/image76.png"/><Relationship Id="rId88" Type="http://schemas.openxmlformats.org/officeDocument/2006/relationships/image" Target="media/image81.tmp"/><Relationship Id="rId111" Type="http://schemas.openxmlformats.org/officeDocument/2006/relationships/image" Target="media/image104.png"/><Relationship Id="rId15" Type="http://schemas.openxmlformats.org/officeDocument/2006/relationships/image" Target="media/image8.emf"/><Relationship Id="rId36" Type="http://schemas.openxmlformats.org/officeDocument/2006/relationships/image" Target="media/image29.emf"/><Relationship Id="rId57" Type="http://schemas.openxmlformats.org/officeDocument/2006/relationships/image" Target="media/image50.tmp"/><Relationship Id="rId106" Type="http://schemas.openxmlformats.org/officeDocument/2006/relationships/image" Target="media/image99.png"/><Relationship Id="rId12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tmp"/><Relationship Id="rId52" Type="http://schemas.openxmlformats.org/officeDocument/2006/relationships/image" Target="media/image45.emf"/><Relationship Id="rId73" Type="http://schemas.openxmlformats.org/officeDocument/2006/relationships/image" Target="media/image66.emf"/><Relationship Id="rId78" Type="http://schemas.openxmlformats.org/officeDocument/2006/relationships/image" Target="media/image71.png"/><Relationship Id="rId94" Type="http://schemas.openxmlformats.org/officeDocument/2006/relationships/image" Target="media/image87.tmp"/><Relationship Id="rId99" Type="http://schemas.openxmlformats.org/officeDocument/2006/relationships/image" Target="media/image92.png"/><Relationship Id="rId101" Type="http://schemas.openxmlformats.org/officeDocument/2006/relationships/image" Target="media/image94.tmp"/><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A8A68-1CA3-48D2-AA43-E5AB8F13F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0</TotalTime>
  <Pages>210</Pages>
  <Words>27393</Words>
  <Characters>156144</Characters>
  <Application>Microsoft Office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85</cp:revision>
  <cp:lastPrinted>2019-03-11T13:21:00Z</cp:lastPrinted>
  <dcterms:created xsi:type="dcterms:W3CDTF">2020-05-03T15:26:00Z</dcterms:created>
  <dcterms:modified xsi:type="dcterms:W3CDTF">2020-05-06T06:33:00Z</dcterms:modified>
</cp:coreProperties>
</file>